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AE72" w14:textId="4A7B24A2" w:rsidR="00CE3031" w:rsidRDefault="00CE3031" w:rsidP="00F369C8">
      <w:pPr>
        <w:pStyle w:val="Style1"/>
        <w:spacing w:before="240"/>
      </w:pPr>
      <w:r>
        <w:t xml:space="preserve">Install </w:t>
      </w:r>
      <w:r w:rsidR="00AF6577">
        <w:t>environment</w:t>
      </w:r>
    </w:p>
    <w:p w14:paraId="16B028D2" w14:textId="5C93E586" w:rsidR="00616447" w:rsidRPr="00F369C8" w:rsidRDefault="00CE3031" w:rsidP="00F369C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369C8">
        <w:rPr>
          <w:rFonts w:asciiTheme="minorBidi" w:hAnsiTheme="minorBidi"/>
          <w:sz w:val="24"/>
          <w:szCs w:val="24"/>
          <w:u w:val="single"/>
        </w:rPr>
        <w:t xml:space="preserve">Local by </w:t>
      </w:r>
      <w:r w:rsidRPr="00D76261">
        <w:rPr>
          <w:rFonts w:asciiTheme="minorBidi" w:hAnsiTheme="minorBidi"/>
          <w:b/>
          <w:bCs/>
          <w:sz w:val="24"/>
          <w:szCs w:val="24"/>
          <w:u w:val="single"/>
        </w:rPr>
        <w:t>flywhe</w:t>
      </w:r>
      <w:r w:rsidR="00710217" w:rsidRPr="00D76261">
        <w:rPr>
          <w:rFonts w:asciiTheme="minorBidi" w:hAnsiTheme="minorBidi"/>
          <w:b/>
          <w:bCs/>
          <w:sz w:val="24"/>
          <w:szCs w:val="24"/>
          <w:u w:val="single"/>
        </w:rPr>
        <w:t>e</w:t>
      </w:r>
      <w:r w:rsidRPr="00D76261">
        <w:rPr>
          <w:rFonts w:asciiTheme="minorBidi" w:hAnsiTheme="minorBidi"/>
          <w:b/>
          <w:bCs/>
          <w:sz w:val="24"/>
          <w:szCs w:val="24"/>
          <w:u w:val="single"/>
        </w:rPr>
        <w:t>l</w:t>
      </w:r>
      <w:r w:rsidRPr="00F369C8">
        <w:rPr>
          <w:rFonts w:asciiTheme="minorBidi" w:hAnsiTheme="minorBidi"/>
          <w:sz w:val="24"/>
          <w:szCs w:val="24"/>
        </w:rPr>
        <w:t xml:space="preserve"> </w:t>
      </w:r>
      <w:r w:rsidR="00F369C8" w:rsidRPr="00F369C8">
        <w:rPr>
          <w:rFonts w:asciiTheme="minorBidi" w:hAnsiTheme="minorBidi"/>
          <w:sz w:val="24"/>
          <w:szCs w:val="24"/>
        </w:rPr>
        <w:t>//</w:t>
      </w:r>
      <w:r w:rsidRPr="00F369C8">
        <w:rPr>
          <w:rFonts w:asciiTheme="minorBidi" w:hAnsiTheme="minorBidi"/>
          <w:sz w:val="24"/>
          <w:szCs w:val="24"/>
        </w:rPr>
        <w:t xml:space="preserve"> gives an ad</w:t>
      </w:r>
      <w:r w:rsidR="00710217">
        <w:rPr>
          <w:rFonts w:asciiTheme="minorBidi" w:hAnsiTheme="minorBidi"/>
          <w:sz w:val="24"/>
          <w:szCs w:val="24"/>
        </w:rPr>
        <w:t>dres</w:t>
      </w:r>
      <w:r w:rsidRPr="00F369C8">
        <w:rPr>
          <w:rFonts w:asciiTheme="minorBidi" w:hAnsiTheme="minorBidi"/>
          <w:sz w:val="24"/>
          <w:szCs w:val="24"/>
        </w:rPr>
        <w:t>s on local =&gt; start site =&gt; view site</w:t>
      </w:r>
    </w:p>
    <w:p w14:paraId="3D693B5B" w14:textId="737F6977" w:rsidR="00CE3031" w:rsidRPr="00F369C8" w:rsidRDefault="00CE3031" w:rsidP="00A010C9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F369C8">
        <w:rPr>
          <w:rFonts w:asciiTheme="minorBidi" w:hAnsiTheme="minorBidi"/>
          <w:sz w:val="24"/>
          <w:szCs w:val="24"/>
          <w:u w:val="single"/>
        </w:rPr>
        <w:t xml:space="preserve">Files =&gt; </w:t>
      </w:r>
      <w:r w:rsidR="00710217">
        <w:rPr>
          <w:rFonts w:asciiTheme="minorBidi" w:hAnsiTheme="minorBidi"/>
          <w:sz w:val="24"/>
          <w:szCs w:val="24"/>
          <w:u w:val="single"/>
        </w:rPr>
        <w:t>C</w:t>
      </w:r>
      <w:r w:rsidRPr="00F369C8">
        <w:rPr>
          <w:rFonts w:asciiTheme="minorBidi" w:hAnsiTheme="minorBidi"/>
          <w:sz w:val="24"/>
          <w:szCs w:val="24"/>
          <w:u w:val="single"/>
        </w:rPr>
        <w:t xml:space="preserve">lick right on the name of </w:t>
      </w:r>
      <w:r w:rsidR="00710217">
        <w:rPr>
          <w:rFonts w:asciiTheme="minorBidi" w:hAnsiTheme="minorBidi"/>
          <w:sz w:val="24"/>
          <w:szCs w:val="24"/>
          <w:u w:val="single"/>
        </w:rPr>
        <w:t xml:space="preserve">the </w:t>
      </w:r>
      <w:r w:rsidRPr="00F369C8">
        <w:rPr>
          <w:rFonts w:asciiTheme="minorBidi" w:hAnsiTheme="minorBidi"/>
          <w:sz w:val="24"/>
          <w:szCs w:val="24"/>
          <w:u w:val="single"/>
        </w:rPr>
        <w:t>site</w:t>
      </w:r>
      <w:r w:rsidRPr="00F369C8">
        <w:rPr>
          <w:rFonts w:asciiTheme="minorBidi" w:hAnsiTheme="minorBidi"/>
          <w:sz w:val="24"/>
          <w:szCs w:val="24"/>
        </w:rPr>
        <w:t xml:space="preserve"> </w:t>
      </w:r>
      <w:r w:rsidR="00F369C8" w:rsidRPr="00F369C8">
        <w:rPr>
          <w:rFonts w:asciiTheme="minorBidi" w:hAnsiTheme="minorBidi"/>
          <w:sz w:val="24"/>
          <w:szCs w:val="24"/>
        </w:rPr>
        <w:t>//</w:t>
      </w:r>
      <w:r w:rsidRPr="00F369C8">
        <w:rPr>
          <w:rFonts w:asciiTheme="minorBidi" w:hAnsiTheme="minorBidi"/>
          <w:sz w:val="24"/>
          <w:szCs w:val="24"/>
        </w:rPr>
        <w:t xml:space="preserve"> open </w:t>
      </w:r>
      <w:r w:rsidR="00710217">
        <w:rPr>
          <w:rFonts w:asciiTheme="minorBidi" w:hAnsiTheme="minorBidi"/>
          <w:sz w:val="24"/>
          <w:szCs w:val="24"/>
        </w:rPr>
        <w:t xml:space="preserve">the </w:t>
      </w:r>
      <w:r w:rsidRPr="00F369C8">
        <w:rPr>
          <w:rFonts w:asciiTheme="minorBidi" w:hAnsiTheme="minorBidi"/>
          <w:sz w:val="24"/>
          <w:szCs w:val="24"/>
        </w:rPr>
        <w:t>folder</w:t>
      </w:r>
      <w:r w:rsidR="00EF61D8">
        <w:rPr>
          <w:rFonts w:asciiTheme="minorBidi" w:hAnsiTheme="minorBidi"/>
          <w:sz w:val="24"/>
          <w:szCs w:val="24"/>
        </w:rPr>
        <w:t xml:space="preserve"> </w:t>
      </w:r>
    </w:p>
    <w:p w14:paraId="64FB28BF" w14:textId="457C701B" w:rsidR="00CE3031" w:rsidRPr="00A6402D" w:rsidRDefault="00F369C8" w:rsidP="00F369C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sz w:val="24"/>
          <w:szCs w:val="24"/>
          <w:u w:val="single"/>
        </w:rPr>
        <w:t>site/</w:t>
      </w:r>
      <w:r w:rsidR="00CE3031" w:rsidRPr="00F369C8">
        <w:rPr>
          <w:rFonts w:asciiTheme="minorBidi" w:hAnsiTheme="minorBidi"/>
          <w:sz w:val="24"/>
          <w:szCs w:val="24"/>
          <w:u w:val="single"/>
        </w:rPr>
        <w:t>wp-admin</w:t>
      </w:r>
      <w:r w:rsidRPr="00F369C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//</w:t>
      </w:r>
      <w:r w:rsidRPr="00F369C8">
        <w:rPr>
          <w:rFonts w:asciiTheme="minorBidi" w:hAnsiTheme="minorBidi"/>
          <w:sz w:val="24"/>
          <w:szCs w:val="24"/>
        </w:rPr>
        <w:t xml:space="preserve"> admin</w:t>
      </w:r>
    </w:p>
    <w:p w14:paraId="51E5A622" w14:textId="088D2A93" w:rsidR="00A6402D" w:rsidRPr="00A6402D" w:rsidRDefault="00710217" w:rsidP="00F369C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ordP</w:t>
      </w:r>
      <w:r w:rsidR="00A6402D" w:rsidRPr="00A6402D">
        <w:rPr>
          <w:rFonts w:asciiTheme="minorBidi" w:hAnsiTheme="minorBidi"/>
          <w:sz w:val="24"/>
          <w:szCs w:val="24"/>
        </w:rPr>
        <w:t>ress is not optimized for creating 10000 and 100000 posts at once, automatically</w:t>
      </w:r>
    </w:p>
    <w:p w14:paraId="5B759F29" w14:textId="65E0B75C" w:rsidR="00563029" w:rsidRDefault="00563029" w:rsidP="00563029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769753F9" w14:textId="6D43B859" w:rsidR="00563029" w:rsidRDefault="00563029" w:rsidP="001E1886">
      <w:pPr>
        <w:pStyle w:val="Style2"/>
      </w:pPr>
      <w:r>
        <w:t>Websites</w:t>
      </w:r>
      <w:r w:rsidR="007C553A">
        <w:t xml:space="preserve"> and </w:t>
      </w:r>
      <w:r w:rsidR="007D1A58">
        <w:t>extensions</w:t>
      </w:r>
    </w:p>
    <w:p w14:paraId="4BE09E7D" w14:textId="4B310328" w:rsidR="00563029" w:rsidRDefault="000B03C3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hyperlink r:id="rId8" w:history="1">
        <w:r w:rsidR="00EF61D8" w:rsidRPr="00095253">
          <w:rPr>
            <w:rStyle w:val="Hyperlink"/>
            <w:rFonts w:asciiTheme="minorBidi" w:hAnsiTheme="minorBidi"/>
            <w:sz w:val="24"/>
            <w:szCs w:val="24"/>
          </w:rPr>
          <w:t>https://codex.wordpress.org/</w:t>
        </w:r>
      </w:hyperlink>
    </w:p>
    <w:p w14:paraId="2B1D2739" w14:textId="0616A080" w:rsidR="00563029" w:rsidRPr="00563029" w:rsidRDefault="00563029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Style w:val="Hyperlink"/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fldChar w:fldCharType="begin"/>
      </w:r>
      <w:r>
        <w:rPr>
          <w:rFonts w:asciiTheme="minorBidi" w:hAnsiTheme="minorBidi"/>
          <w:sz w:val="24"/>
          <w:szCs w:val="24"/>
          <w:u w:val="single"/>
        </w:rPr>
        <w:instrText xml:space="preserve"> HYPERLINK "https://developer.wordpress.org/" </w:instrText>
      </w:r>
      <w:r>
        <w:rPr>
          <w:rFonts w:asciiTheme="minorBidi" w:hAnsiTheme="minorBidi"/>
          <w:sz w:val="24"/>
          <w:szCs w:val="24"/>
          <w:u w:val="single"/>
        </w:rPr>
        <w:fldChar w:fldCharType="separate"/>
      </w:r>
      <w:r w:rsidRPr="00563029">
        <w:rPr>
          <w:rStyle w:val="Hyperlink"/>
          <w:rFonts w:asciiTheme="minorBidi" w:hAnsiTheme="minorBidi"/>
          <w:sz w:val="24"/>
          <w:szCs w:val="24"/>
        </w:rPr>
        <w:t>https://www.Developer.wordpress.org</w:t>
      </w:r>
    </w:p>
    <w:p w14:paraId="06F1B57D" w14:textId="0669713E" w:rsidR="00563029" w:rsidRDefault="00563029" w:rsidP="00462CE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u w:val="single"/>
        </w:rPr>
        <w:fldChar w:fldCharType="end"/>
      </w:r>
      <w:r w:rsidR="00462CE8" w:rsidRPr="007C553A">
        <w:rPr>
          <w:rFonts w:asciiTheme="minorBidi" w:hAnsiTheme="minorBidi"/>
          <w:b/>
          <w:bCs/>
          <w:sz w:val="24"/>
          <w:szCs w:val="24"/>
        </w:rPr>
        <w:t>PHP Awesome Snippets</w:t>
      </w:r>
      <w:r w:rsidR="00462CE8" w:rsidRPr="00462CE8">
        <w:rPr>
          <w:rFonts w:asciiTheme="minorBidi" w:hAnsiTheme="minorBidi"/>
          <w:sz w:val="24"/>
          <w:szCs w:val="24"/>
        </w:rPr>
        <w:t xml:space="preserve"> // extension for vs</w:t>
      </w:r>
      <w:r w:rsidR="00710217">
        <w:rPr>
          <w:rFonts w:asciiTheme="minorBidi" w:hAnsiTheme="minorBidi"/>
          <w:sz w:val="24"/>
          <w:szCs w:val="24"/>
        </w:rPr>
        <w:t xml:space="preserve"> </w:t>
      </w:r>
      <w:r w:rsidR="00462CE8" w:rsidRPr="00462CE8">
        <w:rPr>
          <w:rFonts w:asciiTheme="minorBidi" w:hAnsiTheme="minorBidi"/>
          <w:sz w:val="24"/>
          <w:szCs w:val="24"/>
        </w:rPr>
        <w:t>code</w:t>
      </w:r>
    </w:p>
    <w:p w14:paraId="71A30FD7" w14:textId="3D921F9B" w:rsidR="007C553A" w:rsidRPr="007C553A" w:rsidRDefault="007C553A" w:rsidP="001E1886">
      <w:pPr>
        <w:pStyle w:val="Style2"/>
      </w:pPr>
      <w:r w:rsidRPr="007C553A">
        <w:t xml:space="preserve">WordPress </w:t>
      </w:r>
      <w:r>
        <w:t>plugins</w:t>
      </w:r>
    </w:p>
    <w:p w14:paraId="036CBFF4" w14:textId="02730C09" w:rsidR="007C553A" w:rsidRPr="00D40A14" w:rsidRDefault="007C553A" w:rsidP="001E1886">
      <w:pPr>
        <w:pStyle w:val="Bullet0"/>
        <w:rPr>
          <w:b/>
          <w:bCs/>
        </w:rPr>
      </w:pPr>
      <w:r w:rsidRPr="00206590">
        <w:rPr>
          <w:b/>
          <w:bCs/>
        </w:rPr>
        <w:t>regenerate thumbnails</w:t>
      </w:r>
      <w:r>
        <w:rPr>
          <w:b/>
          <w:bCs/>
        </w:rPr>
        <w:t xml:space="preserve"> </w:t>
      </w:r>
      <w:r w:rsidRPr="007C553A">
        <w:t>// to help with creating new image sizes for already uploaded images</w:t>
      </w:r>
    </w:p>
    <w:p w14:paraId="21039E68" w14:textId="1EA242F7" w:rsidR="00D40A14" w:rsidRDefault="00D40A14" w:rsidP="001E1886">
      <w:pPr>
        <w:pStyle w:val="Bullet0"/>
        <w:rPr>
          <w:b/>
          <w:bCs/>
        </w:rPr>
      </w:pPr>
      <w:r w:rsidRPr="00D40A14">
        <w:rPr>
          <w:b/>
          <w:bCs/>
        </w:rPr>
        <w:t xml:space="preserve">Advanced custom field (ACF) </w:t>
      </w:r>
    </w:p>
    <w:p w14:paraId="51EFD2A0" w14:textId="44FA06B5" w:rsidR="00BC6D71" w:rsidRPr="00BC6D71" w:rsidRDefault="00BC6D71" w:rsidP="001E1886">
      <w:pPr>
        <w:pStyle w:val="Bullet0"/>
        <w:rPr>
          <w:b/>
          <w:bCs/>
        </w:rPr>
      </w:pPr>
      <w:r w:rsidRPr="00BC6D71">
        <w:rPr>
          <w:b/>
          <w:bCs/>
        </w:rPr>
        <w:t>Advanced custom field</w:t>
      </w:r>
      <w:r>
        <w:rPr>
          <w:b/>
          <w:bCs/>
        </w:rPr>
        <w:t xml:space="preserve"> pro </w:t>
      </w:r>
      <w:r w:rsidRPr="00BC6D71">
        <w:t>// the repeater field</w:t>
      </w:r>
      <w:r w:rsidR="00A8537F">
        <w:t>, the flexible content field</w:t>
      </w:r>
    </w:p>
    <w:p w14:paraId="22E0ADD6" w14:textId="60CB1302" w:rsidR="00D40A14" w:rsidRPr="00D40A14" w:rsidRDefault="00D40A14" w:rsidP="001E1886">
      <w:pPr>
        <w:pStyle w:val="Bullet0"/>
      </w:pPr>
      <w:r w:rsidRPr="00D40A14">
        <w:rPr>
          <w:b/>
          <w:bCs/>
        </w:rPr>
        <w:t xml:space="preserve">Custom </w:t>
      </w:r>
      <w:proofErr w:type="spellStart"/>
      <w:r w:rsidRPr="00D40A14">
        <w:rPr>
          <w:b/>
          <w:bCs/>
        </w:rPr>
        <w:t>Metaboxes</w:t>
      </w:r>
      <w:proofErr w:type="spellEnd"/>
      <w:r w:rsidRPr="00D40A14">
        <w:rPr>
          <w:b/>
          <w:bCs/>
        </w:rPr>
        <w:t xml:space="preserve"> 2 (CMB2)</w:t>
      </w:r>
      <w:r>
        <w:rPr>
          <w:b/>
          <w:bCs/>
        </w:rPr>
        <w:t xml:space="preserve"> </w:t>
      </w:r>
      <w:r w:rsidRPr="00D40A14">
        <w:t>// custom fields</w:t>
      </w:r>
    </w:p>
    <w:p w14:paraId="12A169DF" w14:textId="7975BC77" w:rsidR="00D40A14" w:rsidRDefault="006A2282" w:rsidP="001E1886">
      <w:pPr>
        <w:pStyle w:val="Bullet0"/>
        <w:rPr>
          <w:b/>
          <w:bCs/>
        </w:rPr>
      </w:pPr>
      <w:r w:rsidRPr="00EF61D8">
        <w:rPr>
          <w:b/>
          <w:bCs/>
        </w:rPr>
        <w:t>Manual image crop</w:t>
      </w:r>
    </w:p>
    <w:p w14:paraId="34CC2255" w14:textId="6B96592C" w:rsidR="001E1886" w:rsidRDefault="001E1886" w:rsidP="001E1886">
      <w:pPr>
        <w:pStyle w:val="Style2"/>
      </w:pPr>
      <w:r>
        <w:t>React tools and libraries</w:t>
      </w:r>
    </w:p>
    <w:p w14:paraId="01E7F030" w14:textId="6BB78B16" w:rsidR="001E1886" w:rsidRPr="001E1886" w:rsidRDefault="001E1886" w:rsidP="001E1886">
      <w:pPr>
        <w:pStyle w:val="Bullet0"/>
        <w:rPr>
          <w:b/>
          <w:bCs/>
        </w:rPr>
      </w:pPr>
      <w:proofErr w:type="spellStart"/>
      <w:r w:rsidRPr="001E1886">
        <w:rPr>
          <w:b/>
          <w:bCs/>
        </w:rPr>
        <w:t>Frontity</w:t>
      </w:r>
      <w:proofErr w:type="spellEnd"/>
      <w:r w:rsidR="00A5027A">
        <w:rPr>
          <w:b/>
          <w:bCs/>
        </w:rPr>
        <w:t xml:space="preserve"> </w:t>
      </w:r>
      <w:r w:rsidR="00A5027A" w:rsidRPr="00A5027A">
        <w:t>// build all the website</w:t>
      </w:r>
      <w:r w:rsidR="00D76261">
        <w:t>s</w:t>
      </w:r>
      <w:r w:rsidR="00A5027A" w:rsidRPr="00A5027A">
        <w:t xml:space="preserve"> with </w:t>
      </w:r>
      <w:proofErr w:type="spellStart"/>
      <w:r w:rsidR="00A5027A" w:rsidRPr="00A5027A">
        <w:t>jsx</w:t>
      </w:r>
      <w:proofErr w:type="spellEnd"/>
    </w:p>
    <w:p w14:paraId="79E57795" w14:textId="32673C92" w:rsidR="001E1886" w:rsidRDefault="000B7238" w:rsidP="000B7238">
      <w:pPr>
        <w:pStyle w:val="Bullet0"/>
        <w:rPr>
          <w:b/>
          <w:bCs/>
        </w:rPr>
      </w:pPr>
      <w:r w:rsidRPr="000B7238">
        <w:rPr>
          <w:b/>
          <w:bCs/>
        </w:rPr>
        <w:t>@wordpress/scripts</w:t>
      </w:r>
    </w:p>
    <w:p w14:paraId="3D8B6E61" w14:textId="357FA4B3" w:rsidR="00A5027A" w:rsidRDefault="00A5027A" w:rsidP="007C4E1A">
      <w:pPr>
        <w:pStyle w:val="Bullet0"/>
        <w:numPr>
          <w:ilvl w:val="1"/>
          <w:numId w:val="1"/>
        </w:numPr>
        <w:rPr>
          <w:b/>
          <w:bCs/>
        </w:rPr>
      </w:pPr>
      <w:r w:rsidRPr="00A5027A">
        <w:rPr>
          <w:b/>
          <w:bCs/>
        </w:rPr>
        <w:t>@wordpress/data</w:t>
      </w:r>
    </w:p>
    <w:p w14:paraId="7CDE3C24" w14:textId="36F1F63F" w:rsidR="007C4E1A" w:rsidRPr="000B7238" w:rsidRDefault="007C4E1A" w:rsidP="007C4E1A">
      <w:pPr>
        <w:pStyle w:val="Bullet0"/>
        <w:numPr>
          <w:ilvl w:val="1"/>
          <w:numId w:val="1"/>
        </w:numPr>
        <w:rPr>
          <w:b/>
          <w:bCs/>
        </w:rPr>
      </w:pPr>
      <w:r w:rsidRPr="007C4E1A">
        <w:rPr>
          <w:b/>
          <w:bCs/>
        </w:rPr>
        <w:t>@wordpress/api-fetch</w:t>
      </w:r>
    </w:p>
    <w:p w14:paraId="44C1955B" w14:textId="77777777" w:rsidR="007C553A" w:rsidRDefault="007C553A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5A5AB648" w14:textId="2185DD27" w:rsidR="00905C5D" w:rsidRDefault="00905C5D" w:rsidP="00905C5D">
      <w:pPr>
        <w:pStyle w:val="Style1"/>
        <w:spacing w:before="240"/>
      </w:pPr>
      <w:r>
        <w:lastRenderedPageBreak/>
        <w:t>PHP</w:t>
      </w:r>
    </w:p>
    <w:p w14:paraId="2781F2FE" w14:textId="338648AC" w:rsidR="00905C5D" w:rsidRDefault="00905C5D" w:rsidP="00905C5D">
      <w:pPr>
        <w:pStyle w:val="Bullet0"/>
      </w:pPr>
      <w:proofErr w:type="spellStart"/>
      <w:r>
        <w:t>array_</w:t>
      </w:r>
      <w:proofErr w:type="gramStart"/>
      <w:r>
        <w:t>rand</w:t>
      </w:r>
      <w:proofErr w:type="spellEnd"/>
      <w:r>
        <w:t>(</w:t>
      </w:r>
      <w:proofErr w:type="gramEnd"/>
      <w:r>
        <w:t>array, how many)</w:t>
      </w:r>
    </w:p>
    <w:p w14:paraId="419EB72A" w14:textId="484F5BEB" w:rsidR="00905C5D" w:rsidRDefault="00905C5D" w:rsidP="00905C5D">
      <w:pPr>
        <w:pStyle w:val="Bullet0"/>
      </w:pPr>
      <w:r>
        <w:t xml:space="preserve">trim(string) // </w:t>
      </w:r>
      <w:r w:rsidRPr="00905C5D">
        <w:t>trim — Strip whitespace (or other characters) from the beginning and end of a string</w:t>
      </w:r>
    </w:p>
    <w:p w14:paraId="6DFD4F02" w14:textId="3566E7FE" w:rsidR="00F37E5F" w:rsidRPr="00F37E5F" w:rsidRDefault="00F37E5F" w:rsidP="00F37E5F">
      <w:pPr>
        <w:pStyle w:val="Bullet0"/>
      </w:pPr>
      <w:proofErr w:type="spellStart"/>
      <w:r w:rsidRPr="00F37E5F">
        <w:t>var_dump</w:t>
      </w:r>
      <w:proofErr w:type="spellEnd"/>
      <w:r w:rsidRPr="00F37E5F">
        <w:t>($pets)</w:t>
      </w:r>
    </w:p>
    <w:p w14:paraId="27861366" w14:textId="01B47520" w:rsidR="00F37E5F" w:rsidRDefault="00F37E5F" w:rsidP="00905C5D">
      <w:pPr>
        <w:pStyle w:val="Bullet0"/>
      </w:pPr>
      <w:proofErr w:type="spellStart"/>
      <w:r>
        <w:t>print_</w:t>
      </w:r>
      <w:proofErr w:type="gramStart"/>
      <w:r>
        <w:t>r</w:t>
      </w:r>
      <w:proofErr w:type="spellEnd"/>
      <w:r>
        <w:t>(</w:t>
      </w:r>
      <w:proofErr w:type="gramEnd"/>
      <w:r>
        <w:t>)</w:t>
      </w:r>
    </w:p>
    <w:p w14:paraId="02FDF41E" w14:textId="6DCAB32B" w:rsidR="009B7A0C" w:rsidRDefault="009B7A0C" w:rsidP="00905C5D">
      <w:pPr>
        <w:pStyle w:val="Bullet0"/>
      </w:pPr>
      <w:proofErr w:type="spellStart"/>
      <w:r>
        <w:t>array_</w:t>
      </w:r>
      <w:proofErr w:type="gramStart"/>
      <w:r>
        <w:t>filter</w:t>
      </w:r>
      <w:proofErr w:type="spellEnd"/>
      <w:r>
        <w:t>(</w:t>
      </w:r>
      <w:proofErr w:type="gramEnd"/>
      <w:r>
        <w:t>array, function)</w:t>
      </w:r>
    </w:p>
    <w:p w14:paraId="4131D156" w14:textId="4942C7E0" w:rsidR="009B7A0C" w:rsidRPr="009B7A0C" w:rsidRDefault="009B7A0C" w:rsidP="009B7A0C">
      <w:pPr>
        <w:pStyle w:val="Bullet0"/>
        <w:rPr>
          <w:color w:val="97A7C8"/>
        </w:rPr>
      </w:pPr>
      <w:proofErr w:type="spellStart"/>
      <w:r w:rsidRPr="009B7A0C">
        <w:t>array_</w:t>
      </w:r>
      <w:proofErr w:type="gramStart"/>
      <w:r w:rsidRPr="009B7A0C">
        <w:t>map</w:t>
      </w:r>
      <w:proofErr w:type="spellEnd"/>
      <w:r>
        <w:t>(</w:t>
      </w:r>
      <w:proofErr w:type="gramEnd"/>
      <w:r>
        <w:t>function, array)</w:t>
      </w:r>
    </w:p>
    <w:p w14:paraId="6E4A7C56" w14:textId="4BCE37E9" w:rsidR="007E5F3B" w:rsidRPr="00800537" w:rsidRDefault="007E5F3B" w:rsidP="007E5F3B">
      <w:pPr>
        <w:pStyle w:val="Bullet0"/>
        <w:rPr>
          <w:color w:val="97A7C8"/>
        </w:rPr>
      </w:pPr>
      <w:proofErr w:type="spellStart"/>
      <w:r w:rsidRPr="007E5F3B">
        <w:t>number_</w:t>
      </w:r>
      <w:proofErr w:type="gramStart"/>
      <w:r w:rsidRPr="007E5F3B">
        <w:t>format</w:t>
      </w:r>
      <w:proofErr w:type="spellEnd"/>
      <w:r>
        <w:t>(</w:t>
      </w:r>
      <w:proofErr w:type="gramEnd"/>
      <w:r>
        <w:t>)</w:t>
      </w:r>
    </w:p>
    <w:p w14:paraId="46AA4862" w14:textId="7D8C221E" w:rsidR="00800537" w:rsidRPr="00800537" w:rsidRDefault="00800537" w:rsidP="00800537">
      <w:pPr>
        <w:pStyle w:val="Bullet0"/>
      </w:pPr>
      <w:proofErr w:type="gramStart"/>
      <w:r w:rsidRPr="00800537">
        <w:t>empty(</w:t>
      </w:r>
      <w:proofErr w:type="gramEnd"/>
      <w:r w:rsidRPr="00800537">
        <w:t>)</w:t>
      </w:r>
    </w:p>
    <w:p w14:paraId="0405CC4B" w14:textId="77777777" w:rsidR="00800537" w:rsidRDefault="00800537">
      <w:pPr>
        <w:rPr>
          <w:rFonts w:asciiTheme="minorBidi" w:hAnsiTheme="minorBidi"/>
          <w:color w:val="97A7C8"/>
          <w:sz w:val="24"/>
          <w:szCs w:val="24"/>
        </w:rPr>
      </w:pPr>
      <w:r>
        <w:rPr>
          <w:color w:val="97A7C8"/>
        </w:rPr>
        <w:br w:type="page"/>
      </w:r>
    </w:p>
    <w:p w14:paraId="01CC4313" w14:textId="7B09D120" w:rsidR="00563029" w:rsidRPr="007C553A" w:rsidRDefault="00563029" w:rsidP="007C553A">
      <w:pPr>
        <w:pStyle w:val="Style1"/>
        <w:spacing w:before="240"/>
      </w:pPr>
      <w:r w:rsidRPr="007C553A">
        <w:lastRenderedPageBreak/>
        <w:t>General Functions</w:t>
      </w:r>
    </w:p>
    <w:p w14:paraId="1435D389" w14:textId="77777777" w:rsidR="00563029" w:rsidRPr="0069761B" w:rsidRDefault="00563029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69761B">
        <w:rPr>
          <w:rFonts w:asciiTheme="minorBidi" w:hAnsiTheme="minorBidi"/>
          <w:sz w:val="24"/>
          <w:szCs w:val="24"/>
        </w:rPr>
        <w:t xml:space="preserve">rules of thumb =&gt; </w:t>
      </w:r>
      <w:proofErr w:type="spellStart"/>
      <w:r w:rsidRPr="0069761B">
        <w:rPr>
          <w:rFonts w:asciiTheme="minorBidi" w:hAnsiTheme="minorBidi"/>
          <w:sz w:val="24"/>
          <w:szCs w:val="24"/>
        </w:rPr>
        <w:t>the_</w:t>
      </w:r>
      <w:proofErr w:type="gramStart"/>
      <w:r w:rsidRPr="0069761B">
        <w:rPr>
          <w:rFonts w:asciiTheme="minorBidi" w:hAnsiTheme="minorBidi"/>
          <w:sz w:val="24"/>
          <w:szCs w:val="24"/>
        </w:rPr>
        <w:t>title</w:t>
      </w:r>
      <w:proofErr w:type="spellEnd"/>
      <w:r w:rsidRPr="0069761B">
        <w:rPr>
          <w:rFonts w:asciiTheme="minorBidi" w:hAnsiTheme="minorBidi"/>
          <w:sz w:val="24"/>
          <w:szCs w:val="24"/>
        </w:rPr>
        <w:t>(</w:t>
      </w:r>
      <w:proofErr w:type="gramEnd"/>
      <w:r w:rsidRPr="0069761B">
        <w:rPr>
          <w:rFonts w:asciiTheme="minorBidi" w:hAnsiTheme="minorBidi"/>
          <w:sz w:val="24"/>
          <w:szCs w:val="24"/>
        </w:rPr>
        <w:t xml:space="preserve">) </w:t>
      </w:r>
      <w:proofErr w:type="spellStart"/>
      <w:r w:rsidRPr="0069761B">
        <w:rPr>
          <w:rFonts w:asciiTheme="minorBidi" w:hAnsiTheme="minorBidi"/>
          <w:sz w:val="24"/>
          <w:szCs w:val="24"/>
        </w:rPr>
        <w:t>echos</w:t>
      </w:r>
      <w:proofErr w:type="spellEnd"/>
      <w:r w:rsidRPr="0069761B">
        <w:rPr>
          <w:rFonts w:asciiTheme="minorBidi" w:hAnsiTheme="minorBidi"/>
          <w:sz w:val="24"/>
          <w:szCs w:val="24"/>
        </w:rPr>
        <w:t xml:space="preserve"> the value while </w:t>
      </w:r>
      <w:proofErr w:type="spellStart"/>
      <w:r w:rsidRPr="0069761B">
        <w:rPr>
          <w:rFonts w:asciiTheme="minorBidi" w:hAnsiTheme="minorBidi"/>
          <w:sz w:val="24"/>
          <w:szCs w:val="24"/>
        </w:rPr>
        <w:t>get_the_title</w:t>
      </w:r>
      <w:proofErr w:type="spellEnd"/>
      <w:r w:rsidRPr="0069761B">
        <w:rPr>
          <w:rFonts w:asciiTheme="minorBidi" w:hAnsiTheme="minorBidi"/>
          <w:sz w:val="24"/>
          <w:szCs w:val="24"/>
        </w:rPr>
        <w:t>() returns the value.</w:t>
      </w:r>
      <w:r>
        <w:rPr>
          <w:rFonts w:asciiTheme="minorBidi" w:hAnsiTheme="minorBidi"/>
          <w:sz w:val="24"/>
          <w:szCs w:val="24"/>
        </w:rPr>
        <w:t xml:space="preserve"> You need to echo it yourself. </w:t>
      </w:r>
    </w:p>
    <w:p w14:paraId="7000DD43" w14:textId="2D539AF0" w:rsidR="00563029" w:rsidRPr="00C905E4" w:rsidRDefault="00563029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bloginfo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('name');</w:t>
      </w:r>
      <w:r w:rsidR="000F4316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F4316" w:rsidRPr="000E3B0B">
        <w:rPr>
          <w:rFonts w:asciiTheme="minorBidi" w:hAnsiTheme="minorBidi"/>
          <w:sz w:val="24"/>
          <w:szCs w:val="24"/>
        </w:rPr>
        <w:t xml:space="preserve">// </w:t>
      </w:r>
      <w:proofErr w:type="spellStart"/>
      <w:r w:rsidR="000F4316" w:rsidRPr="000E3B0B">
        <w:rPr>
          <w:rFonts w:asciiTheme="minorBidi" w:hAnsiTheme="minorBidi"/>
          <w:sz w:val="24"/>
          <w:szCs w:val="24"/>
        </w:rPr>
        <w:t>echos</w:t>
      </w:r>
      <w:proofErr w:type="spellEnd"/>
      <w:r w:rsidR="000F4316" w:rsidRPr="000E3B0B">
        <w:rPr>
          <w:rFonts w:asciiTheme="minorBidi" w:hAnsiTheme="minorBidi"/>
          <w:sz w:val="24"/>
          <w:szCs w:val="24"/>
        </w:rPr>
        <w:t xml:space="preserve"> the name of the site</w:t>
      </w:r>
    </w:p>
    <w:p w14:paraId="6C354C29" w14:textId="7B5FB35D" w:rsidR="00563029" w:rsidRDefault="00563029" w:rsidP="000E3B0B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C905E4">
        <w:rPr>
          <w:rFonts w:asciiTheme="minorBidi" w:hAnsiTheme="minorBidi"/>
          <w:b/>
          <w:bCs/>
          <w:sz w:val="24"/>
          <w:szCs w:val="24"/>
        </w:rPr>
        <w:t>blog</w:t>
      </w:r>
      <w:r w:rsidR="00D76261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C905E4">
        <w:rPr>
          <w:rFonts w:asciiTheme="minorBidi" w:hAnsiTheme="minorBidi"/>
          <w:b/>
          <w:bCs/>
          <w:sz w:val="24"/>
          <w:szCs w:val="24"/>
        </w:rPr>
        <w:t>info('description');</w:t>
      </w:r>
    </w:p>
    <w:p w14:paraId="3E46CABD" w14:textId="3FD3EC40" w:rsidR="000E3B0B" w:rsidRPr="000E3B0B" w:rsidRDefault="000E3B0B" w:rsidP="000E3B0B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bloginfo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('charset'); </w:t>
      </w:r>
      <w:r w:rsidRPr="000E3B0B">
        <w:rPr>
          <w:rFonts w:asciiTheme="minorBidi" w:hAnsiTheme="minorBidi"/>
          <w:sz w:val="24"/>
          <w:szCs w:val="24"/>
        </w:rPr>
        <w:t>// &lt;meta charset="&lt;?</w:t>
      </w:r>
      <w:proofErr w:type="spellStart"/>
      <w:r w:rsidRPr="000E3B0B">
        <w:rPr>
          <w:rFonts w:asciiTheme="minorBidi" w:hAnsiTheme="minorBidi"/>
          <w:sz w:val="24"/>
          <w:szCs w:val="24"/>
        </w:rPr>
        <w:t>php</w:t>
      </w:r>
      <w:proofErr w:type="spellEnd"/>
      <w:r w:rsidRPr="000E3B0B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0E3B0B">
        <w:rPr>
          <w:rFonts w:asciiTheme="minorBidi" w:hAnsiTheme="minorBidi"/>
          <w:sz w:val="24"/>
          <w:szCs w:val="24"/>
        </w:rPr>
        <w:t>bloginfo</w:t>
      </w:r>
      <w:proofErr w:type="spellEnd"/>
      <w:r w:rsidRPr="000E3B0B">
        <w:rPr>
          <w:rFonts w:asciiTheme="minorBidi" w:hAnsiTheme="minorBidi"/>
          <w:sz w:val="24"/>
          <w:szCs w:val="24"/>
        </w:rPr>
        <w:t>("charset"</w:t>
      </w:r>
      <w:proofErr w:type="gramStart"/>
      <w:r w:rsidRPr="000E3B0B">
        <w:rPr>
          <w:rFonts w:asciiTheme="minorBidi" w:hAnsiTheme="minorBidi"/>
          <w:sz w:val="24"/>
          <w:szCs w:val="24"/>
        </w:rPr>
        <w:t>) ?</w:t>
      </w:r>
      <w:proofErr w:type="gramEnd"/>
      <w:r w:rsidRPr="000E3B0B">
        <w:rPr>
          <w:rFonts w:asciiTheme="minorBidi" w:hAnsiTheme="minorBidi"/>
          <w:sz w:val="24"/>
          <w:szCs w:val="24"/>
        </w:rPr>
        <w:t>&gt; &gt;</w:t>
      </w:r>
    </w:p>
    <w:p w14:paraId="53B7AA05" w14:textId="77777777" w:rsidR="00563029" w:rsidRPr="00C905E4" w:rsidRDefault="00563029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get_theme_file_uri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('/images/apples.jpg')</w:t>
      </w:r>
    </w:p>
    <w:p w14:paraId="414E4A13" w14:textId="77777777" w:rsidR="008B7EBE" w:rsidRPr="00C905E4" w:rsidRDefault="008B7EBE" w:rsidP="008B7EBE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wp_enqueue_</w:t>
      </w:r>
      <w:proofErr w:type="gramStart"/>
      <w:r w:rsidRPr="00C905E4">
        <w:rPr>
          <w:rFonts w:asciiTheme="minorBidi" w:hAnsiTheme="minorBidi"/>
          <w:b/>
          <w:bCs/>
          <w:sz w:val="24"/>
          <w:szCs w:val="24"/>
        </w:rPr>
        <w:t>script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C905E4">
        <w:rPr>
          <w:rFonts w:asciiTheme="minorBidi" w:hAnsiTheme="minorBidi"/>
          <w:b/>
          <w:bCs/>
          <w:sz w:val="24"/>
          <w:szCs w:val="24"/>
        </w:rPr>
        <w:t>'custom-font',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get_theme_file_uri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( '/</w:t>
      </w: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src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/index.js'), dependencies, version, close before body tag</w:t>
      </w:r>
      <w:r>
        <w:rPr>
          <w:rFonts w:asciiTheme="minorBidi" w:hAnsiTheme="minorBidi"/>
          <w:b/>
          <w:bCs/>
          <w:sz w:val="24"/>
          <w:szCs w:val="24"/>
        </w:rPr>
        <w:t xml:space="preserve"> (synch) true or false</w:t>
      </w:r>
      <w:r w:rsidRPr="00C905E4">
        <w:rPr>
          <w:rFonts w:asciiTheme="minorBidi" w:hAnsiTheme="minorBidi"/>
          <w:b/>
          <w:bCs/>
          <w:sz w:val="24"/>
          <w:szCs w:val="24"/>
        </w:rPr>
        <w:t>)</w:t>
      </w:r>
    </w:p>
    <w:p w14:paraId="1C9D180D" w14:textId="05E857DA" w:rsidR="00563029" w:rsidRPr="00C905E4" w:rsidRDefault="00563029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site_url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('/about-us')</w:t>
      </w:r>
      <w:r>
        <w:rPr>
          <w:rFonts w:asciiTheme="minorBidi" w:hAnsiTheme="minorBidi"/>
          <w:sz w:val="24"/>
          <w:szCs w:val="24"/>
        </w:rPr>
        <w:t xml:space="preserve"> </w:t>
      </w:r>
      <w:r w:rsidRPr="00C905E4">
        <w:rPr>
          <w:rFonts w:asciiTheme="minorBidi" w:hAnsiTheme="minorBidi"/>
          <w:sz w:val="24"/>
          <w:szCs w:val="24"/>
        </w:rPr>
        <w:t>//</w:t>
      </w:r>
      <w:r>
        <w:rPr>
          <w:rFonts w:asciiTheme="minorBidi" w:hAnsiTheme="minorBidi"/>
          <w:sz w:val="24"/>
          <w:szCs w:val="24"/>
        </w:rPr>
        <w:t xml:space="preserve"> gives the root </w:t>
      </w:r>
      <w:proofErr w:type="spellStart"/>
      <w:r>
        <w:rPr>
          <w:rFonts w:asciiTheme="minorBidi" w:hAnsiTheme="minorBidi"/>
          <w:sz w:val="24"/>
          <w:szCs w:val="24"/>
        </w:rPr>
        <w:t>url</w:t>
      </w:r>
      <w:proofErr w:type="spellEnd"/>
      <w:r>
        <w:rPr>
          <w:rFonts w:asciiTheme="minorBidi" w:hAnsiTheme="minorBidi"/>
          <w:sz w:val="24"/>
          <w:szCs w:val="24"/>
        </w:rPr>
        <w:t xml:space="preserve"> and the argument is added to it.</w:t>
      </w:r>
      <w:r w:rsidRPr="00C905E4">
        <w:rPr>
          <w:rFonts w:asciiTheme="minorBidi" w:hAnsiTheme="minorBidi"/>
          <w:sz w:val="24"/>
          <w:szCs w:val="24"/>
        </w:rPr>
        <w:t xml:space="preserve"> Local by flywhe</w:t>
      </w:r>
      <w:r w:rsidR="00D76261">
        <w:rPr>
          <w:rFonts w:asciiTheme="minorBidi" w:hAnsiTheme="minorBidi"/>
          <w:sz w:val="24"/>
          <w:szCs w:val="24"/>
        </w:rPr>
        <w:t>e</w:t>
      </w:r>
      <w:r w:rsidRPr="00C905E4">
        <w:rPr>
          <w:rFonts w:asciiTheme="minorBidi" w:hAnsiTheme="minorBidi"/>
          <w:sz w:val="24"/>
          <w:szCs w:val="24"/>
        </w:rPr>
        <w:t xml:space="preserve">l gives a real developer domain while </w:t>
      </w:r>
      <w:proofErr w:type="spellStart"/>
      <w:r w:rsidRPr="00C905E4">
        <w:rPr>
          <w:rFonts w:asciiTheme="minorBidi" w:hAnsiTheme="minorBidi"/>
          <w:sz w:val="24"/>
          <w:szCs w:val="24"/>
        </w:rPr>
        <w:t>xampp</w:t>
      </w:r>
      <w:proofErr w:type="spellEnd"/>
      <w:r w:rsidRPr="00C905E4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Pr="00C905E4">
        <w:rPr>
          <w:rFonts w:asciiTheme="minorBidi" w:hAnsiTheme="minorBidi"/>
          <w:sz w:val="24"/>
          <w:szCs w:val="24"/>
        </w:rPr>
        <w:t>wampp</w:t>
      </w:r>
      <w:proofErr w:type="spellEnd"/>
      <w:r w:rsidRPr="00C905E4">
        <w:rPr>
          <w:rFonts w:asciiTheme="minorBidi" w:hAnsiTheme="minorBidi"/>
          <w:sz w:val="24"/>
          <w:szCs w:val="24"/>
        </w:rPr>
        <w:t xml:space="preserve"> don’t. </w:t>
      </w:r>
      <w:proofErr w:type="gramStart"/>
      <w:r w:rsidRPr="00C905E4">
        <w:rPr>
          <w:rFonts w:asciiTheme="minorBidi" w:hAnsiTheme="minorBidi"/>
          <w:sz w:val="24"/>
          <w:szCs w:val="24"/>
        </w:rPr>
        <w:t>so</w:t>
      </w:r>
      <w:proofErr w:type="gramEnd"/>
      <w:r w:rsidRPr="00C905E4">
        <w:rPr>
          <w:rFonts w:asciiTheme="minorBidi" w:hAnsiTheme="minorBidi"/>
          <w:sz w:val="24"/>
          <w:szCs w:val="24"/>
        </w:rPr>
        <w:t xml:space="preserve"> it's better we don't use /about-us in the link.</w:t>
      </w:r>
    </w:p>
    <w:p w14:paraId="51B07487" w14:textId="77777777" w:rsidR="00563029" w:rsidRDefault="00563029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bookmarkStart w:id="0" w:name="_Hlk125290562"/>
      <w:proofErr w:type="spellStart"/>
      <w:r w:rsidRPr="003D3240">
        <w:rPr>
          <w:rFonts w:asciiTheme="minorBidi" w:hAnsiTheme="minorBidi"/>
          <w:b/>
          <w:bCs/>
          <w:sz w:val="24"/>
          <w:szCs w:val="24"/>
        </w:rPr>
        <w:t>get_the_</w:t>
      </w:r>
      <w:proofErr w:type="gramStart"/>
      <w:r w:rsidRPr="003D3240">
        <w:rPr>
          <w:rFonts w:asciiTheme="minorBidi" w:hAnsiTheme="minorBidi"/>
          <w:b/>
          <w:bCs/>
          <w:sz w:val="24"/>
          <w:szCs w:val="24"/>
        </w:rPr>
        <w:t>ID</w:t>
      </w:r>
      <w:proofErr w:type="spellEnd"/>
      <w:r w:rsidRPr="003D3240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3D3240">
        <w:rPr>
          <w:rFonts w:asciiTheme="minorBidi" w:hAnsiTheme="minorBidi"/>
          <w:b/>
          <w:bCs/>
          <w:sz w:val="24"/>
          <w:szCs w:val="24"/>
        </w:rPr>
        <w:t xml:space="preserve">) </w:t>
      </w:r>
      <w:bookmarkEnd w:id="0"/>
      <w:r>
        <w:rPr>
          <w:rFonts w:asciiTheme="minorBidi" w:hAnsiTheme="minorBidi"/>
          <w:sz w:val="24"/>
          <w:szCs w:val="24"/>
        </w:rPr>
        <w:t>// id of current page</w:t>
      </w:r>
    </w:p>
    <w:p w14:paraId="797335A8" w14:textId="01FD34FC" w:rsidR="00563029" w:rsidRDefault="006A37A3" w:rsidP="00563029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3F3CFBC0" wp14:editId="2A4A82CD">
                <wp:simplePos x="0" y="0"/>
                <wp:positionH relativeFrom="margin">
                  <wp:posOffset>3810</wp:posOffset>
                </wp:positionH>
                <wp:positionV relativeFrom="paragraph">
                  <wp:posOffset>385445</wp:posOffset>
                </wp:positionV>
                <wp:extent cx="5936615" cy="323850"/>
                <wp:effectExtent l="114300" t="0" r="0" b="0"/>
                <wp:wrapTight wrapText="bothSides">
                  <wp:wrapPolygon edited="0">
                    <wp:start x="-416" y="0"/>
                    <wp:lineTo x="-416" y="20329"/>
                    <wp:lineTo x="21556" y="20329"/>
                    <wp:lineTo x="21556" y="0"/>
                    <wp:lineTo x="-416" y="0"/>
                  </wp:wrapPolygon>
                </wp:wrapTight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3238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23E41E8F" w14:textId="77777777" w:rsidR="00563029" w:rsidRPr="004659CC" w:rsidRDefault="00563029" w:rsidP="0056302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D84B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get_post_parent_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D84B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D84B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D84B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D84B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84B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get the id of parent of current post</w:t>
                            </w:r>
                          </w:p>
                          <w:p w14:paraId="01752AA5" w14:textId="77777777" w:rsidR="00563029" w:rsidRPr="004659CC" w:rsidRDefault="00563029" w:rsidP="0056302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3CFBC0" id="_x0000_t202" coordsize="21600,21600" o:spt="202" path="m,l,21600r21600,l21600,xe">
                <v:stroke joinstyle="miter"/>
                <v:path gradientshapeok="t" o:connecttype="rect"/>
              </v:shapetype>
              <v:shape id="Text Box 58" o:spid="_x0000_s1026" type="#_x0000_t202" style="position:absolute;left:0;text-align:left;margin-left:.3pt;margin-top:30.35pt;width:467.45pt;height:25.5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" fillcolor="#f1f8e8" stroked="f" strokeweight=".5pt">
                <v:shadow on="t" color="#a4d16d" offset="-9pt,0"/>
                <v:textbox inset="2mm">
                  <w:txbxContent>
                    <w:p w14:paraId="23E41E8F" w14:textId="77777777" w:rsidR="00563029" w:rsidRPr="004659CC" w:rsidRDefault="00563029" w:rsidP="0056302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D84B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get_post_parent_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D84B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D84B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D84B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D84B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84B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get the id of parent of current post</w:t>
                      </w:r>
                    </w:p>
                    <w:p w14:paraId="01752AA5" w14:textId="77777777" w:rsidR="00563029" w:rsidRPr="004659CC" w:rsidRDefault="00563029" w:rsidP="0056302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563029" w:rsidRPr="003D3240">
        <w:rPr>
          <w:rFonts w:asciiTheme="minorBidi" w:hAnsiTheme="minorBidi"/>
          <w:b/>
          <w:bCs/>
          <w:sz w:val="24"/>
          <w:szCs w:val="24"/>
        </w:rPr>
        <w:t>wp_get_post_parent_</w:t>
      </w:r>
      <w:proofErr w:type="gramStart"/>
      <w:r w:rsidR="00563029" w:rsidRPr="003D3240">
        <w:rPr>
          <w:rFonts w:asciiTheme="minorBidi" w:hAnsiTheme="minorBidi"/>
          <w:b/>
          <w:bCs/>
          <w:sz w:val="24"/>
          <w:szCs w:val="24"/>
        </w:rPr>
        <w:t>id</w:t>
      </w:r>
      <w:proofErr w:type="spellEnd"/>
      <w:r w:rsidR="00563029" w:rsidRPr="003D3240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563029" w:rsidRPr="003D3240">
        <w:rPr>
          <w:rFonts w:asciiTheme="minorBidi" w:hAnsiTheme="minorBidi"/>
          <w:b/>
          <w:bCs/>
          <w:sz w:val="24"/>
          <w:szCs w:val="24"/>
        </w:rPr>
        <w:t>)</w:t>
      </w:r>
    </w:p>
    <w:p w14:paraId="53DE6D55" w14:textId="53EF50F8" w:rsidR="00563029" w:rsidRPr="007A78AF" w:rsidRDefault="00563029" w:rsidP="007A78AF">
      <w:pPr>
        <w:pStyle w:val="Bullet0"/>
      </w:pPr>
      <w:proofErr w:type="spellStart"/>
      <w:r w:rsidRPr="007A78AF">
        <w:rPr>
          <w:b/>
          <w:bCs/>
        </w:rPr>
        <w:t>get_the_</w:t>
      </w:r>
      <w:proofErr w:type="gramStart"/>
      <w:r w:rsidRPr="007A78AF">
        <w:rPr>
          <w:b/>
          <w:bCs/>
        </w:rPr>
        <w:t>title</w:t>
      </w:r>
      <w:proofErr w:type="spellEnd"/>
      <w:r w:rsidRPr="007A78AF">
        <w:rPr>
          <w:b/>
          <w:bCs/>
        </w:rPr>
        <w:t>(</w:t>
      </w:r>
      <w:proofErr w:type="gramEnd"/>
      <w:r w:rsidRPr="007A78AF">
        <w:rPr>
          <w:b/>
          <w:bCs/>
        </w:rPr>
        <w:t>)</w:t>
      </w:r>
      <w:r w:rsidRPr="007A78AF">
        <w:t xml:space="preserve"> // allows for id compared to </w:t>
      </w:r>
      <w:proofErr w:type="spellStart"/>
      <w:r w:rsidRPr="007A78AF">
        <w:t>the_title</w:t>
      </w:r>
      <w:proofErr w:type="spellEnd"/>
      <w:r w:rsidRPr="007A78AF">
        <w:t>()</w:t>
      </w:r>
      <w:r w:rsidR="007843F6" w:rsidRPr="007A78AF">
        <w:t>. Returns value. If gets 0 means the current page.</w:t>
      </w:r>
    </w:p>
    <w:p w14:paraId="17154719" w14:textId="49518345" w:rsidR="00563029" w:rsidRPr="007A78AF" w:rsidRDefault="00563029" w:rsidP="007A78AF">
      <w:pPr>
        <w:pStyle w:val="Bullet0"/>
      </w:pPr>
      <w:proofErr w:type="spellStart"/>
      <w:r w:rsidRPr="007A78AF">
        <w:rPr>
          <w:b/>
          <w:bCs/>
        </w:rPr>
        <w:t>get_</w:t>
      </w:r>
      <w:proofErr w:type="gramStart"/>
      <w:r w:rsidRPr="007A78AF">
        <w:rPr>
          <w:b/>
          <w:bCs/>
        </w:rPr>
        <w:t>permalink</w:t>
      </w:r>
      <w:proofErr w:type="spellEnd"/>
      <w:r w:rsidRPr="007A78AF">
        <w:rPr>
          <w:b/>
          <w:bCs/>
        </w:rPr>
        <w:t>(</w:t>
      </w:r>
      <w:proofErr w:type="gramEnd"/>
      <w:r w:rsidRPr="007A78AF">
        <w:rPr>
          <w:b/>
          <w:bCs/>
        </w:rPr>
        <w:t>)</w:t>
      </w:r>
      <w:r w:rsidRPr="007A78AF">
        <w:t xml:space="preserve"> // can pass an id</w:t>
      </w:r>
      <w:r w:rsidR="00042E0A" w:rsidRPr="007A78AF">
        <w:t xml:space="preserve">, </w:t>
      </w:r>
      <w:r w:rsidR="00D76261">
        <w:t xml:space="preserve">and </w:t>
      </w:r>
      <w:r w:rsidR="00042E0A" w:rsidRPr="007A78AF">
        <w:t>returns the value</w:t>
      </w:r>
      <w:r w:rsidR="008F6418" w:rsidRPr="007A78AF">
        <w:t>. Should be echoed</w:t>
      </w:r>
    </w:p>
    <w:p w14:paraId="6DB5C51F" w14:textId="77777777" w:rsidR="008B7EBE" w:rsidRDefault="00563029" w:rsidP="007A78AF">
      <w:pPr>
        <w:pStyle w:val="Bullet0"/>
        <w:rPr>
          <w:b/>
          <w:bCs/>
        </w:rPr>
      </w:pPr>
      <w:proofErr w:type="spellStart"/>
      <w:r>
        <w:rPr>
          <w:b/>
          <w:bCs/>
        </w:rPr>
        <w:t>the_</w:t>
      </w:r>
      <w:proofErr w:type="gramStart"/>
      <w:r w:rsidRPr="00880C47">
        <w:rPr>
          <w:b/>
          <w:bCs/>
        </w:rPr>
        <w:t>permalink</w:t>
      </w:r>
      <w:proofErr w:type="spellEnd"/>
      <w:r w:rsidRPr="00880C47">
        <w:rPr>
          <w:b/>
          <w:bCs/>
        </w:rPr>
        <w:t>(</w:t>
      </w:r>
      <w:proofErr w:type="gramEnd"/>
      <w:r w:rsidRPr="00880C47">
        <w:rPr>
          <w:b/>
          <w:bCs/>
        </w:rPr>
        <w:t>)</w:t>
      </w:r>
    </w:p>
    <w:p w14:paraId="1A7BA857" w14:textId="5725D59E" w:rsidR="00EA6951" w:rsidRPr="008A3253" w:rsidRDefault="00706E6A" w:rsidP="007A78AF">
      <w:pPr>
        <w:pStyle w:val="Bullet0"/>
        <w:rPr>
          <w:b/>
          <w:bCs/>
        </w:rPr>
      </w:pPr>
      <w:proofErr w:type="spellStart"/>
      <w:r w:rsidRPr="008B7EBE">
        <w:rPr>
          <w:b/>
          <w:bCs/>
        </w:rPr>
        <w:t>wp_list_</w:t>
      </w:r>
      <w:proofErr w:type="gramStart"/>
      <w:r w:rsidRPr="008B7EBE">
        <w:rPr>
          <w:b/>
          <w:bCs/>
        </w:rPr>
        <w:t>pages</w:t>
      </w:r>
      <w:proofErr w:type="spellEnd"/>
      <w:r w:rsidRPr="008B7EBE">
        <w:rPr>
          <w:b/>
          <w:bCs/>
        </w:rPr>
        <w:t>(</w:t>
      </w:r>
      <w:proofErr w:type="gramEnd"/>
      <w:r w:rsidRPr="008B7EBE">
        <w:rPr>
          <w:b/>
          <w:bCs/>
        </w:rPr>
        <w:t>)</w:t>
      </w:r>
      <w:r w:rsidRPr="008B7EBE">
        <w:t xml:space="preserve"> // creates a link (in li) for all the page</w:t>
      </w:r>
      <w:r w:rsidR="00D76261">
        <w:t>s</w:t>
      </w:r>
      <w:r w:rsidRPr="008B7EBE">
        <w:t xml:space="preserve"> of the site, the argument needs an </w:t>
      </w:r>
      <w:r w:rsidRPr="008B7EBE">
        <w:rPr>
          <w:b/>
          <w:bCs/>
        </w:rPr>
        <w:t>associative array</w:t>
      </w:r>
      <w:r w:rsidRPr="008B7EBE">
        <w:t xml:space="preserve">. We associate a </w:t>
      </w:r>
      <w:r w:rsidR="00E0174C" w:rsidRPr="008B7EBE">
        <w:t>key</w:t>
      </w:r>
      <w:r w:rsidRPr="008B7EBE">
        <w:t xml:space="preserve"> to each value of the array. We use </w:t>
      </w:r>
      <w:r w:rsidR="00E0174C" w:rsidRPr="008B7EBE">
        <w:t xml:space="preserve">this sign </w:t>
      </w:r>
      <w:r w:rsidRPr="008B7EBE">
        <w:t xml:space="preserve">=&gt; to associate the </w:t>
      </w:r>
      <w:r w:rsidR="00E0174C" w:rsidRPr="008B7EBE">
        <w:t>key</w:t>
      </w:r>
      <w:r w:rsidRPr="008B7EBE">
        <w:t xml:space="preserve">. </w:t>
      </w:r>
    </w:p>
    <w:p w14:paraId="0EF5F853" w14:textId="77777777" w:rsidR="007A78AF" w:rsidRPr="007A78AF" w:rsidRDefault="008A3253" w:rsidP="007A78AF">
      <w:pPr>
        <w:pStyle w:val="Bullet0"/>
        <w:rPr>
          <w:rFonts w:asciiTheme="minorHAnsi" w:hAnsiTheme="minorHAnsi"/>
          <w:b/>
          <w:bCs/>
          <w:sz w:val="22"/>
          <w:szCs w:val="22"/>
        </w:rPr>
      </w:pPr>
      <w:proofErr w:type="spellStart"/>
      <w:r w:rsidRPr="007A78AF">
        <w:rPr>
          <w:b/>
          <w:bCs/>
        </w:rPr>
        <w:t>Get_template_</w:t>
      </w:r>
      <w:proofErr w:type="gramStart"/>
      <w:r w:rsidRPr="007A78AF">
        <w:rPr>
          <w:b/>
          <w:bCs/>
        </w:rPr>
        <w:t>part</w:t>
      </w:r>
      <w:proofErr w:type="spellEnd"/>
      <w:r w:rsidRPr="007A78AF">
        <w:rPr>
          <w:b/>
          <w:bCs/>
        </w:rPr>
        <w:t>(</w:t>
      </w:r>
      <w:proofErr w:type="gramEnd"/>
      <w:r w:rsidRPr="007A78AF">
        <w:rPr>
          <w:b/>
          <w:bCs/>
        </w:rPr>
        <w:t>)</w:t>
      </w:r>
    </w:p>
    <w:p w14:paraId="0F9E61A3" w14:textId="77777777" w:rsidR="007A78AF" w:rsidRPr="008B7EBE" w:rsidRDefault="007A78AF" w:rsidP="007A78AF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2CE91354" w14:textId="2C06EE89" w:rsidR="007843F6" w:rsidRDefault="006A37A3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12F4CB1D" wp14:editId="60778224">
                <wp:simplePos x="0" y="0"/>
                <wp:positionH relativeFrom="margin">
                  <wp:posOffset>48895</wp:posOffset>
                </wp:positionH>
                <wp:positionV relativeFrom="paragraph">
                  <wp:posOffset>322580</wp:posOffset>
                </wp:positionV>
                <wp:extent cx="5936615" cy="5770245"/>
                <wp:effectExtent l="114300" t="0" r="6985" b="1905"/>
                <wp:wrapTight wrapText="bothSides">
                  <wp:wrapPolygon edited="0">
                    <wp:start x="-416" y="0"/>
                    <wp:lineTo x="-416" y="21536"/>
                    <wp:lineTo x="21556" y="21536"/>
                    <wp:lineTo x="21556" y="0"/>
                    <wp:lineTo x="-416" y="0"/>
                  </wp:wrapPolygon>
                </wp:wrapTight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57702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A5F8D9E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EC8EED8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stArray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s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3D7FA577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ild_of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2640ECCE" w14:textId="4AA1231E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));      </w:t>
                            </w:r>
                          </w:p>
                          <w:p w14:paraId="23C96338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arent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r 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stArray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{ // if it has a parent or has children ?&gt; </w:t>
                            </w:r>
                          </w:p>
                          <w:p w14:paraId="7FF020A6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div class="page-links"&gt;</w:t>
                            </w:r>
                          </w:p>
                          <w:p w14:paraId="3A21812F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h2 class="page-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s__title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&gt;&lt;a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ermalink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arent</w:t>
                            </w:r>
                            <w:proofErr w:type="spellEnd"/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&gt;&lt;?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title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arent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&lt;/a&gt;&lt;/h2&gt;</w:t>
                            </w:r>
                          </w:p>
                          <w:p w14:paraId="3265ABBC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"&gt;</w:t>
                            </w:r>
                          </w:p>
                          <w:p w14:paraId="017A25F7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D4A1927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if($</w:t>
                            </w:r>
                            <w:proofErr w:type="spellStart"/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arent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2EB3CAFB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ndChildrenOf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arent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27EC28B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09C4964" w14:textId="1F898256" w:rsidR="00EA6951" w:rsidRPr="00EA6951" w:rsidRDefault="00EA6951" w:rsidP="00D7626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ndChildrenOf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           }</w:t>
                            </w:r>
                          </w:p>
                          <w:p w14:paraId="06B82BE4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list_</w:t>
                            </w:r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s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627883E6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li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', // don't put any spaces between names</w:t>
                            </w:r>
                          </w:p>
                          <w:p w14:paraId="4468EB21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ild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of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$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ndChildrenOf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// should be underscore</w:t>
                            </w:r>
                          </w:p>
                          <w:p w14:paraId="0811279C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ort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column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_order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// orders can be set in the admin</w:t>
                            </w:r>
                          </w:p>
                          <w:p w14:paraId="16E33906" w14:textId="5D37EC2D" w:rsidR="00EA6951" w:rsidRPr="00EA6951" w:rsidRDefault="00EA6951" w:rsidP="0065673D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);?&gt;</w:t>
                            </w:r>
                          </w:p>
                          <w:p w14:paraId="260F64E9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79F0E4B" w14:textId="77777777" w:rsidR="00EA6951" w:rsidRPr="00EA6951" w:rsidRDefault="00EA6951" w:rsidP="00EA6951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div&gt;</w:t>
                            </w:r>
                          </w:p>
                          <w:p w14:paraId="29C84CCF" w14:textId="456C7082" w:rsidR="00EA6951" w:rsidRDefault="00EA6951" w:rsidP="00EA6951"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&lt;?</w:t>
                            </w:r>
                            <w:proofErr w:type="spellStart"/>
                            <w:proofErr w:type="gramStart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  <w:r w:rsidRPr="00EA69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4CB1D" id="Text Box 57" o:spid="_x0000_s1027" type="#_x0000_t202" style="position:absolute;left:0;text-align:left;margin-left:3.85pt;margin-top:25.4pt;width:467.45pt;height:454.35pt;z-index:-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" fillcolor="#f1f8e8" stroked="f" strokeweight=".5pt">
                <v:shadow on="t" color="#a4d16d" offset="-9pt,0"/>
                <v:textbox inset="2mm">
                  <w:txbxContent>
                    <w:p w14:paraId="7A5F8D9E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EC8EED8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stArray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s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3D7FA577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ild_of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2640ECCE" w14:textId="4AA1231E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));      </w:t>
                      </w:r>
                    </w:p>
                    <w:p w14:paraId="23C96338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arent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r 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stArray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{ // if it has a parent or has children ?&gt; </w:t>
                      </w:r>
                    </w:p>
                    <w:p w14:paraId="7FF020A6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div class="page-links"&gt;</w:t>
                      </w:r>
                    </w:p>
                    <w:p w14:paraId="3A21812F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h2 class="page-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s__title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&gt;&lt;a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ermalink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arent</w:t>
                      </w:r>
                      <w:proofErr w:type="spellEnd"/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&gt;&lt;?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title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arent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&lt;/a&gt;&lt;/h2&gt;</w:t>
                      </w:r>
                    </w:p>
                    <w:p w14:paraId="3265ABBC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"&gt;</w:t>
                      </w:r>
                    </w:p>
                    <w:p w14:paraId="017A25F7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D4A1927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if($</w:t>
                      </w:r>
                      <w:proofErr w:type="spellStart"/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arent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2EB3CAFB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ndChildrenOf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arent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27EC28B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09C4964" w14:textId="1F898256" w:rsidR="00EA6951" w:rsidRPr="00EA6951" w:rsidRDefault="00EA6951" w:rsidP="00D7626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ndChildrenOf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           }</w:t>
                      </w:r>
                    </w:p>
                    <w:p w14:paraId="06B82BE4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list_</w:t>
                      </w:r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s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627883E6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li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', // don't put any spaces between names</w:t>
                      </w:r>
                    </w:p>
                    <w:p w14:paraId="4468EB21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ild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of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$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ndChildrenOf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// should be underscore</w:t>
                      </w:r>
                    </w:p>
                    <w:p w14:paraId="0811279C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ort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column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_order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// orders can be set in the admin</w:t>
                      </w:r>
                    </w:p>
                    <w:p w14:paraId="16E33906" w14:textId="5D37EC2D" w:rsidR="00EA6951" w:rsidRPr="00EA6951" w:rsidRDefault="00EA6951" w:rsidP="0065673D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);?&gt;</w:t>
                      </w:r>
                    </w:p>
                    <w:p w14:paraId="260F64E9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79F0E4B" w14:textId="77777777" w:rsidR="00EA6951" w:rsidRPr="00EA6951" w:rsidRDefault="00EA6951" w:rsidP="00EA6951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div&gt;</w:t>
                      </w:r>
                    </w:p>
                    <w:p w14:paraId="29C84CCF" w14:textId="456C7082" w:rsidR="00EA6951" w:rsidRDefault="00EA6951" w:rsidP="00EA6951"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&lt;?</w:t>
                      </w:r>
                      <w:proofErr w:type="spellStart"/>
                      <w:proofErr w:type="gramStart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  <w:r w:rsidRPr="00EA69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8F10D9">
        <w:rPr>
          <w:rFonts w:asciiTheme="minorBidi" w:hAnsiTheme="minorBidi"/>
          <w:b/>
          <w:bCs/>
          <w:sz w:val="24"/>
          <w:szCs w:val="24"/>
        </w:rPr>
        <w:t>g</w:t>
      </w:r>
      <w:r w:rsidR="007843F6">
        <w:rPr>
          <w:rFonts w:asciiTheme="minorBidi" w:hAnsiTheme="minorBidi"/>
          <w:b/>
          <w:bCs/>
          <w:sz w:val="24"/>
          <w:szCs w:val="24"/>
        </w:rPr>
        <w:t>et_</w:t>
      </w:r>
      <w:proofErr w:type="gramStart"/>
      <w:r w:rsidR="007843F6">
        <w:rPr>
          <w:rFonts w:asciiTheme="minorBidi" w:hAnsiTheme="minorBidi"/>
          <w:b/>
          <w:bCs/>
          <w:sz w:val="24"/>
          <w:szCs w:val="24"/>
        </w:rPr>
        <w:t>pages</w:t>
      </w:r>
      <w:proofErr w:type="spellEnd"/>
      <w:r w:rsidR="007843F6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7843F6">
        <w:rPr>
          <w:rFonts w:asciiTheme="minorBidi" w:hAnsiTheme="minorBidi"/>
          <w:b/>
          <w:bCs/>
          <w:sz w:val="24"/>
          <w:szCs w:val="24"/>
        </w:rPr>
        <w:t xml:space="preserve">) </w:t>
      </w:r>
      <w:r w:rsidR="007843F6" w:rsidRPr="007843F6">
        <w:rPr>
          <w:rFonts w:asciiTheme="minorBidi" w:hAnsiTheme="minorBidi"/>
          <w:sz w:val="24"/>
          <w:szCs w:val="24"/>
        </w:rPr>
        <w:t xml:space="preserve">// similar to above but does not show it </w:t>
      </w:r>
      <w:proofErr w:type="spellStart"/>
      <w:r w:rsidR="007843F6" w:rsidRPr="007843F6">
        <w:rPr>
          <w:rFonts w:asciiTheme="minorBidi" w:hAnsiTheme="minorBidi"/>
          <w:sz w:val="24"/>
          <w:szCs w:val="24"/>
        </w:rPr>
        <w:t>it</w:t>
      </w:r>
      <w:proofErr w:type="spellEnd"/>
      <w:r w:rsidR="007843F6" w:rsidRPr="007843F6">
        <w:rPr>
          <w:rFonts w:asciiTheme="minorBidi" w:hAnsiTheme="minorBidi"/>
          <w:sz w:val="24"/>
          <w:szCs w:val="24"/>
        </w:rPr>
        <w:t xml:space="preserve"> return in memory</w:t>
      </w:r>
    </w:p>
    <w:p w14:paraId="35ACAB46" w14:textId="77777777" w:rsidR="000E3B0B" w:rsidRPr="000E3B0B" w:rsidRDefault="000E3B0B" w:rsidP="000E3B0B">
      <w:pPr>
        <w:pStyle w:val="ListParagraph"/>
        <w:spacing w:line="324" w:lineRule="auto"/>
        <w:ind w:left="1080"/>
        <w:jc w:val="both"/>
        <w:rPr>
          <w:rFonts w:asciiTheme="minorBidi" w:hAnsiTheme="minorBidi"/>
          <w:sz w:val="24"/>
          <w:szCs w:val="24"/>
        </w:rPr>
      </w:pPr>
    </w:p>
    <w:p w14:paraId="3E12DF26" w14:textId="54281D7B" w:rsidR="00E1294D" w:rsidRPr="0065673D" w:rsidRDefault="000E3B0B" w:rsidP="00387A2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65673D">
        <w:rPr>
          <w:rFonts w:asciiTheme="minorBidi" w:hAnsiTheme="minorBidi"/>
          <w:b/>
          <w:bCs/>
          <w:sz w:val="24"/>
          <w:szCs w:val="24"/>
        </w:rPr>
        <w:t>language_</w:t>
      </w:r>
      <w:proofErr w:type="gramStart"/>
      <w:r w:rsidRPr="0065673D">
        <w:rPr>
          <w:rFonts w:asciiTheme="minorBidi" w:hAnsiTheme="minorBidi"/>
          <w:b/>
          <w:bCs/>
          <w:sz w:val="24"/>
          <w:szCs w:val="24"/>
        </w:rPr>
        <w:t>attributes</w:t>
      </w:r>
      <w:proofErr w:type="spellEnd"/>
      <w:r w:rsidRPr="0065673D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65673D">
        <w:rPr>
          <w:rFonts w:asciiTheme="minorBidi" w:hAnsiTheme="minorBidi"/>
          <w:b/>
          <w:bCs/>
          <w:sz w:val="24"/>
          <w:szCs w:val="24"/>
        </w:rPr>
        <w:t xml:space="preserve">) </w:t>
      </w:r>
      <w:r w:rsidRPr="0065673D">
        <w:rPr>
          <w:rFonts w:asciiTheme="minorBidi" w:hAnsiTheme="minorBidi"/>
          <w:sz w:val="24"/>
          <w:szCs w:val="24"/>
        </w:rPr>
        <w:t>// put it in the html tag. Human language means English or something else. Lang="</w:t>
      </w:r>
      <w:proofErr w:type="spellStart"/>
      <w:r w:rsidRPr="0065673D">
        <w:rPr>
          <w:rFonts w:asciiTheme="minorBidi" w:hAnsiTheme="minorBidi"/>
          <w:sz w:val="24"/>
          <w:szCs w:val="24"/>
        </w:rPr>
        <w:t>en</w:t>
      </w:r>
      <w:proofErr w:type="spellEnd"/>
      <w:r w:rsidRPr="0065673D">
        <w:rPr>
          <w:rFonts w:asciiTheme="minorBidi" w:hAnsiTheme="minorBidi"/>
          <w:sz w:val="24"/>
          <w:szCs w:val="24"/>
        </w:rPr>
        <w:t>-CA"</w:t>
      </w:r>
    </w:p>
    <w:p w14:paraId="48E289E7" w14:textId="3AFA78EA" w:rsidR="003F260E" w:rsidRPr="003F5D4F" w:rsidRDefault="00E1294D" w:rsidP="00BC0BD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F5D4F">
        <w:rPr>
          <w:rFonts w:asciiTheme="minorBidi" w:hAnsiTheme="minorBidi"/>
          <w:b/>
          <w:bCs/>
          <w:sz w:val="24"/>
          <w:szCs w:val="24"/>
        </w:rPr>
        <w:t>body_</w:t>
      </w:r>
      <w:proofErr w:type="gramStart"/>
      <w:r w:rsidRPr="003F5D4F">
        <w:rPr>
          <w:rFonts w:asciiTheme="minorBidi" w:hAnsiTheme="minorBidi"/>
          <w:b/>
          <w:bCs/>
          <w:sz w:val="24"/>
          <w:szCs w:val="24"/>
        </w:rPr>
        <w:t>class</w:t>
      </w:r>
      <w:proofErr w:type="spellEnd"/>
      <w:r w:rsidRPr="003F5D4F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3F5D4F">
        <w:rPr>
          <w:rFonts w:asciiTheme="minorBidi" w:hAnsiTheme="minorBidi"/>
          <w:b/>
          <w:bCs/>
          <w:sz w:val="24"/>
          <w:szCs w:val="24"/>
        </w:rPr>
        <w:t>)</w:t>
      </w:r>
      <w:r w:rsidRPr="003F5D4F">
        <w:rPr>
          <w:rFonts w:asciiTheme="minorBidi" w:hAnsiTheme="minorBidi"/>
          <w:sz w:val="24"/>
          <w:szCs w:val="24"/>
        </w:rPr>
        <w:t xml:space="preserve"> // in body tag. It creates some class names we can use in </w:t>
      </w:r>
      <w:proofErr w:type="spellStart"/>
      <w:r w:rsidRPr="003F5D4F">
        <w:rPr>
          <w:rFonts w:asciiTheme="minorBidi" w:hAnsiTheme="minorBidi"/>
          <w:sz w:val="24"/>
          <w:szCs w:val="24"/>
        </w:rPr>
        <w:t>css</w:t>
      </w:r>
      <w:proofErr w:type="spellEnd"/>
      <w:r w:rsidRPr="003F5D4F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Pr="003F5D4F">
        <w:rPr>
          <w:rFonts w:asciiTheme="minorBidi" w:hAnsiTheme="minorBidi"/>
          <w:sz w:val="24"/>
          <w:szCs w:val="24"/>
        </w:rPr>
        <w:t>js</w:t>
      </w:r>
      <w:proofErr w:type="spellEnd"/>
    </w:p>
    <w:p w14:paraId="26DBE78E" w14:textId="69EA8E90" w:rsidR="000E3B0B" w:rsidRPr="0065673D" w:rsidRDefault="003F260E" w:rsidP="0065673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3F260E">
        <w:rPr>
          <w:rFonts w:asciiTheme="minorBidi" w:hAnsiTheme="minorBidi"/>
          <w:b/>
          <w:bCs/>
          <w:sz w:val="24"/>
          <w:szCs w:val="24"/>
        </w:rPr>
        <w:t>wp_trim_words</w:t>
      </w:r>
      <w:proofErr w:type="spellEnd"/>
      <w:r w:rsidRPr="003F260E">
        <w:rPr>
          <w:rFonts w:asciiTheme="minorBidi" w:hAnsiTheme="minorBidi"/>
          <w:b/>
          <w:bCs/>
          <w:sz w:val="24"/>
          <w:szCs w:val="24"/>
        </w:rPr>
        <w:t>(</w:t>
      </w:r>
      <w:proofErr w:type="spellStart"/>
      <w:r w:rsidRPr="003F260E">
        <w:rPr>
          <w:rFonts w:asciiTheme="minorBidi" w:hAnsiTheme="minorBidi"/>
          <w:b/>
          <w:bCs/>
          <w:sz w:val="24"/>
          <w:szCs w:val="24"/>
        </w:rPr>
        <w:t>get_the_</w:t>
      </w:r>
      <w:proofErr w:type="gramStart"/>
      <w:r w:rsidRPr="003F260E">
        <w:rPr>
          <w:rFonts w:asciiTheme="minorBidi" w:hAnsiTheme="minorBidi"/>
          <w:b/>
          <w:bCs/>
          <w:sz w:val="24"/>
          <w:szCs w:val="24"/>
        </w:rPr>
        <w:t>content</w:t>
      </w:r>
      <w:proofErr w:type="spellEnd"/>
      <w:r w:rsidRPr="003F260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3F260E">
        <w:rPr>
          <w:rFonts w:asciiTheme="minorBidi" w:hAnsiTheme="minorBidi"/>
          <w:b/>
          <w:bCs/>
          <w:sz w:val="24"/>
          <w:szCs w:val="24"/>
        </w:rPr>
        <w:t>), 18)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3F260E">
        <w:rPr>
          <w:rFonts w:asciiTheme="minorBidi" w:hAnsiTheme="minorBidi"/>
          <w:sz w:val="24"/>
          <w:szCs w:val="24"/>
        </w:rPr>
        <w:t>// the first argument what text, the second the number of words</w:t>
      </w:r>
      <w:r>
        <w:rPr>
          <w:rFonts w:asciiTheme="minorBidi" w:hAnsiTheme="minorBidi"/>
          <w:sz w:val="24"/>
          <w:szCs w:val="24"/>
        </w:rPr>
        <w:t xml:space="preserve"> we want to limit.</w:t>
      </w:r>
      <w:r w:rsidR="003F5D4F">
        <w:rPr>
          <w:rFonts w:asciiTheme="minorBidi" w:hAnsiTheme="minorBidi"/>
          <w:sz w:val="24"/>
          <w:szCs w:val="24"/>
        </w:rPr>
        <w:t xml:space="preserve"> Needs echo. </w:t>
      </w:r>
    </w:p>
    <w:p w14:paraId="686A449E" w14:textId="77777777" w:rsidR="00BC7C66" w:rsidRPr="007A78AF" w:rsidRDefault="00BC7C66" w:rsidP="00BC7C66">
      <w:pPr>
        <w:pStyle w:val="Bullet0"/>
        <w:rPr>
          <w:b/>
          <w:bCs/>
        </w:rPr>
      </w:pPr>
      <w:r>
        <w:br w:type="page"/>
      </w:r>
      <w:proofErr w:type="spellStart"/>
      <w:r w:rsidRPr="007A78AF">
        <w:rPr>
          <w:b/>
          <w:bCs/>
        </w:rPr>
        <w:lastRenderedPageBreak/>
        <w:t>esc_</w:t>
      </w:r>
      <w:proofErr w:type="gramStart"/>
      <w:r w:rsidRPr="007A78AF">
        <w:rPr>
          <w:b/>
          <w:bCs/>
        </w:rPr>
        <w:t>attr</w:t>
      </w:r>
      <w:proofErr w:type="spellEnd"/>
      <w:r w:rsidRPr="007A78AF">
        <w:rPr>
          <w:b/>
          <w:bCs/>
        </w:rPr>
        <w:t>(</w:t>
      </w:r>
      <w:proofErr w:type="gramEnd"/>
      <w:r w:rsidRPr="007A78AF">
        <w:rPr>
          <w:b/>
          <w:bCs/>
        </w:rPr>
        <w:t xml:space="preserve">) </w:t>
      </w:r>
      <w:r w:rsidRPr="00444899">
        <w:t>//</w:t>
      </w:r>
      <w:r>
        <w:t xml:space="preserve"> when echoing value of input, </w:t>
      </w:r>
      <w:proofErr w:type="spellStart"/>
      <w:r>
        <w:t>get_the_title</w:t>
      </w:r>
      <w:proofErr w:type="spellEnd"/>
      <w:r>
        <w:t>()</w:t>
      </w:r>
    </w:p>
    <w:p w14:paraId="4FD75E74" w14:textId="77777777" w:rsidR="00BC7C66" w:rsidRPr="00BC7C66" w:rsidRDefault="00BC7C66" w:rsidP="00BC7C66">
      <w:pPr>
        <w:pStyle w:val="Bullet0"/>
        <w:rPr>
          <w:b/>
          <w:bCs/>
        </w:rPr>
      </w:pPr>
      <w:proofErr w:type="spellStart"/>
      <w:r w:rsidRPr="00BC7C66">
        <w:rPr>
          <w:b/>
          <w:bCs/>
        </w:rPr>
        <w:t>strip_</w:t>
      </w:r>
      <w:proofErr w:type="gramStart"/>
      <w:r w:rsidRPr="00BC7C66">
        <w:rPr>
          <w:b/>
          <w:bCs/>
        </w:rPr>
        <w:t>tags</w:t>
      </w:r>
      <w:proofErr w:type="spellEnd"/>
      <w:r w:rsidRPr="00BC7C66">
        <w:rPr>
          <w:b/>
          <w:bCs/>
        </w:rPr>
        <w:t>(</w:t>
      </w:r>
      <w:proofErr w:type="gramEnd"/>
      <w:r w:rsidRPr="00BC7C66">
        <w:rPr>
          <w:b/>
          <w:bCs/>
        </w:rPr>
        <w:t>)</w:t>
      </w:r>
    </w:p>
    <w:p w14:paraId="144F680D" w14:textId="77777777" w:rsidR="00BC7C66" w:rsidRPr="007A78AF" w:rsidRDefault="00BC7C66" w:rsidP="00BC7C66">
      <w:pPr>
        <w:pStyle w:val="Bullet0"/>
        <w:rPr>
          <w:b/>
          <w:bCs/>
        </w:rPr>
      </w:pPr>
      <w:proofErr w:type="spellStart"/>
      <w:r w:rsidRPr="007A78AF">
        <w:rPr>
          <w:b/>
          <w:bCs/>
        </w:rPr>
        <w:t>esc_functions</w:t>
      </w:r>
      <w:proofErr w:type="spellEnd"/>
    </w:p>
    <w:p w14:paraId="45578161" w14:textId="77777777" w:rsidR="00BC7C66" w:rsidRPr="000461F6" w:rsidRDefault="00BC7C66" w:rsidP="00BC7C66">
      <w:pPr>
        <w:pStyle w:val="Bullet0"/>
        <w:numPr>
          <w:ilvl w:val="1"/>
          <w:numId w:val="1"/>
        </w:numPr>
      </w:pPr>
      <w:proofErr w:type="spellStart"/>
      <w:r w:rsidRPr="000461F6">
        <w:t>esc_</w:t>
      </w:r>
      <w:proofErr w:type="gramStart"/>
      <w:r w:rsidRPr="000461F6">
        <w:t>html</w:t>
      </w:r>
      <w:proofErr w:type="spellEnd"/>
      <w:r w:rsidRPr="000461F6">
        <w:t>(</w:t>
      </w:r>
      <w:proofErr w:type="gramEnd"/>
      <w:r w:rsidRPr="000461F6">
        <w:t>)</w:t>
      </w:r>
    </w:p>
    <w:p w14:paraId="490B4B17" w14:textId="77777777" w:rsidR="00BC7C66" w:rsidRPr="000461F6" w:rsidRDefault="00BC7C66" w:rsidP="00BC7C66">
      <w:pPr>
        <w:pStyle w:val="Bullet0"/>
        <w:numPr>
          <w:ilvl w:val="1"/>
          <w:numId w:val="1"/>
        </w:numPr>
      </w:pPr>
      <w:proofErr w:type="spellStart"/>
      <w:r w:rsidRPr="000461F6">
        <w:t>esc_</w:t>
      </w:r>
      <w:proofErr w:type="gramStart"/>
      <w:r w:rsidRPr="000461F6">
        <w:t>textarea</w:t>
      </w:r>
      <w:proofErr w:type="spellEnd"/>
      <w:r w:rsidRPr="000461F6">
        <w:t>(</w:t>
      </w:r>
      <w:proofErr w:type="gramEnd"/>
      <w:r w:rsidRPr="000461F6">
        <w:t>)</w:t>
      </w:r>
    </w:p>
    <w:p w14:paraId="514C9DED" w14:textId="77777777" w:rsidR="00BC7C66" w:rsidRDefault="00BC7C66" w:rsidP="00BC7C66">
      <w:pPr>
        <w:pStyle w:val="Bullet0"/>
        <w:numPr>
          <w:ilvl w:val="1"/>
          <w:numId w:val="1"/>
        </w:numPr>
      </w:pPr>
      <w:proofErr w:type="spellStart"/>
      <w:r w:rsidRPr="000461F6">
        <w:t>esc_</w:t>
      </w:r>
      <w:proofErr w:type="gramStart"/>
      <w:r w:rsidRPr="000461F6">
        <w:t>atrr</w:t>
      </w:r>
      <w:proofErr w:type="spellEnd"/>
      <w:r w:rsidRPr="000461F6">
        <w:t>(</w:t>
      </w:r>
      <w:proofErr w:type="gramEnd"/>
      <w:r w:rsidRPr="000461F6">
        <w:t>)</w:t>
      </w:r>
    </w:p>
    <w:p w14:paraId="03536E82" w14:textId="77777777" w:rsidR="00BC7C66" w:rsidRDefault="00BC7C66" w:rsidP="00BC7C66">
      <w:pPr>
        <w:pStyle w:val="Bullet0"/>
        <w:numPr>
          <w:ilvl w:val="1"/>
          <w:numId w:val="1"/>
        </w:numPr>
      </w:pPr>
      <w:proofErr w:type="spellStart"/>
      <w:r w:rsidRPr="007A78AF">
        <w:t>esc_</w:t>
      </w:r>
      <w:proofErr w:type="gramStart"/>
      <w:r w:rsidRPr="007A78AF">
        <w:t>url</w:t>
      </w:r>
      <w:proofErr w:type="spellEnd"/>
      <w:r w:rsidRPr="007A78AF">
        <w:t>(</w:t>
      </w:r>
      <w:proofErr w:type="gramEnd"/>
      <w:r w:rsidRPr="007A78AF">
        <w:t xml:space="preserve">) // when we were using </w:t>
      </w:r>
      <w:proofErr w:type="spellStart"/>
      <w:r w:rsidRPr="007A78AF">
        <w:t>site_url</w:t>
      </w:r>
      <w:proofErr w:type="spellEnd"/>
      <w:r w:rsidRPr="007A78AF">
        <w:t>()</w:t>
      </w:r>
    </w:p>
    <w:p w14:paraId="72752E98" w14:textId="32C329CC" w:rsidR="00BC7C66" w:rsidRPr="00BC7C66" w:rsidRDefault="00BC7C66" w:rsidP="00BC7C66">
      <w:pPr>
        <w:pStyle w:val="Bullet0"/>
        <w:rPr>
          <w:b/>
          <w:bCs/>
        </w:rPr>
      </w:pPr>
      <w:r w:rsidRPr="00BC7C66">
        <w:rPr>
          <w:b/>
          <w:bCs/>
        </w:rPr>
        <w:t>sanitize</w:t>
      </w:r>
      <w:proofErr w:type="gramStart"/>
      <w:r w:rsidRPr="00BC7C66">
        <w:rPr>
          <w:b/>
          <w:bCs/>
        </w:rPr>
        <w:t>_(</w:t>
      </w:r>
      <w:proofErr w:type="gramEnd"/>
      <w:r w:rsidRPr="00BC7C66">
        <w:rPr>
          <w:b/>
          <w:bCs/>
        </w:rPr>
        <w:t>)</w:t>
      </w:r>
    </w:p>
    <w:p w14:paraId="14897ED9" w14:textId="77777777" w:rsidR="00BC7C66" w:rsidRDefault="00BC7C66" w:rsidP="00BC7C66">
      <w:pPr>
        <w:pStyle w:val="Bullet0"/>
        <w:numPr>
          <w:ilvl w:val="1"/>
          <w:numId w:val="1"/>
        </w:numPr>
      </w:pPr>
      <w:proofErr w:type="spellStart"/>
      <w:r>
        <w:t>sanitize_textarea_</w:t>
      </w:r>
      <w:proofErr w:type="gramStart"/>
      <w:r>
        <w:t>field</w:t>
      </w:r>
      <w:proofErr w:type="spellEnd"/>
      <w:r>
        <w:t>(</w:t>
      </w:r>
      <w:proofErr w:type="gramEnd"/>
      <w:r>
        <w:t>) // removes the html tags</w:t>
      </w:r>
    </w:p>
    <w:p w14:paraId="4CB193B6" w14:textId="77777777" w:rsidR="007A16FB" w:rsidRDefault="00BC7C66" w:rsidP="007A16FB">
      <w:pPr>
        <w:pStyle w:val="Bullet0"/>
        <w:numPr>
          <w:ilvl w:val="1"/>
          <w:numId w:val="1"/>
        </w:numPr>
      </w:pPr>
      <w:r w:rsidRPr="00BC7C66">
        <w:t xml:space="preserve"> </w:t>
      </w:r>
      <w:r w:rsidRPr="00BC7C66">
        <w:rPr>
          <w:noProof/>
        </w:rPr>
        <w:t xml:space="preserve">sanitize_text_field </w:t>
      </w:r>
      <w:r>
        <w:t>// removes the html tags</w:t>
      </w:r>
    </w:p>
    <w:p w14:paraId="160C5AB5" w14:textId="768770FC" w:rsidR="00BC7C66" w:rsidRDefault="007A16FB" w:rsidP="007A16FB">
      <w:pPr>
        <w:pStyle w:val="Bullet0"/>
        <w:rPr>
          <w:b/>
          <w:bCs/>
        </w:rPr>
      </w:pPr>
      <w:proofErr w:type="spellStart"/>
      <w:r w:rsidRPr="007A16FB">
        <w:rPr>
          <w:b/>
          <w:bCs/>
        </w:rPr>
        <w:t>is_</w:t>
      </w:r>
      <w:proofErr w:type="gramStart"/>
      <w:r w:rsidRPr="007A16FB">
        <w:rPr>
          <w:b/>
          <w:bCs/>
        </w:rPr>
        <w:t>single</w:t>
      </w:r>
      <w:proofErr w:type="spellEnd"/>
      <w:r w:rsidRPr="007A16FB">
        <w:rPr>
          <w:b/>
          <w:bCs/>
        </w:rPr>
        <w:t>(</w:t>
      </w:r>
      <w:proofErr w:type="gramEnd"/>
      <w:r w:rsidRPr="007A16FB">
        <w:rPr>
          <w:b/>
          <w:bCs/>
        </w:rPr>
        <w:t>)</w:t>
      </w:r>
      <w:r>
        <w:rPr>
          <w:b/>
          <w:bCs/>
        </w:rPr>
        <w:t xml:space="preserve"> </w:t>
      </w:r>
      <w:r w:rsidRPr="007A16FB">
        <w:t xml:space="preserve">// is </w:t>
      </w:r>
      <w:proofErr w:type="spellStart"/>
      <w:r w:rsidRPr="007A16FB">
        <w:t>is</w:t>
      </w:r>
      <w:proofErr w:type="spellEnd"/>
      <w:r w:rsidRPr="007A16FB">
        <w:t xml:space="preserve"> the single page</w:t>
      </w:r>
    </w:p>
    <w:p w14:paraId="45066570" w14:textId="25EBBFB7" w:rsidR="007A16FB" w:rsidRPr="00D50669" w:rsidRDefault="007A16FB" w:rsidP="007A16FB">
      <w:pPr>
        <w:pStyle w:val="Bullet0"/>
        <w:rPr>
          <w:b/>
          <w:bCs/>
        </w:rPr>
      </w:pPr>
      <w:proofErr w:type="spellStart"/>
      <w:r>
        <w:rPr>
          <w:b/>
          <w:bCs/>
        </w:rPr>
        <w:t>is_main_</w:t>
      </w:r>
      <w:proofErr w:type="gramStart"/>
      <w:r>
        <w:rPr>
          <w:b/>
          <w:bCs/>
        </w:rPr>
        <w:t>query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) </w:t>
      </w:r>
      <w:r w:rsidRPr="007A16FB">
        <w:t>//</w:t>
      </w:r>
      <w:r>
        <w:t xml:space="preserve"> sometimes we have other queries for header footer … check if it is the main query</w:t>
      </w:r>
    </w:p>
    <w:p w14:paraId="45A978B6" w14:textId="67593CEA" w:rsidR="00D50669" w:rsidRPr="00315FA3" w:rsidRDefault="00D50669" w:rsidP="00D50669">
      <w:pPr>
        <w:pStyle w:val="Bullet0"/>
        <w:rPr>
          <w:b/>
          <w:bCs/>
          <w:color w:val="97A7C8"/>
        </w:rPr>
      </w:pPr>
      <w:proofErr w:type="spellStart"/>
      <w:r w:rsidRPr="00D50669">
        <w:rPr>
          <w:b/>
          <w:bCs/>
        </w:rPr>
        <w:t>wp_redirect</w:t>
      </w:r>
      <w:proofErr w:type="spellEnd"/>
      <w:r w:rsidR="008F41EA">
        <w:rPr>
          <w:b/>
          <w:bCs/>
        </w:rPr>
        <w:t xml:space="preserve"> </w:t>
      </w:r>
      <w:r w:rsidR="008F41EA" w:rsidRPr="008F41EA">
        <w:t>// use exit after redirecting</w:t>
      </w:r>
    </w:p>
    <w:p w14:paraId="1BB6B306" w14:textId="5A599079" w:rsidR="00315FA3" w:rsidRPr="00315FA3" w:rsidRDefault="00315FA3" w:rsidP="007131CB">
      <w:pPr>
        <w:pStyle w:val="Bullet0"/>
        <w:rPr>
          <w:b/>
          <w:bCs/>
          <w:color w:val="97A7C8"/>
        </w:rPr>
      </w:pPr>
      <w:proofErr w:type="spellStart"/>
      <w:r w:rsidRPr="00315FA3">
        <w:rPr>
          <w:b/>
          <w:bCs/>
        </w:rPr>
        <w:t>wp_safe_redirect</w:t>
      </w:r>
      <w:proofErr w:type="spellEnd"/>
    </w:p>
    <w:p w14:paraId="60268859" w14:textId="5E6F266B" w:rsidR="00D50669" w:rsidRPr="007A16FB" w:rsidRDefault="00D50669" w:rsidP="007A16FB">
      <w:pPr>
        <w:pStyle w:val="Bullet0"/>
        <w:rPr>
          <w:b/>
          <w:bCs/>
        </w:rPr>
      </w:pPr>
      <w:proofErr w:type="spellStart"/>
      <w:r>
        <w:rPr>
          <w:b/>
          <w:bCs/>
        </w:rPr>
        <w:t>current_user_can</w:t>
      </w:r>
      <w:proofErr w:type="spellEnd"/>
      <w:r>
        <w:rPr>
          <w:b/>
          <w:bCs/>
        </w:rPr>
        <w:t xml:space="preserve">('administrator') </w:t>
      </w:r>
      <w:r w:rsidRPr="00D50669">
        <w:t>// only admin can</w:t>
      </w:r>
    </w:p>
    <w:p w14:paraId="1799E3B4" w14:textId="77777777" w:rsidR="007A16FB" w:rsidRDefault="007A16FB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7475364C" w14:textId="1F4C0498" w:rsidR="00F369C8" w:rsidRDefault="00F369C8" w:rsidP="00563029">
      <w:pPr>
        <w:pStyle w:val="Style1"/>
        <w:spacing w:before="240"/>
      </w:pPr>
      <w:r w:rsidRPr="00563029">
        <w:lastRenderedPageBreak/>
        <w:t xml:space="preserve">Create </w:t>
      </w:r>
      <w:r w:rsidR="00D76261">
        <w:t xml:space="preserve">a </w:t>
      </w:r>
      <w:r w:rsidRPr="00563029">
        <w:t>New Theme:</w:t>
      </w:r>
    </w:p>
    <w:p w14:paraId="509488DE" w14:textId="49520D65" w:rsidR="00F369C8" w:rsidRPr="00F369C8" w:rsidRDefault="00F369C8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F369C8">
        <w:rPr>
          <w:rFonts w:asciiTheme="minorBidi" w:hAnsiTheme="minorBidi"/>
          <w:sz w:val="24"/>
          <w:szCs w:val="24"/>
          <w:u w:val="single"/>
        </w:rPr>
        <w:t xml:space="preserve">New folder in theme =&gt; </w:t>
      </w:r>
      <w:proofErr w:type="spellStart"/>
      <w:r w:rsidRPr="00F369C8">
        <w:rPr>
          <w:rFonts w:asciiTheme="minorBidi" w:hAnsiTheme="minorBidi"/>
          <w:sz w:val="24"/>
          <w:szCs w:val="24"/>
          <w:u w:val="single"/>
        </w:rPr>
        <w:t>index.php</w:t>
      </w:r>
      <w:proofErr w:type="spellEnd"/>
      <w:r w:rsidRPr="00F369C8">
        <w:rPr>
          <w:rFonts w:asciiTheme="minorBidi" w:hAnsiTheme="minorBidi"/>
          <w:sz w:val="24"/>
          <w:szCs w:val="24"/>
          <w:u w:val="single"/>
        </w:rPr>
        <w:t xml:space="preserve"> and styles.css</w:t>
      </w:r>
    </w:p>
    <w:p w14:paraId="769DAF34" w14:textId="2E38C355" w:rsidR="00F369C8" w:rsidRDefault="006A37A3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5B7601A" wp14:editId="2110E46A">
                <wp:simplePos x="0" y="0"/>
                <wp:positionH relativeFrom="margin">
                  <wp:posOffset>83820</wp:posOffset>
                </wp:positionH>
                <wp:positionV relativeFrom="paragraph">
                  <wp:posOffset>367665</wp:posOffset>
                </wp:positionV>
                <wp:extent cx="5936615" cy="1097280"/>
                <wp:effectExtent l="114300" t="0" r="0" b="0"/>
                <wp:wrapTight wrapText="bothSides">
                  <wp:wrapPolygon edited="0">
                    <wp:start x="-416" y="0"/>
                    <wp:lineTo x="-416" y="21375"/>
                    <wp:lineTo x="21556" y="21375"/>
                    <wp:lineTo x="21556" y="0"/>
                    <wp:lineTo x="-416" y="0"/>
                  </wp:wrapPolygon>
                </wp:wrapTight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0972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89B99B9" w14:textId="77777777" w:rsidR="00F369C8" w:rsidRPr="00F369C8" w:rsidRDefault="00F369C8" w:rsidP="00F369C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6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*</w:t>
                            </w:r>
                          </w:p>
                          <w:p w14:paraId="646530D0" w14:textId="77777777" w:rsidR="00F369C8" w:rsidRPr="00F369C8" w:rsidRDefault="00F369C8" w:rsidP="00F369C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6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 Name: Painting Site</w:t>
                            </w:r>
                          </w:p>
                          <w:p w14:paraId="190E76E7" w14:textId="77777777" w:rsidR="00F369C8" w:rsidRPr="00F369C8" w:rsidRDefault="00F369C8" w:rsidP="00F369C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6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: Alma</w:t>
                            </w:r>
                          </w:p>
                          <w:p w14:paraId="5AF43F81" w14:textId="77777777" w:rsidR="00F369C8" w:rsidRPr="00F369C8" w:rsidRDefault="00F369C8" w:rsidP="00F369C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6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ersion: 1.0</w:t>
                            </w:r>
                          </w:p>
                          <w:p w14:paraId="0FC84451" w14:textId="790942AA" w:rsidR="00F369C8" w:rsidRPr="004659CC" w:rsidRDefault="00F369C8" w:rsidP="00F369C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6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7601A" id="Text Box 56" o:spid="_x0000_s1028" type="#_x0000_t202" style="position:absolute;left:0;text-align:left;margin-left:6.6pt;margin-top:28.95pt;width:467.45pt;height:86.4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589B99B9" w14:textId="77777777" w:rsidR="00F369C8" w:rsidRPr="00F369C8" w:rsidRDefault="00F369C8" w:rsidP="00F369C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6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*</w:t>
                      </w:r>
                    </w:p>
                    <w:p w14:paraId="646530D0" w14:textId="77777777" w:rsidR="00F369C8" w:rsidRPr="00F369C8" w:rsidRDefault="00F369C8" w:rsidP="00F369C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6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 Name: Painting Site</w:t>
                      </w:r>
                    </w:p>
                    <w:p w14:paraId="190E76E7" w14:textId="77777777" w:rsidR="00F369C8" w:rsidRPr="00F369C8" w:rsidRDefault="00F369C8" w:rsidP="00F369C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6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: Alma</w:t>
                      </w:r>
                    </w:p>
                    <w:p w14:paraId="5AF43F81" w14:textId="77777777" w:rsidR="00F369C8" w:rsidRPr="00F369C8" w:rsidRDefault="00F369C8" w:rsidP="00F369C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6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ersion: 1.0</w:t>
                      </w:r>
                    </w:p>
                    <w:p w14:paraId="0FC84451" w14:textId="790942AA" w:rsidR="00F369C8" w:rsidRPr="004659CC" w:rsidRDefault="00F369C8" w:rsidP="00F369C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6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*/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369C8" w:rsidRPr="00F369C8">
        <w:rPr>
          <w:rFonts w:asciiTheme="minorBidi" w:hAnsiTheme="minorBidi"/>
          <w:sz w:val="24"/>
          <w:szCs w:val="24"/>
          <w:u w:val="single"/>
        </w:rPr>
        <w:t>In styles.css</w:t>
      </w:r>
      <w:r w:rsidR="00F369C8">
        <w:rPr>
          <w:rFonts w:asciiTheme="minorBidi" w:hAnsiTheme="minorBidi"/>
          <w:sz w:val="24"/>
          <w:szCs w:val="24"/>
          <w:u w:val="single"/>
        </w:rPr>
        <w:t>:</w:t>
      </w:r>
    </w:p>
    <w:p w14:paraId="7BD7DFCC" w14:textId="4E01EBC4" w:rsidR="00F369C8" w:rsidRDefault="00F369C8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sz w:val="24"/>
          <w:szCs w:val="24"/>
          <w:u w:val="single"/>
        </w:rPr>
        <w:t xml:space="preserve">Creating a preview image </w:t>
      </w:r>
      <w:r w:rsidRPr="00ED4B8E">
        <w:rPr>
          <w:rFonts w:asciiTheme="minorBidi" w:hAnsiTheme="minorBidi"/>
          <w:sz w:val="24"/>
          <w:szCs w:val="24"/>
        </w:rPr>
        <w:t xml:space="preserve">// an image </w:t>
      </w:r>
      <w:r w:rsidR="00ED4B8E" w:rsidRPr="00ED4B8E">
        <w:rPr>
          <w:rFonts w:asciiTheme="minorBidi" w:hAnsiTheme="minorBidi"/>
          <w:sz w:val="24"/>
          <w:szCs w:val="24"/>
        </w:rPr>
        <w:t>named screenshot.png 200*900</w:t>
      </w:r>
      <w:r>
        <w:rPr>
          <w:rFonts w:asciiTheme="minorBidi" w:hAnsiTheme="minorBidi"/>
          <w:sz w:val="24"/>
          <w:szCs w:val="24"/>
          <w:u w:val="single"/>
        </w:rPr>
        <w:t xml:space="preserve"> </w:t>
      </w:r>
    </w:p>
    <w:p w14:paraId="5E3F808A" w14:textId="63C88966" w:rsidR="00550F46" w:rsidRPr="00AA3C6A" w:rsidRDefault="00550F46" w:rsidP="00550F46">
      <w:pPr>
        <w:pStyle w:val="Style2"/>
      </w:pPr>
      <w:r w:rsidRPr="00AA3C6A">
        <w:t>Respo</w:t>
      </w:r>
      <w:r w:rsidR="00D76261">
        <w:t>n</w:t>
      </w:r>
      <w:r w:rsidRPr="00AA3C6A">
        <w:t>sive</w:t>
      </w:r>
    </w:p>
    <w:p w14:paraId="45332292" w14:textId="77777777" w:rsidR="00550F46" w:rsidRDefault="00550F46" w:rsidP="00550F46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A3C6A">
        <w:rPr>
          <w:rFonts w:asciiTheme="minorBidi" w:hAnsiTheme="minorBidi"/>
          <w:sz w:val="24"/>
          <w:szCs w:val="24"/>
        </w:rPr>
        <w:t>&lt;meta name="viewport" content = "width=device-width, initial-scale=1"&gt;</w:t>
      </w:r>
    </w:p>
    <w:p w14:paraId="2BDDA7FA" w14:textId="77777777" w:rsidR="00550F46" w:rsidRPr="00550F46" w:rsidRDefault="00550F46">
      <w:pPr>
        <w:rPr>
          <w:rFonts w:asciiTheme="minorBidi" w:hAnsiTheme="minorBidi"/>
          <w:sz w:val="24"/>
          <w:szCs w:val="24"/>
        </w:rPr>
      </w:pPr>
      <w:r w:rsidRPr="00550F46">
        <w:rPr>
          <w:rFonts w:asciiTheme="minorBidi" w:hAnsiTheme="minorBidi"/>
          <w:sz w:val="24"/>
          <w:szCs w:val="24"/>
        </w:rPr>
        <w:br w:type="page"/>
      </w:r>
    </w:p>
    <w:p w14:paraId="28E91ED1" w14:textId="37C78612" w:rsidR="00816777" w:rsidRDefault="00816777" w:rsidP="00863969">
      <w:pPr>
        <w:pStyle w:val="Style1"/>
        <w:spacing w:before="240"/>
      </w:pPr>
      <w:r w:rsidRPr="00296B36">
        <w:lastRenderedPageBreak/>
        <w:t>Posts</w:t>
      </w:r>
    </w:p>
    <w:p w14:paraId="4927A9AC" w14:textId="48EC0730" w:rsidR="005C2C9C" w:rsidRPr="005C2C9C" w:rsidRDefault="005C2C9C" w:rsidP="005C2C9C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t</w:t>
      </w:r>
      <w:r w:rsidRPr="005C2C9C">
        <w:rPr>
          <w:rFonts w:asciiTheme="minorBidi" w:hAnsiTheme="minorBidi"/>
          <w:b/>
          <w:bCs/>
          <w:sz w:val="24"/>
          <w:szCs w:val="24"/>
        </w:rPr>
        <w:t>he_</w:t>
      </w:r>
      <w:proofErr w:type="gramStart"/>
      <w:r w:rsidRPr="005C2C9C">
        <w:rPr>
          <w:rFonts w:asciiTheme="minorBidi" w:hAnsiTheme="minorBidi"/>
          <w:b/>
          <w:bCs/>
          <w:sz w:val="24"/>
          <w:szCs w:val="24"/>
        </w:rPr>
        <w:t>ID</w:t>
      </w:r>
      <w:proofErr w:type="spellEnd"/>
      <w:r w:rsidRPr="005C2C9C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5C2C9C">
        <w:rPr>
          <w:rFonts w:asciiTheme="minorBidi" w:hAnsiTheme="minorBidi"/>
          <w:b/>
          <w:bCs/>
          <w:sz w:val="24"/>
          <w:szCs w:val="24"/>
        </w:rPr>
        <w:t>)</w:t>
      </w:r>
    </w:p>
    <w:p w14:paraId="504FF3BA" w14:textId="6AD51CCC" w:rsidR="00C33C16" w:rsidRPr="00C33C16" w:rsidRDefault="00C33C16" w:rsidP="00C33C16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33C16">
        <w:rPr>
          <w:rFonts w:asciiTheme="minorBidi" w:hAnsiTheme="minorBidi"/>
          <w:sz w:val="24"/>
          <w:szCs w:val="24"/>
        </w:rPr>
        <w:t xml:space="preserve">The loop is the heart of </w:t>
      </w:r>
      <w:r w:rsidR="00D76261">
        <w:rPr>
          <w:rFonts w:asciiTheme="minorBidi" w:hAnsiTheme="minorBidi"/>
          <w:sz w:val="24"/>
          <w:szCs w:val="24"/>
        </w:rPr>
        <w:t>WordP</w:t>
      </w:r>
      <w:r w:rsidRPr="00C33C16">
        <w:rPr>
          <w:rFonts w:asciiTheme="minorBidi" w:hAnsiTheme="minorBidi"/>
          <w:sz w:val="24"/>
          <w:szCs w:val="24"/>
        </w:rPr>
        <w:t>ress even for one post it is used</w:t>
      </w:r>
    </w:p>
    <w:p w14:paraId="03CD959B" w14:textId="0DFF35AA" w:rsidR="00816777" w:rsidRPr="008B7EBE" w:rsidRDefault="00816777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8B7EBE">
        <w:rPr>
          <w:rFonts w:asciiTheme="minorBidi" w:hAnsiTheme="minorBidi"/>
          <w:b/>
          <w:bCs/>
          <w:sz w:val="24"/>
          <w:szCs w:val="24"/>
        </w:rPr>
        <w:t>have_</w:t>
      </w:r>
      <w:proofErr w:type="gramStart"/>
      <w:r w:rsidRPr="008B7EBE">
        <w:rPr>
          <w:rFonts w:asciiTheme="minorBidi" w:hAnsiTheme="minorBidi"/>
          <w:b/>
          <w:bCs/>
          <w:sz w:val="24"/>
          <w:szCs w:val="24"/>
        </w:rPr>
        <w:t>posts</w:t>
      </w:r>
      <w:proofErr w:type="spellEnd"/>
      <w:r w:rsidRPr="008B7EB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8B7EBE">
        <w:rPr>
          <w:rFonts w:asciiTheme="minorBidi" w:hAnsiTheme="minorBidi"/>
          <w:b/>
          <w:bCs/>
          <w:sz w:val="24"/>
          <w:szCs w:val="24"/>
        </w:rPr>
        <w:t>)</w:t>
      </w:r>
    </w:p>
    <w:p w14:paraId="135CB421" w14:textId="165B2C5B" w:rsidR="00816777" w:rsidRPr="008B7EBE" w:rsidRDefault="006A37A3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8FAC999" wp14:editId="20178C74">
                <wp:simplePos x="0" y="0"/>
                <wp:positionH relativeFrom="margin">
                  <wp:posOffset>41910</wp:posOffset>
                </wp:positionH>
                <wp:positionV relativeFrom="paragraph">
                  <wp:posOffset>312420</wp:posOffset>
                </wp:positionV>
                <wp:extent cx="5936615" cy="1653540"/>
                <wp:effectExtent l="114300" t="0" r="0" b="0"/>
                <wp:wrapThrough wrapText="bothSides">
                  <wp:wrapPolygon edited="0">
                    <wp:start x="-416" y="0"/>
                    <wp:lineTo x="-416" y="21401"/>
                    <wp:lineTo x="21556" y="21401"/>
                    <wp:lineTo x="21556" y="0"/>
                    <wp:lineTo x="-416" y="0"/>
                  </wp:wrapPolygon>
                </wp:wrapThrough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6535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78B39EF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ile (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033A2E4A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?&gt;</w:t>
                            </w:r>
                          </w:p>
                          <w:p w14:paraId="6A0E83A7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h2 style="color: blue"&gt;&lt;</w:t>
                            </w:r>
                            <w:proofErr w:type="gram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a  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proofErr w:type="gram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permalink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"&gt;&lt;?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tle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&lt;/a&gt;&lt;/h2&gt;</w:t>
                            </w:r>
                          </w:p>
                          <w:p w14:paraId="49DD9568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p&gt;&lt;?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&lt;/p&gt;</w:t>
                            </w:r>
                          </w:p>
                          <w:p w14:paraId="54B98B4D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D21DE9D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47661E7A" w14:textId="77777777" w:rsidR="00FD7F8A" w:rsidRPr="00FD7F8A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E7DEA31" w14:textId="33AC0876" w:rsidR="00816777" w:rsidRPr="004659CC" w:rsidRDefault="00FD7F8A" w:rsidP="00FD7F8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7F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AC999" id="Text Box 55" o:spid="_x0000_s1029" type="#_x0000_t202" style="position:absolute;left:0;text-align:left;margin-left:3.3pt;margin-top:24.6pt;width:467.45pt;height:130.2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078B39EF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ile (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033A2E4A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?&gt;</w:t>
                      </w:r>
                    </w:p>
                    <w:p w14:paraId="6A0E83A7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h2 style="color: blue"&gt;&lt;</w:t>
                      </w:r>
                      <w:proofErr w:type="gram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a  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proofErr w:type="gram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permalink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"&gt;&lt;?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tle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&lt;/a&gt;&lt;/h2&gt;</w:t>
                      </w:r>
                    </w:p>
                    <w:p w14:paraId="49DD9568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p&gt;&lt;?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&lt;/p&gt;</w:t>
                      </w:r>
                    </w:p>
                    <w:p w14:paraId="54B98B4D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D21DE9D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47661E7A" w14:textId="77777777" w:rsidR="00FD7F8A" w:rsidRPr="00FD7F8A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E7DEA31" w14:textId="33AC0876" w:rsidR="00816777" w:rsidRPr="004659CC" w:rsidRDefault="00FD7F8A" w:rsidP="00FD7F8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7F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proofErr w:type="spellStart"/>
      <w:r w:rsidR="00816777" w:rsidRPr="008B7EBE">
        <w:rPr>
          <w:rFonts w:asciiTheme="minorBidi" w:hAnsiTheme="minorBidi"/>
          <w:b/>
          <w:bCs/>
          <w:sz w:val="24"/>
          <w:szCs w:val="24"/>
        </w:rPr>
        <w:t>the_</w:t>
      </w:r>
      <w:proofErr w:type="gramStart"/>
      <w:r w:rsidR="00816777" w:rsidRPr="008B7EBE">
        <w:rPr>
          <w:rFonts w:asciiTheme="minorBidi" w:hAnsiTheme="minorBidi"/>
          <w:b/>
          <w:bCs/>
          <w:sz w:val="24"/>
          <w:szCs w:val="24"/>
        </w:rPr>
        <w:t>post</w:t>
      </w:r>
      <w:proofErr w:type="spellEnd"/>
      <w:r w:rsidR="00816777" w:rsidRPr="008B7EB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816777" w:rsidRPr="008B7EBE">
        <w:rPr>
          <w:rFonts w:asciiTheme="minorBidi" w:hAnsiTheme="minorBidi"/>
          <w:b/>
          <w:bCs/>
          <w:sz w:val="24"/>
          <w:szCs w:val="24"/>
        </w:rPr>
        <w:t>)</w:t>
      </w:r>
    </w:p>
    <w:p w14:paraId="7BFBE783" w14:textId="069298C1" w:rsidR="00816777" w:rsidRDefault="00816777" w:rsidP="0081677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79E7E11D" w14:textId="5A16D6AA" w:rsidR="00816777" w:rsidRPr="008B7EBE" w:rsidRDefault="00816777" w:rsidP="006348B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8B7EBE">
        <w:rPr>
          <w:rFonts w:asciiTheme="minorBidi" w:hAnsiTheme="minorBidi"/>
          <w:b/>
          <w:bCs/>
          <w:sz w:val="24"/>
          <w:szCs w:val="24"/>
        </w:rPr>
        <w:t>the_</w:t>
      </w:r>
      <w:proofErr w:type="gramStart"/>
      <w:r w:rsidRPr="008B7EBE">
        <w:rPr>
          <w:rFonts w:asciiTheme="minorBidi" w:hAnsiTheme="minorBidi"/>
          <w:b/>
          <w:bCs/>
          <w:sz w:val="24"/>
          <w:szCs w:val="24"/>
        </w:rPr>
        <w:t>title</w:t>
      </w:r>
      <w:proofErr w:type="spellEnd"/>
      <w:r w:rsidR="00FD7F8A" w:rsidRPr="008B7EB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FD7F8A" w:rsidRPr="008B7EBE">
        <w:rPr>
          <w:rFonts w:asciiTheme="minorBidi" w:hAnsiTheme="minorBidi"/>
          <w:b/>
          <w:bCs/>
          <w:sz w:val="24"/>
          <w:szCs w:val="24"/>
        </w:rPr>
        <w:t>)</w:t>
      </w:r>
    </w:p>
    <w:p w14:paraId="30C260D2" w14:textId="6D89C701" w:rsidR="00816777" w:rsidRPr="008B7EBE" w:rsidRDefault="00816777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8B7EBE">
        <w:rPr>
          <w:rFonts w:asciiTheme="minorBidi" w:hAnsiTheme="minorBidi"/>
          <w:b/>
          <w:bCs/>
          <w:sz w:val="24"/>
          <w:szCs w:val="24"/>
        </w:rPr>
        <w:t>the_</w:t>
      </w:r>
      <w:proofErr w:type="gramStart"/>
      <w:r w:rsidRPr="008B7EBE">
        <w:rPr>
          <w:rFonts w:asciiTheme="minorBidi" w:hAnsiTheme="minorBidi"/>
          <w:b/>
          <w:bCs/>
          <w:sz w:val="24"/>
          <w:szCs w:val="24"/>
        </w:rPr>
        <w:t>content</w:t>
      </w:r>
      <w:proofErr w:type="spellEnd"/>
      <w:r w:rsidR="00FD7F8A" w:rsidRPr="008B7EB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FD7F8A" w:rsidRPr="008B7EBE">
        <w:rPr>
          <w:rFonts w:asciiTheme="minorBidi" w:hAnsiTheme="minorBidi"/>
          <w:b/>
          <w:bCs/>
          <w:sz w:val="24"/>
          <w:szCs w:val="24"/>
        </w:rPr>
        <w:t>)</w:t>
      </w:r>
    </w:p>
    <w:p w14:paraId="2E58E03D" w14:textId="6A51E113" w:rsidR="006348B8" w:rsidRDefault="006348B8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8B7EBE">
        <w:rPr>
          <w:rFonts w:asciiTheme="minorBidi" w:hAnsiTheme="minorBidi"/>
          <w:b/>
          <w:bCs/>
          <w:sz w:val="24"/>
          <w:szCs w:val="24"/>
        </w:rPr>
        <w:t>the_</w:t>
      </w:r>
      <w:proofErr w:type="gramStart"/>
      <w:r w:rsidRPr="008B7EBE">
        <w:rPr>
          <w:rFonts w:asciiTheme="minorBidi" w:hAnsiTheme="minorBidi"/>
          <w:b/>
          <w:bCs/>
          <w:sz w:val="24"/>
          <w:szCs w:val="24"/>
        </w:rPr>
        <w:t>permalink</w:t>
      </w:r>
      <w:proofErr w:type="spellEnd"/>
      <w:r w:rsidR="00FD7F8A" w:rsidRPr="008B7EB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FD7F8A" w:rsidRPr="008B7EBE">
        <w:rPr>
          <w:rFonts w:asciiTheme="minorBidi" w:hAnsiTheme="minorBidi"/>
          <w:b/>
          <w:bCs/>
          <w:sz w:val="24"/>
          <w:szCs w:val="24"/>
        </w:rPr>
        <w:t>)</w:t>
      </w:r>
      <w:r w:rsidR="00FD7F8A">
        <w:rPr>
          <w:rFonts w:asciiTheme="minorBidi" w:hAnsiTheme="minorBidi"/>
          <w:sz w:val="24"/>
          <w:szCs w:val="24"/>
        </w:rPr>
        <w:t xml:space="preserve"> </w:t>
      </w:r>
      <w:r w:rsidRPr="006348B8">
        <w:rPr>
          <w:rFonts w:asciiTheme="minorBidi" w:hAnsiTheme="minorBidi"/>
          <w:sz w:val="24"/>
          <w:szCs w:val="24"/>
        </w:rPr>
        <w:t xml:space="preserve">// </w:t>
      </w:r>
      <w:r>
        <w:rPr>
          <w:rFonts w:asciiTheme="minorBidi" w:hAnsiTheme="minorBidi"/>
          <w:sz w:val="24"/>
          <w:szCs w:val="24"/>
        </w:rPr>
        <w:t xml:space="preserve">slug, </w:t>
      </w:r>
      <w:r w:rsidRPr="006348B8">
        <w:rPr>
          <w:rFonts w:asciiTheme="minorBidi" w:hAnsiTheme="minorBidi"/>
          <w:sz w:val="24"/>
          <w:szCs w:val="24"/>
        </w:rPr>
        <w:t>post link</w:t>
      </w:r>
      <w:r w:rsidR="00FD7F8A">
        <w:rPr>
          <w:rFonts w:asciiTheme="minorBidi" w:hAnsiTheme="minorBidi"/>
          <w:sz w:val="24"/>
          <w:szCs w:val="24"/>
        </w:rPr>
        <w:t xml:space="preserve">. It will use </w:t>
      </w:r>
      <w:proofErr w:type="spellStart"/>
      <w:r w:rsidR="00B55C5A" w:rsidRPr="006865A3">
        <w:rPr>
          <w:rFonts w:asciiTheme="minorBidi" w:hAnsiTheme="minorBidi"/>
          <w:b/>
          <w:bCs/>
          <w:sz w:val="24"/>
          <w:szCs w:val="24"/>
        </w:rPr>
        <w:t>index</w:t>
      </w:r>
      <w:r w:rsidR="006865A3">
        <w:rPr>
          <w:rFonts w:asciiTheme="minorBidi" w:hAnsiTheme="minorBidi"/>
          <w:b/>
          <w:bCs/>
          <w:sz w:val="24"/>
          <w:szCs w:val="24"/>
        </w:rPr>
        <w:t>.php</w:t>
      </w:r>
      <w:proofErr w:type="spellEnd"/>
      <w:r w:rsidR="00B55C5A">
        <w:rPr>
          <w:rFonts w:asciiTheme="minorBidi" w:hAnsiTheme="minorBidi"/>
          <w:sz w:val="24"/>
          <w:szCs w:val="24"/>
        </w:rPr>
        <w:t xml:space="preserve"> if </w:t>
      </w:r>
      <w:proofErr w:type="spellStart"/>
      <w:r w:rsidR="00B55C5A" w:rsidRPr="006865A3">
        <w:rPr>
          <w:rFonts w:asciiTheme="minorBidi" w:hAnsiTheme="minorBidi"/>
          <w:b/>
          <w:bCs/>
          <w:sz w:val="24"/>
          <w:szCs w:val="24"/>
        </w:rPr>
        <w:t>single.php</w:t>
      </w:r>
      <w:proofErr w:type="spellEnd"/>
      <w:r w:rsidR="00B55C5A">
        <w:rPr>
          <w:rFonts w:asciiTheme="minorBidi" w:hAnsiTheme="minorBidi"/>
          <w:sz w:val="24"/>
          <w:szCs w:val="24"/>
        </w:rPr>
        <w:t xml:space="preserve"> does not exist</w:t>
      </w:r>
      <w:r w:rsidR="00FD7F8A">
        <w:rPr>
          <w:rFonts w:asciiTheme="minorBidi" w:hAnsiTheme="minorBidi"/>
          <w:sz w:val="24"/>
          <w:szCs w:val="24"/>
        </w:rPr>
        <w:t>. But loops through only one post which we clicked on.</w:t>
      </w:r>
    </w:p>
    <w:p w14:paraId="3F71CA83" w14:textId="0CBEA8BC" w:rsidR="006348B8" w:rsidRDefault="006865A3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865A3">
        <w:rPr>
          <w:rFonts w:asciiTheme="minorBidi" w:hAnsiTheme="minorBidi"/>
          <w:sz w:val="24"/>
          <w:szCs w:val="24"/>
        </w:rPr>
        <w:t xml:space="preserve">The pages also use </w:t>
      </w:r>
      <w:r w:rsidR="00D76261">
        <w:rPr>
          <w:rFonts w:asciiTheme="minorBidi" w:hAnsiTheme="minorBidi"/>
          <w:sz w:val="24"/>
          <w:szCs w:val="24"/>
        </w:rPr>
        <w:t xml:space="preserve">an </w:t>
      </w:r>
      <w:r w:rsidRPr="006865A3">
        <w:rPr>
          <w:rFonts w:asciiTheme="minorBidi" w:hAnsiTheme="minorBidi"/>
          <w:sz w:val="24"/>
          <w:szCs w:val="24"/>
        </w:rPr>
        <w:t>index if we don't set a</w:t>
      </w:r>
      <w:r w:rsidR="00C21F9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C21F94" w:rsidRPr="00C21F94">
        <w:rPr>
          <w:rFonts w:asciiTheme="minorBidi" w:hAnsiTheme="minorBidi"/>
          <w:b/>
          <w:bCs/>
          <w:sz w:val="24"/>
          <w:szCs w:val="24"/>
        </w:rPr>
        <w:t>page.php</w:t>
      </w:r>
      <w:proofErr w:type="spellEnd"/>
      <w:r w:rsidR="00C21F94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C21F94" w:rsidRPr="00C21F94">
        <w:rPr>
          <w:rFonts w:asciiTheme="minorBidi" w:hAnsiTheme="minorBidi"/>
          <w:sz w:val="24"/>
          <w:szCs w:val="24"/>
        </w:rPr>
        <w:t>in the theme fo</w:t>
      </w:r>
      <w:r w:rsidR="00C21F94">
        <w:rPr>
          <w:rFonts w:asciiTheme="minorBidi" w:hAnsiTheme="minorBidi"/>
          <w:sz w:val="24"/>
          <w:szCs w:val="24"/>
        </w:rPr>
        <w:t>l</w:t>
      </w:r>
      <w:r w:rsidR="00C21F94" w:rsidRPr="00C21F94">
        <w:rPr>
          <w:rFonts w:asciiTheme="minorBidi" w:hAnsiTheme="minorBidi"/>
          <w:sz w:val="24"/>
          <w:szCs w:val="24"/>
        </w:rPr>
        <w:t>der</w:t>
      </w:r>
    </w:p>
    <w:p w14:paraId="3190FAF0" w14:textId="3BB45D28" w:rsidR="00557BA5" w:rsidRDefault="00557BA5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2F6D24">
        <w:rPr>
          <w:rFonts w:asciiTheme="minorBidi" w:hAnsiTheme="minorBidi"/>
          <w:b/>
          <w:bCs/>
          <w:sz w:val="24"/>
          <w:szCs w:val="24"/>
        </w:rPr>
        <w:t>the_</w:t>
      </w:r>
      <w:proofErr w:type="gramStart"/>
      <w:r w:rsidRPr="002F6D24">
        <w:rPr>
          <w:rFonts w:asciiTheme="minorBidi" w:hAnsiTheme="minorBidi"/>
          <w:b/>
          <w:bCs/>
          <w:sz w:val="24"/>
          <w:szCs w:val="24"/>
        </w:rPr>
        <w:t>excerpt</w:t>
      </w:r>
      <w:proofErr w:type="spellEnd"/>
      <w:r w:rsidRPr="002F6D24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2F6D24">
        <w:rPr>
          <w:rFonts w:asciiTheme="minorBidi" w:hAnsiTheme="minorBidi"/>
          <w:b/>
          <w:bCs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 xml:space="preserve"> // shows a little of the body.</w:t>
      </w:r>
    </w:p>
    <w:p w14:paraId="11668A98" w14:textId="7A94DB81" w:rsidR="00557BA5" w:rsidRPr="002F6D24" w:rsidRDefault="00557BA5" w:rsidP="008167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2F6D24">
        <w:rPr>
          <w:rFonts w:asciiTheme="minorBidi" w:hAnsiTheme="minorBidi"/>
          <w:b/>
          <w:bCs/>
          <w:sz w:val="24"/>
          <w:szCs w:val="24"/>
        </w:rPr>
        <w:t>the_author_posts_</w:t>
      </w:r>
      <w:proofErr w:type="gramStart"/>
      <w:r w:rsidRPr="002F6D24">
        <w:rPr>
          <w:rFonts w:asciiTheme="minorBidi" w:hAnsiTheme="minorBidi"/>
          <w:b/>
          <w:bCs/>
          <w:sz w:val="24"/>
          <w:szCs w:val="24"/>
        </w:rPr>
        <w:t>link</w:t>
      </w:r>
      <w:proofErr w:type="spellEnd"/>
      <w:r w:rsidRPr="002F6D24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2F6D24">
        <w:rPr>
          <w:rFonts w:asciiTheme="minorBidi" w:hAnsiTheme="minorBidi"/>
          <w:b/>
          <w:bCs/>
          <w:sz w:val="24"/>
          <w:szCs w:val="24"/>
        </w:rPr>
        <w:t>)</w:t>
      </w:r>
    </w:p>
    <w:p w14:paraId="3BB5ECAF" w14:textId="53015283" w:rsidR="00D50398" w:rsidRDefault="00D50398" w:rsidP="00D5039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2F6D24">
        <w:rPr>
          <w:rFonts w:asciiTheme="minorBidi" w:hAnsiTheme="minorBidi"/>
          <w:b/>
          <w:bCs/>
          <w:sz w:val="24"/>
          <w:szCs w:val="24"/>
        </w:rPr>
        <w:t>the_time</w:t>
      </w:r>
      <w:proofErr w:type="spellEnd"/>
      <w:r w:rsidRPr="002F6D24">
        <w:rPr>
          <w:rFonts w:asciiTheme="minorBidi" w:hAnsiTheme="minorBidi"/>
          <w:b/>
          <w:bCs/>
          <w:sz w:val="24"/>
          <w:szCs w:val="24"/>
        </w:rPr>
        <w:t>(</w:t>
      </w:r>
      <w:r w:rsidR="00BF1BCA" w:rsidRPr="002F6D24">
        <w:rPr>
          <w:rFonts w:asciiTheme="minorBidi" w:hAnsiTheme="minorBidi"/>
          <w:b/>
          <w:bCs/>
          <w:sz w:val="24"/>
          <w:szCs w:val="24"/>
        </w:rPr>
        <w:t>'F'</w:t>
      </w:r>
      <w:r w:rsidRPr="002F6D24">
        <w:rPr>
          <w:rFonts w:asciiTheme="minorBidi" w:hAnsiTheme="minorBidi"/>
          <w:b/>
          <w:bCs/>
          <w:sz w:val="24"/>
          <w:szCs w:val="24"/>
        </w:rPr>
        <w:t>);</w:t>
      </w:r>
      <w:r>
        <w:rPr>
          <w:rFonts w:asciiTheme="minorBidi" w:hAnsiTheme="minorBidi"/>
          <w:sz w:val="24"/>
          <w:szCs w:val="24"/>
        </w:rPr>
        <w:t xml:space="preserve"> // </w:t>
      </w:r>
      <w:r w:rsidR="00BF1BCA">
        <w:rPr>
          <w:rFonts w:asciiTheme="minorBidi" w:hAnsiTheme="minorBidi"/>
          <w:sz w:val="24"/>
          <w:szCs w:val="24"/>
        </w:rPr>
        <w:t>check formatting date in codex. Arguments for example can be:</w:t>
      </w:r>
    </w:p>
    <w:p w14:paraId="4D693ADB" w14:textId="6899DF17" w:rsidR="00D50398" w:rsidRDefault="00D50398" w:rsidP="00D50398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F month</w:t>
      </w:r>
    </w:p>
    <w:p w14:paraId="72105449" w14:textId="0C797065" w:rsidR="00D50398" w:rsidRDefault="00D50398" w:rsidP="00D50398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Y Year</w:t>
      </w:r>
    </w:p>
    <w:p w14:paraId="29D99C7F" w14:textId="176F006C" w:rsidR="00BF1BCA" w:rsidRDefault="00BF1BCA" w:rsidP="00D50398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n.j.y</w:t>
      </w:r>
      <w:proofErr w:type="spellEnd"/>
      <w:r>
        <w:rPr>
          <w:rFonts w:asciiTheme="minorBidi" w:hAnsiTheme="minorBidi"/>
          <w:sz w:val="24"/>
          <w:szCs w:val="24"/>
        </w:rPr>
        <w:t xml:space="preserve"> n-j-y n/j/y // day-month-yea</w:t>
      </w:r>
      <w:r w:rsidR="00D15BDD">
        <w:rPr>
          <w:rFonts w:asciiTheme="minorBidi" w:hAnsiTheme="minorBidi"/>
          <w:sz w:val="24"/>
          <w:szCs w:val="24"/>
        </w:rPr>
        <w:t>r</w:t>
      </w:r>
    </w:p>
    <w:p w14:paraId="186FFBBE" w14:textId="095BFA0F" w:rsidR="00CB02E4" w:rsidRDefault="00CB02E4" w:rsidP="00D50398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M // abbreviation of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month</w:t>
      </w:r>
    </w:p>
    <w:p w14:paraId="2CBED00D" w14:textId="43C2B06B" w:rsidR="00D15BDD" w:rsidRDefault="00D15BDD" w:rsidP="00D15BDD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2F6D24">
        <w:rPr>
          <w:rFonts w:asciiTheme="minorBidi" w:hAnsiTheme="minorBidi"/>
          <w:b/>
          <w:bCs/>
          <w:sz w:val="24"/>
          <w:szCs w:val="24"/>
        </w:rPr>
        <w:t>get_the_category_</w:t>
      </w:r>
      <w:proofErr w:type="gramStart"/>
      <w:r w:rsidRPr="002F6D24">
        <w:rPr>
          <w:rFonts w:asciiTheme="minorBidi" w:hAnsiTheme="minorBidi"/>
          <w:b/>
          <w:bCs/>
          <w:sz w:val="24"/>
          <w:szCs w:val="24"/>
        </w:rPr>
        <w:t>list</w:t>
      </w:r>
      <w:proofErr w:type="spellEnd"/>
      <w:r w:rsidRPr="002F6D24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2F6D24" w:rsidRPr="002F6D24">
        <w:rPr>
          <w:rFonts w:asciiTheme="minorBidi" w:hAnsiTheme="minorBidi"/>
          <w:b/>
          <w:bCs/>
          <w:sz w:val="24"/>
          <w:szCs w:val="24"/>
        </w:rPr>
        <w:t>', '</w:t>
      </w:r>
      <w:r w:rsidRPr="002F6D24">
        <w:rPr>
          <w:rFonts w:asciiTheme="minorBidi" w:hAnsiTheme="minorBidi"/>
          <w:b/>
          <w:bCs/>
          <w:sz w:val="24"/>
          <w:szCs w:val="24"/>
        </w:rPr>
        <w:t>);</w:t>
      </w:r>
      <w:r>
        <w:rPr>
          <w:rFonts w:asciiTheme="minorBidi" w:hAnsiTheme="minorBidi"/>
          <w:sz w:val="24"/>
          <w:szCs w:val="24"/>
        </w:rPr>
        <w:t xml:space="preserve"> // returns the value, </w:t>
      </w:r>
      <w:r w:rsidR="00D76261">
        <w:rPr>
          <w:rFonts w:asciiTheme="minorBidi" w:hAnsiTheme="minorBidi"/>
          <w:sz w:val="24"/>
          <w:szCs w:val="24"/>
        </w:rPr>
        <w:t xml:space="preserve">which </w:t>
      </w:r>
      <w:r>
        <w:rPr>
          <w:rFonts w:asciiTheme="minorBidi" w:hAnsiTheme="minorBidi"/>
          <w:sz w:val="24"/>
          <w:szCs w:val="24"/>
        </w:rPr>
        <w:t>need</w:t>
      </w:r>
      <w:r w:rsidR="00D76261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to be used with echo.</w:t>
      </w:r>
    </w:p>
    <w:p w14:paraId="59A6F1AA" w14:textId="63B828EB" w:rsidR="009E7908" w:rsidRPr="00D15BDD" w:rsidRDefault="009E7908" w:rsidP="00D15BDD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get_post_</w:t>
      </w:r>
      <w:proofErr w:type="gramStart"/>
      <w:r>
        <w:rPr>
          <w:rFonts w:asciiTheme="minorBidi" w:hAnsiTheme="minorBidi"/>
          <w:b/>
          <w:bCs/>
          <w:sz w:val="24"/>
          <w:szCs w:val="24"/>
        </w:rPr>
        <w:t>type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>
        <w:rPr>
          <w:rFonts w:asciiTheme="minorBidi" w:hAnsiTheme="minorBidi"/>
          <w:b/>
          <w:bCs/>
          <w:sz w:val="24"/>
          <w:szCs w:val="24"/>
        </w:rPr>
        <w:t xml:space="preserve">) </w:t>
      </w:r>
    </w:p>
    <w:p w14:paraId="0C804940" w14:textId="77777777" w:rsidR="00863969" w:rsidRPr="00863969" w:rsidRDefault="00863969" w:rsidP="00863969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proofErr w:type="spellStart"/>
      <w:r w:rsidRPr="00863969">
        <w:rPr>
          <w:rFonts w:asciiTheme="minorBidi" w:hAnsiTheme="minorBidi"/>
          <w:b/>
          <w:bCs/>
          <w:sz w:val="24"/>
          <w:szCs w:val="24"/>
        </w:rPr>
        <w:t>the_post_</w:t>
      </w:r>
      <w:proofErr w:type="gramStart"/>
      <w:r w:rsidRPr="00863969">
        <w:rPr>
          <w:rFonts w:asciiTheme="minorBidi" w:hAnsiTheme="minorBidi"/>
          <w:b/>
          <w:bCs/>
          <w:sz w:val="24"/>
          <w:szCs w:val="24"/>
        </w:rPr>
        <w:t>thumbnail</w:t>
      </w:r>
      <w:proofErr w:type="spellEnd"/>
      <w:r w:rsidRPr="00863969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863969">
        <w:rPr>
          <w:rFonts w:asciiTheme="minorBidi" w:hAnsiTheme="minorBidi"/>
          <w:b/>
          <w:bCs/>
          <w:sz w:val="24"/>
          <w:szCs w:val="24"/>
        </w:rPr>
        <w:t>)</w:t>
      </w:r>
      <w:r w:rsidRPr="00863969">
        <w:rPr>
          <w:rFonts w:asciiTheme="minorBidi" w:hAnsiTheme="minorBidi"/>
          <w:sz w:val="24"/>
          <w:szCs w:val="24"/>
        </w:rPr>
        <w:t xml:space="preserve"> // show the featured image(). It adds the tag image itself.  </w:t>
      </w:r>
    </w:p>
    <w:p w14:paraId="7A7AE524" w14:textId="77777777" w:rsidR="00DE731E" w:rsidRPr="00DE731E" w:rsidRDefault="00CA2EB0" w:rsidP="00C5069B">
      <w:pPr>
        <w:pStyle w:val="ListParagraph"/>
        <w:numPr>
          <w:ilvl w:val="0"/>
          <w:numId w:val="2"/>
        </w:numPr>
        <w:spacing w:line="324" w:lineRule="auto"/>
        <w:jc w:val="both"/>
      </w:pPr>
      <w:proofErr w:type="spellStart"/>
      <w:r w:rsidRPr="00DE731E">
        <w:rPr>
          <w:rFonts w:asciiTheme="minorBidi" w:hAnsiTheme="minorBidi"/>
          <w:b/>
          <w:bCs/>
          <w:sz w:val="24"/>
          <w:szCs w:val="24"/>
        </w:rPr>
        <w:t>the_post_thumbnail_</w:t>
      </w:r>
      <w:proofErr w:type="gramStart"/>
      <w:r w:rsidRPr="00DE731E">
        <w:rPr>
          <w:rFonts w:asciiTheme="minorBidi" w:hAnsiTheme="minorBidi"/>
          <w:b/>
          <w:bCs/>
          <w:sz w:val="24"/>
          <w:szCs w:val="24"/>
        </w:rPr>
        <w:t>url</w:t>
      </w:r>
      <w:proofErr w:type="spellEnd"/>
      <w:r w:rsidRPr="00DE731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DE731E">
        <w:rPr>
          <w:rFonts w:asciiTheme="minorBidi" w:hAnsiTheme="minorBidi"/>
          <w:b/>
          <w:bCs/>
          <w:sz w:val="24"/>
          <w:szCs w:val="24"/>
        </w:rPr>
        <w:t>);</w:t>
      </w:r>
    </w:p>
    <w:p w14:paraId="608D7A9B" w14:textId="46F9E3F1" w:rsidR="00DE731E" w:rsidRDefault="00DE731E" w:rsidP="00DE731E">
      <w:pPr>
        <w:pStyle w:val="Style3"/>
      </w:pPr>
      <w:r>
        <w:t>post related func</w:t>
      </w:r>
      <w:r w:rsidR="00D76261">
        <w:t>ti</w:t>
      </w:r>
      <w:r>
        <w:t>ons</w:t>
      </w:r>
    </w:p>
    <w:p w14:paraId="1ED6B834" w14:textId="55B2B47B" w:rsidR="00550F46" w:rsidRPr="00660B03" w:rsidRDefault="00DE731E" w:rsidP="00DE731E">
      <w:pPr>
        <w:pStyle w:val="Bullet0"/>
        <w:rPr>
          <w:b/>
          <w:bCs/>
        </w:rPr>
      </w:pPr>
      <w:proofErr w:type="spellStart"/>
      <w:r w:rsidRPr="00660B03">
        <w:rPr>
          <w:b/>
          <w:bCs/>
        </w:rPr>
        <w:t>count_user_</w:t>
      </w:r>
      <w:proofErr w:type="gramStart"/>
      <w:r w:rsidRPr="00660B03">
        <w:rPr>
          <w:b/>
          <w:bCs/>
        </w:rPr>
        <w:t>posts</w:t>
      </w:r>
      <w:proofErr w:type="spellEnd"/>
      <w:r w:rsidRPr="00660B03">
        <w:rPr>
          <w:b/>
          <w:bCs/>
        </w:rPr>
        <w:t>(</w:t>
      </w:r>
      <w:proofErr w:type="gramEnd"/>
      <w:r w:rsidRPr="00660B03">
        <w:rPr>
          <w:b/>
          <w:bCs/>
        </w:rPr>
        <w:t>u</w:t>
      </w:r>
      <w:r w:rsidR="00D76261">
        <w:rPr>
          <w:b/>
          <w:bCs/>
        </w:rPr>
        <w:t>s</w:t>
      </w:r>
      <w:r w:rsidRPr="00660B03">
        <w:rPr>
          <w:b/>
          <w:bCs/>
        </w:rPr>
        <w:t>er id, post type)</w:t>
      </w:r>
    </w:p>
    <w:p w14:paraId="491E8082" w14:textId="1E1AEA8B" w:rsidR="00E44EE6" w:rsidRDefault="00E44EE6" w:rsidP="00E44EE6">
      <w:pPr>
        <w:pStyle w:val="Style3"/>
      </w:pPr>
      <w:r>
        <w:lastRenderedPageBreak/>
        <w:t>Sanitize functions</w:t>
      </w:r>
    </w:p>
    <w:p w14:paraId="0F5BFCAB" w14:textId="36932A60" w:rsidR="00E44EE6" w:rsidRPr="00660B03" w:rsidRDefault="00E44EE6" w:rsidP="00E44EE6">
      <w:pPr>
        <w:pStyle w:val="Bullet0"/>
        <w:rPr>
          <w:b/>
          <w:bCs/>
          <w:color w:val="97A7C8"/>
        </w:rPr>
      </w:pPr>
      <w:proofErr w:type="spellStart"/>
      <w:r w:rsidRPr="00660B03">
        <w:rPr>
          <w:b/>
          <w:bCs/>
        </w:rPr>
        <w:t>sanitize_textarea_</w:t>
      </w:r>
      <w:proofErr w:type="gramStart"/>
      <w:r w:rsidRPr="00660B03">
        <w:rPr>
          <w:b/>
          <w:bCs/>
        </w:rPr>
        <w:t>field</w:t>
      </w:r>
      <w:proofErr w:type="spellEnd"/>
      <w:r w:rsidR="00660B03">
        <w:rPr>
          <w:b/>
          <w:bCs/>
        </w:rPr>
        <w:t>(</w:t>
      </w:r>
      <w:proofErr w:type="gramEnd"/>
      <w:r w:rsidR="00660B03">
        <w:rPr>
          <w:b/>
          <w:bCs/>
        </w:rPr>
        <w:t>)</w:t>
      </w:r>
    </w:p>
    <w:p w14:paraId="04DDD77D" w14:textId="6550000B" w:rsidR="00E44EE6" w:rsidRDefault="00E44EE6" w:rsidP="00E44EE6">
      <w:pPr>
        <w:pStyle w:val="Style3"/>
        <w:rPr>
          <w:color w:val="C921C1"/>
          <w:sz w:val="32"/>
          <w:szCs w:val="32"/>
        </w:rPr>
      </w:pPr>
      <w:r>
        <w:br w:type="page"/>
      </w:r>
    </w:p>
    <w:p w14:paraId="15F4F6DF" w14:textId="240C3F1C" w:rsidR="00327F65" w:rsidRPr="00DA72B2" w:rsidRDefault="00327F65" w:rsidP="00863969">
      <w:pPr>
        <w:pStyle w:val="Style1"/>
        <w:spacing w:before="240"/>
      </w:pPr>
      <w:r w:rsidRPr="00327F65">
        <w:lastRenderedPageBreak/>
        <w:t>Header and Footer</w:t>
      </w:r>
    </w:p>
    <w:p w14:paraId="645803F8" w14:textId="1EF6DBA1" w:rsidR="00816777" w:rsidRPr="009834CD" w:rsidRDefault="009834CD" w:rsidP="009834CD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11541A">
        <w:rPr>
          <w:rFonts w:asciiTheme="minorBidi" w:hAnsiTheme="minorBidi"/>
          <w:b/>
          <w:bCs/>
          <w:sz w:val="24"/>
          <w:szCs w:val="24"/>
          <w:u w:val="single"/>
        </w:rPr>
        <w:t>header.php</w:t>
      </w:r>
      <w:proofErr w:type="spellEnd"/>
      <w:r w:rsidRPr="009834CD">
        <w:rPr>
          <w:rFonts w:asciiTheme="minorBidi" w:hAnsiTheme="minorBidi"/>
          <w:sz w:val="24"/>
          <w:szCs w:val="24"/>
        </w:rPr>
        <w:t xml:space="preserve"> // file</w:t>
      </w:r>
      <w:r w:rsidR="0011541A">
        <w:rPr>
          <w:rFonts w:asciiTheme="minorBidi" w:hAnsiTheme="minorBidi"/>
          <w:sz w:val="24"/>
          <w:szCs w:val="24"/>
        </w:rPr>
        <w:t xml:space="preserve"> name</w:t>
      </w:r>
      <w:r w:rsidR="00D76261">
        <w:rPr>
          <w:rFonts w:asciiTheme="minorBidi" w:hAnsiTheme="minorBidi"/>
          <w:sz w:val="24"/>
          <w:szCs w:val="24"/>
        </w:rPr>
        <w:t>s</w:t>
      </w:r>
      <w:r w:rsidR="0011541A">
        <w:rPr>
          <w:rFonts w:asciiTheme="minorBidi" w:hAnsiTheme="minorBidi"/>
          <w:sz w:val="24"/>
          <w:szCs w:val="24"/>
        </w:rPr>
        <w:t xml:space="preserve"> should be the same so we can use the functions below.</w:t>
      </w:r>
    </w:p>
    <w:p w14:paraId="409E6A86" w14:textId="78611806" w:rsidR="009834CD" w:rsidRDefault="009834CD" w:rsidP="009834CD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9834CD">
        <w:rPr>
          <w:rFonts w:asciiTheme="minorBidi" w:hAnsiTheme="minorBidi"/>
          <w:sz w:val="24"/>
          <w:szCs w:val="24"/>
          <w:u w:val="single"/>
        </w:rPr>
        <w:t>get_</w:t>
      </w:r>
      <w:proofErr w:type="gramStart"/>
      <w:r w:rsidRPr="009834CD">
        <w:rPr>
          <w:rFonts w:asciiTheme="minorBidi" w:hAnsiTheme="minorBidi"/>
          <w:sz w:val="24"/>
          <w:szCs w:val="24"/>
          <w:u w:val="single"/>
        </w:rPr>
        <w:t>header</w:t>
      </w:r>
      <w:proofErr w:type="spellEnd"/>
      <w:r w:rsidRPr="009834CD">
        <w:rPr>
          <w:rFonts w:asciiTheme="minorBidi" w:hAnsiTheme="minorBidi"/>
          <w:sz w:val="24"/>
          <w:szCs w:val="24"/>
          <w:u w:val="single"/>
        </w:rPr>
        <w:t>(</w:t>
      </w:r>
      <w:proofErr w:type="gramEnd"/>
      <w:r w:rsidRPr="009834CD">
        <w:rPr>
          <w:rFonts w:asciiTheme="minorBidi" w:hAnsiTheme="minorBidi"/>
          <w:sz w:val="24"/>
          <w:szCs w:val="24"/>
          <w:u w:val="single"/>
        </w:rPr>
        <w:t>)</w:t>
      </w:r>
    </w:p>
    <w:p w14:paraId="3FE3A4C0" w14:textId="2804E5FB" w:rsidR="009834CD" w:rsidRPr="0011541A" w:rsidRDefault="009834CD" w:rsidP="009834CD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proofErr w:type="spellStart"/>
      <w:r w:rsidRPr="0011541A">
        <w:rPr>
          <w:rFonts w:asciiTheme="minorBidi" w:hAnsiTheme="minorBidi"/>
          <w:b/>
          <w:bCs/>
          <w:sz w:val="24"/>
          <w:szCs w:val="24"/>
          <w:u w:val="single"/>
        </w:rPr>
        <w:t>footer.php</w:t>
      </w:r>
      <w:proofErr w:type="spellEnd"/>
      <w:r w:rsidRPr="0011541A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</w:p>
    <w:p w14:paraId="5EF7900B" w14:textId="486154EC" w:rsidR="009834CD" w:rsidRDefault="009834CD" w:rsidP="009834CD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>
        <w:rPr>
          <w:rFonts w:asciiTheme="minorBidi" w:hAnsiTheme="minorBidi"/>
          <w:sz w:val="24"/>
          <w:szCs w:val="24"/>
          <w:u w:val="single"/>
        </w:rPr>
        <w:t>get_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footer</w:t>
      </w:r>
      <w:proofErr w:type="spellEnd"/>
      <w:r>
        <w:rPr>
          <w:rFonts w:asciiTheme="minorBidi" w:hAnsiTheme="minorBidi"/>
          <w:sz w:val="24"/>
          <w:szCs w:val="24"/>
          <w:u w:val="single"/>
        </w:rPr>
        <w:t>(</w:t>
      </w:r>
      <w:proofErr w:type="gramEnd"/>
      <w:r>
        <w:rPr>
          <w:rFonts w:asciiTheme="minorBidi" w:hAnsiTheme="minorBidi"/>
          <w:sz w:val="24"/>
          <w:szCs w:val="24"/>
          <w:u w:val="single"/>
        </w:rPr>
        <w:t>)</w:t>
      </w:r>
    </w:p>
    <w:p w14:paraId="5903B4D4" w14:textId="25627AA0" w:rsidR="009834CD" w:rsidRPr="00ED4D21" w:rsidRDefault="009834CD" w:rsidP="009834CD">
      <w:pPr>
        <w:pStyle w:val="ListParagraph"/>
        <w:numPr>
          <w:ilvl w:val="0"/>
          <w:numId w:val="4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9834CD">
        <w:rPr>
          <w:rFonts w:asciiTheme="minorBidi" w:hAnsiTheme="minorBidi"/>
          <w:sz w:val="24"/>
          <w:szCs w:val="24"/>
          <w:u w:val="single"/>
        </w:rPr>
        <w:t>wp_</w:t>
      </w:r>
      <w:proofErr w:type="gramStart"/>
      <w:r w:rsidRPr="009834CD">
        <w:rPr>
          <w:rFonts w:asciiTheme="minorBidi" w:hAnsiTheme="minorBidi"/>
          <w:sz w:val="24"/>
          <w:szCs w:val="24"/>
          <w:u w:val="single"/>
        </w:rPr>
        <w:t>head</w:t>
      </w:r>
      <w:proofErr w:type="spellEnd"/>
      <w:r w:rsidRPr="009834CD">
        <w:rPr>
          <w:rFonts w:asciiTheme="minorBidi" w:hAnsiTheme="minorBidi"/>
          <w:sz w:val="24"/>
          <w:szCs w:val="24"/>
          <w:u w:val="single"/>
        </w:rPr>
        <w:t>(</w:t>
      </w:r>
      <w:proofErr w:type="gramEnd"/>
      <w:r w:rsidRPr="009834CD">
        <w:rPr>
          <w:rFonts w:asciiTheme="minorBidi" w:hAnsiTheme="minorBidi"/>
          <w:sz w:val="24"/>
          <w:szCs w:val="24"/>
          <w:u w:val="single"/>
        </w:rPr>
        <w:t>);</w:t>
      </w:r>
      <w:r w:rsidRPr="009834CD">
        <w:rPr>
          <w:rFonts w:asciiTheme="minorBidi" w:hAnsiTheme="minorBidi"/>
          <w:sz w:val="24"/>
          <w:szCs w:val="24"/>
        </w:rPr>
        <w:t xml:space="preserve"> // loads the </w:t>
      </w:r>
      <w:proofErr w:type="spellStart"/>
      <w:r w:rsidRPr="009834CD">
        <w:rPr>
          <w:rFonts w:asciiTheme="minorBidi" w:hAnsiTheme="minorBidi"/>
          <w:sz w:val="24"/>
          <w:szCs w:val="24"/>
        </w:rPr>
        <w:t>css</w:t>
      </w:r>
      <w:proofErr w:type="spellEnd"/>
      <w:r w:rsidRPr="009834CD">
        <w:rPr>
          <w:rFonts w:asciiTheme="minorBidi" w:hAnsiTheme="minorBidi"/>
          <w:sz w:val="24"/>
          <w:szCs w:val="24"/>
        </w:rPr>
        <w:t xml:space="preserve"> files</w:t>
      </w:r>
      <w:r w:rsidR="002C4BD4">
        <w:rPr>
          <w:rFonts w:asciiTheme="minorBidi" w:hAnsiTheme="minorBidi"/>
          <w:sz w:val="24"/>
          <w:szCs w:val="24"/>
        </w:rPr>
        <w:t xml:space="preserve"> but needs to be set in the </w:t>
      </w:r>
      <w:proofErr w:type="spellStart"/>
      <w:r w:rsidR="002C4BD4">
        <w:rPr>
          <w:rFonts w:asciiTheme="minorBidi" w:hAnsiTheme="minorBidi"/>
          <w:sz w:val="24"/>
          <w:szCs w:val="24"/>
        </w:rPr>
        <w:t>function.php</w:t>
      </w:r>
      <w:proofErr w:type="spellEnd"/>
    </w:p>
    <w:p w14:paraId="22B78997" w14:textId="165A7349" w:rsidR="00AE4EF0" w:rsidRDefault="00AE4EF0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4A874D7D" w14:textId="5DF88948" w:rsidR="00ED4D21" w:rsidRPr="00DA72B2" w:rsidRDefault="00ED4D21" w:rsidP="00863969">
      <w:pPr>
        <w:pStyle w:val="Style1"/>
        <w:spacing w:before="240"/>
      </w:pPr>
      <w:proofErr w:type="spellStart"/>
      <w:r w:rsidRPr="00ED4D21">
        <w:lastRenderedPageBreak/>
        <w:t>functions.php</w:t>
      </w:r>
      <w:proofErr w:type="spellEnd"/>
    </w:p>
    <w:p w14:paraId="3B9914FE" w14:textId="76516758" w:rsidR="00ED4D21" w:rsidRDefault="00C905E4" w:rsidP="00296B3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It is </w:t>
      </w:r>
      <w:r w:rsidR="00ED4D21" w:rsidRPr="00C905E4">
        <w:rPr>
          <w:rFonts w:asciiTheme="minorBidi" w:hAnsiTheme="minorBidi"/>
          <w:b/>
          <w:bCs/>
          <w:sz w:val="24"/>
          <w:szCs w:val="24"/>
        </w:rPr>
        <w:t xml:space="preserve">not </w:t>
      </w:r>
      <w:r>
        <w:rPr>
          <w:rFonts w:asciiTheme="minorBidi" w:hAnsiTheme="minorBidi"/>
          <w:b/>
          <w:bCs/>
          <w:sz w:val="24"/>
          <w:szCs w:val="24"/>
        </w:rPr>
        <w:t xml:space="preserve">a </w:t>
      </w:r>
      <w:r w:rsidR="00ED4D21" w:rsidRPr="00C905E4">
        <w:rPr>
          <w:rFonts w:asciiTheme="minorBidi" w:hAnsiTheme="minorBidi"/>
          <w:b/>
          <w:bCs/>
          <w:sz w:val="24"/>
          <w:szCs w:val="24"/>
        </w:rPr>
        <w:t>template file, connect</w:t>
      </w:r>
      <w:r>
        <w:rPr>
          <w:rFonts w:asciiTheme="minorBidi" w:hAnsiTheme="minorBidi"/>
          <w:b/>
          <w:bCs/>
          <w:sz w:val="24"/>
          <w:szCs w:val="24"/>
        </w:rPr>
        <w:t>s</w:t>
      </w:r>
      <w:r w:rsidR="00ED4D21" w:rsidRPr="00C905E4">
        <w:rPr>
          <w:rFonts w:asciiTheme="minorBidi" w:hAnsiTheme="minorBidi"/>
          <w:b/>
          <w:bCs/>
          <w:sz w:val="24"/>
          <w:szCs w:val="24"/>
        </w:rPr>
        <w:t xml:space="preserve"> to wp</w:t>
      </w:r>
    </w:p>
    <w:p w14:paraId="2BF69BFF" w14:textId="28673472" w:rsidR="004207AF" w:rsidRPr="00C905E4" w:rsidRDefault="004207AF" w:rsidP="00296B3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It runs before all files, that's why hooks are needed</w:t>
      </w:r>
    </w:p>
    <w:p w14:paraId="50361242" w14:textId="1A53C34C" w:rsidR="00ED4D21" w:rsidRDefault="00ED4D21" w:rsidP="00296B3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C905E4">
        <w:rPr>
          <w:rFonts w:asciiTheme="minorBidi" w:hAnsiTheme="minorBidi"/>
          <w:b/>
          <w:bCs/>
          <w:sz w:val="24"/>
          <w:szCs w:val="24"/>
        </w:rPr>
        <w:t>add_</w:t>
      </w:r>
      <w:proofErr w:type="gramStart"/>
      <w:r w:rsidRPr="00C905E4">
        <w:rPr>
          <w:rFonts w:asciiTheme="minorBidi" w:hAnsiTheme="minorBidi"/>
          <w:b/>
          <w:bCs/>
          <w:sz w:val="24"/>
          <w:szCs w:val="24"/>
        </w:rPr>
        <w:t>action</w:t>
      </w:r>
      <w:proofErr w:type="spellEnd"/>
      <w:r w:rsidRPr="00C905E4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C905E4">
        <w:rPr>
          <w:rFonts w:asciiTheme="minorBidi" w:hAnsiTheme="minorBidi"/>
          <w:b/>
          <w:bCs/>
          <w:sz w:val="24"/>
          <w:szCs w:val="24"/>
        </w:rPr>
        <w:t>)</w:t>
      </w:r>
    </w:p>
    <w:p w14:paraId="1A77F1D6" w14:textId="5BE6AD42" w:rsidR="004207AF" w:rsidRPr="00C905E4" w:rsidRDefault="004207AF" w:rsidP="00296B36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add_</w:t>
      </w:r>
      <w:proofErr w:type="gramStart"/>
      <w:r>
        <w:rPr>
          <w:rFonts w:asciiTheme="minorBidi" w:hAnsiTheme="minorBidi"/>
          <w:b/>
          <w:bCs/>
          <w:sz w:val="24"/>
          <w:szCs w:val="24"/>
        </w:rPr>
        <w:t>filt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>
        <w:rPr>
          <w:rFonts w:asciiTheme="minorBidi" w:hAnsiTheme="minorBidi"/>
          <w:b/>
          <w:bCs/>
          <w:sz w:val="24"/>
          <w:szCs w:val="24"/>
        </w:rPr>
        <w:t>)</w:t>
      </w:r>
    </w:p>
    <w:p w14:paraId="14BEB1D6" w14:textId="7875B32E" w:rsidR="00111C51" w:rsidRDefault="00111C51">
      <w:pPr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sz w:val="24"/>
          <w:szCs w:val="24"/>
          <w:u w:val="single"/>
        </w:rPr>
        <w:br w:type="page"/>
      </w:r>
    </w:p>
    <w:p w14:paraId="0274E409" w14:textId="76BCA139" w:rsidR="00ED4D21" w:rsidRPr="00ED4D21" w:rsidRDefault="00ED4D21" w:rsidP="00111C51">
      <w:pPr>
        <w:pStyle w:val="Style1"/>
      </w:pPr>
      <w:proofErr w:type="spellStart"/>
      <w:r w:rsidRPr="00ED4D21">
        <w:lastRenderedPageBreak/>
        <w:t>add_</w:t>
      </w:r>
      <w:proofErr w:type="gramStart"/>
      <w:r w:rsidRPr="00ED4D21">
        <w:t>action</w:t>
      </w:r>
      <w:proofErr w:type="spellEnd"/>
      <w:r w:rsidRPr="00ED4D21">
        <w:t>(</w:t>
      </w:r>
      <w:proofErr w:type="gramEnd"/>
      <w:r w:rsidRPr="00ED4D21">
        <w:t>a, b)</w:t>
      </w:r>
      <w:r w:rsidR="00111C51">
        <w:t xml:space="preserve">, </w:t>
      </w:r>
      <w:proofErr w:type="spellStart"/>
      <w:r w:rsidR="00111C51">
        <w:t>add_filter</w:t>
      </w:r>
      <w:proofErr w:type="spellEnd"/>
      <w:r w:rsidR="00111C51">
        <w:t>()</w:t>
      </w:r>
      <w:r w:rsidRPr="00ED4D21">
        <w:t xml:space="preserve"> </w:t>
      </w:r>
    </w:p>
    <w:p w14:paraId="3F8430F5" w14:textId="78E2F893" w:rsidR="00ED4D21" w:rsidRPr="00296B36" w:rsidRDefault="00ED4D21" w:rsidP="00296B36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96B36">
        <w:rPr>
          <w:rFonts w:asciiTheme="minorBidi" w:hAnsiTheme="minorBidi"/>
          <w:sz w:val="24"/>
          <w:szCs w:val="24"/>
        </w:rPr>
        <w:t xml:space="preserve">gives the wp instructions. </w:t>
      </w:r>
    </w:p>
    <w:p w14:paraId="499A31C7" w14:textId="4C1363B7" w:rsidR="00ED4D21" w:rsidRPr="00296B36" w:rsidRDefault="00F8434E" w:rsidP="00296B36">
      <w:pPr>
        <w:pStyle w:val="ListParagraph"/>
        <w:numPr>
          <w:ilvl w:val="0"/>
          <w:numId w:val="6"/>
        </w:numPr>
        <w:tabs>
          <w:tab w:val="left" w:pos="5652"/>
        </w:tabs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96B36">
        <w:rPr>
          <w:rFonts w:asciiTheme="minorBidi" w:hAnsiTheme="minorBidi"/>
          <w:sz w:val="24"/>
          <w:szCs w:val="24"/>
        </w:rPr>
        <w:t>a</w:t>
      </w:r>
      <w:r w:rsidR="00ED4D21" w:rsidRPr="00296B36">
        <w:rPr>
          <w:rFonts w:asciiTheme="minorBidi" w:hAnsiTheme="minorBidi"/>
          <w:sz w:val="24"/>
          <w:szCs w:val="24"/>
        </w:rPr>
        <w:t xml:space="preserve"> is what type of instruction. The hook we want. </w:t>
      </w:r>
      <w:r w:rsidRPr="00296B36">
        <w:rPr>
          <w:rFonts w:asciiTheme="minorBidi" w:hAnsiTheme="minorBidi"/>
          <w:sz w:val="24"/>
          <w:szCs w:val="24"/>
        </w:rPr>
        <w:t>When we want to call the function defined in b.</w:t>
      </w:r>
      <w:r w:rsidR="00ED4D21" w:rsidRPr="00296B36">
        <w:rPr>
          <w:rFonts w:asciiTheme="minorBidi" w:hAnsiTheme="minorBidi"/>
          <w:sz w:val="24"/>
          <w:szCs w:val="24"/>
        </w:rPr>
        <w:tab/>
      </w:r>
    </w:p>
    <w:p w14:paraId="1DBE05BD" w14:textId="1B88EC61" w:rsidR="00ED4D21" w:rsidRPr="00296B36" w:rsidRDefault="00F8434E" w:rsidP="00296B36">
      <w:pPr>
        <w:pStyle w:val="ListParagraph"/>
        <w:numPr>
          <w:ilvl w:val="0"/>
          <w:numId w:val="6"/>
        </w:numPr>
        <w:tabs>
          <w:tab w:val="left" w:pos="5652"/>
        </w:tabs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96B36">
        <w:rPr>
          <w:rFonts w:asciiTheme="minorBidi" w:hAnsiTheme="minorBidi"/>
          <w:sz w:val="24"/>
          <w:szCs w:val="24"/>
        </w:rPr>
        <w:t>b</w:t>
      </w:r>
      <w:r w:rsidR="00ED4D21" w:rsidRPr="00296B36">
        <w:rPr>
          <w:rFonts w:asciiTheme="minorBidi" w:hAnsiTheme="minorBidi"/>
          <w:sz w:val="24"/>
          <w:szCs w:val="24"/>
        </w:rPr>
        <w:t xml:space="preserve"> is the function we want to run</w:t>
      </w:r>
    </w:p>
    <w:p w14:paraId="7C771419" w14:textId="71D89CEB" w:rsidR="00ED4D21" w:rsidRDefault="002F580B" w:rsidP="00DA72B2">
      <w:pPr>
        <w:pStyle w:val="Style2"/>
      </w:pPr>
      <w:r>
        <w:t>Hooks</w:t>
      </w:r>
    </w:p>
    <w:p w14:paraId="24E0A9C9" w14:textId="4B28C726" w:rsidR="00111C51" w:rsidRPr="00296B36" w:rsidRDefault="00111C51" w:rsidP="00111C51">
      <w:pPr>
        <w:pStyle w:val="Style3"/>
      </w:pPr>
      <w:r>
        <w:t>action</w:t>
      </w:r>
    </w:p>
    <w:p w14:paraId="39E8079D" w14:textId="4903DEA4" w:rsidR="001474F0" w:rsidRPr="001474F0" w:rsidRDefault="001474F0" w:rsidP="00296B36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 w:rsidRPr="001474F0">
        <w:rPr>
          <w:rFonts w:asciiTheme="minorBidi" w:hAnsiTheme="minorBidi"/>
          <w:sz w:val="24"/>
          <w:szCs w:val="24"/>
        </w:rPr>
        <w:t>wordpress</w:t>
      </w:r>
      <w:proofErr w:type="spellEnd"/>
      <w:proofErr w:type="gramEnd"/>
      <w:r w:rsidRPr="001474F0">
        <w:rPr>
          <w:rFonts w:asciiTheme="minorBidi" w:hAnsiTheme="minorBidi"/>
          <w:sz w:val="24"/>
          <w:szCs w:val="24"/>
        </w:rPr>
        <w:t xml:space="preserve"> function we want to hook on to</w:t>
      </w:r>
    </w:p>
    <w:p w14:paraId="4F214923" w14:textId="5A620E3D" w:rsidR="005076A0" w:rsidRPr="00060130" w:rsidRDefault="00ED4D21" w:rsidP="00BC0BDF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b/>
          <w:bCs/>
          <w:color w:val="3FBF17"/>
          <w:sz w:val="26"/>
          <w:szCs w:val="26"/>
        </w:rPr>
      </w:pPr>
      <w:proofErr w:type="spellStart"/>
      <w:r w:rsidRPr="001474F0">
        <w:rPr>
          <w:rFonts w:asciiTheme="minorBidi" w:hAnsiTheme="minorBidi"/>
          <w:b/>
          <w:bCs/>
          <w:sz w:val="24"/>
          <w:szCs w:val="24"/>
        </w:rPr>
        <w:t>wp_enqueue_scripts</w:t>
      </w:r>
      <w:proofErr w:type="spellEnd"/>
      <w:r w:rsidRPr="001474F0">
        <w:rPr>
          <w:rFonts w:asciiTheme="minorBidi" w:hAnsiTheme="minorBidi"/>
          <w:sz w:val="24"/>
          <w:szCs w:val="24"/>
        </w:rPr>
        <w:t xml:space="preserve"> // for the </w:t>
      </w:r>
      <w:proofErr w:type="spellStart"/>
      <w:r w:rsidRPr="001474F0">
        <w:rPr>
          <w:rFonts w:asciiTheme="minorBidi" w:hAnsiTheme="minorBidi"/>
          <w:sz w:val="24"/>
          <w:szCs w:val="24"/>
        </w:rPr>
        <w:t>css</w:t>
      </w:r>
      <w:proofErr w:type="spellEnd"/>
      <w:r w:rsidRPr="001474F0">
        <w:rPr>
          <w:rFonts w:asciiTheme="minorBidi" w:hAnsiTheme="minorBidi"/>
          <w:sz w:val="24"/>
          <w:szCs w:val="24"/>
        </w:rPr>
        <w:t xml:space="preserve"> files</w:t>
      </w:r>
    </w:p>
    <w:p w14:paraId="2BAD3AD4" w14:textId="7EC92E12" w:rsidR="00060130" w:rsidRPr="001474F0" w:rsidRDefault="00060130" w:rsidP="00060130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1680D63" wp14:editId="06F968AC">
                <wp:simplePos x="0" y="0"/>
                <wp:positionH relativeFrom="margin">
                  <wp:align>center</wp:align>
                </wp:positionH>
                <wp:positionV relativeFrom="paragraph">
                  <wp:posOffset>302895</wp:posOffset>
                </wp:positionV>
                <wp:extent cx="5936615" cy="1461770"/>
                <wp:effectExtent l="114300" t="0" r="6985" b="5080"/>
                <wp:wrapTight wrapText="bothSides">
                  <wp:wrapPolygon edited="0">
                    <wp:start x="-416" y="0"/>
                    <wp:lineTo x="-416" y="21394"/>
                    <wp:lineTo x="21556" y="21394"/>
                    <wp:lineTo x="21556" y="0"/>
                    <wp:lineTo x="-416" y="0"/>
                  </wp:wrapPolygon>
                </wp:wrapTight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617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24A906" w14:textId="68713107" w:rsidR="00296B36" w:rsidRPr="00296B36" w:rsidRDefault="00296B36" w:rsidP="00AE4EF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33BAD367" w14:textId="77777777" w:rsidR="00296B36" w:rsidRPr="00296B36" w:rsidRDefault="00296B36" w:rsidP="00296B3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ource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14CE818" w14:textId="77777777" w:rsidR="00296B36" w:rsidRPr="00296B36" w:rsidRDefault="00296B36" w:rsidP="00296B3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E7093BF" w14:textId="72004DDA" w:rsidR="00296B36" w:rsidRPr="00296B36" w:rsidRDefault="00296B36" w:rsidP="00296B3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site', 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uri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); // name of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 and the address to file</w:t>
                            </w:r>
                          </w:p>
                          <w:p w14:paraId="3F22482E" w14:textId="48C3F8DB" w:rsidR="00296B36" w:rsidRDefault="00296B36" w:rsidP="00296B3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12EC4E6" w14:textId="77777777" w:rsidR="005076A0" w:rsidRDefault="005076A0" w:rsidP="00296B3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9839A50" w14:textId="1A446F25" w:rsidR="005076A0" w:rsidRPr="00296B36" w:rsidRDefault="005076A0" w:rsidP="005076A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script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resource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37E1CD31" w14:textId="77777777" w:rsidR="005076A0" w:rsidRPr="004659CC" w:rsidRDefault="005076A0" w:rsidP="00296B3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80D63" id="Text Box 2" o:spid="_x0000_s1030" type="#_x0000_t202" style="position:absolute;left:0;text-align:left;margin-left:0;margin-top:23.85pt;width:467.45pt;height:115.1pt;z-index:-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624A906" w14:textId="68713107" w:rsidR="00296B36" w:rsidRPr="00296B36" w:rsidRDefault="00296B36" w:rsidP="00AE4EF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33BAD367" w14:textId="77777777" w:rsidR="00296B36" w:rsidRPr="00296B36" w:rsidRDefault="00296B36" w:rsidP="00296B3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ource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14CE818" w14:textId="77777777" w:rsidR="00296B36" w:rsidRPr="00296B36" w:rsidRDefault="00296B36" w:rsidP="00296B3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1E7093BF" w14:textId="72004DDA" w:rsidR="00296B36" w:rsidRPr="00296B36" w:rsidRDefault="00296B36" w:rsidP="00296B3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site', 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uri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); // name of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he </w:t>
                      </w: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 and the address to file</w:t>
                      </w:r>
                    </w:p>
                    <w:p w14:paraId="3F22482E" w14:textId="48C3F8DB" w:rsidR="00296B36" w:rsidRDefault="00296B36" w:rsidP="00296B3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12EC4E6" w14:textId="77777777" w:rsidR="005076A0" w:rsidRDefault="005076A0" w:rsidP="00296B3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9839A50" w14:textId="1A446F25" w:rsidR="005076A0" w:rsidRPr="00296B36" w:rsidRDefault="005076A0" w:rsidP="005076A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script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resource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37E1CD31" w14:textId="77777777" w:rsidR="005076A0" w:rsidRPr="004659CC" w:rsidRDefault="005076A0" w:rsidP="00296B3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Pr="00060130">
        <w:t>wp_enqueue_</w:t>
      </w:r>
      <w:proofErr w:type="gramStart"/>
      <w:r w:rsidRPr="00060130">
        <w:t>script</w:t>
      </w:r>
      <w:proofErr w:type="spellEnd"/>
      <w:r>
        <w:t>(</w:t>
      </w:r>
      <w:proofErr w:type="gramEnd"/>
      <w:r>
        <w:t>)</w:t>
      </w:r>
    </w:p>
    <w:p w14:paraId="18AFB7AF" w14:textId="77777777" w:rsidR="00E6775A" w:rsidRDefault="00E6775A" w:rsidP="00E6775A">
      <w:pPr>
        <w:pStyle w:val="ListParagraph"/>
        <w:rPr>
          <w:rFonts w:asciiTheme="minorBidi" w:hAnsiTheme="minorBidi"/>
          <w:b/>
          <w:bCs/>
          <w:sz w:val="24"/>
          <w:szCs w:val="24"/>
        </w:rPr>
      </w:pPr>
    </w:p>
    <w:p w14:paraId="570938A8" w14:textId="256E6F47" w:rsidR="001474F0" w:rsidRDefault="001474F0" w:rsidP="001474F0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1474F0">
        <w:rPr>
          <w:rFonts w:asciiTheme="minorBidi" w:hAnsiTheme="minorBidi"/>
          <w:b/>
          <w:bCs/>
          <w:sz w:val="24"/>
          <w:szCs w:val="24"/>
        </w:rPr>
        <w:t>after_setup_theme</w:t>
      </w:r>
      <w:proofErr w:type="spellEnd"/>
      <w:r w:rsidR="00383D7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83D7D" w:rsidRPr="00383D7D">
        <w:rPr>
          <w:rFonts w:asciiTheme="minorBidi" w:hAnsiTheme="minorBidi"/>
          <w:sz w:val="24"/>
          <w:szCs w:val="24"/>
        </w:rPr>
        <w:t>// to create features</w:t>
      </w:r>
    </w:p>
    <w:p w14:paraId="5E8B2C89" w14:textId="5972CD88" w:rsidR="00383D7D" w:rsidRDefault="00626D2C" w:rsidP="00383D7D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add_theme_support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>('</w:t>
      </w:r>
      <w:r w:rsidR="00383D7D">
        <w:rPr>
          <w:rFonts w:asciiTheme="minorBidi" w:hAnsiTheme="minorBidi"/>
          <w:b/>
          <w:bCs/>
          <w:sz w:val="24"/>
          <w:szCs w:val="24"/>
        </w:rPr>
        <w:t>title-tag</w:t>
      </w:r>
      <w:r>
        <w:rPr>
          <w:rFonts w:asciiTheme="minorBidi" w:hAnsiTheme="minorBidi"/>
          <w:b/>
          <w:bCs/>
          <w:sz w:val="24"/>
          <w:szCs w:val="24"/>
        </w:rPr>
        <w:t>')</w:t>
      </w:r>
      <w:r w:rsidR="00383D7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83D7D" w:rsidRPr="00383D7D">
        <w:rPr>
          <w:rFonts w:asciiTheme="minorBidi" w:hAnsiTheme="minorBidi"/>
          <w:sz w:val="24"/>
          <w:szCs w:val="24"/>
        </w:rPr>
        <w:t>// includes the title in the browser bar</w:t>
      </w:r>
    </w:p>
    <w:p w14:paraId="2443BB24" w14:textId="77CC2BBE" w:rsidR="00AE4EF0" w:rsidRDefault="006A37A3" w:rsidP="00AE4EF0">
      <w:pPr>
        <w:pStyle w:val="ListParagraph"/>
        <w:ind w:left="1440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9BBB70C" wp14:editId="7700156F">
                <wp:simplePos x="0" y="0"/>
                <wp:positionH relativeFrom="margin">
                  <wp:align>center</wp:align>
                </wp:positionH>
                <wp:positionV relativeFrom="paragraph">
                  <wp:posOffset>170180</wp:posOffset>
                </wp:positionV>
                <wp:extent cx="5936615" cy="1037590"/>
                <wp:effectExtent l="117475" t="0" r="3810" b="3175"/>
                <wp:wrapTight wrapText="bothSides">
                  <wp:wrapPolygon edited="0">
                    <wp:start x="-416" y="0"/>
                    <wp:lineTo x="-416" y="21441"/>
                    <wp:lineTo x="21600" y="21441"/>
                    <wp:lineTo x="21600" y="0"/>
                    <wp:lineTo x="-416" y="0"/>
                  </wp:wrapPolygon>
                </wp:wrapTight>
                <wp:docPr id="5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375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35A3B5" w14:textId="77777777" w:rsidR="00A63D00" w:rsidRPr="00A63D00" w:rsidRDefault="00A63D00" w:rsidP="00A63D0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iversity_</w:t>
                            </w:r>
                            <w:proofErr w:type="gram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s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BD6279A" w14:textId="77777777" w:rsidR="00A63D00" w:rsidRPr="00A63D00" w:rsidRDefault="00A63D00" w:rsidP="00A63D0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theme_support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title-tag'); // what feature of the function we are interested in: title-tag</w:t>
                            </w:r>
                          </w:p>
                          <w:p w14:paraId="51BA1869" w14:textId="77777777" w:rsidR="00A63D00" w:rsidRPr="00A63D00" w:rsidRDefault="00A63D00" w:rsidP="00A63D0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59DCC33" w14:textId="28D5563D" w:rsidR="001474F0" w:rsidRPr="004659CC" w:rsidRDefault="00A63D00" w:rsidP="00A63D0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fter_setup_theme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features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BB70C" id="Text Box 6" o:spid="_x0000_s1031" type="#_x0000_t202" style="position:absolute;left:0;text-align:left;margin-left:0;margin-top:13.4pt;width:467.45pt;height:81.7pt;z-index:-251648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or2QA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335A3B5" w14:textId="77777777" w:rsidR="00A63D00" w:rsidRPr="00A63D00" w:rsidRDefault="00A63D00" w:rsidP="00A63D0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iversity_</w:t>
                      </w:r>
                      <w:proofErr w:type="gram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s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BD6279A" w14:textId="77777777" w:rsidR="00A63D00" w:rsidRPr="00A63D00" w:rsidRDefault="00A63D00" w:rsidP="00A63D0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theme_support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title-tag'); // what feature of the function we are interested in: title-tag</w:t>
                      </w:r>
                    </w:p>
                    <w:p w14:paraId="51BA1869" w14:textId="77777777" w:rsidR="00A63D00" w:rsidRPr="00A63D00" w:rsidRDefault="00A63D00" w:rsidP="00A63D0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59DCC33" w14:textId="28D5563D" w:rsidR="001474F0" w:rsidRPr="004659CC" w:rsidRDefault="00A63D00" w:rsidP="00A63D0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fter_setup_theme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features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558CE1D" w14:textId="7386A989" w:rsidR="00626D2C" w:rsidRPr="00110A05" w:rsidRDefault="00626D2C" w:rsidP="00383D7D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register_nav_</w:t>
      </w:r>
      <w:proofErr w:type="gramStart"/>
      <w:r>
        <w:rPr>
          <w:rFonts w:asciiTheme="minorBidi" w:hAnsiTheme="minorBidi"/>
          <w:b/>
          <w:bCs/>
          <w:sz w:val="24"/>
          <w:szCs w:val="24"/>
        </w:rPr>
        <w:t>menu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>
        <w:rPr>
          <w:rFonts w:asciiTheme="minorBidi" w:hAnsiTheme="minorBidi"/>
          <w:b/>
          <w:bCs/>
          <w:sz w:val="24"/>
          <w:szCs w:val="24"/>
        </w:rPr>
        <w:t xml:space="preserve">'header-menu-location', 'Header menu location') </w:t>
      </w:r>
      <w:r w:rsidRPr="00626D2C">
        <w:rPr>
          <w:rFonts w:asciiTheme="minorBidi" w:hAnsiTheme="minorBidi"/>
          <w:sz w:val="24"/>
          <w:szCs w:val="24"/>
        </w:rPr>
        <w:t>// second name is what shows up in admin appearance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563EAF08" w14:textId="2C78DCAA" w:rsidR="00110A05" w:rsidRPr="00E767B2" w:rsidRDefault="00E767B2" w:rsidP="00110A05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i</w:t>
      </w:r>
      <w:r w:rsidR="00110A05" w:rsidRPr="00E767B2">
        <w:rPr>
          <w:rFonts w:asciiTheme="minorBidi" w:hAnsiTheme="minorBidi"/>
          <w:b/>
          <w:bCs/>
          <w:sz w:val="24"/>
          <w:szCs w:val="24"/>
        </w:rPr>
        <w:t>nit</w:t>
      </w:r>
      <w:proofErr w:type="spellEnd"/>
      <w:r w:rsidR="00110A05" w:rsidRPr="00E767B2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484867A2" w14:textId="4FB9A75A" w:rsidR="00110A05" w:rsidRDefault="00110A05" w:rsidP="00110A05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register_post_</w:t>
      </w:r>
      <w:proofErr w:type="gramStart"/>
      <w:r>
        <w:rPr>
          <w:rFonts w:asciiTheme="minorBidi" w:hAnsiTheme="minorBidi"/>
          <w:sz w:val="24"/>
          <w:szCs w:val="24"/>
        </w:rPr>
        <w:t>type</w:t>
      </w:r>
      <w:proofErr w:type="spellEnd"/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 xml:space="preserve">'name', array()) </w:t>
      </w:r>
    </w:p>
    <w:p w14:paraId="20561146" w14:textId="1433A8A9" w:rsidR="00060130" w:rsidRDefault="00060130" w:rsidP="00110A05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 w:rsidRPr="00060130">
        <w:rPr>
          <w:rFonts w:asciiTheme="minorBidi" w:hAnsiTheme="minorBidi"/>
          <w:sz w:val="24"/>
          <w:szCs w:val="24"/>
        </w:rPr>
        <w:t>wp_register_</w:t>
      </w:r>
      <w:proofErr w:type="gramStart"/>
      <w:r w:rsidRPr="00060130">
        <w:rPr>
          <w:rFonts w:asciiTheme="minorBidi" w:hAnsiTheme="minorBidi"/>
          <w:sz w:val="24"/>
          <w:szCs w:val="24"/>
        </w:rPr>
        <w:t>style</w:t>
      </w:r>
      <w:proofErr w:type="spellEnd"/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>)</w:t>
      </w:r>
    </w:p>
    <w:p w14:paraId="1CDA0EF3" w14:textId="39B84A0B" w:rsidR="00060130" w:rsidRDefault="00060130" w:rsidP="00110A05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 w:rsidRPr="00060130">
        <w:rPr>
          <w:rFonts w:asciiTheme="minorBidi" w:hAnsiTheme="minorBidi"/>
          <w:sz w:val="24"/>
          <w:szCs w:val="24"/>
        </w:rPr>
        <w:t>wp_register_</w:t>
      </w:r>
      <w:proofErr w:type="gramStart"/>
      <w:r w:rsidRPr="00060130">
        <w:rPr>
          <w:rFonts w:asciiTheme="minorBidi" w:hAnsiTheme="minorBidi"/>
          <w:sz w:val="24"/>
          <w:szCs w:val="24"/>
        </w:rPr>
        <w:t>script</w:t>
      </w:r>
      <w:proofErr w:type="spellEnd"/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>)</w:t>
      </w:r>
    </w:p>
    <w:p w14:paraId="4314FD01" w14:textId="1764E1B5" w:rsidR="00060130" w:rsidRDefault="00060130" w:rsidP="00110A05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 w:rsidRPr="00060130">
        <w:rPr>
          <w:rFonts w:asciiTheme="minorBidi" w:hAnsiTheme="minorBidi"/>
          <w:sz w:val="24"/>
          <w:szCs w:val="24"/>
        </w:rPr>
        <w:t>register_block_</w:t>
      </w:r>
      <w:proofErr w:type="gramStart"/>
      <w:r w:rsidRPr="00060130">
        <w:rPr>
          <w:rFonts w:asciiTheme="minorBidi" w:hAnsiTheme="minorBidi"/>
          <w:sz w:val="24"/>
          <w:szCs w:val="24"/>
        </w:rPr>
        <w:t>type</w:t>
      </w:r>
      <w:proofErr w:type="spellEnd"/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>)</w:t>
      </w:r>
    </w:p>
    <w:p w14:paraId="72D2EF58" w14:textId="65B594C2" w:rsidR="005B7F0B" w:rsidRDefault="00E767B2" w:rsidP="005B7F0B">
      <w:pPr>
        <w:pStyle w:val="Bullet0"/>
        <w:rPr>
          <w:b/>
          <w:bCs/>
        </w:rPr>
      </w:pPr>
      <w:proofErr w:type="spellStart"/>
      <w:r w:rsidRPr="00E767B2">
        <w:rPr>
          <w:b/>
          <w:bCs/>
        </w:rPr>
        <w:lastRenderedPageBreak/>
        <w:t>pre_get_post</w:t>
      </w:r>
      <w:r w:rsidR="00732BB8">
        <w:rPr>
          <w:b/>
          <w:bCs/>
        </w:rPr>
        <w:t>s</w:t>
      </w:r>
      <w:proofErr w:type="spellEnd"/>
      <w:r>
        <w:t xml:space="preserve"> //</w:t>
      </w:r>
      <w:r w:rsidR="00732BB8">
        <w:t xml:space="preserve"> default queries. it passes an argument to our function we can use functions:</w:t>
      </w:r>
      <w:r w:rsidR="005B7F0B">
        <w:t xml:space="preserve"> </w:t>
      </w:r>
      <w:r w:rsidR="00D76261">
        <w:t xml:space="preserve">that </w:t>
      </w:r>
      <w:r w:rsidR="005B7F0B" w:rsidRPr="00CE401F">
        <w:t>sends the query to the callback</w:t>
      </w:r>
      <w:r w:rsidR="005B7F0B">
        <w:t xml:space="preserve"> and we can order and refine it.</w:t>
      </w:r>
    </w:p>
    <w:p w14:paraId="6F9CF33C" w14:textId="77777777" w:rsidR="005B7F0B" w:rsidRDefault="005B7F0B" w:rsidP="00640E2C">
      <w:pPr>
        <w:pStyle w:val="Bullet0"/>
        <w:numPr>
          <w:ilvl w:val="1"/>
          <w:numId w:val="9"/>
        </w:numPr>
      </w:pPr>
      <w:r w:rsidRPr="00CE401F">
        <w:t> $query-&gt;</w:t>
      </w:r>
      <w:proofErr w:type="gramStart"/>
      <w:r w:rsidRPr="00CE401F">
        <w:t>set(</w:t>
      </w:r>
      <w:proofErr w:type="gramEnd"/>
      <w:r w:rsidRPr="00CE401F">
        <w:t>'order', 'ASC');</w:t>
      </w:r>
    </w:p>
    <w:p w14:paraId="5B1DB112" w14:textId="4666C4E9" w:rsidR="00732BB8" w:rsidRPr="005B7F0B" w:rsidRDefault="00732BB8" w:rsidP="00640E2C">
      <w:pPr>
        <w:pStyle w:val="Bullet0"/>
        <w:numPr>
          <w:ilvl w:val="1"/>
          <w:numId w:val="9"/>
        </w:numPr>
      </w:pPr>
      <w:r w:rsidRPr="005B7F0B">
        <w:rPr>
          <w:b/>
          <w:bCs/>
        </w:rPr>
        <w:t xml:space="preserve">set </w:t>
      </w:r>
      <w:r w:rsidRPr="005B7F0B">
        <w:t>// similar to custom query set '</w:t>
      </w:r>
      <w:proofErr w:type="spellStart"/>
      <w:r w:rsidRPr="005B7F0B">
        <w:t>post_per_page</w:t>
      </w:r>
      <w:proofErr w:type="spellEnd"/>
      <w:r w:rsidRPr="005B7F0B">
        <w:t>' for example</w:t>
      </w:r>
    </w:p>
    <w:p w14:paraId="2E4E54F6" w14:textId="2326FCC5" w:rsidR="00777BA2" w:rsidRPr="005B7F0B" w:rsidRDefault="00777BA2" w:rsidP="00777BA2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777BA2">
        <w:rPr>
          <w:rFonts w:asciiTheme="minorBidi" w:hAnsiTheme="minorBidi"/>
          <w:b/>
          <w:bCs/>
          <w:sz w:val="24"/>
          <w:szCs w:val="24"/>
        </w:rPr>
        <w:t>wp_insert_post_data</w:t>
      </w:r>
      <w:proofErr w:type="spellEnd"/>
      <w:r w:rsidRPr="00777BA2">
        <w:rPr>
          <w:rFonts w:asciiTheme="minorBidi" w:hAnsiTheme="minorBidi"/>
          <w:sz w:val="24"/>
          <w:szCs w:val="24"/>
        </w:rPr>
        <w:t xml:space="preserve"> //</w:t>
      </w:r>
      <w:r>
        <w:rPr>
          <w:rFonts w:asciiTheme="minorBidi" w:hAnsiTheme="minorBidi"/>
          <w:sz w:val="24"/>
          <w:szCs w:val="24"/>
        </w:rPr>
        <w:t xml:space="preserve"> Used to force data to posts</w:t>
      </w:r>
      <w:r w:rsidR="00DE731E">
        <w:rPr>
          <w:rFonts w:asciiTheme="minorBidi" w:hAnsiTheme="minorBidi"/>
          <w:sz w:val="24"/>
          <w:szCs w:val="24"/>
        </w:rPr>
        <w:t>, very powerful</w:t>
      </w:r>
    </w:p>
    <w:p w14:paraId="039998F9" w14:textId="53B5FF46" w:rsidR="005B7F0B" w:rsidRDefault="005B7F0B" w:rsidP="005B7F0B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proofErr w:type="spellStart"/>
      <w:r w:rsidRPr="005B7F0B">
        <w:rPr>
          <w:rFonts w:asciiTheme="minorBidi" w:hAnsiTheme="minorBidi"/>
          <w:b/>
          <w:bCs/>
          <w:sz w:val="24"/>
          <w:szCs w:val="24"/>
        </w:rPr>
        <w:t>add_</w:t>
      </w:r>
      <w:proofErr w:type="gramStart"/>
      <w:r w:rsidRPr="005B7F0B">
        <w:rPr>
          <w:rFonts w:asciiTheme="minorBidi" w:hAnsiTheme="minorBidi"/>
          <w:b/>
          <w:bCs/>
          <w:sz w:val="24"/>
          <w:szCs w:val="24"/>
        </w:rPr>
        <w:t>filter</w:t>
      </w:r>
      <w:proofErr w:type="spellEnd"/>
      <w:r w:rsidRPr="005B7F0B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5B7F0B">
        <w:rPr>
          <w:rFonts w:asciiTheme="minorBidi" w:hAnsiTheme="minorBidi"/>
          <w:b/>
          <w:bCs/>
          <w:sz w:val="24"/>
          <w:szCs w:val="24"/>
        </w:rPr>
        <w:t>'</w:t>
      </w:r>
      <w:proofErr w:type="spellStart"/>
      <w:r w:rsidRPr="005B7F0B">
        <w:rPr>
          <w:rFonts w:asciiTheme="minorBidi" w:hAnsiTheme="minorBidi"/>
          <w:b/>
          <w:bCs/>
          <w:sz w:val="24"/>
          <w:szCs w:val="24"/>
        </w:rPr>
        <w:t>wp_insert_post_data</w:t>
      </w:r>
      <w:proofErr w:type="spellEnd"/>
      <w:r w:rsidRPr="005B7F0B">
        <w:rPr>
          <w:rFonts w:asciiTheme="minorBidi" w:hAnsiTheme="minorBidi"/>
          <w:b/>
          <w:bCs/>
          <w:sz w:val="24"/>
          <w:szCs w:val="24"/>
        </w:rPr>
        <w:t>', '</w:t>
      </w:r>
      <w:proofErr w:type="spellStart"/>
      <w:r w:rsidRPr="005B7F0B">
        <w:rPr>
          <w:rFonts w:asciiTheme="minorBidi" w:hAnsiTheme="minorBidi"/>
          <w:b/>
          <w:bCs/>
          <w:sz w:val="24"/>
          <w:szCs w:val="24"/>
        </w:rPr>
        <w:t>makeNotePrivate</w:t>
      </w:r>
      <w:proofErr w:type="spellEnd"/>
      <w:r w:rsidRPr="005B7F0B">
        <w:rPr>
          <w:rFonts w:asciiTheme="minorBidi" w:hAnsiTheme="minorBidi"/>
          <w:b/>
          <w:bCs/>
          <w:sz w:val="24"/>
          <w:szCs w:val="24"/>
        </w:rPr>
        <w:t>', 10, 2);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5B7F0B">
        <w:rPr>
          <w:rFonts w:asciiTheme="minorBidi" w:hAnsiTheme="minorBidi"/>
          <w:sz w:val="24"/>
          <w:szCs w:val="24"/>
        </w:rPr>
        <w:t>// pass two argument</w:t>
      </w:r>
    </w:p>
    <w:p w14:paraId="080EF94C" w14:textId="4105B00A" w:rsidR="005B7F0B" w:rsidRPr="005B7F0B" w:rsidRDefault="005B7F0B" w:rsidP="005B7F0B">
      <w:pPr>
        <w:pStyle w:val="ListParagraph"/>
        <w:numPr>
          <w:ilvl w:val="1"/>
          <w:numId w:val="9"/>
        </w:numPr>
        <w:rPr>
          <w:rFonts w:asciiTheme="minorBidi" w:hAnsiTheme="minorBidi"/>
          <w:sz w:val="24"/>
          <w:szCs w:val="24"/>
        </w:rPr>
      </w:pPr>
      <w:r w:rsidRPr="005B7F0B">
        <w:rPr>
          <w:rFonts w:asciiTheme="minorBidi" w:hAnsiTheme="minorBidi"/>
          <w:sz w:val="24"/>
          <w:szCs w:val="24"/>
        </w:rPr>
        <w:t>($data, $</w:t>
      </w:r>
      <w:proofErr w:type="spellStart"/>
      <w:r w:rsidRPr="005B7F0B">
        <w:rPr>
          <w:rFonts w:asciiTheme="minorBidi" w:hAnsiTheme="minorBidi"/>
          <w:sz w:val="24"/>
          <w:szCs w:val="24"/>
        </w:rPr>
        <w:t>postarr</w:t>
      </w:r>
      <w:proofErr w:type="spellEnd"/>
      <w:r w:rsidRPr="005B7F0B">
        <w:rPr>
          <w:rFonts w:asciiTheme="minorBidi" w:hAnsiTheme="minorBidi"/>
          <w:sz w:val="24"/>
          <w:szCs w:val="24"/>
        </w:rPr>
        <w:t>)</w:t>
      </w:r>
      <w:r w:rsidR="00131ADD">
        <w:rPr>
          <w:rFonts w:asciiTheme="minorBidi" w:hAnsiTheme="minorBidi"/>
          <w:sz w:val="24"/>
          <w:szCs w:val="24"/>
        </w:rPr>
        <w:t xml:space="preserve"> // </w:t>
      </w:r>
      <w:r w:rsidR="00131ADD" w:rsidRPr="00131ADD">
        <w:rPr>
          <w:rFonts w:asciiTheme="minorBidi" w:hAnsiTheme="minorBidi"/>
          <w:sz w:val="24"/>
          <w:szCs w:val="24"/>
        </w:rPr>
        <w:t>$</w:t>
      </w:r>
      <w:proofErr w:type="spellStart"/>
      <w:r w:rsidR="00131ADD" w:rsidRPr="00131ADD">
        <w:rPr>
          <w:rFonts w:asciiTheme="minorBidi" w:hAnsiTheme="minorBidi"/>
          <w:sz w:val="24"/>
          <w:szCs w:val="24"/>
        </w:rPr>
        <w:t>post_arr</w:t>
      </w:r>
      <w:proofErr w:type="spellEnd"/>
      <w:r w:rsidR="00131ADD" w:rsidRPr="00131ADD">
        <w:rPr>
          <w:rFonts w:asciiTheme="minorBidi" w:hAnsiTheme="minorBidi"/>
          <w:sz w:val="24"/>
          <w:szCs w:val="24"/>
        </w:rPr>
        <w:t xml:space="preserve"> =</w:t>
      </w:r>
      <w:r w:rsidR="00131ADD">
        <w:rPr>
          <w:rFonts w:asciiTheme="minorBidi" w:hAnsiTheme="minorBidi"/>
          <w:sz w:val="24"/>
          <w:szCs w:val="24"/>
        </w:rPr>
        <w:t>&gt;</w:t>
      </w:r>
      <w:r w:rsidR="00131ADD" w:rsidRPr="00131ADD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131ADD" w:rsidRPr="00131ADD">
        <w:rPr>
          <w:rFonts w:asciiTheme="minorBidi" w:hAnsiTheme="minorBidi"/>
          <w:sz w:val="24"/>
          <w:szCs w:val="24"/>
        </w:rPr>
        <w:t>wp_insert_post_data</w:t>
      </w:r>
      <w:proofErr w:type="spellEnd"/>
      <w:r w:rsidR="00131ADD" w:rsidRPr="00131ADD">
        <w:rPr>
          <w:rFonts w:asciiTheme="minorBidi" w:hAnsiTheme="minorBidi"/>
          <w:sz w:val="24"/>
          <w:szCs w:val="24"/>
        </w:rPr>
        <w:t xml:space="preserve"> does not pass the id by $data - first argument, we need a second argument</w:t>
      </w:r>
    </w:p>
    <w:p w14:paraId="5EC08C2B" w14:textId="271F6097" w:rsidR="00AE43FA" w:rsidRPr="00CE128D" w:rsidRDefault="00AE43FA" w:rsidP="00AE43FA">
      <w:pPr>
        <w:pStyle w:val="Bullet0"/>
        <w:rPr>
          <w:b/>
          <w:bCs/>
        </w:rPr>
      </w:pPr>
      <w:proofErr w:type="spellStart"/>
      <w:r w:rsidRPr="0036590F">
        <w:rPr>
          <w:b/>
          <w:bCs/>
        </w:rPr>
        <w:t>rest_api_init</w:t>
      </w:r>
      <w:proofErr w:type="spellEnd"/>
      <w:r>
        <w:t xml:space="preserve"> </w:t>
      </w:r>
      <w:r w:rsidRPr="00AE43FA">
        <w:t>//</w:t>
      </w:r>
      <w:r>
        <w:t xml:space="preserve"> action hook, </w:t>
      </w:r>
      <w:r w:rsidRPr="00AE43FA">
        <w:t xml:space="preserve">add a new property to the rest </w:t>
      </w:r>
      <w:proofErr w:type="spellStart"/>
      <w:r w:rsidRPr="00AE43FA">
        <w:t>api</w:t>
      </w:r>
      <w:proofErr w:type="spellEnd"/>
      <w:r w:rsidRPr="00AE43FA">
        <w:t xml:space="preserve"> response</w:t>
      </w:r>
    </w:p>
    <w:p w14:paraId="79C950CD" w14:textId="5878EA39" w:rsidR="00CE128D" w:rsidRPr="00CE128D" w:rsidRDefault="00CE128D" w:rsidP="00D94BA6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CE128D">
        <w:rPr>
          <w:b/>
          <w:bCs/>
        </w:rPr>
        <w:t>register_rest_route</w:t>
      </w:r>
      <w:proofErr w:type="spellEnd"/>
      <w:r w:rsidRPr="00CE128D">
        <w:rPr>
          <w:b/>
          <w:bCs/>
        </w:rPr>
        <w:t>('</w:t>
      </w:r>
      <w:proofErr w:type="spellStart"/>
      <w:r w:rsidRPr="00CE128D">
        <w:rPr>
          <w:b/>
          <w:bCs/>
        </w:rPr>
        <w:t>name','rout</w:t>
      </w:r>
      <w:proofErr w:type="gramStart"/>
      <w:r w:rsidRPr="00CE128D">
        <w:rPr>
          <w:b/>
          <w:bCs/>
        </w:rPr>
        <w:t>',array</w:t>
      </w:r>
      <w:proofErr w:type="spellEnd"/>
      <w:proofErr w:type="gramEnd"/>
      <w:r w:rsidRPr="00CE128D">
        <w:rPr>
          <w:b/>
          <w:bCs/>
        </w:rPr>
        <w:t>())</w:t>
      </w:r>
      <w:r w:rsidR="00567A32">
        <w:rPr>
          <w:b/>
          <w:bCs/>
        </w:rPr>
        <w:t xml:space="preserve"> </w:t>
      </w:r>
      <w:r w:rsidR="00567A32" w:rsidRPr="00567A32">
        <w:t>// ava/v2/search</w:t>
      </w:r>
    </w:p>
    <w:p w14:paraId="5155374A" w14:textId="0218D14A" w:rsidR="0044718F" w:rsidRPr="006B3B2F" w:rsidRDefault="0044718F" w:rsidP="00443F7E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CE128D">
        <w:rPr>
          <w:b/>
          <w:bCs/>
        </w:rPr>
        <w:t>register_rest_</w:t>
      </w:r>
      <w:proofErr w:type="gramStart"/>
      <w:r w:rsidRPr="00CE128D">
        <w:rPr>
          <w:b/>
          <w:bCs/>
        </w:rPr>
        <w:t>field</w:t>
      </w:r>
      <w:proofErr w:type="spellEnd"/>
      <w:r w:rsidRPr="00CE128D">
        <w:rPr>
          <w:b/>
          <w:bCs/>
        </w:rPr>
        <w:t>(</w:t>
      </w:r>
      <w:proofErr w:type="gramEnd"/>
      <w:r w:rsidR="0046460C" w:rsidRPr="00CE128D">
        <w:rPr>
          <w:b/>
          <w:bCs/>
        </w:rPr>
        <w:t>"</w:t>
      </w:r>
      <w:r w:rsidR="00FB5ACB" w:rsidRPr="00CE128D">
        <w:rPr>
          <w:b/>
          <w:bCs/>
        </w:rPr>
        <w:t>pos</w:t>
      </w:r>
      <w:r w:rsidR="0046460C" w:rsidRPr="00CE128D">
        <w:rPr>
          <w:b/>
          <w:bCs/>
        </w:rPr>
        <w:t>t</w:t>
      </w:r>
      <w:r w:rsidR="00FB5ACB" w:rsidRPr="00CE128D">
        <w:rPr>
          <w:b/>
          <w:bCs/>
        </w:rPr>
        <w:t xml:space="preserve"> type</w:t>
      </w:r>
      <w:r w:rsidR="0046460C" w:rsidRPr="00CE128D">
        <w:rPr>
          <w:b/>
          <w:bCs/>
        </w:rPr>
        <w:t>"</w:t>
      </w:r>
      <w:r w:rsidR="00FB5ACB" w:rsidRPr="00CE128D">
        <w:rPr>
          <w:b/>
          <w:bCs/>
        </w:rPr>
        <w:t>, "filed name", array('</w:t>
      </w:r>
      <w:proofErr w:type="spellStart"/>
      <w:r w:rsidR="00FB5ACB" w:rsidRPr="00CE128D">
        <w:rPr>
          <w:b/>
          <w:bCs/>
        </w:rPr>
        <w:t>getcallback</w:t>
      </w:r>
      <w:proofErr w:type="spellEnd"/>
      <w:r w:rsidR="00FB5ACB" w:rsidRPr="00CE128D">
        <w:rPr>
          <w:b/>
          <w:bCs/>
        </w:rPr>
        <w:t>'=&gt;function x(){return y})</w:t>
      </w:r>
      <w:r w:rsidRPr="00CE128D">
        <w:rPr>
          <w:b/>
          <w:bCs/>
        </w:rPr>
        <w:t>)</w:t>
      </w:r>
      <w:r w:rsidR="006E5921">
        <w:t xml:space="preserve"> // It will add a new field (item) to the returned </w:t>
      </w:r>
      <w:proofErr w:type="spellStart"/>
      <w:r w:rsidR="006E5921">
        <w:t>api</w:t>
      </w:r>
      <w:proofErr w:type="spellEnd"/>
      <w:r w:rsidR="006E5921">
        <w:t xml:space="preserve"> response, for example</w:t>
      </w:r>
      <w:r w:rsidR="00D76261">
        <w:t>,</w:t>
      </w:r>
      <w:r w:rsidR="006E5921">
        <w:t xml:space="preserve"> </w:t>
      </w:r>
      <w:proofErr w:type="spellStart"/>
      <w:r w:rsidR="006E5921">
        <w:t>authorName</w:t>
      </w:r>
      <w:proofErr w:type="spellEnd"/>
    </w:p>
    <w:p w14:paraId="545DE49F" w14:textId="7C862337" w:rsidR="006B3B2F" w:rsidRDefault="006B3B2F" w:rsidP="006B3B2F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025856" behindDoc="1" locked="0" layoutInCell="1" allowOverlap="1" wp14:anchorId="2E5BC84B" wp14:editId="7A5A1BD8">
            <wp:simplePos x="0" y="0"/>
            <wp:positionH relativeFrom="margin">
              <wp:align>center</wp:align>
            </wp:positionH>
            <wp:positionV relativeFrom="paragraph">
              <wp:posOffset>55880</wp:posOffset>
            </wp:positionV>
            <wp:extent cx="3028950" cy="1558925"/>
            <wp:effectExtent l="0" t="0" r="0" b="3175"/>
            <wp:wrapTight wrapText="bothSides">
              <wp:wrapPolygon edited="0">
                <wp:start x="0" y="0"/>
                <wp:lineTo x="0" y="21380"/>
                <wp:lineTo x="21464" y="21380"/>
                <wp:lineTo x="21464" y="0"/>
                <wp:lineTo x="0" y="0"/>
              </wp:wrapPolygon>
            </wp:wrapTight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3936B9" w14:textId="77777777" w:rsidR="006B3B2F" w:rsidRDefault="006B3B2F" w:rsidP="006B3B2F">
      <w:pPr>
        <w:pStyle w:val="Bullet0"/>
        <w:numPr>
          <w:ilvl w:val="0"/>
          <w:numId w:val="0"/>
        </w:numPr>
        <w:ind w:left="720" w:hanging="360"/>
      </w:pPr>
    </w:p>
    <w:p w14:paraId="2A42E644" w14:textId="571A0DC0" w:rsidR="006B3B2F" w:rsidRDefault="006B3B2F" w:rsidP="006B3B2F">
      <w:pPr>
        <w:pStyle w:val="Bullet0"/>
        <w:numPr>
          <w:ilvl w:val="0"/>
          <w:numId w:val="0"/>
        </w:numPr>
        <w:ind w:left="720" w:hanging="360"/>
      </w:pPr>
    </w:p>
    <w:p w14:paraId="05A513F9" w14:textId="052F3760" w:rsidR="006B3B2F" w:rsidRDefault="006B3B2F" w:rsidP="006B3B2F">
      <w:pPr>
        <w:pStyle w:val="Bullet0"/>
        <w:numPr>
          <w:ilvl w:val="0"/>
          <w:numId w:val="0"/>
        </w:numPr>
        <w:ind w:left="720" w:hanging="360"/>
      </w:pPr>
    </w:p>
    <w:p w14:paraId="7F6C0549" w14:textId="77777777" w:rsidR="006B3B2F" w:rsidRDefault="006B3B2F" w:rsidP="006B3B2F">
      <w:pPr>
        <w:pStyle w:val="Bullet0"/>
        <w:numPr>
          <w:ilvl w:val="0"/>
          <w:numId w:val="0"/>
        </w:numPr>
        <w:ind w:left="720" w:hanging="360"/>
      </w:pPr>
    </w:p>
    <w:p w14:paraId="0D52471F" w14:textId="43A4DF8B" w:rsidR="006B3B2F" w:rsidRDefault="006B3B2F" w:rsidP="006B3B2F">
      <w:pPr>
        <w:pStyle w:val="Bullet0"/>
        <w:numPr>
          <w:ilvl w:val="0"/>
          <w:numId w:val="0"/>
        </w:numPr>
        <w:ind w:left="720" w:hanging="360"/>
      </w:pPr>
    </w:p>
    <w:p w14:paraId="2720C0B2" w14:textId="2E8D4767" w:rsidR="00222700" w:rsidRDefault="00222700" w:rsidP="006B3B2F">
      <w:pPr>
        <w:pStyle w:val="Bullet0"/>
        <w:numPr>
          <w:ilvl w:val="0"/>
          <w:numId w:val="0"/>
        </w:numPr>
        <w:ind w:left="720" w:hanging="360"/>
      </w:pPr>
    </w:p>
    <w:p w14:paraId="7CF912FB" w14:textId="77777777" w:rsidR="00222700" w:rsidRPr="00995D97" w:rsidRDefault="00222700" w:rsidP="006B3B2F">
      <w:pPr>
        <w:pStyle w:val="Bullet0"/>
        <w:numPr>
          <w:ilvl w:val="0"/>
          <w:numId w:val="0"/>
        </w:numPr>
        <w:ind w:left="720" w:hanging="360"/>
      </w:pPr>
    </w:p>
    <w:p w14:paraId="3D7C3B68" w14:textId="0D21AC33" w:rsidR="00995D97" w:rsidRPr="00995D97" w:rsidRDefault="00995D97" w:rsidP="00995D97">
      <w:pPr>
        <w:pStyle w:val="Bullet0"/>
        <w:rPr>
          <w:color w:val="97A7C8"/>
        </w:rPr>
      </w:pPr>
      <w:proofErr w:type="spellStart"/>
      <w:r w:rsidRPr="00995D97">
        <w:rPr>
          <w:b/>
          <w:bCs/>
        </w:rPr>
        <w:t>admin_menu</w:t>
      </w:r>
      <w:proofErr w:type="spellEnd"/>
      <w:r>
        <w:t xml:space="preserve"> // to add to </w:t>
      </w:r>
      <w:r w:rsidR="00D76261">
        <w:t xml:space="preserve">the </w:t>
      </w:r>
      <w:r>
        <w:t>admin menu list, in new plugins</w:t>
      </w:r>
    </w:p>
    <w:p w14:paraId="6A903079" w14:textId="692EEE04" w:rsidR="00995D97" w:rsidRDefault="005477D2" w:rsidP="00443F7E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5477D2">
        <w:rPr>
          <w:b/>
          <w:bCs/>
        </w:rPr>
        <w:t>add_options_page</w:t>
      </w:r>
      <w:proofErr w:type="spellEnd"/>
    </w:p>
    <w:p w14:paraId="59A65455" w14:textId="3E6A9E0D" w:rsidR="00EA5876" w:rsidRPr="00EA5876" w:rsidRDefault="00EA5876" w:rsidP="00EA5876">
      <w:pPr>
        <w:pStyle w:val="Bullet0"/>
        <w:rPr>
          <w:color w:val="97A7C8"/>
        </w:rPr>
      </w:pPr>
      <w:proofErr w:type="spellStart"/>
      <w:r w:rsidRPr="00EA5876">
        <w:rPr>
          <w:b/>
          <w:bCs/>
        </w:rPr>
        <w:t>admin_init</w:t>
      </w:r>
      <w:proofErr w:type="spellEnd"/>
      <w:r>
        <w:rPr>
          <w:b/>
          <w:bCs/>
        </w:rPr>
        <w:t xml:space="preserve"> </w:t>
      </w:r>
      <w:r w:rsidRPr="00EA5876">
        <w:t>// create the page section</w:t>
      </w:r>
      <w:r w:rsidR="00595309">
        <w:t xml:space="preserve"> for the new plugin, it has the </w:t>
      </w:r>
      <w:proofErr w:type="spellStart"/>
      <w:r w:rsidR="00595309">
        <w:t>url</w:t>
      </w:r>
      <w:proofErr w:type="spellEnd"/>
      <w:r w:rsidR="00595309">
        <w:t xml:space="preserve"> name</w:t>
      </w:r>
    </w:p>
    <w:p w14:paraId="486E077D" w14:textId="0B41B04D" w:rsidR="00EA5876" w:rsidRDefault="00EA5876" w:rsidP="00EA5876">
      <w:pPr>
        <w:pStyle w:val="Bullet0"/>
        <w:numPr>
          <w:ilvl w:val="1"/>
          <w:numId w:val="1"/>
        </w:numPr>
      </w:pPr>
      <w:proofErr w:type="spellStart"/>
      <w:r w:rsidRPr="00EA5876">
        <w:t>add_settings_section</w:t>
      </w:r>
      <w:proofErr w:type="spellEnd"/>
      <w:r>
        <w:t xml:space="preserve"> // how many sections do you want</w:t>
      </w:r>
    </w:p>
    <w:p w14:paraId="6DDA319F" w14:textId="400A6497" w:rsidR="00EA5876" w:rsidRDefault="00EA5876" w:rsidP="00EA5876">
      <w:pPr>
        <w:pStyle w:val="Bullet0"/>
        <w:numPr>
          <w:ilvl w:val="1"/>
          <w:numId w:val="1"/>
        </w:numPr>
      </w:pPr>
      <w:proofErr w:type="spellStart"/>
      <w:r w:rsidRPr="00EA5876">
        <w:t>add_settings_field</w:t>
      </w:r>
      <w:proofErr w:type="spellEnd"/>
      <w:r>
        <w:t xml:space="preserve"> // </w:t>
      </w:r>
      <w:r w:rsidR="00595309">
        <w:t xml:space="preserve">What section, what </w:t>
      </w:r>
      <w:proofErr w:type="spellStart"/>
      <w:r w:rsidR="00595309">
        <w:t>url</w:t>
      </w:r>
      <w:proofErr w:type="spellEnd"/>
      <w:r w:rsidR="00595309">
        <w:t xml:space="preserve"> (not all the name)</w:t>
      </w:r>
      <w:r w:rsidR="002B4C68">
        <w:t>, argument for html callback</w:t>
      </w:r>
    </w:p>
    <w:p w14:paraId="7C9883AA" w14:textId="7454E564" w:rsidR="00111C51" w:rsidRDefault="00EA5876" w:rsidP="006E5A5A">
      <w:pPr>
        <w:pStyle w:val="Bullet0"/>
        <w:numPr>
          <w:ilvl w:val="1"/>
          <w:numId w:val="1"/>
        </w:numPr>
      </w:pPr>
      <w:proofErr w:type="spellStart"/>
      <w:r w:rsidRPr="00EA5876">
        <w:t>register_setting</w:t>
      </w:r>
      <w:proofErr w:type="spellEnd"/>
      <w:r w:rsidR="00111C51">
        <w:t xml:space="preserve"> // </w:t>
      </w:r>
      <w:r w:rsidR="002B4C68">
        <w:t xml:space="preserve">group name for </w:t>
      </w:r>
      <w:r w:rsidR="00D76261">
        <w:t xml:space="preserve">the </w:t>
      </w:r>
      <w:r w:rsidR="002B4C68">
        <w:t>nonce, sanitize</w:t>
      </w:r>
      <w:r w:rsidR="00D76261">
        <w:t>,</w:t>
      </w:r>
      <w:r w:rsidR="002B4C68">
        <w:t xml:space="preserve"> and default</w:t>
      </w:r>
    </w:p>
    <w:p w14:paraId="2A7FD8DC" w14:textId="630D8AFA" w:rsidR="00060130" w:rsidRDefault="00060130" w:rsidP="00060130">
      <w:pPr>
        <w:pStyle w:val="Bullet0"/>
        <w:rPr>
          <w:b/>
          <w:bCs/>
        </w:rPr>
      </w:pPr>
      <w:proofErr w:type="spellStart"/>
      <w:r w:rsidRPr="00060130">
        <w:rPr>
          <w:b/>
          <w:bCs/>
        </w:rPr>
        <w:t>after_setup_theme</w:t>
      </w:r>
      <w:proofErr w:type="spellEnd"/>
    </w:p>
    <w:p w14:paraId="19998864" w14:textId="06ECD0E2" w:rsidR="00060130" w:rsidRDefault="00060130" w:rsidP="00060130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060130">
        <w:rPr>
          <w:b/>
          <w:bCs/>
        </w:rPr>
        <w:t>add_theme_support</w:t>
      </w:r>
      <w:proofErr w:type="spellEnd"/>
    </w:p>
    <w:p w14:paraId="46161165" w14:textId="66E62678" w:rsidR="00060130" w:rsidRDefault="00060130" w:rsidP="00060130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060130">
        <w:rPr>
          <w:b/>
          <w:bCs/>
        </w:rPr>
        <w:t>add_image_size</w:t>
      </w:r>
      <w:proofErr w:type="spellEnd"/>
    </w:p>
    <w:p w14:paraId="265EC47A" w14:textId="5F1D7956" w:rsidR="00E87625" w:rsidRDefault="00E87625" w:rsidP="00060130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E87625">
        <w:rPr>
          <w:b/>
          <w:bCs/>
        </w:rPr>
        <w:t>add_theme_support</w:t>
      </w:r>
      <w:proofErr w:type="spellEnd"/>
    </w:p>
    <w:p w14:paraId="08C4C4E4" w14:textId="4BB0E74F" w:rsidR="00E87625" w:rsidRDefault="00E87625" w:rsidP="00060130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E87625">
        <w:rPr>
          <w:b/>
          <w:bCs/>
        </w:rPr>
        <w:t>add_editor_style</w:t>
      </w:r>
      <w:proofErr w:type="spellEnd"/>
    </w:p>
    <w:p w14:paraId="43BD79A4" w14:textId="782AC638" w:rsidR="00CE401F" w:rsidRPr="008203D0" w:rsidRDefault="006402AC" w:rsidP="00CE401F">
      <w:pPr>
        <w:pStyle w:val="Bullet0"/>
        <w:rPr>
          <w:b/>
          <w:bCs/>
        </w:rPr>
      </w:pPr>
      <w:proofErr w:type="spellStart"/>
      <w:r w:rsidRPr="006402AC">
        <w:rPr>
          <w:b/>
          <w:bCs/>
        </w:rPr>
        <w:lastRenderedPageBreak/>
        <w:t>wp_loaded</w:t>
      </w:r>
      <w:proofErr w:type="spellEnd"/>
      <w:r w:rsidR="008203D0">
        <w:rPr>
          <w:b/>
          <w:bCs/>
        </w:rPr>
        <w:t xml:space="preserve"> </w:t>
      </w:r>
      <w:r w:rsidR="008203D0" w:rsidRPr="008203D0">
        <w:t xml:space="preserve">// refine website based on rule, ex. </w:t>
      </w:r>
      <w:r w:rsidR="008203D0">
        <w:t>Subscriber</w:t>
      </w:r>
      <w:r w:rsidR="008203D0" w:rsidRPr="008203D0">
        <w:t xml:space="preserve"> user</w:t>
      </w:r>
      <w:r w:rsidR="00D76261">
        <w:t>s</w:t>
      </w:r>
      <w:r w:rsidR="008203D0" w:rsidRPr="008203D0">
        <w:t xml:space="preserve"> </w:t>
      </w:r>
      <w:r w:rsidR="008203D0">
        <w:t>do not see</w:t>
      </w:r>
      <w:r w:rsidR="008203D0" w:rsidRPr="008203D0">
        <w:t xml:space="preserve"> the admin menu</w:t>
      </w:r>
    </w:p>
    <w:p w14:paraId="55952986" w14:textId="5387646C" w:rsidR="008203D0" w:rsidRDefault="008203D0" w:rsidP="008203D0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8203D0">
        <w:rPr>
          <w:b/>
          <w:bCs/>
        </w:rPr>
        <w:t>wp_get_current_</w:t>
      </w:r>
      <w:proofErr w:type="gramStart"/>
      <w:r w:rsidRPr="008203D0">
        <w:rPr>
          <w:b/>
          <w:bCs/>
        </w:rPr>
        <w:t>user</w:t>
      </w:r>
      <w:proofErr w:type="spellEnd"/>
      <w:r w:rsidRPr="008203D0">
        <w:rPr>
          <w:b/>
          <w:bCs/>
        </w:rPr>
        <w:t>(</w:t>
      </w:r>
      <w:proofErr w:type="gramEnd"/>
      <w:r w:rsidRPr="008203D0">
        <w:rPr>
          <w:b/>
          <w:bCs/>
        </w:rPr>
        <w:t>)</w:t>
      </w:r>
    </w:p>
    <w:p w14:paraId="705D1C91" w14:textId="70B752C8" w:rsidR="005B7F0B" w:rsidRPr="005B7F0B" w:rsidRDefault="005B7F0B" w:rsidP="005B7F0B">
      <w:pPr>
        <w:pStyle w:val="Bullet0"/>
        <w:rPr>
          <w:color w:val="97A7C8"/>
        </w:rPr>
      </w:pPr>
      <w:proofErr w:type="spellStart"/>
      <w:r w:rsidRPr="005B7F0B">
        <w:rPr>
          <w:b/>
          <w:bCs/>
        </w:rPr>
        <w:t>login_enqueue_scripts</w:t>
      </w:r>
      <w:proofErr w:type="spellEnd"/>
      <w:r>
        <w:t xml:space="preserve"> // styles for login</w:t>
      </w:r>
    </w:p>
    <w:p w14:paraId="0C2474AE" w14:textId="732C47C5" w:rsidR="005B7F0B" w:rsidRDefault="005B7F0B" w:rsidP="008203D0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5B7F0B">
        <w:rPr>
          <w:b/>
          <w:bCs/>
        </w:rPr>
        <w:t>wp_enqueue_style</w:t>
      </w:r>
      <w:proofErr w:type="spellEnd"/>
    </w:p>
    <w:p w14:paraId="04CA3DE4" w14:textId="1C035073" w:rsidR="005B7F0B" w:rsidRDefault="005B7F0B" w:rsidP="005B7F0B">
      <w:pPr>
        <w:pStyle w:val="Bullet0"/>
      </w:pPr>
      <w:proofErr w:type="spellStart"/>
      <w:r w:rsidRPr="005B7F0B">
        <w:rPr>
          <w:b/>
          <w:bCs/>
        </w:rPr>
        <w:t>login_headertitle</w:t>
      </w:r>
      <w:proofErr w:type="spellEnd"/>
      <w:r>
        <w:t xml:space="preserve"> // set the title for </w:t>
      </w:r>
      <w:r w:rsidR="00D76261">
        <w:t xml:space="preserve">the </w:t>
      </w:r>
      <w:r>
        <w:t>login page</w:t>
      </w:r>
    </w:p>
    <w:p w14:paraId="50B4020F" w14:textId="1E08CB13" w:rsidR="005B7F0B" w:rsidRDefault="005B7F0B" w:rsidP="005B7F0B">
      <w:pPr>
        <w:pStyle w:val="Bullet0"/>
        <w:numPr>
          <w:ilvl w:val="1"/>
          <w:numId w:val="1"/>
        </w:numPr>
      </w:pPr>
      <w:r w:rsidRPr="005B7F0B">
        <w:t xml:space="preserve">return </w:t>
      </w:r>
      <w:proofErr w:type="spellStart"/>
      <w:r w:rsidRPr="005B7F0B">
        <w:t>get_bloginfo</w:t>
      </w:r>
      <w:proofErr w:type="spellEnd"/>
      <w:r w:rsidRPr="005B7F0B">
        <w:t>('name');</w:t>
      </w:r>
    </w:p>
    <w:p w14:paraId="52635A5D" w14:textId="46321A3A" w:rsidR="002F580B" w:rsidRPr="00CD7F7D" w:rsidRDefault="002F580B" w:rsidP="002F580B">
      <w:pPr>
        <w:pStyle w:val="Bullet0"/>
        <w:rPr>
          <w:b/>
          <w:bCs/>
        </w:rPr>
      </w:pPr>
      <w:proofErr w:type="spellStart"/>
      <w:r w:rsidRPr="002F580B">
        <w:rPr>
          <w:b/>
          <w:bCs/>
        </w:rPr>
        <w:t>activate_new</w:t>
      </w:r>
      <w:proofErr w:type="spellEnd"/>
      <w:r w:rsidRPr="002F580B">
        <w:rPr>
          <w:b/>
          <w:bCs/>
        </w:rPr>
        <w:t>-database-table/new-database-</w:t>
      </w:r>
      <w:proofErr w:type="spellStart"/>
      <w:r w:rsidRPr="002F580B">
        <w:rPr>
          <w:b/>
          <w:bCs/>
        </w:rPr>
        <w:t>table.php</w:t>
      </w:r>
      <w:proofErr w:type="spellEnd"/>
      <w:r>
        <w:rPr>
          <w:b/>
          <w:bCs/>
        </w:rPr>
        <w:t xml:space="preserve"> </w:t>
      </w:r>
      <w:r w:rsidRPr="002F580B">
        <w:t xml:space="preserve">// runs </w:t>
      </w:r>
      <w:r>
        <w:t>each time</w:t>
      </w:r>
      <w:r w:rsidRPr="002F580B">
        <w:t xml:space="preserve"> </w:t>
      </w:r>
      <w:r w:rsidR="00D76261">
        <w:t xml:space="preserve">the </w:t>
      </w:r>
      <w:r w:rsidRPr="002F580B">
        <w:t>plugin gets activated</w:t>
      </w:r>
      <w:r w:rsidR="00357B96">
        <w:t>, and once</w:t>
      </w:r>
    </w:p>
    <w:p w14:paraId="49370A0D" w14:textId="0B2503BB" w:rsidR="00CD7F7D" w:rsidRPr="00D50669" w:rsidRDefault="00CD7F7D" w:rsidP="002F580B">
      <w:pPr>
        <w:pStyle w:val="Bullet0"/>
        <w:rPr>
          <w:b/>
          <w:bCs/>
        </w:rPr>
      </w:pPr>
      <w:proofErr w:type="spellStart"/>
      <w:r>
        <w:rPr>
          <w:b/>
          <w:bCs/>
        </w:rPr>
        <w:t>admin_head</w:t>
      </w:r>
      <w:proofErr w:type="spellEnd"/>
      <w:r>
        <w:rPr>
          <w:b/>
          <w:bCs/>
        </w:rPr>
        <w:t xml:space="preserve"> </w:t>
      </w:r>
      <w:r w:rsidRPr="00CD7F7D">
        <w:t xml:space="preserve">// will run anytime </w:t>
      </w:r>
      <w:r w:rsidR="00D76261">
        <w:t xml:space="preserve">the </w:t>
      </w:r>
      <w:r w:rsidRPr="00CD7F7D">
        <w:t xml:space="preserve">admin site is refreshed </w:t>
      </w:r>
    </w:p>
    <w:p w14:paraId="2EAEDD97" w14:textId="6015167F" w:rsidR="00D50669" w:rsidRPr="00D50669" w:rsidRDefault="00D50669" w:rsidP="002F580B">
      <w:pPr>
        <w:pStyle w:val="Bullet0"/>
        <w:rPr>
          <w:b/>
          <w:bCs/>
        </w:rPr>
      </w:pPr>
      <w:proofErr w:type="spellStart"/>
      <w:r>
        <w:rPr>
          <w:b/>
          <w:bCs/>
        </w:rPr>
        <w:t>admin_post</w:t>
      </w:r>
      <w:proofErr w:type="spellEnd"/>
      <w:proofErr w:type="gramStart"/>
      <w:r>
        <w:rPr>
          <w:b/>
          <w:bCs/>
        </w:rPr>
        <w:t>_(</w:t>
      </w:r>
      <w:proofErr w:type="gramEnd"/>
      <w:r>
        <w:rPr>
          <w:b/>
          <w:bCs/>
        </w:rPr>
        <w:t xml:space="preserve">name of hidden input in form) </w:t>
      </w:r>
      <w:r w:rsidRPr="00D50669">
        <w:t>//</w:t>
      </w:r>
      <w:r w:rsidR="00D76261">
        <w:t>T</w:t>
      </w:r>
      <w:r w:rsidRPr="00D50669">
        <w:t>his hook helps to navigate our posted form values to our main plugin page, in which we define this.</w:t>
      </w:r>
      <w:r>
        <w:t xml:space="preserve"> Must be logged in.</w:t>
      </w:r>
      <w:r w:rsidR="00B16618">
        <w:t xml:space="preserve"> </w:t>
      </w:r>
      <w:r w:rsidR="00D76261">
        <w:t>T</w:t>
      </w:r>
      <w:r w:rsidR="00B16618">
        <w:t>he form should have this action value:</w:t>
      </w:r>
    </w:p>
    <w:p w14:paraId="162D1CBC" w14:textId="3D51D3D3" w:rsidR="00D50669" w:rsidRDefault="00B16618" w:rsidP="00D50669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  <w:r w:rsidRPr="00B1661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80480" behindDoc="1" locked="0" layoutInCell="1" allowOverlap="1" wp14:anchorId="3993C5D9" wp14:editId="07380E69">
                <wp:simplePos x="0" y="0"/>
                <wp:positionH relativeFrom="margin">
                  <wp:align>center</wp:align>
                </wp:positionH>
                <wp:positionV relativeFrom="paragraph">
                  <wp:posOffset>197147</wp:posOffset>
                </wp:positionV>
                <wp:extent cx="5936615" cy="1077595"/>
                <wp:effectExtent l="114300" t="0" r="6985" b="8255"/>
                <wp:wrapTopAndBottom/>
                <wp:docPr id="273" name="Text Box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775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8A1DAD" w14:textId="5AFF3D01" w:rsidR="00B16618" w:rsidRPr="00B16618" w:rsidRDefault="00B16618" w:rsidP="00B1661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form action="&lt;?</w:t>
                            </w:r>
                            <w:proofErr w:type="spellStart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cho </w:t>
                            </w:r>
                            <w:proofErr w:type="spellStart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sc_url</w:t>
                            </w:r>
                            <w:proofErr w:type="spellEnd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dmin_url</w:t>
                            </w:r>
                            <w:proofErr w:type="spellEnd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'admin-</w:t>
                            </w:r>
                            <w:proofErr w:type="spellStart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ost.php</w:t>
                            </w:r>
                            <w:proofErr w:type="spellEnd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)</w:t>
                            </w:r>
                            <w:proofErr w:type="gramStart"/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" class="create-pet-form" </w:t>
                            </w:r>
                            <w:r w:rsidRPr="00B166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ethod="POST"</w:t>
                            </w:r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1A15503" w14:textId="77777777" w:rsidR="00B16618" w:rsidRPr="00B16618" w:rsidRDefault="00B16618" w:rsidP="00B1661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p&gt;Enter a name for a new pet. Its species, weight, and other details will be randomly </w:t>
                            </w:r>
                            <w:proofErr w:type="gramStart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.&lt;</w:t>
                            </w:r>
                            <w:proofErr w:type="gramEnd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&gt;</w:t>
                            </w:r>
                          </w:p>
                          <w:p w14:paraId="10D67893" w14:textId="2546FB6E" w:rsidR="00B16618" w:rsidRPr="004659CC" w:rsidRDefault="00B16618" w:rsidP="00B1661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input type="hidden" name="action" value="</w:t>
                            </w:r>
                            <w:proofErr w:type="spellStart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et</w:t>
                            </w:r>
                            <w:proofErr w:type="spellEnd"/>
                            <w:r w:rsidRPr="00B1661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3C5D9" id="Text Box 273" o:spid="_x0000_s1032" type="#_x0000_t202" style="position:absolute;left:0;text-align:left;margin-left:0;margin-top:15.5pt;width:467.45pt;height:84.85pt;z-index:-251136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48A1DAD" w14:textId="5AFF3D01" w:rsidR="00B16618" w:rsidRPr="00B16618" w:rsidRDefault="00B16618" w:rsidP="00B1661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form action="&lt;?</w:t>
                      </w:r>
                      <w:proofErr w:type="spellStart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echo </w:t>
                      </w:r>
                      <w:proofErr w:type="spellStart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sc_url</w:t>
                      </w:r>
                      <w:proofErr w:type="spellEnd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dmin_url</w:t>
                      </w:r>
                      <w:proofErr w:type="spellEnd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'admin-</w:t>
                      </w:r>
                      <w:proofErr w:type="spellStart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ost.php</w:t>
                      </w:r>
                      <w:proofErr w:type="spellEnd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)</w:t>
                      </w:r>
                      <w:proofErr w:type="gramStart"/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" class="create-pet-form" </w:t>
                      </w:r>
                      <w:r w:rsidRPr="00B166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ethod="POST"</w:t>
                      </w:r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1A15503" w14:textId="77777777" w:rsidR="00B16618" w:rsidRPr="00B16618" w:rsidRDefault="00B16618" w:rsidP="00B1661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p&gt;Enter a name for a new pet. Its species, weight, and other details will be randomly </w:t>
                      </w:r>
                      <w:proofErr w:type="gramStart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.&lt;</w:t>
                      </w:r>
                      <w:proofErr w:type="gramEnd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&gt;</w:t>
                      </w:r>
                    </w:p>
                    <w:p w14:paraId="10D67893" w14:textId="2546FB6E" w:rsidR="00B16618" w:rsidRPr="004659CC" w:rsidRDefault="00B16618" w:rsidP="00B1661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input type="hidden" name="action" value="</w:t>
                      </w:r>
                      <w:proofErr w:type="spellStart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et</w:t>
                      </w:r>
                      <w:proofErr w:type="spellEnd"/>
                      <w:r w:rsidRPr="00B1661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4FAFF31" w14:textId="69CECB15" w:rsidR="00D50669" w:rsidRPr="00D50669" w:rsidRDefault="00D50669" w:rsidP="00D50669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5DE55EFD" w14:textId="1DD2BDF5" w:rsidR="00D50669" w:rsidRPr="002F580B" w:rsidRDefault="00D50669" w:rsidP="002F580B">
      <w:pPr>
        <w:pStyle w:val="Bullet0"/>
        <w:rPr>
          <w:b/>
          <w:bCs/>
        </w:rPr>
      </w:pPr>
      <w:proofErr w:type="spellStart"/>
      <w:r>
        <w:rPr>
          <w:b/>
          <w:bCs/>
        </w:rPr>
        <w:t>admin_post_nopriv</w:t>
      </w:r>
      <w:proofErr w:type="spellEnd"/>
      <w:proofErr w:type="gramStart"/>
      <w:r>
        <w:rPr>
          <w:b/>
          <w:bCs/>
        </w:rPr>
        <w:t>_(</w:t>
      </w:r>
      <w:proofErr w:type="gramEnd"/>
      <w:r>
        <w:rPr>
          <w:b/>
          <w:bCs/>
        </w:rPr>
        <w:t>name of hidden inpu</w:t>
      </w:r>
      <w:r w:rsidR="00B16618">
        <w:rPr>
          <w:b/>
          <w:bCs/>
        </w:rPr>
        <w:t>t</w:t>
      </w:r>
      <w:r>
        <w:rPr>
          <w:b/>
          <w:bCs/>
        </w:rPr>
        <w:t xml:space="preserve"> in form)</w:t>
      </w:r>
      <w:r w:rsidR="00B16618">
        <w:rPr>
          <w:b/>
          <w:bCs/>
        </w:rPr>
        <w:t xml:space="preserve"> </w:t>
      </w:r>
      <w:r w:rsidR="00B16618" w:rsidRPr="00B16618">
        <w:t>// for not</w:t>
      </w:r>
      <w:r w:rsidR="00B16618">
        <w:rPr>
          <w:b/>
          <w:bCs/>
        </w:rPr>
        <w:t xml:space="preserve"> </w:t>
      </w:r>
      <w:proofErr w:type="spellStart"/>
      <w:r w:rsidR="00B16618" w:rsidRPr="00B16618">
        <w:t>loggedin</w:t>
      </w:r>
      <w:proofErr w:type="spellEnd"/>
      <w:r w:rsidR="00B16618" w:rsidRPr="00B16618">
        <w:t xml:space="preserve"> users </w:t>
      </w:r>
      <w:r w:rsidR="00B16618">
        <w:t>only</w:t>
      </w:r>
    </w:p>
    <w:p w14:paraId="1A3D1B84" w14:textId="282A5F58" w:rsidR="00550F46" w:rsidRDefault="00111C51" w:rsidP="00111C51">
      <w:pPr>
        <w:pStyle w:val="Style3"/>
      </w:pPr>
      <w:r>
        <w:t xml:space="preserve">filter </w:t>
      </w:r>
    </w:p>
    <w:p w14:paraId="1B0E7A7C" w14:textId="2D63E6AA" w:rsidR="00111C51" w:rsidRPr="00877580" w:rsidRDefault="00111C51" w:rsidP="00111C51">
      <w:pPr>
        <w:pStyle w:val="Bullet0"/>
        <w:rPr>
          <w:color w:val="97A7C8"/>
        </w:rPr>
      </w:pPr>
      <w:proofErr w:type="spellStart"/>
      <w:r w:rsidRPr="00111C51">
        <w:t>the_content</w:t>
      </w:r>
      <w:proofErr w:type="spellEnd"/>
      <w:r w:rsidR="00877580">
        <w:t xml:space="preserve"> // before storing </w:t>
      </w:r>
      <w:r w:rsidR="00D76261">
        <w:t xml:space="preserve">it </w:t>
      </w:r>
      <w:r w:rsidR="00877580">
        <w:t xml:space="preserve">in </w:t>
      </w:r>
      <w:proofErr w:type="spellStart"/>
      <w:r w:rsidR="00877580">
        <w:t>db</w:t>
      </w:r>
      <w:proofErr w:type="spellEnd"/>
    </w:p>
    <w:p w14:paraId="755CDDE6" w14:textId="33BB2414" w:rsidR="00877580" w:rsidRDefault="00877580" w:rsidP="00877580">
      <w:pPr>
        <w:pStyle w:val="Bullet0"/>
      </w:pPr>
      <w:proofErr w:type="spellStart"/>
      <w:r w:rsidRPr="00877580">
        <w:t>login_headerurl</w:t>
      </w:r>
      <w:proofErr w:type="spellEnd"/>
      <w:r w:rsidR="005B7F0B">
        <w:t xml:space="preserve"> // make the link in </w:t>
      </w:r>
      <w:r w:rsidR="00D76261">
        <w:t xml:space="preserve">a </w:t>
      </w:r>
      <w:r w:rsidR="005B7F0B">
        <w:t>login page to go to our website</w:t>
      </w:r>
    </w:p>
    <w:p w14:paraId="0F226994" w14:textId="65477945" w:rsidR="005B7F0B" w:rsidRDefault="005B7F0B" w:rsidP="005B7F0B">
      <w:pPr>
        <w:pStyle w:val="Bullet0"/>
        <w:numPr>
          <w:ilvl w:val="1"/>
          <w:numId w:val="1"/>
        </w:numPr>
      </w:pPr>
      <w:r w:rsidRPr="005B7F0B">
        <w:t xml:space="preserve">return </w:t>
      </w:r>
      <w:proofErr w:type="spellStart"/>
      <w:r w:rsidRPr="005B7F0B">
        <w:t>esc_url</w:t>
      </w:r>
      <w:proofErr w:type="spellEnd"/>
      <w:r w:rsidRPr="005B7F0B">
        <w:t>(</w:t>
      </w:r>
      <w:proofErr w:type="spellStart"/>
      <w:r w:rsidRPr="005B7F0B">
        <w:t>site_</w:t>
      </w:r>
      <w:proofErr w:type="gramStart"/>
      <w:r w:rsidRPr="005B7F0B">
        <w:t>url</w:t>
      </w:r>
      <w:proofErr w:type="spellEnd"/>
      <w:r w:rsidRPr="005B7F0B">
        <w:t>(</w:t>
      </w:r>
      <w:proofErr w:type="gramEnd"/>
      <w:r w:rsidRPr="005B7F0B">
        <w:t>'/'))</w:t>
      </w:r>
    </w:p>
    <w:p w14:paraId="7CDCAB58" w14:textId="44455ADA" w:rsidR="008E41CD" w:rsidRDefault="007B1500" w:rsidP="008E41CD">
      <w:pPr>
        <w:pStyle w:val="Bullet0"/>
        <w:rPr>
          <w:lang w:val="en-CA"/>
        </w:rPr>
      </w:pPr>
      <w:proofErr w:type="spellStart"/>
      <w:r w:rsidRPr="007B1500">
        <w:t>template_include</w:t>
      </w:r>
      <w:proofErr w:type="spellEnd"/>
      <w:r w:rsidR="008E41CD">
        <w:t xml:space="preserve"> // </w:t>
      </w:r>
      <w:r w:rsidR="008E41CD">
        <w:rPr>
          <w:lang w:val="en-CA"/>
        </w:rPr>
        <w:t xml:space="preserve">like the content filter but for </w:t>
      </w:r>
      <w:r w:rsidR="00D76261">
        <w:rPr>
          <w:lang w:val="en-CA"/>
        </w:rPr>
        <w:t xml:space="preserve">the </w:t>
      </w:r>
      <w:r w:rsidR="008E41CD">
        <w:rPr>
          <w:lang w:val="en-CA"/>
        </w:rPr>
        <w:t>template of a page</w:t>
      </w:r>
    </w:p>
    <w:p w14:paraId="7ED418AF" w14:textId="787CBCEB" w:rsidR="007B1500" w:rsidRDefault="00800537" w:rsidP="00800537">
      <w:pPr>
        <w:pStyle w:val="Bullet0"/>
      </w:pPr>
      <w:proofErr w:type="spellStart"/>
      <w:r>
        <w:t>a</w:t>
      </w:r>
      <w:r w:rsidRPr="00800537">
        <w:t>llowed_block_types_all</w:t>
      </w:r>
      <w:proofErr w:type="spellEnd"/>
    </w:p>
    <w:p w14:paraId="1AEB9CBA" w14:textId="77777777" w:rsidR="00F20665" w:rsidRPr="00F20665" w:rsidRDefault="00F20665" w:rsidP="00F20665">
      <w:pPr>
        <w:pStyle w:val="Bullet0"/>
        <w:rPr>
          <w:color w:val="97A7C8"/>
        </w:rPr>
      </w:pPr>
      <w:proofErr w:type="spellStart"/>
      <w:r w:rsidRPr="00F20665">
        <w:t>query_vars</w:t>
      </w:r>
      <w:proofErr w:type="spellEnd"/>
    </w:p>
    <w:p w14:paraId="64688478" w14:textId="77777777" w:rsidR="00F20665" w:rsidRDefault="00F20665" w:rsidP="00F20665">
      <w:pPr>
        <w:pStyle w:val="Bullet0"/>
        <w:numPr>
          <w:ilvl w:val="0"/>
          <w:numId w:val="0"/>
        </w:numPr>
        <w:ind w:left="720"/>
      </w:pPr>
    </w:p>
    <w:p w14:paraId="3CD92A52" w14:textId="627F618D" w:rsidR="00800537" w:rsidRPr="007B1500" w:rsidRDefault="00800537" w:rsidP="00800537">
      <w:pPr>
        <w:pStyle w:val="Bullet0"/>
        <w:numPr>
          <w:ilvl w:val="0"/>
          <w:numId w:val="0"/>
        </w:numPr>
      </w:pPr>
    </w:p>
    <w:p w14:paraId="02044408" w14:textId="77777777" w:rsidR="007B1500" w:rsidRPr="00111C51" w:rsidRDefault="007B1500" w:rsidP="007B1500">
      <w:pPr>
        <w:pStyle w:val="Bullet0"/>
        <w:numPr>
          <w:ilvl w:val="0"/>
          <w:numId w:val="0"/>
        </w:numPr>
        <w:ind w:left="1440"/>
      </w:pPr>
    </w:p>
    <w:p w14:paraId="22518A36" w14:textId="77777777" w:rsidR="00111C51" w:rsidRDefault="00111C51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257B372A" w14:textId="68E7DE8C" w:rsidR="00E75E70" w:rsidRDefault="00E75E70" w:rsidP="00863969">
      <w:pPr>
        <w:pStyle w:val="Style1"/>
        <w:spacing w:before="240"/>
      </w:pPr>
      <w:r>
        <w:lastRenderedPageBreak/>
        <w:t xml:space="preserve">Adding a new style file, or </w:t>
      </w:r>
      <w:r w:rsidR="0035496F">
        <w:t>f</w:t>
      </w:r>
      <w:r>
        <w:t>ont</w:t>
      </w:r>
      <w:r w:rsidR="0035496F">
        <w:t>-</w:t>
      </w:r>
      <w:proofErr w:type="spellStart"/>
      <w:r>
        <w:t>awsom</w:t>
      </w:r>
      <w:r w:rsidR="0035496F">
        <w:t>e</w:t>
      </w:r>
      <w:proofErr w:type="spellEnd"/>
      <w:r w:rsidR="00E407C9">
        <w:t xml:space="preserve">, or font, or </w:t>
      </w:r>
      <w:proofErr w:type="spellStart"/>
      <w:r w:rsidR="00E407C9">
        <w:t>js</w:t>
      </w:r>
      <w:proofErr w:type="spellEnd"/>
    </w:p>
    <w:p w14:paraId="2519A17C" w14:textId="22803A43" w:rsidR="00E75E70" w:rsidRPr="00E75E70" w:rsidRDefault="006A37A3" w:rsidP="00E75E70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1A03CA8A" wp14:editId="59434ACB">
                <wp:simplePos x="0" y="0"/>
                <wp:positionH relativeFrom="margin">
                  <wp:align>center</wp:align>
                </wp:positionH>
                <wp:positionV relativeFrom="paragraph">
                  <wp:posOffset>484505</wp:posOffset>
                </wp:positionV>
                <wp:extent cx="5936615" cy="2186940"/>
                <wp:effectExtent l="114300" t="0" r="0" b="0"/>
                <wp:wrapTight wrapText="bothSides">
                  <wp:wrapPolygon edited="0">
                    <wp:start x="-416" y="0"/>
                    <wp:lineTo x="-416" y="21449"/>
                    <wp:lineTo x="21556" y="21449"/>
                    <wp:lineTo x="21556" y="0"/>
                    <wp:lineTo x="-416" y="0"/>
                  </wp:wrapPolygon>
                </wp:wrapTight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1869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DA8FDDA" w14:textId="77777777" w:rsidR="00E75E70" w:rsidRPr="00296B36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771F614B" w14:textId="77777777" w:rsidR="00E75E70" w:rsidRPr="00296B36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9E476EE" w14:textId="77777777" w:rsidR="00E75E70" w:rsidRPr="00296B36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ource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CB34588" w14:textId="77777777" w:rsidR="00E75E70" w:rsidRPr="00296B36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A272B2C" w14:textId="77777777" w:rsidR="00E75E70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site', 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uri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); </w:t>
                            </w:r>
                          </w:p>
                          <w:p w14:paraId="00976D76" w14:textId="68EBDF31" w:rsidR="006C3C55" w:rsidRPr="006C3C55" w:rsidRDefault="00E75E70" w:rsidP="006C3C5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font-</w:t>
                            </w:r>
                            <w:proofErr w:type="spellStart"/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wsome</w:t>
                            </w:r>
                            <w:proofErr w:type="spellEnd"/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r w:rsidR="00AC7F15" w:rsidRPr="00AC7F15">
                              <w:rPr>
                                <w:rFonts w:ascii="Consolas" w:hAnsi="Consolas" w:cs="Tahom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//</w:t>
                            </w:r>
                            <w:r w:rsidR="006C3C55"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cdn.bootstrapcdn.com/font-awesome/4.7.0/css/font-awesome.min.css'); //name does not matter</w:t>
                            </w:r>
                          </w:p>
                          <w:p w14:paraId="58DFC162" w14:textId="7893795A" w:rsidR="00E75E70" w:rsidRDefault="006C3C55" w:rsidP="00564E1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custom-font', '</w:t>
                            </w:r>
                            <w:r w:rsidR="00AC7F15" w:rsidRPr="00AC7F15">
                              <w:rPr>
                                <w:rFonts w:ascii="Consolas" w:hAnsi="Consolas" w:cs="Tahom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//</w:t>
                            </w:r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onts.googleapis.com/css?family=Roboto+Condensed:300,300i,400,400i,700,700i|Roboto:100,300,400,400i,700,700i'); </w:t>
                            </w:r>
                          </w:p>
                          <w:p w14:paraId="4CA3787E" w14:textId="79A11AEF" w:rsidR="00E407C9" w:rsidRPr="00296B36" w:rsidRDefault="00E407C9" w:rsidP="00E407C9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bookmarkStart w:id="1" w:name="_Hlk125284685"/>
                            <w:proofErr w:type="spellStart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E407C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custom-font', </w:t>
                            </w:r>
                            <w:proofErr w:type="spellStart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</w:t>
                            </w:r>
                            <w:r w:rsidR="00AC78BD"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/</w:t>
                            </w:r>
                            <w:proofErr w:type="spellStart"/>
                            <w:r w:rsidR="00AC78B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="00AC78B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js</w:t>
                            </w:r>
                            <w:r w:rsidR="00AC78BD"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 w:rsidR="00AC78B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null, '1.0', true</w:t>
                            </w:r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bookmarkEnd w:id="1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3D13BE51" w14:textId="77777777" w:rsidR="00E75E70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979013E" w14:textId="77777777" w:rsidR="00E75E70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2317CDD" w14:textId="77777777" w:rsidR="00E75E70" w:rsidRPr="00296B36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script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resource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6F902637" w14:textId="77777777" w:rsidR="00E75E70" w:rsidRPr="004659CC" w:rsidRDefault="00E75E70" w:rsidP="00E75E7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3CA8A" id="Text Box 52" o:spid="_x0000_s1033" type="#_x0000_t202" style="position:absolute;left:0;text-align:left;margin-left:0;margin-top:38.15pt;width:467.45pt;height:172.2pt;z-index:-2516520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1DA8FDDA" w14:textId="77777777" w:rsidR="00E75E70" w:rsidRPr="00296B36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771F614B" w14:textId="77777777" w:rsidR="00E75E70" w:rsidRPr="00296B36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9E476EE" w14:textId="77777777" w:rsidR="00E75E70" w:rsidRPr="00296B36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ource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CB34588" w14:textId="77777777" w:rsidR="00E75E70" w:rsidRPr="00296B36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A272B2C" w14:textId="77777777" w:rsidR="00E75E70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site', 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uri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); </w:t>
                      </w:r>
                    </w:p>
                    <w:p w14:paraId="00976D76" w14:textId="68EBDF31" w:rsidR="006C3C55" w:rsidRPr="006C3C55" w:rsidRDefault="00E75E70" w:rsidP="006C3C5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font-</w:t>
                      </w:r>
                      <w:proofErr w:type="spellStart"/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wsome</w:t>
                      </w:r>
                      <w:proofErr w:type="spellEnd"/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r w:rsidR="00AC7F15" w:rsidRPr="00AC7F15">
                        <w:rPr>
                          <w:rFonts w:ascii="Consolas" w:hAnsi="Consolas" w:cs="Tahoma"/>
                          <w:b/>
                          <w:bCs/>
                          <w:color w:val="FF0000"/>
                          <w:sz w:val="20"/>
                          <w:szCs w:val="20"/>
                        </w:rPr>
                        <w:t>//</w:t>
                      </w:r>
                      <w:r w:rsidR="006C3C55"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cdn.bootstrapcdn.com/font-awesome/4.7.0/css/font-awesome.min.css'); //name does not matter</w:t>
                      </w:r>
                    </w:p>
                    <w:p w14:paraId="58DFC162" w14:textId="7893795A" w:rsidR="00E75E70" w:rsidRDefault="006C3C55" w:rsidP="00564E1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custom-font', '</w:t>
                      </w:r>
                      <w:r w:rsidR="00AC7F15" w:rsidRPr="00AC7F15">
                        <w:rPr>
                          <w:rFonts w:ascii="Consolas" w:hAnsi="Consolas" w:cs="Tahoma"/>
                          <w:b/>
                          <w:bCs/>
                          <w:color w:val="FF0000"/>
                          <w:sz w:val="20"/>
                          <w:szCs w:val="20"/>
                        </w:rPr>
                        <w:t>//</w:t>
                      </w:r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onts.googleapis.com/css?family=Roboto+Condensed:300,300i,400,400i,700,700i|Roboto:100,300,400,400i,700,700i'); </w:t>
                      </w:r>
                    </w:p>
                    <w:p w14:paraId="4CA3787E" w14:textId="79A11AEF" w:rsidR="00E407C9" w:rsidRPr="00296B36" w:rsidRDefault="00E407C9" w:rsidP="00E407C9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bookmarkStart w:id="2" w:name="_Hlk125284685"/>
                      <w:proofErr w:type="spellStart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E407C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custom-font', </w:t>
                      </w:r>
                      <w:proofErr w:type="spellStart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</w:t>
                      </w:r>
                      <w:r w:rsidR="00AC78BD"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/</w:t>
                      </w:r>
                      <w:proofErr w:type="spellStart"/>
                      <w:r w:rsidR="00AC78B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="00AC78B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js</w:t>
                      </w:r>
                      <w:r w:rsidR="00AC78BD"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 w:rsidR="00AC78B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null, '1.0', true</w:t>
                      </w:r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bookmarkEnd w:id="2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3D13BE51" w14:textId="77777777" w:rsidR="00E75E70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979013E" w14:textId="77777777" w:rsidR="00E75E70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2317CDD" w14:textId="77777777" w:rsidR="00E75E70" w:rsidRPr="00296B36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script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resource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6F902637" w14:textId="77777777" w:rsidR="00E75E70" w:rsidRPr="004659CC" w:rsidRDefault="00E75E70" w:rsidP="00E75E7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E75E70" w:rsidRPr="00E75E70">
        <w:rPr>
          <w:rFonts w:asciiTheme="minorBidi" w:hAnsiTheme="minorBidi"/>
          <w:sz w:val="24"/>
          <w:szCs w:val="24"/>
        </w:rPr>
        <w:t xml:space="preserve">we have to use </w:t>
      </w:r>
      <w:proofErr w:type="spellStart"/>
      <w:r w:rsidR="00E75E70" w:rsidRPr="00E75E70">
        <w:rPr>
          <w:rFonts w:asciiTheme="minorBidi" w:hAnsiTheme="minorBidi"/>
          <w:sz w:val="24"/>
          <w:szCs w:val="24"/>
        </w:rPr>
        <w:t>functions.php</w:t>
      </w:r>
      <w:proofErr w:type="spellEnd"/>
      <w:r w:rsidR="00E75E70">
        <w:rPr>
          <w:rFonts w:asciiTheme="minorBidi" w:hAnsiTheme="minorBidi"/>
          <w:sz w:val="24"/>
          <w:szCs w:val="24"/>
        </w:rPr>
        <w:t xml:space="preserve"> // don't include the </w:t>
      </w:r>
      <w:r w:rsidR="00E75E70" w:rsidRPr="00E75E70">
        <w:rPr>
          <w:rFonts w:asciiTheme="minorBidi" w:hAnsiTheme="minorBidi"/>
          <w:b/>
          <w:bCs/>
          <w:sz w:val="24"/>
          <w:szCs w:val="24"/>
        </w:rPr>
        <w:t>http part</w:t>
      </w:r>
      <w:r w:rsidR="00E75E70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75E70" w:rsidRPr="00E75E70">
        <w:rPr>
          <w:rFonts w:asciiTheme="minorBidi" w:hAnsiTheme="minorBidi"/>
          <w:sz w:val="24"/>
          <w:szCs w:val="24"/>
        </w:rPr>
        <w:t xml:space="preserve">for the </w:t>
      </w:r>
      <w:proofErr w:type="spellStart"/>
      <w:r w:rsidR="00E75E70" w:rsidRPr="00E75E70">
        <w:rPr>
          <w:rFonts w:asciiTheme="minorBidi" w:hAnsiTheme="minorBidi"/>
          <w:sz w:val="24"/>
          <w:szCs w:val="24"/>
        </w:rPr>
        <w:t>url</w:t>
      </w:r>
      <w:proofErr w:type="spellEnd"/>
      <w:r w:rsidR="00564E19">
        <w:rPr>
          <w:rFonts w:asciiTheme="minorBidi" w:hAnsiTheme="minorBidi"/>
          <w:sz w:val="24"/>
          <w:szCs w:val="24"/>
        </w:rPr>
        <w:t>.</w:t>
      </w:r>
      <w:r w:rsidR="00AC7F15">
        <w:rPr>
          <w:rFonts w:asciiTheme="minorBidi" w:hAnsiTheme="minorBidi"/>
          <w:sz w:val="24"/>
          <w:szCs w:val="24"/>
        </w:rPr>
        <w:t xml:space="preserve"> Include the // after http.</w:t>
      </w:r>
      <w:r w:rsidR="00564E19">
        <w:rPr>
          <w:rFonts w:asciiTheme="minorBidi" w:hAnsiTheme="minorBidi"/>
          <w:sz w:val="24"/>
          <w:szCs w:val="24"/>
        </w:rPr>
        <w:t xml:space="preserve"> Hard load. </w:t>
      </w:r>
    </w:p>
    <w:p w14:paraId="33137C56" w14:textId="105DF04F" w:rsidR="00E75E70" w:rsidRDefault="00E75E70" w:rsidP="005076A0">
      <w:pPr>
        <w:rPr>
          <w:rFonts w:asciiTheme="minorBidi" w:hAnsiTheme="minorBidi"/>
          <w:b/>
          <w:bCs/>
          <w:color w:val="3FBF17"/>
          <w:sz w:val="26"/>
          <w:szCs w:val="26"/>
        </w:rPr>
      </w:pPr>
    </w:p>
    <w:p w14:paraId="011069ED" w14:textId="6C94C19A" w:rsidR="00AD1924" w:rsidRDefault="006A37A3" w:rsidP="00BC0BD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511CC2B" wp14:editId="0599372D">
                <wp:simplePos x="0" y="0"/>
                <wp:positionH relativeFrom="margin">
                  <wp:posOffset>57150</wp:posOffset>
                </wp:positionH>
                <wp:positionV relativeFrom="paragraph">
                  <wp:posOffset>790575</wp:posOffset>
                </wp:positionV>
                <wp:extent cx="5936615" cy="1664970"/>
                <wp:effectExtent l="114300" t="0" r="0" b="0"/>
                <wp:wrapTight wrapText="bothSides">
                  <wp:wrapPolygon edited="0">
                    <wp:start x="-416" y="0"/>
                    <wp:lineTo x="-416" y="21254"/>
                    <wp:lineTo x="21556" y="21254"/>
                    <wp:lineTo x="21556" y="0"/>
                    <wp:lineTo x="-416" y="0"/>
                  </wp:wrapPolygon>
                </wp:wrapTight>
                <wp:docPr id="5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6649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DC97671" w14:textId="77777777" w:rsidR="00AD1924" w:rsidRPr="00296B36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44D1B2BA" w14:textId="77777777" w:rsidR="00AD1924" w:rsidRPr="00296B36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BC27611" w14:textId="36C455A5" w:rsidR="00AD1924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E407C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custom-font', </w:t>
                            </w:r>
                            <w:proofErr w:type="spellStart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'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js</w:t>
                            </w:r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NULL, </w:t>
                            </w:r>
                            <w:proofErr w:type="spellStart"/>
                            <w:r w:rsidRPr="006E009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icrotim</w:t>
                            </w:r>
                            <w:r w:rsidR="006E009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  <w:proofErr w:type="spellEnd"/>
                            <w:r w:rsidRPr="006E009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true</w:t>
                            </w:r>
                            <w:r w:rsidRPr="006C3C5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11878DE" w14:textId="6BFA4820" w:rsidR="00AD1924" w:rsidRPr="00296B36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custom-style2', </w:t>
                            </w:r>
                            <w:proofErr w:type="spellStart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'/</w:t>
                            </w:r>
                            <w:proofErr w:type="spellStart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style2.css'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NULL, </w:t>
                            </w:r>
                            <w:proofErr w:type="spellStart"/>
                            <w:r w:rsidRPr="006E009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icrotime</w:t>
                            </w:r>
                            <w:proofErr w:type="spellEnd"/>
                            <w:r w:rsidRPr="006E009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)</w:t>
                            </w:r>
                            <w:r w:rsidRPr="00AD19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E38449E" w14:textId="77777777" w:rsidR="00AD1924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FAD1E17" w14:textId="77777777" w:rsidR="00AD1924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F683723" w14:textId="77777777" w:rsidR="00AD1924" w:rsidRPr="00296B36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script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resources</w:t>
                            </w:r>
                            <w:proofErr w:type="spellEnd"/>
                            <w:r w:rsidRPr="00296B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0C18314E" w14:textId="77777777" w:rsidR="00AD1924" w:rsidRPr="004659CC" w:rsidRDefault="00AD1924" w:rsidP="00AD19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1CC2B" id="Text Box 51" o:spid="_x0000_s1034" type="#_x0000_t202" style="position:absolute;left:0;text-align:left;margin-left:4.5pt;margin-top:62.25pt;width:467.45pt;height:131.1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" fillcolor="#f1f8e8" stroked="f" strokeweight=".5pt">
                <v:shadow on="t" color="#a4d16d" offset="-9pt,0"/>
                <v:textbox inset="2mm">
                  <w:txbxContent>
                    <w:p w14:paraId="4DC97671" w14:textId="77777777" w:rsidR="00AD1924" w:rsidRPr="00296B36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44D1B2BA" w14:textId="77777777" w:rsidR="00AD1924" w:rsidRPr="00296B36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BC27611" w14:textId="36C455A5" w:rsidR="00AD1924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E407C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custom-font', </w:t>
                      </w:r>
                      <w:proofErr w:type="spellStart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'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js</w:t>
                      </w:r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NULL, </w:t>
                      </w:r>
                      <w:proofErr w:type="spellStart"/>
                      <w:r w:rsidRPr="006E009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icrotim</w:t>
                      </w:r>
                      <w:r w:rsidR="006E009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  <w:proofErr w:type="spellEnd"/>
                      <w:r w:rsidRPr="006E009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true</w:t>
                      </w:r>
                      <w:r w:rsidRPr="006C3C5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11878DE" w14:textId="6BFA4820" w:rsidR="00AD1924" w:rsidRPr="00296B36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custom-style2', </w:t>
                      </w:r>
                      <w:proofErr w:type="spellStart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'/</w:t>
                      </w:r>
                      <w:proofErr w:type="spellStart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style2.css'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NULL, </w:t>
                      </w:r>
                      <w:proofErr w:type="spellStart"/>
                      <w:r w:rsidRPr="006E009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icrotime</w:t>
                      </w:r>
                      <w:proofErr w:type="spellEnd"/>
                      <w:r w:rsidRPr="006E009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)</w:t>
                      </w:r>
                      <w:r w:rsidRPr="00AD19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2E38449E" w14:textId="77777777" w:rsidR="00AD1924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FAD1E17" w14:textId="77777777" w:rsidR="00AD1924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F683723" w14:textId="77777777" w:rsidR="00AD1924" w:rsidRPr="00296B36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script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resources</w:t>
                      </w:r>
                      <w:proofErr w:type="spellEnd"/>
                      <w:r w:rsidRPr="00296B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0C18314E" w14:textId="77777777" w:rsidR="00AD1924" w:rsidRPr="004659CC" w:rsidRDefault="00AD1924" w:rsidP="00AD19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proofErr w:type="gramStart"/>
      <w:r w:rsidR="00AD1924">
        <w:rPr>
          <w:rFonts w:asciiTheme="minorBidi" w:hAnsiTheme="minorBidi"/>
          <w:sz w:val="24"/>
          <w:szCs w:val="24"/>
        </w:rPr>
        <w:t>micortime</w:t>
      </w:r>
      <w:proofErr w:type="spellEnd"/>
      <w:r w:rsidR="00AD1924">
        <w:rPr>
          <w:rFonts w:asciiTheme="minorBidi" w:hAnsiTheme="minorBidi"/>
          <w:sz w:val="24"/>
          <w:szCs w:val="24"/>
        </w:rPr>
        <w:t>(</w:t>
      </w:r>
      <w:proofErr w:type="gramEnd"/>
      <w:r w:rsidR="00AD1924">
        <w:rPr>
          <w:rFonts w:asciiTheme="minorBidi" w:hAnsiTheme="minorBidi"/>
          <w:sz w:val="24"/>
          <w:szCs w:val="24"/>
        </w:rPr>
        <w:t xml:space="preserve">) </w:t>
      </w:r>
      <w:r w:rsidR="00AD1924" w:rsidRPr="00AD1924">
        <w:rPr>
          <w:rFonts w:asciiTheme="minorBidi" w:hAnsiTheme="minorBidi"/>
          <w:sz w:val="24"/>
          <w:szCs w:val="24"/>
        </w:rPr>
        <w:t>Avoid caching in development</w:t>
      </w:r>
      <w:r w:rsidR="00AD1924">
        <w:rPr>
          <w:rFonts w:asciiTheme="minorBidi" w:hAnsiTheme="minorBidi"/>
          <w:sz w:val="24"/>
          <w:szCs w:val="24"/>
        </w:rPr>
        <w:t xml:space="preserve"> // </w:t>
      </w:r>
      <w:r w:rsidR="00AD1924" w:rsidRPr="00AD1924">
        <w:rPr>
          <w:rFonts w:asciiTheme="minorBidi" w:hAnsiTheme="minorBidi"/>
          <w:sz w:val="24"/>
          <w:szCs w:val="24"/>
        </w:rPr>
        <w:t xml:space="preserve">We can change the version of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="00AD1924">
        <w:rPr>
          <w:rFonts w:asciiTheme="minorBidi" w:hAnsiTheme="minorBidi"/>
          <w:sz w:val="24"/>
          <w:szCs w:val="24"/>
        </w:rPr>
        <w:t>js</w:t>
      </w:r>
      <w:proofErr w:type="spellEnd"/>
      <w:r w:rsidR="00AD1924">
        <w:rPr>
          <w:rFonts w:asciiTheme="minorBidi" w:hAnsiTheme="minorBidi"/>
          <w:sz w:val="24"/>
          <w:szCs w:val="24"/>
        </w:rPr>
        <w:t xml:space="preserve"> file with. Disable </w:t>
      </w:r>
      <w:r w:rsidR="006F7DAF">
        <w:rPr>
          <w:rFonts w:asciiTheme="minorBidi" w:hAnsiTheme="minorBidi"/>
          <w:sz w:val="24"/>
          <w:szCs w:val="24"/>
        </w:rPr>
        <w:t>cache</w:t>
      </w:r>
      <w:r w:rsidR="00AD1924">
        <w:rPr>
          <w:rFonts w:asciiTheme="minorBidi" w:hAnsiTheme="minorBidi"/>
          <w:sz w:val="24"/>
          <w:szCs w:val="24"/>
        </w:rPr>
        <w:t xml:space="preserve"> in developer tools will disable cache for everything and all site which is not good.</w:t>
      </w:r>
    </w:p>
    <w:p w14:paraId="7ED8B2D4" w14:textId="77777777" w:rsidR="00AD1924" w:rsidRDefault="00AD1924" w:rsidP="005076A0">
      <w:pPr>
        <w:rPr>
          <w:rFonts w:asciiTheme="minorBidi" w:hAnsiTheme="minorBidi"/>
          <w:b/>
          <w:bCs/>
          <w:color w:val="3FBF17"/>
          <w:sz w:val="26"/>
          <w:szCs w:val="26"/>
        </w:rPr>
      </w:pPr>
    </w:p>
    <w:p w14:paraId="23335335" w14:textId="26D9CCF6" w:rsidR="00816777" w:rsidRDefault="005076A0" w:rsidP="00DA72B2">
      <w:pPr>
        <w:pStyle w:val="Style2"/>
      </w:pPr>
      <w:r w:rsidRPr="005076A0">
        <w:t xml:space="preserve">How to connect </w:t>
      </w:r>
      <w:r w:rsidR="006F7DAF" w:rsidRPr="005076A0">
        <w:t>WordPress</w:t>
      </w:r>
      <w:r w:rsidRPr="005076A0">
        <w:t xml:space="preserve"> to a theme HTML files?</w:t>
      </w:r>
    </w:p>
    <w:p w14:paraId="463517FE" w14:textId="7F35FA44" w:rsidR="00A10588" w:rsidRDefault="00A10588" w:rsidP="00A10588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10588">
        <w:rPr>
          <w:rFonts w:asciiTheme="minorBidi" w:hAnsiTheme="minorBidi"/>
          <w:sz w:val="24"/>
          <w:szCs w:val="24"/>
        </w:rPr>
        <w:t xml:space="preserve">We use html in header footer and </w:t>
      </w:r>
      <w:proofErr w:type="spellStart"/>
      <w:r w:rsidRPr="00A10588">
        <w:rPr>
          <w:rFonts w:asciiTheme="minorBidi" w:hAnsiTheme="minorBidi"/>
          <w:sz w:val="24"/>
          <w:szCs w:val="24"/>
        </w:rPr>
        <w:t>index.php</w:t>
      </w:r>
      <w:proofErr w:type="spellEnd"/>
    </w:p>
    <w:p w14:paraId="150B832B" w14:textId="622944E0" w:rsidR="00A10588" w:rsidRPr="00A10588" w:rsidRDefault="00863969" w:rsidP="00A10588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863969">
        <w:rPr>
          <w:rFonts w:asciiTheme="minorBidi" w:hAnsiTheme="minorBidi"/>
          <w:b/>
          <w:bCs/>
          <w:sz w:val="24"/>
          <w:szCs w:val="24"/>
        </w:rPr>
        <w:t>get_theme_file_uri</w:t>
      </w:r>
      <w:proofErr w:type="spellEnd"/>
      <w:r w:rsidR="006A37A3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9ABC358" wp14:editId="61E65C43">
                <wp:simplePos x="0" y="0"/>
                <wp:positionH relativeFrom="margin">
                  <wp:posOffset>-26670</wp:posOffset>
                </wp:positionH>
                <wp:positionV relativeFrom="paragraph">
                  <wp:posOffset>708025</wp:posOffset>
                </wp:positionV>
                <wp:extent cx="5936615" cy="560070"/>
                <wp:effectExtent l="114300" t="0" r="0" b="0"/>
                <wp:wrapTight wrapText="bothSides">
                  <wp:wrapPolygon edited="0">
                    <wp:start x="-416" y="0"/>
                    <wp:lineTo x="-416" y="20571"/>
                    <wp:lineTo x="21556" y="20571"/>
                    <wp:lineTo x="21556" y="0"/>
                    <wp:lineTo x="-416" y="0"/>
                  </wp:wrapPolygon>
                </wp:wrapTight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5600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7A68697" w14:textId="3332D320" w:rsidR="00844077" w:rsidRPr="004659CC" w:rsidRDefault="00844077" w:rsidP="00844077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background-image: </w:t>
                            </w:r>
                            <w:proofErr w:type="spellStart"/>
                            <w:proofErr w:type="gramStart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8440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'/images/library-hero.jpg' ); ?&gt;</w:t>
                            </w:r>
                            <w:r w:rsidR="00E407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e root theme folder and then go 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BC358" id="Text Box 50" o:spid="_x0000_s1035" type="#_x0000_t202" style="position:absolute;left:0;text-align:left;margin-left:-2.1pt;margin-top:55.75pt;width:467.45pt;height:44.1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77A68697" w14:textId="3332D320" w:rsidR="00844077" w:rsidRPr="004659CC" w:rsidRDefault="00844077" w:rsidP="00844077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background-image: </w:t>
                      </w:r>
                      <w:proofErr w:type="spellStart"/>
                      <w:proofErr w:type="gramStart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8440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'/images/library-hero.jpg' ); ?&gt;</w:t>
                      </w:r>
                      <w:r w:rsidR="00E407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e root theme folder and then go on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863969">
        <w:rPr>
          <w:rFonts w:asciiTheme="minorBidi" w:hAnsiTheme="minorBidi"/>
          <w:sz w:val="24"/>
          <w:szCs w:val="24"/>
        </w:rPr>
        <w:t xml:space="preserve">// </w:t>
      </w:r>
      <w:r>
        <w:rPr>
          <w:rFonts w:asciiTheme="minorBidi" w:hAnsiTheme="minorBidi"/>
          <w:sz w:val="24"/>
          <w:szCs w:val="24"/>
        </w:rPr>
        <w:t xml:space="preserve">to access resources. </w:t>
      </w:r>
      <w:r w:rsidR="00A10588">
        <w:rPr>
          <w:rFonts w:asciiTheme="minorBidi" w:hAnsiTheme="minorBidi"/>
          <w:sz w:val="24"/>
          <w:szCs w:val="24"/>
        </w:rPr>
        <w:t xml:space="preserve">Three folders for </w:t>
      </w:r>
      <w:proofErr w:type="spellStart"/>
      <w:r w:rsidR="00A10588">
        <w:rPr>
          <w:rFonts w:asciiTheme="minorBidi" w:hAnsiTheme="minorBidi"/>
          <w:sz w:val="24"/>
          <w:szCs w:val="24"/>
        </w:rPr>
        <w:t>css</w:t>
      </w:r>
      <w:proofErr w:type="spellEnd"/>
      <w:r w:rsidR="00A10588">
        <w:rPr>
          <w:rFonts w:asciiTheme="minorBidi" w:hAnsiTheme="minorBidi"/>
          <w:sz w:val="24"/>
          <w:szCs w:val="24"/>
        </w:rPr>
        <w:t>, images</w:t>
      </w:r>
      <w:r w:rsidR="00D76261">
        <w:rPr>
          <w:rFonts w:asciiTheme="minorBidi" w:hAnsiTheme="minorBidi"/>
          <w:sz w:val="24"/>
          <w:szCs w:val="24"/>
        </w:rPr>
        <w:t>,</w:t>
      </w:r>
      <w:r w:rsidR="00A10588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A10588">
        <w:rPr>
          <w:rFonts w:asciiTheme="minorBidi" w:hAnsiTheme="minorBidi"/>
          <w:sz w:val="24"/>
          <w:szCs w:val="24"/>
        </w:rPr>
        <w:t>src</w:t>
      </w:r>
      <w:proofErr w:type="spellEnd"/>
      <w:r w:rsidR="00A10588">
        <w:rPr>
          <w:rFonts w:asciiTheme="minorBidi" w:hAnsiTheme="minorBidi"/>
          <w:sz w:val="24"/>
          <w:szCs w:val="24"/>
        </w:rPr>
        <w:t xml:space="preserve"> in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 w:rsidR="00A10588">
        <w:rPr>
          <w:rFonts w:asciiTheme="minorBidi" w:hAnsiTheme="minorBidi"/>
          <w:sz w:val="24"/>
          <w:szCs w:val="24"/>
        </w:rPr>
        <w:t xml:space="preserve">root folder to include </w:t>
      </w:r>
      <w:proofErr w:type="spellStart"/>
      <w:r w:rsidR="00A10588">
        <w:rPr>
          <w:rFonts w:asciiTheme="minorBidi" w:hAnsiTheme="minorBidi"/>
          <w:sz w:val="24"/>
          <w:szCs w:val="24"/>
        </w:rPr>
        <w:t>css</w:t>
      </w:r>
      <w:proofErr w:type="spellEnd"/>
      <w:r w:rsidR="00A10588">
        <w:rPr>
          <w:rFonts w:asciiTheme="minorBidi" w:hAnsiTheme="minorBidi"/>
          <w:sz w:val="24"/>
          <w:szCs w:val="24"/>
        </w:rPr>
        <w:t xml:space="preserve"> and images and </w:t>
      </w:r>
      <w:proofErr w:type="spellStart"/>
      <w:r w:rsidR="00A10588">
        <w:rPr>
          <w:rFonts w:asciiTheme="minorBidi" w:hAnsiTheme="minorBidi"/>
          <w:sz w:val="24"/>
          <w:szCs w:val="24"/>
        </w:rPr>
        <w:t>javascript</w:t>
      </w:r>
      <w:proofErr w:type="spellEnd"/>
      <w:r w:rsidR="00A10588">
        <w:rPr>
          <w:rFonts w:asciiTheme="minorBidi" w:hAnsiTheme="minorBidi"/>
          <w:sz w:val="24"/>
          <w:szCs w:val="24"/>
        </w:rPr>
        <w:t xml:space="preserve"> files. </w:t>
      </w:r>
    </w:p>
    <w:p w14:paraId="564DFE2D" w14:textId="11185E92" w:rsidR="00A10588" w:rsidRDefault="00322E64" w:rsidP="0016088D">
      <w:pPr>
        <w:pStyle w:val="Style1"/>
        <w:spacing w:before="240"/>
      </w:pPr>
      <w:r>
        <w:lastRenderedPageBreak/>
        <w:t>Interior Pages</w:t>
      </w:r>
    </w:p>
    <w:p w14:paraId="6EF0C1A1" w14:textId="64443AF0" w:rsidR="00322E64" w:rsidRDefault="00FB4186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B4186"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Pr="00FB4186">
        <w:rPr>
          <w:rFonts w:asciiTheme="minorBidi" w:hAnsiTheme="minorBidi"/>
          <w:sz w:val="24"/>
          <w:szCs w:val="24"/>
        </w:rPr>
        <w:t>page.php</w:t>
      </w:r>
      <w:proofErr w:type="spellEnd"/>
      <w:r w:rsidRPr="00FB4186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n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root folder of theme</w:t>
      </w:r>
      <w:r w:rsidR="00565F86">
        <w:rPr>
          <w:rFonts w:asciiTheme="minorBidi" w:hAnsiTheme="minorBidi"/>
          <w:sz w:val="24"/>
          <w:szCs w:val="24"/>
        </w:rPr>
        <w:t xml:space="preserve"> // It is for </w:t>
      </w:r>
      <w:r w:rsidR="00FD155A">
        <w:rPr>
          <w:rFonts w:asciiTheme="minorBidi" w:hAnsiTheme="minorBidi"/>
          <w:sz w:val="24"/>
          <w:szCs w:val="24"/>
        </w:rPr>
        <w:t xml:space="preserve">the single </w:t>
      </w:r>
      <w:r w:rsidR="00565F86">
        <w:rPr>
          <w:rFonts w:asciiTheme="minorBidi" w:hAnsiTheme="minorBidi"/>
          <w:sz w:val="24"/>
          <w:szCs w:val="24"/>
        </w:rPr>
        <w:t>normal pages like about</w:t>
      </w:r>
      <w:r w:rsidR="00FD155A">
        <w:rPr>
          <w:rFonts w:asciiTheme="minorBidi" w:hAnsiTheme="minorBidi"/>
          <w:sz w:val="24"/>
          <w:szCs w:val="24"/>
        </w:rPr>
        <w:t>-us</w:t>
      </w:r>
    </w:p>
    <w:p w14:paraId="23083C29" w14:textId="2895E2CE" w:rsidR="0016088D" w:rsidRDefault="000276EA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</w:t>
      </w:r>
      <w:r w:rsidR="0016088D">
        <w:rPr>
          <w:rFonts w:asciiTheme="minorBidi" w:hAnsiTheme="minorBidi"/>
          <w:sz w:val="24"/>
          <w:szCs w:val="24"/>
        </w:rPr>
        <w:t>rchive</w:t>
      </w:r>
      <w:proofErr w:type="gramStart"/>
      <w:r w:rsidR="0016088D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(</w:t>
      </w:r>
      <w:proofErr w:type="gramEnd"/>
      <w:r>
        <w:rPr>
          <w:rFonts w:asciiTheme="minorBidi" w:hAnsiTheme="minorBidi"/>
          <w:sz w:val="24"/>
          <w:szCs w:val="24"/>
        </w:rPr>
        <w:t>post type name) // for archive</w:t>
      </w:r>
      <w:r w:rsidR="00CF2EAC">
        <w:rPr>
          <w:rFonts w:asciiTheme="minorBidi" w:hAnsiTheme="minorBidi"/>
          <w:sz w:val="24"/>
          <w:szCs w:val="24"/>
        </w:rPr>
        <w:t xml:space="preserve"> address</w:t>
      </w:r>
      <w:r w:rsidR="005100FE">
        <w:rPr>
          <w:rFonts w:asciiTheme="minorBidi" w:hAnsiTheme="minorBidi"/>
          <w:sz w:val="24"/>
          <w:szCs w:val="24"/>
        </w:rPr>
        <w:t xml:space="preserve"> of post types,</w:t>
      </w:r>
      <w:r w:rsidR="00CF2EAC">
        <w:rPr>
          <w:rFonts w:asciiTheme="minorBidi" w:hAnsiTheme="minorBidi"/>
          <w:sz w:val="24"/>
          <w:szCs w:val="24"/>
        </w:rPr>
        <w:t xml:space="preserve"> like</w:t>
      </w:r>
      <w:r w:rsidR="00CF2EAC" w:rsidRPr="00CF2EAC">
        <w:rPr>
          <w:rFonts w:asciiTheme="minorBidi" w:hAnsiTheme="minorBidi"/>
          <w:sz w:val="24"/>
          <w:szCs w:val="24"/>
        </w:rPr>
        <w:t>/programs/</w:t>
      </w:r>
      <w:r w:rsidR="00CF2EAC">
        <w:rPr>
          <w:rFonts w:asciiTheme="minorBidi" w:hAnsiTheme="minorBidi"/>
          <w:sz w:val="24"/>
          <w:szCs w:val="24"/>
        </w:rPr>
        <w:t>, we didn't write for professors so, we don't have /professors</w:t>
      </w:r>
    </w:p>
    <w:p w14:paraId="660B31FB" w14:textId="6A552BD8" w:rsidR="000276EA" w:rsidRDefault="000276EA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ingle</w:t>
      </w:r>
      <w:proofErr w:type="gramStart"/>
      <w:r>
        <w:rPr>
          <w:rFonts w:asciiTheme="minorBidi" w:hAnsiTheme="minorBidi"/>
          <w:sz w:val="24"/>
          <w:szCs w:val="24"/>
        </w:rPr>
        <w:t>-(</w:t>
      </w:r>
      <w:proofErr w:type="gramEnd"/>
      <w:r>
        <w:rPr>
          <w:rFonts w:asciiTheme="minorBidi" w:hAnsiTheme="minorBidi"/>
          <w:sz w:val="24"/>
          <w:szCs w:val="24"/>
        </w:rPr>
        <w:t>post type name) // for single of that post type</w:t>
      </w:r>
    </w:p>
    <w:p w14:paraId="607FF25B" w14:textId="24C36ED9" w:rsidR="000276EA" w:rsidRDefault="000276EA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age</w:t>
      </w:r>
      <w:proofErr w:type="gramStart"/>
      <w:r>
        <w:rPr>
          <w:rFonts w:asciiTheme="minorBidi" w:hAnsiTheme="minorBidi"/>
          <w:sz w:val="24"/>
          <w:szCs w:val="24"/>
        </w:rPr>
        <w:t>-(</w:t>
      </w:r>
      <w:proofErr w:type="gramEnd"/>
      <w:r>
        <w:rPr>
          <w:rFonts w:asciiTheme="minorBidi" w:hAnsiTheme="minorBidi"/>
          <w:sz w:val="24"/>
          <w:szCs w:val="24"/>
        </w:rPr>
        <w:t>name of the page) // to create a different theme for a page</w:t>
      </w:r>
      <w:r w:rsidR="00D6519F">
        <w:rPr>
          <w:rFonts w:asciiTheme="minorBidi" w:hAnsiTheme="minorBidi"/>
          <w:sz w:val="24"/>
          <w:szCs w:val="24"/>
        </w:rPr>
        <w:t>(usually made in the admin)</w:t>
      </w:r>
      <w:r w:rsidR="00CC1686">
        <w:rPr>
          <w:rFonts w:asciiTheme="minorBidi" w:hAnsiTheme="minorBidi"/>
          <w:sz w:val="24"/>
          <w:szCs w:val="24"/>
        </w:rPr>
        <w:t>, it does not have to be for single</w:t>
      </w:r>
      <w:r w:rsidR="000C081C">
        <w:rPr>
          <w:rFonts w:asciiTheme="minorBidi" w:hAnsiTheme="minorBidi"/>
          <w:sz w:val="24"/>
          <w:szCs w:val="24"/>
        </w:rPr>
        <w:t>, we can create a search page in admin and define what we want to do with it with this template</w:t>
      </w:r>
    </w:p>
    <w:p w14:paraId="44D9C83F" w14:textId="62F725FD" w:rsidR="002A2721" w:rsidRDefault="002A2721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index.php</w:t>
      </w:r>
      <w:proofErr w:type="spellEnd"/>
      <w:r>
        <w:rPr>
          <w:rFonts w:asciiTheme="minorBidi" w:hAnsiTheme="minorBidi"/>
          <w:sz w:val="24"/>
          <w:szCs w:val="24"/>
        </w:rPr>
        <w:t xml:space="preserve"> // for blog posts</w:t>
      </w:r>
      <w:r w:rsidR="00BB5150">
        <w:rPr>
          <w:rFonts w:asciiTheme="minorBidi" w:hAnsiTheme="minorBidi"/>
          <w:sz w:val="24"/>
          <w:szCs w:val="24"/>
        </w:rPr>
        <w:t xml:space="preserve"> address</w:t>
      </w:r>
      <w:r w:rsidR="00FD155A">
        <w:rPr>
          <w:rFonts w:asciiTheme="minorBidi" w:hAnsiTheme="minorBidi"/>
          <w:sz w:val="24"/>
          <w:szCs w:val="24"/>
        </w:rPr>
        <w:t>:</w:t>
      </w:r>
      <w:r w:rsidR="00BB5150">
        <w:rPr>
          <w:rFonts w:asciiTheme="minorBidi" w:hAnsiTheme="minorBidi"/>
          <w:sz w:val="24"/>
          <w:szCs w:val="24"/>
        </w:rPr>
        <w:t xml:space="preserve"> /blog</w:t>
      </w:r>
    </w:p>
    <w:p w14:paraId="3E79380C" w14:textId="410E8718" w:rsidR="00D55A6D" w:rsidRPr="008B7EBE" w:rsidRDefault="00D55A6D" w:rsidP="008B7E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archive.php</w:t>
      </w:r>
      <w:proofErr w:type="spellEnd"/>
      <w:r>
        <w:rPr>
          <w:rFonts w:asciiTheme="minorBidi" w:hAnsiTheme="minorBidi"/>
          <w:sz w:val="24"/>
          <w:szCs w:val="24"/>
        </w:rPr>
        <w:t xml:space="preserve"> // for category pages, users, …</w:t>
      </w:r>
      <w:r w:rsidR="00A41B54">
        <w:rPr>
          <w:rFonts w:asciiTheme="minorBidi" w:hAnsiTheme="minorBidi"/>
          <w:sz w:val="24"/>
          <w:szCs w:val="24"/>
        </w:rPr>
        <w:t xml:space="preserve"> if does not exist it uses </w:t>
      </w:r>
      <w:proofErr w:type="spellStart"/>
      <w:r w:rsidR="00A41B54">
        <w:rPr>
          <w:rFonts w:asciiTheme="minorBidi" w:hAnsiTheme="minorBidi"/>
          <w:sz w:val="24"/>
          <w:szCs w:val="24"/>
        </w:rPr>
        <w:t>index.php</w:t>
      </w:r>
      <w:proofErr w:type="spellEnd"/>
      <w:r w:rsidR="00A41B54">
        <w:rPr>
          <w:rFonts w:asciiTheme="minorBidi" w:hAnsiTheme="minorBidi"/>
          <w:sz w:val="24"/>
          <w:szCs w:val="24"/>
        </w:rPr>
        <w:t xml:space="preserve"> </w:t>
      </w:r>
    </w:p>
    <w:p w14:paraId="763B8C41" w14:textId="000DE87F" w:rsidR="00322E64" w:rsidRDefault="00322E64" w:rsidP="005076A0">
      <w:pPr>
        <w:rPr>
          <w:rFonts w:asciiTheme="minorBidi" w:hAnsiTheme="minorBidi"/>
          <w:b/>
          <w:bCs/>
          <w:color w:val="3FBF17"/>
          <w:sz w:val="26"/>
          <w:szCs w:val="26"/>
        </w:rPr>
      </w:pPr>
    </w:p>
    <w:p w14:paraId="5B7BE0A5" w14:textId="4A888042" w:rsidR="00F92938" w:rsidRDefault="00F92938" w:rsidP="00F9293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1AD357F" w14:textId="377C07BC" w:rsidR="00F92938" w:rsidRDefault="00F92938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A2E67E1" w14:textId="6E87129E" w:rsidR="00F92938" w:rsidRPr="00F92938" w:rsidRDefault="00F92938" w:rsidP="00F92938">
      <w:pPr>
        <w:pStyle w:val="Style1"/>
        <w:spacing w:before="240"/>
      </w:pPr>
      <w:r w:rsidRPr="00F92938">
        <w:lastRenderedPageBreak/>
        <w:t>Navigation Bar</w:t>
      </w:r>
    </w:p>
    <w:p w14:paraId="5CEEC76C" w14:textId="1685BAB3" w:rsidR="00F92938" w:rsidRDefault="00F92938" w:rsidP="00F9293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92938">
        <w:rPr>
          <w:rFonts w:asciiTheme="minorBidi" w:hAnsiTheme="minorBidi"/>
          <w:sz w:val="24"/>
          <w:szCs w:val="24"/>
        </w:rPr>
        <w:t xml:space="preserve">If we are creating </w:t>
      </w:r>
      <w:r w:rsidR="00D76261">
        <w:rPr>
          <w:rFonts w:asciiTheme="minorBidi" w:hAnsiTheme="minorBidi"/>
          <w:sz w:val="24"/>
          <w:szCs w:val="24"/>
        </w:rPr>
        <w:t xml:space="preserve">a </w:t>
      </w:r>
      <w:r w:rsidRPr="00F92938">
        <w:rPr>
          <w:rFonts w:asciiTheme="minorBidi" w:hAnsiTheme="minorBidi"/>
          <w:sz w:val="24"/>
          <w:szCs w:val="24"/>
        </w:rPr>
        <w:t xml:space="preserve">navigation bar for a customer client keep it in html, but if it's for a general theme put it in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 w:rsidRPr="00F92938">
        <w:rPr>
          <w:rFonts w:asciiTheme="minorBidi" w:hAnsiTheme="minorBidi"/>
          <w:sz w:val="24"/>
          <w:szCs w:val="24"/>
        </w:rPr>
        <w:t>admin</w:t>
      </w:r>
    </w:p>
    <w:p w14:paraId="6C2B995E" w14:textId="0987F24F" w:rsidR="00626D2C" w:rsidRDefault="006A37A3" w:rsidP="00F9293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4661C4C" wp14:editId="5D6E68E7">
                <wp:simplePos x="0" y="0"/>
                <wp:positionH relativeFrom="margin">
                  <wp:posOffset>-3810</wp:posOffset>
                </wp:positionH>
                <wp:positionV relativeFrom="paragraph">
                  <wp:posOffset>539115</wp:posOffset>
                </wp:positionV>
                <wp:extent cx="5936615" cy="1291590"/>
                <wp:effectExtent l="114300" t="0" r="6985" b="3810"/>
                <wp:wrapTight wrapText="bothSides">
                  <wp:wrapPolygon edited="0">
                    <wp:start x="-416" y="0"/>
                    <wp:lineTo x="-416" y="21664"/>
                    <wp:lineTo x="21625" y="21664"/>
                    <wp:lineTo x="21625" y="0"/>
                    <wp:lineTo x="-416" y="0"/>
                  </wp:wrapPolygon>
                </wp:wrapTight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291590"/>
                        </a:xfrm>
                        <a:prstGeom prst="rect">
                          <a:avLst/>
                        </a:prstGeom>
                        <a:solidFill>
                          <a:srgbClr val="F9EDF2"/>
                        </a:solidFill>
                        <a:ln w="6350">
                          <a:solidFill>
                            <a:srgbClr val="F6EAEF"/>
                          </a:solidFill>
                        </a:ln>
                        <a:effectLst>
                          <a:outerShdw dist="114300" dir="10800000" algn="ctr" rotWithShape="0">
                            <a:srgbClr val="E6B0C6"/>
                          </a:outerShdw>
                        </a:effectLst>
                      </wps:spPr>
                      <wps:txbx>
                        <w:txbxContent>
                          <w:p w14:paraId="0907AE05" w14:textId="33E9D386" w:rsidR="00626D2C" w:rsidRDefault="00626D2C" w:rsidP="00626D2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iversity_</w:t>
                            </w:r>
                            <w:proofErr w:type="gram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s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C649140" w14:textId="4C1EAEC7" w:rsidR="00626D2C" w:rsidRPr="00626D2C" w:rsidRDefault="00626D2C" w:rsidP="00626D2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26D2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gister_nav_</w:t>
                            </w:r>
                            <w:proofErr w:type="gramStart"/>
                            <w:r w:rsidRPr="00626D2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enu</w:t>
                            </w:r>
                            <w:proofErr w:type="spellEnd"/>
                            <w:r w:rsidRPr="00626D2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26D2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header-menu-location', 'Header menu location')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6ABB296" w14:textId="77777777" w:rsidR="00626D2C" w:rsidRPr="00A63D00" w:rsidRDefault="00626D2C" w:rsidP="00626D2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theme_support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title-tag'); // what feature of the function we are interested in: title-tag</w:t>
                            </w:r>
                          </w:p>
                          <w:p w14:paraId="03EEE3E3" w14:textId="77777777" w:rsidR="00626D2C" w:rsidRPr="00A63D00" w:rsidRDefault="00626D2C" w:rsidP="00626D2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EA92233" w14:textId="77777777" w:rsidR="00626D2C" w:rsidRPr="004659CC" w:rsidRDefault="00626D2C" w:rsidP="00626D2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fter_setup_theme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features</w:t>
                            </w:r>
                            <w:proofErr w:type="spellEnd"/>
                            <w:r w:rsidRPr="00A63D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61C4C" id="Text Box 49" o:spid="_x0000_s1036" type="#_x0000_t202" style="position:absolute;left:0;text-align:left;margin-left:-.3pt;margin-top:42.45pt;width:467.45pt;height:101.7pt;z-index:-2516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" fillcolor="#f9edf2" strokecolor="#f6eaef" strokeweight=".5pt">
                <v:shadow on="t" color="#e6b0c6" offset="-9pt,0"/>
                <v:path arrowok="t"/>
                <v:textbox inset="2mm">
                  <w:txbxContent>
                    <w:p w14:paraId="0907AE05" w14:textId="33E9D386" w:rsidR="00626D2C" w:rsidRDefault="00626D2C" w:rsidP="00626D2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iversity_</w:t>
                      </w:r>
                      <w:proofErr w:type="gram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s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C649140" w14:textId="4C1EAEC7" w:rsidR="00626D2C" w:rsidRPr="00626D2C" w:rsidRDefault="00626D2C" w:rsidP="00626D2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26D2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gister_nav_</w:t>
                      </w:r>
                      <w:proofErr w:type="gramStart"/>
                      <w:r w:rsidRPr="00626D2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enu</w:t>
                      </w:r>
                      <w:proofErr w:type="spellEnd"/>
                      <w:r w:rsidRPr="00626D2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26D2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header-menu-location', 'Header menu location')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;</w:t>
                      </w:r>
                    </w:p>
                    <w:p w14:paraId="06ABB296" w14:textId="77777777" w:rsidR="00626D2C" w:rsidRPr="00A63D00" w:rsidRDefault="00626D2C" w:rsidP="00626D2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theme_support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title-tag'); // what feature of the function we are interested in: title-tag</w:t>
                      </w:r>
                    </w:p>
                    <w:p w14:paraId="03EEE3E3" w14:textId="77777777" w:rsidR="00626D2C" w:rsidRPr="00A63D00" w:rsidRDefault="00626D2C" w:rsidP="00626D2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EA92233" w14:textId="77777777" w:rsidR="00626D2C" w:rsidRPr="004659CC" w:rsidRDefault="00626D2C" w:rsidP="00626D2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fter_setup_theme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features</w:t>
                      </w:r>
                      <w:proofErr w:type="spellEnd"/>
                      <w:r w:rsidRPr="00A63D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26D2C">
        <w:rPr>
          <w:rFonts w:asciiTheme="minorBidi" w:hAnsiTheme="minorBidi"/>
          <w:sz w:val="24"/>
          <w:szCs w:val="24"/>
        </w:rPr>
        <w:t>Add menu location</w:t>
      </w:r>
      <w:r w:rsidR="00BC710E">
        <w:rPr>
          <w:rFonts w:asciiTheme="minorBidi" w:hAnsiTheme="minorBidi"/>
          <w:sz w:val="24"/>
          <w:szCs w:val="24"/>
        </w:rPr>
        <w:t xml:space="preserve"> //</w:t>
      </w:r>
      <w:r w:rsidR="00D76261">
        <w:rPr>
          <w:rFonts w:asciiTheme="minorBidi" w:hAnsiTheme="minorBidi"/>
          <w:sz w:val="24"/>
          <w:szCs w:val="24"/>
        </w:rPr>
        <w:t>T</w:t>
      </w:r>
      <w:r w:rsidR="00BC710E">
        <w:rPr>
          <w:rFonts w:asciiTheme="minorBidi" w:hAnsiTheme="minorBidi"/>
          <w:sz w:val="24"/>
          <w:szCs w:val="24"/>
        </w:rPr>
        <w:t>his will add the option in admin we can choose</w:t>
      </w:r>
      <w:r w:rsidR="00E83EC5">
        <w:rPr>
          <w:rFonts w:asciiTheme="minorBidi" w:hAnsiTheme="minorBidi"/>
          <w:sz w:val="24"/>
          <w:szCs w:val="24"/>
        </w:rPr>
        <w:t>. Without this we have the error '</w:t>
      </w:r>
      <w:r w:rsidR="00E83EC5">
        <w:rPr>
          <w:rFonts w:ascii="Segoe UI" w:hAnsi="Segoe UI" w:cs="Segoe UI"/>
          <w:color w:val="444444"/>
          <w:sz w:val="21"/>
          <w:szCs w:val="21"/>
          <w:shd w:val="clear" w:color="auto" w:fill="FFFFFF"/>
        </w:rPr>
        <w:t>Your theme does not support navigation menus or widgets.'</w:t>
      </w:r>
    </w:p>
    <w:p w14:paraId="2E6EB87B" w14:textId="17C26515" w:rsidR="00BC710E" w:rsidRDefault="00BC710E" w:rsidP="00BC710E">
      <w:pPr>
        <w:pStyle w:val="ListParagraph"/>
        <w:rPr>
          <w:rFonts w:asciiTheme="minorBidi" w:hAnsiTheme="minorBidi"/>
          <w:sz w:val="24"/>
          <w:szCs w:val="24"/>
        </w:rPr>
      </w:pPr>
    </w:p>
    <w:p w14:paraId="31E283C2" w14:textId="3F677DC4" w:rsidR="00626D2C" w:rsidRDefault="006A37A3" w:rsidP="00BC710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86C7F2C" wp14:editId="6FBB5BB4">
                <wp:simplePos x="0" y="0"/>
                <wp:positionH relativeFrom="margin">
                  <wp:posOffset>-3810</wp:posOffset>
                </wp:positionH>
                <wp:positionV relativeFrom="paragraph">
                  <wp:posOffset>360680</wp:posOffset>
                </wp:positionV>
                <wp:extent cx="5936615" cy="914400"/>
                <wp:effectExtent l="114300" t="0" r="0" b="0"/>
                <wp:wrapTight wrapText="bothSides">
                  <wp:wrapPolygon edited="0">
                    <wp:start x="-416" y="0"/>
                    <wp:lineTo x="-416" y="21150"/>
                    <wp:lineTo x="21556" y="21150"/>
                    <wp:lineTo x="21556" y="0"/>
                    <wp:lineTo x="-416" y="0"/>
                  </wp:wrapPolygon>
                </wp:wrapTight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914400"/>
                        </a:xfrm>
                        <a:prstGeom prst="rect">
                          <a:avLst/>
                        </a:prstGeom>
                        <a:solidFill>
                          <a:srgbClr val="E4F7FC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8EDDF2"/>
                          </a:outerShdw>
                        </a:effectLst>
                      </wps:spPr>
                      <wps:txbx>
                        <w:txbxContent>
                          <w:p w14:paraId="69E01D33" w14:textId="77777777" w:rsidR="00BC710E" w:rsidRPr="00BC710E" w:rsidRDefault="00BC710E" w:rsidP="00BC710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?</w:t>
                            </w:r>
                            <w:proofErr w:type="spellStart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nav_</w:t>
                            </w:r>
                            <w:proofErr w:type="gramStart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</w:t>
                            </w:r>
                            <w:proofErr w:type="spellEnd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55CD0AE3" w14:textId="7F8AA7A5" w:rsidR="00BC710E" w:rsidRPr="00BC710E" w:rsidRDefault="00BC710E" w:rsidP="00BC710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</w:t>
                            </w:r>
                            <w:proofErr w:type="gramEnd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location</w:t>
                            </w:r>
                            <w:proofErr w:type="spellEnd"/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'header-menu-location' </w:t>
                            </w:r>
                          </w:p>
                          <w:p w14:paraId="36278CBE" w14:textId="77777777" w:rsidR="00BC710E" w:rsidRPr="004659CC" w:rsidRDefault="00BC710E" w:rsidP="00BC710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C710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)); ?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C7F2C" id="Text Box 48" o:spid="_x0000_s1037" type="#_x0000_t202" style="position:absolute;left:0;text-align:left;margin-left:-.3pt;margin-top:28.4pt;width:467.45pt;height:1in;z-index:-251637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" fillcolor="#e4f7fc" stroked="f" strokeweight=".5pt">
                <v:shadow on="t" color="#8eddf2" offset="-9pt,0"/>
                <v:textbox inset="2mm">
                  <w:txbxContent>
                    <w:p w14:paraId="69E01D33" w14:textId="77777777" w:rsidR="00BC710E" w:rsidRPr="00BC710E" w:rsidRDefault="00BC710E" w:rsidP="00BC710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?</w:t>
                      </w:r>
                      <w:proofErr w:type="spellStart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nav_</w:t>
                      </w:r>
                      <w:proofErr w:type="gramStart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</w:t>
                      </w:r>
                      <w:proofErr w:type="spellEnd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55CD0AE3" w14:textId="7F8AA7A5" w:rsidR="00BC710E" w:rsidRPr="00BC710E" w:rsidRDefault="00BC710E" w:rsidP="00BC710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val="en-CA"/>
                        </w:rPr>
                      </w:pPr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</w:t>
                      </w:r>
                      <w:proofErr w:type="gramEnd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location</w:t>
                      </w:r>
                      <w:proofErr w:type="spellEnd"/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'header-menu-location' </w:t>
                      </w:r>
                    </w:p>
                    <w:p w14:paraId="36278CBE" w14:textId="77777777" w:rsidR="00BC710E" w:rsidRPr="004659CC" w:rsidRDefault="00BC710E" w:rsidP="00BC710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C710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)); ?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BC710E" w:rsidRPr="00BC710E">
        <w:rPr>
          <w:rFonts w:asciiTheme="minorBidi" w:hAnsiTheme="minorBidi"/>
          <w:sz w:val="24"/>
          <w:szCs w:val="24"/>
        </w:rPr>
        <w:t>wp_nav_</w:t>
      </w:r>
      <w:proofErr w:type="gramStart"/>
      <w:r w:rsidR="00BC710E" w:rsidRPr="00BC710E">
        <w:rPr>
          <w:rFonts w:asciiTheme="minorBidi" w:hAnsiTheme="minorBidi"/>
          <w:sz w:val="24"/>
          <w:szCs w:val="24"/>
        </w:rPr>
        <w:t>menu</w:t>
      </w:r>
      <w:proofErr w:type="spellEnd"/>
      <w:r w:rsidR="00BC710E" w:rsidRPr="00BC710E">
        <w:rPr>
          <w:rFonts w:asciiTheme="minorBidi" w:hAnsiTheme="minorBidi"/>
          <w:sz w:val="24"/>
          <w:szCs w:val="24"/>
        </w:rPr>
        <w:t>(</w:t>
      </w:r>
      <w:proofErr w:type="gramEnd"/>
      <w:r w:rsidR="00BC710E" w:rsidRPr="00BC710E">
        <w:rPr>
          <w:rFonts w:asciiTheme="minorBidi" w:hAnsiTheme="minorBidi"/>
          <w:sz w:val="24"/>
          <w:szCs w:val="24"/>
        </w:rPr>
        <w:t>)</w:t>
      </w:r>
      <w:r w:rsidR="00BC710E">
        <w:rPr>
          <w:rFonts w:asciiTheme="minorBidi" w:hAnsiTheme="minorBidi"/>
          <w:sz w:val="24"/>
          <w:szCs w:val="24"/>
        </w:rPr>
        <w:t xml:space="preserve"> // gives the list of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 w:rsidR="00BC710E">
        <w:rPr>
          <w:rFonts w:asciiTheme="minorBidi" w:hAnsiTheme="minorBidi"/>
          <w:sz w:val="24"/>
          <w:szCs w:val="24"/>
        </w:rPr>
        <w:t>menu we can show. Accepts an array.</w:t>
      </w:r>
    </w:p>
    <w:p w14:paraId="196BD680" w14:textId="767C103D" w:rsidR="00BC710E" w:rsidRDefault="00BC710E" w:rsidP="00BC710E">
      <w:pPr>
        <w:rPr>
          <w:rFonts w:asciiTheme="minorBidi" w:hAnsiTheme="minorBidi"/>
          <w:sz w:val="24"/>
          <w:szCs w:val="24"/>
        </w:rPr>
      </w:pPr>
    </w:p>
    <w:p w14:paraId="36E95D0C" w14:textId="6FE43189" w:rsidR="00E83EC5" w:rsidRPr="00D76261" w:rsidRDefault="00021ACA" w:rsidP="00332813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 w:rsidRPr="00D76261">
        <w:rPr>
          <w:rFonts w:asciiTheme="minorBidi" w:hAnsiTheme="minorBidi"/>
          <w:sz w:val="24"/>
          <w:szCs w:val="24"/>
        </w:rPr>
        <w:t>The hard-code way:</w:t>
      </w:r>
    </w:p>
    <w:p w14:paraId="49F77FA9" w14:textId="7ABD7361" w:rsidR="00E83EC5" w:rsidRDefault="006A37A3" w:rsidP="00021ACA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1982413A" wp14:editId="01B9F6EA">
                <wp:simplePos x="0" y="0"/>
                <wp:positionH relativeFrom="margin">
                  <wp:posOffset>26670</wp:posOffset>
                </wp:positionH>
                <wp:positionV relativeFrom="paragraph">
                  <wp:posOffset>459105</wp:posOffset>
                </wp:positionV>
                <wp:extent cx="5936615" cy="1672590"/>
                <wp:effectExtent l="114300" t="0" r="0" b="0"/>
                <wp:wrapTight wrapText="bothSides">
                  <wp:wrapPolygon edited="0">
                    <wp:start x="-416" y="0"/>
                    <wp:lineTo x="-416" y="21403"/>
                    <wp:lineTo x="21556" y="21403"/>
                    <wp:lineTo x="21556" y="0"/>
                    <wp:lineTo x="-416" y="0"/>
                  </wp:wrapPolygon>
                </wp:wrapTight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672590"/>
                        </a:xfrm>
                        <a:prstGeom prst="rect">
                          <a:avLst/>
                        </a:prstGeom>
                        <a:solidFill>
                          <a:srgbClr val="FFFDDD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F6ECA4"/>
                          </a:outerShdw>
                        </a:effectLst>
                      </wps:spPr>
                      <wps:txbx>
                        <w:txbxContent>
                          <w:p w14:paraId="1014F635" w14:textId="77777777" w:rsidR="00021ACA" w:rsidRPr="00021ACA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F3601E9" w14:textId="15B2DDE4" w:rsidR="00021ACA" w:rsidRPr="00021ACA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li</w:t>
                            </w:r>
                            <w:r w:rsidR="00E83E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f(</w:t>
                            </w:r>
                            <w:proofErr w:type="spellStart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page</w:t>
                            </w:r>
                            <w:proofErr w:type="spellEnd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about-us') or </w:t>
                            </w:r>
                            <w:proofErr w:type="spellStart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get_post_parent_</w:t>
                            </w:r>
                            <w:proofErr w:type="gramStart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)</w:t>
                            </w:r>
                            <w:r w:rsid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30</w:t>
                            </w:r>
                            <w:r w:rsidR="009F59EE" w:rsidRP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 w:rsidR="00E83EC5" w:rsidRPr="00E83E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'class="current-menu-item"' ?&gt;</w:t>
                            </w: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&lt;a 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url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about-us');  ?&gt;"&gt;About Us&lt;/a&gt;&lt;/li&gt;</w:t>
                            </w:r>
                            <w:r w:rsid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!-- 0 means look up the current page we can pass </w:t>
                            </w:r>
                            <w:proofErr w:type="spellStart"/>
                            <w:r w:rsid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ID</w:t>
                            </w:r>
                            <w:proofErr w:type="spellEnd"/>
                            <w:r w:rsidR="009F59E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.</w:t>
                            </w:r>
                          </w:p>
                          <w:p w14:paraId="25F3F308" w14:textId="77777777" w:rsidR="00021ACA" w:rsidRPr="00021ACA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li&gt;&lt;a 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#"&gt;Programs&lt;/a&gt;&lt;/li&gt;</w:t>
                            </w:r>
                          </w:p>
                          <w:p w14:paraId="1ABF33E7" w14:textId="77777777" w:rsidR="00021ACA" w:rsidRPr="00021ACA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li&gt;&lt;a 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#"&gt;Events&lt;/a&gt;&lt;/li&gt;</w:t>
                            </w:r>
                          </w:p>
                          <w:p w14:paraId="3436EF06" w14:textId="77777777" w:rsidR="00021ACA" w:rsidRPr="00021ACA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li&gt;&lt;a 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#"&gt;Campuses&lt;/a&gt;&lt;/li&gt;</w:t>
                            </w:r>
                          </w:p>
                          <w:p w14:paraId="3A7C854F" w14:textId="77777777" w:rsidR="00021ACA" w:rsidRPr="00021ACA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li&gt;&lt;a 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#"&gt;Blog&lt;/a&gt;&lt;/li&gt;</w:t>
                            </w:r>
                          </w:p>
                          <w:p w14:paraId="0349B588" w14:textId="5612F027" w:rsidR="00021ACA" w:rsidRPr="004659CC" w:rsidRDefault="00021ACA" w:rsidP="00021AC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</w:t>
                            </w:r>
                            <w:proofErr w:type="spellStart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021A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2413A" id="Text Box 47" o:spid="_x0000_s1038" type="#_x0000_t202" style="position:absolute;left:0;text-align:left;margin-left:2.1pt;margin-top:36.15pt;width:467.45pt;height:131.7pt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" fillcolor="#fffddd" stroked="f" strokeweight=".5pt">
                <v:shadow on="t" color="#f6eca4" offset="-9pt,0"/>
                <v:textbox inset="2mm">
                  <w:txbxContent>
                    <w:p w14:paraId="1014F635" w14:textId="77777777" w:rsidR="00021ACA" w:rsidRPr="00021ACA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F3601E9" w14:textId="15B2DDE4" w:rsidR="00021ACA" w:rsidRPr="00021ACA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li</w:t>
                      </w:r>
                      <w:r w:rsidR="00E83E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f(</w:t>
                      </w:r>
                      <w:proofErr w:type="spellStart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page</w:t>
                      </w:r>
                      <w:proofErr w:type="spellEnd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about-us') or </w:t>
                      </w:r>
                      <w:proofErr w:type="spellStart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get_post_parent_</w:t>
                      </w:r>
                      <w:proofErr w:type="gramStart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)</w:t>
                      </w:r>
                      <w:r w:rsid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30</w:t>
                      </w:r>
                      <w:r w:rsidR="009F59EE" w:rsidRP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 w:rsidR="00E83EC5" w:rsidRPr="00E83E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'class="current-menu-item"' ?&gt;</w:t>
                      </w: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&lt;a 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url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about-us');  ?&gt;"&gt;About Us&lt;/a&gt;&lt;/li&gt;</w:t>
                      </w:r>
                      <w:r w:rsid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!-- 0 means look up the current page we can pass </w:t>
                      </w:r>
                      <w:proofErr w:type="spellStart"/>
                      <w:r w:rsid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ID</w:t>
                      </w:r>
                      <w:proofErr w:type="spellEnd"/>
                      <w:r w:rsidR="009F59E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.</w:t>
                      </w:r>
                    </w:p>
                    <w:p w14:paraId="25F3F308" w14:textId="77777777" w:rsidR="00021ACA" w:rsidRPr="00021ACA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li&gt;&lt;a 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#"&gt;Programs&lt;/a&gt;&lt;/li&gt;</w:t>
                      </w:r>
                    </w:p>
                    <w:p w14:paraId="1ABF33E7" w14:textId="77777777" w:rsidR="00021ACA" w:rsidRPr="00021ACA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li&gt;&lt;a 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#"&gt;Events&lt;/a&gt;&lt;/li&gt;</w:t>
                      </w:r>
                    </w:p>
                    <w:p w14:paraId="3436EF06" w14:textId="77777777" w:rsidR="00021ACA" w:rsidRPr="00021ACA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li&gt;&lt;a 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#"&gt;Campuses&lt;/a&gt;&lt;/li&gt;</w:t>
                      </w:r>
                    </w:p>
                    <w:p w14:paraId="3A7C854F" w14:textId="77777777" w:rsidR="00021ACA" w:rsidRPr="00021ACA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li&gt;&lt;a 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#"&gt;Blog&lt;/a&gt;&lt;/li&gt;</w:t>
                      </w:r>
                    </w:p>
                    <w:p w14:paraId="0349B588" w14:textId="5612F027" w:rsidR="00021ACA" w:rsidRPr="004659CC" w:rsidRDefault="00021ACA" w:rsidP="00021AC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</w:t>
                      </w:r>
                      <w:proofErr w:type="spellStart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021A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E83EC5" w:rsidRPr="00E83EC5">
        <w:rPr>
          <w:rFonts w:asciiTheme="minorBidi" w:hAnsiTheme="minorBidi"/>
          <w:sz w:val="24"/>
          <w:szCs w:val="24"/>
        </w:rPr>
        <w:t>is_page</w:t>
      </w:r>
      <w:proofErr w:type="spellEnd"/>
      <w:r w:rsidR="00E83EC5" w:rsidRPr="00E83EC5">
        <w:rPr>
          <w:rFonts w:asciiTheme="minorBidi" w:hAnsiTheme="minorBidi"/>
          <w:sz w:val="24"/>
          <w:szCs w:val="24"/>
        </w:rPr>
        <w:t>('about-us')</w:t>
      </w:r>
      <w:r w:rsidR="00E83EC5">
        <w:rPr>
          <w:rFonts w:asciiTheme="minorBidi" w:hAnsiTheme="minorBidi"/>
          <w:sz w:val="24"/>
          <w:szCs w:val="24"/>
        </w:rPr>
        <w:t xml:space="preserve"> // it accepts the slug</w:t>
      </w:r>
    </w:p>
    <w:p w14:paraId="3E45C9E9" w14:textId="77777777" w:rsidR="00CD77C0" w:rsidRPr="00CD77C0" w:rsidRDefault="00CD77C0" w:rsidP="00CD77C0">
      <w:pPr>
        <w:pStyle w:val="ListParagraph"/>
        <w:rPr>
          <w:rFonts w:asciiTheme="minorBidi" w:hAnsiTheme="minorBidi"/>
          <w:sz w:val="24"/>
          <w:szCs w:val="24"/>
        </w:rPr>
      </w:pPr>
    </w:p>
    <w:p w14:paraId="6AF7C4CD" w14:textId="76F5694F" w:rsidR="00CD77C0" w:rsidRDefault="00CD77C0" w:rsidP="00CD77C0">
      <w:pPr>
        <w:rPr>
          <w:rFonts w:asciiTheme="minorBidi" w:hAnsiTheme="minorBidi"/>
          <w:sz w:val="24"/>
          <w:szCs w:val="24"/>
        </w:rPr>
      </w:pPr>
    </w:p>
    <w:p w14:paraId="3FD5ECEB" w14:textId="0CEEB889" w:rsidR="00CD77C0" w:rsidRDefault="00CD77C0" w:rsidP="00CD77C0">
      <w:pPr>
        <w:rPr>
          <w:rFonts w:asciiTheme="minorBidi" w:hAnsiTheme="minorBidi"/>
          <w:sz w:val="24"/>
          <w:szCs w:val="24"/>
        </w:rPr>
      </w:pPr>
    </w:p>
    <w:p w14:paraId="3D2A05FC" w14:textId="10346074" w:rsidR="00CD77C0" w:rsidRDefault="00CD77C0" w:rsidP="00CD77C0">
      <w:pPr>
        <w:rPr>
          <w:rFonts w:asciiTheme="minorBidi" w:hAnsiTheme="minorBidi"/>
          <w:sz w:val="24"/>
          <w:szCs w:val="24"/>
        </w:rPr>
      </w:pPr>
    </w:p>
    <w:p w14:paraId="4464F5B1" w14:textId="705FE7A5" w:rsidR="00CD77C0" w:rsidRDefault="00CD77C0" w:rsidP="00CD77C0">
      <w:pPr>
        <w:pStyle w:val="Style1"/>
        <w:spacing w:before="240"/>
      </w:pPr>
      <w:r w:rsidRPr="00CD77C0">
        <w:lastRenderedPageBreak/>
        <w:t>Blogs</w:t>
      </w:r>
    </w:p>
    <w:p w14:paraId="75D327B3" w14:textId="4E95516C" w:rsidR="00C07314" w:rsidRDefault="00C07314" w:rsidP="00D76261">
      <w:pPr>
        <w:pStyle w:val="Bullet0"/>
      </w:pPr>
      <w:r w:rsidRPr="00C07314">
        <w:t>Create a home page and blog page and in admin</w:t>
      </w:r>
      <w:r w:rsidR="00D76261">
        <w:t xml:space="preserve">, </w:t>
      </w:r>
      <w:r w:rsidRPr="00C07314">
        <w:t xml:space="preserve">-&gt;setting-&gt;reading set them for </w:t>
      </w:r>
      <w:r w:rsidR="00D76261">
        <w:t xml:space="preserve">the </w:t>
      </w:r>
      <w:r w:rsidRPr="00C07314">
        <w:t>homepage and post</w:t>
      </w:r>
      <w:r w:rsidR="00D76261">
        <w:t xml:space="preserve"> </w:t>
      </w:r>
      <w:r w:rsidRPr="00C07314">
        <w:t>page.</w:t>
      </w:r>
      <w:r>
        <w:t xml:space="preserve"> It makes the blog the index we made! It is confusing. But the </w:t>
      </w:r>
      <w:r w:rsidRPr="00C07314">
        <w:rPr>
          <w:b/>
          <w:bCs/>
        </w:rPr>
        <w:t>index</w:t>
      </w:r>
      <w:r>
        <w:t xml:space="preserve"> will be used for the </w:t>
      </w:r>
      <w:r w:rsidRPr="00C07314">
        <w:rPr>
          <w:b/>
          <w:bCs/>
        </w:rPr>
        <w:t>blog listing screening</w:t>
      </w:r>
      <w:r>
        <w:t xml:space="preserve">. And we create a file named </w:t>
      </w:r>
      <w:r w:rsidRPr="00C07314">
        <w:rPr>
          <w:b/>
          <w:bCs/>
        </w:rPr>
        <w:t>front-</w:t>
      </w:r>
      <w:proofErr w:type="spellStart"/>
      <w:r w:rsidRPr="00C07314">
        <w:rPr>
          <w:b/>
          <w:bCs/>
        </w:rPr>
        <w:t>page.php</w:t>
      </w:r>
      <w:proofErr w:type="spellEnd"/>
      <w:r>
        <w:t xml:space="preserve"> which will be used for the home page. </w:t>
      </w:r>
    </w:p>
    <w:p w14:paraId="34CAC4EA" w14:textId="3D3A1771" w:rsidR="002F6D24" w:rsidRDefault="002F6D24" w:rsidP="00D76261">
      <w:pPr>
        <w:pStyle w:val="Bullet0"/>
      </w:pPr>
      <w:r>
        <w:t xml:space="preserve">Use the loop with </w:t>
      </w:r>
      <w:proofErr w:type="spellStart"/>
      <w:r>
        <w:t>the_</w:t>
      </w:r>
      <w:proofErr w:type="gramStart"/>
      <w:r>
        <w:t>post</w:t>
      </w:r>
      <w:proofErr w:type="spellEnd"/>
      <w:r>
        <w:t>(</w:t>
      </w:r>
      <w:proofErr w:type="gramEnd"/>
      <w:r>
        <w:t>) and do what you need!</w:t>
      </w:r>
    </w:p>
    <w:p w14:paraId="4319129D" w14:textId="0D55CC8C" w:rsidR="0065696C" w:rsidRDefault="006A37A3" w:rsidP="002F6D24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12EC14EE" wp14:editId="56421F7C">
                <wp:simplePos x="0" y="0"/>
                <wp:positionH relativeFrom="margin">
                  <wp:posOffset>34290</wp:posOffset>
                </wp:positionH>
                <wp:positionV relativeFrom="paragraph">
                  <wp:posOffset>148590</wp:posOffset>
                </wp:positionV>
                <wp:extent cx="5936615" cy="3661410"/>
                <wp:effectExtent l="114300" t="0" r="0" b="0"/>
                <wp:wrapTight wrapText="bothSides">
                  <wp:wrapPolygon edited="0">
                    <wp:start x="-416" y="0"/>
                    <wp:lineTo x="-416" y="21465"/>
                    <wp:lineTo x="21556" y="21465"/>
                    <wp:lineTo x="21556" y="0"/>
                    <wp:lineTo x="-416" y="0"/>
                  </wp:wrapPolygon>
                </wp:wrapTight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36614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97F0173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78678FC3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hile (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380316C3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98D1878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</w:t>
                            </w:r>
                          </w:p>
                          <w:p w14:paraId="64F0A76E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div class="post-item"&gt;</w:t>
                            </w:r>
                          </w:p>
                          <w:p w14:paraId="7F54201E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h2 class="headline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line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medium headline--post-title"&gt;&lt;a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malink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"&gt;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tle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&lt;/a&gt;&lt;/h2&gt;</w:t>
                            </w:r>
                          </w:p>
                          <w:p w14:paraId="59611416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box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7C4C6D20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p&gt;Posted by 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author_posts_</w:t>
                            </w:r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 on 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me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.j.y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 ?&gt; in 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category_list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, ') ?&gt;&lt;/p&gt;</w:t>
                            </w:r>
                          </w:p>
                          <w:p w14:paraId="1B035C5D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6AFB1973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generic-content"&gt;</w:t>
                            </w:r>
                          </w:p>
                          <w:p w14:paraId="3E0C3D6C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cerpt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</w:t>
                            </w:r>
                          </w:p>
                          <w:p w14:paraId="769D40C2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p&gt;&lt;a class="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blue"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"&gt;Continue reading &amp;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quo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&lt;/a&gt;&lt;/p&gt;</w:t>
                            </w:r>
                          </w:p>
                          <w:p w14:paraId="09CA3B3B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2E4EF783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gram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amp;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quo</w:t>
                            </w:r>
                            <w:proofErr w:type="spellEnd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right angle quote --&gt;</w:t>
                            </w:r>
                          </w:p>
                          <w:p w14:paraId="267A3575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</w:t>
                            </w:r>
                          </w:p>
                          <w:p w14:paraId="39618D51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/div&gt;</w:t>
                            </w:r>
                          </w:p>
                          <w:p w14:paraId="6E771EA9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?</w:t>
                            </w:r>
                            <w:proofErr w:type="spellStart"/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6AE0291C" w14:textId="77777777" w:rsidR="002F6D24" w:rsidRPr="002F6D24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2F6D2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C2044BE" w14:textId="349610C8" w:rsidR="002F6D24" w:rsidRPr="004659CC" w:rsidRDefault="002F6D24" w:rsidP="002F6D2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6D2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C14EE" id="Text Box 46" o:spid="_x0000_s1039" type="#_x0000_t202" style="position:absolute;margin-left:2.7pt;margin-top:11.7pt;width:467.45pt;height:288.3pt;z-index:-251633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" fillcolor="#f1f8e8" stroked="f" strokeweight=".5pt">
                <v:shadow on="t" color="#a4d16d" offset="-9pt,0"/>
                <v:textbox inset="2mm">
                  <w:txbxContent>
                    <w:p w14:paraId="597F0173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78678FC3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hile (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) {</w:t>
                      </w:r>
                    </w:p>
                    <w:p w14:paraId="380316C3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;</w:t>
                      </w:r>
                    </w:p>
                    <w:p w14:paraId="698D1878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</w:t>
                      </w:r>
                    </w:p>
                    <w:p w14:paraId="64F0A76E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div class="post-item"&gt;</w:t>
                      </w:r>
                    </w:p>
                    <w:p w14:paraId="7F54201E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h2 class="headline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line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medium headline--post-title"&gt;&lt;a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proofErr w:type="gram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malink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"&gt;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tle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&lt;/a&gt;&lt;/h2&gt;</w:t>
                      </w:r>
                    </w:p>
                    <w:p w14:paraId="59611416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box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7C4C6D20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p&gt;Posted by 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author_posts_</w:t>
                      </w:r>
                      <w:proofErr w:type="gram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 on 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me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.j.y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 ?&gt; in 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category_list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, ') ?&gt;&lt;/p&gt;</w:t>
                      </w:r>
                    </w:p>
                    <w:p w14:paraId="1B035C5D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6AFB1973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generic-content"&gt;</w:t>
                      </w:r>
                    </w:p>
                    <w:p w14:paraId="3E0C3D6C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cerpt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</w:t>
                      </w:r>
                    </w:p>
                    <w:p w14:paraId="769D40C2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p&gt;&lt;a class="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blue"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"&gt;Continue reading &amp;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quo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&lt;/a&gt;&lt;/p&gt;</w:t>
                      </w:r>
                    </w:p>
                    <w:p w14:paraId="09CA3B3B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2E4EF783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</w:t>
                      </w:r>
                      <w:proofErr w:type="gram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amp;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quo</w:t>
                      </w:r>
                      <w:proofErr w:type="spellEnd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right angle quote --&gt;</w:t>
                      </w:r>
                    </w:p>
                    <w:p w14:paraId="267A3575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</w:t>
                      </w:r>
                    </w:p>
                    <w:p w14:paraId="39618D51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/div&gt;</w:t>
                      </w:r>
                    </w:p>
                    <w:p w14:paraId="6E771EA9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?</w:t>
                      </w:r>
                      <w:proofErr w:type="spellStart"/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6AE0291C" w14:textId="77777777" w:rsidR="002F6D24" w:rsidRPr="002F6D24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Pr="002F6D2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}</w:t>
                      </w:r>
                    </w:p>
                    <w:p w14:paraId="5C2044BE" w14:textId="349610C8" w:rsidR="002F6D24" w:rsidRPr="004659CC" w:rsidRDefault="002F6D24" w:rsidP="002F6D2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6D2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9422703" w14:textId="775CA603" w:rsidR="0065696C" w:rsidRDefault="00CC5656" w:rsidP="00CC5656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CC5656">
        <w:rPr>
          <w:rFonts w:asciiTheme="minorBidi" w:hAnsiTheme="minorBidi"/>
          <w:b/>
          <w:bCs/>
          <w:sz w:val="24"/>
          <w:szCs w:val="24"/>
        </w:rPr>
        <w:t>paginate_</w:t>
      </w:r>
      <w:proofErr w:type="gramStart"/>
      <w:r w:rsidRPr="00CC5656">
        <w:rPr>
          <w:rFonts w:asciiTheme="minorBidi" w:hAnsiTheme="minorBidi"/>
          <w:b/>
          <w:bCs/>
          <w:sz w:val="24"/>
          <w:szCs w:val="24"/>
        </w:rPr>
        <w:t>links</w:t>
      </w:r>
      <w:proofErr w:type="spellEnd"/>
      <w:r w:rsidRPr="00CC5656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CC5656">
        <w:rPr>
          <w:rFonts w:asciiTheme="minorBidi" w:hAnsiTheme="minorBidi"/>
          <w:b/>
          <w:bCs/>
          <w:sz w:val="24"/>
          <w:szCs w:val="24"/>
        </w:rPr>
        <w:t>)</w:t>
      </w:r>
      <w:r w:rsidR="001C2B4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1C2B49" w:rsidRPr="001C2B49">
        <w:rPr>
          <w:rFonts w:asciiTheme="minorBidi" w:hAnsiTheme="minorBidi"/>
          <w:sz w:val="24"/>
          <w:szCs w:val="24"/>
        </w:rPr>
        <w:t>// creates pagination</w:t>
      </w:r>
    </w:p>
    <w:p w14:paraId="55053ED9" w14:textId="77777777" w:rsidR="001C2B49" w:rsidRPr="001C2B49" w:rsidRDefault="001C2B49" w:rsidP="001C2B49">
      <w:pPr>
        <w:pStyle w:val="ListParagraph"/>
        <w:rPr>
          <w:rFonts w:asciiTheme="minorBidi" w:hAnsiTheme="minorBidi"/>
          <w:b/>
          <w:bCs/>
          <w:sz w:val="24"/>
          <w:szCs w:val="24"/>
        </w:rPr>
      </w:pPr>
    </w:p>
    <w:p w14:paraId="68D88222" w14:textId="1FC81598" w:rsidR="001C2B49" w:rsidRPr="001C2B49" w:rsidRDefault="001C2B49" w:rsidP="001C2B49">
      <w:pPr>
        <w:pStyle w:val="Style2"/>
        <w:rPr>
          <w:sz w:val="24"/>
          <w:szCs w:val="24"/>
        </w:rPr>
      </w:pPr>
      <w:r>
        <w:t>Single blog post</w:t>
      </w:r>
      <w:r>
        <w:rPr>
          <w:b w:val="0"/>
          <w:bCs w:val="0"/>
          <w:sz w:val="24"/>
          <w:szCs w:val="24"/>
        </w:rPr>
        <w:t xml:space="preserve"> </w:t>
      </w:r>
    </w:p>
    <w:p w14:paraId="5E482DD7" w14:textId="475FEAC7" w:rsidR="001C2B49" w:rsidRPr="00CC5656" w:rsidRDefault="001C2B49" w:rsidP="00CC5656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1C2B49">
        <w:rPr>
          <w:rFonts w:asciiTheme="minorBidi" w:hAnsiTheme="minorBidi"/>
          <w:b/>
          <w:bCs/>
          <w:sz w:val="24"/>
          <w:szCs w:val="24"/>
        </w:rPr>
        <w:t>site_url</w:t>
      </w:r>
      <w:proofErr w:type="spellEnd"/>
      <w:r w:rsidRPr="001C2B49">
        <w:rPr>
          <w:rFonts w:asciiTheme="minorBidi" w:hAnsiTheme="minorBidi"/>
          <w:b/>
          <w:bCs/>
          <w:sz w:val="24"/>
          <w:szCs w:val="24"/>
        </w:rPr>
        <w:t>('/blog')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1C2B49">
        <w:rPr>
          <w:rFonts w:asciiTheme="minorBidi" w:hAnsiTheme="minorBidi"/>
          <w:sz w:val="24"/>
          <w:szCs w:val="24"/>
        </w:rPr>
        <w:t>// to go back to blog home</w:t>
      </w:r>
    </w:p>
    <w:p w14:paraId="166023D3" w14:textId="675DD73E" w:rsidR="0065696C" w:rsidRDefault="00FD5D35" w:rsidP="00FD5D35">
      <w:pPr>
        <w:pStyle w:val="Style2"/>
        <w:rPr>
          <w:sz w:val="24"/>
          <w:szCs w:val="24"/>
        </w:rPr>
      </w:pPr>
      <w:r w:rsidRPr="00FD5D35">
        <w:t>Category pages</w:t>
      </w:r>
    </w:p>
    <w:p w14:paraId="161760C9" w14:textId="1B0EF383" w:rsidR="00FD5D35" w:rsidRDefault="00FD5D35" w:rsidP="00FD5D35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proofErr w:type="spellStart"/>
      <w:r w:rsidRPr="00FD5D35">
        <w:rPr>
          <w:rFonts w:asciiTheme="minorBidi" w:hAnsiTheme="minorBidi"/>
          <w:sz w:val="24"/>
          <w:szCs w:val="24"/>
        </w:rPr>
        <w:t>Wordpress</w:t>
      </w:r>
      <w:proofErr w:type="spellEnd"/>
      <w:r w:rsidRPr="00FD5D35">
        <w:rPr>
          <w:rFonts w:asciiTheme="minorBidi" w:hAnsiTheme="minorBidi"/>
          <w:sz w:val="24"/>
          <w:szCs w:val="24"/>
        </w:rPr>
        <w:t xml:space="preserve"> prefers to use a theme file rather than</w:t>
      </w:r>
      <w:r w:rsidR="00D76261">
        <w:rPr>
          <w:rFonts w:asciiTheme="minorBidi" w:hAnsiTheme="minorBidi"/>
          <w:sz w:val="24"/>
          <w:szCs w:val="24"/>
        </w:rPr>
        <w:t xml:space="preserve"> the</w:t>
      </w:r>
      <w:r w:rsidRPr="00FD5D35">
        <w:rPr>
          <w:rFonts w:asciiTheme="minorBidi" w:hAnsiTheme="minorBidi"/>
          <w:sz w:val="24"/>
          <w:szCs w:val="24"/>
        </w:rPr>
        <w:t xml:space="preserve"> index for most things. </w:t>
      </w:r>
    </w:p>
    <w:p w14:paraId="3AA0BB02" w14:textId="516173E6" w:rsidR="0065696C" w:rsidRPr="00A47F21" w:rsidRDefault="00FD5D35" w:rsidP="00BC0BDF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proofErr w:type="spellStart"/>
      <w:r w:rsidRPr="00A47F21">
        <w:rPr>
          <w:rFonts w:asciiTheme="minorBidi" w:hAnsiTheme="minorBidi"/>
          <w:b/>
          <w:bCs/>
          <w:sz w:val="24"/>
          <w:szCs w:val="24"/>
        </w:rPr>
        <w:t>archive.php</w:t>
      </w:r>
      <w:proofErr w:type="spellEnd"/>
      <w:r w:rsidR="00A47F21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A47F21" w:rsidRPr="00A47F21">
        <w:rPr>
          <w:rFonts w:asciiTheme="minorBidi" w:hAnsiTheme="minorBidi"/>
          <w:sz w:val="24"/>
          <w:szCs w:val="24"/>
        </w:rPr>
        <w:t>//</w:t>
      </w:r>
      <w:r w:rsidR="00A47F21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6262C7" w:rsidRPr="00A47F21">
        <w:rPr>
          <w:rFonts w:asciiTheme="minorBidi" w:hAnsiTheme="minorBidi"/>
          <w:sz w:val="24"/>
          <w:szCs w:val="24"/>
        </w:rPr>
        <w:t xml:space="preserve">similar to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 w:rsidR="006262C7" w:rsidRPr="00A47F21">
        <w:rPr>
          <w:rFonts w:asciiTheme="minorBidi" w:hAnsiTheme="minorBidi"/>
          <w:sz w:val="24"/>
          <w:szCs w:val="24"/>
        </w:rPr>
        <w:t>index with different titles and stuff</w:t>
      </w:r>
    </w:p>
    <w:p w14:paraId="5E7E8167" w14:textId="4A37B460" w:rsidR="00A47F21" w:rsidRDefault="00A47F21" w:rsidP="006262C7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A47F21">
        <w:rPr>
          <w:rFonts w:asciiTheme="minorBidi" w:hAnsiTheme="minorBidi"/>
          <w:b/>
          <w:bCs/>
          <w:sz w:val="24"/>
          <w:szCs w:val="24"/>
        </w:rPr>
        <w:t>is_</w:t>
      </w:r>
      <w:proofErr w:type="gramStart"/>
      <w:r w:rsidRPr="00A47F21">
        <w:rPr>
          <w:rFonts w:asciiTheme="minorBidi" w:hAnsiTheme="minorBidi"/>
          <w:b/>
          <w:bCs/>
          <w:sz w:val="24"/>
          <w:szCs w:val="24"/>
        </w:rPr>
        <w:t>category</w:t>
      </w:r>
      <w:proofErr w:type="spellEnd"/>
      <w:r w:rsidRPr="00A47F21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A47F21">
        <w:rPr>
          <w:rFonts w:asciiTheme="minorBidi" w:hAnsiTheme="minorBidi"/>
          <w:b/>
          <w:bCs/>
          <w:sz w:val="24"/>
          <w:szCs w:val="24"/>
        </w:rPr>
        <w:t>)</w:t>
      </w:r>
    </w:p>
    <w:p w14:paraId="560FAB0E" w14:textId="54E155B9" w:rsidR="00A47F21" w:rsidRPr="0058501F" w:rsidRDefault="00A47F21" w:rsidP="006262C7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A47F21">
        <w:rPr>
          <w:rFonts w:asciiTheme="minorBidi" w:hAnsiTheme="minorBidi"/>
          <w:b/>
          <w:bCs/>
          <w:sz w:val="24"/>
          <w:szCs w:val="24"/>
        </w:rPr>
        <w:t>single_cat_</w:t>
      </w:r>
      <w:proofErr w:type="gramStart"/>
      <w:r w:rsidRPr="00A47F21">
        <w:rPr>
          <w:rFonts w:asciiTheme="minorBidi" w:hAnsiTheme="minorBidi"/>
          <w:b/>
          <w:bCs/>
          <w:sz w:val="24"/>
          <w:szCs w:val="24"/>
        </w:rPr>
        <w:t>title</w:t>
      </w:r>
      <w:proofErr w:type="spellEnd"/>
      <w:r w:rsidRPr="00A47F21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A47F21">
        <w:rPr>
          <w:rFonts w:asciiTheme="minorBidi" w:hAnsiTheme="minorBidi"/>
          <w:b/>
          <w:bCs/>
          <w:sz w:val="24"/>
          <w:szCs w:val="24"/>
        </w:rPr>
        <w:t>)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47F21">
        <w:rPr>
          <w:rFonts w:asciiTheme="minorBidi" w:hAnsiTheme="minorBidi"/>
          <w:sz w:val="24"/>
          <w:szCs w:val="24"/>
        </w:rPr>
        <w:t>//</w:t>
      </w:r>
      <w:proofErr w:type="spellStart"/>
      <w:r w:rsidRPr="00A47F21">
        <w:rPr>
          <w:rFonts w:asciiTheme="minorBidi" w:hAnsiTheme="minorBidi"/>
          <w:sz w:val="24"/>
          <w:szCs w:val="24"/>
        </w:rPr>
        <w:t>echos</w:t>
      </w:r>
      <w:proofErr w:type="spellEnd"/>
    </w:p>
    <w:p w14:paraId="63A27B63" w14:textId="6073FCC1" w:rsidR="0058501F" w:rsidRDefault="0058501F" w:rsidP="0058501F">
      <w:pPr>
        <w:rPr>
          <w:rFonts w:asciiTheme="minorBidi" w:hAnsiTheme="minorBidi"/>
          <w:b/>
          <w:bCs/>
          <w:sz w:val="24"/>
          <w:szCs w:val="24"/>
        </w:rPr>
      </w:pPr>
    </w:p>
    <w:p w14:paraId="5CB47039" w14:textId="1CFFDB43" w:rsidR="0058501F" w:rsidRPr="0058501F" w:rsidRDefault="006A37A3" w:rsidP="0058501F">
      <w:pPr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A3BF198" wp14:editId="41BEC5E5">
                <wp:simplePos x="0" y="0"/>
                <wp:positionH relativeFrom="margin">
                  <wp:posOffset>0</wp:posOffset>
                </wp:positionH>
                <wp:positionV relativeFrom="paragraph">
                  <wp:posOffset>289560</wp:posOffset>
                </wp:positionV>
                <wp:extent cx="5936615" cy="1524000"/>
                <wp:effectExtent l="114300" t="0" r="0" b="0"/>
                <wp:wrapTight wrapText="bothSides">
                  <wp:wrapPolygon edited="0">
                    <wp:start x="-416" y="0"/>
                    <wp:lineTo x="-416" y="21330"/>
                    <wp:lineTo x="21556" y="21330"/>
                    <wp:lineTo x="21556" y="0"/>
                    <wp:lineTo x="-416" y="0"/>
                  </wp:wrapPolygon>
                </wp:wrapTight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5240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5391693" w14:textId="77777777" w:rsidR="0058501F" w:rsidRPr="0058501F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h1 class="page-</w:t>
                            </w:r>
                            <w:proofErr w:type="spell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nner__title</w:t>
                            </w:r>
                            <w:proofErr w:type="spell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?</w:t>
                            </w:r>
                            <w:proofErr w:type="spell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f (</w:t>
                            </w:r>
                            <w:proofErr w:type="spell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</w:t>
                            </w:r>
                            <w:proofErr w:type="gram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tegory</w:t>
                            </w:r>
                            <w:proofErr w:type="spell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0A23F44D" w14:textId="77777777" w:rsidR="0058501F" w:rsidRPr="0058501F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ngle_cat_</w:t>
                            </w:r>
                            <w:proofErr w:type="gram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05FDADB" w14:textId="77777777" w:rsidR="0058501F" w:rsidRPr="0058501F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185BD5D5" w14:textId="1AE26410" w:rsidR="0058501F" w:rsidRPr="0058501F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</w:t>
                            </w:r>
                            <w:proofErr w:type="gram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</w:t>
                            </w:r>
                            <w:proofErr w:type="spell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  <w:r w:rsidR="000C25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is can have a lot of ifs for dates and …</w:t>
                            </w:r>
                          </w:p>
                          <w:p w14:paraId="162710CB" w14:textId="6EA805E1" w:rsidR="0058501F" w:rsidRPr="0058501F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cho "post by: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73BBE900" w14:textId="77777777" w:rsidR="0058501F" w:rsidRPr="0058501F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</w:t>
                            </w:r>
                            <w:proofErr w:type="spell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2C1C3D9" w14:textId="0AE69A1E" w:rsidR="0058501F" w:rsidRPr="004659CC" w:rsidRDefault="0058501F" w:rsidP="005850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?</w:t>
                            </w:r>
                            <w:proofErr w:type="gramEnd"/>
                            <w:r w:rsidRPr="005850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h1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BF198" id="Text Box 45" o:spid="_x0000_s1040" type="#_x0000_t202" style="position:absolute;margin-left:0;margin-top:22.8pt;width:467.45pt;height:120pt;z-index:-251631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" fillcolor="#f1f8e8" stroked="f" strokeweight=".5pt">
                <v:shadow on="t" color="#a4d16d" offset="-9pt,0"/>
                <v:textbox inset="2mm">
                  <w:txbxContent>
                    <w:p w14:paraId="55391693" w14:textId="77777777" w:rsidR="0058501F" w:rsidRPr="0058501F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h1 class="page-</w:t>
                      </w:r>
                      <w:proofErr w:type="spell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nner__title</w:t>
                      </w:r>
                      <w:proofErr w:type="spell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?</w:t>
                      </w:r>
                      <w:proofErr w:type="spell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f (</w:t>
                      </w:r>
                      <w:proofErr w:type="spell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</w:t>
                      </w:r>
                      <w:proofErr w:type="gram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tegory</w:t>
                      </w:r>
                      <w:proofErr w:type="spell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0A23F44D" w14:textId="77777777" w:rsidR="0058501F" w:rsidRPr="0058501F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ngle_cat_</w:t>
                      </w:r>
                      <w:proofErr w:type="gram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205FDADB" w14:textId="77777777" w:rsidR="0058501F" w:rsidRPr="0058501F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185BD5D5" w14:textId="1AE26410" w:rsidR="0058501F" w:rsidRPr="0058501F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</w:t>
                      </w:r>
                      <w:proofErr w:type="gram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</w:t>
                      </w:r>
                      <w:proofErr w:type="spell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  <w:r w:rsidR="000C25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is can have a lot of ifs for dates and …</w:t>
                      </w:r>
                    </w:p>
                    <w:p w14:paraId="162710CB" w14:textId="6EA805E1" w:rsidR="0058501F" w:rsidRPr="0058501F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cho "post by: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;</w:t>
                      </w:r>
                    </w:p>
                    <w:p w14:paraId="73BBE900" w14:textId="77777777" w:rsidR="0058501F" w:rsidRPr="0058501F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</w:t>
                      </w:r>
                      <w:proofErr w:type="spell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2C1C3D9" w14:textId="0AE69A1E" w:rsidR="0058501F" w:rsidRPr="004659CC" w:rsidRDefault="0058501F" w:rsidP="005850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?</w:t>
                      </w:r>
                      <w:proofErr w:type="gramEnd"/>
                      <w:r w:rsidRPr="005850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h1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DD87A86" w14:textId="009979E7" w:rsidR="0058501F" w:rsidRPr="003E42EB" w:rsidRDefault="000C258E" w:rsidP="006262C7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the_archive_</w:t>
      </w:r>
      <w:proofErr w:type="gramStart"/>
      <w:r>
        <w:rPr>
          <w:rFonts w:asciiTheme="minorBidi" w:hAnsiTheme="minorBidi"/>
          <w:b/>
          <w:bCs/>
          <w:sz w:val="24"/>
          <w:szCs w:val="24"/>
        </w:rPr>
        <w:t>title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>
        <w:rPr>
          <w:rFonts w:asciiTheme="minorBidi" w:hAnsiTheme="minorBidi"/>
          <w:b/>
          <w:bCs/>
          <w:sz w:val="24"/>
          <w:szCs w:val="24"/>
        </w:rPr>
        <w:t xml:space="preserve">) </w:t>
      </w:r>
      <w:r w:rsidRPr="000C258E">
        <w:rPr>
          <w:rFonts w:asciiTheme="minorBidi" w:hAnsiTheme="minorBidi"/>
          <w:sz w:val="24"/>
          <w:szCs w:val="24"/>
        </w:rPr>
        <w:t>// does the same job as writing ifs as above</w:t>
      </w:r>
      <w:r>
        <w:rPr>
          <w:rFonts w:asciiTheme="minorBidi" w:hAnsiTheme="minorBidi"/>
          <w:sz w:val="24"/>
          <w:szCs w:val="24"/>
        </w:rPr>
        <w:t xml:space="preserve">. </w:t>
      </w:r>
    </w:p>
    <w:p w14:paraId="1AE64BF1" w14:textId="3683709B" w:rsidR="003E42EB" w:rsidRPr="00A47F21" w:rsidRDefault="00046D20" w:rsidP="006262C7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t>t</w:t>
      </w:r>
      <w:r w:rsidR="003E42EB">
        <w:rPr>
          <w:rFonts w:asciiTheme="minorBidi" w:hAnsiTheme="minorBidi"/>
          <w:b/>
          <w:bCs/>
          <w:sz w:val="24"/>
          <w:szCs w:val="24"/>
        </w:rPr>
        <w:t>he_archive_</w:t>
      </w:r>
      <w:proofErr w:type="gramStart"/>
      <w:r w:rsidR="003E42EB">
        <w:rPr>
          <w:rFonts w:asciiTheme="minorBidi" w:hAnsiTheme="minorBidi"/>
          <w:b/>
          <w:bCs/>
          <w:sz w:val="24"/>
          <w:szCs w:val="24"/>
        </w:rPr>
        <w:t>description</w:t>
      </w:r>
      <w:proofErr w:type="spellEnd"/>
      <w:r w:rsidR="00FB5842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="00FB5842">
        <w:rPr>
          <w:rFonts w:asciiTheme="minorBidi" w:hAnsiTheme="minorBidi"/>
          <w:b/>
          <w:bCs/>
          <w:sz w:val="24"/>
          <w:szCs w:val="24"/>
        </w:rPr>
        <w:t>)</w:t>
      </w:r>
      <w:r w:rsidR="003E42EB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E42EB" w:rsidRPr="003E42EB">
        <w:rPr>
          <w:rFonts w:asciiTheme="minorBidi" w:hAnsiTheme="minorBidi"/>
          <w:sz w:val="24"/>
          <w:szCs w:val="24"/>
        </w:rPr>
        <w:t>// we have to set the desc for author and category</w:t>
      </w:r>
      <w:r w:rsidR="003E42EB">
        <w:rPr>
          <w:rFonts w:asciiTheme="minorBidi" w:hAnsiTheme="minorBidi"/>
          <w:sz w:val="24"/>
          <w:szCs w:val="24"/>
        </w:rPr>
        <w:t xml:space="preserve"> in admin</w:t>
      </w:r>
    </w:p>
    <w:p w14:paraId="78A21A39" w14:textId="643F2FA2" w:rsidR="00DB1416" w:rsidRDefault="00DB1416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7A031D2D" w14:textId="68FB84CC" w:rsidR="002443E8" w:rsidRDefault="002443E8" w:rsidP="002443E8">
      <w:pPr>
        <w:pStyle w:val="Style1"/>
        <w:spacing w:before="240"/>
      </w:pPr>
      <w:r>
        <w:lastRenderedPageBreak/>
        <w:t>Custom Query</w:t>
      </w:r>
    </w:p>
    <w:p w14:paraId="14228351" w14:textId="22A3D7BE" w:rsidR="000B7A59" w:rsidRDefault="000B7A59" w:rsidP="000B7A59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 w:rsidRPr="00B357A2">
        <w:rPr>
          <w:rFonts w:asciiTheme="minorBidi" w:hAnsiTheme="minorBidi"/>
          <w:sz w:val="24"/>
          <w:szCs w:val="24"/>
        </w:rPr>
        <w:t xml:space="preserve">Normal – default queries </w:t>
      </w:r>
      <w:r w:rsidR="0084092E">
        <w:rPr>
          <w:rFonts w:asciiTheme="minorBidi" w:hAnsiTheme="minorBidi"/>
          <w:sz w:val="24"/>
          <w:szCs w:val="24"/>
        </w:rPr>
        <w:t xml:space="preserve">// </w:t>
      </w:r>
      <w:proofErr w:type="spellStart"/>
      <w:r w:rsidR="0084092E">
        <w:rPr>
          <w:rFonts w:asciiTheme="minorBidi" w:hAnsiTheme="minorBidi"/>
          <w:sz w:val="24"/>
          <w:szCs w:val="24"/>
        </w:rPr>
        <w:t>wordpress</w:t>
      </w:r>
      <w:proofErr w:type="spellEnd"/>
      <w:r w:rsidR="0084092E">
        <w:rPr>
          <w:rFonts w:asciiTheme="minorBidi" w:hAnsiTheme="minorBidi"/>
          <w:sz w:val="24"/>
          <w:szCs w:val="24"/>
        </w:rPr>
        <w:t xml:space="preserve"> based on the </w:t>
      </w:r>
      <w:proofErr w:type="spellStart"/>
      <w:r w:rsidR="0084092E">
        <w:rPr>
          <w:rFonts w:asciiTheme="minorBidi" w:hAnsiTheme="minorBidi"/>
          <w:sz w:val="24"/>
          <w:szCs w:val="24"/>
        </w:rPr>
        <w:t>url</w:t>
      </w:r>
      <w:proofErr w:type="spellEnd"/>
      <w:r w:rsidR="0084092E">
        <w:rPr>
          <w:rFonts w:asciiTheme="minorBidi" w:hAnsiTheme="minorBidi"/>
          <w:sz w:val="24"/>
          <w:szCs w:val="24"/>
        </w:rPr>
        <w:t xml:space="preserve"> automatically will query the content</w:t>
      </w:r>
    </w:p>
    <w:p w14:paraId="029856A4" w14:textId="1AC8F13D" w:rsidR="00430DCA" w:rsidRDefault="00430DCA" w:rsidP="000B7A59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ustom // don’t rely on the </w:t>
      </w:r>
      <w:r w:rsidR="00D76261">
        <w:rPr>
          <w:rFonts w:asciiTheme="minorBidi" w:hAnsiTheme="minorBidi"/>
          <w:sz w:val="24"/>
          <w:szCs w:val="24"/>
        </w:rPr>
        <w:t>URL</w:t>
      </w:r>
      <w:r>
        <w:rPr>
          <w:rFonts w:asciiTheme="minorBidi" w:hAnsiTheme="minorBidi"/>
          <w:sz w:val="24"/>
          <w:szCs w:val="24"/>
        </w:rPr>
        <w:t>, whenever we want what we want.</w:t>
      </w:r>
    </w:p>
    <w:p w14:paraId="00E4E60D" w14:textId="04EB7562" w:rsidR="00564465" w:rsidRDefault="00564465" w:rsidP="000B7A59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proofErr w:type="spellStart"/>
      <w:r w:rsidRPr="003F5D4F">
        <w:rPr>
          <w:rFonts w:asciiTheme="minorBidi" w:hAnsiTheme="minorBidi"/>
          <w:b/>
          <w:bCs/>
          <w:sz w:val="24"/>
          <w:szCs w:val="24"/>
        </w:rPr>
        <w:t>WP_Query</w:t>
      </w:r>
      <w:proofErr w:type="spellEnd"/>
      <w:r>
        <w:rPr>
          <w:rFonts w:asciiTheme="minorBidi" w:hAnsiTheme="minorBidi"/>
          <w:sz w:val="24"/>
          <w:szCs w:val="24"/>
        </w:rPr>
        <w:t xml:space="preserve"> // a </w:t>
      </w:r>
      <w:r w:rsidRPr="003F5D4F">
        <w:rPr>
          <w:rFonts w:asciiTheme="minorBidi" w:hAnsiTheme="minorBidi"/>
          <w:b/>
          <w:bCs/>
          <w:sz w:val="24"/>
          <w:szCs w:val="24"/>
        </w:rPr>
        <w:t>class</w:t>
      </w:r>
      <w:r>
        <w:rPr>
          <w:rFonts w:asciiTheme="minorBidi" w:hAnsiTheme="minorBidi"/>
          <w:sz w:val="24"/>
          <w:szCs w:val="24"/>
        </w:rPr>
        <w:t xml:space="preserve"> that accepts associative array</w:t>
      </w:r>
    </w:p>
    <w:p w14:paraId="5802EEB7" w14:textId="5FE9DFD6" w:rsidR="003F260E" w:rsidRPr="003F260E" w:rsidRDefault="003F260E" w:rsidP="000B7A59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3F260E">
        <w:rPr>
          <w:rFonts w:asciiTheme="minorBidi" w:hAnsiTheme="minorBidi"/>
          <w:b/>
          <w:bCs/>
          <w:sz w:val="24"/>
          <w:szCs w:val="24"/>
        </w:rPr>
        <w:t>wp_reset_</w:t>
      </w:r>
      <w:proofErr w:type="gramStart"/>
      <w:r w:rsidRPr="003F260E">
        <w:rPr>
          <w:rFonts w:asciiTheme="minorBidi" w:hAnsiTheme="minorBidi"/>
          <w:b/>
          <w:bCs/>
          <w:sz w:val="24"/>
          <w:szCs w:val="24"/>
        </w:rPr>
        <w:t>postdata</w:t>
      </w:r>
      <w:proofErr w:type="spellEnd"/>
      <w:r w:rsidRPr="003F260E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3F260E">
        <w:rPr>
          <w:rFonts w:asciiTheme="minorBidi" w:hAnsiTheme="minorBidi"/>
          <w:b/>
          <w:bCs/>
          <w:sz w:val="24"/>
          <w:szCs w:val="24"/>
        </w:rPr>
        <w:t>);</w:t>
      </w:r>
      <w:r>
        <w:rPr>
          <w:rFonts w:asciiTheme="minorBidi" w:hAnsiTheme="minorBidi"/>
          <w:b/>
          <w:bCs/>
          <w:sz w:val="24"/>
          <w:szCs w:val="24"/>
        </w:rPr>
        <w:t xml:space="preserve"> /</w:t>
      </w:r>
      <w:r w:rsidRPr="003F260E">
        <w:rPr>
          <w:rFonts w:asciiTheme="minorBidi" w:hAnsiTheme="minorBidi"/>
          <w:sz w:val="24"/>
          <w:szCs w:val="24"/>
        </w:rPr>
        <w:t xml:space="preserve">/ clean up after custom query. Will reset different </w:t>
      </w:r>
      <w:r w:rsidR="00D76261">
        <w:rPr>
          <w:rFonts w:asciiTheme="minorBidi" w:hAnsiTheme="minorBidi"/>
          <w:sz w:val="24"/>
          <w:szCs w:val="24"/>
        </w:rPr>
        <w:t>WordP</w:t>
      </w:r>
      <w:r w:rsidRPr="003F260E">
        <w:rPr>
          <w:rFonts w:asciiTheme="minorBidi" w:hAnsiTheme="minorBidi"/>
          <w:sz w:val="24"/>
          <w:szCs w:val="24"/>
        </w:rPr>
        <w:t>ress data and</w:t>
      </w:r>
      <w:r>
        <w:rPr>
          <w:rFonts w:asciiTheme="minorBidi" w:hAnsiTheme="minorBidi"/>
          <w:sz w:val="24"/>
          <w:szCs w:val="24"/>
        </w:rPr>
        <w:t xml:space="preserve"> global variables back to the state it was when it was based on </w:t>
      </w:r>
      <w:r w:rsidR="00D76261">
        <w:rPr>
          <w:rFonts w:asciiTheme="minorBidi" w:hAnsiTheme="minorBidi"/>
          <w:sz w:val="24"/>
          <w:szCs w:val="24"/>
        </w:rPr>
        <w:t>URL</w:t>
      </w:r>
      <w:r w:rsidR="003F5D4F">
        <w:rPr>
          <w:rFonts w:asciiTheme="minorBidi" w:hAnsiTheme="minorBidi"/>
          <w:sz w:val="24"/>
          <w:szCs w:val="24"/>
        </w:rPr>
        <w:t>. Put it after the loop.</w:t>
      </w:r>
    </w:p>
    <w:p w14:paraId="59F07D48" w14:textId="1D54772D" w:rsidR="002443E8" w:rsidRDefault="006A37A3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44CCCDFD" wp14:editId="4EBAB79C">
                <wp:simplePos x="0" y="0"/>
                <wp:positionH relativeFrom="margin">
                  <wp:posOffset>0</wp:posOffset>
                </wp:positionH>
                <wp:positionV relativeFrom="paragraph">
                  <wp:posOffset>353695</wp:posOffset>
                </wp:positionV>
                <wp:extent cx="5936615" cy="4632960"/>
                <wp:effectExtent l="114300" t="0" r="0" b="0"/>
                <wp:wrapTight wrapText="bothSides">
                  <wp:wrapPolygon edited="0">
                    <wp:start x="-416" y="0"/>
                    <wp:lineTo x="-416" y="21493"/>
                    <wp:lineTo x="21556" y="21493"/>
                    <wp:lineTo x="21556" y="0"/>
                    <wp:lineTo x="-416" y="0"/>
                  </wp:wrapPolygon>
                </wp:wrapTight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46329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1BDA152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42E2B90E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$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Posts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0EE22801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=&gt; 2,</w:t>
                            </w:r>
                          </w:p>
                          <w:p w14:paraId="152560A5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tegory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wards'</w:t>
                            </w:r>
                          </w:p>
                          <w:p w14:paraId="55F948D8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));</w:t>
                            </w:r>
                          </w:p>
                          <w:p w14:paraId="576C7B6E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ile ($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Posts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77C8198D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Posts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?&gt;</w:t>
                            </w:r>
                          </w:p>
                          <w:p w14:paraId="52893A52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event-summary"&gt;</w:t>
                            </w:r>
                          </w:p>
                          <w:p w14:paraId="758F3E9E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a class="event-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dat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vent-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dat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beige t-center"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"&gt;</w:t>
                            </w:r>
                          </w:p>
                          <w:p w14:paraId="136223A5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span class="event-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month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m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M')?&gt;&lt;/span&gt;</w:t>
                            </w:r>
                          </w:p>
                          <w:p w14:paraId="36FE2850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span class="event-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day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m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d')?&gt;&lt;/span&gt;</w:t>
                            </w:r>
                          </w:p>
                          <w:p w14:paraId="4F5D67D1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/a&gt;</w:t>
                            </w:r>
                          </w:p>
                          <w:p w14:paraId="4D64A633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div class="event-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content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2948D43C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h5 class="event-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titl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headline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lin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tiny"&gt;&lt;a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"&gt;</w:t>
                            </w:r>
                          </w:p>
                          <w:p w14:paraId="6A02D63D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?&gt;</w:t>
                            </w:r>
                          </w:p>
                          <w:p w14:paraId="09E1D734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a&gt;&lt;/h5&gt;</w:t>
                            </w:r>
                          </w:p>
                          <w:p w14:paraId="38098EBA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&gt;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trim_words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, 18);  ?&gt;&lt;a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permalink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" class="nu gray"&gt;Read more&lt;/a&gt;&lt;/p&gt;</w:t>
                            </w:r>
                          </w:p>
                          <w:p w14:paraId="61B54F2F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/div&gt;</w:t>
                            </w:r>
                          </w:p>
                          <w:p w14:paraId="03ABA135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6A542DA4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3A67E00B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E0ADC50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set_</w:t>
                            </w:r>
                            <w:proofErr w:type="gramStart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data</w:t>
                            </w:r>
                            <w:proofErr w:type="spell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1B2CC7E" w14:textId="77777777" w:rsidR="00431142" w:rsidRPr="00431142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F8CA245" w14:textId="035BD90A" w:rsidR="00431142" w:rsidRPr="004659CC" w:rsidRDefault="00431142" w:rsidP="004311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11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CCDFD" id="Text Box 44" o:spid="_x0000_s1041" type="#_x0000_t202" style="position:absolute;margin-left:0;margin-top:27.85pt;width:467.45pt;height:364.8pt;z-index:-25162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61BDA152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42E2B90E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$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Posts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0EE22801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=&gt; 2,</w:t>
                      </w:r>
                    </w:p>
                    <w:p w14:paraId="152560A5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tegory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am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wards'</w:t>
                      </w:r>
                    </w:p>
                    <w:p w14:paraId="55F948D8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));</w:t>
                      </w:r>
                    </w:p>
                    <w:p w14:paraId="576C7B6E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ile ($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Posts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77C8198D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Posts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?&gt;</w:t>
                      </w:r>
                    </w:p>
                    <w:p w14:paraId="52893A52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event-summary"&gt;</w:t>
                      </w:r>
                    </w:p>
                    <w:p w14:paraId="758F3E9E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a class="event-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dat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vent-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dat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beige t-center"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"&gt;</w:t>
                      </w:r>
                    </w:p>
                    <w:p w14:paraId="136223A5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span class="event-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month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m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M')?&gt;&lt;/span&gt;</w:t>
                      </w:r>
                    </w:p>
                    <w:p w14:paraId="36FE2850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span class="event-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day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m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d')?&gt;&lt;/span&gt;</w:t>
                      </w:r>
                    </w:p>
                    <w:p w14:paraId="4F5D67D1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/a&gt;</w:t>
                      </w:r>
                    </w:p>
                    <w:p w14:paraId="4D64A633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div class="event-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content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2948D43C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h5 class="event-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titl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headline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lin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tiny"&gt;&lt;a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"&gt;</w:t>
                      </w:r>
                    </w:p>
                    <w:p w14:paraId="6A02D63D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?&gt;</w:t>
                      </w:r>
                    </w:p>
                    <w:p w14:paraId="09E1D734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a&gt;&lt;/h5&gt;</w:t>
                      </w:r>
                    </w:p>
                    <w:p w14:paraId="38098EBA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&gt;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trim_words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, 18);  ?&gt;&lt;a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permalink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" class="nu gray"&gt;Read more&lt;/a&gt;&lt;/p&gt;</w:t>
                      </w:r>
                    </w:p>
                    <w:p w14:paraId="61B54F2F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/div&gt;</w:t>
                      </w:r>
                    </w:p>
                    <w:p w14:paraId="03ABA135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6A542DA4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3A67E00B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E0ADC50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set_</w:t>
                      </w:r>
                      <w:proofErr w:type="gramStart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data</w:t>
                      </w:r>
                      <w:proofErr w:type="spell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41B2CC7E" w14:textId="77777777" w:rsidR="00431142" w:rsidRPr="00431142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F8CA245" w14:textId="035BD90A" w:rsidR="00431142" w:rsidRPr="004659CC" w:rsidRDefault="00431142" w:rsidP="004311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11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443E8">
        <w:br w:type="page"/>
      </w:r>
    </w:p>
    <w:p w14:paraId="67D8714C" w14:textId="63E627E6" w:rsidR="00E46440" w:rsidRPr="00E46440" w:rsidRDefault="00E46440" w:rsidP="00E46440">
      <w:pPr>
        <w:pStyle w:val="ListParagraph"/>
        <w:numPr>
          <w:ilvl w:val="0"/>
          <w:numId w:val="16"/>
        </w:numPr>
        <w:rPr>
          <w:rFonts w:asciiTheme="minorBidi" w:hAnsiTheme="minorBidi"/>
          <w:sz w:val="24"/>
          <w:szCs w:val="24"/>
        </w:rPr>
      </w:pPr>
      <w:proofErr w:type="spellStart"/>
      <w:r w:rsidRPr="00E46440">
        <w:rPr>
          <w:rFonts w:asciiTheme="minorBidi" w:hAnsiTheme="minorBidi"/>
          <w:sz w:val="24"/>
          <w:szCs w:val="24"/>
        </w:rPr>
        <w:lastRenderedPageBreak/>
        <w:t>orderby</w:t>
      </w:r>
      <w:proofErr w:type="spellEnd"/>
      <w:r w:rsidRPr="00E46440">
        <w:rPr>
          <w:rFonts w:asciiTheme="minorBidi" w:hAnsiTheme="minorBidi"/>
          <w:sz w:val="24"/>
          <w:szCs w:val="24"/>
        </w:rPr>
        <w:t xml:space="preserve"> </w:t>
      </w:r>
    </w:p>
    <w:p w14:paraId="23EAE254" w14:textId="4AB9ED08" w:rsidR="00E46440" w:rsidRPr="00E46440" w:rsidRDefault="00E46440" w:rsidP="00E46440">
      <w:pPr>
        <w:pStyle w:val="ListParagraph"/>
        <w:numPr>
          <w:ilvl w:val="1"/>
          <w:numId w:val="16"/>
        </w:numPr>
        <w:rPr>
          <w:rFonts w:asciiTheme="minorBidi" w:hAnsiTheme="minorBidi"/>
          <w:sz w:val="24"/>
          <w:szCs w:val="24"/>
        </w:rPr>
      </w:pPr>
      <w:proofErr w:type="spellStart"/>
      <w:r w:rsidRPr="00E46440">
        <w:rPr>
          <w:rFonts w:asciiTheme="minorBidi" w:hAnsiTheme="minorBidi"/>
          <w:sz w:val="24"/>
          <w:szCs w:val="24"/>
        </w:rPr>
        <w:t>post_date</w:t>
      </w:r>
      <w:proofErr w:type="spellEnd"/>
      <w:r w:rsidRPr="00E46440">
        <w:rPr>
          <w:rFonts w:asciiTheme="minorBidi" w:hAnsiTheme="minorBidi"/>
          <w:sz w:val="24"/>
          <w:szCs w:val="24"/>
        </w:rPr>
        <w:t xml:space="preserve"> //default</w:t>
      </w:r>
    </w:p>
    <w:p w14:paraId="04DFA714" w14:textId="541065E0" w:rsidR="00E46440" w:rsidRDefault="00E46440" w:rsidP="00BC0BDF">
      <w:pPr>
        <w:pStyle w:val="ListParagraph"/>
        <w:numPr>
          <w:ilvl w:val="1"/>
          <w:numId w:val="16"/>
        </w:numPr>
        <w:rPr>
          <w:rFonts w:asciiTheme="minorBidi" w:hAnsiTheme="minorBidi"/>
          <w:sz w:val="24"/>
          <w:szCs w:val="24"/>
        </w:rPr>
      </w:pPr>
      <w:r w:rsidRPr="00E46440">
        <w:rPr>
          <w:rFonts w:asciiTheme="minorBidi" w:hAnsiTheme="minorBidi"/>
          <w:sz w:val="24"/>
          <w:szCs w:val="24"/>
        </w:rPr>
        <w:t>title // reverse alphabetic ordering.</w:t>
      </w:r>
    </w:p>
    <w:p w14:paraId="1421328C" w14:textId="264B9683" w:rsidR="00E46440" w:rsidRDefault="000762E4" w:rsidP="00BC0BDF">
      <w:pPr>
        <w:pStyle w:val="ListParagraph"/>
        <w:numPr>
          <w:ilvl w:val="1"/>
          <w:numId w:val="16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</w:t>
      </w:r>
      <w:r w:rsidR="00E46440">
        <w:rPr>
          <w:rFonts w:asciiTheme="minorBidi" w:hAnsiTheme="minorBidi"/>
          <w:sz w:val="24"/>
          <w:szCs w:val="24"/>
        </w:rPr>
        <w:t>and</w:t>
      </w:r>
    </w:p>
    <w:p w14:paraId="045F77A2" w14:textId="75DB9835" w:rsidR="000762E4" w:rsidRDefault="000762E4" w:rsidP="00BC0BDF">
      <w:pPr>
        <w:pStyle w:val="ListParagraph"/>
        <w:numPr>
          <w:ilvl w:val="1"/>
          <w:numId w:val="16"/>
        </w:numPr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meta_value</w:t>
      </w:r>
      <w:proofErr w:type="spellEnd"/>
      <w:r>
        <w:rPr>
          <w:rFonts w:asciiTheme="minorBidi" w:hAnsiTheme="minorBidi"/>
          <w:sz w:val="24"/>
          <w:szCs w:val="24"/>
        </w:rPr>
        <w:t xml:space="preserve"> // </w:t>
      </w:r>
      <w:r w:rsidR="00E82950">
        <w:rPr>
          <w:rFonts w:asciiTheme="minorBidi" w:hAnsiTheme="minorBidi"/>
          <w:sz w:val="24"/>
          <w:szCs w:val="24"/>
        </w:rPr>
        <w:t xml:space="preserve">Suited for words. </w:t>
      </w:r>
      <w:r w:rsidR="00D76261">
        <w:rPr>
          <w:rFonts w:asciiTheme="minorBidi" w:hAnsiTheme="minorBidi"/>
          <w:sz w:val="24"/>
          <w:szCs w:val="24"/>
        </w:rPr>
        <w:t>I</w:t>
      </w:r>
      <w:r>
        <w:rPr>
          <w:rFonts w:asciiTheme="minorBidi" w:hAnsiTheme="minorBidi"/>
          <w:sz w:val="24"/>
          <w:szCs w:val="24"/>
        </w:rPr>
        <w:t xml:space="preserve">n </w:t>
      </w:r>
      <w:r w:rsidR="00D76261">
        <w:rPr>
          <w:rFonts w:asciiTheme="minorBidi" w:hAnsiTheme="minorBidi"/>
          <w:sz w:val="24"/>
          <w:szCs w:val="24"/>
        </w:rPr>
        <w:t>WordP</w:t>
      </w:r>
      <w:r>
        <w:rPr>
          <w:rFonts w:asciiTheme="minorBidi" w:hAnsiTheme="minorBidi"/>
          <w:sz w:val="24"/>
          <w:szCs w:val="24"/>
        </w:rPr>
        <w:t>ress</w:t>
      </w:r>
      <w:r w:rsidR="00D76261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meta-data means extra or custom data associated with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post</w:t>
      </w:r>
      <w:r w:rsidR="00E82950">
        <w:rPr>
          <w:rFonts w:asciiTheme="minorBidi" w:hAnsiTheme="minorBidi"/>
          <w:sz w:val="24"/>
          <w:szCs w:val="24"/>
        </w:rPr>
        <w:t>.</w:t>
      </w:r>
    </w:p>
    <w:p w14:paraId="4BDE9EFB" w14:textId="3DD63722" w:rsidR="00E82950" w:rsidRPr="00E46440" w:rsidRDefault="00E82950" w:rsidP="00BC0BDF">
      <w:pPr>
        <w:pStyle w:val="ListParagraph"/>
        <w:numPr>
          <w:ilvl w:val="1"/>
          <w:numId w:val="16"/>
        </w:numPr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meta_value_num</w:t>
      </w:r>
      <w:proofErr w:type="spellEnd"/>
      <w:r>
        <w:rPr>
          <w:rFonts w:asciiTheme="minorBidi" w:hAnsiTheme="minorBidi"/>
          <w:sz w:val="24"/>
          <w:szCs w:val="24"/>
        </w:rPr>
        <w:t xml:space="preserve"> // Suited for numbers. </w:t>
      </w:r>
    </w:p>
    <w:p w14:paraId="1198CB12" w14:textId="77777777" w:rsidR="00E46440" w:rsidRPr="00E46440" w:rsidRDefault="00E46440" w:rsidP="00E46440">
      <w:pPr>
        <w:pStyle w:val="ListParagraph"/>
        <w:numPr>
          <w:ilvl w:val="0"/>
          <w:numId w:val="16"/>
        </w:numPr>
        <w:rPr>
          <w:rFonts w:asciiTheme="minorBidi" w:hAnsiTheme="minorBidi"/>
          <w:sz w:val="24"/>
          <w:szCs w:val="24"/>
        </w:rPr>
      </w:pPr>
      <w:proofErr w:type="spellStart"/>
      <w:r w:rsidRPr="00E46440">
        <w:rPr>
          <w:rFonts w:asciiTheme="minorBidi" w:hAnsiTheme="minorBidi"/>
          <w:sz w:val="24"/>
          <w:szCs w:val="24"/>
        </w:rPr>
        <w:t>posts_per_page</w:t>
      </w:r>
      <w:proofErr w:type="spellEnd"/>
    </w:p>
    <w:p w14:paraId="04112412" w14:textId="2E7DD86D" w:rsidR="00E46440" w:rsidRPr="00E46440" w:rsidRDefault="00E46440" w:rsidP="00E46440">
      <w:pPr>
        <w:pStyle w:val="ListParagraph"/>
        <w:numPr>
          <w:ilvl w:val="1"/>
          <w:numId w:val="16"/>
        </w:numPr>
        <w:rPr>
          <w:rFonts w:asciiTheme="minorBidi" w:hAnsiTheme="minorBidi"/>
          <w:sz w:val="24"/>
          <w:szCs w:val="24"/>
        </w:rPr>
      </w:pPr>
      <w:r w:rsidRPr="00E46440">
        <w:rPr>
          <w:rFonts w:asciiTheme="minorBidi" w:hAnsiTheme="minorBidi"/>
          <w:sz w:val="24"/>
          <w:szCs w:val="24"/>
        </w:rPr>
        <w:t>-1 // all posts that match</w:t>
      </w:r>
    </w:p>
    <w:p w14:paraId="40D3155C" w14:textId="329CE3B5" w:rsidR="00E46440" w:rsidRPr="00E46440" w:rsidRDefault="00E46440" w:rsidP="00E46440">
      <w:pPr>
        <w:pStyle w:val="ListParagraph"/>
        <w:numPr>
          <w:ilvl w:val="0"/>
          <w:numId w:val="16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</w:t>
      </w:r>
      <w:r w:rsidRPr="00E46440">
        <w:rPr>
          <w:rFonts w:asciiTheme="minorBidi" w:hAnsiTheme="minorBidi"/>
          <w:sz w:val="24"/>
          <w:szCs w:val="24"/>
        </w:rPr>
        <w:t xml:space="preserve">rder </w:t>
      </w:r>
    </w:p>
    <w:p w14:paraId="63DB0BCE" w14:textId="77777777" w:rsidR="000762E4" w:rsidRPr="000762E4" w:rsidRDefault="00E46440" w:rsidP="00BC0BDF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 w:rsidRPr="000762E4">
        <w:rPr>
          <w:rFonts w:asciiTheme="minorBidi" w:hAnsiTheme="minorBidi"/>
          <w:sz w:val="24"/>
          <w:szCs w:val="24"/>
        </w:rPr>
        <w:t>DESC // default</w:t>
      </w:r>
    </w:p>
    <w:p w14:paraId="4A890CAE" w14:textId="69C93EBE" w:rsidR="00E46440" w:rsidRPr="000762E4" w:rsidRDefault="00E46440" w:rsidP="00BC0BDF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 w:rsidRPr="000762E4">
        <w:rPr>
          <w:rFonts w:asciiTheme="minorBidi" w:hAnsiTheme="minorBidi"/>
          <w:sz w:val="24"/>
          <w:szCs w:val="24"/>
        </w:rPr>
        <w:t>ASC</w:t>
      </w:r>
    </w:p>
    <w:p w14:paraId="2681ABC4" w14:textId="138038F1" w:rsidR="000762E4" w:rsidRPr="000762E4" w:rsidRDefault="000762E4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proofErr w:type="spellStart"/>
      <w:r>
        <w:t>meta</w:t>
      </w:r>
      <w:r w:rsidR="004D07F7">
        <w:t>_</w:t>
      </w:r>
      <w:r>
        <w:t>key</w:t>
      </w:r>
      <w:proofErr w:type="spellEnd"/>
      <w:r>
        <w:t xml:space="preserve"> </w:t>
      </w:r>
    </w:p>
    <w:p w14:paraId="4E25EC3C" w14:textId="77FC9B0B" w:rsidR="004D07F7" w:rsidRPr="004D07F7" w:rsidRDefault="000762E4" w:rsidP="000762E4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>Post type // event for example</w:t>
      </w:r>
    </w:p>
    <w:p w14:paraId="3FEBE0ED" w14:textId="046B312E" w:rsidR="004D07F7" w:rsidRPr="004D07F7" w:rsidRDefault="004D07F7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proofErr w:type="spellStart"/>
      <w:r>
        <w:t>meta_query</w:t>
      </w:r>
      <w:proofErr w:type="spellEnd"/>
      <w:r>
        <w:t xml:space="preserve"> // takes </w:t>
      </w:r>
      <w:r w:rsidR="00D76261">
        <w:t xml:space="preserve">an </w:t>
      </w:r>
      <w:r>
        <w:t>array for multiple filters.</w:t>
      </w:r>
    </w:p>
    <w:p w14:paraId="21B89066" w14:textId="1D802D56" w:rsidR="004D07F7" w:rsidRPr="004D07F7" w:rsidRDefault="004D07F7" w:rsidP="004D07F7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>Key // What we want to compare</w:t>
      </w:r>
    </w:p>
    <w:p w14:paraId="1D869EB4" w14:textId="6E8E8823" w:rsidR="004D07F7" w:rsidRPr="00450D69" w:rsidRDefault="004D07F7" w:rsidP="004D07F7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>compare // what kind of comparison</w:t>
      </w:r>
    </w:p>
    <w:p w14:paraId="6D099B60" w14:textId="5CA0472B" w:rsidR="00450D69" w:rsidRPr="004D07F7" w:rsidRDefault="00450D69" w:rsidP="00450D69">
      <w:pPr>
        <w:pStyle w:val="ListParagraph"/>
        <w:numPr>
          <w:ilvl w:val="2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>&gt;=</w:t>
      </w:r>
    </w:p>
    <w:p w14:paraId="5B0974BE" w14:textId="0138D539" w:rsidR="00450D69" w:rsidRPr="00450D69" w:rsidRDefault="004D07F7" w:rsidP="004D07F7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 xml:space="preserve">value // with what we want to compare. For </w:t>
      </w:r>
      <w:proofErr w:type="gramStart"/>
      <w:r>
        <w:rPr>
          <w:rFonts w:asciiTheme="minorBidi" w:hAnsiTheme="minorBidi"/>
          <w:sz w:val="24"/>
          <w:szCs w:val="24"/>
        </w:rPr>
        <w:t>example</w:t>
      </w:r>
      <w:proofErr w:type="gramEnd"/>
      <w:r>
        <w:rPr>
          <w:rFonts w:asciiTheme="minorBidi" w:hAnsiTheme="minorBidi"/>
          <w:sz w:val="24"/>
          <w:szCs w:val="24"/>
        </w:rPr>
        <w:t xml:space="preserve"> date('</w:t>
      </w:r>
      <w:proofErr w:type="spellStart"/>
      <w:r>
        <w:rPr>
          <w:rFonts w:asciiTheme="minorBidi" w:hAnsiTheme="minorBidi"/>
          <w:sz w:val="24"/>
          <w:szCs w:val="24"/>
        </w:rPr>
        <w:t>ymd</w:t>
      </w:r>
      <w:proofErr w:type="spellEnd"/>
      <w:r>
        <w:rPr>
          <w:rFonts w:asciiTheme="minorBidi" w:hAnsiTheme="minorBidi"/>
          <w:sz w:val="24"/>
          <w:szCs w:val="24"/>
        </w:rPr>
        <w:t xml:space="preserve">') </w:t>
      </w:r>
      <w:r w:rsidR="00D76261">
        <w:rPr>
          <w:rFonts w:asciiTheme="minorBidi" w:hAnsiTheme="minorBidi"/>
          <w:sz w:val="24"/>
          <w:szCs w:val="24"/>
        </w:rPr>
        <w:t>i</w:t>
      </w:r>
      <w:r>
        <w:rPr>
          <w:rFonts w:asciiTheme="minorBidi" w:hAnsiTheme="minorBidi"/>
          <w:sz w:val="24"/>
          <w:szCs w:val="24"/>
        </w:rPr>
        <w:t>s today.</w:t>
      </w:r>
    </w:p>
    <w:p w14:paraId="239C2C40" w14:textId="7FFB8D79" w:rsidR="00450D69" w:rsidRPr="00450D69" w:rsidRDefault="00450D69" w:rsidP="004D07F7">
      <w:pPr>
        <w:pStyle w:val="ListParagraph"/>
        <w:numPr>
          <w:ilvl w:val="1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>Type // what kind the value is</w:t>
      </w:r>
    </w:p>
    <w:p w14:paraId="35E9AA52" w14:textId="458AA9CF" w:rsidR="00E46440" w:rsidRPr="00F56139" w:rsidRDefault="006A37A3" w:rsidP="00450D69">
      <w:pPr>
        <w:pStyle w:val="ListParagraph"/>
        <w:numPr>
          <w:ilvl w:val="2"/>
          <w:numId w:val="16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5E45A782" wp14:editId="5831A2DC">
                <wp:simplePos x="0" y="0"/>
                <wp:positionH relativeFrom="margin">
                  <wp:align>center</wp:align>
                </wp:positionH>
                <wp:positionV relativeFrom="paragraph">
                  <wp:posOffset>294794</wp:posOffset>
                </wp:positionV>
                <wp:extent cx="5936615" cy="2343150"/>
                <wp:effectExtent l="114300" t="0" r="6985" b="0"/>
                <wp:wrapTight wrapText="bothSides">
                  <wp:wrapPolygon edited="0">
                    <wp:start x="-416" y="0"/>
                    <wp:lineTo x="-416" y="21424"/>
                    <wp:lineTo x="21556" y="21424"/>
                    <wp:lineTo x="21556" y="0"/>
                    <wp:lineTo x="-416" y="0"/>
                  </wp:wrapPolygon>
                </wp:wrapTight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343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6884D5D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360CA46E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proofErr w:type="gram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gram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-1,</w:t>
                            </w:r>
                          </w:p>
                          <w:p w14:paraId="1E0CD9EB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proofErr w:type="gram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vent',</w:t>
                            </w:r>
                          </w:p>
                          <w:p w14:paraId="6E10CA8F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proofErr w:type="gram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</w:t>
                            </w:r>
                            <w:proofErr w:type="gram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key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_date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537C703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derby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value_num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7DA89B2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order' =&gt; 'ASC',</w:t>
                            </w:r>
                          </w:p>
                          <w:p w14:paraId="35E12FB5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1AEFF585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02AA9CBA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'key' =&gt; '</w:t>
                            </w:r>
                            <w:proofErr w:type="spellStart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_date</w:t>
                            </w:r>
                            <w:proofErr w:type="spellEnd"/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664B41E4" w14:textId="5C315CF9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'compare' =&gt; '&g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</w:t>
                            </w: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02BBC1E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'value' =&gt; $today,</w:t>
                            </w:r>
                          </w:p>
                          <w:p w14:paraId="58DCB825" w14:textId="77777777" w:rsidR="00332A3D" w:rsidRPr="00332A3D" w:rsidRDefault="00332A3D" w:rsidP="00332A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'type' =&gt; 'numeric',</w:t>
                            </w:r>
                          </w:p>
                          <w:p w14:paraId="767EE943" w14:textId="6B238AEE" w:rsidR="00E46440" w:rsidRPr="004659CC" w:rsidRDefault="00332A3D" w:rsidP="00D762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32A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  )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5A782" id="Text Box 43" o:spid="_x0000_s1042" type="#_x0000_t202" style="position:absolute;left:0;text-align:left;margin-left:0;margin-top:23.2pt;width:467.45pt;height:184.5pt;z-index:-251612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" fillcolor="#f1f8e8" stroked="f" strokeweight=".5pt">
                <v:shadow on="t" color="#a4d16d" offset="-9pt,0"/>
                <v:textbox inset="2mm">
                  <w:txbxContent>
                    <w:p w14:paraId="06884D5D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360CA46E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proofErr w:type="gram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gram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-1,</w:t>
                      </w:r>
                    </w:p>
                    <w:p w14:paraId="1E0CD9EB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proofErr w:type="gram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vent',</w:t>
                      </w:r>
                    </w:p>
                    <w:p w14:paraId="6E10CA8F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proofErr w:type="gram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</w:t>
                      </w:r>
                      <w:proofErr w:type="gram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key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_date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1537C703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derby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value_num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17DA89B2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order' =&gt; 'ASC',</w:t>
                      </w:r>
                    </w:p>
                    <w:p w14:paraId="35E12FB5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1AEFF585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02AA9CBA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'key' =&gt; '</w:t>
                      </w:r>
                      <w:proofErr w:type="spellStart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_date</w:t>
                      </w:r>
                      <w:proofErr w:type="spellEnd"/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664B41E4" w14:textId="5C315CF9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'compare' =&gt; '&g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=</w:t>
                      </w: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702BBC1E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'value' =&gt; $today,</w:t>
                      </w:r>
                    </w:p>
                    <w:p w14:paraId="58DCB825" w14:textId="77777777" w:rsidR="00332A3D" w:rsidRPr="00332A3D" w:rsidRDefault="00332A3D" w:rsidP="00332A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'type' =&gt; 'numeric',</w:t>
                      </w:r>
                    </w:p>
                    <w:p w14:paraId="767EE943" w14:textId="6B238AEE" w:rsidR="00E46440" w:rsidRPr="004659CC" w:rsidRDefault="00332A3D" w:rsidP="00D762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32A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  ))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450D69">
        <w:rPr>
          <w:rFonts w:asciiTheme="minorBidi" w:hAnsiTheme="minorBidi"/>
          <w:sz w:val="24"/>
          <w:szCs w:val="24"/>
        </w:rPr>
        <w:t>numeric</w:t>
      </w:r>
    </w:p>
    <w:p w14:paraId="7A42B74A" w14:textId="7EC91E86" w:rsidR="005C2C9C" w:rsidRDefault="00F56139" w:rsidP="00D76261">
      <w:pPr>
        <w:pStyle w:val="Bullet0"/>
      </w:pPr>
      <w:proofErr w:type="spellStart"/>
      <w:r w:rsidRPr="003666D1">
        <w:rPr>
          <w:b/>
          <w:bCs/>
        </w:rPr>
        <w:t>wp_reset_</w:t>
      </w:r>
      <w:proofErr w:type="gramStart"/>
      <w:r w:rsidRPr="003666D1">
        <w:rPr>
          <w:b/>
          <w:bCs/>
        </w:rPr>
        <w:t>postdata</w:t>
      </w:r>
      <w:proofErr w:type="spellEnd"/>
      <w:r w:rsidRPr="003666D1">
        <w:rPr>
          <w:b/>
          <w:bCs/>
        </w:rPr>
        <w:t>(</w:t>
      </w:r>
      <w:proofErr w:type="gramEnd"/>
      <w:r w:rsidRPr="003666D1">
        <w:rPr>
          <w:b/>
          <w:bCs/>
        </w:rPr>
        <w:t>)</w:t>
      </w:r>
      <w:r>
        <w:t xml:space="preserve"> // </w:t>
      </w:r>
      <w:r w:rsidR="00803EAC">
        <w:t xml:space="preserve">resets </w:t>
      </w:r>
      <w:r w:rsidR="00D76261">
        <w:t xml:space="preserve">the </w:t>
      </w:r>
      <w:r w:rsidR="00803EAC">
        <w:t xml:space="preserve">global post object to the default </w:t>
      </w:r>
      <w:r w:rsidR="00D76261">
        <w:t>URL</w:t>
      </w:r>
      <w:r w:rsidR="00803EAC">
        <w:t xml:space="preserve">-based query. </w:t>
      </w:r>
      <w:r>
        <w:t>it is needed after each custom query and its related loop if we want to loop through another custom query</w:t>
      </w:r>
      <w:r w:rsidR="005C2C9C">
        <w:t xml:space="preserve"> that relies on </w:t>
      </w:r>
      <w:r w:rsidR="005C2C9C" w:rsidRPr="005C2C9C">
        <w:rPr>
          <w:b/>
          <w:bCs/>
        </w:rPr>
        <w:t>ids</w:t>
      </w:r>
      <w:r>
        <w:t xml:space="preserve"> or otherwise the second query will b</w:t>
      </w:r>
      <w:r w:rsidR="005C2C9C">
        <w:t>e nor work correctly</w:t>
      </w:r>
      <w:r>
        <w:t>.</w:t>
      </w:r>
      <w:r w:rsidR="005C2C9C">
        <w:t xml:space="preserve"> The id is changed to the first custom query but we need the page id for the second query.</w:t>
      </w:r>
    </w:p>
    <w:p w14:paraId="21DC9E5F" w14:textId="44F99833" w:rsidR="005C2C9C" w:rsidRPr="005C2C9C" w:rsidRDefault="005C2C9C" w:rsidP="005C2C9C">
      <w:pPr>
        <w:pStyle w:val="ListParagraph"/>
        <w:numPr>
          <w:ilvl w:val="1"/>
          <w:numId w:val="16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>
        <w:rPr>
          <w:rFonts w:asciiTheme="minorBidi" w:hAnsiTheme="minorBidi"/>
          <w:b/>
          <w:bCs/>
          <w:sz w:val="24"/>
          <w:szCs w:val="24"/>
        </w:rPr>
        <w:lastRenderedPageBreak/>
        <w:t>t</w:t>
      </w:r>
      <w:r w:rsidRPr="005C2C9C">
        <w:rPr>
          <w:rFonts w:asciiTheme="minorBidi" w:hAnsiTheme="minorBidi"/>
          <w:b/>
          <w:bCs/>
          <w:sz w:val="24"/>
          <w:szCs w:val="24"/>
        </w:rPr>
        <w:t>he_</w:t>
      </w:r>
      <w:proofErr w:type="gramStart"/>
      <w:r w:rsidRPr="005C2C9C">
        <w:rPr>
          <w:rFonts w:asciiTheme="minorBidi" w:hAnsiTheme="minorBidi"/>
          <w:b/>
          <w:bCs/>
          <w:sz w:val="24"/>
          <w:szCs w:val="24"/>
        </w:rPr>
        <w:t>ID</w:t>
      </w:r>
      <w:proofErr w:type="spellEnd"/>
      <w:r w:rsidRPr="005C2C9C">
        <w:rPr>
          <w:rFonts w:asciiTheme="minorBidi" w:hAnsiTheme="minorBidi"/>
          <w:b/>
          <w:bCs/>
          <w:sz w:val="24"/>
          <w:szCs w:val="24"/>
        </w:rPr>
        <w:t>(</w:t>
      </w:r>
      <w:proofErr w:type="gramEnd"/>
      <w:r w:rsidRPr="005C2C9C">
        <w:rPr>
          <w:rFonts w:asciiTheme="minorBidi" w:hAnsiTheme="minorBidi"/>
          <w:b/>
          <w:bCs/>
          <w:sz w:val="24"/>
          <w:szCs w:val="24"/>
        </w:rPr>
        <w:t>)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5C2C9C">
        <w:rPr>
          <w:rFonts w:asciiTheme="minorBidi" w:hAnsiTheme="minorBidi"/>
          <w:sz w:val="24"/>
          <w:szCs w:val="24"/>
        </w:rPr>
        <w:t>// if we see the id for the page and query</w:t>
      </w:r>
    </w:p>
    <w:p w14:paraId="2C58F3CE" w14:textId="330A86FF" w:rsidR="00A71FF6" w:rsidRDefault="00A71FF6" w:rsidP="00A71FF6">
      <w:pPr>
        <w:pStyle w:val="Style1"/>
        <w:spacing w:before="240"/>
      </w:pPr>
      <w:r>
        <w:t>Workflow (auto refresh and more)</w:t>
      </w:r>
    </w:p>
    <w:p w14:paraId="17BE48C9" w14:textId="78901F0D" w:rsidR="00A6596C" w:rsidRPr="00A6596C" w:rsidRDefault="00110A05" w:rsidP="00D76261">
      <w:pPr>
        <w:pStyle w:val="Bullet0"/>
      </w:pPr>
      <w:r w:rsidRPr="00110A05">
        <w:t>proxy preview server</w:t>
      </w:r>
      <w:r>
        <w:t xml:space="preserve"> // don't need to refresh </w:t>
      </w:r>
      <w:r w:rsidR="00D76261">
        <w:t xml:space="preserve">the </w:t>
      </w:r>
      <w:r>
        <w:t xml:space="preserve">page when </w:t>
      </w:r>
      <w:r w:rsidR="00D76261">
        <w:t>I</w:t>
      </w:r>
      <w:r>
        <w:t xml:space="preserve"> make changes</w:t>
      </w:r>
      <w:r w:rsidR="00361221">
        <w:t xml:space="preserve"> in </w:t>
      </w:r>
      <w:r w:rsidR="00D76261">
        <w:t xml:space="preserve">the </w:t>
      </w:r>
      <w:proofErr w:type="spellStart"/>
      <w:r w:rsidR="00361221">
        <w:t>php</w:t>
      </w:r>
      <w:proofErr w:type="spellEnd"/>
      <w:r w:rsidR="00361221">
        <w:t xml:space="preserve"> file</w:t>
      </w:r>
      <w:r>
        <w:t>.</w:t>
      </w:r>
    </w:p>
    <w:p w14:paraId="36443CD0" w14:textId="77777777" w:rsidR="00A6596C" w:rsidRPr="00A6596C" w:rsidRDefault="00A6596C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r>
        <w:t>Command line</w:t>
      </w:r>
      <w:r w:rsidR="00110A05">
        <w:t xml:space="preserve"> </w:t>
      </w:r>
    </w:p>
    <w:p w14:paraId="467F331B" w14:textId="43965037" w:rsidR="00A6596C" w:rsidRPr="00DF5839" w:rsidRDefault="00DF5839" w:rsidP="00D76261">
      <w:pPr>
        <w:pStyle w:val="Bullet0"/>
      </w:pPr>
      <w:r w:rsidRPr="00A6596C">
        <w:rPr>
          <w:b/>
          <w:bCs/>
        </w:rPr>
        <w:t>Node.js</w:t>
      </w:r>
      <w:r>
        <w:t xml:space="preserve"> // </w:t>
      </w:r>
      <w:r w:rsidR="00A6596C">
        <w:t xml:space="preserve">Automation is usually enabled by </w:t>
      </w:r>
      <w:r w:rsidR="00A6596C" w:rsidRPr="00DF5839">
        <w:t xml:space="preserve">which lets computers run a program by </w:t>
      </w:r>
      <w:proofErr w:type="spellStart"/>
      <w:r w:rsidR="00A6596C" w:rsidRPr="00DF5839">
        <w:t>javascript</w:t>
      </w:r>
      <w:proofErr w:type="spellEnd"/>
      <w:r w:rsidR="00A6596C" w:rsidRPr="00DF5839">
        <w:t xml:space="preserve"> outside of the context of a web browser. It's </w:t>
      </w:r>
      <w:r w:rsidR="00D76261">
        <w:t xml:space="preserve">a </w:t>
      </w:r>
      <w:r w:rsidR="00A6596C" w:rsidRPr="00DF5839">
        <w:t>very powerful</w:t>
      </w:r>
    </w:p>
    <w:p w14:paraId="3295A5A2" w14:textId="4C042417" w:rsidR="00A6596C" w:rsidRPr="00DF5839" w:rsidRDefault="00A6596C" w:rsidP="00D76261">
      <w:pPr>
        <w:pStyle w:val="Bullet0"/>
      </w:pPr>
      <w:r w:rsidRPr="00DF5839">
        <w:t>By node</w:t>
      </w:r>
      <w:r w:rsidR="00D76261">
        <w:t>,</w:t>
      </w:r>
      <w:r w:rsidRPr="00DF5839">
        <w:t xml:space="preserve"> we can use </w:t>
      </w:r>
      <w:proofErr w:type="spellStart"/>
      <w:r w:rsidRPr="00DF5839">
        <w:t>npm</w:t>
      </w:r>
      <w:proofErr w:type="spellEnd"/>
      <w:r w:rsidRPr="00DF5839">
        <w:t xml:space="preserve"> which lets us download</w:t>
      </w:r>
      <w:r>
        <w:t xml:space="preserve"> tools and use them by command line.</w:t>
      </w:r>
    </w:p>
    <w:p w14:paraId="6D17B5A1" w14:textId="21FA639E" w:rsidR="007E081B" w:rsidRPr="009D424A" w:rsidRDefault="00A6596C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r w:rsidRPr="00DF5839">
        <w:rPr>
          <w:b/>
          <w:bCs/>
        </w:rPr>
        <w:t>Gulp</w:t>
      </w:r>
      <w:r>
        <w:t xml:space="preserve"> // makes automated tasks very easy</w:t>
      </w:r>
    </w:p>
    <w:p w14:paraId="1DCC7014" w14:textId="270A1D6B" w:rsidR="009D424A" w:rsidRPr="001D3C5B" w:rsidRDefault="009D424A" w:rsidP="00D76261">
      <w:pPr>
        <w:pStyle w:val="Bullet0"/>
        <w:rPr>
          <w:rFonts w:eastAsiaTheme="majorEastAsia" w:cstheme="majorBidi"/>
          <w:color w:val="C921C1"/>
          <w:sz w:val="32"/>
          <w:szCs w:val="32"/>
        </w:rPr>
      </w:pPr>
      <w:proofErr w:type="spellStart"/>
      <w:r w:rsidRPr="00941C05">
        <w:rPr>
          <w:b/>
          <w:bCs/>
        </w:rPr>
        <w:t>npm</w:t>
      </w:r>
      <w:proofErr w:type="spellEnd"/>
      <w:r w:rsidRPr="00941C05">
        <w:rPr>
          <w:b/>
          <w:bCs/>
        </w:rPr>
        <w:t xml:space="preserve"> install gulp-cli -g</w:t>
      </w:r>
      <w:r w:rsidRPr="00BD5331">
        <w:t xml:space="preserve"> // install it globally</w:t>
      </w:r>
    </w:p>
    <w:p w14:paraId="4A174AE4" w14:textId="4A65F525" w:rsidR="001D3C5B" w:rsidRPr="001D3C5B" w:rsidRDefault="001D3C5B" w:rsidP="001D3C5B">
      <w:pPr>
        <w:pStyle w:val="ListParagraph"/>
        <w:numPr>
          <w:ilvl w:val="1"/>
          <w:numId w:val="1"/>
        </w:numPr>
        <w:rPr>
          <w:rFonts w:asciiTheme="minorBidi" w:eastAsiaTheme="majorEastAsia" w:hAnsiTheme="minorBidi" w:cstheme="majorBidi"/>
          <w:color w:val="C921C1"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gulp -version </w:t>
      </w:r>
    </w:p>
    <w:p w14:paraId="29BA8446" w14:textId="61636D2A" w:rsidR="001D3C5B" w:rsidRPr="001D3C5B" w:rsidRDefault="001D3C5B" w:rsidP="007B73D9">
      <w:pPr>
        <w:pStyle w:val="ListParagraph"/>
        <w:numPr>
          <w:ilvl w:val="1"/>
          <w:numId w:val="1"/>
        </w:numPr>
        <w:rPr>
          <w:rFonts w:asciiTheme="minorBidi" w:eastAsiaTheme="majorEastAsia" w:hAnsiTheme="minorBidi" w:cstheme="majorBidi"/>
          <w:color w:val="C921C1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3856" behindDoc="1" locked="0" layoutInCell="1" allowOverlap="1" wp14:anchorId="7B633F36" wp14:editId="475ED963">
                <wp:simplePos x="0" y="0"/>
                <wp:positionH relativeFrom="margin">
                  <wp:posOffset>57150</wp:posOffset>
                </wp:positionH>
                <wp:positionV relativeFrom="paragraph">
                  <wp:posOffset>425139</wp:posOffset>
                </wp:positionV>
                <wp:extent cx="5936615" cy="357505"/>
                <wp:effectExtent l="114300" t="0" r="6985" b="4445"/>
                <wp:wrapTopAndBottom/>
                <wp:docPr id="260" name="Text Box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575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8BADB2" w14:textId="671C93E2" w:rsidR="001D3C5B" w:rsidRPr="004659CC" w:rsidRDefault="001D3C5B" w:rsidP="001D3C5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1D3C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1D3C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ink gulp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33F36" id="Text Box 260" o:spid="_x0000_s1043" type="#_x0000_t202" style="position:absolute;left:0;text-align:left;margin-left:4.5pt;margin-top:33.5pt;width:467.45pt;height:28.15pt;z-index:-25116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08BADB2" w14:textId="671C93E2" w:rsidR="001D3C5B" w:rsidRPr="004659CC" w:rsidRDefault="001D3C5B" w:rsidP="001D3C5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1D3C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1D3C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ink gulp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hyperlink r:id="rId10" w:history="1">
        <w:r w:rsidRPr="001D3C5B">
          <w:rPr>
            <w:rStyle w:val="Hyperlink"/>
            <w:rFonts w:asciiTheme="minorBidi" w:hAnsiTheme="minorBidi"/>
            <w:b/>
            <w:bCs/>
            <w:sz w:val="24"/>
            <w:szCs w:val="24"/>
          </w:rPr>
          <w:t>Error: Local modules not found in</w:t>
        </w:r>
      </w:hyperlink>
      <w:r w:rsidRPr="001D3C5B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44E871F3" w14:textId="00AC6ECD" w:rsidR="001D3C5B" w:rsidRPr="001D3C5B" w:rsidRDefault="001D3C5B" w:rsidP="001D3C5B">
      <w:pPr>
        <w:pStyle w:val="Bullet0"/>
        <w:numPr>
          <w:ilvl w:val="0"/>
          <w:numId w:val="0"/>
        </w:numPr>
        <w:ind w:left="720" w:hanging="360"/>
      </w:pPr>
    </w:p>
    <w:p w14:paraId="672CC781" w14:textId="3449AB53" w:rsidR="009D424A" w:rsidRPr="00BD5331" w:rsidRDefault="009D424A" w:rsidP="00D76261">
      <w:pPr>
        <w:pStyle w:val="Bullet0"/>
        <w:rPr>
          <w:rFonts w:eastAsiaTheme="majorEastAsia" w:cstheme="majorBidi"/>
          <w:color w:val="C921C1"/>
          <w:sz w:val="32"/>
          <w:szCs w:val="32"/>
        </w:rPr>
      </w:pPr>
      <w:r w:rsidRPr="00BD5331">
        <w:t xml:space="preserve">if you have </w:t>
      </w:r>
      <w:r w:rsidRPr="00941C05">
        <w:rPr>
          <w:b/>
          <w:bCs/>
        </w:rPr>
        <w:t>vagrant/</w:t>
      </w:r>
      <w:r w:rsidR="00AB74F4" w:rsidRPr="00941C05">
        <w:rPr>
          <w:b/>
          <w:bCs/>
        </w:rPr>
        <w:t xml:space="preserve">my </w:t>
      </w:r>
      <w:r w:rsidRPr="00941C05">
        <w:rPr>
          <w:b/>
          <w:bCs/>
        </w:rPr>
        <w:t>virtual</w:t>
      </w:r>
      <w:r w:rsidR="00AB74F4" w:rsidRPr="00941C05">
        <w:rPr>
          <w:b/>
          <w:bCs/>
        </w:rPr>
        <w:t xml:space="preserve"> </w:t>
      </w:r>
      <w:proofErr w:type="gramStart"/>
      <w:r w:rsidR="00AB74F4" w:rsidRPr="00941C05">
        <w:rPr>
          <w:b/>
          <w:bCs/>
        </w:rPr>
        <w:t>B</w:t>
      </w:r>
      <w:r w:rsidRPr="00941C05">
        <w:rPr>
          <w:b/>
          <w:bCs/>
        </w:rPr>
        <w:t>ox</w:t>
      </w:r>
      <w:proofErr w:type="gramEnd"/>
      <w:r w:rsidR="00BD5331" w:rsidRPr="00BD5331">
        <w:t>, the files are already there</w:t>
      </w:r>
    </w:p>
    <w:p w14:paraId="757C560B" w14:textId="6047FAAF" w:rsidR="009D424A" w:rsidRPr="00BD5331" w:rsidRDefault="009D424A" w:rsidP="00D76261">
      <w:pPr>
        <w:pStyle w:val="Bullet0"/>
        <w:numPr>
          <w:ilvl w:val="1"/>
          <w:numId w:val="1"/>
        </w:numPr>
        <w:rPr>
          <w:rFonts w:eastAsiaTheme="majorEastAsia" w:cstheme="majorBidi"/>
          <w:color w:val="C921C1"/>
          <w:sz w:val="32"/>
          <w:szCs w:val="32"/>
        </w:rPr>
      </w:pPr>
      <w:r w:rsidRPr="00BD5331">
        <w:t xml:space="preserve">we change </w:t>
      </w:r>
      <w:r w:rsidR="00D76261">
        <w:t xml:space="preserve">the </w:t>
      </w:r>
      <w:r w:rsidRPr="00BD5331">
        <w:t>directory to the root of our project</w:t>
      </w:r>
    </w:p>
    <w:p w14:paraId="3E26D23C" w14:textId="074164AB" w:rsidR="009D424A" w:rsidRPr="00BD5331" w:rsidRDefault="009D424A" w:rsidP="00D76261">
      <w:pPr>
        <w:pStyle w:val="Bullet0"/>
        <w:numPr>
          <w:ilvl w:val="1"/>
          <w:numId w:val="1"/>
        </w:numPr>
        <w:rPr>
          <w:rFonts w:eastAsiaTheme="majorEastAsia" w:cstheme="majorBidi"/>
          <w:color w:val="C921C1"/>
          <w:sz w:val="32"/>
          <w:szCs w:val="32"/>
        </w:rPr>
      </w:pPr>
      <w:r w:rsidRPr="00BD5331">
        <w:t xml:space="preserve">it contains four files </w:t>
      </w:r>
      <w:r w:rsidRPr="00941C05">
        <w:rPr>
          <w:b/>
          <w:bCs/>
        </w:rPr>
        <w:t xml:space="preserve">gulpfile.js, </w:t>
      </w:r>
      <w:proofErr w:type="spellStart"/>
      <w:proofErr w:type="gramStart"/>
      <w:r w:rsidRPr="00941C05">
        <w:rPr>
          <w:b/>
          <w:bCs/>
        </w:rPr>
        <w:t>package.json</w:t>
      </w:r>
      <w:proofErr w:type="spellEnd"/>
      <w:proofErr w:type="gramEnd"/>
      <w:r w:rsidRPr="00941C05">
        <w:rPr>
          <w:b/>
          <w:bCs/>
        </w:rPr>
        <w:t xml:space="preserve">, setting.js, webpack.config.js. </w:t>
      </w:r>
      <w:r w:rsidRPr="00BD5331">
        <w:t>//</w:t>
      </w:r>
      <w:r w:rsidR="00D76261">
        <w:t>T</w:t>
      </w:r>
      <w:r w:rsidRPr="00BD5331">
        <w:t>h</w:t>
      </w:r>
      <w:r w:rsidR="00D76261">
        <w:t>e</w:t>
      </w:r>
      <w:r w:rsidRPr="00BD5331">
        <w:t>se files help to turn our computer to our robot assistant</w:t>
      </w:r>
    </w:p>
    <w:p w14:paraId="345FF496" w14:textId="264491EF" w:rsidR="009D424A" w:rsidRPr="00BD5331" w:rsidRDefault="009D424A" w:rsidP="00D76261">
      <w:pPr>
        <w:pStyle w:val="Bullet0"/>
        <w:rPr>
          <w:rFonts w:eastAsiaTheme="majorEastAsia" w:cstheme="majorBidi"/>
          <w:color w:val="C921C1"/>
          <w:sz w:val="32"/>
          <w:szCs w:val="32"/>
        </w:rPr>
      </w:pPr>
      <w:r w:rsidRPr="00BD5331">
        <w:t xml:space="preserve">If you have </w:t>
      </w:r>
      <w:proofErr w:type="spellStart"/>
      <w:r w:rsidRPr="00941C05">
        <w:rPr>
          <w:b/>
          <w:bCs/>
        </w:rPr>
        <w:t>xampp</w:t>
      </w:r>
      <w:proofErr w:type="spellEnd"/>
      <w:r w:rsidRPr="00BD5331">
        <w:t xml:space="preserve">, docker or download the files. </w:t>
      </w:r>
    </w:p>
    <w:p w14:paraId="7CCE0D1A" w14:textId="215559B2" w:rsidR="00BD5331" w:rsidRPr="00941C05" w:rsidRDefault="00BD5331" w:rsidP="00D76261">
      <w:pPr>
        <w:pStyle w:val="Bullet0"/>
        <w:numPr>
          <w:ilvl w:val="1"/>
          <w:numId w:val="1"/>
        </w:numPr>
      </w:pPr>
      <w:r w:rsidRPr="00BD5331">
        <w:t xml:space="preserve">Download the files from: </w:t>
      </w:r>
      <w:bookmarkStart w:id="3" w:name="_Hlk125398993"/>
      <w:r w:rsidRPr="00BD5331">
        <w:fldChar w:fldCharType="begin"/>
      </w:r>
      <w:r w:rsidRPr="00BD5331">
        <w:instrText xml:space="preserve"> HYPERLINK  \l "_Hlk125398993" \s "1,6638,6716,179,,https://github.com/LearnWebCode/" </w:instrText>
      </w:r>
      <w:r w:rsidRPr="00BD5331">
        <w:fldChar w:fldCharType="separate"/>
      </w:r>
      <w:r w:rsidRPr="00941C05">
        <w:t>https://github.com/LearnWebCode/vagrant-lamp/tree/master/fictional-university</w:t>
      </w:r>
    </w:p>
    <w:p w14:paraId="77BEAF80" w14:textId="3B03C77B" w:rsidR="00941C05" w:rsidRDefault="00BD5331" w:rsidP="00D76261">
      <w:pPr>
        <w:pStyle w:val="Bullet0"/>
        <w:numPr>
          <w:ilvl w:val="1"/>
          <w:numId w:val="1"/>
        </w:numPr>
      </w:pPr>
      <w:r w:rsidRPr="00BD5331">
        <w:fldChar w:fldCharType="end"/>
      </w:r>
      <w:bookmarkEnd w:id="3"/>
      <w:r w:rsidR="00941C05">
        <w:t>Change the values of setting.js to address the theme folder we want to track relative to where setting.js is.</w:t>
      </w:r>
    </w:p>
    <w:p w14:paraId="470662E0" w14:textId="72BF96A9" w:rsidR="00DF5839" w:rsidRDefault="00AB74F4" w:rsidP="00D76261">
      <w:pPr>
        <w:pStyle w:val="Bullet0"/>
      </w:pPr>
      <w:proofErr w:type="spellStart"/>
      <w:proofErr w:type="gramStart"/>
      <w:r w:rsidRPr="00941C05">
        <w:rPr>
          <w:b/>
          <w:bCs/>
        </w:rPr>
        <w:t>package.json</w:t>
      </w:r>
      <w:proofErr w:type="spellEnd"/>
      <w:proofErr w:type="gramEnd"/>
      <w:r>
        <w:t xml:space="preserve"> // It's like a list of tools, packages</w:t>
      </w:r>
      <w:r w:rsidR="00D76261">
        <w:t>,</w:t>
      </w:r>
      <w:r>
        <w:t xml:space="preserve"> and scripts that we need. We use </w:t>
      </w:r>
      <w:proofErr w:type="spellStart"/>
      <w:r>
        <w:t>npm</w:t>
      </w:r>
      <w:proofErr w:type="spellEnd"/>
      <w:r>
        <w:t xml:space="preserve"> install and it will look into </w:t>
      </w:r>
      <w:proofErr w:type="spellStart"/>
      <w:proofErr w:type="gramStart"/>
      <w:r>
        <w:t>package.json</w:t>
      </w:r>
      <w:proofErr w:type="spellEnd"/>
      <w:proofErr w:type="gramEnd"/>
      <w:r>
        <w:t xml:space="preserve"> to look for the packages that need to be installed. </w:t>
      </w:r>
    </w:p>
    <w:p w14:paraId="5DF4C01B" w14:textId="217F14AE" w:rsidR="00DF5839" w:rsidRDefault="00DF5839" w:rsidP="00DF5839">
      <w:pPr>
        <w:pStyle w:val="Style2"/>
        <w:rPr>
          <w:sz w:val="24"/>
          <w:szCs w:val="24"/>
        </w:rPr>
      </w:pPr>
      <w:r w:rsidRPr="00DF5839">
        <w:t xml:space="preserve">gulp </w:t>
      </w:r>
      <w:r>
        <w:t>Commands</w:t>
      </w:r>
    </w:p>
    <w:p w14:paraId="2C4F7D22" w14:textId="4E5C9A4B" w:rsidR="00DF5839" w:rsidRPr="00D76261" w:rsidRDefault="00DF5839" w:rsidP="00D76261">
      <w:pPr>
        <w:pStyle w:val="Bullet0"/>
        <w:rPr>
          <w:b/>
          <w:bCs/>
        </w:rPr>
      </w:pPr>
      <w:r w:rsidRPr="00D76261">
        <w:rPr>
          <w:b/>
          <w:bCs/>
        </w:rPr>
        <w:t>gulp watch</w:t>
      </w:r>
    </w:p>
    <w:p w14:paraId="17BEA515" w14:textId="50BA608B" w:rsidR="00DF5839" w:rsidRPr="00DF5839" w:rsidRDefault="00DF5839" w:rsidP="00D76261">
      <w:pPr>
        <w:pStyle w:val="Bullet0"/>
      </w:pPr>
      <w:r>
        <w:t>I</w:t>
      </w:r>
      <w:r w:rsidRPr="00DF5839">
        <w:t xml:space="preserve">t opens a </w:t>
      </w:r>
      <w:proofErr w:type="spellStart"/>
      <w:r w:rsidRPr="00DF5839">
        <w:t>url</w:t>
      </w:r>
      <w:proofErr w:type="spellEnd"/>
      <w:r w:rsidRPr="00DF5839">
        <w:t xml:space="preserve"> that runs the website</w:t>
      </w:r>
      <w:r>
        <w:t xml:space="preserve"> and reloads on file changes.</w:t>
      </w:r>
    </w:p>
    <w:p w14:paraId="7A6B1BC7" w14:textId="25B06866" w:rsidR="00DF5839" w:rsidRDefault="00DF5839" w:rsidP="00D76261">
      <w:pPr>
        <w:pStyle w:val="Bullet0"/>
      </w:pPr>
      <w:r w:rsidRPr="00DF5839">
        <w:rPr>
          <w:b/>
          <w:bCs/>
        </w:rPr>
        <w:lastRenderedPageBreak/>
        <w:t xml:space="preserve">External: </w:t>
      </w:r>
      <w:hyperlink r:id="rId11" w:history="1">
        <w:r w:rsidRPr="00DF5839">
          <w:rPr>
            <w:b/>
            <w:bCs/>
          </w:rPr>
          <w:t>http://10.19.0.4:3000/wreact/</w:t>
        </w:r>
      </w:hyperlink>
      <w:r w:rsidRPr="00DF5839">
        <w:t xml:space="preserve"> //</w:t>
      </w:r>
      <w:r w:rsidR="00D76261">
        <w:t>T</w:t>
      </w:r>
      <w:r w:rsidRPr="00DF5839">
        <w:t>his can be used on a mobile on the same network</w:t>
      </w:r>
    </w:p>
    <w:p w14:paraId="33AFAEAD" w14:textId="7BA1D72F" w:rsidR="00F52B62" w:rsidRPr="00F52B62" w:rsidRDefault="00F52B62" w:rsidP="00D76261">
      <w:pPr>
        <w:pStyle w:val="Bullet0"/>
      </w:pPr>
      <w:r w:rsidRPr="00F52B62">
        <w:t xml:space="preserve">If </w:t>
      </w:r>
      <w:r w:rsidR="00D76261">
        <w:t xml:space="preserve">the </w:t>
      </w:r>
      <w:r w:rsidRPr="00F52B62">
        <w:t xml:space="preserve">browser does not reload use </w:t>
      </w:r>
      <w:proofErr w:type="gramStart"/>
      <w:r w:rsidRPr="00F52B62">
        <w:rPr>
          <w:b/>
          <w:bCs/>
        </w:rPr>
        <w:t>done(</w:t>
      </w:r>
      <w:proofErr w:type="gramEnd"/>
      <w:r w:rsidRPr="00F52B62">
        <w:rPr>
          <w:b/>
          <w:bCs/>
        </w:rPr>
        <w:t>)</w:t>
      </w:r>
      <w:r w:rsidRPr="00F52B62">
        <w:t xml:space="preserve"> after </w:t>
      </w:r>
      <w:proofErr w:type="spellStart"/>
      <w:r w:rsidRPr="00F52B62">
        <w:t>browserSync.reload</w:t>
      </w:r>
      <w:proofErr w:type="spellEnd"/>
      <w:r w:rsidRPr="00F52B62">
        <w:t>()</w:t>
      </w:r>
      <w:r w:rsidR="00A753EE">
        <w:t xml:space="preserve"> in gulp.js</w:t>
      </w:r>
    </w:p>
    <w:p w14:paraId="3DC74298" w14:textId="184BF52A" w:rsidR="0024655D" w:rsidRDefault="0024655D" w:rsidP="0024655D">
      <w:pPr>
        <w:pStyle w:val="Style2"/>
        <w:rPr>
          <w:sz w:val="24"/>
          <w:szCs w:val="24"/>
        </w:rPr>
      </w:pPr>
      <w:r>
        <w:t>CSS</w:t>
      </w:r>
    </w:p>
    <w:p w14:paraId="5FE70C14" w14:textId="700D6420" w:rsidR="0024655D" w:rsidRDefault="0024655D" w:rsidP="00D76261">
      <w:pPr>
        <w:pStyle w:val="Bullet0"/>
      </w:pPr>
      <w:r>
        <w:t xml:space="preserve">Create one </w:t>
      </w:r>
      <w:proofErr w:type="spellStart"/>
      <w:r>
        <w:t>css</w:t>
      </w:r>
      <w:proofErr w:type="spellEnd"/>
      <w:r>
        <w:t xml:space="preserve"> file out of different files named style.css. But we need the comment part that </w:t>
      </w:r>
      <w:r w:rsidR="00D76261">
        <w:t>WordP</w:t>
      </w:r>
      <w:r>
        <w:t>ress needs</w:t>
      </w:r>
      <w:r w:rsidR="00EC425E">
        <w:t>. For this</w:t>
      </w:r>
      <w:r w:rsidR="00D76261">
        <w:t>,</w:t>
      </w:r>
      <w:r w:rsidR="00EC425E">
        <w:t xml:space="preserve"> we copy that part to the </w:t>
      </w:r>
      <w:proofErr w:type="spellStart"/>
      <w:r w:rsidR="00EC425E">
        <w:t>css</w:t>
      </w:r>
      <w:proofErr w:type="spellEnd"/>
      <w:r w:rsidR="00EC425E">
        <w:t xml:space="preserve"> that has all files to create a bundle. Word</w:t>
      </w:r>
      <w:r w:rsidR="00D76261">
        <w:t>P</w:t>
      </w:r>
      <w:r w:rsidR="00EC425E">
        <w:t xml:space="preserve">ress only knows the style.css in the theme root, other </w:t>
      </w:r>
      <w:proofErr w:type="spellStart"/>
      <w:r w:rsidR="00EC425E">
        <w:t>css</w:t>
      </w:r>
      <w:proofErr w:type="spellEnd"/>
      <w:r w:rsidR="00EC425E">
        <w:t xml:space="preserve"> files are for us </w:t>
      </w:r>
      <w:r w:rsidR="00D76261">
        <w:t>to organize</w:t>
      </w:r>
      <w:r w:rsidR="00EC425E">
        <w:t xml:space="preserve">. </w:t>
      </w:r>
    </w:p>
    <w:p w14:paraId="0D2F8F52" w14:textId="4BFE052B" w:rsidR="004229E7" w:rsidRPr="0096215E" w:rsidRDefault="0096215E" w:rsidP="00D76261">
      <w:pPr>
        <w:pStyle w:val="Bullet0"/>
        <w:rPr>
          <w:b/>
          <w:bCs/>
        </w:rPr>
      </w:pPr>
      <w:r w:rsidRPr="0096215E">
        <w:rPr>
          <w:b/>
          <w:bCs/>
        </w:rPr>
        <w:t>gulp.js</w:t>
      </w:r>
    </w:p>
    <w:p w14:paraId="34BC6349" w14:textId="76910EC8" w:rsidR="0015491F" w:rsidRPr="0015491F" w:rsidRDefault="0015491F" w:rsidP="0015491F">
      <w:pPr>
        <w:pStyle w:val="Style2"/>
      </w:pPr>
      <w:proofErr w:type="spellStart"/>
      <w:r w:rsidRPr="0015491F">
        <w:t>Javascript</w:t>
      </w:r>
      <w:proofErr w:type="spellEnd"/>
    </w:p>
    <w:p w14:paraId="35F0F5D5" w14:textId="19652C4F" w:rsidR="0015491F" w:rsidRDefault="0015491F" w:rsidP="00D76261">
      <w:pPr>
        <w:pStyle w:val="Bullet0"/>
      </w:pPr>
      <w:r>
        <w:t xml:space="preserve">For </w:t>
      </w:r>
      <w:proofErr w:type="spellStart"/>
      <w:r>
        <w:t>javascript</w:t>
      </w:r>
      <w:proofErr w:type="spellEnd"/>
      <w:r w:rsidR="00D76261">
        <w:t>,</w:t>
      </w:r>
      <w:r>
        <w:t xml:space="preserve"> we use the same method, a file that import</w:t>
      </w:r>
      <w:r w:rsidR="00D76261">
        <w:t>s</w:t>
      </w:r>
      <w:r>
        <w:t xml:space="preserve"> all needed </w:t>
      </w:r>
      <w:proofErr w:type="spellStart"/>
      <w:r>
        <w:t>js</w:t>
      </w:r>
      <w:proofErr w:type="spellEnd"/>
      <w:r>
        <w:t xml:space="preserve"> files and bundle</w:t>
      </w:r>
      <w:r w:rsidR="00D76261">
        <w:t>s</w:t>
      </w:r>
      <w:r>
        <w:t xml:space="preserve"> them. </w:t>
      </w:r>
    </w:p>
    <w:p w14:paraId="536092D2" w14:textId="7259C5A5" w:rsidR="004229E7" w:rsidRPr="00DF5839" w:rsidRDefault="004229E7" w:rsidP="00D76261">
      <w:pPr>
        <w:pStyle w:val="Bullet0"/>
      </w:pPr>
      <w:r>
        <w:t xml:space="preserve">For this we use </w:t>
      </w:r>
      <w:r w:rsidRPr="0096215E">
        <w:rPr>
          <w:b/>
          <w:bCs/>
        </w:rPr>
        <w:t>webpack.config.js</w:t>
      </w:r>
    </w:p>
    <w:p w14:paraId="10AACD91" w14:textId="05860DE3" w:rsidR="003C2A04" w:rsidRPr="003C2A04" w:rsidRDefault="003C2A04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r w:rsidRPr="003C2A04">
        <w:t xml:space="preserve">To use </w:t>
      </w:r>
      <w:proofErr w:type="gramStart"/>
      <w:r w:rsidRPr="003C2A04">
        <w:t>Sass</w:t>
      </w:r>
      <w:proofErr w:type="gramEnd"/>
      <w:r w:rsidRPr="003C2A04">
        <w:t xml:space="preserve"> you may need to install sass-loader and </w:t>
      </w:r>
      <w:proofErr w:type="spellStart"/>
      <w:r w:rsidRPr="003C2A04">
        <w:t>css</w:t>
      </w:r>
      <w:proofErr w:type="spellEnd"/>
      <w:r w:rsidRPr="003C2A04">
        <w:t>-loader.</w:t>
      </w:r>
    </w:p>
    <w:p w14:paraId="297118A4" w14:textId="51D57086" w:rsidR="003C2A04" w:rsidRPr="00A16ED5" w:rsidRDefault="00D76261" w:rsidP="00D76261">
      <w:pPr>
        <w:pStyle w:val="Bullet0"/>
      </w:pPr>
      <w:r w:rsidRPr="00A16ED5"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7554ABF3" wp14:editId="62487B65">
                <wp:simplePos x="0" y="0"/>
                <wp:positionH relativeFrom="margin">
                  <wp:posOffset>60325</wp:posOffset>
                </wp:positionH>
                <wp:positionV relativeFrom="paragraph">
                  <wp:posOffset>412115</wp:posOffset>
                </wp:positionV>
                <wp:extent cx="5936615" cy="1778000"/>
                <wp:effectExtent l="114300" t="0" r="6985" b="0"/>
                <wp:wrapTight wrapText="bothSides">
                  <wp:wrapPolygon edited="0">
                    <wp:start x="-416" y="0"/>
                    <wp:lineTo x="-416" y="21291"/>
                    <wp:lineTo x="21556" y="21291"/>
                    <wp:lineTo x="21556" y="0"/>
                    <wp:lineTo x="-416" y="0"/>
                  </wp:wrapPolygon>
                </wp:wrapTight>
                <wp:docPr id="4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780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FC9AD6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6DCCEED0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</w:t>
                            </w:r>
                            <w:proofErr w:type="gramStart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s</w:t>
                            </w:r>
                            <w:proofErr w:type="gramEnd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ac]ss$/</w:t>
                            </w:r>
                            <w:proofErr w:type="spellStart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69F2910E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[</w:t>
                            </w:r>
                          </w:p>
                          <w:p w14:paraId="19B3AAB8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// Creates `style` nodes from JS strings</w:t>
                            </w:r>
                          </w:p>
                          <w:p w14:paraId="1CA90626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//'style-loader',</w:t>
                            </w:r>
                          </w:p>
                          <w:p w14:paraId="1B5DA737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// Translates CSS into </w:t>
                            </w:r>
                            <w:proofErr w:type="spellStart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monJS</w:t>
                            </w:r>
                            <w:proofErr w:type="spellEnd"/>
                          </w:p>
                          <w:p w14:paraId="72E4A06D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'</w:t>
                            </w:r>
                            <w:proofErr w:type="spellStart"/>
                            <w:proofErr w:type="gramStart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proofErr w:type="gramEnd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,</w:t>
                            </w:r>
                          </w:p>
                          <w:p w14:paraId="47EB5F52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// Compiles Sass to CSS</w:t>
                            </w:r>
                          </w:p>
                          <w:p w14:paraId="2BB4B205" w14:textId="77777777" w:rsidR="003C2A04" w:rsidRPr="003C2A04" w:rsidRDefault="003C2A04" w:rsidP="003C2A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'</w:t>
                            </w:r>
                            <w:proofErr w:type="gramStart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ss</w:t>
                            </w:r>
                            <w:proofErr w:type="gramEnd"/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,</w:t>
                            </w:r>
                          </w:p>
                          <w:p w14:paraId="00FA8035" w14:textId="69B739BE" w:rsidR="003C2A04" w:rsidRPr="004659CC" w:rsidRDefault="003C2A04" w:rsidP="00D762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2A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],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4ABF3" id="Text Box 24" o:spid="_x0000_s1044" type="#_x0000_t202" style="position:absolute;left:0;text-align:left;margin-left:4.75pt;margin-top:32.45pt;width:467.45pt;height:140pt;z-index:-251569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" fillcolor="#f1f8e8" stroked="f" strokeweight=".5pt">
                <v:shadow on="t" color="#a4d16d" offset="-9pt,0"/>
                <v:textbox inset="2mm">
                  <w:txbxContent>
                    <w:p w14:paraId="58FC9AD6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6DCCEED0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</w:t>
                      </w:r>
                      <w:proofErr w:type="gramStart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s</w:t>
                      </w:r>
                      <w:proofErr w:type="gramEnd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ac]ss$/</w:t>
                      </w:r>
                      <w:proofErr w:type="spellStart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69F2910E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[</w:t>
                      </w:r>
                    </w:p>
                    <w:p w14:paraId="19B3AAB8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// Creates `style` nodes from JS strings</w:t>
                      </w:r>
                    </w:p>
                    <w:p w14:paraId="1CA90626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//'style-loader',</w:t>
                      </w:r>
                    </w:p>
                    <w:p w14:paraId="1B5DA737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// Translates CSS into </w:t>
                      </w:r>
                      <w:proofErr w:type="spellStart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monJS</w:t>
                      </w:r>
                      <w:proofErr w:type="spellEnd"/>
                    </w:p>
                    <w:p w14:paraId="72E4A06D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'</w:t>
                      </w:r>
                      <w:proofErr w:type="spellStart"/>
                      <w:proofErr w:type="gramStart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proofErr w:type="gramEnd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,</w:t>
                      </w:r>
                    </w:p>
                    <w:p w14:paraId="47EB5F52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// Compiles Sass to CSS</w:t>
                      </w:r>
                    </w:p>
                    <w:p w14:paraId="2BB4B205" w14:textId="77777777" w:rsidR="003C2A04" w:rsidRPr="003C2A04" w:rsidRDefault="003C2A04" w:rsidP="003C2A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'</w:t>
                      </w:r>
                      <w:proofErr w:type="gramStart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ss</w:t>
                      </w:r>
                      <w:proofErr w:type="gramEnd"/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,</w:t>
                      </w:r>
                    </w:p>
                    <w:p w14:paraId="00FA8035" w14:textId="69B739BE" w:rsidR="003C2A04" w:rsidRPr="004659CC" w:rsidRDefault="003C2A04" w:rsidP="00D762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2A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], },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3C2A04">
        <w:t>Add this to the rule in webpack.config.js rule</w:t>
      </w:r>
    </w:p>
    <w:p w14:paraId="3F334463" w14:textId="5E2BCFF2" w:rsidR="00A16ED5" w:rsidRDefault="00A16ED5" w:rsidP="00A16ED5">
      <w:pPr>
        <w:pStyle w:val="ListParagraph"/>
        <w:rPr>
          <w:rFonts w:asciiTheme="minorBidi" w:hAnsiTheme="minorBidi"/>
          <w:sz w:val="24"/>
          <w:szCs w:val="24"/>
        </w:rPr>
      </w:pPr>
    </w:p>
    <w:p w14:paraId="04767779" w14:textId="702A74C2" w:rsidR="00765074" w:rsidRPr="00A16ED5" w:rsidRDefault="00A16ED5" w:rsidP="00D76261">
      <w:pPr>
        <w:pStyle w:val="Bullet0"/>
      </w:pPr>
      <w:r w:rsidRPr="00A16ED5">
        <w:t xml:space="preserve">gulp scripts // in </w:t>
      </w:r>
      <w:proofErr w:type="spellStart"/>
      <w:r w:rsidRPr="00A16ED5">
        <w:t>cmd</w:t>
      </w:r>
      <w:proofErr w:type="spellEnd"/>
      <w:r>
        <w:t xml:space="preserve"> also for </w:t>
      </w:r>
      <w:proofErr w:type="spellStart"/>
      <w:r>
        <w:t>js</w:t>
      </w:r>
      <w:proofErr w:type="spellEnd"/>
      <w:r>
        <w:t xml:space="preserve"> files</w:t>
      </w:r>
    </w:p>
    <w:p w14:paraId="409ABF79" w14:textId="22CE10BB" w:rsidR="00765074" w:rsidRPr="00454469" w:rsidRDefault="00765074" w:rsidP="00D76261">
      <w:pPr>
        <w:pStyle w:val="Bullet0"/>
      </w:pPr>
      <w:r w:rsidRPr="00454469">
        <w:t xml:space="preserve">install this module: </w:t>
      </w:r>
    </w:p>
    <w:p w14:paraId="46482AA0" w14:textId="187CBB43" w:rsidR="00765074" w:rsidRDefault="006A37A3" w:rsidP="00765074"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626C365C" wp14:editId="5ABAABF1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5936615" cy="441325"/>
                <wp:effectExtent l="117475" t="0" r="3810" b="0"/>
                <wp:wrapTight wrapText="bothSides">
                  <wp:wrapPolygon edited="0">
                    <wp:start x="-416" y="0"/>
                    <wp:lineTo x="-416" y="21445"/>
                    <wp:lineTo x="21600" y="21445"/>
                    <wp:lineTo x="21600" y="0"/>
                    <wp:lineTo x="-416" y="0"/>
                  </wp:wrapPolygon>
                </wp:wrapTight>
                <wp:docPr id="4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413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ACA959" w14:textId="2CF8DB2E" w:rsidR="00765074" w:rsidRPr="004659CC" w:rsidRDefault="00765074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--save-dev sass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C365C" id="_x0000_s1045" type="#_x0000_t202" style="position:absolute;margin-left:0;margin-top:5pt;width:467.45pt;height:34.75pt;z-index:-251567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EACA959" w14:textId="2CF8DB2E" w:rsidR="00765074" w:rsidRPr="004659CC" w:rsidRDefault="00765074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--save-dev sas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00BD55B" w14:textId="137D4E05" w:rsidR="00765074" w:rsidRPr="00454469" w:rsidRDefault="006A37A3" w:rsidP="00454469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 w:rsidRPr="00454469">
        <w:rPr>
          <w:rFonts w:asciiTheme="minorBidi" w:hAnsiTheme="minorBid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3CCC40E7" wp14:editId="46632633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5936615" cy="1501775"/>
                <wp:effectExtent l="117475" t="0" r="3810" b="0"/>
                <wp:wrapTight wrapText="bothSides">
                  <wp:wrapPolygon edited="0">
                    <wp:start x="-416" y="0"/>
                    <wp:lineTo x="-416" y="21436"/>
                    <wp:lineTo x="21600" y="21436"/>
                    <wp:lineTo x="21600" y="0"/>
                    <wp:lineTo x="-416" y="0"/>
                  </wp:wrapPolygon>
                </wp:wrapTight>
                <wp:docPr id="4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017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88C908" w14:textId="77777777" w:rsidR="00765074" w:rsidRPr="00765074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sass = require('gulp-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ss</w:t>
                            </w:r>
                            <w:proofErr w:type="gram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(</w:t>
                            </w:r>
                            <w:proofErr w:type="gram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quire('sass'));</w:t>
                            </w:r>
                          </w:p>
                          <w:p w14:paraId="4612A453" w14:textId="77777777" w:rsidR="00765074" w:rsidRPr="00765074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436CF28" w14:textId="77777777" w:rsidR="00765074" w:rsidRPr="00765074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undleSass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55B6048D" w14:textId="77777777" w:rsidR="00765074" w:rsidRPr="00765074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return </w:t>
                            </w:r>
                            <w:proofErr w:type="spellStart"/>
                            <w:proofErr w:type="gram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ulp.src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s.themeLocation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+ '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.scss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  <w:p w14:paraId="42D978F4" w14:textId="77777777" w:rsidR="00765074" w:rsidRPr="00765074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ipe</w:t>
                            </w:r>
                            <w:proofErr w:type="gram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sass().on('error', 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ss.logError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</w:t>
                            </w:r>
                          </w:p>
                          <w:p w14:paraId="2C01F96A" w14:textId="77777777" w:rsidR="00765074" w:rsidRPr="00765074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ipe</w:t>
                            </w:r>
                            <w:proofErr w:type="gram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ulp.dest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s.themeLocation</w:t>
                            </w:r>
                            <w:proofErr w:type="spellEnd"/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</w:t>
                            </w:r>
                          </w:p>
                          <w:p w14:paraId="6E883A41" w14:textId="62CA2A01" w:rsidR="00765074" w:rsidRPr="004659CC" w:rsidRDefault="00765074" w:rsidP="0076507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507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C40E7" id="_x0000_s1046" type="#_x0000_t202" style="position:absolute;left:0;text-align:left;margin-left:0;margin-top:30.4pt;width:467.45pt;height:118.25pt;z-index:-251565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088C908" w14:textId="77777777" w:rsidR="00765074" w:rsidRPr="00765074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sass = require('gulp-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ss</w:t>
                      </w:r>
                      <w:proofErr w:type="gram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(</w:t>
                      </w:r>
                      <w:proofErr w:type="gram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quire('sass'));</w:t>
                      </w:r>
                    </w:p>
                    <w:p w14:paraId="4612A453" w14:textId="77777777" w:rsidR="00765074" w:rsidRPr="00765074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436CF28" w14:textId="77777777" w:rsidR="00765074" w:rsidRPr="00765074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undleSass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55B6048D" w14:textId="77777777" w:rsidR="00765074" w:rsidRPr="00765074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return </w:t>
                      </w:r>
                      <w:proofErr w:type="spellStart"/>
                      <w:proofErr w:type="gram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ulp.src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s.themeLocation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+ '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.scss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</w:p>
                    <w:p w14:paraId="42D978F4" w14:textId="77777777" w:rsidR="00765074" w:rsidRPr="00765074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ipe</w:t>
                      </w:r>
                      <w:proofErr w:type="gram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sass().on('error', 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ss.logError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</w:t>
                      </w:r>
                    </w:p>
                    <w:p w14:paraId="2C01F96A" w14:textId="77777777" w:rsidR="00765074" w:rsidRPr="00765074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ipe</w:t>
                      </w:r>
                      <w:proofErr w:type="gram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ulp.dest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s.themeLocation</w:t>
                      </w:r>
                      <w:proofErr w:type="spellEnd"/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</w:t>
                      </w:r>
                    </w:p>
                    <w:p w14:paraId="6E883A41" w14:textId="62CA2A01" w:rsidR="00765074" w:rsidRPr="004659CC" w:rsidRDefault="00765074" w:rsidP="0076507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507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765074" w:rsidRPr="00454469">
        <w:rPr>
          <w:rFonts w:asciiTheme="minorBidi" w:hAnsiTheme="minorBidi"/>
          <w:sz w:val="24"/>
          <w:szCs w:val="24"/>
        </w:rPr>
        <w:t>In gulpfile.js</w:t>
      </w:r>
    </w:p>
    <w:p w14:paraId="3271888F" w14:textId="77777777" w:rsidR="00454469" w:rsidRDefault="00454469" w:rsidP="00454469">
      <w:pPr>
        <w:pStyle w:val="ListParagraph"/>
      </w:pPr>
    </w:p>
    <w:p w14:paraId="4012F4EF" w14:textId="1610ACC2" w:rsidR="00454469" w:rsidRPr="00454469" w:rsidRDefault="00454469" w:rsidP="00454469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 w:rsidRPr="00454469">
        <w:rPr>
          <w:rFonts w:asciiTheme="minorBidi" w:hAnsiTheme="minorBidi"/>
          <w:sz w:val="24"/>
          <w:szCs w:val="24"/>
        </w:rPr>
        <w:t xml:space="preserve">gulp </w:t>
      </w:r>
      <w:proofErr w:type="spellStart"/>
      <w:r w:rsidRPr="00454469">
        <w:rPr>
          <w:rFonts w:asciiTheme="minorBidi" w:hAnsiTheme="minorBidi"/>
          <w:sz w:val="24"/>
          <w:szCs w:val="24"/>
        </w:rPr>
        <w:t>bundleSass</w:t>
      </w:r>
      <w:proofErr w:type="spellEnd"/>
      <w:r>
        <w:rPr>
          <w:rFonts w:asciiTheme="minorBidi" w:hAnsiTheme="minorBidi"/>
          <w:sz w:val="24"/>
          <w:szCs w:val="24"/>
        </w:rPr>
        <w:t xml:space="preserve"> // in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command line</w:t>
      </w:r>
    </w:p>
    <w:p w14:paraId="1723BF58" w14:textId="2600392C" w:rsidR="003C2A04" w:rsidRPr="00454469" w:rsidRDefault="003C2A04" w:rsidP="003C2A04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  <w:lang w:val="en-CA"/>
        </w:rPr>
      </w:pPr>
      <w:r>
        <w:br w:type="page"/>
      </w:r>
    </w:p>
    <w:p w14:paraId="6DD60080" w14:textId="3CE4231C" w:rsidR="00110A05" w:rsidRDefault="00110A05" w:rsidP="00110A05">
      <w:pPr>
        <w:pStyle w:val="Style1"/>
        <w:spacing w:before="240"/>
      </w:pPr>
      <w:r>
        <w:lastRenderedPageBreak/>
        <w:t>Custom Post Types</w:t>
      </w:r>
    </w:p>
    <w:p w14:paraId="3873D9ED" w14:textId="7D4C4F24" w:rsidR="00110A05" w:rsidRPr="003956FD" w:rsidRDefault="000B03C3" w:rsidP="00D76261">
      <w:pPr>
        <w:pStyle w:val="Bullet0"/>
      </w:pPr>
      <w:hyperlink r:id="rId12" w:anchor="update-alt" w:history="1">
        <w:proofErr w:type="spellStart"/>
        <w:r w:rsidR="00657A77" w:rsidRPr="00657A77">
          <w:rPr>
            <w:u w:val="single"/>
          </w:rPr>
          <w:t>wordpress</w:t>
        </w:r>
        <w:proofErr w:type="spellEnd"/>
        <w:r w:rsidR="00657A77" w:rsidRPr="00657A77">
          <w:rPr>
            <w:u w:val="single"/>
          </w:rPr>
          <w:t xml:space="preserve"> </w:t>
        </w:r>
        <w:proofErr w:type="spellStart"/>
        <w:r w:rsidR="00657A77" w:rsidRPr="00657A77">
          <w:rPr>
            <w:u w:val="single"/>
          </w:rPr>
          <w:t>dashicons</w:t>
        </w:r>
        <w:proofErr w:type="spellEnd"/>
      </w:hyperlink>
      <w:r w:rsidR="00657A77" w:rsidRPr="00657A77">
        <w:t xml:space="preserve"> //</w:t>
      </w:r>
    </w:p>
    <w:p w14:paraId="73852504" w14:textId="2E3D3B60" w:rsidR="003956FD" w:rsidRDefault="003956FD" w:rsidP="00D76261">
      <w:pPr>
        <w:pStyle w:val="Bullet0"/>
      </w:pPr>
      <w:proofErr w:type="spellStart"/>
      <w:r>
        <w:t>register_post_</w:t>
      </w:r>
      <w:proofErr w:type="gramStart"/>
      <w:r>
        <w:t>type</w:t>
      </w:r>
      <w:proofErr w:type="spellEnd"/>
      <w:r>
        <w:t>(</w:t>
      </w:r>
      <w:proofErr w:type="gramEnd"/>
      <w:r>
        <w:t>) //</w:t>
      </w:r>
    </w:p>
    <w:p w14:paraId="193675F4" w14:textId="49C183E1" w:rsidR="003956FD" w:rsidRPr="003956FD" w:rsidRDefault="003956FD" w:rsidP="00D76261">
      <w:pPr>
        <w:pStyle w:val="Bullet0"/>
        <w:numPr>
          <w:ilvl w:val="1"/>
          <w:numId w:val="1"/>
        </w:numPr>
      </w:pPr>
      <w:r w:rsidRPr="003956FD">
        <w:rPr>
          <w:b/>
          <w:bCs/>
        </w:rPr>
        <w:t>'public' =&gt; false</w:t>
      </w:r>
      <w:r w:rsidRPr="003956FD">
        <w:t xml:space="preserve"> // don't show it in public queries or search result</w:t>
      </w:r>
      <w:r w:rsidR="00D76261">
        <w:t>s</w:t>
      </w:r>
      <w:r w:rsidRPr="003956FD">
        <w:t xml:space="preserve"> only, specific to </w:t>
      </w:r>
      <w:r w:rsidR="00D76261">
        <w:t xml:space="preserve">the </w:t>
      </w:r>
      <w:r w:rsidRPr="003956FD">
        <w:t xml:space="preserve">user account, it also hides in </w:t>
      </w:r>
      <w:r w:rsidR="00D76261">
        <w:t xml:space="preserve">the </w:t>
      </w:r>
      <w:r w:rsidRPr="003956FD">
        <w:t>dashboard</w:t>
      </w:r>
    </w:p>
    <w:p w14:paraId="7E1BB048" w14:textId="6EE951D2" w:rsidR="003956FD" w:rsidRPr="00864ADA" w:rsidRDefault="003956FD" w:rsidP="00D76261">
      <w:pPr>
        <w:pStyle w:val="Bullet0"/>
        <w:numPr>
          <w:ilvl w:val="1"/>
          <w:numId w:val="1"/>
        </w:numPr>
      </w:pPr>
      <w:r w:rsidRPr="00864ADA">
        <w:rPr>
          <w:b/>
          <w:bCs/>
        </w:rPr>
        <w:t>'</w:t>
      </w:r>
      <w:proofErr w:type="spellStart"/>
      <w:proofErr w:type="gramStart"/>
      <w:r w:rsidRPr="00864ADA">
        <w:rPr>
          <w:b/>
          <w:bCs/>
        </w:rPr>
        <w:t>show</w:t>
      </w:r>
      <w:proofErr w:type="gramEnd"/>
      <w:r w:rsidR="00D105AB">
        <w:rPr>
          <w:b/>
          <w:bCs/>
        </w:rPr>
        <w:t>_</w:t>
      </w:r>
      <w:r w:rsidRPr="00864ADA">
        <w:rPr>
          <w:b/>
          <w:bCs/>
        </w:rPr>
        <w:t>ui</w:t>
      </w:r>
      <w:proofErr w:type="spellEnd"/>
      <w:r w:rsidRPr="00864ADA">
        <w:rPr>
          <w:b/>
          <w:bCs/>
        </w:rPr>
        <w:t>' =&gt; true</w:t>
      </w:r>
      <w:r w:rsidRPr="00864ADA">
        <w:t xml:space="preserve"> // to show it dashboard        </w:t>
      </w:r>
    </w:p>
    <w:p w14:paraId="0EE8B366" w14:textId="4E4678E6" w:rsidR="006E0420" w:rsidRPr="00657A77" w:rsidRDefault="006A37A3" w:rsidP="006E0420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722F29B0" wp14:editId="64BD50B6">
                <wp:simplePos x="0" y="0"/>
                <wp:positionH relativeFrom="margin">
                  <wp:posOffset>0</wp:posOffset>
                </wp:positionH>
                <wp:positionV relativeFrom="paragraph">
                  <wp:posOffset>286385</wp:posOffset>
                </wp:positionV>
                <wp:extent cx="5936615" cy="2971800"/>
                <wp:effectExtent l="114300" t="0" r="0" b="0"/>
                <wp:wrapTight wrapText="bothSides">
                  <wp:wrapPolygon edited="0">
                    <wp:start x="-416" y="0"/>
                    <wp:lineTo x="-416" y="21462"/>
                    <wp:lineTo x="21556" y="21462"/>
                    <wp:lineTo x="21556" y="0"/>
                    <wp:lineTo x="-416" y="0"/>
                  </wp:wrapPolygon>
                </wp:wrapTight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9718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333AF68D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8115A68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CC64A28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_new_post_</w:t>
                            </w:r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E17BC77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event', array(</w:t>
                            </w:r>
                          </w:p>
                          <w:p w14:paraId="1FA61C91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ublic' =&gt; true,</w:t>
                            </w:r>
                          </w:p>
                          <w:p w14:paraId="42A2998D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labels' =&gt; </w:t>
                            </w:r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 /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 the names that are shown in 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</w:p>
                          <w:p w14:paraId="72E99CDF" w14:textId="0C5724D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name' =&gt; 'Events',</w:t>
                            </w:r>
                            <w:r w:rsidR="00766827" w:rsidRPr="00766827">
                              <w:t xml:space="preserve"> </w:t>
                            </w:r>
                            <w:r w:rsidR="00766827" w:rsidRPr="0076682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what it is shown in backend</w:t>
                            </w:r>
                          </w:p>
                          <w:p w14:paraId="07341160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ew_item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dd New Event',</w:t>
                            </w:r>
                          </w:p>
                          <w:p w14:paraId="738B34D0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dit Item',</w:t>
                            </w:r>
                          </w:p>
                          <w:p w14:paraId="3E75FE75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s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ll Events',</w:t>
                            </w:r>
                          </w:p>
                          <w:p w14:paraId="4FAFA1C0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ngular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vent'</w:t>
                            </w:r>
                          </w:p>
                          <w:p w14:paraId="1FDD1506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,</w:t>
                            </w:r>
                          </w:p>
                          <w:p w14:paraId="7F7C4B96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con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shicons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alendar',</w:t>
                            </w:r>
                          </w:p>
                          <w:p w14:paraId="5E6CB379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0B2E1E13" w14:textId="77777777" w:rsidR="006E0420" w:rsidRPr="006E0420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155C6F7" w14:textId="03446EB6" w:rsidR="007E081B" w:rsidRPr="004659CC" w:rsidRDefault="006E0420" w:rsidP="006E042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_new_post_type</w:t>
                            </w:r>
                            <w:proofErr w:type="spellEnd"/>
                            <w:r w:rsidRPr="006E04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F29B0" id="Text Box 39" o:spid="_x0000_s1047" type="#_x0000_t202" style="position:absolute;left:0;text-align:left;margin-left:0;margin-top:22.55pt;width:467.45pt;height:234pt;z-index:-25162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" fillcolor="#f1f8e8" stroked="f" strokeweight=".5pt">
                <v:shadow on="t" color="#a4d16d" offset="-9pt,0"/>
                <v:textbox inset="2mm">
                  <w:txbxContent>
                    <w:p w14:paraId="333AF68D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8115A68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CC64A28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_new_post_</w:t>
                      </w:r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E17BC77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event', array(</w:t>
                      </w:r>
                    </w:p>
                    <w:p w14:paraId="1FA61C91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ublic' =&gt; true,</w:t>
                      </w:r>
                    </w:p>
                    <w:p w14:paraId="42A2998D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labels' =&gt; </w:t>
                      </w:r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 /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 the names that are shown in 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</w:p>
                    <w:p w14:paraId="72E99CDF" w14:textId="0C5724D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name' =&gt; 'Events',</w:t>
                      </w:r>
                      <w:r w:rsidR="00766827" w:rsidRPr="00766827">
                        <w:t xml:space="preserve"> </w:t>
                      </w:r>
                      <w:r w:rsidR="00766827" w:rsidRPr="0076682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what it is shown in backend</w:t>
                      </w:r>
                    </w:p>
                    <w:p w14:paraId="07341160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ew_item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dd New Event',</w:t>
                      </w:r>
                    </w:p>
                    <w:p w14:paraId="738B34D0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dit Item',</w:t>
                      </w:r>
                    </w:p>
                    <w:p w14:paraId="3E75FE75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s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ll Events',</w:t>
                      </w:r>
                    </w:p>
                    <w:p w14:paraId="4FAFA1C0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ngular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ame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vent'</w:t>
                      </w:r>
                    </w:p>
                    <w:p w14:paraId="1FDD1506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,</w:t>
                      </w:r>
                    </w:p>
                    <w:p w14:paraId="7F7C4B96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con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shicons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alendar',</w:t>
                      </w:r>
                    </w:p>
                    <w:p w14:paraId="5E6CB379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0B2E1E13" w14:textId="77777777" w:rsidR="006E0420" w:rsidRPr="006E0420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155C6F7" w14:textId="03446EB6" w:rsidR="007E081B" w:rsidRPr="004659CC" w:rsidRDefault="006E0420" w:rsidP="006E042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_new_post_type</w:t>
                      </w:r>
                      <w:proofErr w:type="spellEnd"/>
                      <w:r w:rsidRPr="006E04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886D5FA" w14:textId="777DC446" w:rsidR="006E0420" w:rsidRPr="00657A77" w:rsidRDefault="006E0420" w:rsidP="00657A77">
      <w:pPr>
        <w:pStyle w:val="ListParagraph"/>
        <w:rPr>
          <w:rFonts w:asciiTheme="minorBidi" w:hAnsiTheme="minorBidi"/>
          <w:sz w:val="24"/>
          <w:szCs w:val="24"/>
        </w:rPr>
      </w:pPr>
    </w:p>
    <w:p w14:paraId="2A3E8090" w14:textId="655B87A8" w:rsidR="007E081B" w:rsidRDefault="00D76261" w:rsidP="00D76261">
      <w:pPr>
        <w:pStyle w:val="Bullet0"/>
      </w:pPr>
      <w:r>
        <w:t>We should</w:t>
      </w:r>
      <w:r w:rsidR="007E081B" w:rsidRPr="007E081B">
        <w:t>n’t put this in the function of a theme to access it if we switch themes.</w:t>
      </w:r>
      <w:r>
        <w:t xml:space="preserve"> </w:t>
      </w:r>
      <w:r w:rsidR="007E081B" w:rsidRPr="007E081B">
        <w:t xml:space="preserve">Even if we create a </w:t>
      </w:r>
      <w:proofErr w:type="gramStart"/>
      <w:r w:rsidR="007E081B" w:rsidRPr="007E081B">
        <w:t>plugin</w:t>
      </w:r>
      <w:proofErr w:type="gramEnd"/>
      <w:r w:rsidR="007E081B" w:rsidRPr="007E081B">
        <w:t xml:space="preserve"> we ma</w:t>
      </w:r>
      <w:r w:rsidR="007E081B">
        <w:t xml:space="preserve">y deactivate it. </w:t>
      </w:r>
    </w:p>
    <w:p w14:paraId="1F4B1463" w14:textId="6DEC7F89" w:rsidR="007E081B" w:rsidRPr="007E081B" w:rsidRDefault="007E081B" w:rsidP="00D76261">
      <w:pPr>
        <w:pStyle w:val="Bullet0"/>
      </w:pPr>
      <w:r w:rsidRPr="0057434F">
        <w:rPr>
          <w:b/>
          <w:bCs/>
        </w:rPr>
        <w:t>mu-plugin</w:t>
      </w:r>
      <w:r w:rsidR="00AE1365">
        <w:rPr>
          <w:b/>
          <w:bCs/>
        </w:rPr>
        <w:t>s</w:t>
      </w:r>
      <w:r>
        <w:t xml:space="preserve"> folder in wp-content // Must</w:t>
      </w:r>
      <w:r w:rsidR="00D76261">
        <w:t>-</w:t>
      </w:r>
      <w:r>
        <w:t>use plugin</w:t>
      </w:r>
      <w:r w:rsidR="00D76261">
        <w:t>s</w:t>
      </w:r>
      <w:r w:rsidR="0057434F">
        <w:t xml:space="preserve">. Every </w:t>
      </w:r>
      <w:r w:rsidR="00D76261">
        <w:t>PHP</w:t>
      </w:r>
      <w:r w:rsidR="0057434F">
        <w:t xml:space="preserve"> file in this folder will be automatically activated. The name does not matter. </w:t>
      </w:r>
    </w:p>
    <w:p w14:paraId="5981ACC6" w14:textId="4D5D84A3" w:rsidR="0073603E" w:rsidRDefault="0073603E" w:rsidP="0047041F">
      <w:pPr>
        <w:pStyle w:val="Style2"/>
      </w:pPr>
      <w:r>
        <w:t>Display</w:t>
      </w:r>
    </w:p>
    <w:p w14:paraId="17B644F2" w14:textId="2035DC06" w:rsidR="0047041F" w:rsidRPr="0047041F" w:rsidRDefault="0047041F" w:rsidP="0047041F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 w:rsidRPr="0047041F">
        <w:rPr>
          <w:rFonts w:asciiTheme="minorBidi" w:hAnsiTheme="minorBidi"/>
          <w:sz w:val="24"/>
          <w:szCs w:val="24"/>
        </w:rPr>
        <w:t>Add a new customer query</w:t>
      </w:r>
    </w:p>
    <w:p w14:paraId="4DF7571C" w14:textId="2B80628F" w:rsidR="0047041F" w:rsidRDefault="006A37A3" w:rsidP="0047041F">
      <w:pPr>
        <w:pStyle w:val="ListParagraph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45E0804B" wp14:editId="4DCE3C52">
                <wp:simplePos x="0" y="0"/>
                <wp:positionH relativeFrom="margin">
                  <wp:posOffset>76200</wp:posOffset>
                </wp:positionH>
                <wp:positionV relativeFrom="paragraph">
                  <wp:posOffset>231775</wp:posOffset>
                </wp:positionV>
                <wp:extent cx="5936615" cy="1024890"/>
                <wp:effectExtent l="114300" t="0" r="0" b="0"/>
                <wp:wrapTight wrapText="bothSides">
                  <wp:wrapPolygon edited="0">
                    <wp:start x="-416" y="0"/>
                    <wp:lineTo x="-416" y="21279"/>
                    <wp:lineTo x="21556" y="21279"/>
                    <wp:lineTo x="21556" y="0"/>
                    <wp:lineTo x="-416" y="0"/>
                  </wp:wrapPolygon>
                </wp:wrapTight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0248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2D6FB411" w14:textId="77777777" w:rsidR="0047041F" w:rsidRPr="0047041F" w:rsidRDefault="0047041F" w:rsidP="0047041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315BBFC0" w14:textId="77777777" w:rsidR="0047041F" w:rsidRPr="0047041F" w:rsidRDefault="0047041F" w:rsidP="0047041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proofErr w:type="gram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2,</w:t>
                            </w:r>
                          </w:p>
                          <w:p w14:paraId="27D7FED8" w14:textId="77777777" w:rsidR="0047041F" w:rsidRPr="0047041F" w:rsidRDefault="0047041F" w:rsidP="0047041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</w:t>
                            </w:r>
                            <w:proofErr w:type="spellStart"/>
                            <w:proofErr w:type="gram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vent',</w:t>
                            </w:r>
                          </w:p>
                          <w:p w14:paraId="01A8D241" w14:textId="6F4A5B1C" w:rsidR="0047041F" w:rsidRPr="004659CC" w:rsidRDefault="0047041F" w:rsidP="0047041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use this variable to address the </w:t>
                            </w:r>
                            <w:proofErr w:type="spell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04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pos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0804B" id="Text Box 38" o:spid="_x0000_s1048" type="#_x0000_t202" style="position:absolute;left:0;text-align:left;margin-left:6pt;margin-top:18.25pt;width:467.45pt;height:80.7pt;z-index:-251623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" fillcolor="#f1f8e8" stroked="f" strokeweight=".5pt">
                <v:shadow on="t" color="#a4d16d" offset="-9pt,0"/>
                <v:textbox inset="2mm">
                  <w:txbxContent>
                    <w:p w14:paraId="2D6FB411" w14:textId="77777777" w:rsidR="0047041F" w:rsidRPr="0047041F" w:rsidRDefault="0047041F" w:rsidP="0047041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315BBFC0" w14:textId="77777777" w:rsidR="0047041F" w:rsidRPr="0047041F" w:rsidRDefault="0047041F" w:rsidP="0047041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proofErr w:type="gram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2,</w:t>
                      </w:r>
                    </w:p>
                    <w:p w14:paraId="27D7FED8" w14:textId="77777777" w:rsidR="0047041F" w:rsidRPr="0047041F" w:rsidRDefault="0047041F" w:rsidP="0047041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</w:t>
                      </w:r>
                      <w:proofErr w:type="spellStart"/>
                      <w:proofErr w:type="gram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vent',</w:t>
                      </w:r>
                    </w:p>
                    <w:p w14:paraId="01A8D241" w14:textId="6F4A5B1C" w:rsidR="0047041F" w:rsidRPr="004659CC" w:rsidRDefault="0047041F" w:rsidP="0047041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use this variable to address the </w:t>
                      </w:r>
                      <w:proofErr w:type="spell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04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pos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52551CA" w14:textId="2183EBFA" w:rsidR="0047041F" w:rsidRDefault="0047041F" w:rsidP="0047041F">
      <w:pPr>
        <w:pStyle w:val="ListParagraph"/>
        <w:rPr>
          <w:rFonts w:asciiTheme="minorBidi" w:hAnsiTheme="minorBidi"/>
          <w:b/>
          <w:bCs/>
          <w:sz w:val="24"/>
          <w:szCs w:val="24"/>
        </w:rPr>
      </w:pPr>
    </w:p>
    <w:p w14:paraId="2F4F0164" w14:textId="591ED1ED" w:rsidR="0047041F" w:rsidRPr="00E409F4" w:rsidRDefault="0047041F" w:rsidP="00D76261">
      <w:pPr>
        <w:pStyle w:val="Bullet0"/>
      </w:pPr>
      <w:r w:rsidRPr="00966F88">
        <w:rPr>
          <w:b/>
          <w:bCs/>
        </w:rPr>
        <w:t>single page not found issue</w:t>
      </w:r>
      <w:r w:rsidRPr="00E409F4">
        <w:t xml:space="preserve"> -&gt; rebuild </w:t>
      </w:r>
      <w:r w:rsidR="00D76261">
        <w:t>WordP</w:t>
      </w:r>
      <w:r w:rsidRPr="00E409F4">
        <w:t>ress's rewrite or permalink structure</w:t>
      </w:r>
      <w:r w:rsidR="00A7668D" w:rsidRPr="00E409F4">
        <w:t xml:space="preserve">. Settings -&gt; permalink =&gt; just save without changing anything. </w:t>
      </w:r>
      <w:r w:rsidR="009C75DC" w:rsidRPr="00E409F4">
        <w:t>W</w:t>
      </w:r>
      <w:r w:rsidR="00A7668D" w:rsidRPr="00E409F4">
        <w:t>ord</w:t>
      </w:r>
      <w:r w:rsidR="00D76261">
        <w:t>P</w:t>
      </w:r>
      <w:r w:rsidR="00A7668D" w:rsidRPr="00E409F4">
        <w:t xml:space="preserve">ress only changes </w:t>
      </w:r>
      <w:r w:rsidR="00D76261">
        <w:t xml:space="preserve">the </w:t>
      </w:r>
      <w:r w:rsidR="00A7668D" w:rsidRPr="00E409F4">
        <w:t>permalink structure at key moments for performance issues.</w:t>
      </w:r>
    </w:p>
    <w:p w14:paraId="2C69369F" w14:textId="0E68502F" w:rsidR="00416550" w:rsidRDefault="00416550" w:rsidP="00D76261">
      <w:pPr>
        <w:pStyle w:val="Bullet0"/>
      </w:pPr>
      <w:r w:rsidRPr="00A7668D">
        <w:t xml:space="preserve">To fix the </w:t>
      </w:r>
      <w:r>
        <w:t>archive</w:t>
      </w:r>
      <w:r w:rsidRPr="00A7668D">
        <w:t xml:space="preserve"> page</w:t>
      </w:r>
      <w:r>
        <w:t xml:space="preserve"> (event list)</w:t>
      </w:r>
      <w:r w:rsidRPr="00A7668D">
        <w:t xml:space="preserve"> not found issue -&gt; </w:t>
      </w:r>
      <w:r>
        <w:t>we have to say our new post type supports archive.</w:t>
      </w:r>
      <w:r w:rsidR="00CF2EAC">
        <w:t xml:space="preserve"> use</w:t>
      </w:r>
      <w:r>
        <w:t xml:space="preserve"> </w:t>
      </w:r>
      <w:r w:rsidR="00F75D61" w:rsidRPr="00E409F4">
        <w:t>'</w:t>
      </w:r>
      <w:proofErr w:type="spellStart"/>
      <w:r w:rsidR="00F75D61" w:rsidRPr="00E409F4">
        <w:t>has_archive</w:t>
      </w:r>
      <w:proofErr w:type="spellEnd"/>
      <w:r w:rsidR="00F75D61" w:rsidRPr="00E409F4">
        <w:t xml:space="preserve">' </w:t>
      </w:r>
      <w:r w:rsidR="00F75D61" w:rsidRPr="00F75D61">
        <w:t>=&gt; true</w:t>
      </w:r>
      <w:r w:rsidR="00F75D61">
        <w:t xml:space="preserve"> when defining the new post type. if it's not working wait and restart the </w:t>
      </w:r>
      <w:r w:rsidR="004B2130">
        <w:t>server</w:t>
      </w:r>
      <w:r w:rsidR="009C202F">
        <w:t xml:space="preserve"> or save the permalink again for </w:t>
      </w:r>
      <w:r w:rsidR="00D76261">
        <w:t xml:space="preserve">the </w:t>
      </w:r>
      <w:r w:rsidR="009C202F">
        <w:t>new building.</w:t>
      </w:r>
    </w:p>
    <w:p w14:paraId="7DA0A964" w14:textId="77777777" w:rsidR="00E215E3" w:rsidRPr="00E215E3" w:rsidRDefault="00E215E3" w:rsidP="00E215E3">
      <w:pPr>
        <w:pStyle w:val="ListParagraph"/>
        <w:rPr>
          <w:rFonts w:asciiTheme="minorBidi" w:hAnsiTheme="minorBidi"/>
          <w:sz w:val="24"/>
          <w:szCs w:val="24"/>
        </w:rPr>
      </w:pPr>
    </w:p>
    <w:p w14:paraId="29123182" w14:textId="2741E47F" w:rsidR="009C75DC" w:rsidRPr="00A7668D" w:rsidRDefault="009C75DC" w:rsidP="009C75DC">
      <w:pPr>
        <w:pStyle w:val="Style2"/>
        <w:rPr>
          <w:sz w:val="24"/>
          <w:szCs w:val="24"/>
        </w:rPr>
      </w:pPr>
      <w:r w:rsidRPr="009C75DC">
        <w:t>Set</w:t>
      </w:r>
      <w:r w:rsidR="00D76261">
        <w:t xml:space="preserve"> </w:t>
      </w:r>
      <w:r w:rsidRPr="009C75DC">
        <w:t xml:space="preserve">up </w:t>
      </w:r>
      <w:r w:rsidR="00D76261">
        <w:t xml:space="preserve">a </w:t>
      </w:r>
      <w:r w:rsidRPr="009C75DC">
        <w:t xml:space="preserve">new single for </w:t>
      </w:r>
      <w:r w:rsidR="00D76261">
        <w:t xml:space="preserve">the </w:t>
      </w:r>
      <w:r w:rsidRPr="009C75DC">
        <w:t>new post type</w:t>
      </w:r>
    </w:p>
    <w:p w14:paraId="6645E4E9" w14:textId="7F9AF076" w:rsidR="009C75DC" w:rsidRDefault="009C75DC" w:rsidP="00E409F4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ingle-</w:t>
      </w:r>
      <w:proofErr w:type="spellStart"/>
      <w:r>
        <w:rPr>
          <w:rFonts w:asciiTheme="minorBidi" w:hAnsiTheme="minorBidi"/>
          <w:sz w:val="24"/>
          <w:szCs w:val="24"/>
        </w:rPr>
        <w:t>event.php</w:t>
      </w:r>
      <w:proofErr w:type="spellEnd"/>
      <w:r>
        <w:rPr>
          <w:rFonts w:asciiTheme="minorBidi" w:hAnsiTheme="minorBidi"/>
          <w:sz w:val="24"/>
          <w:szCs w:val="24"/>
        </w:rPr>
        <w:t xml:space="preserve"> // a dash and the </w:t>
      </w:r>
      <w:r w:rsidR="003E4F81">
        <w:rPr>
          <w:rFonts w:asciiTheme="minorBidi" w:hAnsiTheme="minorBidi"/>
          <w:sz w:val="24"/>
          <w:szCs w:val="24"/>
        </w:rPr>
        <w:t>keyword</w:t>
      </w:r>
      <w:r>
        <w:rPr>
          <w:rFonts w:asciiTheme="minorBidi" w:hAnsiTheme="minorBidi"/>
          <w:sz w:val="24"/>
          <w:szCs w:val="24"/>
        </w:rPr>
        <w:t xml:space="preserve"> of </w:t>
      </w:r>
      <w:r w:rsidR="00D76261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post type.</w:t>
      </w:r>
    </w:p>
    <w:p w14:paraId="23BE45AB" w14:textId="2C24ED77" w:rsidR="00047619" w:rsidRDefault="00047619" w:rsidP="00047619">
      <w:pPr>
        <w:pStyle w:val="Style2"/>
      </w:pPr>
      <w:r>
        <w:t>control keywords for the slug</w:t>
      </w:r>
    </w:p>
    <w:p w14:paraId="1FB6B2CB" w14:textId="0BB6EC49" w:rsidR="006D749B" w:rsidRDefault="006A37A3" w:rsidP="00E409F4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6DF586A1" wp14:editId="7BECE655">
                <wp:simplePos x="0" y="0"/>
                <wp:positionH relativeFrom="margin">
                  <wp:align>center</wp:align>
                </wp:positionH>
                <wp:positionV relativeFrom="paragraph">
                  <wp:posOffset>365125</wp:posOffset>
                </wp:positionV>
                <wp:extent cx="5936615" cy="3474720"/>
                <wp:effectExtent l="114300" t="0" r="0" b="0"/>
                <wp:wrapTight wrapText="bothSides">
                  <wp:wrapPolygon edited="0">
                    <wp:start x="-416" y="0"/>
                    <wp:lineTo x="-416" y="21434"/>
                    <wp:lineTo x="21556" y="21434"/>
                    <wp:lineTo x="21556" y="0"/>
                    <wp:lineTo x="-416" y="0"/>
                  </wp:wrapPolygon>
                </wp:wrapTight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34747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38235354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_post_</w:t>
                            </w:r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E409C13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FB06795" w14:textId="458C5DB3" w:rsid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event', array(</w:t>
                            </w:r>
                          </w:p>
                          <w:p w14:paraId="34F36E60" w14:textId="02DFF70B" w:rsidR="006E6F5E" w:rsidRPr="006D749B" w:rsidRDefault="006E6F5E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E6F5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supports' =&gt; array('</w:t>
                            </w:r>
                            <w:proofErr w:type="spellStart"/>
                            <w:r w:rsidRPr="006E6F5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','editor','excerpt</w:t>
                            </w:r>
                            <w:proofErr w:type="spellEnd"/>
                            <w:r w:rsidRPr="006E6F5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</w:t>
                            </w:r>
                          </w:p>
                          <w:p w14:paraId="3D82A16F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rewrite' =&gt; array('slug'=&gt; 'events'),</w:t>
                            </w:r>
                          </w:p>
                          <w:p w14:paraId="57780527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s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archive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true,</w:t>
                            </w:r>
                          </w:p>
                          <w:p w14:paraId="326A7D3D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ublic' =&gt; true,</w:t>
                            </w:r>
                          </w:p>
                          <w:p w14:paraId="3A535F5B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labels' =&gt; </w:t>
                            </w:r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 /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 the names that are shown in </w:t>
                            </w: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</w:p>
                          <w:p w14:paraId="2B7E09DD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name' =&gt; 'Events',</w:t>
                            </w:r>
                          </w:p>
                          <w:p w14:paraId="1D4D3B07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ew_item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dd New Event',</w:t>
                            </w:r>
                          </w:p>
                          <w:p w14:paraId="36DE49EB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dit Event',</w:t>
                            </w:r>
                          </w:p>
                          <w:p w14:paraId="08C69610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s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ll Events',</w:t>
                            </w:r>
                          </w:p>
                          <w:p w14:paraId="4577A78C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ngular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vent',</w:t>
                            </w:r>
                          </w:p>
                          <w:p w14:paraId="1A63877E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751BA3F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,</w:t>
                            </w:r>
                          </w:p>
                          <w:p w14:paraId="1562FC0C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con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shicons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alendar',</w:t>
                            </w:r>
                          </w:p>
                          <w:p w14:paraId="116C2743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D2AF314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3BC39E1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17055112" w14:textId="77777777" w:rsidR="006D749B" w:rsidRPr="006D749B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2CB7187" w14:textId="4203DB68" w:rsidR="006D749B" w:rsidRPr="004659CC" w:rsidRDefault="006D749B" w:rsidP="006D749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_post_type</w:t>
                            </w:r>
                            <w:proofErr w:type="spellEnd"/>
                            <w:r w:rsidRPr="006D74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586A1" id="Text Box 37" o:spid="_x0000_s1049" type="#_x0000_t202" style="position:absolute;left:0;text-align:left;margin-left:0;margin-top:28.75pt;width:467.45pt;height:273.6pt;z-index:-251621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" fillcolor="#f1f8e8" stroked="f" strokeweight=".5pt">
                <v:shadow on="t" color="#a4d16d" offset="-9pt,0"/>
                <v:textbox inset="2mm">
                  <w:txbxContent>
                    <w:p w14:paraId="38235354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_post_</w:t>
                      </w:r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E409C13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4FB06795" w14:textId="458C5DB3" w:rsid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event', array(</w:t>
                      </w:r>
                    </w:p>
                    <w:p w14:paraId="34F36E60" w14:textId="02DFF70B" w:rsidR="006E6F5E" w:rsidRPr="006D749B" w:rsidRDefault="006E6F5E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Pr="006E6F5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supports' =&gt; array('</w:t>
                      </w:r>
                      <w:proofErr w:type="spellStart"/>
                      <w:r w:rsidRPr="006E6F5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','editor','excerpt</w:t>
                      </w:r>
                      <w:proofErr w:type="spellEnd"/>
                      <w:r w:rsidRPr="006E6F5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</w:t>
                      </w:r>
                    </w:p>
                    <w:p w14:paraId="3D82A16F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rewrite' =&gt; array('slug'=&gt; 'events'),</w:t>
                      </w:r>
                    </w:p>
                    <w:p w14:paraId="57780527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s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archive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true,</w:t>
                      </w:r>
                    </w:p>
                    <w:p w14:paraId="326A7D3D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ublic' =&gt; true,</w:t>
                      </w:r>
                    </w:p>
                    <w:p w14:paraId="3A535F5B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labels' =&gt; </w:t>
                      </w:r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 /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 the names that are shown in </w:t>
                      </w: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</w:p>
                    <w:p w14:paraId="2B7E09DD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name' =&gt; 'Events',</w:t>
                      </w:r>
                    </w:p>
                    <w:p w14:paraId="1D4D3B07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ew_item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dd New Event',</w:t>
                      </w:r>
                    </w:p>
                    <w:p w14:paraId="36DE49EB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dit Event',</w:t>
                      </w:r>
                    </w:p>
                    <w:p w14:paraId="08C69610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s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ll Events',</w:t>
                      </w:r>
                    </w:p>
                    <w:p w14:paraId="4577A78C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ngular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ame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vent',</w:t>
                      </w:r>
                    </w:p>
                    <w:p w14:paraId="1A63877E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751BA3F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,</w:t>
                      </w:r>
                    </w:p>
                    <w:p w14:paraId="1562FC0C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con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shicons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alendar',</w:t>
                      </w:r>
                    </w:p>
                    <w:p w14:paraId="116C2743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D2AF314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3BC39E1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17055112" w14:textId="77777777" w:rsidR="006D749B" w:rsidRPr="006D749B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2CB7187" w14:textId="4203DB68" w:rsidR="006D749B" w:rsidRPr="004659CC" w:rsidRDefault="006D749B" w:rsidP="006D749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_post_type</w:t>
                      </w:r>
                      <w:proofErr w:type="spellEnd"/>
                      <w:r w:rsidRPr="006D74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D749B" w:rsidRPr="00E409F4">
        <w:rPr>
          <w:rFonts w:asciiTheme="minorBidi" w:hAnsiTheme="minorBidi"/>
          <w:sz w:val="24"/>
          <w:szCs w:val="24"/>
        </w:rPr>
        <w:t>'rewrite' =&gt; array('slug'=&gt; 'events')</w:t>
      </w:r>
    </w:p>
    <w:p w14:paraId="77430701" w14:textId="77777777" w:rsidR="00E409F4" w:rsidRPr="00E409F4" w:rsidRDefault="00E409F4" w:rsidP="00E409F4">
      <w:pPr>
        <w:pStyle w:val="ListParagraph"/>
        <w:rPr>
          <w:rFonts w:asciiTheme="minorBidi" w:hAnsiTheme="minorBidi"/>
          <w:sz w:val="24"/>
          <w:szCs w:val="24"/>
        </w:rPr>
      </w:pPr>
    </w:p>
    <w:p w14:paraId="78A17A30" w14:textId="31F4D86F" w:rsidR="007E081B" w:rsidRPr="0047041F" w:rsidRDefault="006D749B" w:rsidP="00E409F4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E409F4">
        <w:rPr>
          <w:rFonts w:asciiTheme="minorBidi" w:hAnsiTheme="minorBidi"/>
          <w:sz w:val="24"/>
          <w:szCs w:val="24"/>
        </w:rPr>
        <w:t>get_post_type_archive_link</w:t>
      </w:r>
      <w:proofErr w:type="spellEnd"/>
      <w:r w:rsidRPr="00E409F4">
        <w:rPr>
          <w:rFonts w:asciiTheme="minorBidi" w:hAnsiTheme="minorBidi"/>
          <w:sz w:val="24"/>
          <w:szCs w:val="24"/>
        </w:rPr>
        <w:t>(</w:t>
      </w:r>
      <w:r w:rsidR="001F6B7B" w:rsidRPr="00E409F4">
        <w:rPr>
          <w:rFonts w:asciiTheme="minorBidi" w:hAnsiTheme="minorBidi"/>
          <w:sz w:val="24"/>
          <w:szCs w:val="24"/>
        </w:rPr>
        <w:t>'event'</w:t>
      </w:r>
      <w:r w:rsidRPr="00E409F4">
        <w:rPr>
          <w:rFonts w:asciiTheme="minorBidi" w:hAnsiTheme="minorBidi"/>
          <w:sz w:val="24"/>
          <w:szCs w:val="24"/>
        </w:rPr>
        <w:t>) // To get the link for the post type, as we may change the slug again.</w:t>
      </w:r>
      <w:r w:rsidR="001F6B7B">
        <w:rPr>
          <w:b/>
          <w:bCs/>
          <w:sz w:val="24"/>
          <w:szCs w:val="24"/>
        </w:rPr>
        <w:t xml:space="preserve"> </w:t>
      </w:r>
      <w:r w:rsidR="007E081B" w:rsidRPr="0047041F">
        <w:rPr>
          <w:rFonts w:asciiTheme="minorBidi" w:hAnsiTheme="minorBidi"/>
          <w:b/>
          <w:bCs/>
          <w:sz w:val="24"/>
          <w:szCs w:val="24"/>
        </w:rPr>
        <w:br w:type="page"/>
      </w:r>
    </w:p>
    <w:p w14:paraId="6DD0B2AD" w14:textId="340253A4" w:rsidR="00E409F4" w:rsidRPr="00E409F4" w:rsidRDefault="00357255" w:rsidP="00E409F4">
      <w:pPr>
        <w:pStyle w:val="Style1"/>
        <w:spacing w:before="240"/>
      </w:pPr>
      <w:r>
        <w:lastRenderedPageBreak/>
        <w:t>H</w:t>
      </w:r>
      <w:r w:rsidR="00E409F4">
        <w:t xml:space="preserve">andcrafted </w:t>
      </w:r>
      <w:r w:rsidR="00E409F4" w:rsidRPr="00E409F4">
        <w:t>excerpt</w:t>
      </w:r>
    </w:p>
    <w:p w14:paraId="754748A1" w14:textId="1E3431DC" w:rsidR="00357255" w:rsidRPr="00357255" w:rsidRDefault="00357255" w:rsidP="00E409F4">
      <w:pPr>
        <w:pStyle w:val="ListParagraph"/>
        <w:numPr>
          <w:ilvl w:val="0"/>
          <w:numId w:val="15"/>
        </w:num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rPr>
          <w:rFonts w:asciiTheme="minorBidi" w:hAnsiTheme="minorBidi"/>
          <w:sz w:val="24"/>
          <w:szCs w:val="24"/>
        </w:rPr>
        <w:t>fill the form in the backend</w:t>
      </w:r>
    </w:p>
    <w:p w14:paraId="0AD2AFC1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6128" behindDoc="1" locked="0" layoutInCell="1" allowOverlap="1" wp14:anchorId="4277DAAA" wp14:editId="4A4D5532">
            <wp:simplePos x="0" y="0"/>
            <wp:positionH relativeFrom="column">
              <wp:posOffset>811530</wp:posOffset>
            </wp:positionH>
            <wp:positionV relativeFrom="paragraph">
              <wp:posOffset>215265</wp:posOffset>
            </wp:positionV>
            <wp:extent cx="3116580" cy="2415540"/>
            <wp:effectExtent l="0" t="0" r="7620" b="3810"/>
            <wp:wrapTight wrapText="bothSides">
              <wp:wrapPolygon edited="0">
                <wp:start x="0" y="681"/>
                <wp:lineTo x="0" y="21464"/>
                <wp:lineTo x="21521" y="21464"/>
                <wp:lineTo x="21521" y="681"/>
                <wp:lineTo x="0" y="681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54" r="2386" b="8300"/>
                    <a:stretch/>
                  </pic:blipFill>
                  <pic:spPr bwMode="auto">
                    <a:xfrm>
                      <a:off x="0" y="0"/>
                      <a:ext cx="3116580" cy="2415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470A5E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19A4AADB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48BEB7CF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70B4A605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2B98398A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117D2B3B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5E6D76D7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2ACC7594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7D330921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4D0846D4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6CEF891D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188D268E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572B60C0" w14:textId="77777777" w:rsidR="00357255" w:rsidRDefault="00357255" w:rsidP="00357255">
      <w:pPr>
        <w:pStyle w:val="ListParagraph"/>
        <w:rPr>
          <w:b/>
          <w:bCs/>
          <w:sz w:val="24"/>
          <w:szCs w:val="24"/>
        </w:rPr>
      </w:pPr>
    </w:p>
    <w:p w14:paraId="217C9B42" w14:textId="7D1AC289" w:rsidR="00F9700D" w:rsidRPr="00F9700D" w:rsidRDefault="00F9700D" w:rsidP="00D76261">
      <w:pPr>
        <w:pStyle w:val="Bullet0"/>
        <w:rPr>
          <w:rFonts w:eastAsiaTheme="majorEastAsia" w:cstheme="majorBidi"/>
          <w:color w:val="C921C1"/>
          <w:sz w:val="32"/>
          <w:szCs w:val="32"/>
        </w:rPr>
      </w:pPr>
      <w:proofErr w:type="spellStart"/>
      <w:r>
        <w:rPr>
          <w:b/>
          <w:bCs/>
        </w:rPr>
        <w:t>t</w:t>
      </w:r>
      <w:r w:rsidR="00357255">
        <w:rPr>
          <w:b/>
          <w:bCs/>
        </w:rPr>
        <w:t>he_</w:t>
      </w:r>
      <w:proofErr w:type="gramStart"/>
      <w:r w:rsidR="00357255">
        <w:rPr>
          <w:b/>
          <w:bCs/>
        </w:rPr>
        <w:t>excerpt</w:t>
      </w:r>
      <w:proofErr w:type="spellEnd"/>
      <w:r w:rsidR="00357255">
        <w:rPr>
          <w:b/>
          <w:bCs/>
        </w:rPr>
        <w:t>(</w:t>
      </w:r>
      <w:proofErr w:type="gramEnd"/>
      <w:r w:rsidR="00357255">
        <w:rPr>
          <w:b/>
          <w:bCs/>
        </w:rPr>
        <w:t>)</w:t>
      </w:r>
      <w:r>
        <w:rPr>
          <w:b/>
          <w:bCs/>
        </w:rPr>
        <w:t xml:space="preserve"> </w:t>
      </w:r>
      <w:r w:rsidRPr="00F9700D">
        <w:t xml:space="preserve">// For those post that does not have an excerpt takes the 50 first words, which can be changed globally but it's not good. </w:t>
      </w:r>
      <w:r>
        <w:t xml:space="preserve">This may create some </w:t>
      </w:r>
      <w:r w:rsidRPr="00F9700D">
        <w:rPr>
          <w:u w:val="single"/>
        </w:rPr>
        <w:t>margins</w:t>
      </w:r>
      <w:r>
        <w:t xml:space="preserve"> when echoed internally.</w:t>
      </w:r>
    </w:p>
    <w:p w14:paraId="1656D5AA" w14:textId="29338461" w:rsidR="00F9700D" w:rsidRPr="00F9700D" w:rsidRDefault="00F9700D" w:rsidP="00D76261">
      <w:pPr>
        <w:pStyle w:val="Bullet0"/>
        <w:rPr>
          <w:rFonts w:eastAsiaTheme="majorEastAsia" w:cstheme="majorBidi"/>
          <w:color w:val="C921C1"/>
          <w:sz w:val="32"/>
          <w:szCs w:val="32"/>
        </w:rPr>
      </w:pPr>
      <w:proofErr w:type="spellStart"/>
      <w:r>
        <w:rPr>
          <w:b/>
          <w:bCs/>
        </w:rPr>
        <w:t>get_the_</w:t>
      </w:r>
      <w:proofErr w:type="gramStart"/>
      <w:r>
        <w:rPr>
          <w:b/>
          <w:bCs/>
        </w:rPr>
        <w:t>excerp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6671C36D" w14:textId="77777777" w:rsidR="00F9700D" w:rsidRPr="00F9700D" w:rsidRDefault="00F9700D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proofErr w:type="spellStart"/>
      <w:r w:rsidRPr="00F9700D">
        <w:rPr>
          <w:b/>
          <w:bCs/>
        </w:rPr>
        <w:t>has_</w:t>
      </w:r>
      <w:proofErr w:type="gramStart"/>
      <w:r w:rsidRPr="00F9700D">
        <w:rPr>
          <w:b/>
          <w:bCs/>
        </w:rPr>
        <w:t>excerpt</w:t>
      </w:r>
      <w:proofErr w:type="spellEnd"/>
      <w:r w:rsidRPr="00F9700D">
        <w:rPr>
          <w:b/>
          <w:bCs/>
        </w:rPr>
        <w:t>(</w:t>
      </w:r>
      <w:proofErr w:type="gramEnd"/>
      <w:r w:rsidRPr="00F9700D">
        <w:rPr>
          <w:b/>
          <w:bCs/>
        </w:rPr>
        <w:t>)</w:t>
      </w:r>
      <w:r>
        <w:t xml:space="preserve"> // </w:t>
      </w:r>
      <w:r w:rsidRPr="00F9700D">
        <w:t xml:space="preserve">We can combine it with </w:t>
      </w:r>
      <w:proofErr w:type="spellStart"/>
      <w:r w:rsidRPr="00F9700D">
        <w:rPr>
          <w:b/>
          <w:bCs/>
        </w:rPr>
        <w:t>wp_trim</w:t>
      </w:r>
      <w:r>
        <w:rPr>
          <w:b/>
          <w:bCs/>
        </w:rPr>
        <w:t>_words</w:t>
      </w:r>
      <w:proofErr w:type="spellEnd"/>
      <w:r>
        <w:rPr>
          <w:b/>
          <w:bCs/>
        </w:rPr>
        <w:t>()</w:t>
      </w:r>
    </w:p>
    <w:p w14:paraId="739724F3" w14:textId="07EF5501" w:rsidR="006E6F5E" w:rsidRPr="006E6F5E" w:rsidRDefault="00F9700D" w:rsidP="00D76261">
      <w:pPr>
        <w:pStyle w:val="Bullet0"/>
        <w:rPr>
          <w:rFonts w:eastAsiaTheme="majorEastAsia" w:cstheme="majorBidi"/>
          <w:b/>
          <w:bCs/>
          <w:color w:val="C921C1"/>
          <w:sz w:val="32"/>
          <w:szCs w:val="32"/>
        </w:rPr>
      </w:pPr>
      <w:r w:rsidRPr="00F9700D">
        <w:rPr>
          <w:b/>
          <w:bCs/>
        </w:rPr>
        <w:t>custom post types</w:t>
      </w:r>
      <w:r>
        <w:t xml:space="preserve"> //</w:t>
      </w:r>
      <w:r w:rsidR="00D76261">
        <w:t>W</w:t>
      </w:r>
      <w:r>
        <w:t>e need to set the option when we define the custom post types.</w:t>
      </w:r>
    </w:p>
    <w:p w14:paraId="7768470B" w14:textId="3FBFFAA1" w:rsidR="00E409F4" w:rsidRPr="00E409F4" w:rsidRDefault="006E6F5E" w:rsidP="00D76261">
      <w:pPr>
        <w:pStyle w:val="Bullet0"/>
        <w:numPr>
          <w:ilvl w:val="1"/>
          <w:numId w:val="1"/>
        </w:numPr>
        <w:rPr>
          <w:rFonts w:eastAsiaTheme="majorEastAsia" w:cstheme="majorBidi"/>
          <w:b/>
          <w:bCs/>
          <w:color w:val="C921C1"/>
          <w:sz w:val="32"/>
          <w:szCs w:val="32"/>
        </w:rPr>
      </w:pPr>
      <w:r w:rsidRPr="006E6F5E">
        <w:t xml:space="preserve">'supports' =&gt; </w:t>
      </w:r>
      <w:proofErr w:type="gramStart"/>
      <w:r w:rsidRPr="006E6F5E">
        <w:t>array(</w:t>
      </w:r>
      <w:proofErr w:type="gramEnd"/>
      <w:r w:rsidRPr="006E6F5E">
        <w:t>'title',</w:t>
      </w:r>
      <w:r w:rsidR="00D76261">
        <w:t xml:space="preserve"> </w:t>
      </w:r>
      <w:r w:rsidRPr="006E6F5E">
        <w:t>'</w:t>
      </w:r>
      <w:r w:rsidR="00D76261">
        <w:t xml:space="preserve"> </w:t>
      </w:r>
      <w:r w:rsidRPr="006E6F5E">
        <w:t>editor',</w:t>
      </w:r>
      <w:r w:rsidR="00D76261">
        <w:t xml:space="preserve"> </w:t>
      </w:r>
      <w:r w:rsidRPr="006E6F5E">
        <w:t>'excerpt'),</w:t>
      </w:r>
      <w:r w:rsidR="00E409F4">
        <w:br w:type="page"/>
      </w:r>
    </w:p>
    <w:p w14:paraId="055FF50E" w14:textId="4498A2C9" w:rsidR="008B38EB" w:rsidRDefault="008B38EB" w:rsidP="008B38EB">
      <w:pPr>
        <w:pStyle w:val="Style1"/>
        <w:spacing w:before="240"/>
      </w:pPr>
      <w:proofErr w:type="spellStart"/>
      <w:r>
        <w:lastRenderedPageBreak/>
        <w:t>Custome</w:t>
      </w:r>
      <w:proofErr w:type="spellEnd"/>
      <w:r>
        <w:t xml:space="preserve"> Fields</w:t>
      </w:r>
    </w:p>
    <w:p w14:paraId="7258B033" w14:textId="516E0D01" w:rsidR="008B38EB" w:rsidRPr="00BC6AC5" w:rsidRDefault="006A37A3" w:rsidP="008B38EB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54A2BE85" wp14:editId="13CA44FF">
                <wp:simplePos x="0" y="0"/>
                <wp:positionH relativeFrom="margin">
                  <wp:posOffset>0</wp:posOffset>
                </wp:positionH>
                <wp:positionV relativeFrom="paragraph">
                  <wp:posOffset>422275</wp:posOffset>
                </wp:positionV>
                <wp:extent cx="5936615" cy="746760"/>
                <wp:effectExtent l="114300" t="0" r="0" b="0"/>
                <wp:wrapTight wrapText="bothSides">
                  <wp:wrapPolygon edited="0">
                    <wp:start x="-416" y="0"/>
                    <wp:lineTo x="-416" y="20939"/>
                    <wp:lineTo x="21556" y="20939"/>
                    <wp:lineTo x="21556" y="0"/>
                    <wp:lineTo x="-416" y="0"/>
                  </wp:wrapPolygon>
                </wp:wrapTight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746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DD67376" w14:textId="51E0F329" w:rsidR="008B38EB" w:rsidRDefault="008B38EB" w:rsidP="008B38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1BF9EDD3" w14:textId="150938D8" w:rsidR="008B38EB" w:rsidRPr="008B38EB" w:rsidRDefault="008B38EB" w:rsidP="008B38E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event', array(</w:t>
                            </w:r>
                          </w:p>
                          <w:p w14:paraId="431B3A0F" w14:textId="0ED0743C" w:rsidR="008B38EB" w:rsidRPr="004659CC" w:rsidRDefault="008B38EB" w:rsidP="008B38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supports' =&gt; </w:t>
                            </w:r>
                            <w:proofErr w:type="gramStart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','editor','excerpt</w:t>
                            </w:r>
                            <w:proofErr w:type="spellEnd"/>
                            <w:r w:rsidRPr="008B38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custom-fields'),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2BE85" id="Text Box 36" o:spid="_x0000_s1050" type="#_x0000_t202" style="position:absolute;left:0;text-align:left;margin-left:0;margin-top:33.25pt;width:467.45pt;height:58.8pt;z-index:-2516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" fillcolor="#f1f8e8" stroked="f" strokeweight=".5pt">
                <v:shadow on="t" color="#a4d16d" offset="-9pt,0"/>
                <v:textbox inset="2mm">
                  <w:txbxContent>
                    <w:p w14:paraId="1DD67376" w14:textId="51E0F329" w:rsidR="008B38EB" w:rsidRDefault="008B38EB" w:rsidP="008B38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1BF9EDD3" w14:textId="150938D8" w:rsidR="008B38EB" w:rsidRPr="008B38EB" w:rsidRDefault="008B38EB" w:rsidP="008B38E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event', array(</w:t>
                      </w:r>
                    </w:p>
                    <w:p w14:paraId="431B3A0F" w14:textId="0ED0743C" w:rsidR="008B38EB" w:rsidRPr="004659CC" w:rsidRDefault="008B38EB" w:rsidP="008B38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supports' =&gt; </w:t>
                      </w:r>
                      <w:proofErr w:type="gramStart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','editor','excerpt</w:t>
                      </w:r>
                      <w:proofErr w:type="spellEnd"/>
                      <w:r w:rsidRPr="008B38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custom-fields'),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…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8B38EB">
        <w:rPr>
          <w:b/>
          <w:bCs/>
          <w:sz w:val="24"/>
          <w:szCs w:val="24"/>
        </w:rPr>
        <w:t xml:space="preserve">'custom-field' </w:t>
      </w:r>
      <w:r w:rsidR="008B38EB" w:rsidRPr="008B38EB">
        <w:rPr>
          <w:sz w:val="24"/>
          <w:szCs w:val="24"/>
        </w:rPr>
        <w:t xml:space="preserve">// add it to the supports option of </w:t>
      </w:r>
      <w:proofErr w:type="spellStart"/>
      <w:r w:rsidR="008B38EB" w:rsidRPr="008B38EB">
        <w:rPr>
          <w:sz w:val="24"/>
          <w:szCs w:val="24"/>
        </w:rPr>
        <w:t>register_post_</w:t>
      </w:r>
      <w:proofErr w:type="gramStart"/>
      <w:r w:rsidR="008B38EB" w:rsidRPr="008B38EB">
        <w:rPr>
          <w:sz w:val="24"/>
          <w:szCs w:val="24"/>
        </w:rPr>
        <w:t>type</w:t>
      </w:r>
      <w:proofErr w:type="spellEnd"/>
      <w:r w:rsidR="008B38EB" w:rsidRPr="008B38EB">
        <w:rPr>
          <w:sz w:val="24"/>
          <w:szCs w:val="24"/>
        </w:rPr>
        <w:t>(</w:t>
      </w:r>
      <w:proofErr w:type="gramEnd"/>
      <w:r w:rsidR="008B38EB" w:rsidRPr="008B38EB">
        <w:rPr>
          <w:sz w:val="24"/>
          <w:szCs w:val="24"/>
        </w:rPr>
        <w:t>)</w:t>
      </w:r>
    </w:p>
    <w:p w14:paraId="6C505239" w14:textId="77777777" w:rsidR="00BC6AC5" w:rsidRDefault="00BC6AC5" w:rsidP="00BC6AC5"/>
    <w:p w14:paraId="13BE166A" w14:textId="30A305F6" w:rsidR="00BC6AC5" w:rsidRPr="00BC6AC5" w:rsidRDefault="00BC6AC5" w:rsidP="00D76261">
      <w:pPr>
        <w:pStyle w:val="Bullet0"/>
      </w:pPr>
      <w:r w:rsidRPr="00BC6AC5">
        <w:t>We customize the custom field section of the admin by writing code but it's better to use a plugin if that is not necessary.</w:t>
      </w:r>
    </w:p>
    <w:p w14:paraId="23F83FAD" w14:textId="36CFB508" w:rsidR="00BC6AC5" w:rsidRDefault="00BC6AC5" w:rsidP="00D76261">
      <w:pPr>
        <w:pStyle w:val="Bullet0"/>
        <w:numPr>
          <w:ilvl w:val="1"/>
          <w:numId w:val="1"/>
        </w:numPr>
      </w:pPr>
      <w:r w:rsidRPr="00BC6AC5">
        <w:t>Advanced custom field (ACF)</w:t>
      </w:r>
      <w:r w:rsidR="008736C0">
        <w:t xml:space="preserve"> </w:t>
      </w:r>
    </w:p>
    <w:p w14:paraId="497B7BEB" w14:textId="15CAEFC3" w:rsidR="00BC6AC5" w:rsidRPr="00BC6AC5" w:rsidRDefault="00BC6AC5" w:rsidP="00D76261">
      <w:pPr>
        <w:pStyle w:val="Bullet0"/>
        <w:numPr>
          <w:ilvl w:val="1"/>
          <w:numId w:val="1"/>
        </w:numPr>
      </w:pPr>
      <w:r>
        <w:t xml:space="preserve">Custom </w:t>
      </w:r>
      <w:proofErr w:type="spellStart"/>
      <w:r>
        <w:t>Metaboxes</w:t>
      </w:r>
      <w:proofErr w:type="spellEnd"/>
      <w:r>
        <w:t xml:space="preserve"> 2 (CMB2)</w:t>
      </w:r>
    </w:p>
    <w:p w14:paraId="79288EB9" w14:textId="76E6A73E" w:rsidR="00BC6AC5" w:rsidRDefault="0063506C" w:rsidP="0063506C">
      <w:pPr>
        <w:pStyle w:val="Style2"/>
      </w:pPr>
      <w:r w:rsidRPr="0063506C">
        <w:t>Advanced custom field (ACF)</w:t>
      </w:r>
    </w:p>
    <w:p w14:paraId="792FB8C1" w14:textId="311133F8" w:rsidR="0063506C" w:rsidRDefault="0063506C" w:rsidP="00D76261">
      <w:pPr>
        <w:pStyle w:val="Bullet0"/>
      </w:pPr>
      <w:r>
        <w:t xml:space="preserve">It does not need </w:t>
      </w:r>
      <w:r w:rsidR="00D76261">
        <w:t xml:space="preserve">a </w:t>
      </w:r>
      <w:r>
        <w:t>custom-field option anymore.</w:t>
      </w:r>
    </w:p>
    <w:p w14:paraId="0AE48FF5" w14:textId="498E2862" w:rsidR="0063506C" w:rsidRDefault="0063506C" w:rsidP="00D76261">
      <w:pPr>
        <w:pStyle w:val="Bullet0"/>
      </w:pPr>
      <w:r>
        <w:t xml:space="preserve">It revolves around field groups. But it does not need to have multiple fields. It can be used for one. </w:t>
      </w:r>
    </w:p>
    <w:p w14:paraId="6DB026F1" w14:textId="0E98864E" w:rsidR="00D72099" w:rsidRDefault="00D72099" w:rsidP="00D76261">
      <w:pPr>
        <w:pStyle w:val="Bullet0"/>
      </w:pPr>
      <w:r>
        <w:t>Location rules // where it will appear. Set to the post type we want.</w:t>
      </w:r>
    </w:p>
    <w:p w14:paraId="670EA48F" w14:textId="13B7F08C" w:rsidR="00D72099" w:rsidRPr="0054598F" w:rsidRDefault="00D72099" w:rsidP="00D76261">
      <w:pPr>
        <w:pStyle w:val="Bullet0"/>
        <w:rPr>
          <w:b/>
          <w:bCs/>
        </w:rPr>
      </w:pPr>
      <w:proofErr w:type="spellStart"/>
      <w:r w:rsidRPr="00D72099">
        <w:rPr>
          <w:b/>
          <w:bCs/>
        </w:rPr>
        <w:t>the_field</w:t>
      </w:r>
      <w:proofErr w:type="spellEnd"/>
      <w:r w:rsidRPr="00D72099">
        <w:rPr>
          <w:b/>
          <w:bCs/>
        </w:rPr>
        <w:t>('</w:t>
      </w:r>
      <w:proofErr w:type="spellStart"/>
      <w:r w:rsidRPr="00D72099">
        <w:rPr>
          <w:b/>
          <w:bCs/>
        </w:rPr>
        <w:t>event_date</w:t>
      </w:r>
      <w:proofErr w:type="spellEnd"/>
      <w:r w:rsidRPr="00D72099">
        <w:rPr>
          <w:b/>
          <w:bCs/>
        </w:rPr>
        <w:t>')</w:t>
      </w:r>
      <w:r>
        <w:rPr>
          <w:b/>
          <w:bCs/>
        </w:rPr>
        <w:t xml:space="preserve"> </w:t>
      </w:r>
      <w:r w:rsidRPr="00D72099">
        <w:t>// we can ac</w:t>
      </w:r>
      <w:r>
        <w:t>c</w:t>
      </w:r>
      <w:r w:rsidRPr="00D72099">
        <w:t>ess thi</w:t>
      </w:r>
      <w:r>
        <w:t>s in the loop</w:t>
      </w:r>
    </w:p>
    <w:p w14:paraId="1293F45E" w14:textId="11081613" w:rsidR="0054598F" w:rsidRPr="00146D2A" w:rsidRDefault="0054598F" w:rsidP="00D76261">
      <w:pPr>
        <w:pStyle w:val="Bullet0"/>
        <w:rPr>
          <w:b/>
          <w:bCs/>
        </w:rPr>
      </w:pPr>
      <w:proofErr w:type="spellStart"/>
      <w:proofErr w:type="gramStart"/>
      <w:r>
        <w:rPr>
          <w:b/>
          <w:bCs/>
        </w:rPr>
        <w:t>DateTime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) </w:t>
      </w:r>
      <w:r w:rsidRPr="00146D2A">
        <w:t xml:space="preserve">// </w:t>
      </w:r>
      <w:r w:rsidR="00146D2A" w:rsidRPr="00146D2A">
        <w:t xml:space="preserve">a class of </w:t>
      </w:r>
      <w:proofErr w:type="spellStart"/>
      <w:r w:rsidR="00146D2A" w:rsidRPr="00146D2A">
        <w:t>php</w:t>
      </w:r>
      <w:proofErr w:type="spellEnd"/>
      <w:r w:rsidR="00146D2A" w:rsidRPr="00146D2A">
        <w:t>.</w:t>
      </w:r>
      <w:r w:rsidR="00146D2A">
        <w:rPr>
          <w:b/>
          <w:bCs/>
        </w:rPr>
        <w:t xml:space="preserve"> </w:t>
      </w:r>
      <w:r w:rsidRPr="0054598F">
        <w:t xml:space="preserve">to parse </w:t>
      </w:r>
      <w:r>
        <w:t>dates</w:t>
      </w:r>
    </w:p>
    <w:p w14:paraId="7E439EC1" w14:textId="3794AB68" w:rsidR="00146D2A" w:rsidRPr="00D72099" w:rsidRDefault="006A37A3" w:rsidP="00D76261">
      <w:pPr>
        <w:pStyle w:val="Bullet0"/>
        <w:numPr>
          <w:ilvl w:val="1"/>
          <w:numId w:val="1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2DF324E3" wp14:editId="51C59858">
                <wp:simplePos x="0" y="0"/>
                <wp:positionH relativeFrom="margin">
                  <wp:align>center</wp:align>
                </wp:positionH>
                <wp:positionV relativeFrom="paragraph">
                  <wp:posOffset>387985</wp:posOffset>
                </wp:positionV>
                <wp:extent cx="5936615" cy="2846070"/>
                <wp:effectExtent l="114300" t="0" r="0" b="0"/>
                <wp:wrapTight wrapText="bothSides">
                  <wp:wrapPolygon edited="0">
                    <wp:start x="-416" y="0"/>
                    <wp:lineTo x="-416" y="21398"/>
                    <wp:lineTo x="21556" y="21398"/>
                    <wp:lineTo x="21556" y="0"/>
                    <wp:lineTo x="-416" y="0"/>
                  </wp:wrapPolygon>
                </wp:wrapTight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8460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F5B5717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6E28F7C0" w14:textId="7948F17C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date = 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_date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false, false)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wo parameters are for not returning an error on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eTim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34B57E42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 ($date) {</w:t>
                            </w:r>
                          </w:p>
                          <w:p w14:paraId="31B9670B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Date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eTime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e);</w:t>
                            </w:r>
                          </w:p>
                          <w:p w14:paraId="30B2EC43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echo $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Date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format('M');</w:t>
                            </w:r>
                          </w:p>
                          <w:p w14:paraId="5B1E82F5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C92C8D2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    </w:t>
                            </w:r>
                          </w:p>
                          <w:p w14:paraId="662EF5A1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span&gt;</w:t>
                            </w:r>
                          </w:p>
                          <w:p w14:paraId="32921D6C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span class="event-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mmary__day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&gt;        </w:t>
                            </w:r>
                          </w:p>
                          <w:p w14:paraId="2A7F7C59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?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77D21A13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if ($date) {</w:t>
                            </w:r>
                          </w:p>
                          <w:p w14:paraId="523F5080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echo $</w:t>
                            </w:r>
                            <w:proofErr w:type="spellStart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Date</w:t>
                            </w:r>
                            <w:proofErr w:type="spellEnd"/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format('d');</w:t>
                            </w:r>
                          </w:p>
                          <w:p w14:paraId="6200133E" w14:textId="77777777" w:rsidR="00647923" w:rsidRPr="00647923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}</w:t>
                            </w:r>
                          </w:p>
                          <w:p w14:paraId="5C28E68B" w14:textId="37EF1C13" w:rsidR="001E709D" w:rsidRPr="004659CC" w:rsidRDefault="00647923" w:rsidP="0064792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4792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</w:t>
                            </w:r>
                            <w:r w:rsidR="001E709D" w:rsidRPr="001E709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324E3" id="Text Box 35" o:spid="_x0000_s1051" type="#_x0000_t202" style="position:absolute;left:0;text-align:left;margin-left:0;margin-top:30.55pt;width:467.45pt;height:224.1pt;z-index:-251614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" fillcolor="#f1f8e8" stroked="f" strokeweight=".5pt">
                <v:shadow on="t" color="#a4d16d" offset="-9pt,0"/>
                <v:textbox inset="2mm">
                  <w:txbxContent>
                    <w:p w14:paraId="7F5B5717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6E28F7C0" w14:textId="7948F17C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date = 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_date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false, false)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wo parameters are for not returning an error on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eTim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34B57E42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 ($date) {</w:t>
                      </w:r>
                    </w:p>
                    <w:p w14:paraId="31B9670B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Date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eTime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e);</w:t>
                      </w:r>
                    </w:p>
                    <w:p w14:paraId="30B2EC43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echo $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Date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format('M');</w:t>
                      </w:r>
                    </w:p>
                    <w:p w14:paraId="5B1E82F5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C92C8D2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    </w:t>
                      </w:r>
                    </w:p>
                    <w:p w14:paraId="662EF5A1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span&gt;</w:t>
                      </w:r>
                    </w:p>
                    <w:p w14:paraId="32921D6C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span class="event-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mmary__day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&gt;        </w:t>
                      </w:r>
                    </w:p>
                    <w:p w14:paraId="2A7F7C59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?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77D21A13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if ($date) {</w:t>
                      </w:r>
                    </w:p>
                    <w:p w14:paraId="523F5080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echo $</w:t>
                      </w:r>
                      <w:proofErr w:type="spellStart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Date</w:t>
                      </w:r>
                      <w:proofErr w:type="spellEnd"/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format('d');</w:t>
                      </w:r>
                    </w:p>
                    <w:p w14:paraId="6200133E" w14:textId="77777777" w:rsidR="00647923" w:rsidRPr="00647923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}</w:t>
                      </w:r>
                    </w:p>
                    <w:p w14:paraId="5C28E68B" w14:textId="37EF1C13" w:rsidR="001E709D" w:rsidRPr="004659CC" w:rsidRDefault="00647923" w:rsidP="0064792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4792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</w:t>
                      </w:r>
                      <w:r w:rsidR="001E709D" w:rsidRPr="001E709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gramStart"/>
      <w:r w:rsidR="00146D2A">
        <w:rPr>
          <w:b/>
          <w:bCs/>
        </w:rPr>
        <w:t>format(</w:t>
      </w:r>
      <w:proofErr w:type="gramEnd"/>
      <w:r w:rsidR="00146D2A">
        <w:rPr>
          <w:b/>
          <w:bCs/>
        </w:rPr>
        <w:t xml:space="preserve">) </w:t>
      </w:r>
      <w:r w:rsidR="00146D2A" w:rsidRPr="00146D2A">
        <w:t>// a method</w:t>
      </w:r>
    </w:p>
    <w:p w14:paraId="72CADA32" w14:textId="3F635DA5" w:rsidR="00BC6AC5" w:rsidRDefault="00BC6AC5" w:rsidP="00BC6AC5">
      <w:pPr>
        <w:spacing w:before="240"/>
      </w:pPr>
    </w:p>
    <w:p w14:paraId="7201C2A9" w14:textId="2E3DDBCE" w:rsidR="00E767B2" w:rsidRDefault="00E767B2" w:rsidP="00E767B2">
      <w:pPr>
        <w:pStyle w:val="Style1"/>
        <w:spacing w:before="240"/>
      </w:pPr>
      <w:r>
        <w:lastRenderedPageBreak/>
        <w:t xml:space="preserve">Manipulate default </w:t>
      </w:r>
      <w:proofErr w:type="spellStart"/>
      <w:r>
        <w:t>url</w:t>
      </w:r>
      <w:proofErr w:type="spellEnd"/>
      <w:r>
        <w:t xml:space="preserve"> based queries</w:t>
      </w:r>
    </w:p>
    <w:p w14:paraId="162629C8" w14:textId="1ADF9767" w:rsidR="00E767B2" w:rsidRDefault="00E767B2" w:rsidP="00D76261">
      <w:pPr>
        <w:pStyle w:val="Bullet0"/>
      </w:pPr>
      <w:r w:rsidRPr="00E767B2">
        <w:t>We can write our own query but that will take more time and we need to do some more steps for pagination.</w:t>
      </w:r>
      <w:r>
        <w:t xml:space="preserve"> Not always the first answer.</w:t>
      </w:r>
    </w:p>
    <w:p w14:paraId="046EB592" w14:textId="70200296" w:rsidR="00E767B2" w:rsidRDefault="00E767B2" w:rsidP="00D76261">
      <w:pPr>
        <w:pStyle w:val="Bullet0"/>
      </w:pPr>
      <w:r>
        <w:t>"</w:t>
      </w:r>
      <w:r w:rsidR="008554C1">
        <w:t>If e</w:t>
      </w:r>
      <w:r>
        <w:t>very tool you have is a hammer everything you have will look like nails. "</w:t>
      </w:r>
    </w:p>
    <w:p w14:paraId="45608C93" w14:textId="1377DAD7" w:rsidR="006C5CFF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2F4B8CBC" wp14:editId="24723A2B">
                <wp:simplePos x="0" y="0"/>
                <wp:positionH relativeFrom="margin">
                  <wp:align>center</wp:align>
                </wp:positionH>
                <wp:positionV relativeFrom="paragraph">
                  <wp:posOffset>351155</wp:posOffset>
                </wp:positionV>
                <wp:extent cx="5936615" cy="1226820"/>
                <wp:effectExtent l="114300" t="0" r="0" b="0"/>
                <wp:wrapTight wrapText="bothSides">
                  <wp:wrapPolygon edited="0">
                    <wp:start x="-416" y="0"/>
                    <wp:lineTo x="-416" y="21130"/>
                    <wp:lineTo x="21556" y="21130"/>
                    <wp:lineTo x="21556" y="0"/>
                    <wp:lineTo x="-416" y="0"/>
                  </wp:wrapPolygon>
                </wp:wrapTight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2268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2CB2D0E3" w14:textId="77777777" w:rsidR="008554C1" w:rsidRPr="00045DD4" w:rsidRDefault="008554C1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adjust_queries</w:t>
                            </w:r>
                            <w:proofErr w:type="spell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query)</w:t>
                            </w:r>
                          </w:p>
                          <w:p w14:paraId="63045247" w14:textId="77777777" w:rsidR="008554C1" w:rsidRPr="00045DD4" w:rsidRDefault="008554C1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7D56860" w14:textId="77777777" w:rsidR="008554C1" w:rsidRPr="00045DD4" w:rsidRDefault="008554C1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query-&gt;</w:t>
                            </w:r>
                            <w:proofErr w:type="gram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(</w:t>
                            </w:r>
                            <w:proofErr w:type="gram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_per_page</w:t>
                            </w:r>
                            <w:proofErr w:type="spell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;</w:t>
                            </w:r>
                          </w:p>
                          <w:p w14:paraId="11120B03" w14:textId="77777777" w:rsidR="008554C1" w:rsidRPr="00045DD4" w:rsidRDefault="008554C1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C3D2749" w14:textId="77777777" w:rsidR="008554C1" w:rsidRPr="004659CC" w:rsidRDefault="008554C1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_get_posts</w:t>
                            </w:r>
                            <w:proofErr w:type="spell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adjust_queries</w:t>
                            </w:r>
                            <w:proofErr w:type="spellEnd"/>
                            <w:r w:rsidRPr="00045DD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B8CBC" id="Text Box 34" o:spid="_x0000_s1052" type="#_x0000_t202" style="position:absolute;left:0;text-align:left;margin-left:0;margin-top:27.65pt;width:467.45pt;height:96.6pt;z-index:-251610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2CB2D0E3" w14:textId="77777777" w:rsidR="008554C1" w:rsidRPr="00045DD4" w:rsidRDefault="008554C1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adjust_queries</w:t>
                      </w:r>
                      <w:proofErr w:type="spell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query)</w:t>
                      </w:r>
                    </w:p>
                    <w:p w14:paraId="63045247" w14:textId="77777777" w:rsidR="008554C1" w:rsidRPr="00045DD4" w:rsidRDefault="008554C1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7D56860" w14:textId="77777777" w:rsidR="008554C1" w:rsidRPr="00045DD4" w:rsidRDefault="008554C1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query-&gt;</w:t>
                      </w:r>
                      <w:proofErr w:type="gram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(</w:t>
                      </w:r>
                      <w:proofErr w:type="gram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_per_page</w:t>
                      </w:r>
                      <w:proofErr w:type="spell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;</w:t>
                      </w:r>
                    </w:p>
                    <w:p w14:paraId="11120B03" w14:textId="77777777" w:rsidR="008554C1" w:rsidRPr="00045DD4" w:rsidRDefault="008554C1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C3D2749" w14:textId="77777777" w:rsidR="008554C1" w:rsidRPr="004659CC" w:rsidRDefault="008554C1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_get_posts</w:t>
                      </w:r>
                      <w:proofErr w:type="spell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adjust_queries</w:t>
                      </w:r>
                      <w:proofErr w:type="spellEnd"/>
                      <w:r w:rsidRPr="00045DD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C5CFF">
        <w:t xml:space="preserve">This will be very general, it </w:t>
      </w:r>
      <w:r w:rsidR="00D76261">
        <w:t>a</w:t>
      </w:r>
      <w:r w:rsidR="006C5CFF">
        <w:t>ffects all queries front and admin.</w:t>
      </w:r>
    </w:p>
    <w:p w14:paraId="074F6E46" w14:textId="2BDC3EEE" w:rsidR="00BC6AC5" w:rsidRPr="00403FAB" w:rsidRDefault="00BC6AC5" w:rsidP="00403FAB">
      <w:pPr>
        <w:pStyle w:val="ListParagraph"/>
        <w:rPr>
          <w:sz w:val="24"/>
          <w:szCs w:val="24"/>
        </w:rPr>
      </w:pPr>
    </w:p>
    <w:p w14:paraId="23D74F3D" w14:textId="29DD876A" w:rsidR="00403FAB" w:rsidRPr="00403FAB" w:rsidRDefault="00403FAB" w:rsidP="00DB471F">
      <w:pPr>
        <w:pStyle w:val="Bullet0"/>
      </w:pPr>
      <w:proofErr w:type="gramStart"/>
      <w:r w:rsidRPr="00403FAB">
        <w:t>So</w:t>
      </w:r>
      <w:proofErr w:type="gramEnd"/>
      <w:r w:rsidRPr="00403FAB">
        <w:t xml:space="preserve"> we need to write </w:t>
      </w:r>
      <w:r w:rsidR="00D76261">
        <w:t xml:space="preserve">the </w:t>
      </w:r>
      <w:r w:rsidRPr="00403FAB">
        <w:t>conditions</w:t>
      </w:r>
    </w:p>
    <w:p w14:paraId="439613A6" w14:textId="233AE9B9" w:rsidR="00403FAB" w:rsidRPr="00403FAB" w:rsidRDefault="00403FAB" w:rsidP="00D76261">
      <w:pPr>
        <w:pStyle w:val="Bullet0"/>
        <w:numPr>
          <w:ilvl w:val="1"/>
          <w:numId w:val="1"/>
        </w:numPr>
      </w:pPr>
      <w:proofErr w:type="spellStart"/>
      <w:r w:rsidRPr="00403FAB">
        <w:t>is_</w:t>
      </w:r>
      <w:proofErr w:type="gramStart"/>
      <w:r w:rsidRPr="00403FAB">
        <w:t>admin</w:t>
      </w:r>
      <w:proofErr w:type="spellEnd"/>
      <w:r w:rsidRPr="00403FAB">
        <w:t>(</w:t>
      </w:r>
      <w:proofErr w:type="gramEnd"/>
      <w:r w:rsidRPr="00403FAB">
        <w:t>)</w:t>
      </w:r>
    </w:p>
    <w:p w14:paraId="09E02E49" w14:textId="406A9FCE" w:rsidR="00403FAB" w:rsidRPr="00403FAB" w:rsidRDefault="00403FAB" w:rsidP="00D76261">
      <w:pPr>
        <w:pStyle w:val="Bullet0"/>
        <w:numPr>
          <w:ilvl w:val="1"/>
          <w:numId w:val="1"/>
        </w:numPr>
      </w:pPr>
      <w:proofErr w:type="spellStart"/>
      <w:r w:rsidRPr="00403FAB">
        <w:t>is_post_type_</w:t>
      </w:r>
      <w:proofErr w:type="gramStart"/>
      <w:r w:rsidRPr="00403FAB">
        <w:t>archive</w:t>
      </w:r>
      <w:proofErr w:type="spellEnd"/>
      <w:r w:rsidRPr="00403FAB">
        <w:t>(</w:t>
      </w:r>
      <w:proofErr w:type="gramEnd"/>
      <w:r w:rsidRPr="00403FAB">
        <w:t>'event' and $query-&gt;</w:t>
      </w:r>
      <w:proofErr w:type="spellStart"/>
      <w:r w:rsidRPr="00403FAB">
        <w:t>is_main_query</w:t>
      </w:r>
      <w:proofErr w:type="spellEnd"/>
      <w:r w:rsidRPr="00403FAB">
        <w:t>()))</w:t>
      </w:r>
    </w:p>
    <w:p w14:paraId="663FDF11" w14:textId="7A3B0CDA" w:rsidR="00403FAB" w:rsidRPr="00403FAB" w:rsidRDefault="006A37A3" w:rsidP="00D76261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52C1DAA" wp14:editId="4D2E4110">
                <wp:simplePos x="0" y="0"/>
                <wp:positionH relativeFrom="margin">
                  <wp:posOffset>57150</wp:posOffset>
                </wp:positionH>
                <wp:positionV relativeFrom="paragraph">
                  <wp:posOffset>424815</wp:posOffset>
                </wp:positionV>
                <wp:extent cx="5936615" cy="1226820"/>
                <wp:effectExtent l="114300" t="0" r="0" b="0"/>
                <wp:wrapTight wrapText="bothSides">
                  <wp:wrapPolygon edited="0">
                    <wp:start x="-416" y="0"/>
                    <wp:lineTo x="-416" y="21130"/>
                    <wp:lineTo x="21556" y="21130"/>
                    <wp:lineTo x="21556" y="0"/>
                    <wp:lineTo x="-416" y="0"/>
                  </wp:wrapPolygon>
                </wp:wrapTight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2268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E23153C" w14:textId="77777777" w:rsidR="00403FAB" w:rsidRPr="00403FAB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adjust_queries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query)</w:t>
                            </w:r>
                          </w:p>
                          <w:p w14:paraId="32F28F31" w14:textId="77777777" w:rsidR="00403FAB" w:rsidRPr="00403FAB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E6C0FF6" w14:textId="77777777" w:rsidR="00403FAB" w:rsidRPr="00403FAB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 </w:t>
                            </w:r>
                            <w:proofErr w:type="gram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</w:t>
                            </w:r>
                            <w:proofErr w:type="gram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admin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 and 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post_type_archive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event' and $query-&gt;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main_query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)) {</w:t>
                            </w:r>
                          </w:p>
                          <w:p w14:paraId="32AD1CF2" w14:textId="77777777" w:rsidR="00403FAB" w:rsidRPr="00403FAB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query-&gt;</w:t>
                            </w:r>
                            <w:proofErr w:type="gram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(</w:t>
                            </w:r>
                            <w:proofErr w:type="gram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_per_page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;</w:t>
                            </w:r>
                          </w:p>
                          <w:p w14:paraId="363C3BD1" w14:textId="77777777" w:rsidR="00403FAB" w:rsidRPr="00403FAB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FCF9AD7" w14:textId="77777777" w:rsidR="00403FAB" w:rsidRPr="00403FAB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47E624B" w14:textId="1A7402C0" w:rsidR="00403FAB" w:rsidRPr="004659CC" w:rsidRDefault="00403FAB" w:rsidP="00403F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_get_posts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adjust_queries</w:t>
                            </w:r>
                            <w:proofErr w:type="spellEnd"/>
                            <w:r w:rsidRPr="00403F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C1DAA" id="Text Box 33" o:spid="_x0000_s1053" type="#_x0000_t202" style="position:absolute;left:0;text-align:left;margin-left:4.5pt;margin-top:33.45pt;width:467.45pt;height:96.6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" fillcolor="#f1f8e8" stroked="f" strokeweight=".5pt">
                <v:shadow on="t" color="#a4d16d" offset="-9pt,0"/>
                <v:textbox inset="2mm">
                  <w:txbxContent>
                    <w:p w14:paraId="4E23153C" w14:textId="77777777" w:rsidR="00403FAB" w:rsidRPr="00403FAB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adjust_queries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query)</w:t>
                      </w:r>
                    </w:p>
                    <w:p w14:paraId="32F28F31" w14:textId="77777777" w:rsidR="00403FAB" w:rsidRPr="00403FAB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1E6C0FF6" w14:textId="77777777" w:rsidR="00403FAB" w:rsidRPr="00403FAB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 </w:t>
                      </w:r>
                      <w:proofErr w:type="gram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</w:t>
                      </w:r>
                      <w:proofErr w:type="gram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admin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 and 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post_type_archive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event' and $query-&gt;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main_query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)) {</w:t>
                      </w:r>
                    </w:p>
                    <w:p w14:paraId="32AD1CF2" w14:textId="77777777" w:rsidR="00403FAB" w:rsidRPr="00403FAB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query-&gt;</w:t>
                      </w:r>
                      <w:proofErr w:type="gram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(</w:t>
                      </w:r>
                      <w:proofErr w:type="gram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_per_page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;</w:t>
                      </w:r>
                    </w:p>
                    <w:p w14:paraId="363C3BD1" w14:textId="77777777" w:rsidR="00403FAB" w:rsidRPr="00403FAB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FCF9AD7" w14:textId="77777777" w:rsidR="00403FAB" w:rsidRPr="00403FAB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147E624B" w14:textId="1A7402C0" w:rsidR="00403FAB" w:rsidRPr="004659CC" w:rsidRDefault="00403FAB" w:rsidP="00403F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_get_posts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adjust_queries</w:t>
                      </w:r>
                      <w:proofErr w:type="spellEnd"/>
                      <w:r w:rsidRPr="00403F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403FAB" w:rsidRPr="00403FAB">
        <w:t>is_main_</w:t>
      </w:r>
      <w:proofErr w:type="gramStart"/>
      <w:r w:rsidR="00403FAB" w:rsidRPr="00403FAB">
        <w:t>query</w:t>
      </w:r>
      <w:proofErr w:type="spellEnd"/>
      <w:r w:rsidR="00403FAB" w:rsidRPr="00403FAB">
        <w:t>(</w:t>
      </w:r>
      <w:proofErr w:type="gramEnd"/>
      <w:r w:rsidR="00403FAB" w:rsidRPr="00403FAB">
        <w:t>)</w:t>
      </w:r>
    </w:p>
    <w:p w14:paraId="0700A3C6" w14:textId="079CED43" w:rsidR="00BC6AC5" w:rsidRDefault="00BC6AC5" w:rsidP="00403FAB">
      <w:pPr>
        <w:ind w:left="360"/>
        <w:rPr>
          <w:sz w:val="24"/>
          <w:szCs w:val="24"/>
        </w:rPr>
      </w:pPr>
    </w:p>
    <w:p w14:paraId="27B2199D" w14:textId="754E8E62" w:rsidR="007A4BA2" w:rsidRPr="007A4BA2" w:rsidRDefault="007A4BA2" w:rsidP="007A4BA2">
      <w:pPr>
        <w:pStyle w:val="Style2"/>
      </w:pPr>
      <w:r w:rsidRPr="007A4BA2">
        <w:t xml:space="preserve">Add </w:t>
      </w:r>
      <w:r w:rsidR="00D76261">
        <w:t xml:space="preserve">a </w:t>
      </w:r>
      <w:r w:rsidRPr="007A4BA2">
        <w:t>page for past events</w:t>
      </w:r>
      <w:r w:rsidR="000E3C42">
        <w:t xml:space="preserve"> and pagination</w:t>
      </w:r>
    </w:p>
    <w:p w14:paraId="2512BF34" w14:textId="59B7A555" w:rsidR="00403FAB" w:rsidRPr="007A4BA2" w:rsidRDefault="007A4BA2" w:rsidP="00D76261">
      <w:pPr>
        <w:pStyle w:val="Bullet0"/>
      </w:pPr>
      <w:r w:rsidRPr="007A4BA2">
        <w:t xml:space="preserve">How to use a page created in admin to do something else for example show the past events. It is by default powered by </w:t>
      </w:r>
      <w:proofErr w:type="spellStart"/>
      <w:r w:rsidRPr="007A4BA2">
        <w:t>page.php</w:t>
      </w:r>
      <w:proofErr w:type="spellEnd"/>
    </w:p>
    <w:p w14:paraId="116FF414" w14:textId="6E0C6F7C" w:rsidR="007A4BA2" w:rsidRDefault="007A4BA2" w:rsidP="00D76261">
      <w:pPr>
        <w:pStyle w:val="Bullet0"/>
      </w:pPr>
      <w:r w:rsidRPr="007A4BA2">
        <w:rPr>
          <w:b/>
          <w:bCs/>
        </w:rPr>
        <w:t>page-(slug).</w:t>
      </w:r>
      <w:proofErr w:type="spellStart"/>
      <w:r w:rsidRPr="007A4BA2">
        <w:rPr>
          <w:b/>
          <w:bCs/>
        </w:rPr>
        <w:t>php</w:t>
      </w:r>
      <w:proofErr w:type="spellEnd"/>
      <w:r w:rsidRPr="007A4BA2">
        <w:t xml:space="preserve"> // For this we create a file named page</w:t>
      </w:r>
      <w:proofErr w:type="gramStart"/>
      <w:r w:rsidRPr="007A4BA2">
        <w:t>-(</w:t>
      </w:r>
      <w:proofErr w:type="gramEnd"/>
      <w:r w:rsidRPr="007A4BA2">
        <w:t xml:space="preserve">slug of the page we made). For </w:t>
      </w:r>
      <w:proofErr w:type="gramStart"/>
      <w:r w:rsidRPr="007A4BA2">
        <w:t>example</w:t>
      </w:r>
      <w:proofErr w:type="gramEnd"/>
      <w:r w:rsidRPr="007A4BA2">
        <w:t xml:space="preserve"> past-events/</w:t>
      </w:r>
    </w:p>
    <w:p w14:paraId="6E1DD404" w14:textId="6681B387" w:rsidR="008C4E4F" w:rsidRDefault="00D80129" w:rsidP="00D76261">
      <w:pPr>
        <w:pStyle w:val="Bullet0"/>
        <w:numPr>
          <w:ilvl w:val="1"/>
          <w:numId w:val="1"/>
        </w:numPr>
      </w:pPr>
      <w:r>
        <w:t xml:space="preserve">default </w:t>
      </w:r>
      <w:proofErr w:type="spellStart"/>
      <w:r>
        <w:t>url</w:t>
      </w:r>
      <w:proofErr w:type="spellEnd"/>
      <w:r>
        <w:t xml:space="preserve"> based queries // T</w:t>
      </w:r>
      <w:r w:rsidR="008C4E4F" w:rsidRPr="008C4E4F">
        <w:t xml:space="preserve">he page itself is queried because it is a page we </w:t>
      </w:r>
      <w:r>
        <w:t xml:space="preserve">made. </w:t>
      </w:r>
    </w:p>
    <w:p w14:paraId="18D129AC" w14:textId="514EDE6C" w:rsidR="007B731D" w:rsidRDefault="007B731D" w:rsidP="00D76261">
      <w:pPr>
        <w:pStyle w:val="Bullet0"/>
      </w:pPr>
      <w:r w:rsidRPr="007B731D">
        <w:rPr>
          <w:b/>
          <w:bCs/>
        </w:rPr>
        <w:t>Pagination</w:t>
      </w:r>
      <w:r>
        <w:t xml:space="preserve"> // </w:t>
      </w:r>
      <w:proofErr w:type="spellStart"/>
      <w:r>
        <w:t>paginate_</w:t>
      </w:r>
      <w:proofErr w:type="gramStart"/>
      <w:r>
        <w:t>links</w:t>
      </w:r>
      <w:proofErr w:type="spellEnd"/>
      <w:r>
        <w:t>(</w:t>
      </w:r>
      <w:proofErr w:type="gramEnd"/>
      <w:r>
        <w:t xml:space="preserve">) works with the default queries that are tied with the </w:t>
      </w:r>
      <w:r w:rsidR="00D76261">
        <w:t>URL</w:t>
      </w:r>
      <w:r>
        <w:t xml:space="preserve"> </w:t>
      </w:r>
    </w:p>
    <w:p w14:paraId="793EF639" w14:textId="0D542FD9" w:rsidR="007B731D" w:rsidRDefault="007B731D" w:rsidP="00D76261">
      <w:pPr>
        <w:pStyle w:val="Bullet0"/>
        <w:numPr>
          <w:ilvl w:val="1"/>
          <w:numId w:val="1"/>
        </w:numPr>
      </w:pPr>
      <w:proofErr w:type="spellStart"/>
      <w:r w:rsidRPr="007B731D">
        <w:rPr>
          <w:b/>
          <w:bCs/>
        </w:rPr>
        <w:t>paginate_links</w:t>
      </w:r>
      <w:proofErr w:type="spellEnd"/>
      <w:r w:rsidRPr="007B731D">
        <w:rPr>
          <w:b/>
          <w:bCs/>
        </w:rPr>
        <w:t>(</w:t>
      </w:r>
      <w:proofErr w:type="gramStart"/>
      <w:r w:rsidRPr="007B731D">
        <w:rPr>
          <w:b/>
          <w:bCs/>
        </w:rPr>
        <w:t>array(</w:t>
      </w:r>
      <w:proofErr w:type="gramEnd"/>
      <w:r w:rsidRPr="007B731D">
        <w:rPr>
          <w:b/>
          <w:bCs/>
        </w:rPr>
        <w:t>))</w:t>
      </w:r>
      <w:r>
        <w:t xml:space="preserve"> // set it so it can know the custom query</w:t>
      </w:r>
    </w:p>
    <w:p w14:paraId="71BC5592" w14:textId="2F4107AE" w:rsidR="007B731D" w:rsidRDefault="007B731D" w:rsidP="00D76261">
      <w:pPr>
        <w:pStyle w:val="Bullet0"/>
        <w:numPr>
          <w:ilvl w:val="2"/>
          <w:numId w:val="1"/>
        </w:numPr>
      </w:pPr>
      <w:r w:rsidRPr="007B731D">
        <w:lastRenderedPageBreak/>
        <w:t>'total' =&gt; $</w:t>
      </w:r>
      <w:proofErr w:type="spellStart"/>
      <w:r w:rsidRPr="007B731D">
        <w:t>pastEvents</w:t>
      </w:r>
      <w:proofErr w:type="spellEnd"/>
      <w:r w:rsidRPr="007B731D">
        <w:t>-&gt;</w:t>
      </w:r>
      <w:proofErr w:type="spellStart"/>
      <w:r w:rsidRPr="007B731D">
        <w:t>max_num_pages</w:t>
      </w:r>
      <w:proofErr w:type="spellEnd"/>
      <w:r>
        <w:t>// to say how many pages we have</w:t>
      </w:r>
    </w:p>
    <w:p w14:paraId="0DDA76E3" w14:textId="3285E63C" w:rsidR="007B731D" w:rsidRDefault="007B731D" w:rsidP="00D76261">
      <w:pPr>
        <w:pStyle w:val="Bullet0"/>
        <w:numPr>
          <w:ilvl w:val="1"/>
          <w:numId w:val="1"/>
        </w:numPr>
      </w:pPr>
      <w:r>
        <w:t>'paged'</w:t>
      </w:r>
      <w:r w:rsidR="00C17214">
        <w:t xml:space="preserve"> =&gt; </w:t>
      </w:r>
      <w:proofErr w:type="spellStart"/>
      <w:r w:rsidR="00C17214" w:rsidRPr="00C17214">
        <w:t>get_query_</w:t>
      </w:r>
      <w:proofErr w:type="gramStart"/>
      <w:r w:rsidR="00C17214" w:rsidRPr="00C17214">
        <w:t>var</w:t>
      </w:r>
      <w:proofErr w:type="spellEnd"/>
      <w:r w:rsidR="00C17214" w:rsidRPr="00C17214">
        <w:t>(</w:t>
      </w:r>
      <w:proofErr w:type="gramEnd"/>
      <w:r w:rsidR="00C17214" w:rsidRPr="00C17214">
        <w:t>'paged'</w:t>
      </w:r>
      <w:r w:rsidR="00C17214">
        <w:t>, 1</w:t>
      </w:r>
      <w:r w:rsidR="00C17214" w:rsidRPr="00C17214">
        <w:t>)</w:t>
      </w:r>
      <w:r>
        <w:t xml:space="preserve"> // in </w:t>
      </w:r>
      <w:r w:rsidR="00D76261">
        <w:t xml:space="preserve">the </w:t>
      </w:r>
      <w:r w:rsidRPr="007B731D">
        <w:t>custom query</w:t>
      </w:r>
      <w:r>
        <w:t xml:space="preserve"> to say what page we are in.</w:t>
      </w:r>
      <w:r w:rsidR="00C17214">
        <w:t xml:space="preserve"> It can get a lot of information about </w:t>
      </w:r>
      <w:r w:rsidR="00C17214" w:rsidRPr="00C17214">
        <w:t xml:space="preserve">the </w:t>
      </w:r>
      <w:r w:rsidR="00D76261">
        <w:t>URL</w:t>
      </w:r>
      <w:r w:rsidR="00C17214">
        <w:t>. '1'</w:t>
      </w:r>
      <w:r w:rsidR="00C17214" w:rsidRPr="00C17214">
        <w:t xml:space="preserve"> is the default if it </w:t>
      </w:r>
      <w:proofErr w:type="spellStart"/>
      <w:r w:rsidR="00C17214" w:rsidRPr="00C17214">
        <w:t>can not</w:t>
      </w:r>
      <w:proofErr w:type="spellEnd"/>
      <w:r w:rsidR="00C17214" w:rsidRPr="00C17214">
        <w:t xml:space="preserve"> find the variable paged from </w:t>
      </w:r>
      <w:r w:rsidR="00D76261">
        <w:t>URL.</w:t>
      </w:r>
    </w:p>
    <w:p w14:paraId="5A8246A6" w14:textId="1CCEC5C7" w:rsidR="007B731D" w:rsidRPr="008C4E4F" w:rsidRDefault="006A37A3" w:rsidP="007B731D">
      <w:pPr>
        <w:pStyle w:val="ListParagraph"/>
        <w:ind w:left="180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5B476001" wp14:editId="0282DA8F">
                <wp:simplePos x="0" y="0"/>
                <wp:positionH relativeFrom="margin">
                  <wp:posOffset>0</wp:posOffset>
                </wp:positionH>
                <wp:positionV relativeFrom="paragraph">
                  <wp:posOffset>229235</wp:posOffset>
                </wp:positionV>
                <wp:extent cx="5936615" cy="678180"/>
                <wp:effectExtent l="114300" t="0" r="0" b="0"/>
                <wp:wrapTight wrapText="bothSides">
                  <wp:wrapPolygon edited="0">
                    <wp:start x="-416" y="0"/>
                    <wp:lineTo x="-416" y="21236"/>
                    <wp:lineTo x="21556" y="21236"/>
                    <wp:lineTo x="21556" y="0"/>
                    <wp:lineTo x="-416" y="0"/>
                  </wp:wrapPolygon>
                </wp:wrapTight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6781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DC8D610" w14:textId="77777777" w:rsidR="00C17214" w:rsidRPr="00C17214" w:rsidRDefault="00C17214" w:rsidP="00C1721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inate_</w:t>
                            </w:r>
                            <w:proofErr w:type="gramStart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s</w:t>
                            </w:r>
                            <w:proofErr w:type="spellEnd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2CC90EF6" w14:textId="77777777" w:rsidR="00C17214" w:rsidRPr="00C17214" w:rsidRDefault="00C17214" w:rsidP="00C1721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'total' =&gt; $</w:t>
                            </w:r>
                            <w:proofErr w:type="spellStart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stEvents</w:t>
                            </w:r>
                            <w:proofErr w:type="spellEnd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_num_pages</w:t>
                            </w:r>
                            <w:proofErr w:type="spellEnd"/>
                          </w:p>
                          <w:p w14:paraId="1548E325" w14:textId="384FC377" w:rsidR="007B731D" w:rsidRPr="004659CC" w:rsidRDefault="00C17214" w:rsidP="00C1721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2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76001" id="Text Box 32" o:spid="_x0000_s1054" type="#_x0000_t202" style="position:absolute;left:0;text-align:left;margin-left:0;margin-top:18.05pt;width:467.45pt;height:53.4pt;z-index:-25160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" fillcolor="#f1f8e8" stroked="f" strokeweight=".5pt">
                <v:shadow on="t" color="#a4d16d" offset="-9pt,0"/>
                <v:textbox inset="2mm">
                  <w:txbxContent>
                    <w:p w14:paraId="4DC8D610" w14:textId="77777777" w:rsidR="00C17214" w:rsidRPr="00C17214" w:rsidRDefault="00C17214" w:rsidP="00C1721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inate_</w:t>
                      </w:r>
                      <w:proofErr w:type="gramStart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s</w:t>
                      </w:r>
                      <w:proofErr w:type="spellEnd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2CC90EF6" w14:textId="77777777" w:rsidR="00C17214" w:rsidRPr="00C17214" w:rsidRDefault="00C17214" w:rsidP="00C1721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'total' =&gt; $</w:t>
                      </w:r>
                      <w:proofErr w:type="spellStart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stEvents</w:t>
                      </w:r>
                      <w:proofErr w:type="spellEnd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_num_pages</w:t>
                      </w:r>
                      <w:proofErr w:type="spellEnd"/>
                    </w:p>
                    <w:p w14:paraId="1548E325" w14:textId="384FC377" w:rsidR="007B731D" w:rsidRPr="004659CC" w:rsidRDefault="00C17214" w:rsidP="00C1721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2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25469CA" w14:textId="2B6B58D4" w:rsidR="00403FAB" w:rsidRDefault="00403FAB" w:rsidP="00403FAB">
      <w:pPr>
        <w:ind w:left="360"/>
        <w:rPr>
          <w:sz w:val="24"/>
          <w:szCs w:val="24"/>
        </w:rPr>
      </w:pPr>
    </w:p>
    <w:p w14:paraId="4B141441" w14:textId="5C59EB1C" w:rsidR="00403FAB" w:rsidRDefault="00403FAB" w:rsidP="00403FAB">
      <w:pPr>
        <w:ind w:left="360"/>
        <w:rPr>
          <w:sz w:val="24"/>
          <w:szCs w:val="24"/>
        </w:rPr>
      </w:pPr>
    </w:p>
    <w:p w14:paraId="009D87CA" w14:textId="366EF21A" w:rsidR="00403FAB" w:rsidRDefault="00403FAB" w:rsidP="00403FAB">
      <w:pPr>
        <w:ind w:left="360"/>
        <w:rPr>
          <w:sz w:val="24"/>
          <w:szCs w:val="24"/>
        </w:rPr>
      </w:pPr>
    </w:p>
    <w:p w14:paraId="594A9F3E" w14:textId="797B9DD9" w:rsidR="000E3C42" w:rsidRDefault="000E3C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4BC7DC" w14:textId="0DEA48B2" w:rsidR="000E3C42" w:rsidRPr="007175B7" w:rsidRDefault="000E3C42" w:rsidP="000E3C42">
      <w:pPr>
        <w:pStyle w:val="Style1"/>
        <w:spacing w:before="240"/>
        <w:rPr>
          <w:lang w:val="en-CA"/>
        </w:rPr>
      </w:pPr>
      <w:r>
        <w:lastRenderedPageBreak/>
        <w:t>Relationship between two post types</w:t>
      </w:r>
    </w:p>
    <w:p w14:paraId="2A64F7EC" w14:textId="4FA05798" w:rsidR="000E3C42" w:rsidRDefault="007175B7" w:rsidP="00D76261">
      <w:pPr>
        <w:pStyle w:val="Bullet0"/>
      </w:pPr>
      <w:r>
        <w:t xml:space="preserve">After creating the new post </w:t>
      </w:r>
      <w:proofErr w:type="gramStart"/>
      <w:r>
        <w:t>type</w:t>
      </w:r>
      <w:proofErr w:type="gramEnd"/>
      <w:r>
        <w:t xml:space="preserve"> we can go to custom fields and create a field with </w:t>
      </w:r>
      <w:r w:rsidR="00D76261">
        <w:t xml:space="preserve">a </w:t>
      </w:r>
      <w:r>
        <w:t xml:space="preserve">relationship type. </w:t>
      </w:r>
    </w:p>
    <w:p w14:paraId="53CFBB8C" w14:textId="0F062898" w:rsidR="007175B7" w:rsidRDefault="007175B7" w:rsidP="00D76261">
      <w:pPr>
        <w:pStyle w:val="Bullet0"/>
      </w:pPr>
      <w:r>
        <w:t xml:space="preserve">The relationship is an array when returned you can use </w:t>
      </w:r>
      <w:proofErr w:type="spellStart"/>
      <w:r>
        <w:t>print_r</w:t>
      </w:r>
      <w:proofErr w:type="spellEnd"/>
      <w:r>
        <w:t xml:space="preserve"> to see what the variable has.</w:t>
      </w:r>
    </w:p>
    <w:p w14:paraId="7A5014AD" w14:textId="3E2AAF67" w:rsidR="00CC7A56" w:rsidRDefault="006A37A3" w:rsidP="00D76261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769A400A" wp14:editId="710747F5">
                <wp:simplePos x="0" y="0"/>
                <wp:positionH relativeFrom="margin">
                  <wp:posOffset>-41910</wp:posOffset>
                </wp:positionH>
                <wp:positionV relativeFrom="paragraph">
                  <wp:posOffset>380365</wp:posOffset>
                </wp:positionV>
                <wp:extent cx="5936615" cy="3451860"/>
                <wp:effectExtent l="114300" t="0" r="0" b="0"/>
                <wp:wrapTight wrapText="bothSides">
                  <wp:wrapPolygon edited="0">
                    <wp:start x="-416" y="0"/>
                    <wp:lineTo x="-416" y="21457"/>
                    <wp:lineTo x="21556" y="21457"/>
                    <wp:lineTo x="21556" y="0"/>
                    <wp:lineTo x="-416" y="0"/>
                  </wp:wrapPolygon>
                </wp:wrapTight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3451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B2A4098" w14:textId="386E66FD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7EFCE759" w14:textId="497F6C66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_programs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47444342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_r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; // prints all sort of information about that variable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_r</w:t>
                            </w:r>
                            <w:proofErr w:type="spellEnd"/>
                          </w:p>
                          <w:p w14:paraId="20D5139E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</w:t>
                            </w:r>
                            <w:proofErr w:type="spellStart"/>
                            <w:proofErr w:type="gram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295E69AB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cho '&lt;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section-break"&gt;';</w:t>
                            </w:r>
                          </w:p>
                          <w:p w14:paraId="260893B9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cho '&lt;h2 class="headline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line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medium"&gt; Related Program(s) &lt;/h2&gt;';</w:t>
                            </w:r>
                          </w:p>
                          <w:p w14:paraId="3217E870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cho '&lt;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link-list min-list"&gt;';</w:t>
                            </w:r>
                          </w:p>
                          <w:p w14:paraId="5A3CEE6C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oreach ($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$program) {</w:t>
                            </w:r>
                          </w:p>
                          <w:p w14:paraId="6E9387FD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echo $program-&gt;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itle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CD4DE30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?&gt;</w:t>
                            </w:r>
                          </w:p>
                          <w:p w14:paraId="7D5C92DA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li&gt;&lt;a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permalink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program</w:t>
                            </w:r>
                            <w:proofErr w:type="gram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&gt;</w:t>
                            </w:r>
                          </w:p>
                          <w:p w14:paraId="637AB6F8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title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program); // accepts an id or a post object?&gt;</w:t>
                            </w:r>
                          </w:p>
                          <w:p w14:paraId="75CA3902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a&gt;&lt;/li&gt;</w:t>
                            </w:r>
                          </w:p>
                          <w:p w14:paraId="69F9F7A9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359F0B00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175DB76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cho '&lt;/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';</w:t>
                            </w:r>
                          </w:p>
                          <w:p w14:paraId="11711D41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</w:t>
                            </w:r>
                          </w:p>
                          <w:p w14:paraId="3B7C02DB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1F8666E6" w14:textId="77777777" w:rsidR="00EF058A" w:rsidRPr="00EF058A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2FAEE74A" w14:textId="02264925" w:rsidR="00EF058A" w:rsidRPr="004659CC" w:rsidRDefault="00EF058A" w:rsidP="00EF05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05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A400A" id="Text Box 31" o:spid="_x0000_s1055" type="#_x0000_t202" style="position:absolute;left:0;text-align:left;margin-left:-3.3pt;margin-top:29.95pt;width:467.45pt;height:271.8pt;z-index:-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" fillcolor="#f1f8e8" stroked="f" strokeweight=".5pt">
                <v:shadow on="t" color="#a4d16d" offset="-9pt,0"/>
                <v:textbox inset="2mm">
                  <w:txbxContent>
                    <w:p w14:paraId="5B2A4098" w14:textId="386E66FD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7EFCE759" w14:textId="497F6C66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_programs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47444342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_r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; // prints all sort of information about that variable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_r</w:t>
                      </w:r>
                      <w:proofErr w:type="spellEnd"/>
                    </w:p>
                    <w:p w14:paraId="20D5139E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</w:t>
                      </w:r>
                      <w:proofErr w:type="spellStart"/>
                      <w:proofErr w:type="gram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295E69AB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cho '&lt;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section-break"&gt;';</w:t>
                      </w:r>
                    </w:p>
                    <w:p w14:paraId="260893B9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cho '&lt;h2 class="headline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line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medium"&gt; Related Program(s) &lt;/h2&gt;';</w:t>
                      </w:r>
                    </w:p>
                    <w:p w14:paraId="3217E870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cho '&lt;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link-list min-list"&gt;';</w:t>
                      </w:r>
                    </w:p>
                    <w:p w14:paraId="5A3CEE6C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oreach ($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$program) {</w:t>
                      </w:r>
                    </w:p>
                    <w:p w14:paraId="6E9387FD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echo $program-&gt;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itle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2CD4DE30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?&gt;</w:t>
                      </w:r>
                    </w:p>
                    <w:p w14:paraId="7D5C92DA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li&gt;&lt;a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permalink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program</w:t>
                      </w:r>
                      <w:proofErr w:type="gram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&gt;</w:t>
                      </w:r>
                    </w:p>
                    <w:p w14:paraId="637AB6F8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title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program); // accepts an id or a post object?&gt;</w:t>
                      </w:r>
                    </w:p>
                    <w:p w14:paraId="75CA3902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a&gt;&lt;/li&gt;</w:t>
                      </w:r>
                    </w:p>
                    <w:p w14:paraId="69F9F7A9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359F0B00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175DB76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cho '&lt;/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';</w:t>
                      </w:r>
                    </w:p>
                    <w:p w14:paraId="11711D41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</w:t>
                      </w:r>
                    </w:p>
                    <w:p w14:paraId="3B7C02DB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1F8666E6" w14:textId="77777777" w:rsidR="00EF058A" w:rsidRPr="00EF058A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2FAEE74A" w14:textId="02264925" w:rsidR="00EF058A" w:rsidRPr="004659CC" w:rsidRDefault="00EF058A" w:rsidP="00EF05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05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CC7A56">
        <w:t>We need to loop through it since it is a loop</w:t>
      </w:r>
      <w:r w:rsidR="00EF058A">
        <w:t>.</w:t>
      </w:r>
    </w:p>
    <w:p w14:paraId="75F836D5" w14:textId="77777777" w:rsidR="00EF058A" w:rsidRDefault="00EF058A" w:rsidP="00EF058A">
      <w:pPr>
        <w:pStyle w:val="ListParagraph"/>
        <w:rPr>
          <w:sz w:val="24"/>
          <w:szCs w:val="24"/>
        </w:rPr>
      </w:pPr>
    </w:p>
    <w:p w14:paraId="3AF7547F" w14:textId="7DFFAC9E" w:rsidR="00EF058A" w:rsidRDefault="00EF058A" w:rsidP="00D76261">
      <w:pPr>
        <w:pStyle w:val="Bullet0"/>
      </w:pPr>
      <w:r>
        <w:t xml:space="preserve">For the other </w:t>
      </w:r>
      <w:proofErr w:type="spellStart"/>
      <w:r>
        <w:t>post_type</w:t>
      </w:r>
      <w:proofErr w:type="spellEnd"/>
      <w:r>
        <w:t xml:space="preserve"> – here </w:t>
      </w:r>
      <w:r w:rsidR="00D76261">
        <w:t xml:space="preserve">is </w:t>
      </w:r>
      <w:r>
        <w:t xml:space="preserve">the program, we can use the </w:t>
      </w:r>
      <w:r w:rsidRPr="00EF058A">
        <w:rPr>
          <w:b/>
          <w:bCs/>
        </w:rPr>
        <w:t>custom query</w:t>
      </w:r>
      <w:r>
        <w:t xml:space="preserve"> to access the information.</w:t>
      </w:r>
    </w:p>
    <w:p w14:paraId="4385CEDA" w14:textId="548E3045" w:rsidR="00403FAB" w:rsidRPr="00184F85" w:rsidRDefault="00EF058A" w:rsidP="00D76261">
      <w:pPr>
        <w:pStyle w:val="Bullet0"/>
        <w:numPr>
          <w:ilvl w:val="1"/>
          <w:numId w:val="1"/>
        </w:numPr>
      </w:pPr>
      <w:r w:rsidRPr="00184F85">
        <w:t>Add another meta</w:t>
      </w:r>
      <w:r w:rsidR="00D76261">
        <w:t xml:space="preserve"> </w:t>
      </w:r>
      <w:r w:rsidRPr="00184F85">
        <w:t>query</w:t>
      </w:r>
    </w:p>
    <w:p w14:paraId="13C1BB0F" w14:textId="4524E9EF" w:rsidR="00403FAB" w:rsidRPr="00184F85" w:rsidRDefault="00EF058A" w:rsidP="00D76261">
      <w:pPr>
        <w:pStyle w:val="Bullet0"/>
        <w:numPr>
          <w:ilvl w:val="1"/>
          <w:numId w:val="1"/>
        </w:numPr>
      </w:pPr>
      <w:r w:rsidRPr="00184F85">
        <w:t xml:space="preserve">When </w:t>
      </w:r>
      <w:r w:rsidR="00D76261">
        <w:t>WordP</w:t>
      </w:r>
      <w:r w:rsidRPr="00184F85">
        <w:t xml:space="preserve">ress saves the related programs </w:t>
      </w:r>
      <w:r w:rsidR="00184F85" w:rsidRPr="00184F85">
        <w:t>for an event, we chose three (12, 120,</w:t>
      </w:r>
      <w:proofErr w:type="gramStart"/>
      <w:r w:rsidR="00184F85" w:rsidRPr="00184F85">
        <w:t>1200)posts</w:t>
      </w:r>
      <w:proofErr w:type="gramEnd"/>
      <w:r w:rsidR="00184F85" w:rsidRPr="00184F85">
        <w:t xml:space="preserve">(programs) and related ids </w:t>
      </w:r>
      <w:r w:rsidR="00184F85" w:rsidRPr="00184F85">
        <w:rPr>
          <w:b/>
          <w:bCs/>
        </w:rPr>
        <w:t>will not</w:t>
      </w:r>
      <w:r w:rsidR="00184F85" w:rsidRPr="00184F85">
        <w:t xml:space="preserve"> be stored in </w:t>
      </w:r>
      <w:r w:rsidR="00D76261">
        <w:t xml:space="preserve">an </w:t>
      </w:r>
      <w:r w:rsidR="00184F85" w:rsidRPr="00184F85">
        <w:t xml:space="preserve">array, so </w:t>
      </w:r>
      <w:proofErr w:type="spellStart"/>
      <w:r w:rsidR="00184F85" w:rsidRPr="00184F85">
        <w:t>php</w:t>
      </w:r>
      <w:proofErr w:type="spellEnd"/>
      <w:r w:rsidR="00184F85" w:rsidRPr="00184F85">
        <w:t xml:space="preserve"> first will serialize the array to something like a:3:{i:0;i:"12";i:1;i:"120";i:2;i:"1200"}. Word</w:t>
      </w:r>
      <w:r w:rsidR="00D76261">
        <w:t>P</w:t>
      </w:r>
      <w:r w:rsidR="00184F85" w:rsidRPr="00184F85">
        <w:t xml:space="preserve">ress wraps each number in </w:t>
      </w:r>
      <w:r w:rsidR="00D76261">
        <w:t xml:space="preserve">the </w:t>
      </w:r>
      <w:r w:rsidR="00184F85" w:rsidRPr="00184F85">
        <w:t>quote so, to get the ids from that field, we want to look for "12" and if it contains it so we add the id to double quotes.</w:t>
      </w:r>
    </w:p>
    <w:p w14:paraId="5CCD2361" w14:textId="6210E251" w:rsidR="00184F85" w:rsidRDefault="00184F85" w:rsidP="00403FAB">
      <w:pPr>
        <w:ind w:left="360"/>
        <w:rPr>
          <w:sz w:val="24"/>
          <w:szCs w:val="24"/>
        </w:rPr>
      </w:pPr>
    </w:p>
    <w:p w14:paraId="716E4501" w14:textId="77777777" w:rsidR="00184F85" w:rsidRDefault="00184F85" w:rsidP="00403FAB">
      <w:pPr>
        <w:ind w:left="360"/>
        <w:rPr>
          <w:sz w:val="24"/>
          <w:szCs w:val="24"/>
        </w:rPr>
      </w:pPr>
    </w:p>
    <w:p w14:paraId="500100FA" w14:textId="7A065263" w:rsidR="00184F85" w:rsidRDefault="006A37A3" w:rsidP="006A42E8">
      <w:pPr>
        <w:ind w:left="36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7EC19211" wp14:editId="3F60820F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936615" cy="3794760"/>
                <wp:effectExtent l="114300" t="0" r="0" b="0"/>
                <wp:wrapTight wrapText="bothSides">
                  <wp:wrapPolygon edited="0">
                    <wp:start x="-416" y="0"/>
                    <wp:lineTo x="-416" y="21470"/>
                    <wp:lineTo x="21556" y="21470"/>
                    <wp:lineTo x="21556" y="0"/>
                    <wp:lineTo x="-416" y="0"/>
                  </wp:wrapPolygon>
                </wp:wrapTight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3794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7FEC4B6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oday = date(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Ymd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63CD6197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5925D823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gram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2,</w:t>
                            </w:r>
                          </w:p>
                          <w:p w14:paraId="1BE1A157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vent',</w:t>
                            </w:r>
                          </w:p>
                          <w:p w14:paraId="39F74C4A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</w:t>
                            </w:r>
                            <w:proofErr w:type="gram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key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_date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5F3689DF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derby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value_num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4A542BCB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order' =&gt; 'ASC',</w:t>
                            </w:r>
                          </w:p>
                          <w:p w14:paraId="1A20E749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7B559B81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1E3BA8B7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key' =&gt; 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_date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1C429E7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compare' =&gt; '&gt;=',</w:t>
                            </w:r>
                          </w:p>
                          <w:p w14:paraId="0D887051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value' =&gt; $today,</w:t>
                            </w:r>
                          </w:p>
                          <w:p w14:paraId="46498E65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type' =&gt; 'numeric',</w:t>
                            </w:r>
                          </w:p>
                          <w:p w14:paraId="0EE890A9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,</w:t>
                            </w:r>
                          </w:p>
                          <w:p w14:paraId="0B026051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7535AA63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key' =&gt; '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_programs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26D68330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compare' =&gt; 'LIKE',</w:t>
                            </w:r>
                          </w:p>
                          <w:p w14:paraId="0E739F95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value' =&gt; '"</w:t>
                            </w:r>
                            <w:proofErr w:type="gram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</w:t>
                            </w:r>
                            <w:proofErr w:type="spellStart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</w:t>
                            </w:r>
                            <w:proofErr w:type="gram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he_ID</w:t>
                            </w:r>
                            <w:proofErr w:type="spellEnd"/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.'"'</w:t>
                            </w:r>
                          </w:p>
                          <w:p w14:paraId="04BDD420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</w:t>
                            </w:r>
                          </w:p>
                          <w:p w14:paraId="017F7D8F" w14:textId="77777777" w:rsidR="00184F85" w:rsidRPr="00184F85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</w:t>
                            </w:r>
                          </w:p>
                          <w:p w14:paraId="079A201C" w14:textId="130097B1" w:rsidR="00EF058A" w:rsidRPr="004659CC" w:rsidRDefault="00184F85" w:rsidP="00184F8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84F8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19211" id="Text Box 30" o:spid="_x0000_s1056" type="#_x0000_t202" style="position:absolute;left:0;text-align:left;margin-left:0;margin-top:8.7pt;width:467.45pt;height:298.8pt;z-index:-251601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" fillcolor="#f1f8e8" stroked="f" strokeweight=".5pt">
                <v:shadow on="t" color="#a4d16d" offset="-9pt,0"/>
                <v:textbox inset="2mm">
                  <w:txbxContent>
                    <w:p w14:paraId="57FEC4B6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oday = date(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Ymd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63CD6197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5925D823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gram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2,</w:t>
                      </w:r>
                    </w:p>
                    <w:p w14:paraId="1BE1A157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vent',</w:t>
                      </w:r>
                    </w:p>
                    <w:p w14:paraId="39F74C4A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</w:t>
                      </w:r>
                      <w:proofErr w:type="gram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key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_date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5F3689DF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derby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value_num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4A542BCB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order' =&gt; 'ASC',</w:t>
                      </w:r>
                    </w:p>
                    <w:p w14:paraId="1A20E749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7B559B81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1E3BA8B7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key' =&gt; 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_date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71C429E7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compare' =&gt; '&gt;=',</w:t>
                      </w:r>
                    </w:p>
                    <w:p w14:paraId="0D887051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value' =&gt; $today,</w:t>
                      </w:r>
                    </w:p>
                    <w:p w14:paraId="46498E65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type' =&gt; 'numeric',</w:t>
                      </w:r>
                    </w:p>
                    <w:p w14:paraId="0EE890A9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,</w:t>
                      </w:r>
                    </w:p>
                    <w:p w14:paraId="0B026051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7535AA63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key' =&gt; '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_programs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26D68330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compare' =&gt; 'LIKE',</w:t>
                      </w:r>
                    </w:p>
                    <w:p w14:paraId="0E739F95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value' =&gt; '"</w:t>
                      </w:r>
                      <w:proofErr w:type="gram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</w:t>
                      </w:r>
                      <w:proofErr w:type="spellStart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</w:t>
                      </w:r>
                      <w:proofErr w:type="gram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he_ID</w:t>
                      </w:r>
                      <w:proofErr w:type="spellEnd"/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.'"'</w:t>
                      </w:r>
                    </w:p>
                    <w:p w14:paraId="04BDD420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</w:t>
                      </w:r>
                    </w:p>
                    <w:p w14:paraId="017F7D8F" w14:textId="77777777" w:rsidR="00184F85" w:rsidRPr="00184F85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</w:t>
                      </w:r>
                    </w:p>
                    <w:p w14:paraId="079A201C" w14:textId="130097B1" w:rsidR="00EF058A" w:rsidRPr="004659CC" w:rsidRDefault="00184F85" w:rsidP="00184F8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84F8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D8D04E2" w14:textId="2CE2081F" w:rsidR="009418B3" w:rsidRDefault="009418B3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21DE537B" w14:textId="03668B87" w:rsidR="00177EBD" w:rsidRDefault="003666D1" w:rsidP="00177EBD">
      <w:pPr>
        <w:pStyle w:val="Style1"/>
        <w:spacing w:before="240"/>
      </w:pPr>
      <w:r>
        <w:lastRenderedPageBreak/>
        <w:t xml:space="preserve">Featured </w:t>
      </w:r>
      <w:r w:rsidR="00177EBD" w:rsidRPr="00177EBD">
        <w:t xml:space="preserve">Images </w:t>
      </w:r>
    </w:p>
    <w:p w14:paraId="08BECBF4" w14:textId="758B6B36" w:rsidR="00177EBD" w:rsidRDefault="00D968C1" w:rsidP="00D76261">
      <w:pPr>
        <w:pStyle w:val="Bullet0"/>
      </w:pPr>
      <w:r w:rsidRPr="00D968C1">
        <w:t>We can use content section to add images but we want to assign an image to a post</w:t>
      </w:r>
      <w:r>
        <w:t xml:space="preserve"> (featured images or post thumbnail)</w:t>
      </w:r>
      <w:r w:rsidRPr="00D968C1">
        <w:t>.</w:t>
      </w:r>
    </w:p>
    <w:p w14:paraId="009CE67D" w14:textId="07E18A2A" w:rsidR="00DF5689" w:rsidRPr="00D968C1" w:rsidRDefault="00DF5689" w:rsidP="00D76261">
      <w:pPr>
        <w:pStyle w:val="Bullet0"/>
      </w:pPr>
      <w:r>
        <w:t>A post can have one single featured image.</w:t>
      </w:r>
    </w:p>
    <w:p w14:paraId="782C050E" w14:textId="3EA8B824" w:rsidR="00177EBD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5D825A8D" wp14:editId="2E2C8E01">
                <wp:simplePos x="0" y="0"/>
                <wp:positionH relativeFrom="margin">
                  <wp:align>center</wp:align>
                </wp:positionH>
                <wp:positionV relativeFrom="paragraph">
                  <wp:posOffset>584835</wp:posOffset>
                </wp:positionV>
                <wp:extent cx="5936615" cy="977900"/>
                <wp:effectExtent l="117475" t="0" r="3810" b="0"/>
                <wp:wrapTight wrapText="bothSides">
                  <wp:wrapPolygon edited="0">
                    <wp:start x="-416" y="0"/>
                    <wp:lineTo x="-416" y="21446"/>
                    <wp:lineTo x="21600" y="21446"/>
                    <wp:lineTo x="21600" y="0"/>
                    <wp:lineTo x="-416" y="0"/>
                  </wp:wrapPolygon>
                </wp:wrapTight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779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54541C" w14:textId="77777777" w:rsidR="00D968C1" w:rsidRPr="00D968C1" w:rsidRDefault="00D968C1" w:rsidP="00D968C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</w:t>
                            </w:r>
                            <w:proofErr w:type="gram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s</w:t>
                            </w:r>
                            <w:proofErr w:type="spell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02B885F" w14:textId="77777777" w:rsidR="00D968C1" w:rsidRPr="00D968C1" w:rsidRDefault="00D968C1" w:rsidP="00D968C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FBDD353" w14:textId="77777777" w:rsidR="00D968C1" w:rsidRPr="00D968C1" w:rsidRDefault="00D968C1" w:rsidP="00D968C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theme_support</w:t>
                            </w:r>
                            <w:proofErr w:type="spell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post-thumbnails'); // enables only for </w:t>
                            </w:r>
                            <w:r w:rsidRPr="0084448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blog post</w:t>
                            </w:r>
                          </w:p>
                          <w:p w14:paraId="6060F8C8" w14:textId="77777777" w:rsidR="00D968C1" w:rsidRPr="00D968C1" w:rsidRDefault="00D968C1" w:rsidP="00D968C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B67FD44" w14:textId="23FD2ECE" w:rsidR="00177EBD" w:rsidRPr="004659CC" w:rsidRDefault="00D968C1" w:rsidP="00D968C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fter_setup_theme</w:t>
                            </w:r>
                            <w:proofErr w:type="spell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features</w:t>
                            </w:r>
                            <w:proofErr w:type="spellEnd"/>
                            <w:r w:rsidRPr="00D968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25A8D" id="Text Box 29" o:spid="_x0000_s1057" type="#_x0000_t202" style="position:absolute;left:0;text-align:left;margin-left:0;margin-top:46.05pt;width:467.45pt;height:77pt;z-index:-251599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4A54541C" w14:textId="77777777" w:rsidR="00D968C1" w:rsidRPr="00D968C1" w:rsidRDefault="00D968C1" w:rsidP="00D968C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</w:t>
                      </w:r>
                      <w:proofErr w:type="gram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s</w:t>
                      </w:r>
                      <w:proofErr w:type="spell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02B885F" w14:textId="77777777" w:rsidR="00D968C1" w:rsidRPr="00D968C1" w:rsidRDefault="00D968C1" w:rsidP="00D968C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6FBDD353" w14:textId="77777777" w:rsidR="00D968C1" w:rsidRPr="00D968C1" w:rsidRDefault="00D968C1" w:rsidP="00D968C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theme_support</w:t>
                      </w:r>
                      <w:proofErr w:type="spell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post-thumbnails'); // enables only for </w:t>
                      </w:r>
                      <w:r w:rsidRPr="0084448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blog post</w:t>
                      </w:r>
                    </w:p>
                    <w:p w14:paraId="6060F8C8" w14:textId="77777777" w:rsidR="00D968C1" w:rsidRPr="00D968C1" w:rsidRDefault="00D968C1" w:rsidP="00D968C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B67FD44" w14:textId="23FD2ECE" w:rsidR="00177EBD" w:rsidRPr="004659CC" w:rsidRDefault="00D968C1" w:rsidP="00D968C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fter_setup_theme</w:t>
                      </w:r>
                      <w:proofErr w:type="spell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features</w:t>
                      </w:r>
                      <w:proofErr w:type="spellEnd"/>
                      <w:r w:rsidRPr="00D968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D968C1">
        <w:t xml:space="preserve">To enable the </w:t>
      </w:r>
      <w:r w:rsidR="00D968C1" w:rsidRPr="00D968C1">
        <w:rPr>
          <w:b/>
          <w:bCs/>
        </w:rPr>
        <w:t>feature</w:t>
      </w:r>
      <w:r w:rsidR="00D968C1">
        <w:t xml:space="preserve">. You need to go to </w:t>
      </w:r>
      <w:proofErr w:type="spellStart"/>
      <w:r w:rsidR="00D968C1">
        <w:t>funtions.php</w:t>
      </w:r>
      <w:proofErr w:type="spellEnd"/>
      <w:r w:rsidR="00D968C1">
        <w:t xml:space="preserve"> -&gt; </w:t>
      </w:r>
      <w:proofErr w:type="spellStart"/>
      <w:r w:rsidR="00D968C1">
        <w:t>after_setup_theme</w:t>
      </w:r>
      <w:proofErr w:type="spellEnd"/>
      <w:r w:rsidR="00D968C1">
        <w:t xml:space="preserve"> action -&gt; </w:t>
      </w:r>
      <w:proofErr w:type="spellStart"/>
      <w:r w:rsidR="00D968C1" w:rsidRPr="00277302">
        <w:rPr>
          <w:b/>
          <w:bCs/>
        </w:rPr>
        <w:t>add_theme_support</w:t>
      </w:r>
      <w:proofErr w:type="spellEnd"/>
      <w:r w:rsidR="00D968C1" w:rsidRPr="00277302">
        <w:rPr>
          <w:b/>
          <w:bCs/>
        </w:rPr>
        <w:t>('</w:t>
      </w:r>
      <w:r w:rsidR="00277302" w:rsidRPr="00277302">
        <w:rPr>
          <w:b/>
          <w:bCs/>
        </w:rPr>
        <w:t>'post-thumbnails</w:t>
      </w:r>
      <w:r w:rsidR="00D968C1" w:rsidRPr="00277302">
        <w:rPr>
          <w:b/>
          <w:bCs/>
        </w:rPr>
        <w:t xml:space="preserve">') </w:t>
      </w:r>
      <w:r w:rsidR="00D968C1">
        <w:t>function.</w:t>
      </w:r>
    </w:p>
    <w:p w14:paraId="505CB674" w14:textId="77777777" w:rsidR="00863969" w:rsidRPr="00D968C1" w:rsidRDefault="00863969" w:rsidP="00863969">
      <w:pPr>
        <w:pStyle w:val="ListParagraph"/>
        <w:rPr>
          <w:rFonts w:asciiTheme="minorBidi" w:hAnsiTheme="minorBidi"/>
          <w:sz w:val="24"/>
          <w:szCs w:val="24"/>
        </w:rPr>
      </w:pPr>
    </w:p>
    <w:p w14:paraId="001B389F" w14:textId="070C2976" w:rsidR="00863969" w:rsidRPr="00863969" w:rsidRDefault="006A37A3" w:rsidP="00D76261">
      <w:pPr>
        <w:pStyle w:val="Bullet0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8C63897" wp14:editId="7E508ACF">
                <wp:simplePos x="0" y="0"/>
                <wp:positionH relativeFrom="margin">
                  <wp:align>center</wp:align>
                </wp:positionH>
                <wp:positionV relativeFrom="paragraph">
                  <wp:posOffset>364490</wp:posOffset>
                </wp:positionV>
                <wp:extent cx="5936615" cy="3163570"/>
                <wp:effectExtent l="117475" t="0" r="3810" b="0"/>
                <wp:wrapTight wrapText="bothSides">
                  <wp:wrapPolygon edited="0">
                    <wp:start x="-416" y="0"/>
                    <wp:lineTo x="-416" y="21431"/>
                    <wp:lineTo x="21600" y="21431"/>
                    <wp:lineTo x="21600" y="0"/>
                    <wp:lineTo x="-416" y="0"/>
                  </wp:wrapPolygon>
                </wp:wrapTight>
                <wp:docPr id="2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1635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A1DF0C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program post type</w:t>
                            </w:r>
                          </w:p>
                          <w:p w14:paraId="52F6B1D0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professor', array(</w:t>
                            </w:r>
                          </w:p>
                          <w:p w14:paraId="5D106C7A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supports' =&gt; </w:t>
                            </w:r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','editor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r w:rsidRPr="0086396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umbnail'</w:t>
                            </w: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A1E5E15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ublic' =&gt; true,</w:t>
                            </w:r>
                          </w:p>
                          <w:p w14:paraId="5A0C3CB2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labels' =&gt; </w:t>
                            </w:r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 /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 the names that are shown in 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</w:p>
                          <w:p w14:paraId="2281562D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name' =&gt; 'Professors', // what it is shown in backend</w:t>
                            </w:r>
                          </w:p>
                          <w:p w14:paraId="56D3CA32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ew_item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dd New Professor',</w:t>
                            </w:r>
                          </w:p>
                          <w:p w14:paraId="1600D5CE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dit Professor',</w:t>
                            </w:r>
                          </w:p>
                          <w:p w14:paraId="3916FA0E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s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ll Professors',</w:t>
                            </w:r>
                          </w:p>
                          <w:p w14:paraId="4183CA18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ngular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rofessor',</w:t>
                            </w:r>
                          </w:p>
                          <w:p w14:paraId="77ECE0D8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57AAE69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,</w:t>
                            </w:r>
                          </w:p>
                          <w:p w14:paraId="5E81DA5E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con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shicons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welcome-learn-more',</w:t>
                            </w:r>
                          </w:p>
                          <w:p w14:paraId="36A33B64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F2A2CBE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0033E75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177FC248" w14:textId="77777777" w:rsidR="00863969" w:rsidRPr="00863969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A931131" w14:textId="1B4D0B58" w:rsidR="00863969" w:rsidRPr="004659CC" w:rsidRDefault="00863969" w:rsidP="0086396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_post_type</w:t>
                            </w:r>
                            <w:proofErr w:type="spellEnd"/>
                            <w:r w:rsidRPr="0086396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63897" id="_x0000_s1058" type="#_x0000_t202" style="position:absolute;left:0;text-align:left;margin-left:0;margin-top:28.7pt;width:467.45pt;height:249.1pt;z-index:-251597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EA1DF0C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program post type</w:t>
                      </w:r>
                    </w:p>
                    <w:p w14:paraId="52F6B1D0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professor', array(</w:t>
                      </w:r>
                    </w:p>
                    <w:p w14:paraId="5D106C7A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supports' =&gt; </w:t>
                      </w:r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','editor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r w:rsidRPr="0086396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umbnail'</w:t>
                      </w: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A1E5E15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ublic' =&gt; true,</w:t>
                      </w:r>
                    </w:p>
                    <w:p w14:paraId="5A0C3CB2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labels' =&gt; </w:t>
                      </w:r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 /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 the names that are shown in 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</w:p>
                    <w:p w14:paraId="2281562D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name' =&gt; 'Professors', // what it is shown in backend</w:t>
                      </w:r>
                    </w:p>
                    <w:p w14:paraId="56D3CA32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ew_item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dd New Professor',</w:t>
                      </w:r>
                    </w:p>
                    <w:p w14:paraId="1600D5CE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dit Professor',</w:t>
                      </w:r>
                    </w:p>
                    <w:p w14:paraId="3916FA0E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s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ll Professors',</w:t>
                      </w:r>
                    </w:p>
                    <w:p w14:paraId="4183CA18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ngular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ame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rofessor',</w:t>
                      </w:r>
                    </w:p>
                    <w:p w14:paraId="77ECE0D8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57AAE69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,</w:t>
                      </w:r>
                    </w:p>
                    <w:p w14:paraId="5E81DA5E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con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shicons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welcome-learn-more',</w:t>
                      </w:r>
                    </w:p>
                    <w:p w14:paraId="36A33B64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F2A2CBE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0033E75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177FC248" w14:textId="77777777" w:rsidR="00863969" w:rsidRPr="00863969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A931131" w14:textId="1B4D0B58" w:rsidR="00863969" w:rsidRPr="004659CC" w:rsidRDefault="00863969" w:rsidP="0086396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_post_type</w:t>
                      </w:r>
                      <w:proofErr w:type="spellEnd"/>
                      <w:r w:rsidRPr="0086396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D968C1">
        <w:t xml:space="preserve">To add the featured image to </w:t>
      </w:r>
      <w:r w:rsidR="00D968C1" w:rsidRPr="00277302">
        <w:rPr>
          <w:b/>
          <w:bCs/>
        </w:rPr>
        <w:t>custom post type</w:t>
      </w:r>
      <w:r w:rsidR="00D968C1">
        <w:t xml:space="preserve"> =&gt;</w:t>
      </w:r>
      <w:r w:rsidR="00863969">
        <w:t xml:space="preserve"> in mu-plugins</w:t>
      </w:r>
    </w:p>
    <w:p w14:paraId="7F5999CB" w14:textId="77777777" w:rsidR="00863969" w:rsidRPr="00863969" w:rsidRDefault="00863969" w:rsidP="00863969">
      <w:pPr>
        <w:pStyle w:val="ListParagraph"/>
        <w:rPr>
          <w:rFonts w:asciiTheme="minorBidi" w:hAnsiTheme="minorBidi"/>
          <w:sz w:val="32"/>
          <w:szCs w:val="32"/>
        </w:rPr>
      </w:pPr>
    </w:p>
    <w:p w14:paraId="2D89178F" w14:textId="073F4D29" w:rsidR="00863969" w:rsidRDefault="00863969" w:rsidP="00D76261">
      <w:pPr>
        <w:pStyle w:val="Bullet0"/>
      </w:pPr>
      <w:proofErr w:type="spellStart"/>
      <w:r w:rsidRPr="00CA2EB0">
        <w:rPr>
          <w:b/>
          <w:bCs/>
        </w:rPr>
        <w:t>the_post_</w:t>
      </w:r>
      <w:proofErr w:type="gramStart"/>
      <w:r w:rsidRPr="00CA2EB0">
        <w:rPr>
          <w:b/>
          <w:bCs/>
        </w:rPr>
        <w:t>thumbnail</w:t>
      </w:r>
      <w:proofErr w:type="spellEnd"/>
      <w:r w:rsidRPr="00CA2EB0">
        <w:rPr>
          <w:b/>
          <w:bCs/>
        </w:rPr>
        <w:t>(</w:t>
      </w:r>
      <w:proofErr w:type="gramEnd"/>
      <w:r w:rsidR="006A2282">
        <w:rPr>
          <w:b/>
          <w:bCs/>
        </w:rPr>
        <w:t>'name of the added image size'</w:t>
      </w:r>
      <w:r w:rsidRPr="00CA2EB0">
        <w:rPr>
          <w:b/>
          <w:bCs/>
        </w:rPr>
        <w:t>)</w:t>
      </w:r>
      <w:r w:rsidRPr="00863969">
        <w:t xml:space="preserve"> // show the featured image(). It adds the tag image itself.  </w:t>
      </w:r>
    </w:p>
    <w:p w14:paraId="0E067645" w14:textId="36184C93" w:rsidR="00CA2EB0" w:rsidRDefault="00CA2EB0" w:rsidP="00D76261">
      <w:pPr>
        <w:pStyle w:val="Bullet0"/>
        <w:rPr>
          <w:b/>
          <w:bCs/>
        </w:rPr>
      </w:pPr>
      <w:proofErr w:type="spellStart"/>
      <w:r w:rsidRPr="00CA2EB0">
        <w:rPr>
          <w:b/>
          <w:bCs/>
        </w:rPr>
        <w:t>the_post_thumbnail_</w:t>
      </w:r>
      <w:proofErr w:type="gramStart"/>
      <w:r w:rsidRPr="00CA2EB0">
        <w:rPr>
          <w:b/>
          <w:bCs/>
        </w:rPr>
        <w:t>url</w:t>
      </w:r>
      <w:proofErr w:type="spellEnd"/>
      <w:r w:rsidRPr="00CA2EB0">
        <w:rPr>
          <w:b/>
          <w:bCs/>
        </w:rPr>
        <w:t>(</w:t>
      </w:r>
      <w:proofErr w:type="gramEnd"/>
      <w:r w:rsidRPr="00CA2EB0">
        <w:rPr>
          <w:b/>
          <w:bCs/>
        </w:rPr>
        <w:t>);</w:t>
      </w:r>
      <w:r w:rsidR="00A929CC">
        <w:rPr>
          <w:b/>
          <w:bCs/>
        </w:rPr>
        <w:t xml:space="preserve"> </w:t>
      </w:r>
    </w:p>
    <w:p w14:paraId="5D3E85B5" w14:textId="7829CEE7" w:rsidR="00A929CC" w:rsidRPr="000C09F2" w:rsidRDefault="00A929CC" w:rsidP="00D76261">
      <w:pPr>
        <w:pStyle w:val="Bullet0"/>
        <w:rPr>
          <w:b/>
          <w:bCs/>
        </w:rPr>
      </w:pPr>
      <w:r>
        <w:rPr>
          <w:b/>
          <w:bCs/>
        </w:rPr>
        <w:t xml:space="preserve">Image size </w:t>
      </w:r>
      <w:r w:rsidRPr="00A929CC">
        <w:t xml:space="preserve">// </w:t>
      </w:r>
      <w:proofErr w:type="spellStart"/>
      <w:r w:rsidRPr="00A929CC">
        <w:t>wordpress</w:t>
      </w:r>
      <w:proofErr w:type="spellEnd"/>
      <w:r w:rsidRPr="00A929CC">
        <w:t xml:space="preserve"> by default saves 5 images when we upload an image</w:t>
      </w:r>
      <w:r>
        <w:t xml:space="preserve"> with different sizes</w:t>
      </w:r>
      <w:r w:rsidRPr="00A929CC">
        <w:t xml:space="preserve"> – in upload folder</w:t>
      </w:r>
      <w:r>
        <w:t>.</w:t>
      </w:r>
    </w:p>
    <w:p w14:paraId="76F360F0" w14:textId="4DB63F75" w:rsidR="000C09F2" w:rsidRDefault="000C09F2" w:rsidP="00D76261">
      <w:pPr>
        <w:pStyle w:val="Bullet0"/>
        <w:numPr>
          <w:ilvl w:val="1"/>
          <w:numId w:val="1"/>
        </w:numPr>
      </w:pPr>
      <w:r w:rsidRPr="000C09F2">
        <w:lastRenderedPageBreak/>
        <w:t xml:space="preserve">We can create an image size that we want and </w:t>
      </w:r>
      <w:r w:rsidRPr="000C09F2">
        <w:rPr>
          <w:b/>
          <w:bCs/>
        </w:rPr>
        <w:t>save it</w:t>
      </w:r>
      <w:r w:rsidRPr="000C09F2">
        <w:t>.</w:t>
      </w:r>
    </w:p>
    <w:p w14:paraId="78E347E6" w14:textId="7F850346" w:rsidR="000C09F2" w:rsidRDefault="00D76261" w:rsidP="00D76261">
      <w:pPr>
        <w:pStyle w:val="Bullet0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09559220" wp14:editId="54437C44">
                <wp:simplePos x="0" y="0"/>
                <wp:positionH relativeFrom="margin">
                  <wp:posOffset>60325</wp:posOffset>
                </wp:positionH>
                <wp:positionV relativeFrom="paragraph">
                  <wp:posOffset>817479</wp:posOffset>
                </wp:positionV>
                <wp:extent cx="5936615" cy="1299210"/>
                <wp:effectExtent l="113030" t="2540" r="0" b="3175"/>
                <wp:wrapTight wrapText="bothSides">
                  <wp:wrapPolygon edited="0">
                    <wp:start x="-416" y="0"/>
                    <wp:lineTo x="-416" y="21452"/>
                    <wp:lineTo x="21600" y="21452"/>
                    <wp:lineTo x="21600" y="0"/>
                    <wp:lineTo x="-416" y="0"/>
                  </wp:wrapPolygon>
                </wp:wrapTight>
                <wp:docPr id="2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992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95E0D0" w14:textId="77777777" w:rsidR="00206590" w:rsidRPr="00206590" w:rsidRDefault="00206590" w:rsidP="0020659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</w:t>
                            </w:r>
                            <w:proofErr w:type="gram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s</w:t>
                            </w:r>
                            <w:proofErr w:type="spell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BDE4EEC" w14:textId="77777777" w:rsidR="00206590" w:rsidRPr="00206590" w:rsidRDefault="00206590" w:rsidP="0020659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A621FB4" w14:textId="60AF0574" w:rsidR="00206590" w:rsidRPr="00206590" w:rsidRDefault="00206590" w:rsidP="0020659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image_</w:t>
                            </w:r>
                            <w:proofErr w:type="gram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ze</w:t>
                            </w:r>
                            <w:proofErr w:type="spell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Landscape</w:t>
                            </w:r>
                            <w:proofErr w:type="spell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400, 260, true)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it won't update the already uploaded images. </w:t>
                            </w:r>
                          </w:p>
                          <w:p w14:paraId="216728BD" w14:textId="77777777" w:rsidR="00206590" w:rsidRPr="00206590" w:rsidRDefault="00206590" w:rsidP="0020659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image_</w:t>
                            </w:r>
                            <w:proofErr w:type="gram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ze</w:t>
                            </w:r>
                            <w:proofErr w:type="spell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Portrait</w:t>
                            </w:r>
                            <w:proofErr w:type="spellEnd"/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480, 650, true);</w:t>
                            </w:r>
                          </w:p>
                          <w:p w14:paraId="43242E54" w14:textId="0D92A751" w:rsidR="000C09F2" w:rsidRPr="004659CC" w:rsidRDefault="00206590" w:rsidP="0020659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065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59220" id="_x0000_s1059" type="#_x0000_t202" style="position:absolute;left:0;text-align:left;margin-left:4.75pt;margin-top:64.35pt;width:467.45pt;height:102.3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795E0D0" w14:textId="77777777" w:rsidR="00206590" w:rsidRPr="00206590" w:rsidRDefault="00206590" w:rsidP="0020659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</w:t>
                      </w:r>
                      <w:proofErr w:type="gram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s</w:t>
                      </w:r>
                      <w:proofErr w:type="spell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BDE4EEC" w14:textId="77777777" w:rsidR="00206590" w:rsidRPr="00206590" w:rsidRDefault="00206590" w:rsidP="0020659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7A621FB4" w14:textId="60AF0574" w:rsidR="00206590" w:rsidRPr="00206590" w:rsidRDefault="00206590" w:rsidP="0020659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image_</w:t>
                      </w:r>
                      <w:proofErr w:type="gram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ze</w:t>
                      </w:r>
                      <w:proofErr w:type="spell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Landscape</w:t>
                      </w:r>
                      <w:proofErr w:type="spell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400, 260, true)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it won't update the already uploaded images. </w:t>
                      </w:r>
                    </w:p>
                    <w:p w14:paraId="216728BD" w14:textId="77777777" w:rsidR="00206590" w:rsidRPr="00206590" w:rsidRDefault="00206590" w:rsidP="0020659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image_</w:t>
                      </w:r>
                      <w:proofErr w:type="gram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ze</w:t>
                      </w:r>
                      <w:proofErr w:type="spell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Portrait</w:t>
                      </w:r>
                      <w:proofErr w:type="spellEnd"/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480, 650, true);</w:t>
                      </w:r>
                    </w:p>
                    <w:p w14:paraId="43242E54" w14:textId="0D92A751" w:rsidR="000C09F2" w:rsidRPr="004659CC" w:rsidRDefault="00206590" w:rsidP="0020659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065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0C09F2" w:rsidRPr="00277302">
        <w:rPr>
          <w:b/>
          <w:bCs/>
        </w:rPr>
        <w:t>add_</w:t>
      </w:r>
      <w:r w:rsidR="000C09F2">
        <w:rPr>
          <w:b/>
          <w:bCs/>
        </w:rPr>
        <w:t>image_</w:t>
      </w:r>
      <w:proofErr w:type="gramStart"/>
      <w:r w:rsidR="000C09F2">
        <w:rPr>
          <w:b/>
          <w:bCs/>
        </w:rPr>
        <w:t>size</w:t>
      </w:r>
      <w:proofErr w:type="spellEnd"/>
      <w:r w:rsidR="000C09F2" w:rsidRPr="00277302">
        <w:rPr>
          <w:b/>
          <w:bCs/>
        </w:rPr>
        <w:t>(</w:t>
      </w:r>
      <w:proofErr w:type="gramEnd"/>
      <w:r w:rsidR="000C09F2">
        <w:rPr>
          <w:b/>
          <w:bCs/>
        </w:rPr>
        <w:t>'name</w:t>
      </w:r>
      <w:r w:rsidR="000C09F2" w:rsidRPr="00277302">
        <w:rPr>
          <w:b/>
          <w:bCs/>
        </w:rPr>
        <w:t>'</w:t>
      </w:r>
      <w:r w:rsidR="000C09F2">
        <w:rPr>
          <w:b/>
          <w:bCs/>
        </w:rPr>
        <w:t>, width, height, crop or keep the image as whole?</w:t>
      </w:r>
      <w:r w:rsidR="000C09F2" w:rsidRPr="00277302">
        <w:rPr>
          <w:b/>
          <w:bCs/>
        </w:rPr>
        <w:t xml:space="preserve">) </w:t>
      </w:r>
      <w:r w:rsidR="000C09F2">
        <w:rPr>
          <w:b/>
          <w:bCs/>
        </w:rPr>
        <w:t xml:space="preserve"> //</w:t>
      </w:r>
      <w:r w:rsidR="000C09F2">
        <w:t xml:space="preserve">To create a new image size. You need to go to </w:t>
      </w:r>
      <w:proofErr w:type="spellStart"/>
      <w:r w:rsidR="000C09F2">
        <w:t>funtions.php</w:t>
      </w:r>
      <w:proofErr w:type="spellEnd"/>
      <w:r w:rsidR="000C09F2">
        <w:t xml:space="preserve"> -&gt; </w:t>
      </w:r>
      <w:proofErr w:type="spellStart"/>
      <w:r w:rsidR="000C09F2">
        <w:t>after_setup_theme</w:t>
      </w:r>
      <w:proofErr w:type="spellEnd"/>
      <w:r w:rsidR="000C09F2">
        <w:t xml:space="preserve"> action function.</w:t>
      </w:r>
    </w:p>
    <w:p w14:paraId="63AD45A4" w14:textId="424A4DB2" w:rsidR="000C09F2" w:rsidRDefault="000C09F2" w:rsidP="000C09F2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37938B58" w14:textId="23B8B1AD" w:rsidR="000C09F2" w:rsidRDefault="00206590" w:rsidP="00D76261">
      <w:pPr>
        <w:pStyle w:val="Bullet0"/>
      </w:pPr>
      <w:r w:rsidRPr="00206590">
        <w:rPr>
          <w:b/>
          <w:bCs/>
        </w:rPr>
        <w:t>regenerate thumbnails</w:t>
      </w:r>
      <w:r>
        <w:t xml:space="preserve"> // a plugin to create the defined sizes for the </w:t>
      </w:r>
      <w:proofErr w:type="spellStart"/>
      <w:r>
        <w:t>prev</w:t>
      </w:r>
      <w:proofErr w:type="spellEnd"/>
      <w:r>
        <w:t xml:space="preserve"> uploaded images </w:t>
      </w:r>
    </w:p>
    <w:p w14:paraId="1C6D7CBD" w14:textId="0B5FD9CD" w:rsidR="006A2282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60ACE91F" wp14:editId="1CFC0079">
                <wp:simplePos x="0" y="0"/>
                <wp:positionH relativeFrom="margin">
                  <wp:posOffset>55880</wp:posOffset>
                </wp:positionH>
                <wp:positionV relativeFrom="paragraph">
                  <wp:posOffset>337185</wp:posOffset>
                </wp:positionV>
                <wp:extent cx="5936615" cy="647700"/>
                <wp:effectExtent l="113030" t="0" r="0" b="1270"/>
                <wp:wrapTight wrapText="bothSides">
                  <wp:wrapPolygon edited="0">
                    <wp:start x="-416" y="0"/>
                    <wp:lineTo x="-416" y="21431"/>
                    <wp:lineTo x="21600" y="21431"/>
                    <wp:lineTo x="21600" y="0"/>
                    <wp:lineTo x="-416" y="0"/>
                  </wp:wrapPolygon>
                </wp:wrapTight>
                <wp:docPr id="2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477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909BA3" w14:textId="02468CE0" w:rsidR="006A2282" w:rsidRDefault="006A2282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post_thumbnail</w:t>
                            </w:r>
                            <w:proofErr w:type="spell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Landscape</w:t>
                            </w:r>
                            <w:proofErr w:type="spell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79722A6" w14:textId="4EF6FB0F" w:rsidR="00625097" w:rsidRPr="004659CC" w:rsidRDefault="00625097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62509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post_thumbnail_</w:t>
                            </w:r>
                            <w:r w:rsidRPr="0062509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Landscape</w:t>
                            </w:r>
                            <w:proofErr w:type="spellEnd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  <w:proofErr w:type="gramStart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?</w:t>
                            </w:r>
                            <w:proofErr w:type="gramEnd"/>
                            <w:r w:rsidRPr="0062509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CE91F" id="_x0000_s1060" type="#_x0000_t202" style="position:absolute;left:0;text-align:left;margin-left:4.4pt;margin-top:26.55pt;width:467.45pt;height:51pt;z-index:-251593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1909BA3" w14:textId="02468CE0" w:rsidR="006A2282" w:rsidRDefault="006A2282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post_thumbnail</w:t>
                      </w:r>
                      <w:proofErr w:type="spell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Landscape</w:t>
                      </w:r>
                      <w:proofErr w:type="spell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79722A6" w14:textId="4EF6FB0F" w:rsidR="00625097" w:rsidRPr="004659CC" w:rsidRDefault="00625097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62509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post_thumbnail_</w:t>
                      </w:r>
                      <w:r w:rsidRPr="0062509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Landscape</w:t>
                      </w:r>
                      <w:proofErr w:type="spellEnd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  <w:proofErr w:type="gramStart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?</w:t>
                      </w:r>
                      <w:proofErr w:type="gramEnd"/>
                      <w:r w:rsidRPr="0062509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A2282">
        <w:t>Show the added image sizes</w:t>
      </w:r>
    </w:p>
    <w:p w14:paraId="7432A0B2" w14:textId="0A5C6F9A" w:rsidR="006A2282" w:rsidRDefault="006A2282" w:rsidP="00D76261">
      <w:pPr>
        <w:pStyle w:val="Bullet0"/>
      </w:pPr>
    </w:p>
    <w:p w14:paraId="71CD447A" w14:textId="7D24182A" w:rsidR="006A2282" w:rsidRPr="006A2282" w:rsidRDefault="006A2282" w:rsidP="00D76261">
      <w:pPr>
        <w:pStyle w:val="Bullet0"/>
        <w:rPr>
          <w:b/>
          <w:bCs/>
        </w:rPr>
      </w:pPr>
      <w:r w:rsidRPr="006A2282">
        <w:rPr>
          <w:b/>
          <w:bCs/>
        </w:rPr>
        <w:t>Cropping images</w:t>
      </w:r>
    </w:p>
    <w:p w14:paraId="7FF19425" w14:textId="505793DE" w:rsidR="006A2282" w:rsidRPr="006A2282" w:rsidRDefault="006A37A3" w:rsidP="00D76261">
      <w:pPr>
        <w:pStyle w:val="Bullet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1E7CCDF2" wp14:editId="0AAAEB9D">
                <wp:simplePos x="0" y="0"/>
                <wp:positionH relativeFrom="margin">
                  <wp:align>center</wp:align>
                </wp:positionH>
                <wp:positionV relativeFrom="paragraph">
                  <wp:posOffset>579755</wp:posOffset>
                </wp:positionV>
                <wp:extent cx="5936615" cy="575310"/>
                <wp:effectExtent l="117475" t="0" r="3810" b="0"/>
                <wp:wrapTight wrapText="bothSides">
                  <wp:wrapPolygon edited="0">
                    <wp:start x="-416" y="0"/>
                    <wp:lineTo x="-416" y="21433"/>
                    <wp:lineTo x="21600" y="21433"/>
                    <wp:lineTo x="21600" y="0"/>
                    <wp:lineTo x="-416" y="0"/>
                  </wp:wrapPolygon>
                </wp:wrapTight>
                <wp:docPr id="2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753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511F5E" w14:textId="260C7B7B" w:rsidR="006A2282" w:rsidRPr="004659CC" w:rsidRDefault="006A2282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image_</w:t>
                            </w:r>
                            <w:proofErr w:type="gram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ze</w:t>
                            </w:r>
                            <w:proofErr w:type="spell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Landscape</w:t>
                            </w:r>
                            <w:proofErr w:type="spell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400, 260, array('</w:t>
                            </w:r>
                            <w:proofErr w:type="spellStart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eft','top</w:t>
                            </w:r>
                            <w:proofErr w:type="spellEnd"/>
                            <w:r w:rsidRPr="006A22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CCDF2" id="_x0000_s1061" type="#_x0000_t202" style="position:absolute;left:0;text-align:left;margin-left:0;margin-top:45.65pt;width:467.45pt;height:45.3pt;z-index:-251591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0511F5E" w14:textId="260C7B7B" w:rsidR="006A2282" w:rsidRPr="004659CC" w:rsidRDefault="006A2282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image_</w:t>
                      </w:r>
                      <w:proofErr w:type="gram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ze</w:t>
                      </w:r>
                      <w:proofErr w:type="spell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Landscape</w:t>
                      </w:r>
                      <w:proofErr w:type="spell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400, 260, array('</w:t>
                      </w:r>
                      <w:proofErr w:type="spellStart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eft','top</w:t>
                      </w:r>
                      <w:proofErr w:type="spellEnd"/>
                      <w:r w:rsidRPr="006A22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A2282">
        <w:rPr>
          <w:b/>
          <w:bCs/>
        </w:rPr>
        <w:t xml:space="preserve">Manual image crop </w:t>
      </w:r>
      <w:r w:rsidR="006A2282" w:rsidRPr="006A2282">
        <w:t>// a plugin that helps with the below, since we can't set something like this for all images.</w:t>
      </w:r>
    </w:p>
    <w:p w14:paraId="6EC3F04A" w14:textId="74BE4D60" w:rsidR="006A2282" w:rsidRPr="006A2282" w:rsidRDefault="006A2282" w:rsidP="006A2282">
      <w:pPr>
        <w:rPr>
          <w:rFonts w:asciiTheme="minorBidi" w:hAnsiTheme="minorBidi"/>
          <w:b/>
          <w:bCs/>
          <w:sz w:val="24"/>
          <w:szCs w:val="24"/>
        </w:rPr>
      </w:pPr>
    </w:p>
    <w:p w14:paraId="575B59D7" w14:textId="77777777" w:rsidR="006A2282" w:rsidRDefault="006A2282" w:rsidP="006A2282">
      <w:pPr>
        <w:rPr>
          <w:rFonts w:asciiTheme="minorBidi" w:hAnsiTheme="minorBidi"/>
          <w:sz w:val="24"/>
          <w:szCs w:val="24"/>
        </w:rPr>
      </w:pPr>
    </w:p>
    <w:p w14:paraId="244C1D0F" w14:textId="6C335889" w:rsidR="006A2282" w:rsidRDefault="006A2282" w:rsidP="006A2282">
      <w:pPr>
        <w:rPr>
          <w:rFonts w:asciiTheme="minorBidi" w:hAnsiTheme="minorBidi"/>
          <w:sz w:val="24"/>
          <w:szCs w:val="24"/>
        </w:rPr>
      </w:pPr>
    </w:p>
    <w:p w14:paraId="08D86BE5" w14:textId="71AFE7DC" w:rsidR="00DF5689" w:rsidRDefault="00DF5689" w:rsidP="006A2282">
      <w:pPr>
        <w:rPr>
          <w:rFonts w:asciiTheme="minorBidi" w:hAnsiTheme="minorBidi"/>
          <w:sz w:val="24"/>
          <w:szCs w:val="24"/>
        </w:rPr>
      </w:pPr>
    </w:p>
    <w:p w14:paraId="045EE18E" w14:textId="46FFB72A" w:rsidR="00DF5689" w:rsidRDefault="00DF5689" w:rsidP="006A2282">
      <w:pPr>
        <w:rPr>
          <w:rFonts w:asciiTheme="minorBidi" w:hAnsiTheme="minorBidi"/>
          <w:sz w:val="24"/>
          <w:szCs w:val="24"/>
        </w:rPr>
      </w:pPr>
    </w:p>
    <w:p w14:paraId="5B229109" w14:textId="5822EABF" w:rsidR="00DF5689" w:rsidRDefault="00DF5689" w:rsidP="006A2282">
      <w:pPr>
        <w:rPr>
          <w:rFonts w:asciiTheme="minorBidi" w:hAnsiTheme="minorBidi"/>
          <w:sz w:val="24"/>
          <w:szCs w:val="24"/>
        </w:rPr>
      </w:pPr>
    </w:p>
    <w:p w14:paraId="4E94917B" w14:textId="349DEB55" w:rsidR="00DF5689" w:rsidRDefault="00DF5689" w:rsidP="006A2282">
      <w:pPr>
        <w:rPr>
          <w:rFonts w:asciiTheme="minorBidi" w:hAnsiTheme="minorBidi"/>
          <w:sz w:val="24"/>
          <w:szCs w:val="24"/>
        </w:rPr>
      </w:pPr>
    </w:p>
    <w:p w14:paraId="2959F8F1" w14:textId="7BAFFFF4" w:rsidR="00DF5689" w:rsidRDefault="00DF5689" w:rsidP="006A2282">
      <w:pPr>
        <w:rPr>
          <w:rFonts w:asciiTheme="minorBidi" w:hAnsiTheme="minorBidi"/>
          <w:sz w:val="24"/>
          <w:szCs w:val="24"/>
        </w:rPr>
      </w:pPr>
    </w:p>
    <w:p w14:paraId="23842674" w14:textId="3E2EF515" w:rsidR="00DF5689" w:rsidRDefault="00DF5689" w:rsidP="00DF5689">
      <w:pPr>
        <w:pStyle w:val="Style1"/>
        <w:spacing w:before="240"/>
      </w:pPr>
      <w:r>
        <w:lastRenderedPageBreak/>
        <w:t xml:space="preserve">Other </w:t>
      </w:r>
      <w:r w:rsidRPr="00177EBD">
        <w:t xml:space="preserve">Images </w:t>
      </w:r>
    </w:p>
    <w:p w14:paraId="7D69688B" w14:textId="424CD36D" w:rsidR="00DF5689" w:rsidRDefault="00DF5689" w:rsidP="00D76261">
      <w:pPr>
        <w:pStyle w:val="Bullet0"/>
      </w:pPr>
      <w:r w:rsidRPr="00DF5689">
        <w:t xml:space="preserve">Some pages like posts and about us pages can use </w:t>
      </w:r>
      <w:r>
        <w:t xml:space="preserve">the featured image for </w:t>
      </w:r>
      <w:r w:rsidR="00D76261">
        <w:t xml:space="preserve">a </w:t>
      </w:r>
      <w:r>
        <w:t xml:space="preserve">banner but a page like </w:t>
      </w:r>
      <w:r w:rsidR="00D76261">
        <w:t xml:space="preserve">a </w:t>
      </w:r>
      <w:r>
        <w:t xml:space="preserve">single professor that already has used the feature image </w:t>
      </w:r>
      <w:proofErr w:type="spellStart"/>
      <w:r>
        <w:t>can not</w:t>
      </w:r>
      <w:proofErr w:type="spellEnd"/>
      <w:r>
        <w:t>.</w:t>
      </w:r>
    </w:p>
    <w:p w14:paraId="697A953A" w14:textId="7D40330E" w:rsidR="00DF5689" w:rsidRDefault="00DF5689" w:rsidP="00D76261">
      <w:pPr>
        <w:pStyle w:val="Bullet0"/>
      </w:pPr>
      <w:r>
        <w:t xml:space="preserve">We can set </w:t>
      </w:r>
      <w:r w:rsidR="00D76261">
        <w:t xml:space="preserve">up </w:t>
      </w:r>
      <w:r>
        <w:t xml:space="preserve">a new field. </w:t>
      </w:r>
      <w:r w:rsidR="004B3F5B">
        <w:t xml:space="preserve">To make it work for all the posts, set equals and not equals on </w:t>
      </w:r>
      <w:r w:rsidR="00D76261">
        <w:t xml:space="preserve">the </w:t>
      </w:r>
      <w:r w:rsidR="004B3F5B">
        <w:t xml:space="preserve">post. </w:t>
      </w:r>
    </w:p>
    <w:p w14:paraId="4DE48A10" w14:textId="17692C84" w:rsidR="004B3F5B" w:rsidRDefault="006A37A3" w:rsidP="004B3F5B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0515802" wp14:editId="5A1DAEB7">
                <wp:simplePos x="0" y="0"/>
                <wp:positionH relativeFrom="margin">
                  <wp:posOffset>60325</wp:posOffset>
                </wp:positionH>
                <wp:positionV relativeFrom="paragraph">
                  <wp:posOffset>118745</wp:posOffset>
                </wp:positionV>
                <wp:extent cx="5936615" cy="916940"/>
                <wp:effectExtent l="117475" t="1905" r="3810" b="0"/>
                <wp:wrapTight wrapText="bothSides">
                  <wp:wrapPolygon edited="0">
                    <wp:start x="-416" y="0"/>
                    <wp:lineTo x="-416" y="21435"/>
                    <wp:lineTo x="21600" y="21435"/>
                    <wp:lineTo x="21600" y="0"/>
                    <wp:lineTo x="-416" y="0"/>
                  </wp:wrapPolygon>
                </wp:wrapTight>
                <wp:docPr id="2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169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027258" w14:textId="77777777" w:rsidR="004B3F5B" w:rsidRPr="004B3F5B" w:rsidRDefault="004B3F5B" w:rsidP="004B3F5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</w:t>
                            </w:r>
                            <w:proofErr w:type="gramStart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s</w:t>
                            </w:r>
                            <w:proofErr w:type="spellEnd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AE9A09D" w14:textId="77777777" w:rsidR="004B3F5B" w:rsidRPr="004B3F5B" w:rsidRDefault="004B3F5B" w:rsidP="004B3F5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179C3EF" w14:textId="41202029" w:rsidR="004B3F5B" w:rsidRPr="004B3F5B" w:rsidRDefault="004B3F5B" w:rsidP="004B3F5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image_</w:t>
                            </w:r>
                            <w:proofErr w:type="gramStart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ze</w:t>
                            </w:r>
                            <w:proofErr w:type="spellEnd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</w:t>
                            </w:r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nner</w:t>
                            </w:r>
                            <w:proofErr w:type="spellEnd"/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500, 350, true);</w:t>
                            </w:r>
                          </w:p>
                          <w:p w14:paraId="19929A77" w14:textId="375E51C9" w:rsidR="004B3F5B" w:rsidRPr="004659CC" w:rsidRDefault="004B3F5B" w:rsidP="004B3F5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B3F5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15802" id="_x0000_s1062" type="#_x0000_t202" style="position:absolute;left:0;text-align:left;margin-left:4.75pt;margin-top:9.35pt;width:467.45pt;height:72.2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A027258" w14:textId="77777777" w:rsidR="004B3F5B" w:rsidRPr="004B3F5B" w:rsidRDefault="004B3F5B" w:rsidP="004B3F5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</w:t>
                      </w:r>
                      <w:proofErr w:type="gramStart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s</w:t>
                      </w:r>
                      <w:proofErr w:type="spellEnd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AE9A09D" w14:textId="77777777" w:rsidR="004B3F5B" w:rsidRPr="004B3F5B" w:rsidRDefault="004B3F5B" w:rsidP="004B3F5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179C3EF" w14:textId="41202029" w:rsidR="004B3F5B" w:rsidRPr="004B3F5B" w:rsidRDefault="004B3F5B" w:rsidP="004B3F5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image_</w:t>
                      </w:r>
                      <w:proofErr w:type="gramStart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ze</w:t>
                      </w:r>
                      <w:proofErr w:type="spellEnd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</w:t>
                      </w:r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nner</w:t>
                      </w:r>
                      <w:proofErr w:type="spellEnd"/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500, 350, true);</w:t>
                      </w:r>
                    </w:p>
                    <w:p w14:paraId="19929A77" w14:textId="375E51C9" w:rsidR="004B3F5B" w:rsidRPr="004659CC" w:rsidRDefault="004B3F5B" w:rsidP="004B3F5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B3F5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EC5EE07" w14:textId="3C819602" w:rsidR="004B3F5B" w:rsidRDefault="003F1020" w:rsidP="00D76261">
      <w:pPr>
        <w:pStyle w:val="Bullet0"/>
      </w:pPr>
      <w:r>
        <w:t>To show it</w:t>
      </w:r>
    </w:p>
    <w:p w14:paraId="6BFD850B" w14:textId="272128C6" w:rsidR="003F1020" w:rsidRDefault="006A37A3" w:rsidP="003F1020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131420D1" wp14:editId="3FC483AA">
                <wp:simplePos x="0" y="0"/>
                <wp:positionH relativeFrom="margin">
                  <wp:posOffset>84455</wp:posOffset>
                </wp:positionH>
                <wp:positionV relativeFrom="paragraph">
                  <wp:posOffset>164465</wp:posOffset>
                </wp:positionV>
                <wp:extent cx="5936615" cy="1062990"/>
                <wp:effectExtent l="113030" t="1905" r="0" b="1905"/>
                <wp:wrapTight wrapText="bothSides">
                  <wp:wrapPolygon edited="0">
                    <wp:start x="-416" y="0"/>
                    <wp:lineTo x="-416" y="21432"/>
                    <wp:lineTo x="21600" y="21432"/>
                    <wp:lineTo x="21600" y="0"/>
                    <wp:lineTo x="-416" y="0"/>
                  </wp:wrapPolygon>
                </wp:wrapTight>
                <wp:docPr id="2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629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019908" w14:textId="77777777" w:rsidR="003F1020" w:rsidRPr="003F1020" w:rsidRDefault="003F1020" w:rsidP="003F10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page-banner__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image" style="background-image: </w:t>
                            </w:r>
                            <w:proofErr w:type="spellStart"/>
                            <w:proofErr w:type="gram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</w:p>
                          <w:p w14:paraId="1558AD36" w14:textId="77777777" w:rsidR="003F1020" w:rsidRPr="003F1020" w:rsidRDefault="003F1020" w:rsidP="003F10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$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_banner_background_image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 //it's an array, use get_ not the_!</w:t>
                            </w:r>
                          </w:p>
                          <w:p w14:paraId="05F9BA47" w14:textId="77777777" w:rsidR="003F1020" w:rsidRPr="003F1020" w:rsidRDefault="003F1020" w:rsidP="003F10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cho $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; // to access the array</w:t>
                            </w:r>
                          </w:p>
                          <w:p w14:paraId="374E6173" w14:textId="586BD81C" w:rsidR="003F1020" w:rsidRPr="004659CC" w:rsidRDefault="003F1020" w:rsidP="003F10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?&gt;)"&gt;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420D1" id="_x0000_s1063" type="#_x0000_t202" style="position:absolute;left:0;text-align:left;margin-left:6.65pt;margin-top:12.95pt;width:467.45pt;height:83.7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1019908" w14:textId="77777777" w:rsidR="003F1020" w:rsidRPr="003F1020" w:rsidRDefault="003F1020" w:rsidP="003F10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page-banner__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image" style="background-image: </w:t>
                      </w:r>
                      <w:proofErr w:type="spellStart"/>
                      <w:proofErr w:type="gram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</w:p>
                    <w:p w14:paraId="1558AD36" w14:textId="77777777" w:rsidR="003F1020" w:rsidRPr="003F1020" w:rsidRDefault="003F1020" w:rsidP="003F10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$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_banner_background_image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 //it's an array, use get_ not the_!</w:t>
                      </w:r>
                    </w:p>
                    <w:p w14:paraId="05F9BA47" w14:textId="77777777" w:rsidR="003F1020" w:rsidRPr="003F1020" w:rsidRDefault="003F1020" w:rsidP="003F10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cho $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; // to access the array</w:t>
                      </w:r>
                    </w:p>
                    <w:p w14:paraId="374E6173" w14:textId="586BD81C" w:rsidR="003F1020" w:rsidRPr="004659CC" w:rsidRDefault="003F1020" w:rsidP="003F10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?&gt;)"&gt;&lt;/div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73B80AD" w14:textId="2F7B9C50" w:rsidR="003F1020" w:rsidRDefault="003F1020" w:rsidP="00D76261">
      <w:pPr>
        <w:pStyle w:val="Bullet0"/>
      </w:pPr>
      <w:r>
        <w:t>Or based on sizes</w:t>
      </w:r>
    </w:p>
    <w:p w14:paraId="0D4D3678" w14:textId="5F4E51F5" w:rsidR="003F1020" w:rsidRPr="003F1020" w:rsidRDefault="006A37A3" w:rsidP="003F1020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3FA6BD84" wp14:editId="70FBDAC9">
                <wp:simplePos x="0" y="0"/>
                <wp:positionH relativeFrom="margin">
                  <wp:align>center</wp:align>
                </wp:positionH>
                <wp:positionV relativeFrom="paragraph">
                  <wp:posOffset>193675</wp:posOffset>
                </wp:positionV>
                <wp:extent cx="5936615" cy="584835"/>
                <wp:effectExtent l="117475" t="0" r="3810" b="0"/>
                <wp:wrapTight wrapText="bothSides">
                  <wp:wrapPolygon edited="0">
                    <wp:start x="-416" y="0"/>
                    <wp:lineTo x="-416" y="21436"/>
                    <wp:lineTo x="21600" y="21436"/>
                    <wp:lineTo x="21600" y="0"/>
                    <wp:lineTo x="-416" y="0"/>
                  </wp:wrapPolygon>
                </wp:wrapTight>
                <wp:docPr id="20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8483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B470A" w14:textId="0ADC7276" w:rsidR="003F1020" w:rsidRPr="004659CC" w:rsidRDefault="003F1020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cho $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size</w:t>
                            </w:r>
                            <w:r w:rsidR="00537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</w:t>
                            </w:r>
                            <w:proofErr w:type="gram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[</w:t>
                            </w:r>
                            <w:proofErr w:type="gram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3F10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6BD84" id="_x0000_s1064" type="#_x0000_t202" style="position:absolute;left:0;text-align:left;margin-left:0;margin-top:15.25pt;width:467.45pt;height:46.05pt;z-index:-2515855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72DB470A" w14:textId="0ADC7276" w:rsidR="003F1020" w:rsidRPr="004659CC" w:rsidRDefault="003F1020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cho $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size</w:t>
                      </w:r>
                      <w:r w:rsidR="00537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</w:t>
                      </w:r>
                      <w:proofErr w:type="gram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[</w:t>
                      </w:r>
                      <w:proofErr w:type="gram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3F10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F71FD0E" w14:textId="7A33C2DF" w:rsidR="003F1020" w:rsidRDefault="003F1020" w:rsidP="003F1020">
      <w:pPr>
        <w:rPr>
          <w:rFonts w:asciiTheme="minorBidi" w:hAnsiTheme="minorBidi"/>
          <w:sz w:val="24"/>
          <w:szCs w:val="24"/>
        </w:rPr>
      </w:pPr>
    </w:p>
    <w:p w14:paraId="2EC7F10E" w14:textId="08A29B3D" w:rsidR="00426EF1" w:rsidRDefault="00426EF1" w:rsidP="003F1020">
      <w:pPr>
        <w:rPr>
          <w:rFonts w:asciiTheme="minorBidi" w:hAnsiTheme="minorBidi"/>
          <w:sz w:val="24"/>
          <w:szCs w:val="24"/>
          <w:lang w:val="en-CA"/>
        </w:rPr>
      </w:pPr>
      <w:r>
        <w:rPr>
          <w:rFonts w:asciiTheme="minorBidi" w:hAnsiTheme="minorBidi"/>
          <w:sz w:val="24"/>
          <w:szCs w:val="24"/>
          <w:lang w:val="en-CA"/>
        </w:rPr>
        <w:br/>
      </w:r>
    </w:p>
    <w:p w14:paraId="612A1EB1" w14:textId="77777777" w:rsidR="00426EF1" w:rsidRDefault="00426EF1">
      <w:pPr>
        <w:rPr>
          <w:rFonts w:asciiTheme="minorBidi" w:hAnsiTheme="minorBidi"/>
          <w:sz w:val="24"/>
          <w:szCs w:val="24"/>
          <w:lang w:val="en-CA"/>
        </w:rPr>
      </w:pPr>
      <w:r>
        <w:rPr>
          <w:rFonts w:asciiTheme="minorBidi" w:hAnsiTheme="minorBidi"/>
          <w:sz w:val="24"/>
          <w:szCs w:val="24"/>
          <w:lang w:val="en-CA"/>
        </w:rPr>
        <w:br w:type="page"/>
      </w:r>
    </w:p>
    <w:p w14:paraId="4A891976" w14:textId="4DF2BDD0" w:rsidR="003F1020" w:rsidRPr="00426EF1" w:rsidRDefault="009537DD" w:rsidP="00426EF1">
      <w:pPr>
        <w:pStyle w:val="Style1"/>
        <w:spacing w:before="240"/>
      </w:pPr>
      <w:r>
        <w:lastRenderedPageBreak/>
        <w:t>Reduce duplicate code</w:t>
      </w:r>
    </w:p>
    <w:p w14:paraId="3E9B742B" w14:textId="390FA4C1" w:rsidR="004B3F5B" w:rsidRPr="00E92E71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4533BF38" wp14:editId="09053C8C">
                <wp:simplePos x="0" y="0"/>
                <wp:positionH relativeFrom="margin">
                  <wp:posOffset>0</wp:posOffset>
                </wp:positionH>
                <wp:positionV relativeFrom="paragraph">
                  <wp:posOffset>563245</wp:posOffset>
                </wp:positionV>
                <wp:extent cx="5936615" cy="2247265"/>
                <wp:effectExtent l="114300" t="0" r="0" b="0"/>
                <wp:wrapTight wrapText="bothSides">
                  <wp:wrapPolygon edited="0">
                    <wp:start x="-416" y="0"/>
                    <wp:lineTo x="-416" y="21423"/>
                    <wp:lineTo x="21556" y="21423"/>
                    <wp:lineTo x="21556" y="0"/>
                    <wp:lineTo x="-416" y="0"/>
                  </wp:wrapPolygon>
                </wp:wrapTight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2472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6480488" w14:textId="14A4F722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ULL)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$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not required</w:t>
                            </w:r>
                          </w:p>
                          <w:p w14:paraId="23E2CA73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4E7D5214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</w:t>
                            </w:r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$</w:t>
                            </w:r>
                            <w:proofErr w:type="spellStart"/>
                            <w:proofErr w:type="gram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title']) 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['title'] = 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title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38C29ADD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</w:t>
                            </w:r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$</w:t>
                            </w:r>
                            <w:proofErr w:type="spellStart"/>
                            <w:proofErr w:type="gram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subtitle']) 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['subtitle'] = 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_banner_subtitle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1CBBE2B5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</w:t>
                            </w:r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$</w:t>
                            </w:r>
                            <w:proofErr w:type="spellStart"/>
                            <w:proofErr w:type="gram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photo']){</w:t>
                            </w:r>
                          </w:p>
                          <w:p w14:paraId="6EF50C19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49DE0CD3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_banner_background_image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); </w:t>
                            </w:r>
                          </w:p>
                          <w:p w14:paraId="669ECA4D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$</w:t>
                            </w:r>
                            <w:proofErr w:type="spellStart"/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74C3C908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photo'] = 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sizes</w:t>
                            </w:r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[</w:t>
                            </w:r>
                            <w:proofErr w:type="gram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Banner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;</w:t>
                            </w:r>
                          </w:p>
                          <w:p w14:paraId="160428AD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</w:t>
                            </w:r>
                            <w:proofErr w:type="gram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se{</w:t>
                            </w:r>
                            <w:proofErr w:type="gramEnd"/>
                          </w:p>
                          <w:p w14:paraId="38993690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['photo'] = </w:t>
                            </w:r>
                            <w:proofErr w:type="spellStart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images/ocean.jpg');</w:t>
                            </w:r>
                          </w:p>
                          <w:p w14:paraId="68CEF140" w14:textId="77777777" w:rsidR="00426EF1" w:rsidRPr="00426EF1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0588F38" w14:textId="660A1444" w:rsidR="00426EF1" w:rsidRPr="004659CC" w:rsidRDefault="00426EF1" w:rsidP="00426E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26E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3BF38" id="Text Box 18" o:spid="_x0000_s1065" type="#_x0000_t202" style="position:absolute;left:0;text-align:left;margin-left:0;margin-top:44.35pt;width:467.45pt;height:176.9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" fillcolor="#f1f8e8" stroked="f" strokeweight=".5pt">
                <v:shadow on="t" color="#a4d16d" offset="-9pt,0"/>
                <v:textbox inset="2mm">
                  <w:txbxContent>
                    <w:p w14:paraId="56480488" w14:textId="14A4F722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ULL)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$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not required</w:t>
                      </w:r>
                    </w:p>
                    <w:p w14:paraId="23E2CA73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4E7D5214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</w:t>
                      </w:r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$</w:t>
                      </w:r>
                      <w:proofErr w:type="spellStart"/>
                      <w:proofErr w:type="gram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title']) 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['title'] = 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title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38C29ADD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</w:t>
                      </w:r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$</w:t>
                      </w:r>
                      <w:proofErr w:type="spellStart"/>
                      <w:proofErr w:type="gram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subtitle']) 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['subtitle'] = 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_banner_subtitle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1CBBE2B5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</w:t>
                      </w:r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$</w:t>
                      </w:r>
                      <w:proofErr w:type="spellStart"/>
                      <w:proofErr w:type="gram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photo']){</w:t>
                      </w:r>
                    </w:p>
                    <w:p w14:paraId="6EF50C19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49DE0CD3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_banner_background_image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); </w:t>
                      </w:r>
                    </w:p>
                    <w:p w14:paraId="669ECA4D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$</w:t>
                      </w:r>
                      <w:proofErr w:type="spellStart"/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74C3C908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photo'] = 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sizes</w:t>
                      </w:r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[</w:t>
                      </w:r>
                      <w:proofErr w:type="gram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Banner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;</w:t>
                      </w:r>
                    </w:p>
                    <w:p w14:paraId="160428AD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</w:t>
                      </w:r>
                      <w:proofErr w:type="gram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se{</w:t>
                      </w:r>
                      <w:proofErr w:type="gramEnd"/>
                    </w:p>
                    <w:p w14:paraId="38993690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['photo'] = </w:t>
                      </w:r>
                      <w:proofErr w:type="spellStart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images/ocean.jpg');</w:t>
                      </w:r>
                    </w:p>
                    <w:p w14:paraId="68CEF140" w14:textId="77777777" w:rsidR="00426EF1" w:rsidRPr="00426EF1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0588F38" w14:textId="660A1444" w:rsidR="00426EF1" w:rsidRPr="004659CC" w:rsidRDefault="00426EF1" w:rsidP="00426E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26E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537DD" w:rsidRPr="00E92E71">
        <w:rPr>
          <w:b/>
          <w:bCs/>
          <w:lang w:val="en-CA"/>
        </w:rPr>
        <w:t>function</w:t>
      </w:r>
      <w:r w:rsidR="009537DD" w:rsidRPr="00E92E71">
        <w:rPr>
          <w:lang w:val="en-CA"/>
        </w:rPr>
        <w:t xml:space="preserve"> //</w:t>
      </w:r>
      <w:r w:rsidR="00D76261">
        <w:rPr>
          <w:lang w:val="en-CA"/>
        </w:rPr>
        <w:t>I</w:t>
      </w:r>
      <w:r w:rsidR="00831CF9" w:rsidRPr="00E92E71">
        <w:rPr>
          <w:lang w:val="en-CA"/>
        </w:rPr>
        <w:t xml:space="preserve">f you want to use argument to be more flexible use this option. </w:t>
      </w:r>
      <w:r w:rsidR="009537DD" w:rsidRPr="00E92E71">
        <w:rPr>
          <w:lang w:val="en-CA"/>
        </w:rPr>
        <w:t xml:space="preserve">be careful with the_ and get_ functions. </w:t>
      </w:r>
    </w:p>
    <w:p w14:paraId="72934B34" w14:textId="46CD39A0" w:rsidR="00E92E71" w:rsidRPr="00E92E71" w:rsidRDefault="00E92E71" w:rsidP="00E92E71">
      <w:pPr>
        <w:pStyle w:val="ListParagraph"/>
        <w:rPr>
          <w:rFonts w:asciiTheme="minorBidi" w:hAnsiTheme="minorBidi"/>
          <w:sz w:val="24"/>
          <w:szCs w:val="24"/>
        </w:rPr>
      </w:pPr>
    </w:p>
    <w:p w14:paraId="0185FBBF" w14:textId="1A87CF65" w:rsidR="004B3F5B" w:rsidRPr="00B35A96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23B02D67" wp14:editId="28F06D26">
                <wp:simplePos x="0" y="0"/>
                <wp:positionH relativeFrom="margin">
                  <wp:posOffset>0</wp:posOffset>
                </wp:positionH>
                <wp:positionV relativeFrom="paragraph">
                  <wp:posOffset>734060</wp:posOffset>
                </wp:positionV>
                <wp:extent cx="5936615" cy="1014095"/>
                <wp:effectExtent l="114300" t="0" r="0" b="0"/>
                <wp:wrapTight wrapText="bothSides">
                  <wp:wrapPolygon edited="0">
                    <wp:start x="-416" y="0"/>
                    <wp:lineTo x="-416" y="21100"/>
                    <wp:lineTo x="21556" y="21100"/>
                    <wp:lineTo x="21556" y="0"/>
                    <wp:lineTo x="-416" y="0"/>
                  </wp:wrapPolygon>
                </wp:wrapTight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10140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B9CD2DE" w14:textId="77777777" w:rsidR="001447D1" w:rsidRPr="001447D1" w:rsidRDefault="001447D1" w:rsidP="001447D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ile ($</w:t>
                            </w:r>
                            <w:proofErr w:type="spell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4A528868" w14:textId="77777777" w:rsidR="001447D1" w:rsidRPr="001447D1" w:rsidRDefault="001447D1" w:rsidP="001447D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B47DE10" w14:textId="77777777" w:rsidR="001447D1" w:rsidRPr="001447D1" w:rsidRDefault="001447D1" w:rsidP="001447D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emplate_part</w:t>
                            </w:r>
                            <w:proofErr w:type="spell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template-parts/event'); // not the .</w:t>
                            </w:r>
                            <w:proofErr w:type="spellStart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just the slug</w:t>
                            </w:r>
                          </w:p>
                          <w:p w14:paraId="18084761" w14:textId="6F1EF54F" w:rsidR="001447D1" w:rsidRPr="004659CC" w:rsidRDefault="001447D1" w:rsidP="006B546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7D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02D67" id="Text Box 17" o:spid="_x0000_s1066" type="#_x0000_t202" style="position:absolute;left:0;text-align:left;margin-left:0;margin-top:57.8pt;width:467.45pt;height:79.8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7B9CD2DE" w14:textId="77777777" w:rsidR="001447D1" w:rsidRPr="001447D1" w:rsidRDefault="001447D1" w:rsidP="001447D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ile ($</w:t>
                      </w:r>
                      <w:proofErr w:type="spell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4A528868" w14:textId="77777777" w:rsidR="001447D1" w:rsidRPr="001447D1" w:rsidRDefault="001447D1" w:rsidP="001447D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B47DE10" w14:textId="77777777" w:rsidR="001447D1" w:rsidRPr="001447D1" w:rsidRDefault="001447D1" w:rsidP="001447D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emplate_part</w:t>
                      </w:r>
                      <w:proofErr w:type="spell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template-parts/event'); // not the .</w:t>
                      </w:r>
                      <w:proofErr w:type="spellStart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just the slug</w:t>
                      </w:r>
                    </w:p>
                    <w:p w14:paraId="18084761" w14:textId="6F1EF54F" w:rsidR="001447D1" w:rsidRPr="004659CC" w:rsidRDefault="001447D1" w:rsidP="006B546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7D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r w:rsidR="009537DD" w:rsidRPr="00831CF9">
        <w:rPr>
          <w:b/>
          <w:bCs/>
        </w:rPr>
        <w:t>g</w:t>
      </w:r>
      <w:r w:rsidR="001447D1" w:rsidRPr="00831CF9">
        <w:rPr>
          <w:b/>
          <w:bCs/>
        </w:rPr>
        <w:t>et_template_</w:t>
      </w:r>
      <w:proofErr w:type="gramStart"/>
      <w:r w:rsidR="001447D1" w:rsidRPr="00831CF9">
        <w:rPr>
          <w:b/>
          <w:bCs/>
        </w:rPr>
        <w:t>part</w:t>
      </w:r>
      <w:proofErr w:type="spellEnd"/>
      <w:r w:rsidR="001447D1" w:rsidRPr="00195329">
        <w:rPr>
          <w:b/>
          <w:bCs/>
        </w:rPr>
        <w:t>(</w:t>
      </w:r>
      <w:proofErr w:type="gramEnd"/>
      <w:r w:rsidR="001447D1" w:rsidRPr="00195329">
        <w:rPr>
          <w:b/>
          <w:bCs/>
        </w:rPr>
        <w:t>'</w:t>
      </w:r>
      <w:r w:rsidR="009537DD" w:rsidRPr="00195329">
        <w:rPr>
          <w:b/>
          <w:bCs/>
        </w:rPr>
        <w:t xml:space="preserve">address', </w:t>
      </w:r>
      <w:r w:rsidR="00195329">
        <w:rPr>
          <w:b/>
          <w:bCs/>
        </w:rPr>
        <w:t>'</w:t>
      </w:r>
      <w:r w:rsidR="009537DD" w:rsidRPr="00195329">
        <w:rPr>
          <w:b/>
          <w:bCs/>
        </w:rPr>
        <w:t>name'</w:t>
      </w:r>
      <w:r w:rsidR="001447D1" w:rsidRPr="00195329">
        <w:rPr>
          <w:b/>
          <w:bCs/>
        </w:rPr>
        <w:t>)</w:t>
      </w:r>
      <w:r w:rsidR="009537DD" w:rsidRPr="00B35A96">
        <w:t xml:space="preserve"> //</w:t>
      </w:r>
      <w:r w:rsidR="00D76261">
        <w:t>W</w:t>
      </w:r>
      <w:r w:rsidR="00DB585C">
        <w:t xml:space="preserve">hen we have just </w:t>
      </w:r>
      <w:proofErr w:type="spellStart"/>
      <w:r w:rsidR="00DB585C">
        <w:t>php</w:t>
      </w:r>
      <w:proofErr w:type="spellEnd"/>
      <w:r w:rsidR="00DB585C">
        <w:t xml:space="preserve"> html that do</w:t>
      </w:r>
      <w:r w:rsidR="00D76261">
        <w:t>es</w:t>
      </w:r>
      <w:r w:rsidR="00DB585C">
        <w:t>n't change use this option. I</w:t>
      </w:r>
      <w:r w:rsidR="009537DD" w:rsidRPr="00B35A96">
        <w:t xml:space="preserve">f the second argument is given </w:t>
      </w:r>
      <w:r w:rsidR="00D76261">
        <w:t>WordP</w:t>
      </w:r>
      <w:r w:rsidR="009537DD" w:rsidRPr="00B35A96">
        <w:t>ress adds a dash to the first address</w:t>
      </w:r>
      <w:proofErr w:type="gramStart"/>
      <w:r w:rsidR="009537DD" w:rsidRPr="00B35A96">
        <w:t>-(</w:t>
      </w:r>
      <w:proofErr w:type="gramEnd"/>
      <w:r w:rsidR="009537DD" w:rsidRPr="00B35A96">
        <w:t xml:space="preserve">second name) and tries to find a file with that criteria. </w:t>
      </w:r>
    </w:p>
    <w:p w14:paraId="6529CF95" w14:textId="32CCB8A3" w:rsidR="006B5460" w:rsidRDefault="006B5460" w:rsidP="004B3F5B">
      <w:pPr>
        <w:pStyle w:val="ListParagraph"/>
        <w:rPr>
          <w:rFonts w:asciiTheme="minorBidi" w:hAnsiTheme="minorBidi"/>
          <w:sz w:val="24"/>
          <w:szCs w:val="24"/>
        </w:rPr>
      </w:pPr>
    </w:p>
    <w:p w14:paraId="6CA6F7C1" w14:textId="67740250" w:rsidR="006B5460" w:rsidRDefault="006B5460" w:rsidP="00D76261">
      <w:pPr>
        <w:pStyle w:val="Bullet0"/>
      </w:pPr>
      <w:r>
        <w:t>The second argument is helpful when for example we want to create different formatting for all search result page</w:t>
      </w:r>
      <w:r w:rsidR="00D76261">
        <w:t>s</w:t>
      </w:r>
      <w:r>
        <w:t xml:space="preserve"> for different post types and we can set content</w:t>
      </w:r>
      <w:proofErr w:type="gramStart"/>
      <w:r>
        <w:t>-(</w:t>
      </w:r>
      <w:proofErr w:type="gramEnd"/>
      <w:r>
        <w:t>post name) as the name of the file so it becomes more dynamic.</w:t>
      </w:r>
    </w:p>
    <w:p w14:paraId="0CD796BC" w14:textId="340F498B" w:rsidR="006B5460" w:rsidRDefault="006A37A3" w:rsidP="004B3F5B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12190B34" wp14:editId="2A981DAD">
                <wp:simplePos x="0" y="0"/>
                <wp:positionH relativeFrom="margin">
                  <wp:align>center</wp:align>
                </wp:positionH>
                <wp:positionV relativeFrom="paragraph">
                  <wp:posOffset>200660</wp:posOffset>
                </wp:positionV>
                <wp:extent cx="5936615" cy="1006475"/>
                <wp:effectExtent l="117475" t="0" r="3810" b="0"/>
                <wp:wrapTight wrapText="bothSides">
                  <wp:wrapPolygon edited="0">
                    <wp:start x="-416" y="0"/>
                    <wp:lineTo x="-416" y="21436"/>
                    <wp:lineTo x="21600" y="21436"/>
                    <wp:lineTo x="21600" y="0"/>
                    <wp:lineTo x="-416" y="0"/>
                  </wp:wrapPolygon>
                </wp:wrapTight>
                <wp:docPr id="16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064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DE3A52" w14:textId="77777777" w:rsidR="00B7500D" w:rsidRPr="00B7500D" w:rsidRDefault="00B7500D" w:rsidP="00B750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ile ($</w:t>
                            </w:r>
                            <w:proofErr w:type="spell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367011BD" w14:textId="77777777" w:rsidR="00B7500D" w:rsidRPr="00B7500D" w:rsidRDefault="00B7500D" w:rsidP="00B750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omePageEvents</w:t>
                            </w:r>
                            <w:proofErr w:type="spell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465511C" w14:textId="0F8C0308" w:rsidR="00B7500D" w:rsidRPr="00B7500D" w:rsidRDefault="00B7500D" w:rsidP="00B750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emplate_</w:t>
                            </w:r>
                            <w:proofErr w:type="gram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rt</w:t>
                            </w:r>
                            <w:proofErr w:type="spell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template-parts/content', </w:t>
                            </w:r>
                            <w:proofErr w:type="spellStart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type</w:t>
                            </w:r>
                            <w:proofErr w:type="spellEnd"/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); // </w:t>
                            </w:r>
                            <w:proofErr w:type="spellStart"/>
                            <w:r w:rsidR="00E05B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-event.php</w:t>
                            </w:r>
                            <w:proofErr w:type="spellEnd"/>
                          </w:p>
                          <w:p w14:paraId="5F732E10" w14:textId="3DE563A8" w:rsidR="00B7500D" w:rsidRPr="004659CC" w:rsidRDefault="00B7500D" w:rsidP="00B750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750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90B34" id="Text Box 40" o:spid="_x0000_s1067" type="#_x0000_t202" style="position:absolute;left:0;text-align:left;margin-left:0;margin-top:15.8pt;width:467.45pt;height:79.25pt;z-index:-251579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26DE3A52" w14:textId="77777777" w:rsidR="00B7500D" w:rsidRPr="00B7500D" w:rsidRDefault="00B7500D" w:rsidP="00B750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ile ($</w:t>
                      </w:r>
                      <w:proofErr w:type="spell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367011BD" w14:textId="77777777" w:rsidR="00B7500D" w:rsidRPr="00B7500D" w:rsidRDefault="00B7500D" w:rsidP="00B750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omePageEvents</w:t>
                      </w:r>
                      <w:proofErr w:type="spell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0465511C" w14:textId="0F8C0308" w:rsidR="00B7500D" w:rsidRPr="00B7500D" w:rsidRDefault="00B7500D" w:rsidP="00B750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emplate_</w:t>
                      </w:r>
                      <w:proofErr w:type="gram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rt</w:t>
                      </w:r>
                      <w:proofErr w:type="spell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template-parts/content', </w:t>
                      </w:r>
                      <w:proofErr w:type="spellStart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type</w:t>
                      </w:r>
                      <w:proofErr w:type="spellEnd"/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); // </w:t>
                      </w:r>
                      <w:proofErr w:type="spellStart"/>
                      <w:r w:rsidR="00E05B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-event.php</w:t>
                      </w:r>
                      <w:proofErr w:type="spellEnd"/>
                    </w:p>
                    <w:p w14:paraId="5F732E10" w14:textId="3DE563A8" w:rsidR="00B7500D" w:rsidRPr="004659CC" w:rsidRDefault="00B7500D" w:rsidP="00B750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750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1E6F4B3" w14:textId="0373EBFC" w:rsidR="006B5460" w:rsidRDefault="006B5460" w:rsidP="004B3F5B">
      <w:pPr>
        <w:pStyle w:val="ListParagraph"/>
        <w:rPr>
          <w:rFonts w:asciiTheme="minorBidi" w:hAnsiTheme="minorBidi"/>
          <w:sz w:val="24"/>
          <w:szCs w:val="24"/>
        </w:rPr>
      </w:pPr>
    </w:p>
    <w:p w14:paraId="3C85EFA3" w14:textId="20C08911" w:rsidR="004B3F5B" w:rsidRDefault="004B3F5B" w:rsidP="004B3F5B">
      <w:pPr>
        <w:pStyle w:val="ListParagraph"/>
        <w:rPr>
          <w:rFonts w:asciiTheme="minorBidi" w:hAnsiTheme="minorBidi"/>
          <w:sz w:val="24"/>
          <w:szCs w:val="24"/>
        </w:rPr>
      </w:pPr>
    </w:p>
    <w:p w14:paraId="15571E21" w14:textId="4A2BA05E" w:rsidR="00354688" w:rsidRDefault="00354688" w:rsidP="004B3F5B">
      <w:pPr>
        <w:pStyle w:val="ListParagraph"/>
        <w:rPr>
          <w:rFonts w:asciiTheme="minorBidi" w:hAnsiTheme="minorBidi"/>
          <w:sz w:val="24"/>
          <w:szCs w:val="24"/>
        </w:rPr>
      </w:pPr>
    </w:p>
    <w:p w14:paraId="06B421D3" w14:textId="47824FCD" w:rsidR="00354688" w:rsidRDefault="00354688" w:rsidP="004B3F5B">
      <w:pPr>
        <w:pStyle w:val="ListParagraph"/>
        <w:rPr>
          <w:rFonts w:asciiTheme="minorBidi" w:hAnsiTheme="minorBidi"/>
          <w:sz w:val="24"/>
          <w:szCs w:val="24"/>
        </w:rPr>
      </w:pPr>
    </w:p>
    <w:p w14:paraId="6D3C557E" w14:textId="3EA8C3CD" w:rsidR="00354688" w:rsidRDefault="00354688" w:rsidP="004B3F5B">
      <w:pPr>
        <w:pStyle w:val="ListParagraph"/>
        <w:rPr>
          <w:rFonts w:asciiTheme="minorBidi" w:hAnsiTheme="minorBidi"/>
          <w:sz w:val="24"/>
          <w:szCs w:val="24"/>
        </w:rPr>
      </w:pPr>
    </w:p>
    <w:p w14:paraId="6B6C6138" w14:textId="4DBACC96" w:rsidR="00354688" w:rsidRDefault="00354688" w:rsidP="00354688">
      <w:pPr>
        <w:pStyle w:val="Style1"/>
        <w:spacing w:before="240"/>
      </w:pPr>
      <w:r w:rsidRPr="00354688">
        <w:t xml:space="preserve">Add a field for </w:t>
      </w:r>
      <w:r w:rsidR="00D76261">
        <w:t>G</w:t>
      </w:r>
      <w:r w:rsidRPr="00354688">
        <w:t>oogle map</w:t>
      </w:r>
    </w:p>
    <w:p w14:paraId="4663EF4E" w14:textId="435D8230" w:rsidR="00354688" w:rsidRDefault="00354688" w:rsidP="00D76261">
      <w:pPr>
        <w:pStyle w:val="Bullet0"/>
      </w:pPr>
      <w:r w:rsidRPr="00354688">
        <w:t xml:space="preserve">We may need a </w:t>
      </w:r>
      <w:r w:rsidR="00D76261">
        <w:t>G</w:t>
      </w:r>
      <w:r w:rsidRPr="00354688">
        <w:t xml:space="preserve">oogle map </w:t>
      </w:r>
      <w:r w:rsidRPr="00354688">
        <w:rPr>
          <w:b/>
          <w:bCs/>
        </w:rPr>
        <w:t>API key</w:t>
      </w:r>
      <w:r>
        <w:t xml:space="preserve">. It's a handshake. </w:t>
      </w:r>
    </w:p>
    <w:p w14:paraId="06BB7B14" w14:textId="7558498B" w:rsidR="00354688" w:rsidRPr="00C02EC9" w:rsidRDefault="00354688" w:rsidP="00D76261">
      <w:pPr>
        <w:pStyle w:val="Bullet0"/>
      </w:pPr>
      <w:r>
        <w:t>For localhost addres</w:t>
      </w:r>
      <w:r w:rsidR="00D76261">
        <w:t>se</w:t>
      </w:r>
      <w:r>
        <w:t xml:space="preserve">s also google gives a free pass. </w:t>
      </w:r>
      <w:r w:rsidR="00B7075F">
        <w:t xml:space="preserve">But you need billing for that </w:t>
      </w:r>
      <w:r w:rsidR="00B7075F" w:rsidRPr="00C02EC9">
        <w:t xml:space="preserve">even though you don't pay. </w:t>
      </w:r>
    </w:p>
    <w:p w14:paraId="30CA224C" w14:textId="1247719C" w:rsidR="00354688" w:rsidRDefault="00354688" w:rsidP="00D76261">
      <w:pPr>
        <w:pStyle w:val="Bullet0"/>
      </w:pPr>
      <w:r w:rsidRPr="00C02EC9">
        <w:t>Otherwise</w:t>
      </w:r>
      <w:r w:rsidR="00D76261">
        <w:t>,</w:t>
      </w:r>
      <w:r w:rsidRPr="00C02EC9">
        <w:t xml:space="preserve"> you probably are importing an </w:t>
      </w:r>
      <w:proofErr w:type="spellStart"/>
      <w:r w:rsidRPr="00C02EC9">
        <w:t>iframe</w:t>
      </w:r>
      <w:proofErr w:type="spellEnd"/>
      <w:r w:rsidRPr="00C02EC9">
        <w:t xml:space="preserve"> that linked to a webpage that lived on </w:t>
      </w:r>
      <w:r w:rsidR="00D76261">
        <w:t xml:space="preserve">a </w:t>
      </w:r>
      <w:r w:rsidRPr="00C02EC9">
        <w:t>google server</w:t>
      </w:r>
    </w:p>
    <w:p w14:paraId="0AE2ED3D" w14:textId="0D9B4F38" w:rsidR="00C02EC9" w:rsidRPr="00C02EC9" w:rsidRDefault="006A37A3" w:rsidP="00C02EC9">
      <w:pPr>
        <w:pStyle w:val="ListParagraph"/>
        <w:rPr>
          <w:rFonts w:asciiTheme="minorBidi" w:hAnsiTheme="minorBidi"/>
          <w:sz w:val="24"/>
          <w:szCs w:val="24"/>
        </w:rPr>
      </w:pPr>
      <w:r w:rsidRPr="00C02EC9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2D8B9B21" wp14:editId="28B74BA4">
                <wp:simplePos x="0" y="0"/>
                <wp:positionH relativeFrom="margin">
                  <wp:posOffset>60325</wp:posOffset>
                </wp:positionH>
                <wp:positionV relativeFrom="paragraph">
                  <wp:posOffset>108585</wp:posOffset>
                </wp:positionV>
                <wp:extent cx="5936615" cy="1634490"/>
                <wp:effectExtent l="117475" t="3810" r="3810" b="0"/>
                <wp:wrapTight wrapText="bothSides">
                  <wp:wrapPolygon edited="0">
                    <wp:start x="-416" y="0"/>
                    <wp:lineTo x="-416" y="21432"/>
                    <wp:lineTo x="21600" y="21432"/>
                    <wp:lineTo x="21600" y="0"/>
                    <wp:lineTo x="-416" y="0"/>
                  </wp:wrapPolygon>
                </wp:wrapTight>
                <wp:docPr id="1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344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242E7C" w14:textId="77777777" w:rsidR="00113421" w:rsidRPr="00113421" w:rsidRDefault="00113421" w:rsidP="0011342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MapKey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proofErr w:type="gram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e $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available to us by 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f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we change it return it. </w:t>
                            </w:r>
                          </w:p>
                          <w:p w14:paraId="16182B55" w14:textId="77777777" w:rsidR="00113421" w:rsidRPr="00113421" w:rsidRDefault="00113421" w:rsidP="0011342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['key'] = 'google maps 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key';</w:t>
                            </w:r>
                          </w:p>
                          <w:p w14:paraId="38431F04" w14:textId="77777777" w:rsidR="00113421" w:rsidRPr="00113421" w:rsidRDefault="00113421" w:rsidP="0011342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$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209ACB5" w14:textId="77777777" w:rsidR="00113421" w:rsidRPr="00113421" w:rsidRDefault="00113421" w:rsidP="0011342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8333D79" w14:textId="77777777" w:rsidR="00113421" w:rsidRPr="00113421" w:rsidRDefault="00113421" w:rsidP="0011342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BC86EC9" w14:textId="70CA1AC1" w:rsidR="00113421" w:rsidRPr="004659CC" w:rsidRDefault="00113421" w:rsidP="0011342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f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fields/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ogle_map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MapKey</w:t>
                            </w:r>
                            <w:proofErr w:type="spellEnd"/>
                            <w:r w:rsidRPr="0011342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 // google map is the type of the field.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B9B21" id="_x0000_s1068" type="#_x0000_t202" style="position:absolute;left:0;text-align:left;margin-left:4.75pt;margin-top:8.55pt;width:467.45pt;height:128.7pt;z-index:-25157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B242E7C" w14:textId="77777777" w:rsidR="00113421" w:rsidRPr="00113421" w:rsidRDefault="00113421" w:rsidP="0011342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MapKey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proofErr w:type="gram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e $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available to us by 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f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we change it return it. </w:t>
                      </w:r>
                    </w:p>
                    <w:p w14:paraId="16182B55" w14:textId="77777777" w:rsidR="00113421" w:rsidRPr="00113421" w:rsidRDefault="00113421" w:rsidP="0011342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['key'] = 'google maps 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key';</w:t>
                      </w:r>
                    </w:p>
                    <w:p w14:paraId="38431F04" w14:textId="77777777" w:rsidR="00113421" w:rsidRPr="00113421" w:rsidRDefault="00113421" w:rsidP="0011342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$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0209ACB5" w14:textId="77777777" w:rsidR="00113421" w:rsidRPr="00113421" w:rsidRDefault="00113421" w:rsidP="0011342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8333D79" w14:textId="77777777" w:rsidR="00113421" w:rsidRPr="00113421" w:rsidRDefault="00113421" w:rsidP="0011342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BC86EC9" w14:textId="70CA1AC1" w:rsidR="00113421" w:rsidRPr="004659CC" w:rsidRDefault="00113421" w:rsidP="0011342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f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fields/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ogle_map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MapKey</w:t>
                      </w:r>
                      <w:proofErr w:type="spellEnd"/>
                      <w:r w:rsidRPr="0011342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 // google map is the type of the field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CE4D3D8" w14:textId="34E321DA" w:rsidR="00113421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7C384CC4" wp14:editId="1ADDAB98">
                <wp:simplePos x="0" y="0"/>
                <wp:positionH relativeFrom="margin">
                  <wp:posOffset>61595</wp:posOffset>
                </wp:positionH>
                <wp:positionV relativeFrom="paragraph">
                  <wp:posOffset>483870</wp:posOffset>
                </wp:positionV>
                <wp:extent cx="5936615" cy="784860"/>
                <wp:effectExtent l="118745" t="0" r="2540" b="0"/>
                <wp:wrapTight wrapText="bothSides">
                  <wp:wrapPolygon edited="0">
                    <wp:start x="-416" y="0"/>
                    <wp:lineTo x="-416" y="21425"/>
                    <wp:lineTo x="21600" y="21425"/>
                    <wp:lineTo x="21600" y="0"/>
                    <wp:lineTo x="-416" y="0"/>
                  </wp:wrapPolygon>
                </wp:wrapTight>
                <wp:docPr id="1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84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81269A" w14:textId="2F50F2EA" w:rsidR="006D7E42" w:rsidRPr="004659CC" w:rsidRDefault="006D7E42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ogleMap</w:t>
                            </w:r>
                            <w:proofErr w:type="spell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//maps.googleapis.com/maps/</w:t>
                            </w:r>
                            <w:proofErr w:type="spell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?key</w:t>
                            </w:r>
                            <w:proofErr w:type="spell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google map </w:t>
                            </w:r>
                            <w:proofErr w:type="spell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null, </w:t>
                            </w:r>
                            <w:proofErr w:type="spellStart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crotime</w:t>
                            </w:r>
                            <w:proofErr w:type="spellEnd"/>
                            <w:r w:rsidRPr="006D7E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, true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84CC4" id="_x0000_s1069" type="#_x0000_t202" style="position:absolute;left:0;text-align:left;margin-left:4.85pt;margin-top:38.1pt;width:467.45pt;height:61.8pt;z-index:-251575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481269A" w14:textId="2F50F2EA" w:rsidR="006D7E42" w:rsidRPr="004659CC" w:rsidRDefault="006D7E42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ogleMap</w:t>
                      </w:r>
                      <w:proofErr w:type="spell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//maps.googleapis.com/maps/</w:t>
                      </w:r>
                      <w:proofErr w:type="spell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?key</w:t>
                      </w:r>
                      <w:proofErr w:type="spell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google map </w:t>
                      </w:r>
                      <w:proofErr w:type="spell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null, </w:t>
                      </w:r>
                      <w:proofErr w:type="spellStart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crotime</w:t>
                      </w:r>
                      <w:proofErr w:type="spellEnd"/>
                      <w:r w:rsidRPr="006D7E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, true)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D7E42" w:rsidRPr="00C02EC9">
        <w:t>In enqueue script action:</w:t>
      </w:r>
    </w:p>
    <w:p w14:paraId="75BF899C" w14:textId="766C6058" w:rsidR="0067652B" w:rsidRPr="0067652B" w:rsidRDefault="0067652B" w:rsidP="0067652B">
      <w:pPr>
        <w:pStyle w:val="ListParagraph"/>
        <w:rPr>
          <w:rFonts w:asciiTheme="minorBidi" w:hAnsiTheme="minorBidi"/>
          <w:sz w:val="24"/>
          <w:szCs w:val="24"/>
        </w:rPr>
      </w:pPr>
    </w:p>
    <w:p w14:paraId="0F4F7170" w14:textId="77777777" w:rsidR="0067652B" w:rsidRDefault="0067652B" w:rsidP="0067652B">
      <w:pPr>
        <w:pStyle w:val="ListParagraph"/>
        <w:rPr>
          <w:rFonts w:asciiTheme="minorBidi" w:hAnsiTheme="minorBidi"/>
          <w:sz w:val="24"/>
          <w:szCs w:val="24"/>
        </w:rPr>
      </w:pPr>
    </w:p>
    <w:p w14:paraId="3A8A11C0" w14:textId="701F50B2" w:rsidR="00C02EC9" w:rsidRPr="0067652B" w:rsidRDefault="006A37A3" w:rsidP="00D76261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5280" behindDoc="1" locked="0" layoutInCell="1" allowOverlap="1" wp14:anchorId="3BBEC974" wp14:editId="450CB7F7">
                <wp:simplePos x="0" y="0"/>
                <wp:positionH relativeFrom="margin">
                  <wp:align>center</wp:align>
                </wp:positionH>
                <wp:positionV relativeFrom="paragraph">
                  <wp:posOffset>403225</wp:posOffset>
                </wp:positionV>
                <wp:extent cx="5936615" cy="2375535"/>
                <wp:effectExtent l="118745" t="0" r="2540" b="0"/>
                <wp:wrapTight wrapText="bothSides">
                  <wp:wrapPolygon edited="0">
                    <wp:start x="-416" y="0"/>
                    <wp:lineTo x="-416" y="21433"/>
                    <wp:lineTo x="21600" y="21433"/>
                    <wp:lineTo x="21600" y="0"/>
                    <wp:lineTo x="-416" y="0"/>
                  </wp:wrapPolygon>
                </wp:wrapTight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7553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1438A" w14:textId="77777777" w:rsidR="0067652B" w:rsidRPr="0067652B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while (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3758CF3D" w14:textId="77777777" w:rsidR="0067652B" w:rsidRPr="0067652B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5132349" w14:textId="4B2F2340" w:rsidR="0067652B" w:rsidRPr="0067652B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pLocation</w:t>
                            </w:r>
                            <w:proofErr w:type="spell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p_location</w:t>
                            </w:r>
                            <w:proofErr w:type="spell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  <w:r w:rsidR="006C3AD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is is for </w:t>
                            </w:r>
                            <w:proofErr w:type="spellStart"/>
                            <w:r w:rsidR="006C3AD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f</w:t>
                            </w:r>
                            <w:proofErr w:type="spellEnd"/>
                          </w:p>
                          <w:p w14:paraId="2A3D9657" w14:textId="77777777" w:rsidR="0067652B" w:rsidRPr="0067652B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</w:t>
                            </w:r>
                          </w:p>
                          <w:p w14:paraId="17BD53E3" w14:textId="77777777" w:rsidR="0067652B" w:rsidRPr="0067652B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he class marker is for 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easily find the element --&gt;</w:t>
                            </w:r>
                          </w:p>
                          <w:p w14:paraId="0EDA84B1" w14:textId="77777777" w:rsidR="00737E9C" w:rsidRPr="00737E9C" w:rsidRDefault="00737E9C" w:rsidP="00737E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&lt;div class='marker' data-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at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'&lt;?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apLocation</w:t>
                            </w:r>
                            <w:proofErr w:type="spellEnd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lat</w:t>
                            </w:r>
                            <w:proofErr w:type="spellEnd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]</w:t>
                            </w:r>
                            <w:proofErr w:type="gram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?</w:t>
                            </w:r>
                            <w:proofErr w:type="gram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' </w:t>
                            </w:r>
                          </w:p>
                          <w:p w14:paraId="70212D66" w14:textId="77777777" w:rsidR="00737E9C" w:rsidRPr="00737E9C" w:rsidRDefault="00737E9C" w:rsidP="00737E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data-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ng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'&lt;?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apLocation</w:t>
                            </w:r>
                            <w:proofErr w:type="spellEnd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lng</w:t>
                            </w:r>
                            <w:proofErr w:type="spellEnd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]</w:t>
                            </w:r>
                            <w:proofErr w:type="gram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?</w:t>
                            </w:r>
                            <w:proofErr w:type="gram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' &gt;</w:t>
                            </w:r>
                          </w:p>
                          <w:p w14:paraId="43D79D9D" w14:textId="77777777" w:rsidR="00737E9C" w:rsidRPr="00737E9C" w:rsidRDefault="00737E9C" w:rsidP="00737E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&lt;h3&gt;&lt;a 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"&gt;&lt;?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tle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 ?&gt;&lt;/a&gt;&lt;/h3&gt;</w:t>
                            </w:r>
                          </w:p>
                          <w:p w14:paraId="41C657BE" w14:textId="77777777" w:rsidR="00737E9C" w:rsidRPr="00737E9C" w:rsidRDefault="00737E9C" w:rsidP="00737E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&lt;?</w:t>
                            </w:r>
                            <w:proofErr w:type="spellStart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apLocation</w:t>
                            </w:r>
                            <w:proofErr w:type="spellEnd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'address'</w:t>
                            </w:r>
                            <w:proofErr w:type="gramStart"/>
                            <w:r w:rsidRPr="006C3AD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</w:t>
                            </w:r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BAD74FC" w14:textId="7120E757" w:rsidR="0067652B" w:rsidRPr="0067652B" w:rsidRDefault="00737E9C" w:rsidP="00737E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7E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  <w:r w:rsidR="0067652B"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</w:p>
                          <w:p w14:paraId="686D957A" w14:textId="77777777" w:rsidR="0067652B" w:rsidRPr="0067652B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?</w:t>
                            </w:r>
                            <w:proofErr w:type="spellStart"/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61D001FC" w14:textId="4F0C506C" w:rsidR="0067652B" w:rsidRPr="004659CC" w:rsidRDefault="0067652B" w:rsidP="006765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65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EC974" id="_x0000_s1070" type="#_x0000_t202" style="position:absolute;left:0;text-align:left;margin-left:0;margin-top:31.75pt;width:467.45pt;height:187.05pt;z-index:-251571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E11438A" w14:textId="77777777" w:rsidR="0067652B" w:rsidRPr="0067652B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while (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3758CF3D" w14:textId="77777777" w:rsidR="0067652B" w:rsidRPr="0067652B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5132349" w14:textId="4B2F2340" w:rsidR="0067652B" w:rsidRPr="0067652B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pLocation</w:t>
                      </w:r>
                      <w:proofErr w:type="spell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p_location</w:t>
                      </w:r>
                      <w:proofErr w:type="spell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  <w:r w:rsidR="006C3AD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is is for </w:t>
                      </w:r>
                      <w:proofErr w:type="spellStart"/>
                      <w:r w:rsidR="006C3AD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f</w:t>
                      </w:r>
                      <w:proofErr w:type="spellEnd"/>
                    </w:p>
                    <w:p w14:paraId="2A3D9657" w14:textId="77777777" w:rsidR="0067652B" w:rsidRPr="0067652B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</w:t>
                      </w:r>
                    </w:p>
                    <w:p w14:paraId="17BD53E3" w14:textId="77777777" w:rsidR="0067652B" w:rsidRPr="0067652B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he class marker is for 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</w:t>
                      </w:r>
                      <w:proofErr w:type="spellEnd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easily find the element --&gt;</w:t>
                      </w:r>
                    </w:p>
                    <w:p w14:paraId="0EDA84B1" w14:textId="77777777" w:rsidR="00737E9C" w:rsidRPr="00737E9C" w:rsidRDefault="00737E9C" w:rsidP="00737E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&lt;div class='marker' data-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at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'&lt;?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apLocation</w:t>
                      </w:r>
                      <w:proofErr w:type="spellEnd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lat</w:t>
                      </w:r>
                      <w:proofErr w:type="spellEnd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]</w:t>
                      </w:r>
                      <w:proofErr w:type="gram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?</w:t>
                      </w:r>
                      <w:proofErr w:type="gram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' </w:t>
                      </w:r>
                    </w:p>
                    <w:p w14:paraId="70212D66" w14:textId="77777777" w:rsidR="00737E9C" w:rsidRPr="00737E9C" w:rsidRDefault="00737E9C" w:rsidP="00737E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data-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ng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'&lt;?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apLocation</w:t>
                      </w:r>
                      <w:proofErr w:type="spellEnd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lng</w:t>
                      </w:r>
                      <w:proofErr w:type="spellEnd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]</w:t>
                      </w:r>
                      <w:proofErr w:type="gram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?</w:t>
                      </w:r>
                      <w:proofErr w:type="gram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' &gt;</w:t>
                      </w:r>
                    </w:p>
                    <w:p w14:paraId="43D79D9D" w14:textId="77777777" w:rsidR="00737E9C" w:rsidRPr="00737E9C" w:rsidRDefault="00737E9C" w:rsidP="00737E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&lt;h3&gt;&lt;a 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"&gt;&lt;?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tle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 ?&gt;&lt;/a&gt;&lt;/h3&gt;</w:t>
                      </w:r>
                    </w:p>
                    <w:p w14:paraId="41C657BE" w14:textId="77777777" w:rsidR="00737E9C" w:rsidRPr="00737E9C" w:rsidRDefault="00737E9C" w:rsidP="00737E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&lt;?</w:t>
                      </w:r>
                      <w:proofErr w:type="spellStart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apLocation</w:t>
                      </w:r>
                      <w:proofErr w:type="spellEnd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'address'</w:t>
                      </w:r>
                      <w:proofErr w:type="gramStart"/>
                      <w:r w:rsidRPr="006C3AD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</w:t>
                      </w:r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BAD74FC" w14:textId="7120E757" w:rsidR="0067652B" w:rsidRPr="0067652B" w:rsidRDefault="00737E9C" w:rsidP="00737E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7E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  <w:r w:rsidR="0067652B"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</w:t>
                      </w:r>
                    </w:p>
                    <w:p w14:paraId="686D957A" w14:textId="77777777" w:rsidR="0067652B" w:rsidRPr="0067652B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?</w:t>
                      </w:r>
                      <w:proofErr w:type="spellStart"/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61D001FC" w14:textId="4F0C506C" w:rsidR="0067652B" w:rsidRPr="004659CC" w:rsidRDefault="0067652B" w:rsidP="006765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65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7652B" w:rsidRPr="0067652B">
        <w:t>In front-end temp</w:t>
      </w:r>
    </w:p>
    <w:p w14:paraId="1C447068" w14:textId="43F0F315" w:rsidR="0067652B" w:rsidRDefault="0067652B" w:rsidP="0067652B">
      <w:pPr>
        <w:ind w:left="360"/>
        <w:rPr>
          <w:rFonts w:asciiTheme="minorBidi" w:hAnsiTheme="minorBidi"/>
          <w:sz w:val="24"/>
          <w:szCs w:val="24"/>
        </w:rPr>
      </w:pPr>
    </w:p>
    <w:p w14:paraId="72CCA60C" w14:textId="6B6AA09D" w:rsidR="0067652B" w:rsidRDefault="0067652B" w:rsidP="0067652B">
      <w:pPr>
        <w:ind w:left="360"/>
        <w:rPr>
          <w:rFonts w:asciiTheme="minorBidi" w:hAnsiTheme="minorBidi"/>
          <w:sz w:val="24"/>
          <w:szCs w:val="24"/>
        </w:rPr>
      </w:pPr>
    </w:p>
    <w:p w14:paraId="0D522C0B" w14:textId="724884A8" w:rsidR="006D7E42" w:rsidRDefault="00C02EC9" w:rsidP="00D76261">
      <w:pPr>
        <w:pStyle w:val="Bullet0"/>
      </w:pPr>
      <w:r>
        <w:t xml:space="preserve">The </w:t>
      </w:r>
      <w:r w:rsidR="00D76261">
        <w:t>G</w:t>
      </w:r>
      <w:r>
        <w:t xml:space="preserve">oogle map </w:t>
      </w:r>
      <w:proofErr w:type="spellStart"/>
      <w:r>
        <w:t>js</w:t>
      </w:r>
      <w:proofErr w:type="spellEnd"/>
      <w:r>
        <w:t xml:space="preserve"> is available by </w:t>
      </w:r>
      <w:proofErr w:type="spellStart"/>
      <w:r>
        <w:t>acf</w:t>
      </w:r>
      <w:proofErr w:type="spellEnd"/>
      <w:r>
        <w:t xml:space="preserve">. We add to a </w:t>
      </w:r>
      <w:proofErr w:type="spellStart"/>
      <w:r>
        <w:t>js</w:t>
      </w:r>
      <w:proofErr w:type="spellEnd"/>
      <w:r>
        <w:t xml:space="preserve"> file. </w:t>
      </w:r>
    </w:p>
    <w:p w14:paraId="1FBFE988" w14:textId="738EE5E3" w:rsidR="00C02EC9" w:rsidRDefault="006A37A3" w:rsidP="00D762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1B5891A9" wp14:editId="13FA5F17">
                <wp:simplePos x="0" y="0"/>
                <wp:positionH relativeFrom="margin">
                  <wp:posOffset>-72390</wp:posOffset>
                </wp:positionH>
                <wp:positionV relativeFrom="paragraph">
                  <wp:posOffset>347980</wp:posOffset>
                </wp:positionV>
                <wp:extent cx="5936615" cy="2524125"/>
                <wp:effectExtent l="114300" t="0" r="0" b="0"/>
                <wp:wrapTight wrapText="bothSides">
                  <wp:wrapPolygon edited="0">
                    <wp:start x="-416" y="0"/>
                    <wp:lineTo x="-416" y="21518"/>
                    <wp:lineTo x="21556" y="21518"/>
                    <wp:lineTo x="21556" y="0"/>
                    <wp:lineTo x="-416" y="0"/>
                  </wp:wrapPolygon>
                </wp:wrapTight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5241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4975D6A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"../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.scss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6DE79993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8FB9629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Our modules / classes</w:t>
                            </w:r>
                          </w:p>
                          <w:p w14:paraId="16BC832E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bileMenu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</w:t>
                            </w:r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/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s/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bileMenu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59013ED8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roSlider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</w:t>
                            </w:r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/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s/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roSlider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1FD4DB15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ogleMap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</w:t>
                            </w:r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/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s/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ogleMap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43E57CB6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5EE21EA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Instantiate a new object using our modules/classes</w:t>
                            </w:r>
                          </w:p>
                          <w:p w14:paraId="2B97F902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bileMenu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bileMenu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03883E4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roSlider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roSlider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3288438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ogleMap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ogleMap</w:t>
                            </w:r>
                            <w:proofErr w:type="spell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4650947" w14:textId="77777777" w:rsidR="00C02EC9" w:rsidRPr="00C02EC9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6074456" w14:textId="03219BBB" w:rsidR="00C02EC9" w:rsidRPr="004659CC" w:rsidRDefault="00C02EC9" w:rsidP="00C02EC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ert(</w:t>
                            </w:r>
                            <w:proofErr w:type="gramEnd"/>
                            <w:r w:rsidRPr="00C02EC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hello this is a test'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891A9" id="Text Box 12" o:spid="_x0000_s1071" type="#_x0000_t202" style="position:absolute;left:0;text-align:left;margin-left:-5.7pt;margin-top:27.4pt;width:467.45pt;height:198.75pt;z-index:-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" fillcolor="#f1f8e8" stroked="f" strokeweight=".5pt">
                <v:shadow on="t" color="#a4d16d" offset="-9pt,0"/>
                <v:textbox inset="2mm">
                  <w:txbxContent>
                    <w:p w14:paraId="74975D6A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"../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.scss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6DE79993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8FB9629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Our modules / classes</w:t>
                      </w:r>
                    </w:p>
                    <w:p w14:paraId="16BC832E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bileMenu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</w:t>
                      </w:r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/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s/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bileMenu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59013ED8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roSlider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</w:t>
                      </w:r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/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s/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roSlider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1FD4DB15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ogleMap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</w:t>
                      </w:r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/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s/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ogleMap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43E57CB6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5EE21EA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Instantiate a new object using our modules/classes</w:t>
                      </w:r>
                    </w:p>
                    <w:p w14:paraId="2B97F902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bileMenu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bileMenu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03883E4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roSlider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roSlider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3288438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ogleMap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ogleMap</w:t>
                      </w:r>
                      <w:proofErr w:type="spell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4650947" w14:textId="77777777" w:rsidR="00C02EC9" w:rsidRPr="00C02EC9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6074456" w14:textId="03219BBB" w:rsidR="00C02EC9" w:rsidRPr="004659CC" w:rsidRDefault="00C02EC9" w:rsidP="00C02EC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ert(</w:t>
                      </w:r>
                      <w:proofErr w:type="gramEnd"/>
                      <w:r w:rsidRPr="00C02EC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hello this is a test'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C02EC9">
        <w:t xml:space="preserve">To </w:t>
      </w:r>
      <w:r w:rsidR="00C02EC9" w:rsidRPr="00C02EC9">
        <w:rPr>
          <w:b/>
          <w:bCs/>
        </w:rPr>
        <w:t>bundle</w:t>
      </w:r>
      <w:r w:rsidR="00C02EC9">
        <w:t xml:space="preserve"> all of our </w:t>
      </w:r>
      <w:proofErr w:type="spellStart"/>
      <w:r w:rsidR="00C02EC9">
        <w:t>js</w:t>
      </w:r>
      <w:proofErr w:type="spellEnd"/>
      <w:r w:rsidR="00C02EC9">
        <w:t xml:space="preserve"> codes:</w:t>
      </w:r>
    </w:p>
    <w:p w14:paraId="2742E363" w14:textId="23D5C86C" w:rsidR="00C02EC9" w:rsidRDefault="00C02EC9" w:rsidP="00D76261">
      <w:pPr>
        <w:pStyle w:val="Bullet0"/>
      </w:pPr>
      <w:r w:rsidRPr="0067652B">
        <w:t xml:space="preserve">Then to create the </w:t>
      </w:r>
      <w:r w:rsidRPr="0067652B">
        <w:rPr>
          <w:b/>
          <w:bCs/>
        </w:rPr>
        <w:t>bundle</w:t>
      </w:r>
      <w:r w:rsidRPr="0067652B">
        <w:t>, go to where your gulpfile.js resides in the command line</w:t>
      </w:r>
      <w:r w:rsidR="0067652B">
        <w:t xml:space="preserve"> either </w:t>
      </w:r>
    </w:p>
    <w:p w14:paraId="2B4A0C05" w14:textId="474F4B5B" w:rsidR="0067652B" w:rsidRDefault="0067652B" w:rsidP="00D76261">
      <w:pPr>
        <w:pStyle w:val="Bullet0"/>
        <w:numPr>
          <w:ilvl w:val="1"/>
          <w:numId w:val="1"/>
        </w:numPr>
      </w:pPr>
      <w:r>
        <w:t>gulp watch // command to spin up the local server</w:t>
      </w:r>
    </w:p>
    <w:p w14:paraId="4D4E4535" w14:textId="340B3994" w:rsidR="0067652B" w:rsidRDefault="0067652B" w:rsidP="00D76261">
      <w:pPr>
        <w:pStyle w:val="Bullet0"/>
        <w:numPr>
          <w:ilvl w:val="1"/>
          <w:numId w:val="1"/>
        </w:numPr>
      </w:pPr>
      <w:r>
        <w:t>gulp scripts</w:t>
      </w:r>
    </w:p>
    <w:p w14:paraId="2DACBDE1" w14:textId="1DB85614" w:rsidR="00614838" w:rsidRDefault="00614838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BECD5E9" w14:textId="30515221" w:rsidR="00614838" w:rsidRDefault="00614838" w:rsidP="00614838">
      <w:pPr>
        <w:pStyle w:val="Style1"/>
        <w:spacing w:before="240"/>
      </w:pPr>
      <w:r>
        <w:lastRenderedPageBreak/>
        <w:t xml:space="preserve">Live Search – </w:t>
      </w:r>
      <w:proofErr w:type="spellStart"/>
      <w:r>
        <w:t>javascript</w:t>
      </w:r>
      <w:proofErr w:type="spellEnd"/>
      <w:r>
        <w:t xml:space="preserve"> </w:t>
      </w:r>
    </w:p>
    <w:p w14:paraId="287BC5C8" w14:textId="3502DB96" w:rsidR="008E6D9F" w:rsidRDefault="008E6D9F" w:rsidP="00D76261">
      <w:pPr>
        <w:pStyle w:val="Bullet0"/>
      </w:pPr>
      <w:r w:rsidRPr="008E6D9F">
        <w:t xml:space="preserve">Creating overlay </w:t>
      </w:r>
    </w:p>
    <w:p w14:paraId="49AEE761" w14:textId="1C78E7DE" w:rsidR="008E6D9F" w:rsidRDefault="008E6D9F" w:rsidP="00D76261">
      <w:pPr>
        <w:pStyle w:val="Bullet0"/>
        <w:numPr>
          <w:ilvl w:val="1"/>
          <w:numId w:val="1"/>
        </w:numPr>
      </w:pPr>
      <w:r>
        <w:t>Footer // after footer tag</w:t>
      </w:r>
    </w:p>
    <w:p w14:paraId="2771861A" w14:textId="7EEF8FD6" w:rsidR="00E003FE" w:rsidRDefault="006A37A3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0B8087C8" wp14:editId="071EBF77">
                <wp:simplePos x="0" y="0"/>
                <wp:positionH relativeFrom="margin">
                  <wp:align>center</wp:align>
                </wp:positionH>
                <wp:positionV relativeFrom="paragraph">
                  <wp:posOffset>186055</wp:posOffset>
                </wp:positionV>
                <wp:extent cx="5936615" cy="5642610"/>
                <wp:effectExtent l="117475" t="0" r="3810" b="0"/>
                <wp:wrapTight wrapText="bothSides">
                  <wp:wrapPolygon edited="0">
                    <wp:start x="-416" y="0"/>
                    <wp:lineTo x="-416" y="21432"/>
                    <wp:lineTo x="21600" y="21432"/>
                    <wp:lineTo x="21600" y="0"/>
                    <wp:lineTo x="-416" y="0"/>
                  </wp:wrapPolygon>
                </wp:wrapTight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6426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CF1C9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$ from '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query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4B34717A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5F23DC5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 Search {</w:t>
                            </w:r>
                          </w:p>
                          <w:p w14:paraId="29389059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A0681BE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section 1. describe and create/initiate our object</w:t>
                            </w:r>
                          </w:p>
                          <w:p w14:paraId="66AC46F0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or(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A2A5B32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openButto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 $(".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search-trigger");</w:t>
                            </w:r>
                          </w:p>
                          <w:p w14:paraId="45F99097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closeButto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".search-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close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122CBB6A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Overlay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".search-overlay")</w:t>
                            </w:r>
                          </w:p>
                          <w:p w14:paraId="591E7AB8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let the browser know as soon as the object is born</w:t>
                            </w:r>
                          </w:p>
                          <w:p w14:paraId="0156BAF1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events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774E57B6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is property is done for avoiding keep firing and avoiding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sClass</w:t>
                            </w:r>
                            <w:proofErr w:type="spellEnd"/>
                          </w:p>
                          <w:p w14:paraId="1387C8BF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OverlayOpe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;</w:t>
                            </w:r>
                          </w:p>
                          <w:p w14:paraId="5B2D0E7E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A91E012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94E0CBE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24BDF0B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2. events =&gt; connect methods with object</w:t>
                            </w:r>
                          </w:p>
                          <w:p w14:paraId="73B872F3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on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ead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eels cold,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arsHat</w:t>
                            </w:r>
                            <w:proofErr w:type="spellEnd"/>
                          </w:p>
                          <w:p w14:paraId="061EB8D6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on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.brai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eels hot,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ingSwimming</w:t>
                            </w:r>
                            <w:proofErr w:type="spellEnd"/>
                          </w:p>
                          <w:p w14:paraId="63A5943A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2344E88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s(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BB5B2F7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On method changes this towards the html element that got clicked on, remember use bind</w:t>
                            </w:r>
                          </w:p>
                          <w:p w14:paraId="549F755C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openButton.o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click',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openOverlay.bind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04663D24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closeButton.o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click',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closeOverlay.bind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61444513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all browser knows by s.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up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release the key</w:t>
                            </w:r>
                          </w:p>
                          <w:p w14:paraId="131AD02F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hen you release the key, only once</w:t>
                            </w:r>
                          </w:p>
                          <w:p w14:paraId="06B14C3B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down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long as you hold keep firing</w:t>
                            </w:r>
                          </w:p>
                          <w:p w14:paraId="5AC62CE7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is is not a costly event but it's still bad habit.</w:t>
                            </w:r>
                          </w:p>
                          <w:p w14:paraId="7FB57FF7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(document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on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down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keyPressDispatcher.bind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70FB3611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087C8" id="_x0000_s1072" type="#_x0000_t202" style="position:absolute;left:0;text-align:left;margin-left:0;margin-top:14.65pt;width:467.45pt;height:444.3pt;z-index:-251559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4DCF1C9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$ from '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query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4B34717A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5F23DC5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 Search {</w:t>
                      </w:r>
                    </w:p>
                    <w:p w14:paraId="29389059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A0681BE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section 1. describe and create/initiate our object</w:t>
                      </w:r>
                    </w:p>
                    <w:p w14:paraId="66AC46F0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or(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A2A5B32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openButto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 $(".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search-trigger");</w:t>
                      </w:r>
                    </w:p>
                    <w:p w14:paraId="45F99097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closeButto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".search-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close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122CBB6A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Overlay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".search-overlay")</w:t>
                      </w:r>
                    </w:p>
                    <w:p w14:paraId="591E7AB8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let the browser know as soon as the object is born</w:t>
                      </w:r>
                    </w:p>
                    <w:p w14:paraId="0156BAF1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events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774E57B6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is property is done for avoiding keep firing and avoiding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sClass</w:t>
                      </w:r>
                      <w:proofErr w:type="spellEnd"/>
                    </w:p>
                    <w:p w14:paraId="1387C8BF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OverlayOpe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;</w:t>
                      </w:r>
                    </w:p>
                    <w:p w14:paraId="5B2D0E7E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A91E012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94E0CBE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24BDF0B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2. events =&gt; connect methods with object</w:t>
                      </w:r>
                    </w:p>
                    <w:p w14:paraId="73B872F3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on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ead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eels cold,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arsHat</w:t>
                      </w:r>
                      <w:proofErr w:type="spellEnd"/>
                    </w:p>
                    <w:p w14:paraId="061EB8D6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on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.brai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eels hot,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ingSwimming</w:t>
                      </w:r>
                      <w:proofErr w:type="spellEnd"/>
                    </w:p>
                    <w:p w14:paraId="63A5943A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2344E88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s(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BB5B2F7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On method changes this towards the html element that got clicked on, remember use bind</w:t>
                      </w:r>
                    </w:p>
                    <w:p w14:paraId="549F755C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openButton.o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click',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openOverlay.bind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04663D24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closeButton.o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click',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closeOverlay.bind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61444513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all browser knows by s.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up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release the key</w:t>
                      </w:r>
                    </w:p>
                    <w:p w14:paraId="131AD02F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hen you release the key, only once</w:t>
                      </w:r>
                    </w:p>
                    <w:p w14:paraId="06B14C3B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down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long as you hold keep firing</w:t>
                      </w:r>
                    </w:p>
                    <w:p w14:paraId="5AC62CE7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is is not a costly event but it's still bad habit.</w:t>
                      </w:r>
                    </w:p>
                    <w:p w14:paraId="7FB57FF7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(document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on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down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keyPressDispatcher.bind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70FB3611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8C1C0E1" w14:textId="3C1176AB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05024C93" w14:textId="50616D91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74575BA3" w14:textId="56638495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42E23872" w14:textId="7B9C51F7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370167CB" w14:textId="4BF7A259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761C14BC" w14:textId="77777777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2E71FCE0" w14:textId="11867B56" w:rsidR="00E003FE" w:rsidRDefault="006A37A3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5DAD6747" wp14:editId="41A3DDFF">
                <wp:simplePos x="0" y="0"/>
                <wp:positionH relativeFrom="margin">
                  <wp:align>center</wp:align>
                </wp:positionH>
                <wp:positionV relativeFrom="paragraph">
                  <wp:posOffset>-70485</wp:posOffset>
                </wp:positionV>
                <wp:extent cx="5936615" cy="5362575"/>
                <wp:effectExtent l="118110" t="0" r="3175" b="3810"/>
                <wp:wrapTight wrapText="bothSides">
                  <wp:wrapPolygon edited="0">
                    <wp:start x="-416" y="0"/>
                    <wp:lineTo x="-416" y="21434"/>
                    <wp:lineTo x="21600" y="21434"/>
                    <wp:lineTo x="21600" y="0"/>
                    <wp:lineTo x="-416" y="0"/>
                  </wp:wrapPolygon>
                </wp:wrapTight>
                <wp:docPr id="1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3625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01B87B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F0F4A7C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3. methods (function, action...)</w:t>
                            </w:r>
                          </w:p>
                          <w:p w14:paraId="78A954EE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PressDispatcher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132C1F28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numerical key code check this to find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keyCode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 the key </w:t>
                            </w:r>
                          </w:p>
                          <w:p w14:paraId="1EB3FC34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e can 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 !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earchOverlay.hasClass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search-overlay--active') but reading from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m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slower than reading from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var</w:t>
                            </w:r>
                          </w:p>
                          <w:p w14:paraId="79DF12FB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keyCode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83 &amp;&amp; !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OverlayOpen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DE81AF2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openOverlay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4C5EA82E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6666C6B3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esc key</w:t>
                            </w:r>
                          </w:p>
                          <w:p w14:paraId="0FE1A0A4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keyCode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27 &amp;&amp; 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OverlayOpen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DDC5E5C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closeOverlay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6A1CE4C2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180D18C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5F3D75A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26997C53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enOverlay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94353E4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Overlay.addClass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search-overlay--active')</w:t>
                            </w:r>
                          </w:p>
                          <w:p w14:paraId="56F64691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  overflow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hidden</w:t>
                            </w:r>
                          </w:p>
                          <w:p w14:paraId="40FE025D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('body'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Class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body-no-scroll")</w:t>
                            </w:r>
                          </w:p>
                          <w:p w14:paraId="6BAD93E2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OverlayOpe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true</w:t>
                            </w:r>
                          </w:p>
                          <w:p w14:paraId="7D0F26BB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94DC7D9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7F8A9AC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oseOverlay</w:t>
                            </w:r>
                            <w:proofErr w:type="spell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991FD28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Overlay.removeClass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search-overlay--active')</w:t>
                            </w:r>
                          </w:p>
                          <w:p w14:paraId="60A9C0EB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('body'</w:t>
                            </w:r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</w:t>
                            </w:r>
                            <w:proofErr w:type="spell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moveClass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body-no-scroll')</w:t>
                            </w:r>
                          </w:p>
                          <w:p w14:paraId="6B5AEBF5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OverlayOpen</w:t>
                            </w:r>
                            <w:proofErr w:type="spellEnd"/>
                            <w:proofErr w:type="gramEnd"/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</w:t>
                            </w:r>
                          </w:p>
                          <w:p w14:paraId="1A1B081F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1A135951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35639E9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DF89668" w14:textId="77777777" w:rsidR="00E003FE" w:rsidRPr="00E003FE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4AEE9DF" w14:textId="77777777" w:rsidR="00E003FE" w:rsidRPr="004659CC" w:rsidRDefault="00E003FE" w:rsidP="00E003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003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ort default Search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D6747" id="_x0000_s1073" type="#_x0000_t202" style="position:absolute;left:0;text-align:left;margin-left:0;margin-top:-5.55pt;width:467.45pt;height:422.25pt;z-index:-251558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7A01B87B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F0F4A7C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3. methods (function, action...)</w:t>
                      </w:r>
                    </w:p>
                    <w:p w14:paraId="78A954EE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PressDispatcher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132C1F28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numerical key code check this to find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keyCode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r the key </w:t>
                      </w:r>
                    </w:p>
                    <w:p w14:paraId="1EB3FC34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e can 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 !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earchOverlay.hasClass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search-overlay--active') but reading from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m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slower than reading from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var</w:t>
                      </w:r>
                    </w:p>
                    <w:p w14:paraId="79DF12FB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keyCode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83 &amp;&amp; !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OverlayOpen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DE81AF2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openOverlay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4C5EA82E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6666C6B3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esc key</w:t>
                      </w:r>
                    </w:p>
                    <w:p w14:paraId="0FE1A0A4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keyCode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27 &amp;&amp; 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OverlayOpen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DDC5E5C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closeOverlay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6A1CE4C2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180D18C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5F3D75A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26997C53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enOverlay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94353E4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Overlay.addClass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search-overlay--active')</w:t>
                      </w:r>
                    </w:p>
                    <w:p w14:paraId="56F64691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  overflow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hidden</w:t>
                      </w:r>
                    </w:p>
                    <w:p w14:paraId="40FE025D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('body'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Class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body-no-scroll")</w:t>
                      </w:r>
                    </w:p>
                    <w:p w14:paraId="6BAD93E2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OverlayOpe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true</w:t>
                      </w:r>
                    </w:p>
                    <w:p w14:paraId="7D0F26BB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94DC7D9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7F8A9AC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oseOverlay</w:t>
                      </w:r>
                      <w:proofErr w:type="spell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991FD28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Overlay.removeClass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search-overlay--active')</w:t>
                      </w:r>
                    </w:p>
                    <w:p w14:paraId="60A9C0EB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('body'</w:t>
                      </w:r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</w:t>
                      </w:r>
                      <w:proofErr w:type="spell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moveClass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body-no-scroll')</w:t>
                      </w:r>
                    </w:p>
                    <w:p w14:paraId="6B5AEBF5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OverlayOpen</w:t>
                      </w:r>
                      <w:proofErr w:type="spellEnd"/>
                      <w:proofErr w:type="gramEnd"/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</w:t>
                      </w:r>
                    </w:p>
                    <w:p w14:paraId="1A1B081F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1A135951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35639E9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DF89668" w14:textId="77777777" w:rsidR="00E003FE" w:rsidRPr="00E003FE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4AEE9DF" w14:textId="77777777" w:rsidR="00E003FE" w:rsidRPr="004659CC" w:rsidRDefault="00E003FE" w:rsidP="00E003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003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ort default Search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DD55363" w14:textId="4FFADAEB" w:rsidR="00E003FE" w:rsidRDefault="00E003FE" w:rsidP="00E003FE">
      <w:pPr>
        <w:pStyle w:val="ListParagraph"/>
        <w:ind w:left="1440"/>
        <w:rPr>
          <w:rFonts w:asciiTheme="minorBidi" w:hAnsiTheme="minorBidi"/>
          <w:sz w:val="24"/>
          <w:szCs w:val="24"/>
        </w:rPr>
      </w:pPr>
    </w:p>
    <w:p w14:paraId="43CAF384" w14:textId="7AB755E4" w:rsidR="00614838" w:rsidRDefault="00306FC9" w:rsidP="00306FC9">
      <w:pPr>
        <w:pStyle w:val="Style2"/>
        <w:rPr>
          <w:sz w:val="24"/>
          <w:szCs w:val="24"/>
        </w:rPr>
      </w:pPr>
      <w:r>
        <w:rPr>
          <w:sz w:val="24"/>
          <w:szCs w:val="24"/>
        </w:rPr>
        <w:t>Timing</w:t>
      </w:r>
    </w:p>
    <w:p w14:paraId="16F3F5E0" w14:textId="6968A668" w:rsidR="00306FC9" w:rsidRDefault="00306FC9" w:rsidP="003742C4">
      <w:pPr>
        <w:pStyle w:val="ListParagraph"/>
        <w:numPr>
          <w:ilvl w:val="0"/>
          <w:numId w:val="19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event method // use var instead of calling from </w:t>
      </w:r>
      <w:proofErr w:type="spellStart"/>
      <w:r>
        <w:rPr>
          <w:rFonts w:asciiTheme="minorBidi" w:hAnsiTheme="minorBidi"/>
          <w:sz w:val="24"/>
          <w:szCs w:val="24"/>
        </w:rPr>
        <w:t>dom</w:t>
      </w:r>
      <w:proofErr w:type="spellEnd"/>
    </w:p>
    <w:p w14:paraId="666700A4" w14:textId="6E6A9325" w:rsidR="00306FC9" w:rsidRDefault="006A37A3" w:rsidP="00AE43FA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09C2C957" wp14:editId="46884818">
                <wp:simplePos x="0" y="0"/>
                <wp:positionH relativeFrom="margin">
                  <wp:align>center</wp:align>
                </wp:positionH>
                <wp:positionV relativeFrom="paragraph">
                  <wp:posOffset>175895</wp:posOffset>
                </wp:positionV>
                <wp:extent cx="5936615" cy="403860"/>
                <wp:effectExtent l="118110" t="2540" r="3175" b="3175"/>
                <wp:wrapTight wrapText="bothSides">
                  <wp:wrapPolygon edited="0">
                    <wp:start x="-416" y="0"/>
                    <wp:lineTo x="-416" y="21430"/>
                    <wp:lineTo x="21600" y="21430"/>
                    <wp:lineTo x="21600" y="0"/>
                    <wp:lineTo x="-416" y="0"/>
                  </wp:wrapPolygon>
                </wp:wrapTight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03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B5C247" w14:textId="035FB4F8" w:rsidR="00306FC9" w:rsidRPr="004659C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Field.on</w:t>
                            </w:r>
                            <w:proofErr w:type="spellEnd"/>
                            <w:proofErr w:type="gram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down</w:t>
                            </w:r>
                            <w:proofErr w:type="spell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, </w:t>
                            </w:r>
                            <w:proofErr w:type="spell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typingLogic.bind</w:t>
                            </w:r>
                            <w:proofErr w:type="spell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2C957" id="_x0000_s1074" type="#_x0000_t202" style="position:absolute;margin-left:0;margin-top:13.85pt;width:467.45pt;height:31.8pt;z-index:-251556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4AB5C247" w14:textId="035FB4F8" w:rsidR="00306FC9" w:rsidRPr="004659C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Field.on</w:t>
                      </w:r>
                      <w:proofErr w:type="spellEnd"/>
                      <w:proofErr w:type="gram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down</w:t>
                      </w:r>
                      <w:proofErr w:type="spell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, </w:t>
                      </w:r>
                      <w:proofErr w:type="spell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typingLogic.bind</w:t>
                      </w:r>
                      <w:proofErr w:type="spell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DFD1559" w14:textId="16E38C17" w:rsidR="00E003FE" w:rsidRDefault="0033130B" w:rsidP="003742C4">
      <w:pPr>
        <w:pStyle w:val="ListParagraph"/>
        <w:numPr>
          <w:ilvl w:val="0"/>
          <w:numId w:val="19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1664" behindDoc="1" locked="0" layoutInCell="1" allowOverlap="1" wp14:anchorId="3699BEA5" wp14:editId="328218D6">
                <wp:simplePos x="0" y="0"/>
                <wp:positionH relativeFrom="margin">
                  <wp:align>center</wp:align>
                </wp:positionH>
                <wp:positionV relativeFrom="paragraph">
                  <wp:posOffset>266940</wp:posOffset>
                </wp:positionV>
                <wp:extent cx="5936615" cy="434340"/>
                <wp:effectExtent l="114300" t="0" r="6985" b="3810"/>
                <wp:wrapTight wrapText="bothSides">
                  <wp:wrapPolygon edited="0">
                    <wp:start x="-416" y="0"/>
                    <wp:lineTo x="-416" y="20842"/>
                    <wp:lineTo x="21556" y="20842"/>
                    <wp:lineTo x="21556" y="0"/>
                    <wp:lineTo x="-416" y="0"/>
                  </wp:wrapPolygon>
                </wp:wrapTight>
                <wp:docPr id="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43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30BA74" w14:textId="20CEADC0" w:rsidR="003742C4" w:rsidRPr="004659CC" w:rsidRDefault="003742C4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742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typingTimer</w:t>
                            </w:r>
                            <w:proofErr w:type="spellEnd"/>
                            <w:proofErr w:type="gramEnd"/>
                            <w:r w:rsidRPr="003742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9BEA5" id="_x0000_s1075" type="#_x0000_t202" style="position:absolute;left:0;text-align:left;margin-left:0;margin-top:21pt;width:467.45pt;height:34.2pt;z-index:-251554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B30BA74" w14:textId="20CEADC0" w:rsidR="003742C4" w:rsidRPr="004659CC" w:rsidRDefault="003742C4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3742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typingTimer</w:t>
                      </w:r>
                      <w:proofErr w:type="spellEnd"/>
                      <w:proofErr w:type="gramEnd"/>
                      <w:r w:rsidRPr="003742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proofErr w:type="spellStart"/>
      <w:proofErr w:type="gramStart"/>
      <w:r w:rsidR="003742C4">
        <w:rPr>
          <w:rFonts w:asciiTheme="minorBidi" w:hAnsiTheme="minorBidi"/>
          <w:sz w:val="24"/>
          <w:szCs w:val="24"/>
        </w:rPr>
        <w:t>setTimeout</w:t>
      </w:r>
      <w:proofErr w:type="spellEnd"/>
      <w:r w:rsidR="003742C4">
        <w:rPr>
          <w:rFonts w:asciiTheme="minorBidi" w:hAnsiTheme="minorBidi"/>
          <w:sz w:val="24"/>
          <w:szCs w:val="24"/>
        </w:rPr>
        <w:t>(</w:t>
      </w:r>
      <w:proofErr w:type="gramEnd"/>
      <w:r w:rsidR="003742C4">
        <w:rPr>
          <w:rFonts w:asciiTheme="minorBidi" w:hAnsiTheme="minorBidi"/>
          <w:sz w:val="24"/>
          <w:szCs w:val="24"/>
        </w:rPr>
        <w:t xml:space="preserve">function run, min) // in constructor to reset it. </w:t>
      </w:r>
    </w:p>
    <w:p w14:paraId="008B9A8A" w14:textId="25DC0E65" w:rsidR="003742C4" w:rsidRDefault="0033130B" w:rsidP="0033130B"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04FB84CD" wp14:editId="4560990B">
                <wp:simplePos x="0" y="0"/>
                <wp:positionH relativeFrom="margin">
                  <wp:align>center</wp:align>
                </wp:positionH>
                <wp:positionV relativeFrom="paragraph">
                  <wp:posOffset>1515</wp:posOffset>
                </wp:positionV>
                <wp:extent cx="5936615" cy="833120"/>
                <wp:effectExtent l="114300" t="0" r="6985" b="5080"/>
                <wp:wrapTopAndBottom/>
                <wp:docPr id="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331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12E236" w14:textId="77777777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Results</w:t>
                            </w:r>
                            <w:proofErr w:type="spell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C7D2F32" w14:textId="77777777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his.resultsDiv.html("imagine")</w:t>
                            </w:r>
                          </w:p>
                          <w:p w14:paraId="69887B7C" w14:textId="77777777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</w:t>
                            </w:r>
                          </w:p>
                          <w:p w14:paraId="70186621" w14:textId="33F63AA9" w:rsidR="00D8656C" w:rsidRPr="004659C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B84CD" id="_x0000_s1076" type="#_x0000_t202" style="position:absolute;margin-left:0;margin-top:.1pt;width:467.45pt;height:65.6pt;z-index:-251546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" fillcolor="#f1f8e8" stroked="f" strokeweight=".5pt">
                <v:shadow on="t" color="#a4d16d" offset="-9pt,0"/>
                <v:textbox inset="2mm">
                  <w:txbxContent>
                    <w:p w14:paraId="7112E236" w14:textId="77777777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Results</w:t>
                      </w:r>
                      <w:proofErr w:type="spell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C7D2F32" w14:textId="77777777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his.resultsDiv.html("imagine")</w:t>
                      </w:r>
                    </w:p>
                    <w:p w14:paraId="69887B7C" w14:textId="77777777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</w:t>
                      </w:r>
                    </w:p>
                    <w:p w14:paraId="70186621" w14:textId="33F63AA9" w:rsidR="00D8656C" w:rsidRPr="004659C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C99F7F3" w14:textId="6E04CC64" w:rsidR="005A0C2C" w:rsidRPr="0033130B" w:rsidRDefault="006A37A3" w:rsidP="0033130B">
      <w:pPr>
        <w:pStyle w:val="Style2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3A3E9E34" wp14:editId="7B6F0942">
                <wp:simplePos x="0" y="0"/>
                <wp:positionH relativeFrom="margin">
                  <wp:align>center</wp:align>
                </wp:positionH>
                <wp:positionV relativeFrom="paragraph">
                  <wp:posOffset>620395</wp:posOffset>
                </wp:positionV>
                <wp:extent cx="5936615" cy="1707515"/>
                <wp:effectExtent l="117475" t="3810" r="3810" b="3175"/>
                <wp:wrapTopAndBottom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0751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82B7F2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ingLogic</w:t>
                            </w:r>
                            <w:proofErr w:type="spell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AD794B5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e want to send request only after a specific time</w:t>
                            </w:r>
                          </w:p>
                          <w:p w14:paraId="1B70BCC5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above the </w:t>
                            </w:r>
                            <w:proofErr w:type="spell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o if a new key is hit, it is reset to 2000, 2000 gap between key strokes are needed</w:t>
                            </w:r>
                          </w:p>
                          <w:p w14:paraId="4F06A350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rTimeout</w:t>
                            </w:r>
                            <w:proofErr w:type="spell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typingTimer</w:t>
                            </w:r>
                            <w:proofErr w:type="spellEnd"/>
                            <w:proofErr w:type="gram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CB4146B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typingTimer</w:t>
                            </w:r>
                            <w:proofErr w:type="spellEnd"/>
                            <w:proofErr w:type="gram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unction(){</w:t>
                            </w:r>
                          </w:p>
                          <w:p w14:paraId="33803D57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9BDFEBB" w14:textId="77777777" w:rsidR="005A0C2C" w:rsidRPr="005A0C2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 2000)        </w:t>
                            </w:r>
                          </w:p>
                          <w:p w14:paraId="3BCB2774" w14:textId="68E23AC0" w:rsidR="005A0C2C" w:rsidRPr="004659CC" w:rsidRDefault="005A0C2C" w:rsidP="005A0C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0C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E9E34" id="_x0000_s1077" type="#_x0000_t202" style="position:absolute;margin-left:0;margin-top:48.85pt;width:467.45pt;height:134.45pt;z-index:-251552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3D82B7F2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ingLogic</w:t>
                      </w:r>
                      <w:proofErr w:type="spell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AD794B5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e want to send request only after a specific time</w:t>
                      </w:r>
                    </w:p>
                    <w:p w14:paraId="1B70BCC5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above the </w:t>
                      </w:r>
                      <w:proofErr w:type="spell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o if a new key is hit, it is reset to 2000, 2000 gap between key strokes are needed</w:t>
                      </w:r>
                    </w:p>
                    <w:p w14:paraId="4F06A350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rTimeout</w:t>
                      </w:r>
                      <w:proofErr w:type="spell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typingTimer</w:t>
                      </w:r>
                      <w:proofErr w:type="spellEnd"/>
                      <w:proofErr w:type="gram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CB4146B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typingTimer</w:t>
                      </w:r>
                      <w:proofErr w:type="spellEnd"/>
                      <w:proofErr w:type="gram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unction(){</w:t>
                      </w:r>
                    </w:p>
                    <w:p w14:paraId="33803D57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9BDFEBB" w14:textId="77777777" w:rsidR="005A0C2C" w:rsidRPr="005A0C2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 2000)        </w:t>
                      </w:r>
                    </w:p>
                    <w:p w14:paraId="3BCB2774" w14:textId="68E23AC0" w:rsidR="005A0C2C" w:rsidRPr="004659CC" w:rsidRDefault="005A0C2C" w:rsidP="005A0C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0C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8656C">
        <w:t>Loading spinner icon</w:t>
      </w:r>
    </w:p>
    <w:p w14:paraId="5D63BD6C" w14:textId="1E7E32CC" w:rsidR="00D8656C" w:rsidRDefault="00D8656C" w:rsidP="00235DEC">
      <w:pPr>
        <w:pStyle w:val="bullet"/>
      </w:pPr>
      <w:r>
        <w:t xml:space="preserve">In event method // use var instead of calling from </w:t>
      </w:r>
      <w:proofErr w:type="spellStart"/>
      <w:r>
        <w:t>dom</w:t>
      </w:r>
      <w:proofErr w:type="spellEnd"/>
    </w:p>
    <w:p w14:paraId="6A6F7427" w14:textId="77777777" w:rsidR="0033130B" w:rsidRDefault="0033130B" w:rsidP="0033130B">
      <w:pPr>
        <w:pStyle w:val="bullet"/>
        <w:numPr>
          <w:ilvl w:val="0"/>
          <w:numId w:val="0"/>
        </w:numPr>
        <w:ind w:left="720"/>
      </w:pPr>
    </w:p>
    <w:p w14:paraId="623047FB" w14:textId="3A44C5DB" w:rsidR="00D8656C" w:rsidRPr="00D8656C" w:rsidRDefault="0033130B" w:rsidP="00235DEC">
      <w:pPr>
        <w:pStyle w:val="bullet"/>
      </w:pPr>
      <w:r w:rsidRPr="00D8656C">
        <w:rPr>
          <w:noProof/>
        </w:rPr>
        <mc:AlternateContent>
          <mc:Choice Requires="wps">
            <w:drawing>
              <wp:anchor distT="0" distB="0" distL="114300" distR="114300" simplePos="0" relativeHeight="251765760" behindDoc="1" locked="0" layoutInCell="1" allowOverlap="1" wp14:anchorId="200EE6C2" wp14:editId="69151B92">
                <wp:simplePos x="0" y="0"/>
                <wp:positionH relativeFrom="margin">
                  <wp:posOffset>-66040</wp:posOffset>
                </wp:positionH>
                <wp:positionV relativeFrom="paragraph">
                  <wp:posOffset>321310</wp:posOffset>
                </wp:positionV>
                <wp:extent cx="5936615" cy="708660"/>
                <wp:effectExtent l="114300" t="0" r="6985" b="0"/>
                <wp:wrapTopAndBottom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086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1093A9" w14:textId="77777777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div class="container"&gt;</w:t>
                            </w:r>
                          </w:p>
                          <w:p w14:paraId="42FD7763" w14:textId="77777777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search-</w:t>
                            </w:r>
                            <w:proofErr w:type="spell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result</w:t>
                            </w:r>
                            <w:proofErr w:type="spell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/div&gt;</w:t>
                            </w:r>
                          </w:p>
                          <w:p w14:paraId="2A2D2BCB" w14:textId="10D9E543" w:rsidR="00D8656C" w:rsidRPr="004659C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EE6C2" id="_x0000_s1078" type="#_x0000_t202" style="position:absolute;left:0;text-align:left;margin-left:-5.2pt;margin-top:25.3pt;width:467.45pt;height:55.8pt;z-index:-251550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C1093A9" w14:textId="77777777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div class="container"&gt;</w:t>
                      </w:r>
                    </w:p>
                    <w:p w14:paraId="42FD7763" w14:textId="77777777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search-</w:t>
                      </w:r>
                      <w:proofErr w:type="spell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result</w:t>
                      </w:r>
                      <w:proofErr w:type="spell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/div&gt;</w:t>
                      </w:r>
                    </w:p>
                    <w:p w14:paraId="2A2D2BCB" w14:textId="10D9E543" w:rsidR="00D8656C" w:rsidRPr="004659C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8656C" w:rsidRPr="00D8656C">
        <w:t>in footer</w:t>
      </w:r>
    </w:p>
    <w:p w14:paraId="707FFFBC" w14:textId="5A1A33DF" w:rsidR="00D8656C" w:rsidRDefault="00D8656C" w:rsidP="00AE43FA"/>
    <w:p w14:paraId="4B27A751" w14:textId="09530624" w:rsidR="00D8656C" w:rsidRDefault="00D8656C" w:rsidP="00D8656C">
      <w:pPr>
        <w:pStyle w:val="ListParagraph"/>
        <w:numPr>
          <w:ilvl w:val="0"/>
          <w:numId w:val="19"/>
        </w:numPr>
        <w:rPr>
          <w:rFonts w:asciiTheme="minorBidi" w:hAnsiTheme="minorBidi"/>
          <w:sz w:val="24"/>
          <w:szCs w:val="24"/>
        </w:rPr>
      </w:pPr>
      <w:r w:rsidRPr="00D8656C">
        <w:rPr>
          <w:rFonts w:asciiTheme="minorBidi" w:hAnsiTheme="minorBidi"/>
          <w:sz w:val="24"/>
          <w:szCs w:val="24"/>
        </w:rPr>
        <w:t xml:space="preserve">in </w:t>
      </w:r>
      <w:proofErr w:type="spellStart"/>
      <w:r w:rsidRPr="00D8656C">
        <w:rPr>
          <w:rFonts w:asciiTheme="minorBidi" w:hAnsiTheme="minorBidi"/>
          <w:sz w:val="24"/>
          <w:szCs w:val="24"/>
        </w:rPr>
        <w:t>j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</w:p>
    <w:p w14:paraId="37167071" w14:textId="1E54382A" w:rsidR="00D8656C" w:rsidRPr="00D8656C" w:rsidRDefault="00D8656C" w:rsidP="00D8656C">
      <w:pPr>
        <w:pStyle w:val="ListParagraph"/>
        <w:rPr>
          <w:rFonts w:asciiTheme="minorBidi" w:hAnsiTheme="minorBidi"/>
          <w:sz w:val="24"/>
          <w:szCs w:val="24"/>
        </w:rPr>
      </w:pPr>
    </w:p>
    <w:p w14:paraId="511F413C" w14:textId="006AD9CF" w:rsidR="00D8656C" w:rsidRDefault="006A37A3" w:rsidP="00D8656C">
      <w:pPr>
        <w:pStyle w:val="ListParagraph"/>
        <w:numPr>
          <w:ilvl w:val="1"/>
          <w:numId w:val="19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 wp14:anchorId="0205B4BA" wp14:editId="67D22A8B">
                <wp:simplePos x="0" y="0"/>
                <wp:positionH relativeFrom="margin">
                  <wp:posOffset>91440</wp:posOffset>
                </wp:positionH>
                <wp:positionV relativeFrom="paragraph">
                  <wp:posOffset>316230</wp:posOffset>
                </wp:positionV>
                <wp:extent cx="5936615" cy="521970"/>
                <wp:effectExtent l="110490" t="4445" r="1270" b="0"/>
                <wp:wrapTopAndBottom/>
                <wp:docPr id="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19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99AE52" w14:textId="58689D73" w:rsid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</w:t>
                            </w:r>
                            <w:proofErr w:type="spellEnd"/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"#search-</w:t>
                            </w:r>
                            <w:proofErr w:type="spell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result</w:t>
                            </w:r>
                            <w:proofErr w:type="spell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0F1E84EF" w14:textId="2DAE242D" w:rsidR="00D8656C" w:rsidRPr="004659CC" w:rsidRDefault="00D8656C" w:rsidP="00045D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5B4BA" id="_x0000_s1079" type="#_x0000_t202" style="position:absolute;left:0;text-align:left;margin-left:7.2pt;margin-top:24.9pt;width:467.45pt;height:41.1pt;z-index:-251548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099AE52" w14:textId="58689D73" w:rsid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</w:t>
                      </w:r>
                      <w:proofErr w:type="spellEnd"/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"#search-</w:t>
                      </w:r>
                      <w:proofErr w:type="spell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result</w:t>
                      </w:r>
                      <w:proofErr w:type="spell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0F1E84EF" w14:textId="2DAE242D" w:rsidR="00D8656C" w:rsidRPr="004659CC" w:rsidRDefault="00D8656C" w:rsidP="00045D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8656C">
        <w:rPr>
          <w:rFonts w:asciiTheme="minorBidi" w:hAnsiTheme="minorBidi"/>
          <w:sz w:val="24"/>
          <w:szCs w:val="24"/>
        </w:rPr>
        <w:t>constructor</w:t>
      </w:r>
    </w:p>
    <w:p w14:paraId="796C17B7" w14:textId="77777777" w:rsidR="00D8656C" w:rsidRDefault="00D8656C" w:rsidP="00D8656C">
      <w:pPr>
        <w:rPr>
          <w:rFonts w:asciiTheme="minorBidi" w:hAnsiTheme="minorBidi"/>
          <w:sz w:val="24"/>
          <w:szCs w:val="24"/>
        </w:rPr>
      </w:pPr>
    </w:p>
    <w:p w14:paraId="41339EE0" w14:textId="382D0CBF" w:rsidR="00D8656C" w:rsidRDefault="0033130B" w:rsidP="00D8656C">
      <w:pPr>
        <w:pStyle w:val="ListParagraph"/>
        <w:numPr>
          <w:ilvl w:val="0"/>
          <w:numId w:val="21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569390E4" wp14:editId="334EC26B">
                <wp:simplePos x="0" y="0"/>
                <wp:positionH relativeFrom="margin">
                  <wp:align>center</wp:align>
                </wp:positionH>
                <wp:positionV relativeFrom="paragraph">
                  <wp:posOffset>490220</wp:posOffset>
                </wp:positionV>
                <wp:extent cx="5936615" cy="952500"/>
                <wp:effectExtent l="114300" t="0" r="6985" b="0"/>
                <wp:wrapTopAndBottom/>
                <wp:docPr id="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EB5D9" w14:textId="3AA0797E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if</w:t>
                            </w:r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</w:t>
                            </w:r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isSpinnerVisible</w:t>
                            </w:r>
                            <w:proofErr w:type="spell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8D2F230" w14:textId="3961B0EA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</w:t>
                            </w:r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&lt;div class="spinner-loader"&gt;&lt;/div&gt; ')</w:t>
                            </w:r>
                          </w:p>
                          <w:p w14:paraId="7FA209A7" w14:textId="77777777" w:rsidR="00D8656C" w:rsidRPr="00D8656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true</w:t>
                            </w:r>
                          </w:p>
                          <w:p w14:paraId="356A6B3F" w14:textId="0659534B" w:rsidR="00D8656C" w:rsidRPr="004659CC" w:rsidRDefault="00D8656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390E4" id="_x0000_s1080" type="#_x0000_t202" style="position:absolute;left:0;text-align:left;margin-left:0;margin-top:38.6pt;width:467.45pt;height:75pt;z-index:-251544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083EB5D9" w14:textId="3AA0797E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if</w:t>
                      </w:r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</w:t>
                      </w:r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isSpinnerVisible</w:t>
                      </w:r>
                      <w:proofErr w:type="spell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8D2F230" w14:textId="3961B0EA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</w:t>
                      </w:r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&lt;div class="spinner-loader"&gt;&lt;/div&gt; ')</w:t>
                      </w:r>
                    </w:p>
                    <w:p w14:paraId="7FA209A7" w14:textId="77777777" w:rsidR="00D8656C" w:rsidRPr="00D8656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true</w:t>
                      </w:r>
                    </w:p>
                    <w:p w14:paraId="356A6B3F" w14:textId="0659534B" w:rsidR="00D8656C" w:rsidRPr="004659CC" w:rsidRDefault="00D8656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8656C" w:rsidRPr="00D8656C">
        <w:rPr>
          <w:rFonts w:asciiTheme="minorBidi" w:hAnsiTheme="minorBidi"/>
          <w:sz w:val="24"/>
          <w:szCs w:val="24"/>
        </w:rPr>
        <w:t xml:space="preserve">after </w:t>
      </w:r>
      <w:proofErr w:type="spellStart"/>
      <w:r w:rsidR="00D8656C" w:rsidRPr="00D8656C">
        <w:rPr>
          <w:rFonts w:asciiTheme="minorBidi" w:hAnsiTheme="minorBidi"/>
          <w:sz w:val="24"/>
          <w:szCs w:val="24"/>
        </w:rPr>
        <w:t>clearTimeout</w:t>
      </w:r>
      <w:proofErr w:type="spellEnd"/>
      <w:r w:rsidR="00D8656C" w:rsidRPr="00D8656C">
        <w:rPr>
          <w:rFonts w:asciiTheme="minorBidi" w:hAnsiTheme="minorBidi"/>
          <w:sz w:val="24"/>
          <w:szCs w:val="24"/>
        </w:rPr>
        <w:t xml:space="preserve"> </w:t>
      </w:r>
    </w:p>
    <w:p w14:paraId="0DDB9E56" w14:textId="20675B7A" w:rsidR="00D8656C" w:rsidRDefault="00D8656C" w:rsidP="00A47F60">
      <w:pPr>
        <w:rPr>
          <w:rFonts w:asciiTheme="minorBidi" w:hAnsiTheme="minorBidi"/>
          <w:sz w:val="24"/>
          <w:szCs w:val="24"/>
        </w:rPr>
      </w:pPr>
    </w:p>
    <w:p w14:paraId="358C1D6F" w14:textId="54EED38C" w:rsidR="00A47F60" w:rsidRDefault="00A47F60" w:rsidP="00A47F60">
      <w:pPr>
        <w:pStyle w:val="Style2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f </w:t>
      </w:r>
      <w:r w:rsidR="0033130B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search doesn't change don’t send </w:t>
      </w:r>
      <w:r w:rsidR="0033130B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request =&gt; </w:t>
      </w:r>
      <w:r w:rsidR="0033130B">
        <w:rPr>
          <w:sz w:val="24"/>
          <w:szCs w:val="24"/>
        </w:rPr>
        <w:t>any</w:t>
      </w:r>
      <w:r w:rsidR="00EC1963">
        <w:rPr>
          <w:sz w:val="24"/>
          <w:szCs w:val="24"/>
        </w:rPr>
        <w:t xml:space="preserve"> effect on control</w:t>
      </w:r>
      <w:r>
        <w:rPr>
          <w:sz w:val="24"/>
          <w:szCs w:val="24"/>
        </w:rPr>
        <w:t xml:space="preserve"> keys</w:t>
      </w:r>
    </w:p>
    <w:p w14:paraId="290616E9" w14:textId="77777777" w:rsidR="00D8656C" w:rsidRDefault="00D8656C" w:rsidP="00D8656C">
      <w:pPr>
        <w:rPr>
          <w:rFonts w:asciiTheme="minorBidi" w:hAnsiTheme="minorBidi"/>
          <w:sz w:val="24"/>
          <w:szCs w:val="24"/>
        </w:rPr>
      </w:pPr>
    </w:p>
    <w:p w14:paraId="392B83F9" w14:textId="252AE027" w:rsidR="00CB52AD" w:rsidRPr="00E263B6" w:rsidRDefault="00CB52AD" w:rsidP="0033130B">
      <w:pPr>
        <w:pStyle w:val="Bullet0"/>
      </w:pPr>
      <w:r w:rsidRPr="00E263B6">
        <w:t xml:space="preserve">A variable that keeps track of search value // </w:t>
      </w:r>
      <w:proofErr w:type="spellStart"/>
      <w:r w:rsidRPr="00E263B6">
        <w:t>prev</w:t>
      </w:r>
      <w:proofErr w:type="spellEnd"/>
      <w:r w:rsidRPr="00E263B6">
        <w:t xml:space="preserve"> value</w:t>
      </w:r>
    </w:p>
    <w:p w14:paraId="16DCF917" w14:textId="0C0900F1" w:rsidR="00CB52AD" w:rsidRDefault="00CB52AD" w:rsidP="0033130B">
      <w:pPr>
        <w:pStyle w:val="Bullet0"/>
      </w:pPr>
      <w:r>
        <w:t>k</w:t>
      </w:r>
      <w:r w:rsidRPr="00CB52AD">
        <w:t>ey</w:t>
      </w:r>
      <w:r w:rsidR="0033130B">
        <w:t xml:space="preserve"> up</w:t>
      </w:r>
      <w:r w:rsidRPr="00CB52AD">
        <w:t>// If you use key</w:t>
      </w:r>
      <w:r w:rsidR="0033130B">
        <w:t>-</w:t>
      </w:r>
      <w:r w:rsidRPr="00CB52AD">
        <w:t>down, it fires so quickly that even the search field do</w:t>
      </w:r>
      <w:r w:rsidR="0033130B">
        <w:t>es</w:t>
      </w:r>
      <w:r w:rsidRPr="00CB52AD">
        <w:t xml:space="preserve">n't get a chance to </w:t>
      </w:r>
      <w:r w:rsidRPr="00003434">
        <w:rPr>
          <w:b/>
          <w:bCs/>
        </w:rPr>
        <w:t>update its own value</w:t>
      </w:r>
      <w:r>
        <w:t>.</w:t>
      </w:r>
    </w:p>
    <w:p w14:paraId="61B1E18F" w14:textId="77777777" w:rsidR="00CB52AD" w:rsidRPr="00CB52AD" w:rsidRDefault="00CB52AD" w:rsidP="00CB52AD">
      <w:pPr>
        <w:pStyle w:val="ListParagraph"/>
        <w:rPr>
          <w:rFonts w:asciiTheme="minorBidi" w:hAnsiTheme="minorBidi"/>
          <w:sz w:val="24"/>
          <w:szCs w:val="24"/>
        </w:rPr>
      </w:pPr>
    </w:p>
    <w:p w14:paraId="2A1AD032" w14:textId="1F4C4AE1" w:rsidR="00CB52AD" w:rsidRDefault="00CB52AD" w:rsidP="0033130B">
      <w:pPr>
        <w:pStyle w:val="Bullet0"/>
        <w:numPr>
          <w:ilvl w:val="1"/>
          <w:numId w:val="1"/>
        </w:numPr>
      </w:pPr>
      <w:proofErr w:type="spellStart"/>
      <w:proofErr w:type="gramStart"/>
      <w:r w:rsidRPr="00CB52AD">
        <w:t>this.search</w:t>
      </w:r>
      <w:r w:rsidR="0033130B">
        <w:t>f</w:t>
      </w:r>
      <w:r w:rsidRPr="00CB52AD">
        <w:t>ield</w:t>
      </w:r>
      <w:proofErr w:type="gramEnd"/>
      <w:r w:rsidRPr="00CB52AD">
        <w:t>.on</w:t>
      </w:r>
      <w:proofErr w:type="spellEnd"/>
      <w:r w:rsidRPr="00CB52AD">
        <w:t>("</w:t>
      </w:r>
      <w:proofErr w:type="spellStart"/>
      <w:r w:rsidRPr="00CB52AD">
        <w:t>keyup</w:t>
      </w:r>
      <w:proofErr w:type="spellEnd"/>
      <w:r w:rsidRPr="00CB52AD">
        <w:t xml:space="preserve">", </w:t>
      </w:r>
      <w:proofErr w:type="spellStart"/>
      <w:r w:rsidRPr="00CB52AD">
        <w:t>this.typingLogic.bind</w:t>
      </w:r>
      <w:proofErr w:type="spellEnd"/>
      <w:r w:rsidRPr="00CB52AD">
        <w:t>(this))</w:t>
      </w:r>
    </w:p>
    <w:p w14:paraId="47073BD5" w14:textId="4CE15B3A" w:rsidR="00E263B6" w:rsidRDefault="00E263B6" w:rsidP="00E263B6">
      <w:pPr>
        <w:pStyle w:val="Style2"/>
        <w:rPr>
          <w:sz w:val="24"/>
          <w:szCs w:val="24"/>
        </w:rPr>
      </w:pPr>
      <w:r>
        <w:rPr>
          <w:sz w:val="24"/>
          <w:szCs w:val="24"/>
        </w:rPr>
        <w:t xml:space="preserve">Stop loader and timeout for </w:t>
      </w:r>
      <w:r w:rsidR="0033130B">
        <w:rPr>
          <w:sz w:val="24"/>
          <w:szCs w:val="24"/>
        </w:rPr>
        <w:t xml:space="preserve">an </w:t>
      </w:r>
      <w:r>
        <w:rPr>
          <w:sz w:val="24"/>
          <w:szCs w:val="24"/>
        </w:rPr>
        <w:t>empty value</w:t>
      </w:r>
    </w:p>
    <w:p w14:paraId="1F605F61" w14:textId="05263591" w:rsidR="00E263B6" w:rsidRDefault="0033130B" w:rsidP="0033130B">
      <w:pPr>
        <w:pStyle w:val="Bullet0"/>
      </w:pPr>
      <w:r w:rsidRPr="00CB52AD">
        <w:rPr>
          <w:noProof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4FDFFAC4" wp14:editId="4B3BE4C8">
                <wp:simplePos x="0" y="0"/>
                <wp:positionH relativeFrom="margin">
                  <wp:posOffset>80645</wp:posOffset>
                </wp:positionH>
                <wp:positionV relativeFrom="paragraph">
                  <wp:posOffset>471805</wp:posOffset>
                </wp:positionV>
                <wp:extent cx="5936615" cy="4119245"/>
                <wp:effectExtent l="118745" t="0" r="2540" b="0"/>
                <wp:wrapTopAndBottom/>
                <wp:docPr id="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1192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D77000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ingLogic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BF0B05B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e want to send request only </w:t>
                            </w:r>
                            <w:r w:rsidRPr="00D2229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fter a specific time</w:t>
                            </w:r>
                          </w:p>
                          <w:p w14:paraId="4BAA4C4E" w14:textId="77777777" w:rsidR="00E263B6" w:rsidRPr="00D22293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above the 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o if a new key is hit, it is reset to 2000, 2000 </w:t>
                            </w:r>
                            <w:r w:rsidRPr="00D2229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ap between key strokes are needed</w:t>
                            </w:r>
                          </w:p>
                          <w:p w14:paraId="5F3E1D7B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.value returns undefined should be 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CFDED05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previousValue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!= 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Field.val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){</w:t>
                            </w:r>
                          </w:p>
                          <w:p w14:paraId="647AC3E3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rTimeout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typingTimer</w:t>
                            </w:r>
                            <w:proofErr w:type="spellEnd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4B9CB08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if(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Field.val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76AEDD80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if</w:t>
                            </w:r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isSpinnerVisible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D747169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&lt;div class="spinner-loader"&gt;&lt;/div&gt; ')</w:t>
                            </w:r>
                          </w:p>
                          <w:p w14:paraId="672F9100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true</w:t>
                            </w:r>
                          </w:p>
                          <w:p w14:paraId="26DA8E42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</w:t>
                            </w:r>
                          </w:p>
                          <w:p w14:paraId="29904AFA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typingTimer</w:t>
                            </w:r>
                            <w:proofErr w:type="spellEnd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getResults.bind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this), 2000) </w:t>
                            </w:r>
                          </w:p>
                          <w:p w14:paraId="1F9919DC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F81D9DF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');</w:t>
                            </w:r>
                          </w:p>
                          <w:p w14:paraId="43902EC1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 since html is empty</w:t>
                            </w:r>
                          </w:p>
                          <w:p w14:paraId="0D5E8DCA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</w:t>
                            </w:r>
                          </w:p>
                          <w:p w14:paraId="7F723288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5B09756E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}</w:t>
                            </w:r>
                          </w:p>
                          <w:p w14:paraId="14EAD7B4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previousValue</w:t>
                            </w:r>
                            <w:proofErr w:type="spellEnd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searchField.val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; </w:t>
                            </w:r>
                          </w:p>
                          <w:p w14:paraId="1061C699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2DC56F2" w14:textId="120C8386" w:rsidR="00CB52AD" w:rsidRPr="004659CC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FFAC4" id="_x0000_s1081" type="#_x0000_t202" style="position:absolute;left:0;text-align:left;margin-left:6.35pt;margin-top:37.15pt;width:467.45pt;height:324.35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8D77000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ingLogic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BF0B05B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e want to send request only </w:t>
                      </w:r>
                      <w:r w:rsidRPr="00D2229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fter a specific time</w:t>
                      </w:r>
                    </w:p>
                    <w:p w14:paraId="4BAA4C4E" w14:textId="77777777" w:rsidR="00E263B6" w:rsidRPr="00D22293" w:rsidRDefault="00E263B6" w:rsidP="00E263B6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above the 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o if a new key is hit, it is reset to 2000, 2000 </w:t>
                      </w:r>
                      <w:r w:rsidRPr="00D2229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ap between key strokes are needed</w:t>
                      </w:r>
                    </w:p>
                    <w:p w14:paraId="5F3E1D7B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.value returns undefined should be 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CFDED05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previousValue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!= 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Field.val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){</w:t>
                      </w:r>
                    </w:p>
                    <w:p w14:paraId="647AC3E3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rTimeout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typingTimer</w:t>
                      </w:r>
                      <w:proofErr w:type="spellEnd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54B9CB08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if(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Field.val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76AEDD80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if</w:t>
                      </w:r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isSpinnerVisible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D747169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</w:t>
                      </w:r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&lt;div class="spinner-loader"&gt;&lt;/div&gt; ')</w:t>
                      </w:r>
                    </w:p>
                    <w:p w14:paraId="672F9100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true</w:t>
                      </w:r>
                    </w:p>
                    <w:p w14:paraId="26DA8E42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</w:t>
                      </w:r>
                    </w:p>
                    <w:p w14:paraId="29904AFA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typingTimer</w:t>
                      </w:r>
                      <w:proofErr w:type="spellEnd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getResults.bind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this), 2000) </w:t>
                      </w:r>
                    </w:p>
                    <w:p w14:paraId="1F9919DC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4F81D9DF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');</w:t>
                      </w:r>
                    </w:p>
                    <w:p w14:paraId="43902EC1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 since html is empty</w:t>
                      </w:r>
                    </w:p>
                    <w:p w14:paraId="0D5E8DCA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</w:t>
                      </w:r>
                    </w:p>
                    <w:p w14:paraId="7F723288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5B09756E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}</w:t>
                      </w:r>
                    </w:p>
                    <w:p w14:paraId="14EAD7B4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previousValue</w:t>
                      </w:r>
                      <w:proofErr w:type="spellEnd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searchField.val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; </w:t>
                      </w:r>
                    </w:p>
                    <w:p w14:paraId="1061C699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2DC56F2" w14:textId="120C8386" w:rsidR="00CB52AD" w:rsidRPr="004659CC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63B6">
        <w:t>Check the input value</w:t>
      </w:r>
    </w:p>
    <w:p w14:paraId="0CACA23A" w14:textId="02C787C5" w:rsidR="00AE43FA" w:rsidRDefault="00AE43FA" w:rsidP="00AE43FA"/>
    <w:p w14:paraId="21A47FAB" w14:textId="33E22159" w:rsidR="00E263B6" w:rsidRDefault="00E263B6" w:rsidP="00AE43FA"/>
    <w:p w14:paraId="6BACAA93" w14:textId="3FFD2D7D" w:rsidR="00E263B6" w:rsidRDefault="00AE43FA" w:rsidP="0033130B">
      <w:pPr>
        <w:pStyle w:val="Bullet0"/>
      </w:pPr>
      <w:r w:rsidRPr="00E263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5ECAFE77" wp14:editId="6F25466E">
                <wp:simplePos x="0" y="0"/>
                <wp:positionH relativeFrom="margin">
                  <wp:posOffset>59690</wp:posOffset>
                </wp:positionH>
                <wp:positionV relativeFrom="paragraph">
                  <wp:posOffset>313055</wp:posOffset>
                </wp:positionV>
                <wp:extent cx="5936615" cy="952500"/>
                <wp:effectExtent l="116840" t="3810" r="4445" b="0"/>
                <wp:wrapTopAndBottom/>
                <wp:docPr id="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2E3A6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keyCode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83 &amp;&amp; !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OverlayOpen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amp;&amp; !$("input, </w:t>
                            </w:r>
                            <w:proofErr w:type="spell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.is(':focus')){</w:t>
                            </w:r>
                          </w:p>
                          <w:p w14:paraId="36E4114D" w14:textId="77777777" w:rsidR="00E263B6" w:rsidRPr="00E263B6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openOverlay</w:t>
                            </w:r>
                            <w:proofErr w:type="spellEnd"/>
                            <w:proofErr w:type="gramEnd"/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766E9767" w14:textId="66788113" w:rsidR="00E263B6" w:rsidRPr="004659CC" w:rsidRDefault="00E263B6" w:rsidP="00E263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3B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AFE77" id="_x0000_s1082" type="#_x0000_t202" style="position:absolute;left:0;text-align:left;margin-left:4.7pt;margin-top:24.65pt;width:467.45pt;height:75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1102E3A6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keyCode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83 &amp;&amp; !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OverlayOpen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amp;&amp; !$("input, </w:t>
                      </w:r>
                      <w:proofErr w:type="spell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.is(':focus')){</w:t>
                      </w:r>
                    </w:p>
                    <w:p w14:paraId="36E4114D" w14:textId="77777777" w:rsidR="00E263B6" w:rsidRPr="00E263B6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openOverlay</w:t>
                      </w:r>
                      <w:proofErr w:type="spellEnd"/>
                      <w:proofErr w:type="gramEnd"/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766E9767" w14:textId="66788113" w:rsidR="00E263B6" w:rsidRPr="004659CC" w:rsidRDefault="00E263B6" w:rsidP="00E263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3B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63B6" w:rsidRPr="00E263B6">
        <w:t>S key on another input</w:t>
      </w:r>
    </w:p>
    <w:p w14:paraId="5A18C675" w14:textId="01CA110F" w:rsidR="00E263B6" w:rsidRPr="00E263B6" w:rsidRDefault="00E263B6" w:rsidP="00E263B6">
      <w:pPr>
        <w:pStyle w:val="ListParagraph"/>
        <w:rPr>
          <w:rFonts w:asciiTheme="minorBidi" w:hAnsiTheme="minorBidi"/>
          <w:sz w:val="24"/>
          <w:szCs w:val="24"/>
        </w:rPr>
      </w:pPr>
    </w:p>
    <w:p w14:paraId="62D2F30C" w14:textId="6BAF9569" w:rsidR="00D22293" w:rsidRDefault="00E263B6" w:rsidP="00D22293">
      <w:pPr>
        <w:pStyle w:val="Style2"/>
        <w:rPr>
          <w:sz w:val="24"/>
          <w:szCs w:val="24"/>
        </w:rPr>
      </w:pPr>
      <w:r w:rsidRPr="00E263B6">
        <w:rPr>
          <w:sz w:val="24"/>
          <w:szCs w:val="24"/>
        </w:rPr>
        <w:t xml:space="preserve"> </w:t>
      </w:r>
      <w:r w:rsidR="00D22293">
        <w:rPr>
          <w:sz w:val="24"/>
          <w:szCs w:val="24"/>
        </w:rPr>
        <w:t>Fetching results</w:t>
      </w:r>
    </w:p>
    <w:p w14:paraId="4A03CD3D" w14:textId="3E8DD499" w:rsidR="00D22293" w:rsidRPr="00D22293" w:rsidRDefault="000B03C3" w:rsidP="0033130B">
      <w:pPr>
        <w:pStyle w:val="Bullet0"/>
      </w:pPr>
      <w:hyperlink r:id="rId14" w:history="1">
        <w:r w:rsidR="00D22293" w:rsidRPr="00715C80">
          <w:rPr>
            <w:rStyle w:val="Hyperlink"/>
          </w:rPr>
          <w:t>http://localhost/wreact/wp-json/wp/v2/posts/</w:t>
        </w:r>
      </w:hyperlink>
      <w:r w:rsidR="00D22293">
        <w:t xml:space="preserve"> // </w:t>
      </w:r>
      <w:proofErr w:type="spellStart"/>
      <w:r w:rsidR="008748E1">
        <w:t>wordpress</w:t>
      </w:r>
      <w:proofErr w:type="spellEnd"/>
      <w:r w:rsidR="008748E1">
        <w:t xml:space="preserve"> rest </w:t>
      </w:r>
      <w:proofErr w:type="spellStart"/>
      <w:r w:rsidR="008748E1">
        <w:t>api</w:t>
      </w:r>
      <w:proofErr w:type="spellEnd"/>
      <w:r w:rsidR="00DC126F">
        <w:t xml:space="preserve">, use the data outside of </w:t>
      </w:r>
      <w:proofErr w:type="spellStart"/>
      <w:r w:rsidR="00DC126F">
        <w:t>php</w:t>
      </w:r>
      <w:proofErr w:type="spellEnd"/>
      <w:r w:rsidR="00DC126F">
        <w:t xml:space="preserve"> programming</w:t>
      </w:r>
      <w:r w:rsidR="008748E1">
        <w:t>,</w:t>
      </w:r>
      <w:r w:rsidR="00DE58F0">
        <w:t xml:space="preserve"> CRUD</w:t>
      </w:r>
      <w:r w:rsidR="008748E1">
        <w:t xml:space="preserve"> </w:t>
      </w:r>
      <w:r w:rsidR="00DE58F0">
        <w:t>JavaScript</w:t>
      </w:r>
      <w:r w:rsidR="00D22293">
        <w:t xml:space="preserve"> object notation (</w:t>
      </w:r>
      <w:proofErr w:type="spellStart"/>
      <w:r w:rsidR="00D22293">
        <w:t>Json</w:t>
      </w:r>
      <w:proofErr w:type="spellEnd"/>
      <w:r w:rsidR="00D22293">
        <w:t>)</w:t>
      </w:r>
      <w:r w:rsidR="00DE58F0">
        <w:t>. Check developer.wordpress.org/rest-</w:t>
      </w:r>
      <w:proofErr w:type="spellStart"/>
      <w:r w:rsidR="00DE58F0">
        <w:t>api</w:t>
      </w:r>
      <w:proofErr w:type="spellEnd"/>
    </w:p>
    <w:p w14:paraId="42D8574C" w14:textId="51558344" w:rsidR="00D22293" w:rsidRPr="004F52C2" w:rsidRDefault="00D22293" w:rsidP="0033130B">
      <w:pPr>
        <w:pStyle w:val="Bullet0"/>
      </w:pPr>
      <w:r>
        <w:t xml:space="preserve">Postman // a program that helps with </w:t>
      </w:r>
      <w:r w:rsidR="0033130B">
        <w:t>API</w:t>
      </w:r>
      <w:r>
        <w:t>s</w:t>
      </w:r>
    </w:p>
    <w:p w14:paraId="445FF5EF" w14:textId="1EA9A0FF" w:rsidR="004F52C2" w:rsidRPr="00777812" w:rsidRDefault="004F52C2" w:rsidP="0033130B">
      <w:pPr>
        <w:pStyle w:val="Bullet0"/>
        <w:numPr>
          <w:ilvl w:val="1"/>
          <w:numId w:val="1"/>
        </w:numPr>
      </w:pPr>
      <w:r>
        <w:t>?</w:t>
      </w:r>
      <w:proofErr w:type="spellStart"/>
      <w:r>
        <w:t>per_page</w:t>
      </w:r>
      <w:proofErr w:type="spellEnd"/>
      <w:r>
        <w:t xml:space="preserve"> =2</w:t>
      </w:r>
    </w:p>
    <w:p w14:paraId="6C921C64" w14:textId="244AB6EA" w:rsidR="00777812" w:rsidRPr="00777812" w:rsidRDefault="00777812" w:rsidP="0033130B">
      <w:pPr>
        <w:pStyle w:val="Bullet0"/>
        <w:numPr>
          <w:ilvl w:val="1"/>
          <w:numId w:val="1"/>
        </w:numPr>
      </w:pPr>
      <w:r w:rsidRPr="00777812">
        <w:t>http://localhost/wreact/wp-json/wp/v2/posts</w:t>
      </w:r>
      <w:r>
        <w:t>/7 // id</w:t>
      </w:r>
    </w:p>
    <w:p w14:paraId="6157F716" w14:textId="02006800" w:rsidR="00777812" w:rsidRPr="00777812" w:rsidRDefault="00777812" w:rsidP="0033130B">
      <w:pPr>
        <w:pStyle w:val="Bullet0"/>
        <w:numPr>
          <w:ilvl w:val="1"/>
          <w:numId w:val="1"/>
        </w:numPr>
      </w:pPr>
      <w:r>
        <w:t>?search = award</w:t>
      </w:r>
    </w:p>
    <w:p w14:paraId="64A27987" w14:textId="58999DDF" w:rsidR="00777812" w:rsidRDefault="00777812" w:rsidP="0033130B">
      <w:pPr>
        <w:pStyle w:val="Bullet0"/>
      </w:pPr>
      <w:proofErr w:type="gramStart"/>
      <w:r w:rsidRPr="00777812">
        <w:t>$.</w:t>
      </w:r>
      <w:proofErr w:type="spellStart"/>
      <w:r w:rsidRPr="00777812">
        <w:t>getJSON</w:t>
      </w:r>
      <w:proofErr w:type="spellEnd"/>
      <w:proofErr w:type="gramEnd"/>
      <w:r w:rsidRPr="00777812">
        <w:t>(</w:t>
      </w:r>
      <w:proofErr w:type="spellStart"/>
      <w:r w:rsidR="00FB29E2">
        <w:t>url</w:t>
      </w:r>
      <w:proofErr w:type="spellEnd"/>
      <w:r w:rsidR="00FB29E2">
        <w:t>,</w:t>
      </w:r>
      <w:r w:rsidR="0033130B">
        <w:t xml:space="preserve"> </w:t>
      </w:r>
      <w:r w:rsidR="008748E1">
        <w:t>fun(data){}</w:t>
      </w:r>
      <w:r w:rsidRPr="00777812">
        <w:t>)</w:t>
      </w:r>
      <w:r>
        <w:t xml:space="preserve"> // </w:t>
      </w:r>
      <w:proofErr w:type="spellStart"/>
      <w:r>
        <w:t>jquery</w:t>
      </w:r>
      <w:proofErr w:type="spellEnd"/>
      <w:r w:rsidR="008748E1">
        <w:t xml:space="preserve">, when the </w:t>
      </w:r>
      <w:proofErr w:type="spellStart"/>
      <w:r w:rsidR="008748E1">
        <w:t>getJSON</w:t>
      </w:r>
      <w:proofErr w:type="spellEnd"/>
      <w:r w:rsidR="008748E1">
        <w:t xml:space="preserve"> calls the callback function it will send the data received to it. </w:t>
      </w:r>
    </w:p>
    <w:p w14:paraId="3843B6B5" w14:textId="0CDA9AB5" w:rsidR="00DE58F0" w:rsidRDefault="00DE58F0" w:rsidP="00DE58F0">
      <w:pPr>
        <w:pStyle w:val="Style2"/>
        <w:rPr>
          <w:sz w:val="24"/>
          <w:szCs w:val="24"/>
        </w:rPr>
      </w:pPr>
      <w:r>
        <w:rPr>
          <w:sz w:val="24"/>
          <w:szCs w:val="24"/>
        </w:rPr>
        <w:t>Showing results</w:t>
      </w:r>
    </w:p>
    <w:p w14:paraId="49D6C4B8" w14:textId="246DC43D" w:rsidR="00DE58F0" w:rsidRDefault="00DE58F0" w:rsidP="0033130B">
      <w:pPr>
        <w:pStyle w:val="Bullet0"/>
      </w:pPr>
      <w:r>
        <w:t xml:space="preserve">Html tags in </w:t>
      </w:r>
      <w:proofErr w:type="spellStart"/>
      <w:r>
        <w:t>javascript</w:t>
      </w:r>
      <w:proofErr w:type="spellEnd"/>
      <w:r>
        <w:t xml:space="preserve"> </w:t>
      </w:r>
    </w:p>
    <w:p w14:paraId="220E1D2C" w14:textId="2C18A42B" w:rsidR="00DE58F0" w:rsidRDefault="00DE58F0" w:rsidP="0033130B">
      <w:pPr>
        <w:pStyle w:val="Bullet0"/>
        <w:numPr>
          <w:ilvl w:val="1"/>
          <w:numId w:val="1"/>
        </w:numPr>
      </w:pPr>
      <w:r>
        <w:t xml:space="preserve">Use \ at the end of </w:t>
      </w:r>
      <w:r w:rsidR="0033130B">
        <w:t xml:space="preserve">the </w:t>
      </w:r>
      <w:r>
        <w:t>line</w:t>
      </w:r>
    </w:p>
    <w:p w14:paraId="3981E2FC" w14:textId="00178AAB" w:rsidR="00DE58F0" w:rsidRDefault="00DE58F0" w:rsidP="0033130B">
      <w:pPr>
        <w:pStyle w:val="Bullet0"/>
        <w:numPr>
          <w:ilvl w:val="1"/>
          <w:numId w:val="1"/>
        </w:numPr>
      </w:pPr>
      <w:r>
        <w:t xml:space="preserve">`` </w:t>
      </w:r>
      <w:r w:rsidRPr="00DE58F0">
        <w:t>\\ back</w:t>
      </w:r>
      <w:r>
        <w:t>tick, Template literal</w:t>
      </w:r>
      <w:r w:rsidR="001B2040">
        <w:t xml:space="preserve">, if statement is now allowed in </w:t>
      </w:r>
      <w:r w:rsidR="0033130B">
        <w:t xml:space="preserve">a </w:t>
      </w:r>
      <w:r w:rsidR="001B2040">
        <w:t>template literal</w:t>
      </w:r>
      <w:r w:rsidR="00961AFF">
        <w:t xml:space="preserve"> but ternary operat</w:t>
      </w:r>
      <w:r w:rsidR="0033130B">
        <w:t>o</w:t>
      </w:r>
      <w:r w:rsidR="00961AFF">
        <w:t xml:space="preserve">r (short if </w:t>
      </w:r>
      <w:proofErr w:type="gramStart"/>
      <w:r w:rsidR="00961AFF">
        <w:t>with ?</w:t>
      </w:r>
      <w:proofErr w:type="gramEnd"/>
      <w:r w:rsidR="00961AFF">
        <w:t xml:space="preserve"> ) is.</w:t>
      </w:r>
    </w:p>
    <w:p w14:paraId="111B2AFE" w14:textId="2B98A96D" w:rsidR="00CC585B" w:rsidRDefault="00CC585B" w:rsidP="0033130B">
      <w:pPr>
        <w:pStyle w:val="Bullet0"/>
      </w:pPr>
      <w:r>
        <w:t>How to loop through in string literal</w:t>
      </w:r>
    </w:p>
    <w:p w14:paraId="2B00E9A8" w14:textId="0E32692B" w:rsidR="00DD1CFB" w:rsidRPr="00441AB6" w:rsidRDefault="00CC585B" w:rsidP="0033130B">
      <w:pPr>
        <w:pStyle w:val="Bullet0"/>
        <w:numPr>
          <w:ilvl w:val="1"/>
          <w:numId w:val="1"/>
        </w:numPr>
      </w:pPr>
      <w:r w:rsidRPr="00441AB6">
        <w:t xml:space="preserve">Use </w:t>
      </w:r>
      <w:r w:rsidRPr="00441AB6">
        <w:rPr>
          <w:b/>
          <w:bCs/>
        </w:rPr>
        <w:t>map function</w:t>
      </w:r>
      <w:r w:rsidRPr="00441AB6">
        <w:t xml:space="preserve"> // map is used to create a new version of the array</w:t>
      </w:r>
      <w:r w:rsidR="002364C9" w:rsidRPr="00441AB6">
        <w:t xml:space="preserve">, run a function once for each array, </w:t>
      </w:r>
      <w:r w:rsidR="0033130B">
        <w:t xml:space="preserve">the </w:t>
      </w:r>
      <w:r w:rsidR="002364C9" w:rsidRPr="00441AB6">
        <w:t xml:space="preserve">map uses a new version of </w:t>
      </w:r>
      <w:r w:rsidR="0033130B">
        <w:t xml:space="preserve">the </w:t>
      </w:r>
      <w:r w:rsidR="002364C9" w:rsidRPr="00441AB6">
        <w:t>array that uses list item ['&lt;li&gt;&lt;/li&gt;</w:t>
      </w:r>
      <w:proofErr w:type="gramStart"/>
      <w:r w:rsidR="002364C9" w:rsidRPr="00441AB6">
        <w:t>',…</w:t>
      </w:r>
      <w:proofErr w:type="gramEnd"/>
      <w:r w:rsidR="002364C9" w:rsidRPr="00441AB6">
        <w:t xml:space="preserve">], it output itself with </w:t>
      </w:r>
      <w:r w:rsidR="0033130B">
        <w:t xml:space="preserve">a </w:t>
      </w:r>
      <w:r w:rsidR="002364C9" w:rsidRPr="00441AB6">
        <w:rPr>
          <w:b/>
          <w:bCs/>
        </w:rPr>
        <w:t xml:space="preserve">comma, </w:t>
      </w:r>
      <w:r w:rsidR="002364C9" w:rsidRPr="00441AB6">
        <w:t>so use join</w:t>
      </w:r>
    </w:p>
    <w:p w14:paraId="7F4E7E2D" w14:textId="3EF96153" w:rsidR="00961AFF" w:rsidRDefault="00961AFF" w:rsidP="0033130B">
      <w:pPr>
        <w:pStyle w:val="Bullet0"/>
      </w:pPr>
      <w:r w:rsidRPr="00961AFF">
        <w:rPr>
          <w:b/>
          <w:bCs/>
        </w:rPr>
        <w:t>Relative addressing</w:t>
      </w:r>
      <w:r>
        <w:t xml:space="preserve">. </w:t>
      </w:r>
      <w:r w:rsidRPr="00961AFF">
        <w:t>some sites are not installed at the root of the domain using '/wp-</w:t>
      </w:r>
      <w:proofErr w:type="spellStart"/>
      <w:r w:rsidRPr="00961AFF">
        <w:t>json</w:t>
      </w:r>
      <w:proofErr w:type="spellEnd"/>
      <w:r w:rsidRPr="00961AFF">
        <w:t>/wp/v2/</w:t>
      </w:r>
      <w:proofErr w:type="spellStart"/>
      <w:r w:rsidRPr="00961AFF">
        <w:t>posts?search</w:t>
      </w:r>
      <w:proofErr w:type="spellEnd"/>
      <w:r w:rsidRPr="00961AFF">
        <w:t>='</w:t>
      </w:r>
      <w:r>
        <w:t xml:space="preserve"> will cause </w:t>
      </w:r>
      <w:r w:rsidR="0033130B">
        <w:t xml:space="preserve">a </w:t>
      </w:r>
      <w:r>
        <w:t>problem so use</w:t>
      </w:r>
    </w:p>
    <w:p w14:paraId="06400CB2" w14:textId="226FD08B" w:rsidR="00961AFF" w:rsidRDefault="00441AB6" w:rsidP="0033130B">
      <w:pPr>
        <w:pStyle w:val="Bullet0"/>
      </w:pPr>
      <w:r w:rsidRPr="00DD1CF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11FD026F" wp14:editId="23946525">
                <wp:simplePos x="0" y="0"/>
                <wp:positionH relativeFrom="margin">
                  <wp:align>center</wp:align>
                </wp:positionH>
                <wp:positionV relativeFrom="paragraph">
                  <wp:posOffset>888979</wp:posOffset>
                </wp:positionV>
                <wp:extent cx="5936615" cy="2973705"/>
                <wp:effectExtent l="114300" t="0" r="6985" b="0"/>
                <wp:wrapTopAndBottom/>
                <wp:docPr id="5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973721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319463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Results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33E0E670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getJSON</w:t>
                            </w:r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iversityData['root_url']+'/wp-json/wp/v2/posts?search='+this.searchField.val(),(posts)=&gt;{</w:t>
                            </w:r>
                          </w:p>
                          <w:p w14:paraId="55F5292F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if function is used 'this' is going to refer to </w:t>
                            </w:r>
                            <w:proofErr w:type="spell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JSON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because it calls the anonymous function but arrow is okay</w:t>
                            </w:r>
                          </w:p>
                          <w:p w14:paraId="3939E064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if you do </w:t>
                            </w:r>
                            <w:proofErr w:type="spellStart"/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.length</w:t>
                            </w:r>
                            <w:proofErr w:type="spellEnd"/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!= 0, it doesn't work. </w:t>
                            </w:r>
                          </w:p>
                          <w:p w14:paraId="7C6240E1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</w:t>
                            </w:r>
                          </w:p>
                          <w:p w14:paraId="605FEECC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h2 class="search-</w:t>
                            </w:r>
                            <w:proofErr w:type="spell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General Information:&lt;/h2&gt;</w:t>
                            </w:r>
                          </w:p>
                          <w:p w14:paraId="5B58FA13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{</w:t>
                            </w:r>
                            <w:proofErr w:type="spellStart"/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.length</w:t>
                            </w:r>
                            <w:proofErr w:type="spellEnd"/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`&lt;</w:t>
                            </w:r>
                            <w:proofErr w:type="spell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 link-list"&gt;</w:t>
                            </w:r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 :</w:t>
                            </w:r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&lt;p&gt;No general information that matches that search&lt;/p&gt;'}                </w:t>
                            </w:r>
                          </w:p>
                          <w:p w14:paraId="7F7E8F4D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{</w:t>
                            </w:r>
                            <w:proofErr w:type="spellStart"/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.map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post</w:t>
                            </w:r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`&lt;li&gt;&lt;a href=${post['link']}&gt;${post['title']['rendered']}&lt;/a&gt;&lt;/li&gt;`).join('')}</w:t>
                            </w:r>
                          </w:p>
                          <w:p w14:paraId="354C8C76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  </w:t>
                            </w:r>
                          </w:p>
                          <w:p w14:paraId="54B55EB6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{</w:t>
                            </w:r>
                            <w:proofErr w:type="spellStart"/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.length</w:t>
                            </w:r>
                            <w:proofErr w:type="spellEnd"/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'&lt;/</w:t>
                            </w:r>
                            <w:proofErr w:type="spell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 }         </w:t>
                            </w:r>
                          </w:p>
                          <w:p w14:paraId="4CFF4FC5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`);</w:t>
                            </w:r>
                          </w:p>
                          <w:p w14:paraId="79A428BB" w14:textId="77777777" w:rsidR="00441AB6" w:rsidRPr="00DE5443" w:rsidRDefault="00441AB6" w:rsidP="00441A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;</w:t>
                            </w:r>
                          </w:p>
                          <w:p w14:paraId="6AE9E190" w14:textId="2EC6BE69" w:rsidR="00441AB6" w:rsidRPr="004659CC" w:rsidRDefault="00441AB6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54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D026F" id="Text Box 59" o:spid="_x0000_s1083" type="#_x0000_t202" style="position:absolute;left:0;text-align:left;margin-left:0;margin-top:70pt;width:467.45pt;height:234.15pt;z-index:-251538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D319463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Results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33E0E670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getJSON</w:t>
                      </w:r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iversityData['root_url']+'/wp-json/wp/v2/posts?search='+this.searchField.val(),(posts)=&gt;{</w:t>
                      </w:r>
                    </w:p>
                    <w:p w14:paraId="55F5292F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if function is used 'this' is going to refer to </w:t>
                      </w:r>
                      <w:proofErr w:type="spell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JSON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because it calls the anonymous function but arrow is okay</w:t>
                      </w:r>
                    </w:p>
                    <w:p w14:paraId="3939E064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if you do </w:t>
                      </w:r>
                      <w:proofErr w:type="spellStart"/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.length</w:t>
                      </w:r>
                      <w:proofErr w:type="spellEnd"/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!= 0, it doesn't work. </w:t>
                      </w:r>
                    </w:p>
                    <w:p w14:paraId="7C6240E1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</w:p>
                    <w:p w14:paraId="605FEECC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h2 class="search-</w:t>
                      </w:r>
                      <w:proofErr w:type="spell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General Information:&lt;/h2&gt;</w:t>
                      </w:r>
                    </w:p>
                    <w:p w14:paraId="5B58FA13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{</w:t>
                      </w:r>
                      <w:proofErr w:type="spellStart"/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.length</w:t>
                      </w:r>
                      <w:proofErr w:type="spellEnd"/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`&lt;</w:t>
                      </w:r>
                      <w:proofErr w:type="spell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 link-list"&gt;</w:t>
                      </w:r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 :</w:t>
                      </w:r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&lt;p&gt;No general information that matches that search&lt;/p&gt;'}                </w:t>
                      </w:r>
                    </w:p>
                    <w:p w14:paraId="7F7E8F4D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{</w:t>
                      </w:r>
                      <w:proofErr w:type="spellStart"/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.map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post</w:t>
                      </w:r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`&lt;li&gt;&lt;a href=${post['link']}&gt;${post['title']['rendered']}&lt;/a&gt;&lt;/li&gt;`).join('')}</w:t>
                      </w:r>
                    </w:p>
                    <w:p w14:paraId="354C8C76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  </w:t>
                      </w:r>
                    </w:p>
                    <w:p w14:paraId="54B55EB6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{</w:t>
                      </w:r>
                      <w:proofErr w:type="spellStart"/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.length</w:t>
                      </w:r>
                      <w:proofErr w:type="spellEnd"/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'&lt;/</w:t>
                      </w:r>
                      <w:proofErr w:type="spell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 }         </w:t>
                      </w:r>
                    </w:p>
                    <w:p w14:paraId="4CFF4FC5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`);</w:t>
                      </w:r>
                    </w:p>
                    <w:p w14:paraId="79A428BB" w14:textId="77777777" w:rsidR="00441AB6" w:rsidRPr="00DE5443" w:rsidRDefault="00441AB6" w:rsidP="00441A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;</w:t>
                      </w:r>
                    </w:p>
                    <w:p w14:paraId="6AE9E190" w14:textId="2EC6BE69" w:rsidR="00441AB6" w:rsidRPr="004659CC" w:rsidRDefault="00441AB6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54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961AFF" w:rsidRPr="00441AB6">
        <w:rPr>
          <w:b/>
          <w:bCs/>
        </w:rPr>
        <w:t>wp_localize_</w:t>
      </w:r>
      <w:proofErr w:type="gramStart"/>
      <w:r w:rsidR="00961AFF" w:rsidRPr="00441AB6">
        <w:rPr>
          <w:b/>
          <w:bCs/>
        </w:rPr>
        <w:t>script</w:t>
      </w:r>
      <w:proofErr w:type="spellEnd"/>
      <w:r w:rsidR="00961AFF" w:rsidRPr="00441AB6">
        <w:t>(</w:t>
      </w:r>
      <w:proofErr w:type="gramEnd"/>
      <w:r w:rsidR="00961AFF" w:rsidRPr="00441AB6">
        <w:t xml:space="preserve">name of </w:t>
      </w:r>
      <w:proofErr w:type="spellStart"/>
      <w:r w:rsidR="00961AFF" w:rsidRPr="00441AB6">
        <w:t>js</w:t>
      </w:r>
      <w:proofErr w:type="spellEnd"/>
      <w:r w:rsidR="00961AFF" w:rsidRPr="00441AB6">
        <w:t xml:space="preserve"> file,2,3) // in </w:t>
      </w:r>
      <w:proofErr w:type="spellStart"/>
      <w:r w:rsidR="00961AFF" w:rsidRPr="00441AB6">
        <w:t>wp_enqueue_scripts</w:t>
      </w:r>
      <w:proofErr w:type="spellEnd"/>
      <w:r w:rsidR="00961AFF" w:rsidRPr="00441AB6">
        <w:t xml:space="preserve">. It lets to output some </w:t>
      </w:r>
      <w:proofErr w:type="spellStart"/>
      <w:r w:rsidR="00961AFF" w:rsidRPr="00441AB6">
        <w:t>javascript</w:t>
      </w:r>
      <w:proofErr w:type="spellEnd"/>
      <w:r w:rsidR="00961AFF" w:rsidRPr="00441AB6">
        <w:t xml:space="preserve"> data into the html source of the web page. </w:t>
      </w:r>
      <w:r w:rsidR="0033130B">
        <w:t>The n</w:t>
      </w:r>
      <w:r w:rsidR="00961AFF" w:rsidRPr="00441AB6">
        <w:t xml:space="preserve">ame of the </w:t>
      </w:r>
      <w:proofErr w:type="spellStart"/>
      <w:r w:rsidR="00961AFF" w:rsidRPr="00441AB6">
        <w:t>js</w:t>
      </w:r>
      <w:proofErr w:type="spellEnd"/>
      <w:r w:rsidR="00961AFF" w:rsidRPr="00441AB6">
        <w:t xml:space="preserve"> file </w:t>
      </w:r>
      <w:r>
        <w:t>is</w:t>
      </w:r>
      <w:r w:rsidR="00961AFF" w:rsidRPr="00441AB6">
        <w:t xml:space="preserve"> the handle </w:t>
      </w:r>
      <w:r w:rsidR="0033130B">
        <w:t>that</w:t>
      </w:r>
      <w:r w:rsidR="00961AFF" w:rsidRPr="00441AB6">
        <w:t xml:space="preserve"> you defined as </w:t>
      </w:r>
      <w:r w:rsidR="0033130B">
        <w:t xml:space="preserve">the </w:t>
      </w:r>
      <w:r w:rsidR="00961AFF" w:rsidRPr="00441AB6">
        <w:t xml:space="preserve">first argument of </w:t>
      </w:r>
      <w:proofErr w:type="spellStart"/>
      <w:r w:rsidR="00961AFF" w:rsidRPr="00441AB6">
        <w:t>wp_enqueue_script</w:t>
      </w:r>
      <w:proofErr w:type="spellEnd"/>
      <w:r w:rsidR="00961AFF" w:rsidRPr="00441AB6">
        <w:t xml:space="preserve"> </w:t>
      </w:r>
    </w:p>
    <w:p w14:paraId="3FED02F3" w14:textId="77777777" w:rsidR="0033130B" w:rsidRDefault="0033130B" w:rsidP="0033130B">
      <w:pPr>
        <w:pStyle w:val="Bullet0"/>
        <w:numPr>
          <w:ilvl w:val="0"/>
          <w:numId w:val="0"/>
        </w:numPr>
        <w:ind w:left="720"/>
      </w:pPr>
    </w:p>
    <w:p w14:paraId="30844B88" w14:textId="27ADFDDF" w:rsidR="00C55BE7" w:rsidRDefault="00C55BE7" w:rsidP="00C55BE7">
      <w:pPr>
        <w:pStyle w:val="Style2"/>
        <w:rPr>
          <w:sz w:val="24"/>
          <w:szCs w:val="24"/>
        </w:rPr>
      </w:pPr>
      <w:r>
        <w:rPr>
          <w:sz w:val="24"/>
          <w:szCs w:val="24"/>
        </w:rPr>
        <w:t>Html of the search in JS</w:t>
      </w:r>
    </w:p>
    <w:p w14:paraId="300D213F" w14:textId="71593458" w:rsidR="00441AB6" w:rsidRDefault="00C55BE7" w:rsidP="0033130B">
      <w:pPr>
        <w:pStyle w:val="Bullet0"/>
      </w:pPr>
      <w:r w:rsidRPr="00C55BE7">
        <w:rPr>
          <w:noProof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02B3651F" wp14:editId="5919869D">
                <wp:simplePos x="0" y="0"/>
                <wp:positionH relativeFrom="margin">
                  <wp:align>center</wp:align>
                </wp:positionH>
                <wp:positionV relativeFrom="paragraph">
                  <wp:posOffset>353695</wp:posOffset>
                </wp:positionV>
                <wp:extent cx="5936615" cy="3360420"/>
                <wp:effectExtent l="114300" t="0" r="6985" b="0"/>
                <wp:wrapTopAndBottom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3604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91C31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SearchHTML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55B8461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('footer'</w:t>
                            </w:r>
                            <w:proofErr w:type="gram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after</w:t>
                            </w:r>
                            <w:proofErr w:type="gram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`</w:t>
                            </w:r>
                          </w:p>
                          <w:p w14:paraId="42F24B63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search-overlay"&gt;</w:t>
                            </w:r>
                          </w:p>
                          <w:p w14:paraId="6443001C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search-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top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796828A1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div class="container"&gt;</w:t>
                            </w:r>
                          </w:p>
                          <w:p w14:paraId="2BEBAF5C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search search-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icon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aria-hidden="true"&gt;&lt;/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</w:t>
                            </w:r>
                            <w:proofErr w:type="gram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ria-hidden is for when someone doesn't have good vision comes to our website, screen reader won't read the element --&gt;</w:t>
                            </w:r>
                          </w:p>
                          <w:p w14:paraId="0BB33477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input type="text" class="search-term" placeholder="What are you looking for?" id="search-term" &gt;</w:t>
                            </w:r>
                          </w:p>
                          <w:p w14:paraId="74F07D1D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window-close search-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close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aria-hidden="true"&gt;&lt;/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8FCB11A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/div&gt;</w:t>
                            </w:r>
                          </w:p>
                          <w:p w14:paraId="21231E1F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5B473F69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container"&gt;</w:t>
                            </w:r>
                          </w:p>
                          <w:p w14:paraId="5758892B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&lt;div id="search-</w:t>
                            </w:r>
                            <w:proofErr w:type="spellStart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result</w:t>
                            </w:r>
                            <w:proofErr w:type="spellEnd"/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/div&gt;</w:t>
                            </w:r>
                          </w:p>
                          <w:p w14:paraId="7A931148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770AEF1D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div&gt;</w:t>
                            </w:r>
                          </w:p>
                          <w:p w14:paraId="79842464" w14:textId="77777777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`)</w:t>
                            </w:r>
                          </w:p>
                          <w:p w14:paraId="5D751014" w14:textId="4B097F6F" w:rsidR="00C55BE7" w:rsidRPr="00C55BE7" w:rsidRDefault="00C55BE7" w:rsidP="00C55BE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this also works.</w:t>
                            </w:r>
                            <w:r w:rsid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A5B70"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('body'</w:t>
                            </w:r>
                            <w:proofErr w:type="gramStart"/>
                            <w:r w:rsidR="00FA5B70"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append</w:t>
                            </w:r>
                            <w:proofErr w:type="gramEnd"/>
                            <w:r w:rsidR="00FA5B70" w:rsidRPr="00C55BE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``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3651F" id="Text Box 60" o:spid="_x0000_s1084" type="#_x0000_t202" style="position:absolute;left:0;text-align:left;margin-left:0;margin-top:27.85pt;width:467.45pt;height:264.6pt;z-index:-251536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73191C31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SearchHTML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55B8461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('footer'</w:t>
                      </w:r>
                      <w:proofErr w:type="gram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after</w:t>
                      </w:r>
                      <w:proofErr w:type="gram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`</w:t>
                      </w:r>
                    </w:p>
                    <w:p w14:paraId="42F24B63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search-overlay"&gt;</w:t>
                      </w:r>
                    </w:p>
                    <w:p w14:paraId="6443001C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search-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top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796828A1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div class="container"&gt;</w:t>
                      </w:r>
                    </w:p>
                    <w:p w14:paraId="2BEBAF5C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search search-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icon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aria-hidden="true"&gt;&lt;/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</w:t>
                      </w:r>
                      <w:proofErr w:type="gram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ria-hidden is for when someone doesn't have good vision comes to our website, screen reader won't read the element --&gt;</w:t>
                      </w:r>
                    </w:p>
                    <w:p w14:paraId="0BB33477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input type="text" class="search-term" placeholder="What are you looking for?" id="search-term" &gt;</w:t>
                      </w:r>
                    </w:p>
                    <w:p w14:paraId="74F07D1D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window-close search-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close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aria-hidden="true"&gt;&lt;/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8FCB11A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/div&gt;</w:t>
                      </w:r>
                    </w:p>
                    <w:p w14:paraId="21231E1F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5B473F69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container"&gt;</w:t>
                      </w:r>
                    </w:p>
                    <w:p w14:paraId="5758892B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&lt;div id="search-</w:t>
                      </w:r>
                      <w:proofErr w:type="spellStart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result</w:t>
                      </w:r>
                      <w:proofErr w:type="spellEnd"/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/div&gt;</w:t>
                      </w:r>
                    </w:p>
                    <w:p w14:paraId="7A931148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770AEF1D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div&gt;</w:t>
                      </w:r>
                    </w:p>
                    <w:p w14:paraId="79842464" w14:textId="77777777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`)</w:t>
                      </w:r>
                    </w:p>
                    <w:p w14:paraId="5D751014" w14:textId="4B097F6F" w:rsidR="00C55BE7" w:rsidRPr="00C55BE7" w:rsidRDefault="00C55BE7" w:rsidP="00C55BE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this also works.</w:t>
                      </w:r>
                      <w:r w:rsid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FA5B70"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('body'</w:t>
                      </w:r>
                      <w:proofErr w:type="gramStart"/>
                      <w:r w:rsidR="00FA5B70"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append</w:t>
                      </w:r>
                      <w:proofErr w:type="gramEnd"/>
                      <w:r w:rsidR="00FA5B70" w:rsidRPr="00C55BE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``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Create a method</w:t>
      </w:r>
    </w:p>
    <w:p w14:paraId="67A17B3F" w14:textId="5C846452" w:rsidR="00C55BE7" w:rsidRPr="00C55BE7" w:rsidRDefault="00C55BE7" w:rsidP="00C55BE7">
      <w:pPr>
        <w:rPr>
          <w:sz w:val="24"/>
          <w:szCs w:val="24"/>
        </w:rPr>
      </w:pPr>
    </w:p>
    <w:p w14:paraId="3A6A698F" w14:textId="37325A8C" w:rsidR="00E263B6" w:rsidRDefault="00FA5B70" w:rsidP="00FA5B70">
      <w:pPr>
        <w:pStyle w:val="Style2"/>
        <w:rPr>
          <w:sz w:val="24"/>
          <w:szCs w:val="24"/>
        </w:rPr>
      </w:pPr>
      <w:r>
        <w:rPr>
          <w:sz w:val="24"/>
          <w:szCs w:val="24"/>
        </w:rPr>
        <w:t xml:space="preserve">Retrieve info from other </w:t>
      </w:r>
      <w:proofErr w:type="spellStart"/>
      <w:r>
        <w:rPr>
          <w:sz w:val="24"/>
          <w:szCs w:val="24"/>
        </w:rPr>
        <w:t>urls</w:t>
      </w:r>
      <w:proofErr w:type="spellEnd"/>
    </w:p>
    <w:p w14:paraId="5E420CDB" w14:textId="52201CB6" w:rsidR="00FA5B70" w:rsidRDefault="00FA5B70" w:rsidP="0033130B">
      <w:pPr>
        <w:pStyle w:val="Bullet0"/>
      </w:pPr>
      <w:r w:rsidRPr="00FA5B70">
        <w:t xml:space="preserve">Since the callback is not called until the server returns the </w:t>
      </w:r>
      <w:proofErr w:type="gramStart"/>
      <w:r w:rsidRPr="00FA5B70">
        <w:t>data</w:t>
      </w:r>
      <w:proofErr w:type="gramEnd"/>
      <w:r w:rsidRPr="00FA5B70">
        <w:t xml:space="preserve"> we can do something like nested </w:t>
      </w:r>
      <w:proofErr w:type="spellStart"/>
      <w:r w:rsidRPr="00FA5B70">
        <w:t>getJSON</w:t>
      </w:r>
      <w:proofErr w:type="spellEnd"/>
      <w:r w:rsidRPr="00FA5B70">
        <w:t xml:space="preserve"> methods in callbacks because we can aggregate the data and wait until each one is received. </w:t>
      </w:r>
    </w:p>
    <w:p w14:paraId="3A74E24D" w14:textId="34FA4E0E" w:rsidR="0033130B" w:rsidRDefault="0033130B" w:rsidP="0033130B">
      <w:pPr>
        <w:pStyle w:val="Bullet0"/>
        <w:numPr>
          <w:ilvl w:val="0"/>
          <w:numId w:val="0"/>
        </w:numPr>
        <w:ind w:left="720"/>
      </w:pPr>
      <w:r w:rsidRPr="00FA5B70">
        <w:rPr>
          <w:noProof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198F1F0B" wp14:editId="2645C2F6">
                <wp:simplePos x="0" y="0"/>
                <wp:positionH relativeFrom="margin">
                  <wp:posOffset>22572</wp:posOffset>
                </wp:positionH>
                <wp:positionV relativeFrom="paragraph">
                  <wp:posOffset>210457</wp:posOffset>
                </wp:positionV>
                <wp:extent cx="5936615" cy="2942590"/>
                <wp:effectExtent l="114300" t="0" r="6985" b="0"/>
                <wp:wrapTopAndBottom/>
                <wp:docPr id="6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9425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A26BE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getJSON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iversityData['root_url']+'/wp-json/wp/v2/posts?search='+this.searchField.val(),(posts)=&gt;{</w:t>
                            </w:r>
                          </w:p>
                          <w:p w14:paraId="7ECD2C19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getJSON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iversityData['root_url']+'/wp-json/wp/v2/pages?search='+this.searchField.val(), pages =&gt;{</w:t>
                            </w:r>
                          </w:p>
                          <w:p w14:paraId="2021BC8F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let </w:t>
                            </w:r>
                            <w:proofErr w:type="spell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Esults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.concat</w:t>
                            </w:r>
                            <w:proofErr w:type="spellEnd"/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ges)</w:t>
                            </w:r>
                          </w:p>
                          <w:p w14:paraId="494B8EFE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</w:t>
                            </w:r>
                          </w:p>
                          <w:p w14:paraId="72B98654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h2 class="search-</w:t>
                            </w:r>
                            <w:proofErr w:type="spell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General Information:&lt;/h2&gt;</w:t>
                            </w:r>
                          </w:p>
                          <w:p w14:paraId="52633F79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</w:t>
                            </w:r>
                            <w:proofErr w:type="spellStart"/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Esults.length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`&lt;</w:t>
                            </w:r>
                            <w:proofErr w:type="spell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 link-list"&gt;</w:t>
                            </w:r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 :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&lt;p&gt;No general information that matches that search&lt;/p&gt;'}                </w:t>
                            </w:r>
                          </w:p>
                          <w:p w14:paraId="4486E1A5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</w:t>
                            </w:r>
                            <w:proofErr w:type="spellStart"/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Esults.map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post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`&lt;li&gt;&lt;a href=${post['link']}&gt;${post['title']['rendered']}&lt;/a&gt;&lt;/li&gt;`).join('')}</w:t>
                            </w:r>
                          </w:p>
                          <w:p w14:paraId="058B44DF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</w:t>
                            </w:r>
                            <w:proofErr w:type="spell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  </w:t>
                            </w:r>
                          </w:p>
                          <w:p w14:paraId="4ADDCEE4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</w:t>
                            </w:r>
                            <w:proofErr w:type="spellStart"/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Esults.length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&lt;/</w:t>
                            </w:r>
                            <w:proofErr w:type="spell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 }         </w:t>
                            </w:r>
                          </w:p>
                          <w:p w14:paraId="3A56DD4A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`);</w:t>
                            </w:r>
                          </w:p>
                          <w:p w14:paraId="31743F45" w14:textId="77777777" w:rsidR="00FA5B70" w:rsidRPr="00FA5B70" w:rsidRDefault="00FA5B70" w:rsidP="00FA5B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;</w:t>
                            </w:r>
                          </w:p>
                          <w:p w14:paraId="0715100A" w14:textId="7E0662A8" w:rsidR="00FA5B70" w:rsidRPr="004659CC" w:rsidRDefault="00FA5B70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5B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) 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F1F0B" id="Text Box 61" o:spid="_x0000_s1085" type="#_x0000_t202" style="position:absolute;left:0;text-align:left;margin-left:1.8pt;margin-top:16.55pt;width:467.45pt;height:231.7pt;z-index:-25153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29A26BE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</w:t>
                      </w:r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getJSON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iversityData['root_url']+'/wp-json/wp/v2/posts?search='+this.searchField.val(),(posts)=&gt;{</w:t>
                      </w:r>
                    </w:p>
                    <w:p w14:paraId="7ECD2C19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</w:t>
                      </w:r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getJSON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iversityData['root_url']+'/wp-json/wp/v2/pages?search='+this.searchField.val(), pages =&gt;{</w:t>
                      </w:r>
                    </w:p>
                    <w:p w14:paraId="2021BC8F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let </w:t>
                      </w:r>
                      <w:proofErr w:type="spell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Esults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.concat</w:t>
                      </w:r>
                      <w:proofErr w:type="spellEnd"/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pages)</w:t>
                      </w:r>
                    </w:p>
                    <w:p w14:paraId="494B8EFE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</w:p>
                    <w:p w14:paraId="72B98654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h2 class="search-</w:t>
                      </w:r>
                      <w:proofErr w:type="spell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General Information:&lt;/h2&gt;</w:t>
                      </w:r>
                    </w:p>
                    <w:p w14:paraId="52633F79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</w:t>
                      </w:r>
                      <w:proofErr w:type="spellStart"/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Esults.length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`&lt;</w:t>
                      </w:r>
                      <w:proofErr w:type="spell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 link-list"&gt;</w:t>
                      </w:r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 :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&lt;p&gt;No general information that matches that search&lt;/p&gt;'}                </w:t>
                      </w:r>
                    </w:p>
                    <w:p w14:paraId="4486E1A5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</w:t>
                      </w:r>
                      <w:proofErr w:type="spellStart"/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Esults.map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post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`&lt;li&gt;&lt;a href=${post['link']}&gt;${post['title']['rendered']}&lt;/a&gt;&lt;/li&gt;`).join('')}</w:t>
                      </w:r>
                    </w:p>
                    <w:p w14:paraId="058B44DF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</w:t>
                      </w:r>
                      <w:proofErr w:type="spell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  </w:t>
                      </w:r>
                    </w:p>
                    <w:p w14:paraId="4ADDCEE4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</w:t>
                      </w:r>
                      <w:proofErr w:type="spellStart"/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Esults.length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&lt;/</w:t>
                      </w:r>
                      <w:proofErr w:type="spell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 }         </w:t>
                      </w:r>
                    </w:p>
                    <w:p w14:paraId="3A56DD4A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`);</w:t>
                      </w:r>
                    </w:p>
                    <w:p w14:paraId="31743F45" w14:textId="77777777" w:rsidR="00FA5B70" w:rsidRPr="00FA5B70" w:rsidRDefault="00FA5B70" w:rsidP="00FA5B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;</w:t>
                      </w:r>
                    </w:p>
                    <w:p w14:paraId="0715100A" w14:textId="7E0662A8" w:rsidR="00FA5B70" w:rsidRPr="004659CC" w:rsidRDefault="00FA5B70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5B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) 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A8C4B14" w14:textId="77777777" w:rsidR="0033130B" w:rsidRPr="00FA5B70" w:rsidRDefault="0033130B" w:rsidP="0033130B">
      <w:pPr>
        <w:pStyle w:val="Bullet0"/>
        <w:numPr>
          <w:ilvl w:val="0"/>
          <w:numId w:val="0"/>
        </w:numPr>
        <w:ind w:left="720"/>
      </w:pPr>
    </w:p>
    <w:p w14:paraId="1FEA9A08" w14:textId="69D032D7" w:rsidR="00FA5B70" w:rsidRDefault="00FA5B70" w:rsidP="0033130B">
      <w:pPr>
        <w:pStyle w:val="Bullet0"/>
      </w:pPr>
      <w:r>
        <w:t xml:space="preserve">But the nested </w:t>
      </w:r>
      <w:proofErr w:type="spellStart"/>
      <w:r>
        <w:t>getJSONs</w:t>
      </w:r>
      <w:proofErr w:type="spellEnd"/>
      <w:r>
        <w:t xml:space="preserve"> are not good practice: UX</w:t>
      </w:r>
    </w:p>
    <w:p w14:paraId="733B4336" w14:textId="1EAAF45D" w:rsidR="00FA5B70" w:rsidRDefault="00FA5B70" w:rsidP="0033130B">
      <w:pPr>
        <w:pStyle w:val="Bullet0"/>
        <w:numPr>
          <w:ilvl w:val="1"/>
          <w:numId w:val="1"/>
        </w:numPr>
      </w:pPr>
      <w:r>
        <w:t>Synchronous</w:t>
      </w:r>
    </w:p>
    <w:p w14:paraId="1F6D4F21" w14:textId="0DA3B3E5" w:rsidR="00FA5B70" w:rsidRDefault="00FA5B70" w:rsidP="0033130B">
      <w:pPr>
        <w:pStyle w:val="Bullet0"/>
        <w:numPr>
          <w:ilvl w:val="1"/>
          <w:numId w:val="1"/>
        </w:numPr>
      </w:pPr>
      <w:r>
        <w:t>Asynchronous</w:t>
      </w:r>
    </w:p>
    <w:p w14:paraId="2AEBB6E9" w14:textId="72549B43" w:rsidR="00FA5B70" w:rsidRPr="00FA5B70" w:rsidRDefault="0033130B" w:rsidP="00FA5B70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83168" behindDoc="1" locked="0" layoutInCell="1" allowOverlap="1" wp14:anchorId="5E4A6E2F" wp14:editId="0191440F">
            <wp:simplePos x="0" y="0"/>
            <wp:positionH relativeFrom="margin">
              <wp:align>center</wp:align>
            </wp:positionH>
            <wp:positionV relativeFrom="paragraph">
              <wp:posOffset>34824</wp:posOffset>
            </wp:positionV>
            <wp:extent cx="3964940" cy="2185670"/>
            <wp:effectExtent l="0" t="0" r="0" b="5080"/>
            <wp:wrapTight wrapText="bothSides">
              <wp:wrapPolygon edited="0">
                <wp:start x="0" y="0"/>
                <wp:lineTo x="0" y="21462"/>
                <wp:lineTo x="21482" y="21462"/>
                <wp:lineTo x="21482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940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5AE0F" w14:textId="7F2EA6FF" w:rsidR="00FA5B70" w:rsidRDefault="00FA5B70" w:rsidP="00E263B6">
      <w:pPr>
        <w:pStyle w:val="ListParagraph"/>
        <w:rPr>
          <w:rFonts w:asciiTheme="minorBidi" w:hAnsiTheme="minorBidi"/>
          <w:sz w:val="24"/>
          <w:szCs w:val="24"/>
        </w:rPr>
      </w:pPr>
    </w:p>
    <w:p w14:paraId="73B98C8E" w14:textId="4ED59226" w:rsidR="00C33B81" w:rsidRDefault="00FA5B70" w:rsidP="00FA5B70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</w:p>
    <w:p w14:paraId="5B0E444D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5429F7D8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0DF82346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2C74894A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2445583D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0933DAAB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50B9685D" w14:textId="77777777" w:rsidR="00C33B81" w:rsidRDefault="00C33B81" w:rsidP="00FA5B70">
      <w:pPr>
        <w:rPr>
          <w:rFonts w:asciiTheme="minorBidi" w:hAnsiTheme="minorBidi"/>
          <w:sz w:val="24"/>
          <w:szCs w:val="24"/>
        </w:rPr>
      </w:pPr>
    </w:p>
    <w:p w14:paraId="033DD9E5" w14:textId="5EB69BA0" w:rsidR="00C33B81" w:rsidRPr="00C33B81" w:rsidRDefault="00C33B81" w:rsidP="0033130B">
      <w:pPr>
        <w:pStyle w:val="Bullet0"/>
      </w:pPr>
      <w:r w:rsidRPr="00C33B81">
        <w:lastRenderedPageBreak/>
        <w:t xml:space="preserve">Do both request async, </w:t>
      </w:r>
      <w:proofErr w:type="gramStart"/>
      <w:r w:rsidRPr="00C33B81">
        <w:t>If</w:t>
      </w:r>
      <w:proofErr w:type="gramEnd"/>
      <w:r w:rsidRPr="00C33B81">
        <w:t xml:space="preserve"> both requests </w:t>
      </w:r>
      <w:r w:rsidR="0033130B">
        <w:t xml:space="preserve">are </w:t>
      </w:r>
      <w:r w:rsidRPr="0033130B">
        <w:t>finished</w:t>
      </w:r>
      <w:r w:rsidRPr="00C33B81">
        <w:t xml:space="preserve"> you can show the result. </w:t>
      </w:r>
    </w:p>
    <w:p w14:paraId="113DF290" w14:textId="4348591E" w:rsidR="00C33B81" w:rsidRDefault="00C33B81" w:rsidP="0033130B">
      <w:pPr>
        <w:pStyle w:val="Bullet0"/>
        <w:numPr>
          <w:ilvl w:val="1"/>
          <w:numId w:val="1"/>
        </w:numPr>
      </w:pPr>
      <w:r w:rsidRPr="00C33B81">
        <w:rPr>
          <w:noProof/>
        </w:rPr>
        <mc:AlternateContent>
          <mc:Choice Requires="wps">
            <w:drawing>
              <wp:anchor distT="0" distB="0" distL="114300" distR="114300" simplePos="0" relativeHeight="251785216" behindDoc="1" locked="0" layoutInCell="1" allowOverlap="1" wp14:anchorId="0F42BEF0" wp14:editId="30DA5700">
                <wp:simplePos x="0" y="0"/>
                <wp:positionH relativeFrom="margin">
                  <wp:posOffset>80010</wp:posOffset>
                </wp:positionH>
                <wp:positionV relativeFrom="paragraph">
                  <wp:posOffset>606756</wp:posOffset>
                </wp:positionV>
                <wp:extent cx="5936615" cy="3912870"/>
                <wp:effectExtent l="114300" t="0" r="6985" b="0"/>
                <wp:wrapTopAndBottom/>
                <wp:docPr id="63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128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1C6C7C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.when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117A9F0D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since when is babysitting the 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JSON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e don't need the callback function but the data returned is not actual wanted 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data, but with additional information about the request, the first element is the data</w:t>
                            </w:r>
                          </w:p>
                          <w:p w14:paraId="28346C92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getJSON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universityData['root_url']+'/wp-json/wp/v2/posts?search='+this.searchField.val()), </w:t>
                            </w:r>
                          </w:p>
                          <w:p w14:paraId="7E35F560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getJSON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iversityData['root_url']+'/wp-json/wp/v2/pages?search='+this.searchField.val())</w:t>
                            </w:r>
                          </w:p>
                          <w:p w14:paraId="771369FE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</w:t>
                            </w:r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n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(posts, pages)</w:t>
                            </w: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{</w:t>
                            </w:r>
                          </w:p>
                          <w:p w14:paraId="3ED63ADF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let 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mbinedREsults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osts[0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</w:t>
                            </w: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cat</w:t>
                            </w:r>
                            <w:proofErr w:type="spellEnd"/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C33B8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ages[0]</w:t>
                            </w: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B9D51C2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</w:t>
                            </w:r>
                          </w:p>
                          <w:p w14:paraId="1D5643AA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h2 class="search-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General Information:&lt;/h2&gt;</w:t>
                            </w:r>
                          </w:p>
                          <w:p w14:paraId="116E8F7A" w14:textId="2276904D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{</w:t>
                            </w:r>
                            <w:proofErr w:type="spellStart"/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</w:t>
                            </w: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lts.length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`&lt;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 link-list"&gt;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 :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&lt;p&gt;No general information that matches that search&lt;/p&gt;'}                </w:t>
                            </w:r>
                          </w:p>
                          <w:p w14:paraId="5982F012" w14:textId="138F4462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{</w:t>
                            </w:r>
                            <w:proofErr w:type="spellStart"/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</w:t>
                            </w: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lts.map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post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`&lt;li&gt;&lt;a href=${post['link']}&gt;${post['title']['rendered']}&lt;/a&gt;&lt;/li&gt;`).join('')}</w:t>
                            </w:r>
                          </w:p>
                          <w:p w14:paraId="0F40B796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  </w:t>
                            </w:r>
                          </w:p>
                          <w:p w14:paraId="40CFAF30" w14:textId="62F1DA1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{</w:t>
                            </w:r>
                            <w:proofErr w:type="spellStart"/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bined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</w:t>
                            </w: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lts.length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&lt;/</w:t>
                            </w:r>
                            <w:proofErr w:type="spell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 }         </w:t>
                            </w:r>
                          </w:p>
                          <w:p w14:paraId="7A809907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`);</w:t>
                            </w:r>
                          </w:p>
                          <w:p w14:paraId="327BA485" w14:textId="77777777" w:rsidR="00C33B81" w:rsidRPr="00C33B81" w:rsidRDefault="00C33B81" w:rsidP="00C33B8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;</w:t>
                            </w:r>
                          </w:p>
                          <w:p w14:paraId="1AECA379" w14:textId="77777777" w:rsidR="008D1413" w:rsidRPr="008D1413" w:rsidRDefault="00C33B81" w:rsidP="008D14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  <w:r w:rsidR="008D1413" w:rsidRPr="008D14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()=&gt;{</w:t>
                            </w:r>
                          </w:p>
                          <w:p w14:paraId="03482A1C" w14:textId="77777777" w:rsidR="008D1413" w:rsidRPr="008D1413" w:rsidRDefault="008D1413" w:rsidP="008D14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14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his.resultsDiv.html('&lt;p&gt;Unexpected error; Please try again&lt;/p&gt;')</w:t>
                            </w:r>
                          </w:p>
                          <w:p w14:paraId="0FB54F17" w14:textId="02841CC9" w:rsidR="00C33B81" w:rsidRPr="004659CC" w:rsidRDefault="008D1413" w:rsidP="008D14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14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  <w:r w:rsidR="00C33B81" w:rsidRPr="00C33B8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2BEF0" id="Text Box 63" o:spid="_x0000_s1086" type="#_x0000_t202" style="position:absolute;left:0;text-align:left;margin-left:6.3pt;margin-top:47.8pt;width:467.45pt;height:308.1pt;z-index:-251531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41C6C7C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.when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</w:p>
                    <w:p w14:paraId="117A9F0D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since when is babysitting the 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JSON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e don't need the callback function but the data returned is not actual wanted 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data, but with additional information about the request, the first element is the data</w:t>
                      </w:r>
                    </w:p>
                    <w:p w14:paraId="28346C92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getJSON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universityData['root_url']+'/wp-json/wp/v2/posts?search='+this.searchField.val()), </w:t>
                      </w:r>
                    </w:p>
                    <w:p w14:paraId="7E35F560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getJSON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iversityData['root_url']+'/wp-json/wp/v2/pages?search='+this.searchField.val())</w:t>
                      </w:r>
                    </w:p>
                    <w:p w14:paraId="771369FE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</w:t>
                      </w:r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n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(posts, pages)</w:t>
                      </w: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{</w:t>
                      </w:r>
                    </w:p>
                    <w:p w14:paraId="3ED63ADF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let 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mbinedREsults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osts[0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</w:t>
                      </w: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cat</w:t>
                      </w:r>
                      <w:proofErr w:type="spellEnd"/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Pr="00C33B8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ages[0]</w:t>
                      </w: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B9D51C2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</w:p>
                    <w:p w14:paraId="1D5643AA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h2 class="search-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General Information:&lt;/h2&gt;</w:t>
                      </w:r>
                    </w:p>
                    <w:p w14:paraId="116E8F7A" w14:textId="2276904D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{</w:t>
                      </w:r>
                      <w:proofErr w:type="spellStart"/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</w:t>
                      </w: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lts.length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`&lt;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 link-list"&gt;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 :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&lt;p&gt;No general information that matches that search&lt;/p&gt;'}                </w:t>
                      </w:r>
                    </w:p>
                    <w:p w14:paraId="5982F012" w14:textId="138F4462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{</w:t>
                      </w:r>
                      <w:proofErr w:type="spellStart"/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</w:t>
                      </w: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lts.map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post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`&lt;li&gt;&lt;a href=${post['link']}&gt;${post['title']['rendered']}&lt;/a&gt;&lt;/li&gt;`).join('')}</w:t>
                      </w:r>
                    </w:p>
                    <w:p w14:paraId="0F40B796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  </w:t>
                      </w:r>
                    </w:p>
                    <w:p w14:paraId="40CFAF30" w14:textId="62F1DA1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{</w:t>
                      </w:r>
                      <w:proofErr w:type="spellStart"/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bined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</w:t>
                      </w: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lts.length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&lt;/</w:t>
                      </w:r>
                      <w:proofErr w:type="spell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 }         </w:t>
                      </w:r>
                    </w:p>
                    <w:p w14:paraId="7A809907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`);</w:t>
                      </w:r>
                    </w:p>
                    <w:p w14:paraId="327BA485" w14:textId="77777777" w:rsidR="00C33B81" w:rsidRPr="00C33B81" w:rsidRDefault="00C33B81" w:rsidP="00C33B8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;</w:t>
                      </w:r>
                    </w:p>
                    <w:p w14:paraId="1AECA379" w14:textId="77777777" w:rsidR="008D1413" w:rsidRPr="008D1413" w:rsidRDefault="00C33B81" w:rsidP="008D14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  <w:r w:rsidR="008D1413" w:rsidRPr="008D14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()=&gt;{</w:t>
                      </w:r>
                    </w:p>
                    <w:p w14:paraId="03482A1C" w14:textId="77777777" w:rsidR="008D1413" w:rsidRPr="008D1413" w:rsidRDefault="008D1413" w:rsidP="008D14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14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his.resultsDiv.html('&lt;p&gt;Unexpected error; Please try again&lt;/p&gt;')</w:t>
                      </w:r>
                    </w:p>
                    <w:p w14:paraId="0FB54F17" w14:textId="02841CC9" w:rsidR="00C33B81" w:rsidRPr="004659CC" w:rsidRDefault="008D1413" w:rsidP="008D14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14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  <w:r w:rsidR="00C33B81" w:rsidRPr="00C33B8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33B81">
        <w:t>When</w:t>
      </w:r>
      <w:r>
        <w:t>(</w:t>
      </w:r>
      <w:proofErr w:type="gramStart"/>
      <w:r>
        <w:t>).then</w:t>
      </w:r>
      <w:proofErr w:type="gramEnd"/>
      <w:r>
        <w:t>()</w:t>
      </w:r>
      <w:r w:rsidRPr="00C33B81">
        <w:t xml:space="preserve"> </w:t>
      </w:r>
      <w:r>
        <w:t xml:space="preserve">// </w:t>
      </w:r>
      <w:r w:rsidRPr="00C33B81">
        <w:t xml:space="preserve">method of </w:t>
      </w:r>
      <w:proofErr w:type="spellStart"/>
      <w:r w:rsidRPr="00C33B81">
        <w:t>jquery</w:t>
      </w:r>
      <w:proofErr w:type="spellEnd"/>
      <w:r>
        <w:t>, all requests should be completed! So then is executed</w:t>
      </w:r>
    </w:p>
    <w:p w14:paraId="498F9DA1" w14:textId="77777777" w:rsidR="0033130B" w:rsidRPr="00C33B81" w:rsidRDefault="0033130B" w:rsidP="0033130B">
      <w:pPr>
        <w:pStyle w:val="Bullet0"/>
        <w:numPr>
          <w:ilvl w:val="0"/>
          <w:numId w:val="0"/>
        </w:numPr>
        <w:ind w:left="1440"/>
      </w:pPr>
    </w:p>
    <w:p w14:paraId="09AB9BCD" w14:textId="4F28DC49" w:rsidR="00C33B81" w:rsidRDefault="00C33B81" w:rsidP="0033130B">
      <w:pPr>
        <w:pStyle w:val="Bullet0"/>
        <w:numPr>
          <w:ilvl w:val="1"/>
          <w:numId w:val="1"/>
        </w:numPr>
      </w:pPr>
      <w:r w:rsidRPr="00C33B81">
        <w:t xml:space="preserve">Using await </w:t>
      </w:r>
    </w:p>
    <w:p w14:paraId="5D1B1E74" w14:textId="77777777" w:rsidR="00514379" w:rsidRDefault="00514379">
      <w:pPr>
        <w:rPr>
          <w:rFonts w:asciiTheme="minorBidi" w:eastAsiaTheme="majorEastAsia" w:hAnsiTheme="minorBidi" w:cstheme="majorBidi"/>
          <w:b/>
          <w:bCs/>
          <w:color w:val="3FBF17"/>
          <w:sz w:val="24"/>
          <w:szCs w:val="24"/>
        </w:rPr>
      </w:pPr>
      <w:r>
        <w:rPr>
          <w:sz w:val="24"/>
          <w:szCs w:val="24"/>
        </w:rPr>
        <w:br w:type="page"/>
      </w:r>
    </w:p>
    <w:p w14:paraId="4E896F0C" w14:textId="4038C645" w:rsidR="00C33B81" w:rsidRDefault="00235DEC" w:rsidP="00514379">
      <w:pPr>
        <w:pStyle w:val="Style1"/>
      </w:pPr>
      <w:r>
        <w:lastRenderedPageBreak/>
        <w:t>Custom Rest API</w:t>
      </w:r>
    </w:p>
    <w:p w14:paraId="762E89A9" w14:textId="5D8C64DA" w:rsidR="00235DEC" w:rsidRPr="00235DEC" w:rsidRDefault="00235DEC" w:rsidP="0033130B">
      <w:pPr>
        <w:pStyle w:val="Bullet0"/>
      </w:pPr>
      <w:r w:rsidRPr="00235DEC">
        <w:t xml:space="preserve">Rest </w:t>
      </w:r>
      <w:proofErr w:type="spellStart"/>
      <w:r w:rsidRPr="00235DEC">
        <w:t>api</w:t>
      </w:r>
      <w:proofErr w:type="spellEnd"/>
      <w:r w:rsidRPr="00235DEC">
        <w:t xml:space="preserve"> for custom post type: </w:t>
      </w:r>
      <w:hyperlink r:id="rId16" w:history="1">
        <w:r w:rsidRPr="00235DEC">
          <w:rPr>
            <w:rStyle w:val="Hyperlink"/>
            <w:color w:val="auto"/>
            <w:u w:val="none"/>
          </w:rPr>
          <w:t>http://localhost/wreact/wp-json/wp/v2/professor</w:t>
        </w:r>
      </w:hyperlink>
    </w:p>
    <w:p w14:paraId="3A73DA95" w14:textId="319EB691" w:rsidR="00235DEC" w:rsidRPr="00235DEC" w:rsidRDefault="00235DEC" w:rsidP="0033130B">
      <w:pPr>
        <w:pStyle w:val="Bullet0"/>
        <w:numPr>
          <w:ilvl w:val="1"/>
          <w:numId w:val="1"/>
        </w:numPr>
      </w:pPr>
      <w:r w:rsidRPr="00235DEC">
        <w:rPr>
          <w:noProof/>
        </w:rPr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7CB6184C" wp14:editId="751F5A8C">
                <wp:simplePos x="0" y="0"/>
                <wp:positionH relativeFrom="margin">
                  <wp:posOffset>60325</wp:posOffset>
                </wp:positionH>
                <wp:positionV relativeFrom="paragraph">
                  <wp:posOffset>452120</wp:posOffset>
                </wp:positionV>
                <wp:extent cx="5936615" cy="841375"/>
                <wp:effectExtent l="114300" t="0" r="6985" b="0"/>
                <wp:wrapTopAndBottom/>
                <wp:docPr id="6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413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CF228D" w14:textId="77777777" w:rsidR="00235DEC" w:rsidRPr="00D8656C" w:rsidRDefault="00235DE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if</w:t>
                            </w:r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</w:t>
                            </w:r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isSpinnerVisible</w:t>
                            </w:r>
                            <w:proofErr w:type="spell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56D80AB" w14:textId="77777777" w:rsidR="00235DEC" w:rsidRPr="00D8656C" w:rsidRDefault="00235DE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</w:t>
                            </w:r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&lt;div class="spinner-loader"&gt;&lt;/div&gt; ')</w:t>
                            </w:r>
                          </w:p>
                          <w:p w14:paraId="64EE0D4A" w14:textId="77777777" w:rsidR="00235DEC" w:rsidRPr="00D8656C" w:rsidRDefault="00235DE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true</w:t>
                            </w:r>
                          </w:p>
                          <w:p w14:paraId="1B80C2AD" w14:textId="0DF3BC12" w:rsidR="00235DEC" w:rsidRPr="004659CC" w:rsidRDefault="00235DE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6184C" id="Text Box 64" o:spid="_x0000_s1087" type="#_x0000_t202" style="position:absolute;left:0;text-align:left;margin-left:4.75pt;margin-top:35.6pt;width:467.45pt;height:66.25pt;z-index:-251529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70CF228D" w14:textId="77777777" w:rsidR="00235DEC" w:rsidRPr="00D8656C" w:rsidRDefault="00235DE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if</w:t>
                      </w:r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</w:t>
                      </w:r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isSpinnerVisible</w:t>
                      </w:r>
                      <w:proofErr w:type="spell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56D80AB" w14:textId="77777777" w:rsidR="00235DEC" w:rsidRPr="00D8656C" w:rsidRDefault="00235DE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</w:t>
                      </w:r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&lt;div class="spinner-loader"&gt;&lt;/div&gt; ')</w:t>
                      </w:r>
                    </w:p>
                    <w:p w14:paraId="64EE0D4A" w14:textId="77777777" w:rsidR="00235DEC" w:rsidRPr="00D8656C" w:rsidRDefault="00235DE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true</w:t>
                      </w:r>
                    </w:p>
                    <w:p w14:paraId="1B80C2AD" w14:textId="0DF3BC12" w:rsidR="00235DEC" w:rsidRPr="004659CC" w:rsidRDefault="00235DE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35DEC">
        <w:t xml:space="preserve">Add </w:t>
      </w:r>
      <w:proofErr w:type="spellStart"/>
      <w:r w:rsidRPr="00235DEC">
        <w:t>show_in_</w:t>
      </w:r>
      <w:proofErr w:type="gramStart"/>
      <w:r w:rsidRPr="00235DEC">
        <w:t>rest</w:t>
      </w:r>
      <w:proofErr w:type="spellEnd"/>
      <w:r w:rsidR="009E59C3">
        <w:t xml:space="preserve">  /</w:t>
      </w:r>
      <w:proofErr w:type="gramEnd"/>
      <w:r w:rsidR="009E59C3">
        <w:t>/</w:t>
      </w:r>
      <w:r w:rsidR="0011658F">
        <w:t xml:space="preserve"> the </w:t>
      </w:r>
      <w:r w:rsidR="0011658F" w:rsidRPr="00E9128D">
        <w:rPr>
          <w:b/>
          <w:bCs/>
        </w:rPr>
        <w:t>built-in</w:t>
      </w:r>
      <w:r w:rsidR="0011658F">
        <w:t xml:space="preserve"> rest </w:t>
      </w:r>
      <w:proofErr w:type="spellStart"/>
      <w:r w:rsidR="0011658F">
        <w:t>api</w:t>
      </w:r>
      <w:proofErr w:type="spellEnd"/>
      <w:r w:rsidR="0011658F">
        <w:t xml:space="preserve"> </w:t>
      </w:r>
      <w:r w:rsidR="0011658F" w:rsidRPr="0033130B">
        <w:t>end</w:t>
      </w:r>
      <w:r w:rsidR="0011658F">
        <w:t>points, that we can readily use</w:t>
      </w:r>
    </w:p>
    <w:p w14:paraId="6EB4516A" w14:textId="61B627B7" w:rsidR="00235DEC" w:rsidRDefault="00235DEC" w:rsidP="00821B52"/>
    <w:p w14:paraId="348DD017" w14:textId="05F825D2" w:rsidR="00235DEC" w:rsidRDefault="00514379" w:rsidP="00235DEC">
      <w:pPr>
        <w:pStyle w:val="Style2"/>
        <w:rPr>
          <w:sz w:val="24"/>
          <w:szCs w:val="24"/>
        </w:rPr>
      </w:pPr>
      <w:r>
        <w:rPr>
          <w:sz w:val="24"/>
          <w:szCs w:val="24"/>
        </w:rPr>
        <w:t>Why?</w:t>
      </w:r>
    </w:p>
    <w:p w14:paraId="1BCFA42F" w14:textId="6A5BF773" w:rsidR="00514379" w:rsidRDefault="00514379" w:rsidP="0033130B">
      <w:pPr>
        <w:pStyle w:val="Bullet0"/>
      </w:pPr>
      <w:r>
        <w:t xml:space="preserve">Customize search logic // Because </w:t>
      </w:r>
      <w:proofErr w:type="spellStart"/>
      <w:r>
        <w:t>wordpress</w:t>
      </w:r>
      <w:proofErr w:type="spellEnd"/>
      <w:r>
        <w:t xml:space="preserve"> search</w:t>
      </w:r>
      <w:r w:rsidR="0033130B">
        <w:t>, for example,</w:t>
      </w:r>
      <w:r>
        <w:t xml:space="preserve"> is not advanced, it looks into obvious fields, </w:t>
      </w:r>
      <w:r w:rsidR="0033130B">
        <w:t xml:space="preserve">the </w:t>
      </w:r>
      <w:r>
        <w:t xml:space="preserve">title, </w:t>
      </w:r>
      <w:r w:rsidR="0033130B">
        <w:t xml:space="preserve">and </w:t>
      </w:r>
      <w:r>
        <w:t xml:space="preserve">the body not the custom fields and relationships. </w:t>
      </w:r>
      <w:proofErr w:type="gramStart"/>
      <w:r>
        <w:t>So</w:t>
      </w:r>
      <w:proofErr w:type="gramEnd"/>
      <w:r>
        <w:t xml:space="preserve"> we can do this by custom </w:t>
      </w:r>
      <w:r w:rsidR="0033130B">
        <w:t>WordP</w:t>
      </w:r>
      <w:r>
        <w:t xml:space="preserve">ress </w:t>
      </w:r>
      <w:proofErr w:type="spellStart"/>
      <w:r>
        <w:t>url</w:t>
      </w:r>
      <w:proofErr w:type="spellEnd"/>
      <w:r>
        <w:t>.</w:t>
      </w:r>
    </w:p>
    <w:p w14:paraId="7D6B6475" w14:textId="1AA5CFE2" w:rsidR="00514379" w:rsidRDefault="00514379" w:rsidP="0033130B">
      <w:pPr>
        <w:pStyle w:val="Bullet0"/>
      </w:pPr>
      <w:r>
        <w:t xml:space="preserve">Respond with </w:t>
      </w:r>
      <w:r w:rsidR="0033130B">
        <w:t>fewer</w:t>
      </w:r>
      <w:r>
        <w:t xml:space="preserve"> </w:t>
      </w:r>
      <w:proofErr w:type="spellStart"/>
      <w:r>
        <w:t>json</w:t>
      </w:r>
      <w:proofErr w:type="spellEnd"/>
      <w:r>
        <w:t xml:space="preserve"> data // in search for example we don't need all. </w:t>
      </w:r>
    </w:p>
    <w:p w14:paraId="5825CD1E" w14:textId="1DBA23D2" w:rsidR="00514379" w:rsidRDefault="00AF4D67" w:rsidP="0033130B">
      <w:pPr>
        <w:pStyle w:val="Bullet0"/>
      </w:pPr>
      <w:r>
        <w:t xml:space="preserve">Send </w:t>
      </w:r>
      <w:r w:rsidR="0033130B">
        <w:t>fewer</w:t>
      </w:r>
      <w:r>
        <w:t xml:space="preserve"> </w:t>
      </w:r>
      <w:proofErr w:type="spellStart"/>
      <w:r>
        <w:t>getJSON</w:t>
      </w:r>
      <w:proofErr w:type="spellEnd"/>
      <w:r>
        <w:t xml:space="preserve"> requests</w:t>
      </w:r>
    </w:p>
    <w:p w14:paraId="44C8DB1F" w14:textId="71994097" w:rsidR="004479A3" w:rsidRDefault="004479A3" w:rsidP="0033130B">
      <w:pPr>
        <w:pStyle w:val="Bullet0"/>
      </w:pPr>
      <w:r>
        <w:t xml:space="preserve">Perfect exercise to sharpen </w:t>
      </w:r>
      <w:proofErr w:type="spellStart"/>
      <w:r>
        <w:t>php</w:t>
      </w:r>
      <w:proofErr w:type="spellEnd"/>
      <w:r>
        <w:t xml:space="preserve"> skills</w:t>
      </w:r>
    </w:p>
    <w:p w14:paraId="1F4FE182" w14:textId="03CEBCB4" w:rsidR="004479A3" w:rsidRDefault="004479A3" w:rsidP="004479A3">
      <w:pPr>
        <w:pStyle w:val="Style2"/>
      </w:pPr>
      <w:r>
        <w:t xml:space="preserve">How </w:t>
      </w:r>
    </w:p>
    <w:p w14:paraId="2D29F68C" w14:textId="4F085E98" w:rsidR="004479A3" w:rsidRDefault="004479A3" w:rsidP="0033130B">
      <w:pPr>
        <w:pStyle w:val="Bullet0"/>
      </w:pPr>
      <w:r>
        <w:t xml:space="preserve">We can create a new </w:t>
      </w:r>
      <w:r w:rsidR="00BB5A34">
        <w:t>folder(</w:t>
      </w:r>
      <w:proofErr w:type="spellStart"/>
      <w:r w:rsidR="00BB5A34">
        <w:t>inc</w:t>
      </w:r>
      <w:proofErr w:type="spellEnd"/>
      <w:r w:rsidR="00BB5A34">
        <w:t>)</w:t>
      </w:r>
      <w:r>
        <w:t xml:space="preserve"> to stay </w:t>
      </w:r>
      <w:r w:rsidRPr="004479A3">
        <w:t>organized</w:t>
      </w:r>
      <w:r>
        <w:t xml:space="preserve"> and then include it in </w:t>
      </w:r>
      <w:proofErr w:type="spellStart"/>
      <w:r>
        <w:t>function.php</w:t>
      </w:r>
      <w:proofErr w:type="spellEnd"/>
    </w:p>
    <w:p w14:paraId="0760AB65" w14:textId="44BFD811" w:rsidR="00BB5A34" w:rsidRDefault="00BB5A34" w:rsidP="0033130B">
      <w:pPr>
        <w:pStyle w:val="Bullet0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Require </w:t>
      </w:r>
      <w:proofErr w:type="spellStart"/>
      <w:r w:rsidRPr="00BB5A34">
        <w:rPr>
          <w:b/>
          <w:bCs/>
        </w:rPr>
        <w:t>get_theme_file_path</w:t>
      </w:r>
      <w:proofErr w:type="spellEnd"/>
      <w:r>
        <w:rPr>
          <w:b/>
          <w:bCs/>
        </w:rPr>
        <w:t>('/</w:t>
      </w:r>
      <w:proofErr w:type="spellStart"/>
      <w:r>
        <w:rPr>
          <w:b/>
          <w:bCs/>
        </w:rPr>
        <w:t>inc</w:t>
      </w:r>
      <w:proofErr w:type="spellEnd"/>
      <w:r>
        <w:rPr>
          <w:b/>
          <w:bCs/>
        </w:rPr>
        <w:t>/search-route')</w:t>
      </w:r>
    </w:p>
    <w:p w14:paraId="0ED0E297" w14:textId="0B9A944A" w:rsidR="00821B52" w:rsidRPr="00821B52" w:rsidRDefault="00821B52" w:rsidP="0033130B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821B52">
        <w:rPr>
          <w:b/>
          <w:bCs/>
        </w:rPr>
        <w:t>add_</w:t>
      </w:r>
      <w:proofErr w:type="gramStart"/>
      <w:r w:rsidRPr="00821B52">
        <w:rPr>
          <w:b/>
          <w:bCs/>
        </w:rPr>
        <w:t>action</w:t>
      </w:r>
      <w:proofErr w:type="spellEnd"/>
      <w:r w:rsidRPr="00821B52">
        <w:rPr>
          <w:b/>
          <w:bCs/>
        </w:rPr>
        <w:t>(</w:t>
      </w:r>
      <w:proofErr w:type="gramEnd"/>
      <w:r w:rsidRPr="00821B52">
        <w:rPr>
          <w:b/>
          <w:bCs/>
        </w:rPr>
        <w:t>'</w:t>
      </w:r>
      <w:proofErr w:type="spellStart"/>
      <w:r w:rsidRPr="00821B52">
        <w:rPr>
          <w:b/>
          <w:bCs/>
        </w:rPr>
        <w:t>rest_api_init</w:t>
      </w:r>
      <w:proofErr w:type="spellEnd"/>
      <w:r w:rsidRPr="00821B52">
        <w:rPr>
          <w:b/>
          <w:bCs/>
        </w:rPr>
        <w:t>', '</w:t>
      </w:r>
      <w:proofErr w:type="spellStart"/>
      <w:r w:rsidRPr="00821B52">
        <w:rPr>
          <w:b/>
          <w:bCs/>
        </w:rPr>
        <w:t>universityRegisterSearch</w:t>
      </w:r>
      <w:proofErr w:type="spellEnd"/>
      <w:r w:rsidRPr="00821B52">
        <w:rPr>
          <w:b/>
          <w:bCs/>
        </w:rPr>
        <w:t>');</w:t>
      </w:r>
      <w:r>
        <w:rPr>
          <w:b/>
          <w:bCs/>
        </w:rPr>
        <w:t xml:space="preserve"> </w:t>
      </w:r>
      <w:r w:rsidRPr="00821B52">
        <w:t>// in the new file</w:t>
      </w:r>
    </w:p>
    <w:p w14:paraId="44379806" w14:textId="37324236" w:rsidR="00821B52" w:rsidRPr="00821B52" w:rsidRDefault="00821B52" w:rsidP="0033130B">
      <w:pPr>
        <w:pStyle w:val="Bullet0"/>
        <w:rPr>
          <w:b/>
          <w:bCs/>
        </w:rPr>
      </w:pPr>
      <w:proofErr w:type="spellStart"/>
      <w:r w:rsidRPr="00821B52">
        <w:rPr>
          <w:b/>
          <w:bCs/>
        </w:rPr>
        <w:t>register_rest_route</w:t>
      </w:r>
      <w:proofErr w:type="spellEnd"/>
      <w:r w:rsidRPr="00821B52">
        <w:rPr>
          <w:b/>
          <w:bCs/>
        </w:rPr>
        <w:t>('</w:t>
      </w:r>
      <w:proofErr w:type="spellStart"/>
      <w:r w:rsidRPr="00821B52">
        <w:rPr>
          <w:b/>
          <w:bCs/>
        </w:rPr>
        <w:t>name','rout</w:t>
      </w:r>
      <w:proofErr w:type="gramStart"/>
      <w:r w:rsidRPr="00821B52">
        <w:rPr>
          <w:b/>
          <w:bCs/>
        </w:rPr>
        <w:t>',array</w:t>
      </w:r>
      <w:proofErr w:type="spellEnd"/>
      <w:proofErr w:type="gramEnd"/>
      <w:r w:rsidRPr="00821B52">
        <w:rPr>
          <w:b/>
          <w:bCs/>
        </w:rPr>
        <w:t>())</w:t>
      </w:r>
    </w:p>
    <w:p w14:paraId="06995E35" w14:textId="548762CB" w:rsidR="00821B52" w:rsidRDefault="00821B52" w:rsidP="0033130B">
      <w:pPr>
        <w:pStyle w:val="Bullet0"/>
        <w:numPr>
          <w:ilvl w:val="1"/>
          <w:numId w:val="1"/>
        </w:numPr>
      </w:pPr>
      <w:r>
        <w:t xml:space="preserve">wp namespace in the rest is for core </w:t>
      </w:r>
      <w:r w:rsidR="0033130B">
        <w:t>WordP</w:t>
      </w:r>
      <w:r>
        <w:t>ress</w:t>
      </w:r>
    </w:p>
    <w:p w14:paraId="18BC94E0" w14:textId="6F571C15" w:rsidR="00821B52" w:rsidRDefault="00821B52" w:rsidP="0033130B">
      <w:pPr>
        <w:pStyle w:val="Bullet0"/>
        <w:numPr>
          <w:ilvl w:val="1"/>
          <w:numId w:val="1"/>
        </w:numPr>
      </w:pPr>
      <w:r>
        <w:t>Route // is the ending part of the URL</w:t>
      </w:r>
    </w:p>
    <w:p w14:paraId="4D7F66EF" w14:textId="7BDD5367" w:rsidR="00821B52" w:rsidRDefault="00821B52" w:rsidP="0033130B">
      <w:pPr>
        <w:pStyle w:val="Bullet0"/>
        <w:numPr>
          <w:ilvl w:val="1"/>
          <w:numId w:val="1"/>
        </w:numPr>
      </w:pPr>
      <w:r>
        <w:t>/v1</w:t>
      </w:r>
      <w:proofErr w:type="gramStart"/>
      <w:r>
        <w:t>/  /</w:t>
      </w:r>
      <w:proofErr w:type="gramEnd"/>
      <w:r>
        <w:t>/ Without changing much to change the versions</w:t>
      </w:r>
    </w:p>
    <w:p w14:paraId="74D58755" w14:textId="13D5668A" w:rsidR="00821B52" w:rsidRDefault="00821B52" w:rsidP="0033130B">
      <w:pPr>
        <w:pStyle w:val="Bullet0"/>
        <w:numPr>
          <w:ilvl w:val="1"/>
          <w:numId w:val="1"/>
        </w:numPr>
      </w:pPr>
      <w:r>
        <w:t xml:space="preserve">Array // what happens when someone visits this </w:t>
      </w:r>
      <w:proofErr w:type="spellStart"/>
      <w:r>
        <w:t>url</w:t>
      </w:r>
      <w:proofErr w:type="spellEnd"/>
      <w:r>
        <w:t>.</w:t>
      </w:r>
    </w:p>
    <w:p w14:paraId="7CCB7F31" w14:textId="676934ED" w:rsidR="00821B52" w:rsidRDefault="00E71882" w:rsidP="0033130B">
      <w:pPr>
        <w:pStyle w:val="Bullet0"/>
        <w:numPr>
          <w:ilvl w:val="1"/>
          <w:numId w:val="1"/>
        </w:numPr>
      </w:pPr>
      <w:r>
        <w:t>m</w:t>
      </w:r>
      <w:r w:rsidR="00821B52">
        <w:t xml:space="preserve">ethod // The CRUD, what they wanted to do with the </w:t>
      </w:r>
      <w:proofErr w:type="spellStart"/>
      <w:r w:rsidR="00821B52">
        <w:t>url</w:t>
      </w:r>
      <w:proofErr w:type="spellEnd"/>
      <w:r w:rsidR="00821B52">
        <w:t>.</w:t>
      </w:r>
    </w:p>
    <w:p w14:paraId="29E7B5BA" w14:textId="489FE804" w:rsidR="00821B52" w:rsidRDefault="00821B52" w:rsidP="0033130B">
      <w:pPr>
        <w:pStyle w:val="Bullet0"/>
        <w:numPr>
          <w:ilvl w:val="1"/>
          <w:numId w:val="1"/>
        </w:numPr>
      </w:pPr>
      <w:r>
        <w:t>GET // always work</w:t>
      </w:r>
      <w:r w:rsidR="0033130B">
        <w:t>s</w:t>
      </w:r>
      <w:r>
        <w:t xml:space="preserve"> but use </w:t>
      </w:r>
      <w:r w:rsidR="0033130B">
        <w:t xml:space="preserve">this </w:t>
      </w:r>
      <w:r>
        <w:t xml:space="preserve">to make sure of all hosts out there </w:t>
      </w:r>
      <w:r w:rsidRPr="0033130B">
        <w:rPr>
          <w:b/>
          <w:bCs/>
        </w:rPr>
        <w:t>WP_REST_</w:t>
      </w:r>
      <w:proofErr w:type="gramStart"/>
      <w:r w:rsidRPr="0033130B">
        <w:rPr>
          <w:b/>
          <w:bCs/>
        </w:rPr>
        <w:t>SERVER::</w:t>
      </w:r>
      <w:proofErr w:type="gramEnd"/>
      <w:r w:rsidRPr="0033130B">
        <w:rPr>
          <w:b/>
          <w:bCs/>
        </w:rPr>
        <w:t>READABLE</w:t>
      </w:r>
      <w:r>
        <w:t xml:space="preserve">, it is </w:t>
      </w:r>
      <w:r w:rsidR="0033130B">
        <w:t xml:space="preserve">a </w:t>
      </w:r>
      <w:r>
        <w:t>con</w:t>
      </w:r>
      <w:r w:rsidR="0033130B">
        <w:t>s</w:t>
      </w:r>
      <w:r>
        <w:t>tant that will sub</w:t>
      </w:r>
      <w:r w:rsidR="0033130B">
        <w:t>stitut</w:t>
      </w:r>
      <w:r>
        <w:t>e it with get but based on the server may use a slightly different value than get. It's safer.</w:t>
      </w:r>
    </w:p>
    <w:p w14:paraId="1E53F6C3" w14:textId="4A04D70C" w:rsidR="00821B52" w:rsidRDefault="00821B52" w:rsidP="0033130B">
      <w:pPr>
        <w:pStyle w:val="Bullet0"/>
        <w:numPr>
          <w:ilvl w:val="2"/>
          <w:numId w:val="1"/>
        </w:numPr>
      </w:pPr>
      <w:r>
        <w:t xml:space="preserve">Callback // what it returns it's the JSON data that we need. </w:t>
      </w:r>
    </w:p>
    <w:p w14:paraId="679B63E5" w14:textId="77777777" w:rsidR="0080160A" w:rsidRDefault="0080160A" w:rsidP="00821B52">
      <w:pPr>
        <w:pStyle w:val="bullet"/>
        <w:numPr>
          <w:ilvl w:val="0"/>
          <w:numId w:val="0"/>
        </w:numPr>
        <w:ind w:left="720" w:hanging="360"/>
      </w:pPr>
    </w:p>
    <w:p w14:paraId="6BD5259E" w14:textId="77777777" w:rsidR="0080160A" w:rsidRDefault="0080160A" w:rsidP="00821B52">
      <w:pPr>
        <w:pStyle w:val="bullet"/>
        <w:numPr>
          <w:ilvl w:val="0"/>
          <w:numId w:val="0"/>
        </w:numPr>
        <w:ind w:left="720" w:hanging="360"/>
      </w:pPr>
    </w:p>
    <w:p w14:paraId="1355556B" w14:textId="1604690D" w:rsidR="0080160A" w:rsidRDefault="0080160A" w:rsidP="0080160A">
      <w:pPr>
        <w:pStyle w:val="bullet"/>
        <w:numPr>
          <w:ilvl w:val="0"/>
          <w:numId w:val="0"/>
        </w:numPr>
        <w:ind w:left="720"/>
      </w:pPr>
      <w:r w:rsidRPr="0080160A">
        <w:rPr>
          <w:noProof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479B9F14" wp14:editId="00A221E9">
                <wp:simplePos x="0" y="0"/>
                <wp:positionH relativeFrom="margin">
                  <wp:posOffset>57150</wp:posOffset>
                </wp:positionH>
                <wp:positionV relativeFrom="paragraph">
                  <wp:posOffset>0</wp:posOffset>
                </wp:positionV>
                <wp:extent cx="5936615" cy="1722120"/>
                <wp:effectExtent l="114300" t="0" r="6985" b="0"/>
                <wp:wrapTopAndBottom/>
                <wp:docPr id="65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221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480F4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RegisterSearch</w:t>
                            </w:r>
                            <w:proofErr w:type="spell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3E3E504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rest_</w:t>
                            </w:r>
                            <w:proofErr w:type="gramStart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ute</w:t>
                            </w:r>
                            <w:proofErr w:type="spell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university/v1','search',array(</w:t>
                            </w:r>
                          </w:p>
                          <w:p w14:paraId="58D56BCC" w14:textId="73098338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method'=&gt;'WP_REST_</w:t>
                            </w:r>
                            <w:proofErr w:type="gramStart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RVER::</w:t>
                            </w:r>
                            <w:proofErr w:type="gram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DABLE',</w:t>
                            </w:r>
                          </w:p>
                          <w:p w14:paraId="0E95446F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callback' =&gt; '</w:t>
                            </w:r>
                            <w:proofErr w:type="spellStart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SearchResults</w:t>
                            </w:r>
                            <w:proofErr w:type="spell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0F6F0934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31C0D02E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CFF48B5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SearchResults</w:t>
                            </w:r>
                            <w:proofErr w:type="spell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89512FB" w14:textId="77777777" w:rsidR="00821B52" w:rsidRPr="00821B52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'congrats!';</w:t>
                            </w:r>
                          </w:p>
                          <w:p w14:paraId="3D4BBE10" w14:textId="0A060F1D" w:rsidR="00821B52" w:rsidRPr="004659CC" w:rsidRDefault="00821B52" w:rsidP="00821B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21B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B9F14" id="Text Box 65" o:spid="_x0000_s1088" type="#_x0000_t202" style="position:absolute;left:0;text-align:left;margin-left:4.5pt;margin-top:0;width:467.45pt;height:135.6pt;z-index:-251527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B5480F4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RegisterSearch</w:t>
                      </w:r>
                      <w:proofErr w:type="spell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3E3E504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rest_</w:t>
                      </w:r>
                      <w:proofErr w:type="gramStart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ute</w:t>
                      </w:r>
                      <w:proofErr w:type="spell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university/v1','search',array(</w:t>
                      </w:r>
                    </w:p>
                    <w:p w14:paraId="58D56BCC" w14:textId="73098338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method'=&gt;'WP_REST_</w:t>
                      </w:r>
                      <w:proofErr w:type="gramStart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RVER::</w:t>
                      </w:r>
                      <w:proofErr w:type="gram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DABLE',</w:t>
                      </w:r>
                    </w:p>
                    <w:p w14:paraId="0E95446F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callback' =&gt; '</w:t>
                      </w:r>
                      <w:proofErr w:type="spellStart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SearchResults</w:t>
                      </w:r>
                      <w:proofErr w:type="spell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</w:p>
                    <w:p w14:paraId="0F6F0934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31C0D02E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CFF48B5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SearchResults</w:t>
                      </w:r>
                      <w:proofErr w:type="spell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89512FB" w14:textId="77777777" w:rsidR="00821B52" w:rsidRPr="00821B52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'congrats!';</w:t>
                      </w:r>
                    </w:p>
                    <w:p w14:paraId="3D4BBE10" w14:textId="0A060F1D" w:rsidR="00821B52" w:rsidRPr="004659CC" w:rsidRDefault="00821B52" w:rsidP="00821B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21B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09C7992" w14:textId="49C1B8E2" w:rsidR="00821B52" w:rsidRDefault="0080160A" w:rsidP="0033130B">
      <w:pPr>
        <w:pStyle w:val="Bullet0"/>
      </w:pPr>
      <w:r w:rsidRPr="0080160A">
        <w:t xml:space="preserve">We don't need to stress about JSON syntax, we can return </w:t>
      </w:r>
      <w:proofErr w:type="spellStart"/>
      <w:r w:rsidRPr="0080160A">
        <w:t>php</w:t>
      </w:r>
      <w:proofErr w:type="spellEnd"/>
      <w:r w:rsidRPr="0080160A">
        <w:t xml:space="preserve"> and </w:t>
      </w:r>
      <w:proofErr w:type="spellStart"/>
      <w:r w:rsidRPr="0080160A">
        <w:t>wordpress</w:t>
      </w:r>
      <w:proofErr w:type="spellEnd"/>
      <w:r w:rsidRPr="0080160A">
        <w:t xml:space="preserve"> does the hard work for us. It will convert </w:t>
      </w:r>
      <w:proofErr w:type="spellStart"/>
      <w:r w:rsidRPr="0080160A">
        <w:t>php</w:t>
      </w:r>
      <w:proofErr w:type="spellEnd"/>
      <w:r w:rsidRPr="0080160A">
        <w:t xml:space="preserve"> data structures into valid data </w:t>
      </w:r>
      <w:proofErr w:type="spellStart"/>
      <w:r w:rsidRPr="0080160A">
        <w:t>json</w:t>
      </w:r>
      <w:proofErr w:type="spellEnd"/>
      <w:r w:rsidRPr="0080160A">
        <w:t xml:space="preserve"> for us. </w:t>
      </w:r>
      <w:r>
        <w:t xml:space="preserve">For example </w:t>
      </w:r>
    </w:p>
    <w:p w14:paraId="27DE7FE8" w14:textId="2EA11784" w:rsidR="0080160A" w:rsidRDefault="0033130B" w:rsidP="0033130B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46B6E76A" wp14:editId="36B88BFA">
                <wp:simplePos x="0" y="0"/>
                <wp:positionH relativeFrom="margin">
                  <wp:posOffset>14888</wp:posOffset>
                </wp:positionH>
                <wp:positionV relativeFrom="paragraph">
                  <wp:posOffset>999212</wp:posOffset>
                </wp:positionV>
                <wp:extent cx="5936615" cy="3451860"/>
                <wp:effectExtent l="114300" t="0" r="6985" b="0"/>
                <wp:wrapTopAndBottom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451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BECD2C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SearchResults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5D1FB16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professors = new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639A3642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rofessor'</w:t>
                            </w:r>
                          </w:p>
                          <w:p w14:paraId="2E2075D1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 </w:t>
                            </w:r>
                          </w:p>
                          <w:p w14:paraId="2E54A5B9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</w:p>
                          <w:p w14:paraId="00667909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$professors-&gt;posts, this is what we can return</w:t>
                            </w:r>
                          </w:p>
                          <w:p w14:paraId="763E050A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to only return a few we use array with while</w:t>
                            </w:r>
                          </w:p>
                          <w:p w14:paraId="4454485F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Results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0693069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while($professors-&gt;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0E732C6D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is we had access to the posts</w:t>
                            </w:r>
                          </w:p>
                          <w:p w14:paraId="737C03DF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professors-&gt;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7AD7DA4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sh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Results,array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55B9F1B1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id' =&gt;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979E98B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title' =&gt;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350155F5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content' =&gt;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0F4B7764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permalink' =&gt;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);</w:t>
                            </w:r>
                          </w:p>
                          <w:p w14:paraId="5D2FF392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13A00361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$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Results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7EDF4113" w14:textId="7CAE63D2" w:rsidR="0080160A" w:rsidRPr="004659CC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E76A" id="Text Box 66" o:spid="_x0000_s1089" type="#_x0000_t202" style="position:absolute;left:0;text-align:left;margin-left:1.15pt;margin-top:78.7pt;width:467.45pt;height:271.8pt;z-index:-251525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6FBECD2C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SearchResults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5D1FB16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professors = new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639A3642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rofessor'</w:t>
                      </w:r>
                    </w:p>
                    <w:p w14:paraId="2E2075D1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 </w:t>
                      </w:r>
                    </w:p>
                    <w:p w14:paraId="2E54A5B9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</w:p>
                    <w:p w14:paraId="00667909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$professors-&gt;posts, this is what we can return</w:t>
                      </w:r>
                    </w:p>
                    <w:p w14:paraId="763E050A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to only return a few we use array with while</w:t>
                      </w:r>
                    </w:p>
                    <w:p w14:paraId="4454485F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Results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0693069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while($professors-&gt;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0E732C6D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is we had access to the posts</w:t>
                      </w:r>
                    </w:p>
                    <w:p w14:paraId="737C03DF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professors-&gt;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7AD7DA4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sh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Results,array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</w:p>
                    <w:p w14:paraId="55B9F1B1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id' =&gt;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979E98B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title' =&gt;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350155F5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content' =&gt;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0F4B7764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permalink' =&gt;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);</w:t>
                      </w:r>
                    </w:p>
                    <w:p w14:paraId="5D2FF392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13A00361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$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Results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7EDF4113" w14:textId="7CAE63D2" w:rsidR="0080160A" w:rsidRPr="004659CC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gramStart"/>
      <w:r w:rsidR="0080160A">
        <w:t>array(</w:t>
      </w:r>
      <w:proofErr w:type="gramEnd"/>
      <w:r w:rsidR="0080160A">
        <w:t xml:space="preserve">'red', 'orange', 'yellow') // this valid </w:t>
      </w:r>
      <w:proofErr w:type="spellStart"/>
      <w:r w:rsidR="0080160A">
        <w:t>php</w:t>
      </w:r>
      <w:proofErr w:type="spellEnd"/>
      <w:r w:rsidR="0080160A">
        <w:t xml:space="preserve"> code but not valid </w:t>
      </w:r>
      <w:proofErr w:type="spellStart"/>
      <w:r w:rsidR="0080160A">
        <w:t>javascript</w:t>
      </w:r>
      <w:proofErr w:type="spellEnd"/>
      <w:r w:rsidR="0080160A">
        <w:t xml:space="preserve">, or JSON, but </w:t>
      </w:r>
      <w:r>
        <w:t>WordP</w:t>
      </w:r>
      <w:r w:rsidR="0080160A">
        <w:t>ress automatically convert</w:t>
      </w:r>
      <w:r>
        <w:t>s</w:t>
      </w:r>
      <w:r w:rsidR="0080160A">
        <w:t xml:space="preserve"> it when is sent as a response. This is good because we can use the custom query and other functions.  </w:t>
      </w:r>
    </w:p>
    <w:p w14:paraId="5126F586" w14:textId="34F8249B" w:rsidR="0080160A" w:rsidRDefault="0080160A" w:rsidP="0080160A">
      <w:pPr>
        <w:pStyle w:val="bullet"/>
        <w:numPr>
          <w:ilvl w:val="0"/>
          <w:numId w:val="0"/>
        </w:numPr>
        <w:ind w:left="720" w:hanging="360"/>
      </w:pPr>
    </w:p>
    <w:p w14:paraId="69824C52" w14:textId="5E552F38" w:rsidR="0080160A" w:rsidRDefault="0080160A" w:rsidP="0080160A">
      <w:pPr>
        <w:pStyle w:val="bullet"/>
        <w:numPr>
          <w:ilvl w:val="0"/>
          <w:numId w:val="0"/>
        </w:numPr>
        <w:ind w:left="720" w:hanging="360"/>
      </w:pPr>
    </w:p>
    <w:p w14:paraId="050154EF" w14:textId="1F240348" w:rsidR="0080160A" w:rsidRDefault="0080160A" w:rsidP="0080160A">
      <w:pPr>
        <w:pStyle w:val="bullet"/>
        <w:numPr>
          <w:ilvl w:val="0"/>
          <w:numId w:val="0"/>
        </w:numPr>
        <w:ind w:left="720" w:hanging="360"/>
      </w:pPr>
    </w:p>
    <w:p w14:paraId="439EAC4F" w14:textId="394533A8" w:rsidR="0080160A" w:rsidRDefault="0080160A" w:rsidP="0080160A">
      <w:pPr>
        <w:pStyle w:val="bullet"/>
        <w:numPr>
          <w:ilvl w:val="0"/>
          <w:numId w:val="0"/>
        </w:numPr>
        <w:ind w:left="720" w:hanging="360"/>
      </w:pPr>
    </w:p>
    <w:p w14:paraId="14A2356E" w14:textId="76DF65DF" w:rsidR="0080160A" w:rsidRDefault="0080160A" w:rsidP="0080160A">
      <w:pPr>
        <w:pStyle w:val="Style2"/>
      </w:pPr>
      <w:r>
        <w:lastRenderedPageBreak/>
        <w:t>Route for search</w:t>
      </w:r>
    </w:p>
    <w:p w14:paraId="735403A2" w14:textId="43E99869" w:rsidR="0080160A" w:rsidRDefault="0080160A" w:rsidP="0033130B">
      <w:pPr>
        <w:pStyle w:val="Bullet0"/>
      </w:pPr>
      <w:proofErr w:type="spellStart"/>
      <w:r>
        <w:t>wordpress</w:t>
      </w:r>
      <w:proofErr w:type="spellEnd"/>
      <w:r>
        <w:t xml:space="preserve"> </w:t>
      </w:r>
      <w:proofErr w:type="spellStart"/>
      <w:r>
        <w:t>wp_query</w:t>
      </w:r>
      <w:proofErr w:type="spellEnd"/>
      <w:r>
        <w:t xml:space="preserve"> has another argument named, s, search. </w:t>
      </w:r>
    </w:p>
    <w:p w14:paraId="068A50F7" w14:textId="630E1AE7" w:rsidR="0080160A" w:rsidRDefault="0080160A" w:rsidP="0033130B">
      <w:pPr>
        <w:pStyle w:val="Bullet0"/>
      </w:pPr>
      <w:proofErr w:type="spellStart"/>
      <w:r>
        <w:t>Wordpress</w:t>
      </w:r>
      <w:proofErr w:type="spellEnd"/>
      <w:r>
        <w:t xml:space="preserve"> passes the data in </w:t>
      </w:r>
      <w:proofErr w:type="spellStart"/>
      <w:r>
        <w:t>url</w:t>
      </w:r>
      <w:proofErr w:type="spellEnd"/>
      <w:r>
        <w:t xml:space="preserve"> to the callback function. </w:t>
      </w:r>
    </w:p>
    <w:p w14:paraId="2F2AEEEE" w14:textId="7E391EEA" w:rsidR="0080160A" w:rsidRDefault="0080160A" w:rsidP="0033130B">
      <w:pPr>
        <w:pStyle w:val="Bullet0"/>
      </w:pPr>
      <w:r w:rsidRPr="0080160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93408" behindDoc="1" locked="0" layoutInCell="1" allowOverlap="1" wp14:anchorId="66FF1377" wp14:editId="74DEE81D">
                <wp:simplePos x="0" y="0"/>
                <wp:positionH relativeFrom="margin">
                  <wp:align>center</wp:align>
                </wp:positionH>
                <wp:positionV relativeFrom="paragraph">
                  <wp:posOffset>566233</wp:posOffset>
                </wp:positionV>
                <wp:extent cx="5936615" cy="699135"/>
                <wp:effectExtent l="114300" t="0" r="6985" b="5715"/>
                <wp:wrapTopAndBottom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99247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6E1B0" w14:textId="77777777" w:rsidR="0080160A" w:rsidRPr="0080160A" w:rsidRDefault="0080160A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professors = new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105CF774" w14:textId="77777777" w:rsidR="0080160A" w:rsidRPr="0080160A" w:rsidRDefault="0080160A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rofessor',</w:t>
                            </w:r>
                          </w:p>
                          <w:p w14:paraId="6082B64B" w14:textId="3BCAD9AF" w:rsidR="0080160A" w:rsidRPr="0033130B" w:rsidRDefault="0080160A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s' =&gt;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['term'])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F1377" id="Text Box 67" o:spid="_x0000_s1090" type="#_x0000_t202" style="position:absolute;left:0;text-align:left;margin-left:0;margin-top:44.6pt;width:467.45pt;height:55.05pt;z-index:-251523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D96E1B0" w14:textId="77777777" w:rsidR="0080160A" w:rsidRPr="0080160A" w:rsidRDefault="0080160A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professors = new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105CF774" w14:textId="77777777" w:rsidR="0080160A" w:rsidRPr="0080160A" w:rsidRDefault="0080160A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rofessor',</w:t>
                      </w:r>
                    </w:p>
                    <w:p w14:paraId="6082B64B" w14:textId="3BCAD9AF" w:rsidR="0080160A" w:rsidRPr="0033130B" w:rsidRDefault="0080160A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s' =&gt;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['term'])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Pr="0080160A">
        <w:rPr>
          <w:b/>
          <w:bCs/>
        </w:rPr>
        <w:t>sanitize_text_</w:t>
      </w:r>
      <w:proofErr w:type="gramStart"/>
      <w:r w:rsidRPr="0080160A">
        <w:rPr>
          <w:b/>
          <w:bCs/>
        </w:rPr>
        <w:t>field</w:t>
      </w:r>
      <w:proofErr w:type="spellEnd"/>
      <w:r w:rsidRPr="0080160A">
        <w:rPr>
          <w:b/>
          <w:bCs/>
        </w:rPr>
        <w:t>(</w:t>
      </w:r>
      <w:proofErr w:type="gramEnd"/>
      <w:r w:rsidRPr="0080160A">
        <w:rPr>
          <w:b/>
          <w:bCs/>
        </w:rPr>
        <w:t>)</w:t>
      </w:r>
      <w:r>
        <w:t xml:space="preserve"> =&gt; Word</w:t>
      </w:r>
      <w:r w:rsidR="0033130B">
        <w:t>P</w:t>
      </w:r>
      <w:r>
        <w:t xml:space="preserve">ress has its security check, that's why you can't simply search for content </w:t>
      </w:r>
      <w:r w:rsidR="0033130B">
        <w:t>o</w:t>
      </w:r>
      <w:r>
        <w:t xml:space="preserve">n other websites, but we can be extra careful.  </w:t>
      </w:r>
    </w:p>
    <w:p w14:paraId="2091223D" w14:textId="14049B5D" w:rsidR="0080160A" w:rsidRDefault="0080160A" w:rsidP="0080160A">
      <w:pPr>
        <w:pStyle w:val="bullet"/>
        <w:numPr>
          <w:ilvl w:val="0"/>
          <w:numId w:val="0"/>
        </w:numPr>
        <w:ind w:left="720"/>
      </w:pPr>
    </w:p>
    <w:p w14:paraId="46DFA426" w14:textId="11D3ED9E" w:rsidR="0080160A" w:rsidRDefault="0080160A" w:rsidP="0080160A">
      <w:pPr>
        <w:pStyle w:val="Style2"/>
      </w:pPr>
      <w:r>
        <w:t>All the post types</w:t>
      </w:r>
    </w:p>
    <w:p w14:paraId="2A1B162A" w14:textId="267B8624" w:rsidR="0033130B" w:rsidRDefault="0033130B" w:rsidP="0033130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1" locked="0" layoutInCell="1" allowOverlap="1" wp14:anchorId="479BDF86" wp14:editId="3BFD86AB">
                <wp:simplePos x="0" y="0"/>
                <wp:positionH relativeFrom="margin">
                  <wp:posOffset>57150</wp:posOffset>
                </wp:positionH>
                <wp:positionV relativeFrom="paragraph">
                  <wp:posOffset>293376</wp:posOffset>
                </wp:positionV>
                <wp:extent cx="5936615" cy="760095"/>
                <wp:effectExtent l="114300" t="0" r="6985" b="1905"/>
                <wp:wrapTopAndBottom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600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D2903C" w14:textId="1EB02059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professors = new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2CF42B16" w14:textId="77777777" w:rsidR="0080160A" w:rsidRPr="0080160A" w:rsidRDefault="0080160A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ype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post', 'page', 'professor'),</w:t>
                            </w:r>
                          </w:p>
                          <w:p w14:paraId="7155B57B" w14:textId="59CA40C7" w:rsidR="0080160A" w:rsidRPr="004659CC" w:rsidRDefault="0080160A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s' =&gt; </w:t>
                            </w:r>
                            <w:proofErr w:type="spellStart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80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['term'])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BDF86" id="Text Box 68" o:spid="_x0000_s1091" type="#_x0000_t202" style="position:absolute;left:0;text-align:left;margin-left:4.5pt;margin-top:23.1pt;width:467.45pt;height:59.85pt;z-index:-251521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4D2903C" w14:textId="1EB02059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professors = new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2CF42B16" w14:textId="77777777" w:rsidR="0080160A" w:rsidRPr="0080160A" w:rsidRDefault="0080160A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ype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post', 'page', 'professor'),</w:t>
                      </w:r>
                    </w:p>
                    <w:p w14:paraId="7155B57B" w14:textId="59CA40C7" w:rsidR="0080160A" w:rsidRPr="004659CC" w:rsidRDefault="0080160A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s' =&gt; </w:t>
                      </w:r>
                      <w:proofErr w:type="spellStart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80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['term'])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0160A">
        <w:t xml:space="preserve">We can use an </w:t>
      </w:r>
      <w:r w:rsidR="0080160A" w:rsidRPr="0033130B">
        <w:t>array</w:t>
      </w:r>
      <w:r w:rsidR="0080160A">
        <w:t xml:space="preserve"> for </w:t>
      </w:r>
      <w:proofErr w:type="spellStart"/>
      <w:r w:rsidR="0080160A">
        <w:t>post_type</w:t>
      </w:r>
      <w:proofErr w:type="spellEnd"/>
      <w:r w:rsidR="000255EF">
        <w:t xml:space="preserve"> // This will mix them</w:t>
      </w:r>
    </w:p>
    <w:p w14:paraId="6BD5D23E" w14:textId="77777777" w:rsidR="0033130B" w:rsidRDefault="0033130B" w:rsidP="0033130B">
      <w:pPr>
        <w:pStyle w:val="Bullet0"/>
        <w:numPr>
          <w:ilvl w:val="0"/>
          <w:numId w:val="0"/>
        </w:numPr>
        <w:ind w:left="720"/>
      </w:pPr>
    </w:p>
    <w:p w14:paraId="69E191FC" w14:textId="7F35E674" w:rsidR="0080160A" w:rsidRPr="000255EF" w:rsidRDefault="0033130B" w:rsidP="0033130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1" locked="0" layoutInCell="1" allowOverlap="1" wp14:anchorId="2843A4CD" wp14:editId="62A5E95B">
                <wp:simplePos x="0" y="0"/>
                <wp:positionH relativeFrom="margin">
                  <wp:posOffset>37465</wp:posOffset>
                </wp:positionH>
                <wp:positionV relativeFrom="paragraph">
                  <wp:posOffset>1130685</wp:posOffset>
                </wp:positionV>
                <wp:extent cx="5936615" cy="3872230"/>
                <wp:effectExtent l="114300" t="0" r="6985" b="0"/>
                <wp:wrapTopAndBottom/>
                <wp:docPr id="7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8722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53858A" w14:textId="794C3663" w:rsidR="000255EF" w:rsidRPr="000255EF" w:rsidRDefault="000255EF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results = 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6436A4AC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lInfo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1F583467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rofessors' =&gt; 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15DF05B3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rograms' =&gt; 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27EA52EF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events' =&gt; 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14419CC1" w14:textId="7AE02AF6" w:rsidR="000255EF" w:rsidRPr="000255EF" w:rsidRDefault="000255EF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campuses' =&gt; 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);</w:t>
                            </w:r>
                          </w:p>
                          <w:p w14:paraId="34275482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while($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Query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63E1C223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is we had access to the posts</w:t>
                            </w:r>
                          </w:p>
                          <w:p w14:paraId="66E19A6B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Query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7EDF5AD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== 'post' OR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typ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= 'page'){</w:t>
                            </w:r>
                          </w:p>
                          <w:p w14:paraId="7EF6E2E2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push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results['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lInfo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,array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606AEDD0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id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01322C31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title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7CD60F4A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permalink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3B1592A1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Typ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45A6FC89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Nam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           </w:t>
                            </w:r>
                          </w:p>
                          <w:p w14:paraId="6639F232" w14:textId="09497871" w:rsidR="000255EF" w:rsidRPr="000255EF" w:rsidRDefault="000255EF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); }</w:t>
                            </w:r>
                          </w:p>
                          <w:p w14:paraId="580D5C27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= 'professor'){</w:t>
                            </w:r>
                          </w:p>
                          <w:p w14:paraId="139524E7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push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results['professors'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,array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5BB57880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id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BDCA462" w14:textId="77777777" w:rsidR="000255EF" w:rsidRPr="000255EF" w:rsidRDefault="000255EF" w:rsidP="000255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title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6F320247" w14:textId="2023521A" w:rsidR="000255EF" w:rsidRDefault="000255EF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permalink' =&gt; </w:t>
                            </w:r>
                            <w:proofErr w:type="spell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255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);}</w:t>
                            </w:r>
                          </w:p>
                          <w:p w14:paraId="0DED3661" w14:textId="112893E4" w:rsidR="000255EF" w:rsidRPr="004659CC" w:rsidRDefault="000255EF" w:rsidP="000255E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  <w:r w:rsidR="00331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softHyphen/>
                            </w:r>
                            <w:r w:rsidR="00331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softHyphen/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3A4CD" id="Text Box 70" o:spid="_x0000_s1092" type="#_x0000_t202" style="position:absolute;left:0;text-align:left;margin-left:2.95pt;margin-top:89.05pt;width:467.45pt;height:304.9pt;z-index:-251518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953858A" w14:textId="794C3663" w:rsidR="000255EF" w:rsidRPr="000255EF" w:rsidRDefault="000255EF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results = 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6436A4AC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lInfo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1F583467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rofessors' =&gt; 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15DF05B3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rograms' =&gt; 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27EA52EF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events' =&gt; 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14419CC1" w14:textId="7AE02AF6" w:rsidR="000255EF" w:rsidRPr="000255EF" w:rsidRDefault="000255EF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campuses' =&gt; 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);</w:t>
                      </w:r>
                    </w:p>
                    <w:p w14:paraId="34275482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while($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Query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63E1C223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is we had access to the posts</w:t>
                      </w:r>
                    </w:p>
                    <w:p w14:paraId="66E19A6B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Query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7EDF5AD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== 'post' OR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typ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= 'page'){</w:t>
                      </w:r>
                    </w:p>
                    <w:p w14:paraId="7EF6E2E2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push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results['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lInfo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,array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</w:p>
                    <w:p w14:paraId="606AEDD0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id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01322C31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title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7CD60F4A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permalink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3B1592A1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Typ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45A6FC89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Nam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           </w:t>
                      </w:r>
                    </w:p>
                    <w:p w14:paraId="6639F232" w14:textId="09497871" w:rsidR="000255EF" w:rsidRPr="000255EF" w:rsidRDefault="000255EF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); }</w:t>
                      </w:r>
                    </w:p>
                    <w:p w14:paraId="580D5C27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= 'professor'){</w:t>
                      </w:r>
                    </w:p>
                    <w:p w14:paraId="139524E7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push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results['professors'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,array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</w:p>
                    <w:p w14:paraId="5BB57880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id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BDCA462" w14:textId="77777777" w:rsidR="000255EF" w:rsidRPr="000255EF" w:rsidRDefault="000255EF" w:rsidP="000255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title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6F320247" w14:textId="2023521A" w:rsidR="000255EF" w:rsidRDefault="000255EF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permalink' =&gt; </w:t>
                      </w:r>
                      <w:proofErr w:type="spell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255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);}</w:t>
                      </w:r>
                    </w:p>
                    <w:p w14:paraId="0DED3661" w14:textId="112893E4" w:rsidR="000255EF" w:rsidRPr="004659CC" w:rsidRDefault="000255EF" w:rsidP="000255E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  <w:r w:rsidR="00331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softHyphen/>
                      </w:r>
                      <w:r w:rsidR="00331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softHyphen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255EF">
        <w:t>To separate them</w:t>
      </w:r>
    </w:p>
    <w:p w14:paraId="4BE29ADC" w14:textId="31B4BE72" w:rsidR="000255EF" w:rsidRDefault="000255EF" w:rsidP="000255EF">
      <w:pPr>
        <w:pStyle w:val="Style2"/>
      </w:pPr>
      <w:r>
        <w:lastRenderedPageBreak/>
        <w:t xml:space="preserve">To show custom search in </w:t>
      </w:r>
      <w:proofErr w:type="spellStart"/>
      <w:r>
        <w:t>js</w:t>
      </w:r>
      <w:proofErr w:type="spellEnd"/>
    </w:p>
    <w:p w14:paraId="78AEF25F" w14:textId="3ABC3946" w:rsidR="00767E6C" w:rsidRDefault="00767E6C" w:rsidP="000255EF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1" locked="0" layoutInCell="1" allowOverlap="1" wp14:anchorId="61EE1482" wp14:editId="63D03EA2">
                <wp:simplePos x="0" y="0"/>
                <wp:positionH relativeFrom="margin">
                  <wp:posOffset>0</wp:posOffset>
                </wp:positionH>
                <wp:positionV relativeFrom="paragraph">
                  <wp:posOffset>190500</wp:posOffset>
                </wp:positionV>
                <wp:extent cx="5936615" cy="6656070"/>
                <wp:effectExtent l="114300" t="0" r="6985" b="0"/>
                <wp:wrapTopAndBottom/>
                <wp:docPr id="71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560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6FEDB2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getJSON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iversityData['root_url']+'/wp-</w:t>
                            </w:r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json/university/v1/search</w:t>
                            </w: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</w:t>
                            </w:r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erm</w:t>
                            </w: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'+this.searchField.val(), (</w:t>
                            </w:r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sults</w:t>
                            </w: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7CFEA2CC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resultsDiv.html(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</w:t>
                            </w:r>
                          </w:p>
                          <w:p w14:paraId="4FB863D8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row"&gt;</w:t>
                            </w:r>
                          </w:p>
                          <w:p w14:paraId="6FDB397F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div class="one-third"&gt;</w:t>
                            </w:r>
                          </w:p>
                          <w:p w14:paraId="4839A9C8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h2 class="search-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General Information&lt;/h1&gt;</w:t>
                            </w:r>
                          </w:p>
                          <w:p w14:paraId="6733462E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</w:t>
                            </w:r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sults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eneralInfo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.</w:t>
                            </w: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ength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`&lt;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 link-list"&gt;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 :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&lt;p&gt;No general information that matches that search.&lt;/p&gt;'}                </w:t>
                            </w:r>
                          </w:p>
                          <w:p w14:paraId="35183B76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results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lInfo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map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item =&gt; `&lt;li&gt;&lt;a 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${item['permalink']}&gt;${item['title']}&lt;/a&gt; ${item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Type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= 'post'? `by ${item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Name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}`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'} &lt;/li&gt;`).join('')}</w:t>
                            </w:r>
                          </w:p>
                          <w:p w14:paraId="7DADF528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results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lInfo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length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'&lt;/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 }  </w:t>
                            </w:r>
                          </w:p>
                          <w:p w14:paraId="15A2F0D3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div&gt; </w:t>
                            </w:r>
                          </w:p>
                          <w:p w14:paraId="26FD9AB5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div class="one-third"&gt;</w:t>
                            </w:r>
                          </w:p>
                          <w:p w14:paraId="6A24D33D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h2 class="search-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Programs&lt;/h1&gt;</w:t>
                            </w:r>
                          </w:p>
                          <w:p w14:paraId="21C8C1EC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</w:t>
                            </w:r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sults['programs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</w:t>
                            </w: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length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`&lt;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 link-list"&gt;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 :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`&lt;p&gt;No programs match that search. &lt;a 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${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ot_r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}/programs"&gt;View all programs&lt;/a&gt;&lt;/p&gt;`}                </w:t>
                            </w:r>
                          </w:p>
                          <w:p w14:paraId="2DC450C1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results['programs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map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item =&gt; `&lt;li&gt;&lt;a 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${item['permalink']}&gt;${item['title']}&lt;/a&gt;&lt;/li&gt;`).join('')}</w:t>
                            </w:r>
                          </w:p>
                          <w:p w14:paraId="5F5AC3AB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results['programs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length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'&lt;/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 } </w:t>
                            </w:r>
                          </w:p>
                          <w:p w14:paraId="381162DE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h2 class="search-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Professors&lt;/h1&gt;</w:t>
                            </w:r>
                          </w:p>
                          <w:p w14:paraId="0E0AC022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div&gt; </w:t>
                            </w:r>
                          </w:p>
                          <w:p w14:paraId="4D7997E4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div class="one-third"&gt;</w:t>
                            </w:r>
                          </w:p>
                          <w:p w14:paraId="4CC4E0DE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h2 class="search-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Campuses&lt;/h1&gt;</w:t>
                            </w:r>
                          </w:p>
                          <w:p w14:paraId="37F372B9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</w:t>
                            </w:r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sults['campuses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</w:t>
                            </w: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length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`&lt;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min-list link-list"&gt;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 :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`&lt;p&gt;No campuses match that search. &lt;a 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${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ot_r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}/campuses"&gt;View all campuses&lt;/a&gt;&lt;/p&gt;`}                </w:t>
                            </w:r>
                          </w:p>
                          <w:p w14:paraId="11850764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results['campuses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map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 item =&gt; `&lt;li&gt;&lt;a 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${item['permalink']}&gt;${item['title']}&lt;/a&gt;&lt;/li&gt;`).join('')}</w:t>
                            </w:r>
                          </w:p>
                          <w:p w14:paraId="3779352F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{results['campuses'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length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'&lt;/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 } </w:t>
                            </w:r>
                          </w:p>
                          <w:p w14:paraId="3FFA2C35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h2 class="search-</w:t>
                            </w:r>
                            <w:proofErr w:type="spell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verlay__section</w:t>
                            </w:r>
                            <w:proofErr w:type="spell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"&gt;Events&lt;/h1&gt;</w:t>
                            </w:r>
                          </w:p>
                          <w:p w14:paraId="7B7EC8D0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div&gt; </w:t>
                            </w:r>
                          </w:p>
                          <w:p w14:paraId="49EAD26A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50971A47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`);</w:t>
                            </w:r>
                          </w:p>
                          <w:p w14:paraId="4FD7F39A" w14:textId="77777777" w:rsidR="00767E6C" w:rsidRPr="00704301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isSpinnerVisible</w:t>
                            </w:r>
                            <w:proofErr w:type="spellEnd"/>
                            <w:proofErr w:type="gramEnd"/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false;</w:t>
                            </w:r>
                          </w:p>
                          <w:p w14:paraId="2AA944AC" w14:textId="77777777" w:rsidR="00767E6C" w:rsidRPr="004659CC" w:rsidRDefault="00767E6C" w:rsidP="00767E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0430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E1482" id="Text Box 71" o:spid="_x0000_s1093" type="#_x0000_t202" style="position:absolute;left:0;text-align:left;margin-left:0;margin-top:15pt;width:467.45pt;height:524.1pt;z-index:-251516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C6FEDB2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getJSON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iversityData['root_url']+'/wp-</w:t>
                      </w:r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json/university/v1/search</w:t>
                      </w: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</w:t>
                      </w:r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erm</w:t>
                      </w: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'+this.searchField.val(), (</w:t>
                      </w:r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sults</w:t>
                      </w: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7CFEA2CC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resultsDiv.html(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</w:p>
                    <w:p w14:paraId="4FB863D8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row"&gt;</w:t>
                      </w:r>
                    </w:p>
                    <w:p w14:paraId="6FDB397F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div class="one-third"&gt;</w:t>
                      </w:r>
                    </w:p>
                    <w:p w14:paraId="4839A9C8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h2 class="search-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General Information&lt;/h1&gt;</w:t>
                      </w:r>
                    </w:p>
                    <w:p w14:paraId="6733462E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</w:t>
                      </w:r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sults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eneralInfo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.</w:t>
                      </w: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ength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`&lt;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 link-list"&gt;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 :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&lt;p&gt;No general information that matches that search.&lt;/p&gt;'}                </w:t>
                      </w:r>
                    </w:p>
                    <w:p w14:paraId="35183B76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results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lInfo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map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item =&gt; `&lt;li&gt;&lt;a 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${item['permalink']}&gt;${item['title']}&lt;/a&gt; ${item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Type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= 'post'? `by ${item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Name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}`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'} &lt;/li&gt;`).join('')}</w:t>
                      </w:r>
                    </w:p>
                    <w:p w14:paraId="7DADF528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results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lInfo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length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'&lt;/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 }  </w:t>
                      </w:r>
                    </w:p>
                    <w:p w14:paraId="15A2F0D3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div&gt; </w:t>
                      </w:r>
                    </w:p>
                    <w:p w14:paraId="26FD9AB5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div class="one-third"&gt;</w:t>
                      </w:r>
                    </w:p>
                    <w:p w14:paraId="6A24D33D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h2 class="search-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Programs&lt;/h1&gt;</w:t>
                      </w:r>
                    </w:p>
                    <w:p w14:paraId="21C8C1EC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</w:t>
                      </w:r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sults['programs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</w:t>
                      </w: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length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`&lt;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 link-list"&gt;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 :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`&lt;p&gt;No programs match that search. &lt;a 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${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ot_r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}/programs"&gt;View all programs&lt;/a&gt;&lt;/p&gt;`}                </w:t>
                      </w:r>
                    </w:p>
                    <w:p w14:paraId="2DC450C1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results['programs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map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item =&gt; `&lt;li&gt;&lt;a 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${item['permalink']}&gt;${item['title']}&lt;/a&gt;&lt;/li&gt;`).join('')}</w:t>
                      </w:r>
                    </w:p>
                    <w:p w14:paraId="5F5AC3AB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results['programs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length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'&lt;/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 } </w:t>
                      </w:r>
                    </w:p>
                    <w:p w14:paraId="381162DE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h2 class="search-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Professors&lt;/h1&gt;</w:t>
                      </w:r>
                    </w:p>
                    <w:p w14:paraId="0E0AC022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div&gt; </w:t>
                      </w:r>
                    </w:p>
                    <w:p w14:paraId="4D7997E4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div class="one-third"&gt;</w:t>
                      </w:r>
                    </w:p>
                    <w:p w14:paraId="4CC4E0DE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h2 class="search-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Campuses&lt;/h1&gt;</w:t>
                      </w:r>
                    </w:p>
                    <w:p w14:paraId="37F372B9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</w:t>
                      </w:r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sults['campuses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</w:t>
                      </w: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length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`&lt;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min-list link-list"&gt;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 :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`&lt;p&gt;No campuses match that search. &lt;a 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${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ot_r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}/campuses"&gt;View all campuses&lt;/a&gt;&lt;/p&gt;`}                </w:t>
                      </w:r>
                    </w:p>
                    <w:p w14:paraId="11850764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results['campuses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map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 item =&gt; `&lt;li&gt;&lt;a 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${item['permalink']}&gt;${item['title']}&lt;/a&gt;&lt;/li&gt;`).join('')}</w:t>
                      </w:r>
                    </w:p>
                    <w:p w14:paraId="3779352F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{results['campuses'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length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'&lt;/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 } </w:t>
                      </w:r>
                    </w:p>
                    <w:p w14:paraId="3FFA2C35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h2 class="search-</w:t>
                      </w:r>
                      <w:proofErr w:type="spell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verlay__section</w:t>
                      </w:r>
                      <w:proofErr w:type="spell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"&gt;Events&lt;/h1&gt;</w:t>
                      </w:r>
                    </w:p>
                    <w:p w14:paraId="7B7EC8D0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div&gt; </w:t>
                      </w:r>
                    </w:p>
                    <w:p w14:paraId="49EAD26A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50971A47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`);</w:t>
                      </w:r>
                    </w:p>
                    <w:p w14:paraId="4FD7F39A" w14:textId="77777777" w:rsidR="00767E6C" w:rsidRPr="00704301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isSpinnerVisible</w:t>
                      </w:r>
                      <w:proofErr w:type="spellEnd"/>
                      <w:proofErr w:type="gramEnd"/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false;</w:t>
                      </w:r>
                    </w:p>
                    <w:p w14:paraId="2AA944AC" w14:textId="77777777" w:rsidR="00767E6C" w:rsidRPr="004659CC" w:rsidRDefault="00767E6C" w:rsidP="00767E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0430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62655CB" w14:textId="77777777" w:rsidR="00767E6C" w:rsidRDefault="00767E6C" w:rsidP="000255EF">
      <w:pPr>
        <w:pStyle w:val="bullet"/>
        <w:numPr>
          <w:ilvl w:val="0"/>
          <w:numId w:val="0"/>
        </w:numPr>
        <w:ind w:left="720" w:hanging="360"/>
      </w:pPr>
    </w:p>
    <w:p w14:paraId="6862300F" w14:textId="77777777" w:rsidR="00767E6C" w:rsidRDefault="00767E6C" w:rsidP="000255EF">
      <w:pPr>
        <w:pStyle w:val="bullet"/>
        <w:numPr>
          <w:ilvl w:val="0"/>
          <w:numId w:val="0"/>
        </w:numPr>
        <w:ind w:left="720" w:hanging="360"/>
      </w:pPr>
    </w:p>
    <w:p w14:paraId="7252B0B6" w14:textId="77777777" w:rsidR="00767E6C" w:rsidRDefault="00767E6C" w:rsidP="000255EF">
      <w:pPr>
        <w:pStyle w:val="bullet"/>
        <w:numPr>
          <w:ilvl w:val="0"/>
          <w:numId w:val="0"/>
        </w:numPr>
        <w:ind w:left="720" w:hanging="360"/>
      </w:pPr>
    </w:p>
    <w:p w14:paraId="2E3C5840" w14:textId="36D134D8" w:rsidR="00767E6C" w:rsidRDefault="00767E6C" w:rsidP="00767E6C">
      <w:pPr>
        <w:pStyle w:val="bullet"/>
        <w:numPr>
          <w:ilvl w:val="0"/>
          <w:numId w:val="0"/>
        </w:numPr>
      </w:pPr>
    </w:p>
    <w:p w14:paraId="12E50F93" w14:textId="4609ABBF" w:rsidR="00767E6C" w:rsidRDefault="00AB0970" w:rsidP="00767E6C">
      <w:pPr>
        <w:pStyle w:val="Style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1600" behindDoc="1" locked="0" layoutInCell="1" allowOverlap="1" wp14:anchorId="161E4A57" wp14:editId="46FFAFE8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5936615" cy="541020"/>
                <wp:effectExtent l="114300" t="0" r="6985" b="0"/>
                <wp:wrapTopAndBottom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410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0D5B04" w14:textId="40FA3A6F" w:rsidR="00E71061" w:rsidRPr="00E71061" w:rsidRDefault="00E71061" w:rsidP="00E710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zero means the current post</w:t>
                            </w:r>
                          </w:p>
                          <w:p w14:paraId="10A30FDA" w14:textId="5AA08C83" w:rsidR="00E71061" w:rsidRPr="004659CC" w:rsidRDefault="00E71061" w:rsidP="00E710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Thumbnail</w:t>
                            </w:r>
                            <w:proofErr w:type="spellEnd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post_thumbnail_</w:t>
                            </w:r>
                            <w:proofErr w:type="gramStart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, '</w:t>
                            </w:r>
                            <w:proofErr w:type="spellStart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Landscape</w:t>
                            </w:r>
                            <w:proofErr w:type="spellEnd"/>
                            <w:r w:rsidRPr="00E710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  <w:p w14:paraId="5AA3C545" w14:textId="77777777" w:rsidR="00E71061" w:rsidRPr="004659CC" w:rsidRDefault="00E71061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E4A57" id="_x0000_s1094" type="#_x0000_t202" style="position:absolute;margin-left:0;margin-top:30.4pt;width:467.45pt;height:42.6pt;z-index:-2515148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560D5B04" w14:textId="40FA3A6F" w:rsidR="00E71061" w:rsidRPr="00E71061" w:rsidRDefault="00E71061" w:rsidP="00E710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zero means the current post</w:t>
                      </w:r>
                    </w:p>
                    <w:p w14:paraId="10A30FDA" w14:textId="5AA08C83" w:rsidR="00E71061" w:rsidRPr="004659CC" w:rsidRDefault="00E71061" w:rsidP="00E710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Thumbnail</w:t>
                      </w:r>
                      <w:proofErr w:type="spellEnd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post_thumbnail_</w:t>
                      </w:r>
                      <w:proofErr w:type="gramStart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, '</w:t>
                      </w:r>
                      <w:proofErr w:type="spellStart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Landscape</w:t>
                      </w:r>
                      <w:proofErr w:type="spellEnd"/>
                      <w:r w:rsidRPr="00E710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</w:p>
                    <w:p w14:paraId="5AA3C545" w14:textId="77777777" w:rsidR="00E71061" w:rsidRPr="004659CC" w:rsidRDefault="00E71061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67E6C">
        <w:t xml:space="preserve">Images in custom </w:t>
      </w:r>
      <w:r w:rsidR="0033130B">
        <w:t>API</w:t>
      </w:r>
    </w:p>
    <w:p w14:paraId="6636CAA5" w14:textId="78268177" w:rsidR="00AB0970" w:rsidRDefault="00AB0970" w:rsidP="000255EF">
      <w:pPr>
        <w:pStyle w:val="bullet"/>
        <w:numPr>
          <w:ilvl w:val="0"/>
          <w:numId w:val="0"/>
        </w:numPr>
        <w:ind w:left="720" w:hanging="360"/>
      </w:pPr>
    </w:p>
    <w:p w14:paraId="113B9F60" w14:textId="5EEB4974" w:rsidR="00AB0970" w:rsidRDefault="00AB0970" w:rsidP="00AB0970">
      <w:pPr>
        <w:pStyle w:val="Style2"/>
      </w:pPr>
      <w:r>
        <w:rPr>
          <w:noProof/>
        </w:rPr>
        <w:t>Info from custom field</w:t>
      </w:r>
    </w:p>
    <w:p w14:paraId="769E81C1" w14:textId="0055BFC5" w:rsidR="00AB0970" w:rsidRDefault="00AB0970" w:rsidP="000255EF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3137DC16" wp14:editId="035EA180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5936615" cy="3067050"/>
                <wp:effectExtent l="114300" t="0" r="6985" b="0"/>
                <wp:wrapTopAndBottom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670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6F55AE" w14:textId="77777777" w:rsidR="00AB0970" w:rsidRPr="004659CC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35A7A614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= 'event') {</w:t>
                            </w:r>
                          </w:p>
                          <w:p w14:paraId="7B9B2A66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Dat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eTim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_dat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false, false));</w:t>
                            </w:r>
                          </w:p>
                          <w:p w14:paraId="0AB682CB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description = null;</w:t>
                            </w:r>
                          </w:p>
                          <w:p w14:paraId="16C4636A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if (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s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cerpt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07269FCB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description = 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cerpt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FCCF0C1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 else {</w:t>
                            </w:r>
                          </w:p>
                          <w:p w14:paraId="243D1D4B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description = 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trim_words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 18);</w:t>
                            </w:r>
                          </w:p>
                          <w:p w14:paraId="57997F6A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36B9F60D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push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$results['events'], 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172123D2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id' =&gt; 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6D67F39F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title' =&gt; 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47FA0DC7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permalink' =&gt; 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EEF5E3D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month' =&gt; $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Dat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format('M'),</w:t>
                            </w:r>
                          </w:p>
                          <w:p w14:paraId="1FFF26EC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day' =&gt; $</w:t>
                            </w:r>
                            <w:proofErr w:type="spellStart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Date</w:t>
                            </w:r>
                            <w:proofErr w:type="spellEnd"/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format('d'),</w:t>
                            </w:r>
                          </w:p>
                          <w:p w14:paraId="1A8500A1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description' =&gt; $description</w:t>
                            </w:r>
                          </w:p>
                          <w:p w14:paraId="7B75F29B" w14:textId="77777777" w:rsidR="00AB0970" w:rsidRPr="00AB0970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436CEDF" w14:textId="76E92781" w:rsidR="00AB0970" w:rsidRPr="004659CC" w:rsidRDefault="00AB0970" w:rsidP="00AB09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09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7DC16" id="Text Box 69" o:spid="_x0000_s1095" type="#_x0000_t202" style="position:absolute;left:0;text-align:left;margin-left:0;margin-top:18pt;width:467.45pt;height:241.5pt;z-index:-2515128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VIZQQIAAF0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26F55AE" w14:textId="77777777" w:rsidR="00AB0970" w:rsidRPr="004659CC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35A7A614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= 'event') {</w:t>
                      </w:r>
                    </w:p>
                    <w:p w14:paraId="7B9B2A66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Dat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eTim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_dat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false, false));</w:t>
                      </w:r>
                    </w:p>
                    <w:p w14:paraId="0AB682CB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description = null;</w:t>
                      </w:r>
                    </w:p>
                    <w:p w14:paraId="16C4636A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if (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s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cerpt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07269FCB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description = 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cerpt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FCCF0C1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 else {</w:t>
                      </w:r>
                    </w:p>
                    <w:p w14:paraId="243D1D4B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description = 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trim_words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 18);</w:t>
                      </w:r>
                    </w:p>
                    <w:p w14:paraId="57997F6A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36B9F60D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push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$results['events'], 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172123D2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id' =&gt; 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6D67F39F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title' =&gt; 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47FA0DC7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permalink' =&gt; 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EEF5E3D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month' =&gt; $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Dat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format('M'),</w:t>
                      </w:r>
                    </w:p>
                    <w:p w14:paraId="1FFF26EC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day' =&gt; $</w:t>
                      </w:r>
                      <w:proofErr w:type="spellStart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Date</w:t>
                      </w:r>
                      <w:proofErr w:type="spellEnd"/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format('d'),</w:t>
                      </w:r>
                    </w:p>
                    <w:p w14:paraId="1A8500A1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description' =&gt; $description</w:t>
                      </w:r>
                    </w:p>
                    <w:p w14:paraId="7B75F29B" w14:textId="77777777" w:rsidR="00AB0970" w:rsidRPr="00AB0970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436CEDF" w14:textId="76E92781" w:rsidR="00AB0970" w:rsidRPr="004659CC" w:rsidRDefault="00AB0970" w:rsidP="00AB09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09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9457797" w14:textId="20B2A44C" w:rsidR="00AB0970" w:rsidRDefault="00AB0970" w:rsidP="000255EF">
      <w:pPr>
        <w:pStyle w:val="bullet"/>
        <w:numPr>
          <w:ilvl w:val="0"/>
          <w:numId w:val="0"/>
        </w:numPr>
        <w:ind w:left="720" w:hanging="360"/>
      </w:pPr>
    </w:p>
    <w:p w14:paraId="1EEC2021" w14:textId="77777777" w:rsidR="00AB0970" w:rsidRDefault="00AB0970" w:rsidP="000255EF">
      <w:pPr>
        <w:pStyle w:val="bullet"/>
        <w:numPr>
          <w:ilvl w:val="0"/>
          <w:numId w:val="0"/>
        </w:numPr>
        <w:ind w:left="720" w:hanging="360"/>
      </w:pPr>
    </w:p>
    <w:p w14:paraId="0EAA8FC6" w14:textId="1329C4B4" w:rsidR="004910A1" w:rsidRDefault="004910A1" w:rsidP="004910A1">
      <w:pPr>
        <w:pStyle w:val="Style2"/>
      </w:pPr>
      <w:r>
        <w:rPr>
          <w:noProof/>
        </w:rPr>
        <w:t>Search within custom fields</w:t>
      </w:r>
      <w:r w:rsidR="007915F7">
        <w:rPr>
          <w:noProof/>
        </w:rPr>
        <w:t xml:space="preserve"> (relationship)</w:t>
      </w:r>
    </w:p>
    <w:p w14:paraId="23EF24F1" w14:textId="14A8741D" w:rsidR="00B8553F" w:rsidRPr="008B0C5F" w:rsidRDefault="00B8553F" w:rsidP="0033130B">
      <w:pPr>
        <w:pStyle w:val="Bullet0"/>
      </w:pPr>
      <w:r w:rsidRPr="008B0C5F">
        <w:t xml:space="preserve">Think backward. </w:t>
      </w:r>
      <w:r w:rsidR="008B0C5F">
        <w:t xml:space="preserve">Reverse engineer. </w:t>
      </w:r>
    </w:p>
    <w:p w14:paraId="3DE7FE0F" w14:textId="0CF79CB6" w:rsidR="000255EF" w:rsidRDefault="00B8553F" w:rsidP="0033130B">
      <w:pPr>
        <w:pStyle w:val="Bullet0"/>
      </w:pPr>
      <w:r w:rsidRPr="00B8553F">
        <w:t>Use a custom query</w:t>
      </w:r>
    </w:p>
    <w:p w14:paraId="2E50F651" w14:textId="2D6BC718" w:rsidR="00B8553F" w:rsidRDefault="002D0DF9" w:rsidP="0033130B">
      <w:pPr>
        <w:pStyle w:val="Bullet0"/>
      </w:pPr>
      <w:proofErr w:type="spellStart"/>
      <w:r w:rsidRPr="008B0C5F">
        <w:rPr>
          <w:b/>
          <w:bCs/>
        </w:rPr>
        <w:t>array_unique</w:t>
      </w:r>
      <w:proofErr w:type="spellEnd"/>
      <w:r w:rsidRPr="008B0C5F">
        <w:rPr>
          <w:b/>
          <w:bCs/>
        </w:rPr>
        <w:t>(</w:t>
      </w:r>
      <w:proofErr w:type="spellStart"/>
      <w:proofErr w:type="gramStart"/>
      <w:r w:rsidRPr="008B0C5F">
        <w:rPr>
          <w:b/>
          <w:bCs/>
        </w:rPr>
        <w:t>a,b</w:t>
      </w:r>
      <w:proofErr w:type="spellEnd"/>
      <w:proofErr w:type="gramEnd"/>
      <w:r w:rsidRPr="008B0C5F">
        <w:rPr>
          <w:b/>
          <w:bCs/>
        </w:rPr>
        <w:t>)</w:t>
      </w:r>
      <w:r>
        <w:t xml:space="preserve"> // </w:t>
      </w:r>
      <w:r w:rsidR="00B8553F">
        <w:t>To remove duplicate</w:t>
      </w:r>
      <w:r w:rsidR="0033130B">
        <w:t>s</w:t>
      </w:r>
      <w:r w:rsidR="00B8553F">
        <w:t xml:space="preserve"> if </w:t>
      </w:r>
      <w:r w:rsidR="0033130B">
        <w:t xml:space="preserve">the </w:t>
      </w:r>
      <w:r w:rsidR="00B8553F">
        <w:t>body has the term use</w:t>
      </w:r>
      <w:r w:rsidR="00647F64">
        <w:t xml:space="preserve">, it returns each item as a value of index key (0=&gt;{}, 1=&gt;{}, …). </w:t>
      </w:r>
    </w:p>
    <w:p w14:paraId="26D4DECC" w14:textId="46128677" w:rsidR="00B8553F" w:rsidRPr="00B8553F" w:rsidRDefault="00B8553F" w:rsidP="0033130B">
      <w:pPr>
        <w:pStyle w:val="Bullet0"/>
        <w:numPr>
          <w:ilvl w:val="1"/>
          <w:numId w:val="1"/>
        </w:numPr>
      </w:pPr>
      <w:r w:rsidRPr="00B8553F">
        <w:t>a // the array</w:t>
      </w:r>
    </w:p>
    <w:p w14:paraId="6BF4A822" w14:textId="7AAB3FB3" w:rsidR="00B8553F" w:rsidRDefault="00B8553F" w:rsidP="0033130B">
      <w:pPr>
        <w:pStyle w:val="Bullet0"/>
        <w:numPr>
          <w:ilvl w:val="1"/>
          <w:numId w:val="1"/>
        </w:numPr>
      </w:pPr>
      <w:r w:rsidRPr="00B8553F">
        <w:t xml:space="preserve">B // </w:t>
      </w:r>
      <w:r w:rsidR="00647F64">
        <w:t xml:space="preserve">SORT_REGULAR, </w:t>
      </w:r>
      <w:r w:rsidRPr="00B8553F">
        <w:t>to tell play nicely with associative arrays.</w:t>
      </w:r>
      <w:r w:rsidR="002D0DF9">
        <w:t xml:space="preserve"> Look within each subarray of </w:t>
      </w:r>
      <w:r w:rsidR="0033130B">
        <w:t xml:space="preserve">the </w:t>
      </w:r>
      <w:r w:rsidR="002D0DF9">
        <w:t>array and look for duplicates</w:t>
      </w:r>
      <w:r w:rsidR="00647F64">
        <w:t>.</w:t>
      </w:r>
    </w:p>
    <w:p w14:paraId="0A3276B0" w14:textId="3DA1218F" w:rsidR="00647F64" w:rsidRDefault="00647F64" w:rsidP="0033130B">
      <w:pPr>
        <w:pStyle w:val="Bullet0"/>
        <w:numPr>
          <w:ilvl w:val="1"/>
          <w:numId w:val="1"/>
        </w:numPr>
      </w:pPr>
      <w:proofErr w:type="spellStart"/>
      <w:r w:rsidRPr="008B0C5F">
        <w:rPr>
          <w:b/>
          <w:bCs/>
        </w:rPr>
        <w:t>array_</w:t>
      </w:r>
      <w:proofErr w:type="gramStart"/>
      <w:r w:rsidRPr="008B0C5F">
        <w:rPr>
          <w:b/>
          <w:bCs/>
        </w:rPr>
        <w:t>values</w:t>
      </w:r>
      <w:proofErr w:type="spellEnd"/>
      <w:r w:rsidRPr="008B0C5F">
        <w:rPr>
          <w:b/>
          <w:bCs/>
        </w:rPr>
        <w:t>(</w:t>
      </w:r>
      <w:proofErr w:type="gramEnd"/>
      <w:r w:rsidRPr="008B0C5F">
        <w:rPr>
          <w:b/>
          <w:bCs/>
        </w:rPr>
        <w:t>)</w:t>
      </w:r>
      <w:r>
        <w:t xml:space="preserve"> // to remove the added keys</w:t>
      </w:r>
    </w:p>
    <w:p w14:paraId="69912FF5" w14:textId="30A7D9F4" w:rsidR="00B413DA" w:rsidRDefault="00B413DA" w:rsidP="0033130B">
      <w:pPr>
        <w:pStyle w:val="Bullet0"/>
      </w:pPr>
      <w:r>
        <w:t>How to check for multiple ids in serialized value?</w:t>
      </w:r>
    </w:p>
    <w:p w14:paraId="32613524" w14:textId="2709B1EA" w:rsidR="00B413DA" w:rsidRDefault="00B413DA" w:rsidP="0033130B">
      <w:pPr>
        <w:pStyle w:val="Bullet0"/>
        <w:numPr>
          <w:ilvl w:val="1"/>
          <w:numId w:val="1"/>
        </w:numPr>
      </w:pPr>
      <w:r>
        <w:t>Use multiple arrays for '</w:t>
      </w:r>
      <w:proofErr w:type="spellStart"/>
      <w:r>
        <w:t>meta_query</w:t>
      </w:r>
      <w:proofErr w:type="spellEnd"/>
      <w:r>
        <w:t>'</w:t>
      </w:r>
    </w:p>
    <w:p w14:paraId="39FB27AA" w14:textId="1DD8C607" w:rsidR="00B413DA" w:rsidRDefault="00B413DA" w:rsidP="0033130B">
      <w:pPr>
        <w:pStyle w:val="Bullet0"/>
        <w:numPr>
          <w:ilvl w:val="1"/>
          <w:numId w:val="1"/>
        </w:numPr>
      </w:pPr>
      <w:r>
        <w:t>Set the relationship of those multiple arrays to OR, default is AND</w:t>
      </w:r>
    </w:p>
    <w:p w14:paraId="2031BAAF" w14:textId="4F2D2BE7" w:rsidR="008839E7" w:rsidRDefault="0033130B" w:rsidP="0033130B">
      <w:pPr>
        <w:pStyle w:val="Bullet0"/>
      </w:pPr>
      <w:r>
        <w:lastRenderedPageBreak/>
        <w:t>I</w:t>
      </w:r>
      <w:r w:rsidR="008839E7">
        <w:t>nvalid search term that return</w:t>
      </w:r>
      <w:r>
        <w:t>s</w:t>
      </w:r>
      <w:r w:rsidR="008839E7">
        <w:t xml:space="preserve"> all of the prof</w:t>
      </w:r>
    </w:p>
    <w:p w14:paraId="4DAFEC4E" w14:textId="12FA2F90" w:rsidR="00742855" w:rsidRDefault="00742855" w:rsidP="0033130B">
      <w:pPr>
        <w:pStyle w:val="Bullet0"/>
        <w:numPr>
          <w:ilvl w:val="1"/>
          <w:numId w:val="1"/>
        </w:numPr>
      </w:pPr>
      <w:r>
        <w:t>If the query is empty, it return</w:t>
      </w:r>
      <w:r w:rsidR="0033130B">
        <w:t>s</w:t>
      </w:r>
      <w:r>
        <w:t xml:space="preserve"> all the profs</w:t>
      </w:r>
    </w:p>
    <w:p w14:paraId="250179BF" w14:textId="22FF5758" w:rsidR="00566DE3" w:rsidRDefault="00566DE3" w:rsidP="0033130B">
      <w:pPr>
        <w:pStyle w:val="Bullet0"/>
      </w:pPr>
      <w:r>
        <w:t>What if the program body has a word from another program? This is not what we want.</w:t>
      </w:r>
      <w:r w:rsidR="00451FAE">
        <w:t xml:space="preserve"> </w:t>
      </w:r>
      <w:proofErr w:type="gramStart"/>
      <w:r w:rsidR="00451FAE">
        <w:t>So</w:t>
      </w:r>
      <w:proofErr w:type="gramEnd"/>
      <w:r w:rsidR="00451FAE">
        <w:t xml:space="preserve"> in programs</w:t>
      </w:r>
      <w:r w:rsidR="0033130B">
        <w:t>,</w:t>
      </w:r>
      <w:r w:rsidR="00451FAE">
        <w:t xml:space="preserve"> we don't want to look to the body, which can throw false positives. </w:t>
      </w:r>
    </w:p>
    <w:p w14:paraId="46CE5964" w14:textId="38C68F01" w:rsidR="00451FAE" w:rsidRPr="00772750" w:rsidRDefault="00451FAE" w:rsidP="0033130B">
      <w:pPr>
        <w:pStyle w:val="Bullet0"/>
        <w:numPr>
          <w:ilvl w:val="1"/>
          <w:numId w:val="1"/>
        </w:numPr>
        <w:rPr>
          <w:b/>
          <w:bCs/>
        </w:rPr>
      </w:pPr>
      <w:r w:rsidRPr="00772750">
        <w:rPr>
          <w:b/>
          <w:bCs/>
        </w:rPr>
        <w:t>Hand-craf</w:t>
      </w:r>
      <w:r w:rsidR="0033130B">
        <w:rPr>
          <w:b/>
          <w:bCs/>
        </w:rPr>
        <w:t>t</w:t>
      </w:r>
      <w:r w:rsidRPr="00772750">
        <w:rPr>
          <w:b/>
          <w:bCs/>
        </w:rPr>
        <w:t>ed SQL</w:t>
      </w:r>
    </w:p>
    <w:p w14:paraId="2395639C" w14:textId="4815E383" w:rsidR="00451FAE" w:rsidRDefault="00451FAE" w:rsidP="0033130B">
      <w:pPr>
        <w:pStyle w:val="Bullet0"/>
        <w:numPr>
          <w:ilvl w:val="1"/>
          <w:numId w:val="1"/>
        </w:numPr>
      </w:pPr>
      <w:r>
        <w:t xml:space="preserve">Put </w:t>
      </w:r>
      <w:r w:rsidR="0033130B">
        <w:t xml:space="preserve">the </w:t>
      </w:r>
      <w:r>
        <w:t xml:space="preserve">body in </w:t>
      </w:r>
      <w:r w:rsidRPr="00772750">
        <w:rPr>
          <w:b/>
          <w:bCs/>
        </w:rPr>
        <w:t>another field</w:t>
      </w:r>
      <w:r w:rsidR="00772750">
        <w:t xml:space="preserve"> // hide the other </w:t>
      </w:r>
      <w:proofErr w:type="spellStart"/>
      <w:r w:rsidR="00772750" w:rsidRPr="00772750">
        <w:rPr>
          <w:b/>
          <w:bCs/>
        </w:rPr>
        <w:t>wysiwyg</w:t>
      </w:r>
      <w:proofErr w:type="spellEnd"/>
      <w:r w:rsidR="00772750">
        <w:t xml:space="preserve"> editor by removing </w:t>
      </w:r>
      <w:r w:rsidR="0033130B">
        <w:t xml:space="preserve">the </w:t>
      </w:r>
      <w:r w:rsidR="00772750">
        <w:t>support e</w:t>
      </w:r>
      <w:r w:rsidR="0033130B">
        <w:t>di</w:t>
      </w:r>
      <w:r w:rsidR="00772750">
        <w:t xml:space="preserve">tor in the </w:t>
      </w:r>
      <w:r w:rsidR="00772750" w:rsidRPr="00772750">
        <w:rPr>
          <w:b/>
          <w:bCs/>
        </w:rPr>
        <w:t>must</w:t>
      </w:r>
      <w:r w:rsidR="0033130B">
        <w:rPr>
          <w:b/>
          <w:bCs/>
        </w:rPr>
        <w:t>-</w:t>
      </w:r>
      <w:r w:rsidR="00772750" w:rsidRPr="00772750">
        <w:rPr>
          <w:b/>
          <w:bCs/>
        </w:rPr>
        <w:t>use plugin</w:t>
      </w:r>
      <w:r w:rsidR="00772750">
        <w:t>.</w:t>
      </w:r>
    </w:p>
    <w:p w14:paraId="745B66DE" w14:textId="3F20A573" w:rsidR="00626A7C" w:rsidRDefault="00626A7C" w:rsidP="00772750">
      <w:pPr>
        <w:pStyle w:val="bullet"/>
        <w:numPr>
          <w:ilvl w:val="0"/>
          <w:numId w:val="0"/>
        </w:numPr>
        <w:ind w:left="21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4B2863D0" wp14:editId="2182FB66">
                <wp:simplePos x="0" y="0"/>
                <wp:positionH relativeFrom="margin">
                  <wp:align>center</wp:align>
                </wp:positionH>
                <wp:positionV relativeFrom="paragraph">
                  <wp:posOffset>175895</wp:posOffset>
                </wp:positionV>
                <wp:extent cx="5936615" cy="5177790"/>
                <wp:effectExtent l="114300" t="0" r="6985" b="3810"/>
                <wp:wrapTopAndBottom/>
                <wp:docPr id="73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777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07921" w14:textId="77777777" w:rsidR="00626A7C" w:rsidRPr="004659CC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6B43C83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 ($results['programs']) {</w:t>
                            </w:r>
                          </w:p>
                          <w:p w14:paraId="2265E9E3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A975C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A975C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relation' =&gt; 'OR');</w:t>
                            </w:r>
                          </w:p>
                          <w:p w14:paraId="3ACA6A94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foreach </w:t>
                            </w:r>
                            <w:r w:rsidRPr="00A975C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$results['programs']</w:t>
                            </w: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$item) 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 loop through them directly</w:t>
                            </w:r>
                          </w:p>
                          <w:p w14:paraId="026783B0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sh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array(</w:t>
                            </w:r>
                          </w:p>
                          <w:p w14:paraId="5833BB32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key'       =&gt; '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_programs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53A15936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value'     =&gt; '"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$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['id'].'"',</w:t>
                            </w:r>
                          </w:p>
                          <w:p w14:paraId="6FE85A9C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compare'   =&gt; 'LIKE'</w:t>
                            </w:r>
                          </w:p>
                          <w:p w14:paraId="3FE90563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);</w:t>
                            </w:r>
                          </w:p>
                          <w:p w14:paraId="69808466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2642A4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amRelatedProf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57B79F5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-1,</w:t>
                            </w:r>
                          </w:p>
                          <w:p w14:paraId="3A69B95C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rofessor',</w:t>
                            </w:r>
                          </w:p>
                          <w:p w14:paraId="04F8D199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derby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title',</w:t>
                            </w:r>
                          </w:p>
                          <w:p w14:paraId="588D7F85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order' =&gt; 'ASC',</w:t>
                            </w:r>
                          </w:p>
                          <w:p w14:paraId="47620036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query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r w:rsidRPr="00A975C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A975C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</w:p>
                          <w:p w14:paraId="15AEEAD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);</w:t>
                            </w:r>
                          </w:p>
                          <w:p w14:paraId="7274F28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B8A1C5D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while ($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amRelatedProf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4C6EC91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amRelatedProf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126599E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push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$results['professors'], 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4748D472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id' =&gt;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00AEF48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title' =&gt;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4E8A7D24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permalink' =&gt;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31EF9BB4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Thumbnail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post_thumbnail_</w:t>
                            </w:r>
                            <w:proofErr w:type="gram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, '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Landscape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);</w:t>
                            </w:r>
                          </w:p>
                          <w:p w14:paraId="5035291F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2777736" w14:textId="77777777" w:rsidR="00626A7C" w:rsidRPr="00772750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results['professors'] = 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values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unique</w:t>
                            </w:r>
                            <w:proofErr w:type="spellEnd"/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results['professors'], SORT_REGULAR));</w:t>
                            </w:r>
                          </w:p>
                          <w:p w14:paraId="5C250A23" w14:textId="77777777" w:rsidR="00626A7C" w:rsidRPr="004659CC" w:rsidRDefault="00626A7C" w:rsidP="00626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27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863D0" id="Text Box 73" o:spid="_x0000_s1096" type="#_x0000_t202" style="position:absolute;left:0;text-align:left;margin-left:0;margin-top:13.85pt;width:467.45pt;height:407.7pt;z-index:-2515107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5507921" w14:textId="77777777" w:rsidR="00626A7C" w:rsidRPr="004659CC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6B43C83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 ($results['programs']) {</w:t>
                      </w:r>
                    </w:p>
                    <w:p w14:paraId="2265E9E3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Pr="00A975C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A975C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relation' =&gt; 'OR');</w:t>
                      </w:r>
                    </w:p>
                    <w:p w14:paraId="3ACA6A94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foreach </w:t>
                      </w:r>
                      <w:r w:rsidRPr="00A975C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$results['programs']</w:t>
                      </w: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$item) 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 loop through them directly</w:t>
                      </w:r>
                    </w:p>
                    <w:p w14:paraId="026783B0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sh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array(</w:t>
                      </w:r>
                    </w:p>
                    <w:p w14:paraId="5833BB32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key'       =&gt; '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_programs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53A15936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value'     =&gt; '"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$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['id'].'"',</w:t>
                      </w:r>
                    </w:p>
                    <w:p w14:paraId="6FE85A9C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compare'   =&gt; 'LIKE'</w:t>
                      </w:r>
                    </w:p>
                    <w:p w14:paraId="3FE90563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);</w:t>
                      </w:r>
                    </w:p>
                    <w:p w14:paraId="69808466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2642A4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amRelatedProf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57B79F5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-1,</w:t>
                      </w:r>
                    </w:p>
                    <w:p w14:paraId="3A69B95C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rofessor',</w:t>
                      </w:r>
                    </w:p>
                    <w:p w14:paraId="04F8D199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derby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title',</w:t>
                      </w:r>
                    </w:p>
                    <w:p w14:paraId="588D7F85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order' =&gt; 'ASC',</w:t>
                      </w:r>
                    </w:p>
                    <w:p w14:paraId="47620036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query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r w:rsidRPr="00A975C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A975C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eta_query</w:t>
                      </w:r>
                      <w:proofErr w:type="spellEnd"/>
                    </w:p>
                    <w:p w14:paraId="15AEEAD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);</w:t>
                      </w:r>
                    </w:p>
                    <w:p w14:paraId="7274F28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B8A1C5D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while ($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amRelatedProf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4C6EC91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amRelatedProf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126599E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push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$results['professors'], 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4748D472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id' =&gt;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00AEF48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title' =&gt;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4E8A7D24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permalink' =&gt;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31EF9BB4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Thumbnail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post_thumbnail_</w:t>
                      </w:r>
                      <w:proofErr w:type="gram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, '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Landscape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);</w:t>
                      </w:r>
                    </w:p>
                    <w:p w14:paraId="5035291F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2777736" w14:textId="77777777" w:rsidR="00626A7C" w:rsidRPr="00772750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results['professors'] = 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values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unique</w:t>
                      </w:r>
                      <w:proofErr w:type="spellEnd"/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results['professors'], SORT_REGULAR));</w:t>
                      </w:r>
                    </w:p>
                    <w:p w14:paraId="5C250A23" w14:textId="77777777" w:rsidR="00626A7C" w:rsidRPr="004659CC" w:rsidRDefault="00626A7C" w:rsidP="00626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27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6EC208C" w14:textId="787165B2" w:rsidR="00626A7C" w:rsidRDefault="00626A7C" w:rsidP="00772750">
      <w:pPr>
        <w:pStyle w:val="bullet"/>
        <w:numPr>
          <w:ilvl w:val="0"/>
          <w:numId w:val="0"/>
        </w:numPr>
        <w:ind w:left="2160"/>
      </w:pPr>
    </w:p>
    <w:p w14:paraId="61786B78" w14:textId="285AD16A" w:rsidR="00626A7C" w:rsidRDefault="00626A7C" w:rsidP="00772750">
      <w:pPr>
        <w:pStyle w:val="bullet"/>
        <w:numPr>
          <w:ilvl w:val="0"/>
          <w:numId w:val="0"/>
        </w:numPr>
        <w:ind w:left="2160"/>
      </w:pPr>
    </w:p>
    <w:p w14:paraId="509028EC" w14:textId="562188B4" w:rsidR="00626A7C" w:rsidRDefault="00626A7C" w:rsidP="00626A7C">
      <w:pPr>
        <w:pStyle w:val="Style2"/>
      </w:pPr>
      <w:r>
        <w:lastRenderedPageBreak/>
        <w:t>How to make things work for other relationships</w:t>
      </w:r>
    </w:p>
    <w:p w14:paraId="415D1FCA" w14:textId="5F8652A5" w:rsidR="00626A7C" w:rsidRDefault="00626A7C" w:rsidP="0033130B">
      <w:pPr>
        <w:pStyle w:val="Bullet0"/>
      </w:pPr>
      <w:r>
        <w:t xml:space="preserve">Use the same query with an array of </w:t>
      </w:r>
      <w:proofErr w:type="spellStart"/>
      <w:r>
        <w:t>post_types</w:t>
      </w:r>
      <w:proofErr w:type="spellEnd"/>
      <w:r>
        <w:t xml:space="preserve">. </w:t>
      </w:r>
    </w:p>
    <w:p w14:paraId="3F1D5FA7" w14:textId="069DA759" w:rsidR="00626A7C" w:rsidRDefault="00626A7C" w:rsidP="0033130B">
      <w:pPr>
        <w:pStyle w:val="Bullet0"/>
        <w:numPr>
          <w:ilvl w:val="1"/>
          <w:numId w:val="1"/>
        </w:numPr>
      </w:pPr>
      <w:r>
        <w:t>Events can be added to the professor query</w:t>
      </w:r>
    </w:p>
    <w:p w14:paraId="4AADA8E2" w14:textId="3067CFD0" w:rsidR="00A26178" w:rsidRPr="00A26178" w:rsidRDefault="00A26178" w:rsidP="0033130B">
      <w:pPr>
        <w:pStyle w:val="Bullet0"/>
      </w:pPr>
      <w:r w:rsidRPr="00A26178">
        <w:t>the relationship for campuses is inside the program, because of the few</w:t>
      </w:r>
      <w:r>
        <w:t>er</w:t>
      </w:r>
      <w:r w:rsidRPr="00A26178">
        <w:t xml:space="preserve"> number of campus</w:t>
      </w:r>
      <w:r>
        <w:t>es</w:t>
      </w:r>
      <w:r w:rsidRPr="00A26178">
        <w:t xml:space="preserve"> compared to </w:t>
      </w:r>
      <w:r w:rsidR="0033130B">
        <w:t xml:space="preserve">the </w:t>
      </w:r>
      <w:r w:rsidRPr="00A26178">
        <w:t>program</w:t>
      </w:r>
    </w:p>
    <w:p w14:paraId="6929B2A2" w14:textId="41617ED2" w:rsidR="00A26178" w:rsidRDefault="00A26178" w:rsidP="0033130B">
      <w:pPr>
        <w:pStyle w:val="Bullet0"/>
        <w:numPr>
          <w:ilvl w:val="1"/>
          <w:numId w:val="1"/>
        </w:numPr>
      </w:pPr>
      <w:r>
        <w:t xml:space="preserve">We have access to </w:t>
      </w:r>
      <w:r w:rsidR="0033130B">
        <w:t xml:space="preserve">the </w:t>
      </w:r>
      <w:r>
        <w:t>campus of a program when we are pulling program data</w:t>
      </w:r>
      <w:r w:rsidR="001C4B00">
        <w:t xml:space="preserve">, since </w:t>
      </w:r>
      <w:proofErr w:type="spellStart"/>
      <w:r w:rsidR="001C4B00" w:rsidRPr="009347EE">
        <w:rPr>
          <w:b/>
          <w:bCs/>
        </w:rPr>
        <w:t>get_</w:t>
      </w:r>
      <w:proofErr w:type="gramStart"/>
      <w:r w:rsidR="001C4B00" w:rsidRPr="009347EE">
        <w:rPr>
          <w:b/>
          <w:bCs/>
        </w:rPr>
        <w:t>field</w:t>
      </w:r>
      <w:proofErr w:type="spellEnd"/>
      <w:r w:rsidR="001C4B00" w:rsidRPr="009347EE">
        <w:rPr>
          <w:b/>
          <w:bCs/>
        </w:rPr>
        <w:t>(</w:t>
      </w:r>
      <w:proofErr w:type="gramEnd"/>
      <w:r w:rsidR="001C4B00" w:rsidRPr="009347EE">
        <w:rPr>
          <w:b/>
          <w:bCs/>
        </w:rPr>
        <w:t>)</w:t>
      </w:r>
      <w:r w:rsidR="001C4B00" w:rsidRPr="001C4B00">
        <w:t xml:space="preserve"> gives the true information of the </w:t>
      </w:r>
      <w:r w:rsidR="009347EE">
        <w:t xml:space="preserve">related campus like id, it is an object, and we can give the object as </w:t>
      </w:r>
      <w:r w:rsidR="0033130B">
        <w:t xml:space="preserve">an </w:t>
      </w:r>
      <w:r w:rsidR="009347EE">
        <w:t xml:space="preserve">argument to </w:t>
      </w:r>
      <w:proofErr w:type="spellStart"/>
      <w:r w:rsidR="009347EE" w:rsidRPr="009347EE">
        <w:rPr>
          <w:b/>
          <w:bCs/>
        </w:rPr>
        <w:t>get_the_title</w:t>
      </w:r>
      <w:proofErr w:type="spellEnd"/>
      <w:r w:rsidR="009347EE" w:rsidRPr="009347EE">
        <w:rPr>
          <w:b/>
          <w:bCs/>
        </w:rPr>
        <w:t>()</w:t>
      </w:r>
      <w:r w:rsidR="009347EE">
        <w:rPr>
          <w:b/>
          <w:bCs/>
        </w:rPr>
        <w:t>.</w:t>
      </w:r>
      <w:r w:rsidR="001C4B00">
        <w:t xml:space="preserve"> </w:t>
      </w:r>
      <w:r w:rsidR="009347EE">
        <w:t>C</w:t>
      </w:r>
      <w:r w:rsidR="001C4B00">
        <w:t xml:space="preserve">ustom </w:t>
      </w:r>
      <w:proofErr w:type="spellStart"/>
      <w:r w:rsidR="001C4B00">
        <w:t>meta_query</w:t>
      </w:r>
      <w:proofErr w:type="spellEnd"/>
      <w:r w:rsidR="001C4B00">
        <w:t xml:space="preserve"> do</w:t>
      </w:r>
      <w:r w:rsidR="0033130B">
        <w:t>es</w:t>
      </w:r>
      <w:r w:rsidR="001C4B00">
        <w:t xml:space="preserve">n't have the power of </w:t>
      </w:r>
      <w:proofErr w:type="spellStart"/>
      <w:r w:rsidR="009347EE">
        <w:t>get_</w:t>
      </w:r>
      <w:proofErr w:type="gramStart"/>
      <w:r w:rsidR="009347EE">
        <w:t>field</w:t>
      </w:r>
      <w:proofErr w:type="spellEnd"/>
      <w:r w:rsidR="009347EE">
        <w:t>(</w:t>
      </w:r>
      <w:proofErr w:type="gramEnd"/>
      <w:r w:rsidR="009347EE">
        <w:t>)</w:t>
      </w:r>
      <w:r w:rsidR="001C4B00">
        <w:t xml:space="preserve">. </w:t>
      </w:r>
    </w:p>
    <w:p w14:paraId="4230A5B6" w14:textId="77777777" w:rsidR="00626A7C" w:rsidRDefault="00626A7C" w:rsidP="00772750">
      <w:pPr>
        <w:pStyle w:val="bullet"/>
        <w:numPr>
          <w:ilvl w:val="0"/>
          <w:numId w:val="0"/>
        </w:numPr>
        <w:ind w:left="2160"/>
      </w:pPr>
    </w:p>
    <w:p w14:paraId="6A221B85" w14:textId="619B8821" w:rsidR="00626A7C" w:rsidRDefault="00633A9F" w:rsidP="00633A9F">
      <w:pPr>
        <w:pStyle w:val="Style2"/>
      </w:pPr>
      <w:r>
        <w:t>Non-</w:t>
      </w:r>
      <w:proofErr w:type="spellStart"/>
      <w:r>
        <w:t>js</w:t>
      </w:r>
      <w:proofErr w:type="spellEnd"/>
      <w:r>
        <w:t xml:space="preserve"> fallback traditional </w:t>
      </w:r>
      <w:r w:rsidR="0033130B">
        <w:t>WordP</w:t>
      </w:r>
      <w:r>
        <w:t>ress searching</w:t>
      </w:r>
    </w:p>
    <w:p w14:paraId="78387904" w14:textId="7767F14C" w:rsidR="00772750" w:rsidRPr="00277900" w:rsidRDefault="000B03C3" w:rsidP="0033130B">
      <w:pPr>
        <w:pStyle w:val="Bullet0"/>
        <w:rPr>
          <w:rFonts w:ascii="Consolas" w:hAnsi="Consolas" w:cs="Tahoma"/>
          <w:sz w:val="20"/>
          <w:szCs w:val="20"/>
        </w:rPr>
      </w:pPr>
      <w:hyperlink r:id="rId17" w:history="1">
        <w:r w:rsidR="00277900" w:rsidRPr="001F6987">
          <w:rPr>
            <w:rStyle w:val="Hyperlink"/>
          </w:rPr>
          <w:t>http://localhost:3000/wreact/?s=biology</w:t>
        </w:r>
      </w:hyperlink>
      <w:r w:rsidR="00CF43A8">
        <w:t xml:space="preserve"> </w:t>
      </w:r>
    </w:p>
    <w:p w14:paraId="4BD37040" w14:textId="499D1DB6" w:rsidR="00277900" w:rsidRPr="00277900" w:rsidRDefault="00277900" w:rsidP="0033130B">
      <w:pPr>
        <w:pStyle w:val="Bullet0"/>
        <w:numPr>
          <w:ilvl w:val="1"/>
          <w:numId w:val="1"/>
        </w:numPr>
        <w:rPr>
          <w:rFonts w:ascii="Consolas" w:hAnsi="Consolas" w:cs="Tahoma"/>
          <w:sz w:val="20"/>
          <w:szCs w:val="20"/>
        </w:rPr>
      </w:pPr>
      <w:r>
        <w:t xml:space="preserve">Powered by </w:t>
      </w:r>
      <w:proofErr w:type="spellStart"/>
      <w:r>
        <w:t>index.php</w:t>
      </w:r>
      <w:proofErr w:type="spellEnd"/>
    </w:p>
    <w:p w14:paraId="2B89B732" w14:textId="1322E541" w:rsidR="00277900" w:rsidRPr="00311942" w:rsidRDefault="00277900" w:rsidP="0033130B">
      <w:pPr>
        <w:pStyle w:val="Bullet0"/>
        <w:numPr>
          <w:ilvl w:val="1"/>
          <w:numId w:val="1"/>
        </w:numPr>
        <w:rPr>
          <w:rFonts w:ascii="Consolas" w:hAnsi="Consolas" w:cs="Tahoma"/>
          <w:sz w:val="20"/>
          <w:szCs w:val="20"/>
        </w:rPr>
      </w:pPr>
      <w:r>
        <w:t xml:space="preserve">We need </w:t>
      </w:r>
      <w:proofErr w:type="spellStart"/>
      <w:r>
        <w:t>search.php</w:t>
      </w:r>
      <w:proofErr w:type="spellEnd"/>
      <w:r>
        <w:t xml:space="preserve"> in </w:t>
      </w:r>
      <w:r w:rsidR="0033130B">
        <w:t xml:space="preserve">the </w:t>
      </w:r>
      <w:r>
        <w:t>theme folder</w:t>
      </w:r>
    </w:p>
    <w:p w14:paraId="197E6F17" w14:textId="47C18A16" w:rsidR="00311942" w:rsidRPr="00311942" w:rsidRDefault="00311942" w:rsidP="0033130B">
      <w:pPr>
        <w:pStyle w:val="Bullet0"/>
        <w:rPr>
          <w:rFonts w:ascii="Consolas" w:hAnsi="Consolas" w:cs="Tahoma"/>
          <w:sz w:val="20"/>
          <w:szCs w:val="20"/>
        </w:rPr>
      </w:pPr>
      <w:r>
        <w:t>Create a page in admin named search</w:t>
      </w:r>
    </w:p>
    <w:p w14:paraId="66DB3B77" w14:textId="5749EBF2" w:rsidR="00311942" w:rsidRPr="00D37FAB" w:rsidRDefault="00311942" w:rsidP="0033130B">
      <w:pPr>
        <w:pStyle w:val="Bullet0"/>
        <w:rPr>
          <w:rFonts w:ascii="Consolas" w:hAnsi="Consolas" w:cs="Tahoma"/>
          <w:sz w:val="20"/>
          <w:szCs w:val="20"/>
        </w:rPr>
      </w:pPr>
      <w:r>
        <w:t xml:space="preserve">Create a template file named </w:t>
      </w:r>
      <w:r w:rsidRPr="005D30B5">
        <w:rPr>
          <w:b/>
          <w:bCs/>
        </w:rPr>
        <w:t>page-</w:t>
      </w:r>
      <w:proofErr w:type="spellStart"/>
      <w:r w:rsidRPr="005D30B5">
        <w:rPr>
          <w:b/>
          <w:bCs/>
        </w:rPr>
        <w:t>search.php</w:t>
      </w:r>
      <w:proofErr w:type="spellEnd"/>
      <w:r>
        <w:t xml:space="preserve"> to support it. </w:t>
      </w:r>
      <w:r w:rsidR="005D30B5">
        <w:t xml:space="preserve">This will hold the form. </w:t>
      </w:r>
    </w:p>
    <w:p w14:paraId="60D89CBB" w14:textId="222532D4" w:rsidR="00D37FAB" w:rsidRPr="00CF43A8" w:rsidRDefault="00D37FAB" w:rsidP="0033130B">
      <w:pPr>
        <w:pStyle w:val="Bullet0"/>
        <w:rPr>
          <w:rFonts w:ascii="Consolas" w:hAnsi="Consolas" w:cs="Tahoma"/>
          <w:sz w:val="20"/>
          <w:szCs w:val="20"/>
        </w:rPr>
      </w:pPr>
      <w:proofErr w:type="spellStart"/>
      <w:r w:rsidRPr="00A03945">
        <w:rPr>
          <w:b/>
          <w:bCs/>
        </w:rPr>
        <w:t>esc_url</w:t>
      </w:r>
      <w:proofErr w:type="spellEnd"/>
      <w:r w:rsidR="00A03945">
        <w:rPr>
          <w:b/>
          <w:bCs/>
        </w:rPr>
        <w:t>(</w:t>
      </w:r>
      <w:proofErr w:type="spellStart"/>
      <w:r w:rsidR="00575246" w:rsidRPr="00575246">
        <w:rPr>
          <w:b/>
          <w:bCs/>
        </w:rPr>
        <w:t>site_</w:t>
      </w:r>
      <w:proofErr w:type="gramStart"/>
      <w:r w:rsidR="00575246" w:rsidRPr="00575246">
        <w:rPr>
          <w:b/>
          <w:bCs/>
        </w:rPr>
        <w:t>url</w:t>
      </w:r>
      <w:proofErr w:type="spellEnd"/>
      <w:r w:rsidR="00575246" w:rsidRPr="00575246">
        <w:rPr>
          <w:b/>
          <w:bCs/>
        </w:rPr>
        <w:t>(</w:t>
      </w:r>
      <w:proofErr w:type="gramEnd"/>
      <w:r w:rsidR="00575246" w:rsidRPr="00575246">
        <w:rPr>
          <w:b/>
          <w:bCs/>
        </w:rPr>
        <w:t>)</w:t>
      </w:r>
      <w:r w:rsidR="00A03945">
        <w:rPr>
          <w:b/>
          <w:bCs/>
        </w:rPr>
        <w:t>)</w:t>
      </w:r>
      <w:r>
        <w:t xml:space="preserve"> // when manually echo</w:t>
      </w:r>
      <w:r w:rsidR="0033130B">
        <w:t>ing</w:t>
      </w:r>
      <w:r>
        <w:t xml:space="preserve"> a </w:t>
      </w:r>
      <w:proofErr w:type="spellStart"/>
      <w:r>
        <w:t>url</w:t>
      </w:r>
      <w:proofErr w:type="spellEnd"/>
      <w:r>
        <w:t xml:space="preserve"> that comes from</w:t>
      </w:r>
      <w:r w:rsidR="00831E34">
        <w:t xml:space="preserve"> a</w:t>
      </w:r>
      <w:r>
        <w:t xml:space="preserve"> database</w:t>
      </w:r>
      <w:r w:rsidR="00831E34">
        <w:t>, for example</w:t>
      </w:r>
      <w:r w:rsidR="0033130B">
        <w:t>,</w:t>
      </w:r>
      <w:r w:rsidR="00831E34">
        <w:t xml:space="preserve"> write it before </w:t>
      </w:r>
      <w:proofErr w:type="spellStart"/>
      <w:r w:rsidR="00831E34">
        <w:t>site_url</w:t>
      </w:r>
      <w:proofErr w:type="spellEnd"/>
      <w:r w:rsidR="00831E34">
        <w:t>()</w:t>
      </w:r>
      <w:r w:rsidR="00095B05">
        <w:t xml:space="preserve">. To protect our users when we are hacked. </w:t>
      </w:r>
    </w:p>
    <w:p w14:paraId="01EBDAAC" w14:textId="39E3CDD2" w:rsidR="00CF43A8" w:rsidRPr="00CF43A8" w:rsidRDefault="00CF43A8" w:rsidP="0033130B">
      <w:pPr>
        <w:pStyle w:val="Bullet0"/>
        <w:rPr>
          <w:rFonts w:ascii="Consolas" w:hAnsi="Consolas" w:cs="Tahoma"/>
          <w:sz w:val="20"/>
          <w:szCs w:val="20"/>
        </w:rPr>
      </w:pPr>
      <w:r>
        <w:t xml:space="preserve">We want to use </w:t>
      </w:r>
      <w:r w:rsidR="0033130B">
        <w:t xml:space="preserve">the </w:t>
      </w:r>
      <w:r>
        <w:t xml:space="preserve">default search </w:t>
      </w:r>
      <w:proofErr w:type="spellStart"/>
      <w:r>
        <w:t>url</w:t>
      </w:r>
      <w:proofErr w:type="spellEnd"/>
      <w:r>
        <w:t xml:space="preserve"> of </w:t>
      </w:r>
      <w:r w:rsidR="0033130B">
        <w:t>WordP</w:t>
      </w:r>
      <w:r>
        <w:t xml:space="preserve">ress so we use the above address for </w:t>
      </w:r>
      <w:r w:rsidR="0033130B">
        <w:t xml:space="preserve">the </w:t>
      </w:r>
      <w:r>
        <w:t xml:space="preserve">action of the form tag. </w:t>
      </w:r>
    </w:p>
    <w:p w14:paraId="0879B81C" w14:textId="081BB288" w:rsidR="00CF43A8" w:rsidRPr="00CF43A8" w:rsidRDefault="00CF43A8" w:rsidP="0033130B">
      <w:pPr>
        <w:pStyle w:val="Bullet0"/>
        <w:rPr>
          <w:rFonts w:ascii="Consolas" w:hAnsi="Consolas" w:cs="Tahoma"/>
          <w:sz w:val="20"/>
          <w:szCs w:val="20"/>
        </w:rPr>
      </w:pPr>
      <w:r>
        <w:t xml:space="preserve">a tag // for the search icon to go to </w:t>
      </w:r>
      <w:r w:rsidR="0033130B">
        <w:t xml:space="preserve">the </w:t>
      </w:r>
      <w:r>
        <w:t xml:space="preserve">search address. </w:t>
      </w:r>
    </w:p>
    <w:p w14:paraId="26EFB29D" w14:textId="735BC1C2" w:rsidR="003A7B81" w:rsidRPr="00DF5546" w:rsidRDefault="00CF43A8" w:rsidP="0033130B">
      <w:pPr>
        <w:pStyle w:val="Bullet0"/>
        <w:numPr>
          <w:ilvl w:val="1"/>
          <w:numId w:val="1"/>
        </w:numPr>
        <w:rPr>
          <w:rFonts w:ascii="Consolas" w:hAnsi="Consolas" w:cs="Tahoma"/>
          <w:sz w:val="20"/>
          <w:szCs w:val="20"/>
        </w:rPr>
      </w:pPr>
      <w:r w:rsidRPr="0000474D">
        <w:rPr>
          <w:b/>
          <w:bCs/>
        </w:rPr>
        <w:t>return false</w:t>
      </w:r>
      <w:r>
        <w:t xml:space="preserve"> // for </w:t>
      </w:r>
      <w:proofErr w:type="spellStart"/>
      <w:r>
        <w:t>openOverlay</w:t>
      </w:r>
      <w:proofErr w:type="spellEnd"/>
      <w:r>
        <w:t xml:space="preserve">, prevents the default behavior of </w:t>
      </w:r>
      <w:r w:rsidR="0033130B">
        <w:t xml:space="preserve">the </w:t>
      </w:r>
      <w:r>
        <w:t xml:space="preserve">link element, and if </w:t>
      </w:r>
      <w:proofErr w:type="spellStart"/>
      <w:r>
        <w:t>javascript</w:t>
      </w:r>
      <w:proofErr w:type="spellEnd"/>
      <w:r>
        <w:t xml:space="preserve"> is enabled, it will run</w:t>
      </w:r>
      <w:r w:rsidR="0000474D">
        <w:t xml:space="preserve">. When clicking on the icon, this function is called. </w:t>
      </w:r>
    </w:p>
    <w:p w14:paraId="39297AF1" w14:textId="7006A8FD" w:rsidR="00DF5546" w:rsidRDefault="00DF5546" w:rsidP="00DF5546">
      <w:pPr>
        <w:pStyle w:val="bullet"/>
        <w:numPr>
          <w:ilvl w:val="0"/>
          <w:numId w:val="0"/>
        </w:numPr>
        <w:ind w:left="1440"/>
        <w:rPr>
          <w:rFonts w:ascii="Consolas" w:hAnsi="Consolas" w:cs="Tahoma"/>
          <w:sz w:val="20"/>
          <w:szCs w:val="20"/>
        </w:rPr>
      </w:pPr>
      <w:r w:rsidRPr="00DF5546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4A8DEA8B" wp14:editId="38F34E00">
                <wp:simplePos x="0" y="0"/>
                <wp:positionH relativeFrom="margin">
                  <wp:align>center</wp:align>
                </wp:positionH>
                <wp:positionV relativeFrom="paragraph">
                  <wp:posOffset>248920</wp:posOffset>
                </wp:positionV>
                <wp:extent cx="5936615" cy="2606040"/>
                <wp:effectExtent l="114300" t="0" r="6985" b="3810"/>
                <wp:wrapTopAndBottom/>
                <wp:docPr id="74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6060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777593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2FE637C2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div class="generic-content"&gt;</w:t>
                            </w:r>
                          </w:p>
                          <w:p w14:paraId="2DF5DF86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form class="search-form" method="get" action="&lt;?</w:t>
                            </w:r>
                            <w:proofErr w:type="spellStart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url</w:t>
                            </w:r>
                            <w:proofErr w:type="spellEnd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</w:t>
                            </w:r>
                            <w:proofErr w:type="gramStart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/')) ?&gt;"&gt;</w:t>
                            </w:r>
                          </w:p>
                          <w:p w14:paraId="4C8CED8C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gramStart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to help with accessibility we add the label, if it is clicked the input will be focused, for is for id --&gt;</w:t>
                            </w:r>
                          </w:p>
                          <w:p w14:paraId="5581F3D7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label class="headline </w:t>
                            </w:r>
                            <w:proofErr w:type="spellStart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line</w:t>
                            </w:r>
                            <w:proofErr w:type="spellEnd"/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medium" for="s"&gt;Perform a new search:&lt;/label&gt;</w:t>
                            </w:r>
                          </w:p>
                          <w:p w14:paraId="75747317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search-form-row"&gt;</w:t>
                            </w:r>
                          </w:p>
                          <w:p w14:paraId="0F704074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nput class="s" type="search" name="s" id="s" placeholder="What are you looking for?"&gt;</w:t>
                            </w:r>
                          </w:p>
                          <w:p w14:paraId="606568CC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nput class="search-submit" type="submit" value="Search"&gt;</w:t>
                            </w:r>
                          </w:p>
                          <w:p w14:paraId="2D723EF7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12E64FF1" w14:textId="77777777" w:rsidR="00DF5546" w:rsidRPr="00DF5546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form&gt;</w:t>
                            </w:r>
                          </w:p>
                          <w:p w14:paraId="2D2E5605" w14:textId="28958B99" w:rsidR="00DF5546" w:rsidRPr="004659CC" w:rsidRDefault="00DF5546" w:rsidP="00DF554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554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&lt;/div&gt;</w:t>
                            </w:r>
                          </w:p>
                          <w:p w14:paraId="65A6C91E" w14:textId="77777777" w:rsidR="00DF5546" w:rsidRPr="004659CC" w:rsidRDefault="00DF5546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DEA8B" id="Text Box 74" o:spid="_x0000_s1097" type="#_x0000_t202" style="position:absolute;left:0;text-align:left;margin-left:0;margin-top:19.6pt;width:467.45pt;height:205.2pt;z-index:-251508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6777593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2FE637C2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div class="generic-content"&gt;</w:t>
                      </w:r>
                    </w:p>
                    <w:p w14:paraId="2DF5DF86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form class="search-form" method="get" action="&lt;?</w:t>
                      </w:r>
                      <w:proofErr w:type="spellStart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url</w:t>
                      </w:r>
                      <w:proofErr w:type="spellEnd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</w:t>
                      </w:r>
                      <w:proofErr w:type="gramStart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/')) ?&gt;"&gt;</w:t>
                      </w:r>
                    </w:p>
                    <w:p w14:paraId="4C8CED8C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</w:t>
                      </w:r>
                      <w:proofErr w:type="gramStart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to help with accessibility we add the label, if it is clicked the input will be focused, for is for id --&gt;</w:t>
                      </w:r>
                    </w:p>
                    <w:p w14:paraId="5581F3D7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label class="headline </w:t>
                      </w:r>
                      <w:proofErr w:type="spellStart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line</w:t>
                      </w:r>
                      <w:proofErr w:type="spellEnd"/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medium" for="s"&gt;Perform a new search:&lt;/label&gt;</w:t>
                      </w:r>
                    </w:p>
                    <w:p w14:paraId="75747317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search-form-row"&gt;</w:t>
                      </w:r>
                    </w:p>
                    <w:p w14:paraId="0F704074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nput class="s" type="search" name="s" id="s" placeholder="What are you looking for?"&gt;</w:t>
                      </w:r>
                    </w:p>
                    <w:p w14:paraId="606568CC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nput class="search-submit" type="submit" value="Search"&gt;</w:t>
                      </w:r>
                    </w:p>
                    <w:p w14:paraId="2D723EF7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12E64FF1" w14:textId="77777777" w:rsidR="00DF5546" w:rsidRPr="00DF5546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form&gt;</w:t>
                      </w:r>
                    </w:p>
                    <w:p w14:paraId="2D2E5605" w14:textId="28958B99" w:rsidR="00DF5546" w:rsidRPr="004659CC" w:rsidRDefault="00DF5546" w:rsidP="00DF554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554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&lt;/div&gt;</w:t>
                      </w:r>
                    </w:p>
                    <w:p w14:paraId="65A6C91E" w14:textId="77777777" w:rsidR="00DF5546" w:rsidRPr="004659CC" w:rsidRDefault="00DF5546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3A0EF82" w14:textId="54A3F8D1" w:rsidR="00626A7C" w:rsidRPr="003A7B81" w:rsidRDefault="00CF43A8" w:rsidP="0074190A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  <w:r>
        <w:t xml:space="preserve"> </w:t>
      </w:r>
    </w:p>
    <w:p w14:paraId="1D19A35F" w14:textId="7B9D331F" w:rsidR="00626A7C" w:rsidRDefault="00626A7C" w:rsidP="0033130B">
      <w:pPr>
        <w:pStyle w:val="Bullet0"/>
      </w:pPr>
    </w:p>
    <w:p w14:paraId="0047E0B5" w14:textId="5F06EAF7" w:rsidR="00626A7C" w:rsidRPr="005D30B5" w:rsidRDefault="005D30B5" w:rsidP="0033130B">
      <w:pPr>
        <w:pStyle w:val="Bullet0"/>
      </w:pPr>
      <w:proofErr w:type="spellStart"/>
      <w:r w:rsidRPr="005D30B5">
        <w:t>Search.php</w:t>
      </w:r>
      <w:proofErr w:type="spellEnd"/>
      <w:r w:rsidRPr="005D30B5">
        <w:t xml:space="preserve"> // results of normal search</w:t>
      </w:r>
    </w:p>
    <w:p w14:paraId="6A37B4B4" w14:textId="0B4F3087" w:rsidR="005D30B5" w:rsidRPr="005D30B5" w:rsidRDefault="005D30B5" w:rsidP="0033130B">
      <w:pPr>
        <w:pStyle w:val="Bullet0"/>
        <w:rPr>
          <w:b/>
          <w:bCs/>
        </w:rPr>
      </w:pPr>
      <w:proofErr w:type="spellStart"/>
      <w:r w:rsidRPr="005D30B5">
        <w:rPr>
          <w:b/>
          <w:bCs/>
        </w:rPr>
        <w:t>get_search_</w:t>
      </w:r>
      <w:proofErr w:type="gramStart"/>
      <w:r w:rsidRPr="005D30B5">
        <w:rPr>
          <w:b/>
          <w:bCs/>
        </w:rPr>
        <w:t>query</w:t>
      </w:r>
      <w:proofErr w:type="spellEnd"/>
      <w:r w:rsidRPr="005D30B5">
        <w:rPr>
          <w:b/>
          <w:bCs/>
        </w:rPr>
        <w:t>(</w:t>
      </w:r>
      <w:proofErr w:type="gramEnd"/>
      <w:r w:rsidRPr="005D30B5">
        <w:rPr>
          <w:b/>
          <w:bCs/>
        </w:rPr>
        <w:t>)</w:t>
      </w:r>
      <w:r>
        <w:rPr>
          <w:b/>
          <w:bCs/>
        </w:rPr>
        <w:t xml:space="preserve"> </w:t>
      </w:r>
      <w:r w:rsidRPr="005D30B5">
        <w:t xml:space="preserve">// get the value of </w:t>
      </w:r>
      <w:r w:rsidR="0033130B">
        <w:t xml:space="preserve">the </w:t>
      </w:r>
      <w:r w:rsidRPr="005D30B5">
        <w:t xml:space="preserve">searched item (as in </w:t>
      </w:r>
      <w:proofErr w:type="spellStart"/>
      <w:r w:rsidRPr="005D30B5">
        <w:t>url</w:t>
      </w:r>
      <w:proofErr w:type="spellEnd"/>
      <w:r w:rsidRPr="005D30B5">
        <w:t>)</w:t>
      </w:r>
    </w:p>
    <w:p w14:paraId="2770F6E0" w14:textId="6972A7AD" w:rsidR="005D30B5" w:rsidRDefault="00B4485D" w:rsidP="0033130B">
      <w:pPr>
        <w:pStyle w:val="Bullet0"/>
        <w:numPr>
          <w:ilvl w:val="1"/>
          <w:numId w:val="1"/>
        </w:numPr>
      </w:pPr>
      <w:r>
        <w:rPr>
          <w:b/>
          <w:bCs/>
        </w:rPr>
        <w:t xml:space="preserve">cross-site scripting </w:t>
      </w:r>
      <w:proofErr w:type="gramStart"/>
      <w:r>
        <w:rPr>
          <w:b/>
          <w:bCs/>
        </w:rPr>
        <w:t>attack</w:t>
      </w:r>
      <w:r w:rsidR="005D30B5" w:rsidRPr="005D30B5">
        <w:rPr>
          <w:b/>
          <w:bCs/>
        </w:rPr>
        <w:t xml:space="preserve"> </w:t>
      </w:r>
      <w:r w:rsidR="005D30B5">
        <w:rPr>
          <w:b/>
          <w:bCs/>
        </w:rPr>
        <w:t xml:space="preserve"> </w:t>
      </w:r>
      <w:r w:rsidR="005D30B5" w:rsidRPr="005D30B5">
        <w:t>/</w:t>
      </w:r>
      <w:proofErr w:type="gramEnd"/>
      <w:r w:rsidR="005D30B5" w:rsidRPr="005D30B5">
        <w:t xml:space="preserve">/ </w:t>
      </w:r>
      <w:proofErr w:type="spellStart"/>
      <w:r w:rsidR="005D30B5" w:rsidRPr="005D30B5">
        <w:t>get_search_query</w:t>
      </w:r>
      <w:proofErr w:type="spellEnd"/>
      <w:r w:rsidR="005D30B5" w:rsidRPr="005D30B5">
        <w:t>() escapes value by default and takes even scripts as text, don't run them</w:t>
      </w:r>
    </w:p>
    <w:p w14:paraId="72E3DDA6" w14:textId="1607BB25" w:rsidR="005D30B5" w:rsidRDefault="005D30B5" w:rsidP="0033130B">
      <w:pPr>
        <w:pStyle w:val="Bullet0"/>
        <w:numPr>
          <w:ilvl w:val="1"/>
          <w:numId w:val="1"/>
        </w:numPr>
      </w:pPr>
      <w:proofErr w:type="spellStart"/>
      <w:r w:rsidRPr="005D30B5">
        <w:rPr>
          <w:b/>
          <w:bCs/>
        </w:rPr>
        <w:t>get_search_query</w:t>
      </w:r>
      <w:proofErr w:type="spellEnd"/>
      <w:r w:rsidRPr="005D30B5">
        <w:rPr>
          <w:b/>
          <w:bCs/>
        </w:rPr>
        <w:t>(</w:t>
      </w:r>
      <w:r>
        <w:rPr>
          <w:b/>
          <w:bCs/>
        </w:rPr>
        <w:t>'false'</w:t>
      </w:r>
      <w:r w:rsidRPr="005D30B5">
        <w:rPr>
          <w:b/>
          <w:bCs/>
        </w:rPr>
        <w:t>)</w:t>
      </w:r>
      <w:r>
        <w:rPr>
          <w:b/>
          <w:bCs/>
        </w:rPr>
        <w:t xml:space="preserve"> </w:t>
      </w:r>
      <w:r w:rsidRPr="005D30B5">
        <w:t xml:space="preserve">// overrides the default and executes </w:t>
      </w:r>
      <w:proofErr w:type="spellStart"/>
      <w:r w:rsidRPr="005D30B5">
        <w:t>javascript</w:t>
      </w:r>
      <w:proofErr w:type="spellEnd"/>
    </w:p>
    <w:p w14:paraId="49B6FB3B" w14:textId="7FEB5E4A" w:rsidR="00626A7C" w:rsidRDefault="000B03C3" w:rsidP="0033130B">
      <w:pPr>
        <w:pStyle w:val="Bullet0"/>
        <w:numPr>
          <w:ilvl w:val="1"/>
          <w:numId w:val="1"/>
        </w:numPr>
      </w:pPr>
      <w:hyperlink r:id="rId18" w:history="1">
        <w:r w:rsidR="00B4485D" w:rsidRPr="001F6987">
          <w:rPr>
            <w:rStyle w:val="Hyperlink"/>
          </w:rPr>
          <w:t>http://localhost:3000/wreact/?s=%3Cscript%3Ealert%28%22haha%22%29%3C%2Fscript%3E</w:t>
        </w:r>
      </w:hyperlink>
      <w:r w:rsidR="00B4485D">
        <w:t xml:space="preserve">  // it will run the script! Google </w:t>
      </w:r>
      <w:r w:rsidR="0033130B">
        <w:t>C</w:t>
      </w:r>
      <w:r w:rsidR="00B4485D">
        <w:t>hrome may prevent it</w:t>
      </w:r>
    </w:p>
    <w:p w14:paraId="6387B727" w14:textId="038D3D64" w:rsidR="00D812DC" w:rsidRDefault="00D812DC" w:rsidP="0033130B">
      <w:pPr>
        <w:pStyle w:val="Bullet0"/>
        <w:numPr>
          <w:ilvl w:val="1"/>
          <w:numId w:val="1"/>
        </w:numPr>
      </w:pPr>
      <w:r>
        <w:t xml:space="preserve">It's good when we want to use it as the value of an input, but outputting as the html may not be a good option. </w:t>
      </w:r>
    </w:p>
    <w:p w14:paraId="7662B34E" w14:textId="62B7E05E" w:rsidR="00D812DC" w:rsidRPr="00D812DC" w:rsidRDefault="00D812DC" w:rsidP="0033130B">
      <w:pPr>
        <w:pStyle w:val="Bullet0"/>
        <w:rPr>
          <w:b/>
          <w:bCs/>
        </w:rPr>
      </w:pPr>
      <w:proofErr w:type="spellStart"/>
      <w:r w:rsidRPr="00D812DC">
        <w:rPr>
          <w:b/>
          <w:bCs/>
        </w:rPr>
        <w:t>esc_</w:t>
      </w:r>
      <w:proofErr w:type="gramStart"/>
      <w:r w:rsidRPr="00D812DC">
        <w:rPr>
          <w:b/>
          <w:bCs/>
        </w:rPr>
        <w:t>html</w:t>
      </w:r>
      <w:proofErr w:type="spellEnd"/>
      <w:r w:rsidRPr="00D812DC">
        <w:rPr>
          <w:b/>
          <w:bCs/>
        </w:rPr>
        <w:t>(</w:t>
      </w:r>
      <w:proofErr w:type="gramEnd"/>
      <w:r w:rsidRPr="00D812DC">
        <w:rPr>
          <w:b/>
          <w:bCs/>
        </w:rPr>
        <w:t>)</w:t>
      </w:r>
    </w:p>
    <w:p w14:paraId="6CC5A83A" w14:textId="3668E0E7" w:rsidR="00D812DC" w:rsidRPr="00B4485D" w:rsidRDefault="00D812DC" w:rsidP="00D812DC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7088C313" wp14:editId="69041696">
                <wp:simplePos x="0" y="0"/>
                <wp:positionH relativeFrom="margin">
                  <wp:posOffset>57150</wp:posOffset>
                </wp:positionH>
                <wp:positionV relativeFrom="paragraph">
                  <wp:posOffset>184150</wp:posOffset>
                </wp:positionV>
                <wp:extent cx="5936615" cy="411480"/>
                <wp:effectExtent l="114300" t="0" r="6985" b="7620"/>
                <wp:wrapTopAndBottom/>
                <wp:docPr id="7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114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3A4E6C" w14:textId="43274FEA" w:rsidR="00D812DC" w:rsidRPr="004659CC" w:rsidRDefault="00D812DC" w:rsidP="00D812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htm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earch_query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alse)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8C313" id="Text Box 75" o:spid="_x0000_s1098" type="#_x0000_t202" style="position:absolute;left:0;text-align:left;margin-left:4.5pt;margin-top:14.5pt;width:467.45pt;height:32.4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63A4E6C" w14:textId="43274FEA" w:rsidR="00D812DC" w:rsidRPr="004659CC" w:rsidRDefault="00D812DC" w:rsidP="00D812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htm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earch_query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alse)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4EE497B" w14:textId="2485F024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415A639A" w14:textId="43ABF292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3685ACE5" w14:textId="03BE7940" w:rsidR="00626A7C" w:rsidRPr="00AB090C" w:rsidRDefault="00AB090C" w:rsidP="00AB090C">
      <w:pPr>
        <w:pStyle w:val="Style2"/>
      </w:pPr>
      <w:r w:rsidRPr="00AB090C">
        <w:t>different template for each post type</w:t>
      </w:r>
      <w:r>
        <w:t xml:space="preserve"> in </w:t>
      </w:r>
      <w:r w:rsidR="0033130B">
        <w:t xml:space="preserve">the </w:t>
      </w:r>
      <w:r>
        <w:t>normal search page</w:t>
      </w:r>
    </w:p>
    <w:p w14:paraId="2DBB3C4C" w14:textId="3C95025D" w:rsidR="00AB090C" w:rsidRPr="00305777" w:rsidRDefault="00AB090C" w:rsidP="0033130B">
      <w:pPr>
        <w:pStyle w:val="Bullet0"/>
      </w:pPr>
      <w:r w:rsidRPr="00305777">
        <w:t>if statement</w:t>
      </w:r>
    </w:p>
    <w:p w14:paraId="3B888366" w14:textId="1012AEB1" w:rsidR="00AB090C" w:rsidRPr="00305777" w:rsidRDefault="00AB090C" w:rsidP="0033130B">
      <w:pPr>
        <w:pStyle w:val="Bullet0"/>
      </w:pPr>
      <w:proofErr w:type="spellStart"/>
      <w:r w:rsidRPr="00305777">
        <w:t>get_template_</w:t>
      </w:r>
      <w:proofErr w:type="gramStart"/>
      <w:r w:rsidRPr="00305777">
        <w:t>part</w:t>
      </w:r>
      <w:proofErr w:type="spellEnd"/>
      <w:r w:rsidRPr="00305777">
        <w:t>(</w:t>
      </w:r>
      <w:proofErr w:type="gramEnd"/>
      <w:r w:rsidRPr="00305777">
        <w:t>)</w:t>
      </w:r>
    </w:p>
    <w:p w14:paraId="37C46403" w14:textId="1844F290" w:rsidR="00305777" w:rsidRPr="00305777" w:rsidRDefault="00305777" w:rsidP="0033130B">
      <w:pPr>
        <w:pStyle w:val="Bullet0"/>
      </w:pPr>
      <w:r w:rsidRPr="00305777">
        <w:t xml:space="preserve">if </w:t>
      </w:r>
      <w:r w:rsidR="0033130B">
        <w:t xml:space="preserve">the </w:t>
      </w:r>
      <w:r w:rsidRPr="00305777">
        <w:t xml:space="preserve">search query </w:t>
      </w:r>
      <w:proofErr w:type="spellStart"/>
      <w:r w:rsidRPr="00305777">
        <w:t>have_</w:t>
      </w:r>
      <w:proofErr w:type="gramStart"/>
      <w:r w:rsidRPr="00305777">
        <w:t>post</w:t>
      </w:r>
      <w:proofErr w:type="spellEnd"/>
      <w:r w:rsidRPr="00305777">
        <w:t>(</w:t>
      </w:r>
      <w:proofErr w:type="gramEnd"/>
      <w:r w:rsidRPr="00305777">
        <w:t>) then loop</w:t>
      </w:r>
    </w:p>
    <w:p w14:paraId="70F671FA" w14:textId="53CF1ACE" w:rsidR="00305777" w:rsidRDefault="00305777" w:rsidP="0033130B">
      <w:pPr>
        <w:pStyle w:val="Bullet0"/>
      </w:pPr>
      <w:proofErr w:type="spellStart"/>
      <w:proofErr w:type="gramStart"/>
      <w:r w:rsidRPr="00305777">
        <w:rPr>
          <w:b/>
          <w:bCs/>
        </w:rPr>
        <w:lastRenderedPageBreak/>
        <w:t>searchform.php</w:t>
      </w:r>
      <w:proofErr w:type="spellEnd"/>
      <w:r>
        <w:t xml:space="preserve">  /</w:t>
      </w:r>
      <w:proofErr w:type="gramEnd"/>
      <w:r>
        <w:t xml:space="preserve">/ </w:t>
      </w:r>
      <w:r w:rsidRPr="00305777">
        <w:t xml:space="preserve">search form in </w:t>
      </w:r>
      <w:proofErr w:type="spellStart"/>
      <w:r>
        <w:t>search.php</w:t>
      </w:r>
      <w:proofErr w:type="spellEnd"/>
      <w:r>
        <w:t xml:space="preserve">, </w:t>
      </w:r>
      <w:r w:rsidR="0033130B">
        <w:t>WordP</w:t>
      </w:r>
      <w:r>
        <w:t xml:space="preserve">ress looks for a file named </w:t>
      </w:r>
      <w:proofErr w:type="spellStart"/>
      <w:r>
        <w:t>searchform.php</w:t>
      </w:r>
      <w:proofErr w:type="spellEnd"/>
      <w:r>
        <w:t xml:space="preserve"> in </w:t>
      </w:r>
      <w:r w:rsidR="0033130B">
        <w:t xml:space="preserve">the </w:t>
      </w:r>
      <w:r>
        <w:t>root, instead of duplicate we can use this.</w:t>
      </w:r>
    </w:p>
    <w:p w14:paraId="2234C84C" w14:textId="456E18F9" w:rsidR="00C74B66" w:rsidRDefault="0033130B" w:rsidP="0033130B">
      <w:pPr>
        <w:pStyle w:val="Bullet0"/>
        <w:numPr>
          <w:ilvl w:val="1"/>
          <w:numId w:val="1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3DCCAEA3" wp14:editId="2BC0E838">
                <wp:simplePos x="0" y="0"/>
                <wp:positionH relativeFrom="margin">
                  <wp:align>center</wp:align>
                </wp:positionH>
                <wp:positionV relativeFrom="paragraph">
                  <wp:posOffset>383300</wp:posOffset>
                </wp:positionV>
                <wp:extent cx="5936615" cy="2552700"/>
                <wp:effectExtent l="114300" t="0" r="6985" b="0"/>
                <wp:wrapTopAndBottom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5527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99B952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?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7867619E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if(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3118DAA4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while (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 {</w:t>
                            </w:r>
                          </w:p>
                          <w:p w14:paraId="2188A351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1EE16D2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instead of hardcoding based on post type get the related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meplate</w:t>
                            </w:r>
                            <w:proofErr w:type="spellEnd"/>
                          </w:p>
                          <w:p w14:paraId="75EE3932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emplate_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rt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template-parts/content',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type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);</w:t>
                            </w:r>
                          </w:p>
                          <w:p w14:paraId="4F153B3C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C8E413D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869B632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echo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inate_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s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A7F91E1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B0C2600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echo '&lt;h2n class="headline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line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small-plus"&gt;No Results match that 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arch.&lt;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h2&gt;';</w:t>
                            </w:r>
                          </w:p>
                          <w:p w14:paraId="7C1AAFDA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</w:t>
                            </w:r>
                          </w:p>
                          <w:p w14:paraId="26D946F1" w14:textId="77777777" w:rsidR="00B46249" w:rsidRPr="00B46249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earch_</w:t>
                            </w:r>
                            <w:proofErr w:type="gramStart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</w:t>
                            </w:r>
                            <w:proofErr w:type="spell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B370365" w14:textId="7883520E" w:rsidR="00B46249" w:rsidRPr="004659CC" w:rsidRDefault="00B46249" w:rsidP="00B4624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4624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CAEA3" id="Text Box 76" o:spid="_x0000_s1099" type="#_x0000_t202" style="position:absolute;left:0;text-align:left;margin-left:0;margin-top:30.2pt;width:467.45pt;height:201pt;z-index:-2515046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499B952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?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7867619E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if(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3118DAA4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while (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 {</w:t>
                      </w:r>
                    </w:p>
                    <w:p w14:paraId="2188A351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11EE16D2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instead of hardcoding based on post type get the related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meplate</w:t>
                      </w:r>
                      <w:proofErr w:type="spellEnd"/>
                    </w:p>
                    <w:p w14:paraId="75EE3932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emplate_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rt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template-parts/content',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type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);</w:t>
                      </w:r>
                    </w:p>
                    <w:p w14:paraId="4F153B3C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C8E413D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869B632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echo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inate_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s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0A7F91E1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5B0C2600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echo '&lt;h2n class="headline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line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small-plus"&gt;No Results match that 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arch.&lt;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h2&gt;';</w:t>
                      </w:r>
                    </w:p>
                    <w:p w14:paraId="7C1AAFDA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</w:t>
                      </w:r>
                    </w:p>
                    <w:p w14:paraId="26D946F1" w14:textId="77777777" w:rsidR="00B46249" w:rsidRPr="00B46249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earch_</w:t>
                      </w:r>
                      <w:proofErr w:type="gramStart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</w:t>
                      </w:r>
                      <w:proofErr w:type="spell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5B370365" w14:textId="7883520E" w:rsidR="00B46249" w:rsidRPr="004659CC" w:rsidRDefault="00B46249" w:rsidP="00B4624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4624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C74B66" w:rsidRPr="00C74B66">
        <w:rPr>
          <w:b/>
          <w:bCs/>
        </w:rPr>
        <w:t>get_search_</w:t>
      </w:r>
      <w:proofErr w:type="gramStart"/>
      <w:r w:rsidR="00C74B66" w:rsidRPr="00C74B66">
        <w:rPr>
          <w:b/>
          <w:bCs/>
        </w:rPr>
        <w:t>form</w:t>
      </w:r>
      <w:proofErr w:type="spellEnd"/>
      <w:r w:rsidR="00C74B66" w:rsidRPr="00C74B66">
        <w:rPr>
          <w:b/>
          <w:bCs/>
        </w:rPr>
        <w:t>(</w:t>
      </w:r>
      <w:proofErr w:type="gramEnd"/>
      <w:r w:rsidR="00C74B66" w:rsidRPr="00C74B66">
        <w:rPr>
          <w:b/>
          <w:bCs/>
        </w:rPr>
        <w:t>)</w:t>
      </w:r>
    </w:p>
    <w:p w14:paraId="54D04EA6" w14:textId="5840B50A" w:rsidR="00B46249" w:rsidRPr="00C74B66" w:rsidRDefault="00B46249" w:rsidP="00B46249">
      <w:pPr>
        <w:pStyle w:val="bullet"/>
        <w:numPr>
          <w:ilvl w:val="0"/>
          <w:numId w:val="0"/>
        </w:numPr>
        <w:ind w:left="720" w:hanging="360"/>
      </w:pPr>
    </w:p>
    <w:p w14:paraId="354D2A7E" w14:textId="232D5E28" w:rsidR="00305777" w:rsidRDefault="00305777" w:rsidP="00305777">
      <w:pPr>
        <w:pStyle w:val="bullet"/>
        <w:numPr>
          <w:ilvl w:val="0"/>
          <w:numId w:val="0"/>
        </w:numPr>
        <w:ind w:left="720" w:hanging="360"/>
      </w:pPr>
    </w:p>
    <w:p w14:paraId="1E81EE90" w14:textId="1D844EF8" w:rsidR="000737F2" w:rsidRDefault="000737F2" w:rsidP="00305777">
      <w:pPr>
        <w:pStyle w:val="bullet"/>
        <w:numPr>
          <w:ilvl w:val="0"/>
          <w:numId w:val="0"/>
        </w:numPr>
        <w:ind w:left="720" w:hanging="360"/>
      </w:pPr>
      <w:r>
        <w:br/>
      </w:r>
    </w:p>
    <w:p w14:paraId="77D6342A" w14:textId="77777777" w:rsidR="000737F2" w:rsidRDefault="000737F2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5FBAD4D8" w14:textId="4C63932B" w:rsidR="00305777" w:rsidRDefault="000737F2" w:rsidP="000737F2">
      <w:pPr>
        <w:pStyle w:val="Style1"/>
      </w:pPr>
      <w:r>
        <w:lastRenderedPageBreak/>
        <w:t xml:space="preserve">Default </w:t>
      </w:r>
      <w:proofErr w:type="spellStart"/>
      <w:r>
        <w:t>wordpress</w:t>
      </w:r>
      <w:proofErr w:type="spellEnd"/>
      <w:r>
        <w:t xml:space="preserve"> user roles</w:t>
      </w:r>
    </w:p>
    <w:p w14:paraId="2311B742" w14:textId="6190F7D1" w:rsidR="000737F2" w:rsidRDefault="000737F2" w:rsidP="0033130B">
      <w:pPr>
        <w:pStyle w:val="Bullet0"/>
      </w:pPr>
      <w:r>
        <w:t>users</w:t>
      </w:r>
    </w:p>
    <w:p w14:paraId="11800530" w14:textId="638A48B7" w:rsidR="000737F2" w:rsidRDefault="000737F2" w:rsidP="0033130B">
      <w:pPr>
        <w:pStyle w:val="Bullet0"/>
      </w:pPr>
      <w:r>
        <w:t>subscriber // only manage their own profile info</w:t>
      </w:r>
    </w:p>
    <w:p w14:paraId="0DE2650B" w14:textId="114FB85E" w:rsidR="000737F2" w:rsidRDefault="000737F2" w:rsidP="0033130B">
      <w:pPr>
        <w:pStyle w:val="Bullet0"/>
      </w:pPr>
      <w:r>
        <w:t>contribut</w:t>
      </w:r>
      <w:r w:rsidR="0033130B">
        <w:t>o</w:t>
      </w:r>
      <w:r>
        <w:t>r // write post drafts</w:t>
      </w:r>
    </w:p>
    <w:p w14:paraId="0C05CD20" w14:textId="16BF32D4" w:rsidR="000737F2" w:rsidRDefault="000737F2" w:rsidP="0033130B">
      <w:pPr>
        <w:pStyle w:val="Bullet0"/>
      </w:pPr>
      <w:r>
        <w:t xml:space="preserve">Author // Can write and publish content, but they </w:t>
      </w:r>
      <w:proofErr w:type="spellStart"/>
      <w:r>
        <w:t>can not</w:t>
      </w:r>
      <w:proofErr w:type="spellEnd"/>
      <w:r>
        <w:t xml:space="preserve"> change someone </w:t>
      </w:r>
      <w:proofErr w:type="spellStart"/>
      <w:r>
        <w:t>elses</w:t>
      </w:r>
      <w:proofErr w:type="spellEnd"/>
      <w:r>
        <w:t xml:space="preserve"> content</w:t>
      </w:r>
    </w:p>
    <w:p w14:paraId="628769B7" w14:textId="29DAF19F" w:rsidR="000737F2" w:rsidRDefault="000737F2" w:rsidP="0033130B">
      <w:pPr>
        <w:pStyle w:val="Bullet0"/>
      </w:pPr>
      <w:r>
        <w:t>Editor // Create and edit other content</w:t>
      </w:r>
      <w:r w:rsidR="00731F69">
        <w:t>, all post types</w:t>
      </w:r>
    </w:p>
    <w:p w14:paraId="37D8620A" w14:textId="0C73D316" w:rsidR="000737F2" w:rsidRDefault="000737F2" w:rsidP="0033130B">
      <w:pPr>
        <w:pStyle w:val="Bullet0"/>
      </w:pPr>
      <w:r>
        <w:t xml:space="preserve">Administrator // Whatever they want to do. </w:t>
      </w:r>
    </w:p>
    <w:p w14:paraId="5275AB1D" w14:textId="0070F414" w:rsidR="000737F2" w:rsidRDefault="000737F2" w:rsidP="000737F2">
      <w:pPr>
        <w:pStyle w:val="Style2"/>
      </w:pPr>
      <w:r>
        <w:t>To login as two different users</w:t>
      </w:r>
    </w:p>
    <w:p w14:paraId="0850437D" w14:textId="4F7427B8" w:rsidR="000737F2" w:rsidRDefault="000737F2" w:rsidP="000737F2">
      <w:pPr>
        <w:pStyle w:val="bullet"/>
      </w:pPr>
      <w:r>
        <w:t>Use incognito</w:t>
      </w:r>
      <w:r w:rsidR="00C15B59">
        <w:t xml:space="preserve"> // new private window</w:t>
      </w:r>
    </w:p>
    <w:p w14:paraId="36249835" w14:textId="34F00557" w:rsidR="00731F69" w:rsidRDefault="00731F69" w:rsidP="00731F69">
      <w:pPr>
        <w:pStyle w:val="bullet"/>
        <w:numPr>
          <w:ilvl w:val="0"/>
          <w:numId w:val="0"/>
        </w:numPr>
        <w:ind w:left="720" w:hanging="360"/>
      </w:pPr>
    </w:p>
    <w:p w14:paraId="7709BD82" w14:textId="0350FBD8" w:rsidR="00731F69" w:rsidRDefault="00731F69" w:rsidP="00731F69">
      <w:pPr>
        <w:pStyle w:val="Style2"/>
      </w:pPr>
      <w:r>
        <w:t>How to give access to only one post type</w:t>
      </w:r>
    </w:p>
    <w:p w14:paraId="54DA2E5D" w14:textId="4B4711E8" w:rsidR="000764C7" w:rsidRDefault="000764C7" w:rsidP="0033130B">
      <w:pPr>
        <w:pStyle w:val="Bullet0"/>
      </w:pPr>
      <w:r>
        <w:t>Custom roles</w:t>
      </w:r>
    </w:p>
    <w:p w14:paraId="0289218A" w14:textId="749B9B5A" w:rsidR="00305777" w:rsidRDefault="000764C7" w:rsidP="0033130B">
      <w:pPr>
        <w:pStyle w:val="Bullet0"/>
        <w:numPr>
          <w:ilvl w:val="1"/>
          <w:numId w:val="1"/>
        </w:numPr>
      </w:pPr>
      <w:r>
        <w:t>Members // plugin</w:t>
      </w:r>
    </w:p>
    <w:p w14:paraId="604F4F1A" w14:textId="4A128EB3" w:rsidR="000764C7" w:rsidRDefault="000764C7" w:rsidP="000764C7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812864" behindDoc="1" locked="0" layoutInCell="1" allowOverlap="1" wp14:anchorId="6DE6CA4F" wp14:editId="1B277288">
            <wp:simplePos x="0" y="0"/>
            <wp:positionH relativeFrom="margin">
              <wp:posOffset>1597025</wp:posOffset>
            </wp:positionH>
            <wp:positionV relativeFrom="paragraph">
              <wp:posOffset>165100</wp:posOffset>
            </wp:positionV>
            <wp:extent cx="2748915" cy="1337310"/>
            <wp:effectExtent l="0" t="0" r="0" b="0"/>
            <wp:wrapTight wrapText="bothSides">
              <wp:wrapPolygon edited="0">
                <wp:start x="0" y="0"/>
                <wp:lineTo x="0" y="21231"/>
                <wp:lineTo x="21405" y="21231"/>
                <wp:lineTo x="21405" y="0"/>
                <wp:lineTo x="0" y="0"/>
              </wp:wrapPolygon>
            </wp:wrapTight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15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A17024" w14:textId="2566B2E0" w:rsidR="00305777" w:rsidRDefault="00305777" w:rsidP="00305777">
      <w:pPr>
        <w:pStyle w:val="bullet"/>
        <w:numPr>
          <w:ilvl w:val="0"/>
          <w:numId w:val="0"/>
        </w:numPr>
        <w:ind w:left="720" w:hanging="360"/>
      </w:pPr>
    </w:p>
    <w:p w14:paraId="1017C062" w14:textId="23107984" w:rsidR="00AB090C" w:rsidRDefault="00AB090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4FCA60D6" w14:textId="21F1C1B1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52A075DF" w14:textId="70D6CC4B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7B6842BE" w14:textId="69D569A2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3B425A5F" w14:textId="7B91C546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224A1BAC" w14:textId="10145819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77847CEA" w14:textId="30B901F0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448C2170" w14:textId="4EEBA9F1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41E35DBD" w14:textId="4A8FF7AC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0A765E7B" w14:textId="704A3086" w:rsidR="006F459F" w:rsidRDefault="006F459F" w:rsidP="006F459F">
      <w:pPr>
        <w:pStyle w:val="Style2"/>
      </w:pPr>
      <w:r>
        <w:t>Members</w:t>
      </w:r>
      <w:r w:rsidR="0033130B">
        <w:t>'</w:t>
      </w:r>
      <w:r>
        <w:t xml:space="preserve"> specific post type</w:t>
      </w:r>
    </w:p>
    <w:p w14:paraId="101D5D6D" w14:textId="5195CD34" w:rsidR="00626A7C" w:rsidRDefault="00626A7C" w:rsidP="00772750">
      <w:pPr>
        <w:pStyle w:val="bullet"/>
        <w:numPr>
          <w:ilvl w:val="0"/>
          <w:numId w:val="0"/>
        </w:numPr>
        <w:ind w:left="2160"/>
        <w:rPr>
          <w:rFonts w:ascii="Consolas" w:hAnsi="Consolas" w:cs="Tahoma"/>
          <w:sz w:val="20"/>
          <w:szCs w:val="20"/>
        </w:rPr>
      </w:pPr>
    </w:p>
    <w:p w14:paraId="7AEE1CFA" w14:textId="693470E0" w:rsidR="00626A7C" w:rsidRDefault="006F459F" w:rsidP="0033130B">
      <w:pPr>
        <w:pStyle w:val="Bullet0"/>
      </w:pPr>
      <w:r>
        <w:t>By default</w:t>
      </w:r>
      <w:r w:rsidR="0033130B">
        <w:t>,</w:t>
      </w:r>
      <w:r>
        <w:t xml:space="preserve"> the plugin offers all post types as one to add to the role</w:t>
      </w:r>
    </w:p>
    <w:p w14:paraId="3BF42270" w14:textId="21D24158" w:rsidR="006F459F" w:rsidRDefault="00E86D2E" w:rsidP="0033130B">
      <w:pPr>
        <w:pStyle w:val="Bullet0"/>
      </w:pPr>
      <w:r w:rsidRPr="00E86D2E">
        <w:rPr>
          <w:b/>
          <w:bCs/>
        </w:rPr>
        <w:t>'</w:t>
      </w:r>
      <w:proofErr w:type="spellStart"/>
      <w:proofErr w:type="gramStart"/>
      <w:r w:rsidRPr="00E86D2E">
        <w:rPr>
          <w:b/>
          <w:bCs/>
        </w:rPr>
        <w:t>capability</w:t>
      </w:r>
      <w:proofErr w:type="gramEnd"/>
      <w:r w:rsidRPr="00E86D2E">
        <w:rPr>
          <w:b/>
          <w:bCs/>
        </w:rPr>
        <w:t>_type</w:t>
      </w:r>
      <w:proofErr w:type="spellEnd"/>
      <w:r w:rsidRPr="00E86D2E">
        <w:rPr>
          <w:b/>
          <w:bCs/>
        </w:rPr>
        <w:t>' =&gt; 'event'</w:t>
      </w:r>
      <w:r>
        <w:t xml:space="preserve"> // in </w:t>
      </w:r>
      <w:proofErr w:type="spellStart"/>
      <w:r>
        <w:t>register_post_type</w:t>
      </w:r>
      <w:proofErr w:type="spellEnd"/>
      <w:r>
        <w:t>. default is</w:t>
      </w:r>
      <w:r w:rsidR="0033130B">
        <w:t xml:space="preserve"> the</w:t>
      </w:r>
      <w:r>
        <w:t xml:space="preserve"> post which means if you have permission to edit posts you have permission to edit events.</w:t>
      </w:r>
    </w:p>
    <w:p w14:paraId="1F9DA576" w14:textId="792B19AE" w:rsidR="00E86D2E" w:rsidRDefault="00E86D2E" w:rsidP="0033130B">
      <w:pPr>
        <w:pStyle w:val="Bullet0"/>
      </w:pPr>
      <w:r w:rsidRPr="00E86D2E">
        <w:rPr>
          <w:b/>
          <w:bCs/>
        </w:rPr>
        <w:t>'</w:t>
      </w:r>
      <w:proofErr w:type="spellStart"/>
      <w:proofErr w:type="gramStart"/>
      <w:r w:rsidRPr="00E86D2E">
        <w:rPr>
          <w:b/>
          <w:bCs/>
        </w:rPr>
        <w:t>map</w:t>
      </w:r>
      <w:proofErr w:type="gramEnd"/>
      <w:r w:rsidRPr="00E86D2E">
        <w:rPr>
          <w:b/>
          <w:bCs/>
        </w:rPr>
        <w:t>_meta_cap</w:t>
      </w:r>
      <w:proofErr w:type="spellEnd"/>
      <w:r w:rsidRPr="00E86D2E">
        <w:rPr>
          <w:b/>
          <w:bCs/>
        </w:rPr>
        <w:t>' =&gt; true</w:t>
      </w:r>
      <w:r>
        <w:t xml:space="preserve"> // </w:t>
      </w:r>
      <w:r w:rsidRPr="00E86D2E">
        <w:t>To enforce the permission set above</w:t>
      </w:r>
      <w:r>
        <w:t>, if not set we have to set the logic when want to use the capability. For example</w:t>
      </w:r>
      <w:r w:rsidR="0033130B">
        <w:t>,</w:t>
      </w:r>
      <w:r>
        <w:t xml:space="preserve"> without this</w:t>
      </w:r>
      <w:r w:rsidR="0033130B">
        <w:t>,</w:t>
      </w:r>
      <w:r>
        <w:t xml:space="preserve"> we can set m</w:t>
      </w:r>
      <w:r w:rsidR="0033130B">
        <w:t>uch</w:t>
      </w:r>
      <w:r>
        <w:t xml:space="preserve"> logic for permissions. This will give us a reasonable setting. </w:t>
      </w:r>
    </w:p>
    <w:p w14:paraId="4A22964E" w14:textId="30146136" w:rsidR="00391505" w:rsidRPr="00391505" w:rsidRDefault="00391505" w:rsidP="0033130B">
      <w:pPr>
        <w:pStyle w:val="Bullet0"/>
      </w:pPr>
      <w:r>
        <w:rPr>
          <w:b/>
          <w:bCs/>
        </w:rPr>
        <w:t>T</w:t>
      </w:r>
      <w:r w:rsidRPr="00391505">
        <w:t xml:space="preserve">hese two options will require </w:t>
      </w:r>
      <w:r w:rsidR="0033130B">
        <w:t xml:space="preserve">us </w:t>
      </w:r>
      <w:r w:rsidRPr="00391505">
        <w:t xml:space="preserve">to </w:t>
      </w:r>
      <w:r w:rsidR="0033130B">
        <w:t>permit</w:t>
      </w:r>
      <w:r w:rsidRPr="00391505">
        <w:t xml:space="preserve"> our user</w:t>
      </w:r>
      <w:r w:rsidR="0033130B">
        <w:t>s</w:t>
      </w:r>
      <w:r w:rsidRPr="00391505">
        <w:t xml:space="preserve">. </w:t>
      </w:r>
      <w:r w:rsidR="0033130B">
        <w:t>The e</w:t>
      </w:r>
      <w:r w:rsidRPr="00391505">
        <w:t xml:space="preserve">vent will not appear on our user admin anymore, we have to set it. </w:t>
      </w:r>
    </w:p>
    <w:p w14:paraId="135815FE" w14:textId="71F521B6" w:rsidR="00626A7C" w:rsidRDefault="00391505" w:rsidP="00391505">
      <w:pPr>
        <w:pStyle w:val="Style2"/>
      </w:pPr>
      <w:r>
        <w:lastRenderedPageBreak/>
        <w:t>Multiple Roles to a single user</w:t>
      </w:r>
    </w:p>
    <w:p w14:paraId="641B3AED" w14:textId="37BA2684" w:rsidR="00391505" w:rsidRDefault="00391505" w:rsidP="0033130B">
      <w:pPr>
        <w:pStyle w:val="Bullet0"/>
      </w:pPr>
      <w:r>
        <w:t>The members allow it. Combine roles and assign based on the user</w:t>
      </w:r>
    </w:p>
    <w:p w14:paraId="38038E5D" w14:textId="0ED141A2" w:rsidR="00163916" w:rsidRDefault="00163916" w:rsidP="00163916">
      <w:pPr>
        <w:pStyle w:val="Style2"/>
        <w:rPr>
          <w:rFonts w:eastAsia="Times New Roman"/>
        </w:rPr>
      </w:pPr>
      <w:r w:rsidRPr="00163916">
        <w:rPr>
          <w:rFonts w:eastAsia="Times New Roman"/>
        </w:rPr>
        <w:t> Open Registration</w:t>
      </w:r>
      <w:r>
        <w:rPr>
          <w:rFonts w:eastAsia="Times New Roman"/>
        </w:rPr>
        <w:t xml:space="preserve"> (CRUD user and security)</w:t>
      </w:r>
    </w:p>
    <w:p w14:paraId="0CCF8B44" w14:textId="63B17AD0" w:rsidR="00576A94" w:rsidRDefault="00576A94" w:rsidP="0033130B">
      <w:pPr>
        <w:pStyle w:val="Bullet0"/>
      </w:pPr>
      <w:r>
        <w:t>In setting-&gt; general-&gt; anyone subscribe</w:t>
      </w:r>
    </w:p>
    <w:p w14:paraId="2AC167D0" w14:textId="2F2AB105" w:rsidR="00166408" w:rsidRDefault="00166408" w:rsidP="0033130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50F27C7D" wp14:editId="53618E77">
                <wp:simplePos x="0" y="0"/>
                <wp:positionH relativeFrom="margin">
                  <wp:align>center</wp:align>
                </wp:positionH>
                <wp:positionV relativeFrom="paragraph">
                  <wp:posOffset>317500</wp:posOffset>
                </wp:positionV>
                <wp:extent cx="5936615" cy="445770"/>
                <wp:effectExtent l="114300" t="0" r="6985" b="0"/>
                <wp:wrapTopAndBottom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457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80951" w14:textId="27F03ACA" w:rsidR="00166408" w:rsidRPr="004659CC" w:rsidRDefault="00166408" w:rsidP="0016640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1664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1664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1664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1664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sc_url</w:t>
                            </w:r>
                            <w:proofErr w:type="spellEnd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ite_url</w:t>
                            </w:r>
                            <w:proofErr w:type="spellEnd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'/wp-</w:t>
                            </w:r>
                            <w:proofErr w:type="spellStart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ignup.php</w:t>
                            </w:r>
                            <w:proofErr w:type="spellEnd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)</w:t>
                            </w:r>
                            <w:proofErr w:type="gramStart"/>
                            <w:r w:rsidRPr="00901F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1664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16640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27C7D" id="Text Box 78" o:spid="_x0000_s1100" type="#_x0000_t202" style="position:absolute;left:0;text-align:left;margin-left:0;margin-top:25pt;width:467.45pt;height:35.1pt;z-index:-251501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7A780951" w14:textId="27F03ACA" w:rsidR="00166408" w:rsidRPr="004659CC" w:rsidRDefault="00166408" w:rsidP="0016640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1664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1664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1664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1664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sc_url</w:t>
                      </w:r>
                      <w:proofErr w:type="spellEnd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ite_url</w:t>
                      </w:r>
                      <w:proofErr w:type="spellEnd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'/wp-</w:t>
                      </w:r>
                      <w:proofErr w:type="spellStart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ignup.php</w:t>
                      </w:r>
                      <w:proofErr w:type="spellEnd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)</w:t>
                      </w:r>
                      <w:proofErr w:type="gramStart"/>
                      <w:r w:rsidRPr="00901F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Pr="001664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16640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hyperlink r:id="rId20" w:history="1">
        <w:r w:rsidR="00901FAD" w:rsidRPr="001F6987">
          <w:rPr>
            <w:rStyle w:val="Hyperlink"/>
          </w:rPr>
          <w:t>http://localhost:3000/wreact/wp-signup.php //</w:t>
        </w:r>
      </w:hyperlink>
      <w:r w:rsidR="00901FAD">
        <w:t xml:space="preserve"> and wp-</w:t>
      </w:r>
      <w:proofErr w:type="spellStart"/>
      <w:r w:rsidR="00011198">
        <w:t>login</w:t>
      </w:r>
      <w:r w:rsidR="00901FAD">
        <w:t>.php</w:t>
      </w:r>
      <w:proofErr w:type="spellEnd"/>
    </w:p>
    <w:p w14:paraId="3E259F12" w14:textId="77777777" w:rsidR="0017066F" w:rsidRDefault="0017066F" w:rsidP="0017066F">
      <w:pPr>
        <w:pStyle w:val="bullet"/>
        <w:numPr>
          <w:ilvl w:val="0"/>
          <w:numId w:val="0"/>
        </w:numPr>
        <w:ind w:left="720"/>
      </w:pPr>
    </w:p>
    <w:p w14:paraId="7B8DF810" w14:textId="245102DC" w:rsidR="0017066F" w:rsidRDefault="0017066F" w:rsidP="0017066F">
      <w:pPr>
        <w:pStyle w:val="Style2"/>
      </w:pPr>
      <w:r>
        <w:t>Login</w:t>
      </w:r>
      <w:r w:rsidR="00901FAD">
        <w:t xml:space="preserve"> and </w:t>
      </w:r>
      <w:proofErr w:type="spellStart"/>
      <w:r w:rsidR="00901FAD">
        <w:t>registeration</w:t>
      </w:r>
      <w:proofErr w:type="spellEnd"/>
      <w:r>
        <w:t xml:space="preserve"> functions</w:t>
      </w:r>
    </w:p>
    <w:p w14:paraId="7CE7F6BC" w14:textId="7CED9D65" w:rsidR="0017066F" w:rsidRPr="0017066F" w:rsidRDefault="0017066F" w:rsidP="0033130B">
      <w:pPr>
        <w:pStyle w:val="Bullet0"/>
      </w:pPr>
      <w:proofErr w:type="spellStart"/>
      <w:r w:rsidRPr="00901FAD">
        <w:rPr>
          <w:b/>
          <w:bCs/>
        </w:rPr>
        <w:t>wp_login_</w:t>
      </w:r>
      <w:proofErr w:type="gramStart"/>
      <w:r w:rsidRPr="00901FAD">
        <w:rPr>
          <w:b/>
          <w:bCs/>
        </w:rPr>
        <w:t>url</w:t>
      </w:r>
      <w:proofErr w:type="spellEnd"/>
      <w:r w:rsidRPr="00901FAD">
        <w:rPr>
          <w:b/>
          <w:bCs/>
        </w:rPr>
        <w:t>(</w:t>
      </w:r>
      <w:proofErr w:type="gramEnd"/>
      <w:r w:rsidRPr="00901FAD">
        <w:rPr>
          <w:b/>
          <w:bCs/>
        </w:rPr>
        <w:t>)</w:t>
      </w:r>
      <w:r w:rsidRPr="0017066F">
        <w:t xml:space="preserve"> // we can instead use this</w:t>
      </w:r>
    </w:p>
    <w:p w14:paraId="1A365118" w14:textId="6AD21044" w:rsidR="0017066F" w:rsidRDefault="0033130B" w:rsidP="0033130B">
      <w:pPr>
        <w:pStyle w:val="Bullet0"/>
        <w:rPr>
          <w:b/>
          <w:bCs/>
        </w:rPr>
      </w:pPr>
      <w:r w:rsidRPr="00901FA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053AF425" wp14:editId="0D0A6F2A">
                <wp:simplePos x="0" y="0"/>
                <wp:positionH relativeFrom="margin">
                  <wp:align>center</wp:align>
                </wp:positionH>
                <wp:positionV relativeFrom="paragraph">
                  <wp:posOffset>413268</wp:posOffset>
                </wp:positionV>
                <wp:extent cx="5936615" cy="510540"/>
                <wp:effectExtent l="114300" t="0" r="6985" b="3810"/>
                <wp:wrapTopAndBottom/>
                <wp:docPr id="79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05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C20AF" w14:textId="77777777" w:rsidR="0017066F" w:rsidRPr="004659CC" w:rsidRDefault="0017066F" w:rsidP="0017066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a </w:t>
                            </w:r>
                            <w:proofErr w:type="spell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login_</w:t>
                            </w:r>
                            <w:proofErr w:type="gram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" class="</w:t>
                            </w:r>
                            <w:proofErr w:type="spell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small </w:t>
                            </w:r>
                            <w:proofErr w:type="spellStart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DE7FF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dark-orange float-left"&gt;Log Out&lt;/a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AF425" id="Text Box 79" o:spid="_x0000_s1101" type="#_x0000_t202" style="position:absolute;left:0;text-align:left;margin-left:0;margin-top:32.55pt;width:467.45pt;height:40.2pt;z-index:-251491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C2C20AF" w14:textId="77777777" w:rsidR="0017066F" w:rsidRPr="004659CC" w:rsidRDefault="0017066F" w:rsidP="0017066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a </w:t>
                      </w:r>
                      <w:proofErr w:type="spell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login_</w:t>
                      </w:r>
                      <w:proofErr w:type="gram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" class="</w:t>
                      </w:r>
                      <w:proofErr w:type="spell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small </w:t>
                      </w:r>
                      <w:proofErr w:type="spellStart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DE7FF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dark-orange float-left"&gt;Log Out&lt;/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17066F" w:rsidRPr="00901FAD">
        <w:rPr>
          <w:b/>
          <w:bCs/>
        </w:rPr>
        <w:t>wp_logout_</w:t>
      </w:r>
      <w:proofErr w:type="gramStart"/>
      <w:r w:rsidR="0017066F" w:rsidRPr="00901FAD">
        <w:rPr>
          <w:b/>
          <w:bCs/>
        </w:rPr>
        <w:t>url</w:t>
      </w:r>
      <w:proofErr w:type="spellEnd"/>
      <w:r w:rsidR="0017066F" w:rsidRPr="00901FAD">
        <w:rPr>
          <w:b/>
          <w:bCs/>
        </w:rPr>
        <w:t>(</w:t>
      </w:r>
      <w:proofErr w:type="gramEnd"/>
      <w:r w:rsidR="0017066F" w:rsidRPr="00901FAD">
        <w:rPr>
          <w:b/>
          <w:bCs/>
        </w:rPr>
        <w:t>)</w:t>
      </w:r>
    </w:p>
    <w:p w14:paraId="7CA7E85A" w14:textId="0797EFAA" w:rsidR="0033130B" w:rsidRPr="00901FAD" w:rsidRDefault="0033130B" w:rsidP="0033130B">
      <w:pPr>
        <w:pStyle w:val="Bullet0"/>
        <w:numPr>
          <w:ilvl w:val="0"/>
          <w:numId w:val="0"/>
        </w:numPr>
        <w:ind w:left="720"/>
        <w:rPr>
          <w:b/>
          <w:bCs/>
        </w:rPr>
      </w:pPr>
    </w:p>
    <w:p w14:paraId="02F63197" w14:textId="0221037F" w:rsidR="0017066F" w:rsidRPr="0033130B" w:rsidRDefault="00901FAD" w:rsidP="0033130B">
      <w:pPr>
        <w:pStyle w:val="Bullet0"/>
        <w:rPr>
          <w:b/>
          <w:bCs/>
        </w:rPr>
      </w:pPr>
      <w:proofErr w:type="spellStart"/>
      <w:r w:rsidRPr="0033130B">
        <w:rPr>
          <w:b/>
          <w:bCs/>
        </w:rPr>
        <w:t>wp_registration_</w:t>
      </w:r>
      <w:proofErr w:type="gramStart"/>
      <w:r w:rsidRPr="0033130B">
        <w:rPr>
          <w:b/>
          <w:bCs/>
        </w:rPr>
        <w:t>url</w:t>
      </w:r>
      <w:proofErr w:type="spellEnd"/>
      <w:r w:rsidRPr="0033130B">
        <w:rPr>
          <w:b/>
          <w:bCs/>
        </w:rPr>
        <w:t>(</w:t>
      </w:r>
      <w:proofErr w:type="gramEnd"/>
      <w:r w:rsidRPr="0033130B">
        <w:rPr>
          <w:b/>
          <w:bCs/>
        </w:rPr>
        <w:t>)</w:t>
      </w:r>
    </w:p>
    <w:p w14:paraId="464F5899" w14:textId="147CBF8A" w:rsidR="00166408" w:rsidRDefault="0017066F" w:rsidP="0017066F">
      <w:pPr>
        <w:pStyle w:val="Style2"/>
      </w:pPr>
      <w:r>
        <w:t>Redirect users</w:t>
      </w:r>
    </w:p>
    <w:p w14:paraId="265F3E01" w14:textId="43CEA456" w:rsidR="00D15FE9" w:rsidRDefault="00D15FE9" w:rsidP="0033130B">
      <w:pPr>
        <w:pStyle w:val="Bullet0"/>
      </w:pPr>
      <w:proofErr w:type="spellStart"/>
      <w:r>
        <w:t>Wordpress</w:t>
      </w:r>
      <w:proofErr w:type="spellEnd"/>
      <w:r>
        <w:t xml:space="preserve"> will email </w:t>
      </w:r>
      <w:r w:rsidR="0033130B">
        <w:t xml:space="preserve">the </w:t>
      </w:r>
      <w:r>
        <w:t xml:space="preserve">password, </w:t>
      </w:r>
      <w:r w:rsidR="0033130B">
        <w:t xml:space="preserve">the </w:t>
      </w:r>
      <w:r>
        <w:t xml:space="preserve">local dev environment may not set the new password in </w:t>
      </w:r>
      <w:r w:rsidR="0033130B">
        <w:t xml:space="preserve">the </w:t>
      </w:r>
      <w:r>
        <w:t>admin.</w:t>
      </w:r>
    </w:p>
    <w:p w14:paraId="107E68EC" w14:textId="6B94BAC9" w:rsidR="008D4C14" w:rsidRDefault="008D4C14" w:rsidP="0033130B">
      <w:pPr>
        <w:pStyle w:val="Bullet0"/>
      </w:pPr>
      <w:r>
        <w:t xml:space="preserve">It </w:t>
      </w:r>
      <w:r w:rsidRPr="002509C8">
        <w:rPr>
          <w:b/>
          <w:bCs/>
        </w:rPr>
        <w:t>redirects</w:t>
      </w:r>
      <w:r>
        <w:t xml:space="preserve"> to </w:t>
      </w:r>
      <w:r w:rsidR="0033130B">
        <w:t xml:space="preserve">the </w:t>
      </w:r>
      <w:r>
        <w:t xml:space="preserve">admin dashboard but they can't do anything there so redirect to </w:t>
      </w:r>
      <w:r w:rsidR="0033130B">
        <w:t xml:space="preserve">the </w:t>
      </w:r>
      <w:r>
        <w:t>website</w:t>
      </w:r>
    </w:p>
    <w:p w14:paraId="3DB0C557" w14:textId="320425C5" w:rsidR="002509C8" w:rsidRDefault="002509C8" w:rsidP="0033130B">
      <w:pPr>
        <w:pStyle w:val="Bullet0"/>
      </w:pPr>
      <w:r>
        <w:t xml:space="preserve">To </w:t>
      </w:r>
      <w:r w:rsidRPr="002509C8">
        <w:rPr>
          <w:b/>
          <w:bCs/>
        </w:rPr>
        <w:t>redirect</w:t>
      </w:r>
    </w:p>
    <w:p w14:paraId="7A3258E6" w14:textId="6300BE7B" w:rsidR="002509C8" w:rsidRDefault="0033130B" w:rsidP="0033130B">
      <w:pPr>
        <w:pStyle w:val="Bullet0"/>
        <w:numPr>
          <w:ilvl w:val="1"/>
          <w:numId w:val="1"/>
        </w:numPr>
        <w:rPr>
          <w:b/>
          <w:bCs/>
        </w:rPr>
      </w:pPr>
      <w:r w:rsidRPr="0031569E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1056" behindDoc="1" locked="0" layoutInCell="1" allowOverlap="1" wp14:anchorId="1DB3E0B8" wp14:editId="2E9856D7">
                <wp:simplePos x="0" y="0"/>
                <wp:positionH relativeFrom="margin">
                  <wp:align>center</wp:align>
                </wp:positionH>
                <wp:positionV relativeFrom="paragraph">
                  <wp:posOffset>251930</wp:posOffset>
                </wp:positionV>
                <wp:extent cx="5936615" cy="2228215"/>
                <wp:effectExtent l="114300" t="0" r="6985" b="635"/>
                <wp:wrapTopAndBottom/>
                <wp:docPr id="8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22821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19FC09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redirect subscriber accounts out of admin and onto homepage</w:t>
                            </w:r>
                          </w:p>
                          <w:p w14:paraId="42E6A7F5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509C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2509C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dmin_init</w:t>
                            </w:r>
                            <w:proofErr w:type="spellEnd"/>
                            <w:r w:rsidRPr="002509C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'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directSubsToFrontend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25C645CF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270EDF1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directSubsToFrontend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16504EE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urrent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_get_current_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B7AD1CA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1CEF61E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roles 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n array</w:t>
                            </w:r>
                          </w:p>
                          <w:p w14:paraId="0BC4CA09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count($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urrent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-&gt;roles</w:t>
                            </w: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= 1 AND $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urrent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les[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] == 'subscriber'){</w:t>
                            </w:r>
                          </w:p>
                          <w:p w14:paraId="17877112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_redirect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ite_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/'))</w:t>
                            </w: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209830D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ell 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top spinning its gears when redirecting</w:t>
                            </w:r>
                          </w:p>
                          <w:p w14:paraId="3C3CBAD7" w14:textId="503C8A0B" w:rsidR="0031569E" w:rsidRPr="004659CC" w:rsidRDefault="0031569E" w:rsidP="00331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31569E">
                              <w:rPr>
                                <w:rFonts w:ascii="Consolas" w:hAnsi="Consolas" w:cs="Tahom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exit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}</w:t>
                            </w:r>
                            <w:proofErr w:type="gramEnd"/>
                            <w:r w:rsidR="00331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3E0B8" id="Text Box 81" o:spid="_x0000_s1102" type="#_x0000_t202" style="position:absolute;left:0;text-align:left;margin-left:0;margin-top:19.85pt;width:467.45pt;height:175.45pt;z-index:-2514954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F19FC09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redirect subscriber accounts out of admin and onto homepage</w:t>
                      </w:r>
                    </w:p>
                    <w:p w14:paraId="42E6A7F5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509C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2509C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dmin_init</w:t>
                      </w:r>
                      <w:proofErr w:type="spellEnd"/>
                      <w:r w:rsidRPr="002509C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'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directSubsToFrontend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25C645CF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270EDF1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directSubsToFrontend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16504EE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urrent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_get_current_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1B7AD1CA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1CEF61E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roles 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n array</w:t>
                      </w:r>
                    </w:p>
                    <w:p w14:paraId="0BC4CA09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count($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urrent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-&gt;roles</w:t>
                      </w: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= 1 AND $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urrent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les[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] == 'subscriber'){</w:t>
                      </w:r>
                    </w:p>
                    <w:p w14:paraId="17877112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_redirect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ite_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/'))</w:t>
                      </w: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209830D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ell 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top spinning its gears when redirecting</w:t>
                      </w:r>
                    </w:p>
                    <w:p w14:paraId="3C3CBAD7" w14:textId="503C8A0B" w:rsidR="0031569E" w:rsidRPr="004659CC" w:rsidRDefault="0031569E" w:rsidP="00331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Pr="0031569E">
                        <w:rPr>
                          <w:rFonts w:ascii="Consolas" w:hAnsi="Consolas" w:cs="Tahoma"/>
                          <w:b/>
                          <w:bCs/>
                          <w:color w:val="FF0000"/>
                          <w:sz w:val="20"/>
                          <w:szCs w:val="20"/>
                        </w:rPr>
                        <w:t>exit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}</w:t>
                      </w:r>
                      <w:proofErr w:type="gramEnd"/>
                      <w:r w:rsidR="00331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509C8">
        <w:rPr>
          <w:b/>
          <w:bCs/>
        </w:rPr>
        <w:t>admin-</w:t>
      </w:r>
      <w:proofErr w:type="spellStart"/>
      <w:r w:rsidR="002509C8">
        <w:rPr>
          <w:b/>
          <w:bCs/>
        </w:rPr>
        <w:t>init</w:t>
      </w:r>
      <w:proofErr w:type="spellEnd"/>
      <w:r w:rsidR="002509C8">
        <w:rPr>
          <w:b/>
          <w:bCs/>
        </w:rPr>
        <w:t xml:space="preserve"> </w:t>
      </w:r>
      <w:r w:rsidR="002509C8" w:rsidRPr="002509C8">
        <w:t>// add action hook</w:t>
      </w:r>
    </w:p>
    <w:p w14:paraId="0814D7CB" w14:textId="1B63116C" w:rsidR="0031569E" w:rsidRPr="0031569E" w:rsidRDefault="0031569E" w:rsidP="0033130B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31569E">
        <w:rPr>
          <w:b/>
          <w:bCs/>
        </w:rPr>
        <w:lastRenderedPageBreak/>
        <w:t>wp_get_current_</w:t>
      </w:r>
      <w:proofErr w:type="gramStart"/>
      <w:r w:rsidRPr="0031569E">
        <w:rPr>
          <w:b/>
          <w:bCs/>
        </w:rPr>
        <w:t>user</w:t>
      </w:r>
      <w:proofErr w:type="spellEnd"/>
      <w:r w:rsidRPr="0031569E">
        <w:rPr>
          <w:b/>
          <w:bCs/>
        </w:rPr>
        <w:t>(</w:t>
      </w:r>
      <w:proofErr w:type="gramEnd"/>
      <w:r w:rsidRPr="0031569E">
        <w:rPr>
          <w:b/>
          <w:bCs/>
        </w:rPr>
        <w:t>)-&gt;roles</w:t>
      </w:r>
    </w:p>
    <w:p w14:paraId="0CAB5450" w14:textId="3D59C18C" w:rsidR="0031569E" w:rsidRDefault="0031569E" w:rsidP="0031569E">
      <w:pPr>
        <w:pStyle w:val="bullet"/>
        <w:numPr>
          <w:ilvl w:val="1"/>
          <w:numId w:val="19"/>
        </w:numPr>
        <w:rPr>
          <w:b/>
          <w:bCs/>
        </w:rPr>
      </w:pPr>
      <w:proofErr w:type="spellStart"/>
      <w:r w:rsidRPr="0031569E">
        <w:rPr>
          <w:b/>
          <w:bCs/>
        </w:rPr>
        <w:t>wp_redirect</w:t>
      </w:r>
      <w:proofErr w:type="spellEnd"/>
      <w:r w:rsidRPr="0031569E">
        <w:rPr>
          <w:b/>
          <w:bCs/>
        </w:rPr>
        <w:t>(</w:t>
      </w:r>
      <w:proofErr w:type="spellStart"/>
      <w:r w:rsidRPr="0031569E">
        <w:rPr>
          <w:b/>
          <w:bCs/>
        </w:rPr>
        <w:t>site_</w:t>
      </w:r>
      <w:proofErr w:type="gramStart"/>
      <w:r w:rsidRPr="0031569E">
        <w:rPr>
          <w:b/>
          <w:bCs/>
        </w:rPr>
        <w:t>url</w:t>
      </w:r>
      <w:proofErr w:type="spellEnd"/>
      <w:r w:rsidRPr="0031569E">
        <w:rPr>
          <w:b/>
          <w:bCs/>
        </w:rPr>
        <w:t>(</w:t>
      </w:r>
      <w:proofErr w:type="gramEnd"/>
      <w:r w:rsidRPr="0031569E">
        <w:rPr>
          <w:b/>
          <w:bCs/>
        </w:rPr>
        <w:t>'/'))</w:t>
      </w:r>
    </w:p>
    <w:p w14:paraId="0B1577C3" w14:textId="5241FC52" w:rsidR="0033130B" w:rsidRPr="0031569E" w:rsidRDefault="0033130B" w:rsidP="0033130B">
      <w:pPr>
        <w:pStyle w:val="bullet"/>
        <w:numPr>
          <w:ilvl w:val="0"/>
          <w:numId w:val="0"/>
        </w:numPr>
        <w:ind w:left="720" w:hanging="360"/>
      </w:pPr>
    </w:p>
    <w:p w14:paraId="090A3353" w14:textId="528F6ACB" w:rsidR="00DE7FFB" w:rsidRDefault="0018727D" w:rsidP="0033130B">
      <w:pPr>
        <w:pStyle w:val="Bullet0"/>
      </w:pPr>
      <w:proofErr w:type="spellStart"/>
      <w:r w:rsidRPr="00054F4A">
        <w:rPr>
          <w:b/>
          <w:bCs/>
        </w:rPr>
        <w:t>get_</w:t>
      </w:r>
      <w:proofErr w:type="gramStart"/>
      <w:r w:rsidRPr="00054F4A">
        <w:rPr>
          <w:b/>
          <w:bCs/>
        </w:rPr>
        <w:t>avatar</w:t>
      </w:r>
      <w:proofErr w:type="spellEnd"/>
      <w:r w:rsidRPr="00054F4A">
        <w:rPr>
          <w:b/>
          <w:bCs/>
        </w:rPr>
        <w:t>(</w:t>
      </w:r>
      <w:proofErr w:type="gramEnd"/>
      <w:r w:rsidRPr="00054F4A">
        <w:rPr>
          <w:b/>
          <w:bCs/>
        </w:rPr>
        <w:t>user id, avatar size)</w:t>
      </w:r>
      <w:r>
        <w:t xml:space="preserve"> // shows the user avatar</w:t>
      </w:r>
      <w:r w:rsidR="00394DA2">
        <w:t xml:space="preserve">, must use </w:t>
      </w:r>
      <w:r w:rsidR="00394DA2" w:rsidRPr="00394DA2">
        <w:rPr>
          <w:b/>
          <w:bCs/>
        </w:rPr>
        <w:t>echo</w:t>
      </w:r>
    </w:p>
    <w:p w14:paraId="3CDD4E99" w14:textId="7AACEB57" w:rsidR="00054F4A" w:rsidRDefault="0033130B" w:rsidP="0033130B">
      <w:pPr>
        <w:pStyle w:val="Bullet0"/>
        <w:numPr>
          <w:ilvl w:val="1"/>
          <w:numId w:val="1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04B97556" wp14:editId="5B6EB696">
                <wp:simplePos x="0" y="0"/>
                <wp:positionH relativeFrom="margin">
                  <wp:posOffset>57150</wp:posOffset>
                </wp:positionH>
                <wp:positionV relativeFrom="paragraph">
                  <wp:posOffset>385114</wp:posOffset>
                </wp:positionV>
                <wp:extent cx="5936615" cy="365760"/>
                <wp:effectExtent l="114300" t="0" r="6985" b="0"/>
                <wp:wrapTopAndBottom/>
                <wp:docPr id="80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5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32778" w14:textId="10198551" w:rsidR="00054F4A" w:rsidRPr="004659CC" w:rsidRDefault="00054F4A" w:rsidP="00054F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054F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avatar</w:t>
                            </w:r>
                            <w:proofErr w:type="spellEnd"/>
                            <w:r w:rsidRPr="00054F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054F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</w:t>
                            </w:r>
                            <w:proofErr w:type="gramStart"/>
                            <w:r w:rsidRPr="00054F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054F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54F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 60)</w:t>
                            </w:r>
                            <w:r w:rsidR="00394D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97556" id="Text Box 80" o:spid="_x0000_s1103" type="#_x0000_t202" style="position:absolute;left:0;text-align:left;margin-left:4.5pt;margin-top:30.3pt;width:467.45pt;height:28.8pt;z-index:-251497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2632778" w14:textId="10198551" w:rsidR="00054F4A" w:rsidRPr="004659CC" w:rsidRDefault="00054F4A" w:rsidP="00054F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054F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avatar</w:t>
                      </w:r>
                      <w:proofErr w:type="spellEnd"/>
                      <w:r w:rsidRPr="00054F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054F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</w:t>
                      </w:r>
                      <w:proofErr w:type="gramStart"/>
                      <w:r w:rsidRPr="00054F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054F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54F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 60)</w:t>
                      </w:r>
                      <w:r w:rsidR="00394D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054F4A" w:rsidRPr="00054F4A">
        <w:rPr>
          <w:b/>
          <w:bCs/>
        </w:rPr>
        <w:t>get_current_user_</w:t>
      </w:r>
      <w:proofErr w:type="gramStart"/>
      <w:r w:rsidR="00054F4A" w:rsidRPr="00054F4A">
        <w:rPr>
          <w:b/>
          <w:bCs/>
        </w:rPr>
        <w:t>id</w:t>
      </w:r>
      <w:proofErr w:type="spellEnd"/>
      <w:r w:rsidR="00054F4A" w:rsidRPr="00054F4A">
        <w:rPr>
          <w:b/>
          <w:bCs/>
        </w:rPr>
        <w:t>(</w:t>
      </w:r>
      <w:proofErr w:type="gramEnd"/>
      <w:r w:rsidR="00054F4A" w:rsidRPr="00054F4A">
        <w:rPr>
          <w:b/>
          <w:bCs/>
        </w:rPr>
        <w:t>)</w:t>
      </w:r>
    </w:p>
    <w:p w14:paraId="5F4D9143" w14:textId="77777777" w:rsidR="00054F4A" w:rsidRDefault="00054F4A" w:rsidP="00054F4A">
      <w:pPr>
        <w:pStyle w:val="bullet"/>
        <w:numPr>
          <w:ilvl w:val="0"/>
          <w:numId w:val="0"/>
        </w:numPr>
        <w:ind w:left="720" w:hanging="360"/>
      </w:pPr>
    </w:p>
    <w:p w14:paraId="6544CFBA" w14:textId="63654BE5" w:rsidR="00054F4A" w:rsidRDefault="00054F4A" w:rsidP="0033130B">
      <w:pPr>
        <w:pStyle w:val="Bullet0"/>
      </w:pPr>
      <w:r>
        <w:t>gravatar //globally recognized avata</w:t>
      </w:r>
      <w:r w:rsidR="0031569E">
        <w:t>r</w:t>
      </w:r>
    </w:p>
    <w:p w14:paraId="401D836E" w14:textId="2A3C1B9B" w:rsidR="0031569E" w:rsidRDefault="0031569E" w:rsidP="0031569E">
      <w:pPr>
        <w:pStyle w:val="Style2"/>
      </w:pPr>
      <w:r>
        <w:t>Hide admin nav bar</w:t>
      </w:r>
    </w:p>
    <w:p w14:paraId="5EFBC3E7" w14:textId="7032E1F6" w:rsidR="0031569E" w:rsidRPr="00E64F3F" w:rsidRDefault="002509C8" w:rsidP="00E64F3F">
      <w:pPr>
        <w:pStyle w:val="Bullet0"/>
        <w:rPr>
          <w:b/>
          <w:bCs/>
        </w:rPr>
      </w:pPr>
      <w:proofErr w:type="spellStart"/>
      <w:r w:rsidRPr="00E64F3F">
        <w:rPr>
          <w:b/>
          <w:bCs/>
        </w:rPr>
        <w:t>show_admin_bar</w:t>
      </w:r>
      <w:proofErr w:type="spellEnd"/>
      <w:r w:rsidRPr="00E64F3F">
        <w:rPr>
          <w:b/>
          <w:bCs/>
        </w:rPr>
        <w:t>(false);</w:t>
      </w:r>
    </w:p>
    <w:p w14:paraId="7970F10C" w14:textId="56E99D21" w:rsidR="002509C8" w:rsidRPr="002509C8" w:rsidRDefault="002509C8" w:rsidP="00E64F3F">
      <w:pPr>
        <w:pStyle w:val="Bullet0"/>
      </w:pPr>
      <w:proofErr w:type="spellStart"/>
      <w:r w:rsidRPr="00E64F3F">
        <w:rPr>
          <w:b/>
          <w:bCs/>
        </w:rPr>
        <w:t>wp_loaded</w:t>
      </w:r>
      <w:proofErr w:type="spellEnd"/>
      <w:r w:rsidRPr="002509C8">
        <w:t xml:space="preserve"> // add action hook</w:t>
      </w:r>
    </w:p>
    <w:p w14:paraId="27B302D3" w14:textId="7D1ED991" w:rsidR="005A582B" w:rsidRDefault="005A582B" w:rsidP="002509C8">
      <w:pPr>
        <w:pStyle w:val="bullet"/>
        <w:numPr>
          <w:ilvl w:val="0"/>
          <w:numId w:val="0"/>
        </w:numPr>
        <w:ind w:left="720"/>
        <w:rPr>
          <w:b/>
          <w:bCs/>
        </w:rPr>
      </w:pPr>
      <w:r w:rsidRPr="002509C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320E2162" wp14:editId="5064E51B">
                <wp:simplePos x="0" y="0"/>
                <wp:positionH relativeFrom="margin">
                  <wp:align>center</wp:align>
                </wp:positionH>
                <wp:positionV relativeFrom="paragraph">
                  <wp:posOffset>190500</wp:posOffset>
                </wp:positionV>
                <wp:extent cx="5936615" cy="2324100"/>
                <wp:effectExtent l="114300" t="0" r="6985" b="0"/>
                <wp:wrapTopAndBottom/>
                <wp:docPr id="8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241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C0EB5" w14:textId="6B86514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250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="002509C8" w:rsidRPr="00250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loaded</w:t>
                            </w:r>
                            <w:proofErr w:type="spellEnd"/>
                            <w:r w:rsidR="002509C8" w:rsidRPr="00250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509C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'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oSubsAdminBa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2D0D15BD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A07C149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oSubsAdminBa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468EEE40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urrent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get_current_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456FA31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7C92E0D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roles 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n array</w:t>
                            </w:r>
                          </w:p>
                          <w:p w14:paraId="0BF87321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count($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urrent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roles) == 1 AND $</w:t>
                            </w:r>
                            <w:proofErr w:type="spell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urrentUser</w:t>
                            </w:r>
                            <w:proofErr w:type="spell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les[</w:t>
                            </w:r>
                            <w:proofErr w:type="gramEnd"/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] == 'subscriber'){</w:t>
                            </w:r>
                          </w:p>
                          <w:p w14:paraId="55657AA0" w14:textId="77777777" w:rsidR="0031569E" w:rsidRPr="002509C8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2509C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how_admin_bar</w:t>
                            </w:r>
                            <w:proofErr w:type="spellEnd"/>
                            <w:r w:rsidRPr="002509C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false);</w:t>
                            </w:r>
                          </w:p>
                          <w:p w14:paraId="311E2A76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D4FBEA4" w14:textId="77777777" w:rsidR="0031569E" w:rsidRPr="0031569E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016FF7A" w14:textId="43AB3D5C" w:rsidR="0031569E" w:rsidRPr="004659CC" w:rsidRDefault="0031569E" w:rsidP="003156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156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E2162" id="Text Box 82" o:spid="_x0000_s1104" type="#_x0000_t202" style="position:absolute;left:0;text-align:left;margin-left:0;margin-top:15pt;width:467.45pt;height:183pt;z-index:-251493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A3C0EB5" w14:textId="6B86514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250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="002509C8" w:rsidRPr="00250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loaded</w:t>
                      </w:r>
                      <w:proofErr w:type="spellEnd"/>
                      <w:r w:rsidR="002509C8" w:rsidRPr="00250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2509C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'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oSubsAdminBa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2D0D15BD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A07C149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oSubsAdminBa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468EEE40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urrent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get_current_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456FA31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7C92E0D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roles 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n array</w:t>
                      </w:r>
                    </w:p>
                    <w:p w14:paraId="0BF87321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count($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urrent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roles) == 1 AND $</w:t>
                      </w:r>
                      <w:proofErr w:type="spell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urrentUser</w:t>
                      </w:r>
                      <w:proofErr w:type="spell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les[</w:t>
                      </w:r>
                      <w:proofErr w:type="gramEnd"/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] == 'subscriber'){</w:t>
                      </w:r>
                    </w:p>
                    <w:p w14:paraId="55657AA0" w14:textId="77777777" w:rsidR="0031569E" w:rsidRPr="002509C8" w:rsidRDefault="0031569E" w:rsidP="0031569E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2509C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how_admin_bar</w:t>
                      </w:r>
                      <w:proofErr w:type="spellEnd"/>
                      <w:r w:rsidRPr="002509C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false);</w:t>
                      </w:r>
                    </w:p>
                    <w:p w14:paraId="311E2A76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D4FBEA4" w14:textId="77777777" w:rsidR="0031569E" w:rsidRPr="0031569E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016FF7A" w14:textId="43AB3D5C" w:rsidR="0031569E" w:rsidRPr="004659CC" w:rsidRDefault="0031569E" w:rsidP="003156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156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593E3A7" w14:textId="7ED786F6" w:rsidR="005A582B" w:rsidRDefault="005A582B" w:rsidP="002509C8">
      <w:pPr>
        <w:pStyle w:val="bullet"/>
        <w:numPr>
          <w:ilvl w:val="0"/>
          <w:numId w:val="0"/>
        </w:numPr>
        <w:ind w:left="720"/>
        <w:rPr>
          <w:b/>
          <w:bCs/>
        </w:rPr>
      </w:pPr>
    </w:p>
    <w:p w14:paraId="1E657562" w14:textId="005A68D4" w:rsidR="005A582B" w:rsidRDefault="005A582B" w:rsidP="005A582B">
      <w:pPr>
        <w:pStyle w:val="Style2"/>
      </w:pPr>
      <w:r>
        <w:t>Login page appearance</w:t>
      </w:r>
    </w:p>
    <w:p w14:paraId="1929454A" w14:textId="14C41ED9" w:rsidR="005A582B" w:rsidRDefault="005A582B" w:rsidP="00E64F3F">
      <w:pPr>
        <w:pStyle w:val="Bullet0"/>
      </w:pPr>
      <w:r>
        <w:t xml:space="preserve">login logo </w:t>
      </w:r>
      <w:proofErr w:type="spellStart"/>
      <w:r>
        <w:t>url</w:t>
      </w:r>
      <w:proofErr w:type="spellEnd"/>
    </w:p>
    <w:p w14:paraId="2FA8A35F" w14:textId="238D975F" w:rsidR="005A582B" w:rsidRDefault="00E64F3F" w:rsidP="005A582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23C283D8" wp14:editId="09F4EF8E">
                <wp:simplePos x="0" y="0"/>
                <wp:positionH relativeFrom="margin">
                  <wp:align>center</wp:align>
                </wp:positionH>
                <wp:positionV relativeFrom="paragraph">
                  <wp:posOffset>213995</wp:posOffset>
                </wp:positionV>
                <wp:extent cx="5936615" cy="1040765"/>
                <wp:effectExtent l="114300" t="0" r="6985" b="6985"/>
                <wp:wrapTopAndBottom/>
                <wp:docPr id="8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407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7724CC" w14:textId="77777777" w:rsidR="005A582B" w:rsidRPr="005A582B" w:rsidRDefault="005A582B" w:rsidP="005A58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customize login screen</w:t>
                            </w:r>
                          </w:p>
                          <w:p w14:paraId="37CB7F0D" w14:textId="77777777" w:rsidR="005A582B" w:rsidRPr="005A582B" w:rsidRDefault="005A582B" w:rsidP="005A58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4D5E081" w14:textId="77777777" w:rsidR="005A582B" w:rsidRPr="005A582B" w:rsidRDefault="005A582B" w:rsidP="005A58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gin_headerurl</w:t>
                            </w:r>
                            <w:proofErr w:type="spell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HeaderUrl</w:t>
                            </w:r>
                            <w:proofErr w:type="spell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6C1272FA" w14:textId="77777777" w:rsidR="005A582B" w:rsidRPr="005A582B" w:rsidRDefault="005A582B" w:rsidP="005A58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AD1D0EA" w14:textId="77777777" w:rsidR="005A582B" w:rsidRPr="005A582B" w:rsidRDefault="005A582B" w:rsidP="005A582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HeaderUrl</w:t>
                            </w:r>
                            <w:proofErr w:type="spell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4660A1A" w14:textId="51DA7FB1" w:rsidR="005A582B" w:rsidRPr="004659CC" w:rsidRDefault="005A582B" w:rsidP="00E64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</w:t>
                            </w:r>
                            <w:proofErr w:type="spell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url</w:t>
                            </w:r>
                            <w:proofErr w:type="spell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</w:t>
                            </w:r>
                            <w:proofErr w:type="gramStart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A58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/'));</w:t>
                            </w:r>
                            <w:r w:rsidR="00E64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283D8" id="Text Box 83" o:spid="_x0000_s1105" type="#_x0000_t202" style="position:absolute;left:0;text-align:left;margin-left:0;margin-top:16.85pt;width:467.45pt;height:81.95pt;z-index:-251489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A7724CC" w14:textId="77777777" w:rsidR="005A582B" w:rsidRPr="005A582B" w:rsidRDefault="005A582B" w:rsidP="005A58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customize login screen</w:t>
                      </w:r>
                    </w:p>
                    <w:p w14:paraId="37CB7F0D" w14:textId="77777777" w:rsidR="005A582B" w:rsidRPr="005A582B" w:rsidRDefault="005A582B" w:rsidP="005A58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4D5E081" w14:textId="77777777" w:rsidR="005A582B" w:rsidRPr="005A582B" w:rsidRDefault="005A582B" w:rsidP="005A58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gin_headerurl</w:t>
                      </w:r>
                      <w:proofErr w:type="spell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HeaderUrl</w:t>
                      </w:r>
                      <w:proofErr w:type="spell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6C1272FA" w14:textId="77777777" w:rsidR="005A582B" w:rsidRPr="005A582B" w:rsidRDefault="005A582B" w:rsidP="005A58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AD1D0EA" w14:textId="77777777" w:rsidR="005A582B" w:rsidRPr="005A582B" w:rsidRDefault="005A582B" w:rsidP="005A582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HeaderUrl</w:t>
                      </w:r>
                      <w:proofErr w:type="spell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4660A1A" w14:textId="51DA7FB1" w:rsidR="005A582B" w:rsidRPr="004659CC" w:rsidRDefault="005A582B" w:rsidP="00E64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</w:t>
                      </w:r>
                      <w:proofErr w:type="spell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url</w:t>
                      </w:r>
                      <w:proofErr w:type="spell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</w:t>
                      </w:r>
                      <w:proofErr w:type="gramStart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A58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/'));</w:t>
                      </w:r>
                      <w:r w:rsidR="00E64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CB39D9" w14:textId="77777777" w:rsidR="005A582B" w:rsidRDefault="005A582B" w:rsidP="002509C8">
      <w:pPr>
        <w:pStyle w:val="bullet"/>
        <w:numPr>
          <w:ilvl w:val="0"/>
          <w:numId w:val="0"/>
        </w:numPr>
        <w:ind w:left="720"/>
        <w:rPr>
          <w:b/>
          <w:bCs/>
        </w:rPr>
      </w:pPr>
    </w:p>
    <w:p w14:paraId="354E72BE" w14:textId="68FD064B" w:rsidR="005A582B" w:rsidRDefault="005F205D" w:rsidP="00E64F3F">
      <w:pPr>
        <w:pStyle w:val="Bullet0"/>
      </w:pPr>
      <w:r>
        <w:lastRenderedPageBreak/>
        <w:t>By default</w:t>
      </w:r>
      <w:r w:rsidR="00E64F3F">
        <w:t>,</w:t>
      </w:r>
      <w:r>
        <w:t xml:space="preserve"> </w:t>
      </w:r>
      <w:proofErr w:type="spellStart"/>
      <w:r>
        <w:t>wordpress</w:t>
      </w:r>
      <w:proofErr w:type="spellEnd"/>
      <w:r>
        <w:t xml:space="preserve"> </w:t>
      </w:r>
      <w:r w:rsidRPr="00E64F3F">
        <w:rPr>
          <w:b/>
          <w:bCs/>
        </w:rPr>
        <w:t xml:space="preserve">does not load theme </w:t>
      </w:r>
      <w:proofErr w:type="spellStart"/>
      <w:r w:rsidRPr="00E64F3F">
        <w:rPr>
          <w:b/>
          <w:bCs/>
        </w:rPr>
        <w:t>css</w:t>
      </w:r>
      <w:proofErr w:type="spellEnd"/>
      <w:r w:rsidRPr="00E64F3F">
        <w:rPr>
          <w:b/>
          <w:bCs/>
        </w:rPr>
        <w:t xml:space="preserve"> for login</w:t>
      </w:r>
      <w:r w:rsidR="00F006D4" w:rsidRPr="00E64F3F">
        <w:rPr>
          <w:b/>
          <w:bCs/>
        </w:rPr>
        <w:t>. Because they are considered front-end</w:t>
      </w:r>
    </w:p>
    <w:p w14:paraId="6C41116C" w14:textId="77777777" w:rsidR="005A582B" w:rsidRDefault="005A582B" w:rsidP="002509C8">
      <w:pPr>
        <w:pStyle w:val="bullet"/>
        <w:numPr>
          <w:ilvl w:val="0"/>
          <w:numId w:val="0"/>
        </w:numPr>
        <w:ind w:left="720"/>
        <w:rPr>
          <w:b/>
          <w:bCs/>
        </w:rPr>
      </w:pPr>
    </w:p>
    <w:p w14:paraId="004C9256" w14:textId="0F5C01AE" w:rsidR="005A582B" w:rsidRDefault="00F006D4" w:rsidP="00E64F3F">
      <w:pPr>
        <w:pStyle w:val="Bullet0"/>
      </w:pPr>
      <w:r>
        <w:t xml:space="preserve">We have to override </w:t>
      </w:r>
      <w:proofErr w:type="spellStart"/>
      <w:r>
        <w:t>css</w:t>
      </w:r>
      <w:proofErr w:type="spellEnd"/>
    </w:p>
    <w:p w14:paraId="71EE2106" w14:textId="28DB8B4F" w:rsidR="005A582B" w:rsidRDefault="00DB03E0" w:rsidP="00E64F3F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DB03E0">
        <w:rPr>
          <w:b/>
          <w:bCs/>
        </w:rPr>
        <w:t>add_action</w:t>
      </w:r>
      <w:proofErr w:type="spellEnd"/>
      <w:r w:rsidRPr="00DB03E0">
        <w:rPr>
          <w:b/>
          <w:bCs/>
        </w:rPr>
        <w:t>('</w:t>
      </w:r>
      <w:proofErr w:type="spellStart"/>
      <w:r w:rsidRPr="00DB03E0">
        <w:rPr>
          <w:b/>
          <w:bCs/>
        </w:rPr>
        <w:t>login_enqueue_scripts</w:t>
      </w:r>
      <w:proofErr w:type="spellEnd"/>
      <w:r w:rsidRPr="00DB03E0">
        <w:rPr>
          <w:b/>
          <w:bCs/>
        </w:rPr>
        <w:t>','')</w:t>
      </w:r>
      <w:r>
        <w:t xml:space="preserve"> // hooks for login</w:t>
      </w:r>
    </w:p>
    <w:p w14:paraId="7D841F30" w14:textId="56D8A3A4" w:rsidR="002509C8" w:rsidRDefault="00DB03E0" w:rsidP="00E64F3F">
      <w:pPr>
        <w:pStyle w:val="Bullet0"/>
        <w:numPr>
          <w:ilvl w:val="1"/>
          <w:numId w:val="1"/>
        </w:numPr>
      </w:pPr>
      <w:proofErr w:type="spellStart"/>
      <w:r w:rsidRPr="00DB03E0">
        <w:rPr>
          <w:b/>
          <w:bCs/>
        </w:rPr>
        <w:t>add_filter</w:t>
      </w:r>
      <w:proofErr w:type="spellEnd"/>
      <w:r w:rsidRPr="00DB03E0">
        <w:rPr>
          <w:b/>
          <w:bCs/>
        </w:rPr>
        <w:t>('</w:t>
      </w:r>
      <w:proofErr w:type="spellStart"/>
      <w:r w:rsidRPr="00DB03E0">
        <w:rPr>
          <w:b/>
          <w:bCs/>
        </w:rPr>
        <w:t>login_headertitle</w:t>
      </w:r>
      <w:proofErr w:type="spellEnd"/>
      <w:r w:rsidRPr="00DB03E0">
        <w:rPr>
          <w:b/>
          <w:bCs/>
        </w:rPr>
        <w:t>','')</w:t>
      </w:r>
      <w:r>
        <w:t xml:space="preserve"> // filter hook for login logo name</w:t>
      </w:r>
    </w:p>
    <w:p w14:paraId="7EDB43AB" w14:textId="3A893C0A" w:rsidR="00A5612F" w:rsidRDefault="00A5612F" w:rsidP="00E64F3F">
      <w:pPr>
        <w:pStyle w:val="Bullet0"/>
        <w:numPr>
          <w:ilvl w:val="1"/>
          <w:numId w:val="1"/>
        </w:numPr>
        <w:rPr>
          <w:b/>
          <w:bCs/>
        </w:rPr>
      </w:pPr>
      <w:r w:rsidRPr="00DB03E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0F24045A" wp14:editId="0BB90C51">
                <wp:simplePos x="0" y="0"/>
                <wp:positionH relativeFrom="margin">
                  <wp:align>center</wp:align>
                </wp:positionH>
                <wp:positionV relativeFrom="paragraph">
                  <wp:posOffset>375920</wp:posOffset>
                </wp:positionV>
                <wp:extent cx="5936615" cy="2644140"/>
                <wp:effectExtent l="114300" t="0" r="6985" b="3810"/>
                <wp:wrapTopAndBottom/>
                <wp:docPr id="8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6441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1B7F3F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E22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E22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login_enqueue_scripts</w:t>
                            </w:r>
                            <w:proofErr w:type="spellEnd"/>
                            <w:r w:rsidRPr="00AE22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'</w:t>
                            </w: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LoginCSS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60ED8028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25A6A6E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LoginCss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31B1C704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DB03E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site', </w:t>
                            </w: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uri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);</w:t>
                            </w:r>
                          </w:p>
                          <w:p w14:paraId="0C2CC21E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custom-font', '//fonts.googleapis.com/css?family=Roboto+Condensed:300,300i,400,400i,700,700i|Roboto:100,300,400,400i,700,700i'); //name does not matter</w:t>
                            </w:r>
                          </w:p>
                          <w:p w14:paraId="2C1FAE53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66F6D2F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BBC8569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filter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AE22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login_</w:t>
                            </w:r>
                            <w:proofErr w:type="spellStart"/>
                            <w:r w:rsidRPr="00AE22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eadertitle</w:t>
                            </w:r>
                            <w:proofErr w:type="spellEnd"/>
                            <w:r w:rsidRPr="00AE221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'</w:t>
                            </w:r>
                            <w:proofErr w:type="spell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LoginTitle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5A56BEBF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CE088AB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LoginTitle</w:t>
                            </w:r>
                            <w:proofErr w:type="spell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CE7D572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return what you want to show</w:t>
                            </w:r>
                          </w:p>
                          <w:p w14:paraId="44F461A3" w14:textId="77777777" w:rsidR="00DB03E0" w:rsidRPr="00DB03E0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</w:t>
                            </w:r>
                            <w:proofErr w:type="spellStart"/>
                            <w:r w:rsidRPr="00A5612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et_bloginfo</w:t>
                            </w:r>
                            <w:proofErr w:type="spellEnd"/>
                            <w:r w:rsidRPr="00A5612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'name')</w:t>
                            </w: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4635458" w14:textId="6E36838A" w:rsidR="00DB03E0" w:rsidRPr="004659CC" w:rsidRDefault="00DB03E0" w:rsidP="00DB03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B03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4045A" id="Text Box 84" o:spid="_x0000_s1106" type="#_x0000_t202" style="position:absolute;left:0;text-align:left;margin-left:0;margin-top:29.6pt;width:467.45pt;height:208.2pt;z-index:-251487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31B7F3F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E22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E22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login_enqueue_scripts</w:t>
                      </w:r>
                      <w:proofErr w:type="spellEnd"/>
                      <w:r w:rsidRPr="00AE22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'</w:t>
                      </w:r>
                      <w:proofErr w:type="spell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LoginCSS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60ED8028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25A6A6E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LoginCss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31B1C704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DB03E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DB03E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site', </w:t>
                      </w:r>
                      <w:proofErr w:type="spell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uri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);</w:t>
                      </w:r>
                    </w:p>
                    <w:p w14:paraId="0C2CC21E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custom-font', '//fonts.googleapis.com/css?family=Roboto+Condensed:300,300i,400,400i,700,700i|Roboto:100,300,400,400i,700,700i'); //name does not matter</w:t>
                      </w:r>
                    </w:p>
                    <w:p w14:paraId="2C1FAE53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66F6D2F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BBC8569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filter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Pr="00AE22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login_</w:t>
                      </w:r>
                      <w:proofErr w:type="spellStart"/>
                      <w:r w:rsidRPr="00AE22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eadertitle</w:t>
                      </w:r>
                      <w:proofErr w:type="spellEnd"/>
                      <w:r w:rsidRPr="00AE221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'</w:t>
                      </w:r>
                      <w:proofErr w:type="spell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LoginTitle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5A56BEBF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CE088AB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LoginTitle</w:t>
                      </w:r>
                      <w:proofErr w:type="spell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CE7D572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return what you want to show</w:t>
                      </w:r>
                    </w:p>
                    <w:p w14:paraId="44F461A3" w14:textId="77777777" w:rsidR="00DB03E0" w:rsidRPr="00DB03E0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</w:t>
                      </w:r>
                      <w:proofErr w:type="spellStart"/>
                      <w:r w:rsidRPr="00A5612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et_bloginfo</w:t>
                      </w:r>
                      <w:proofErr w:type="spellEnd"/>
                      <w:r w:rsidRPr="00A5612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'name')</w:t>
                      </w: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14635458" w14:textId="6E36838A" w:rsidR="00DB03E0" w:rsidRPr="004659CC" w:rsidRDefault="00DB03E0" w:rsidP="00DB03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B03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Pr="00A5612F">
        <w:rPr>
          <w:b/>
          <w:bCs/>
        </w:rPr>
        <w:t>get_bloginfo</w:t>
      </w:r>
      <w:proofErr w:type="spellEnd"/>
      <w:r w:rsidRPr="00A5612F">
        <w:rPr>
          <w:b/>
          <w:bCs/>
        </w:rPr>
        <w:t>('name')</w:t>
      </w:r>
    </w:p>
    <w:p w14:paraId="48B599FB" w14:textId="79E108DF" w:rsidR="00423E9C" w:rsidRDefault="00423E9C" w:rsidP="00423E9C">
      <w:pPr>
        <w:pStyle w:val="bullet"/>
        <w:numPr>
          <w:ilvl w:val="0"/>
          <w:numId w:val="0"/>
        </w:numPr>
        <w:ind w:left="720" w:hanging="360"/>
      </w:pPr>
    </w:p>
    <w:p w14:paraId="6338EFD5" w14:textId="5B8A9D09" w:rsidR="00423E9C" w:rsidRDefault="00423E9C" w:rsidP="00E64F3F">
      <w:pPr>
        <w:pStyle w:val="Bullet0"/>
      </w:pPr>
      <w:r w:rsidRPr="00423E9C">
        <w:t xml:space="preserve">custom login template </w:t>
      </w:r>
      <w:r>
        <w:t>// See</w:t>
      </w:r>
      <w:r w:rsidRPr="00423E9C">
        <w:t xml:space="preserve"> </w:t>
      </w:r>
      <w:hyperlink r:id="rId21" w:history="1">
        <w:r w:rsidRPr="00423E9C">
          <w:rPr>
            <w:rStyle w:val="Hyperlink"/>
          </w:rPr>
          <w:t>https://youtu.be/HafkLf1EPdw</w:t>
        </w:r>
      </w:hyperlink>
    </w:p>
    <w:p w14:paraId="6FB745C6" w14:textId="64FC9F29" w:rsidR="009D2492" w:rsidRDefault="009D2492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4A72C6D4" w14:textId="16CBB483" w:rsidR="009D2492" w:rsidRDefault="009D2492" w:rsidP="009D2492">
      <w:pPr>
        <w:pStyle w:val="Style1"/>
      </w:pPr>
      <w:r>
        <w:lastRenderedPageBreak/>
        <w:t>Note API (CRUD)</w:t>
      </w:r>
    </w:p>
    <w:p w14:paraId="0BF1C63C" w14:textId="7E2CE693" w:rsidR="009D2492" w:rsidRDefault="00A30132" w:rsidP="00E64F3F">
      <w:pPr>
        <w:pStyle w:val="Bullet0"/>
      </w:pPr>
      <w:r>
        <w:t>create a page in admin // To have an address</w:t>
      </w:r>
    </w:p>
    <w:p w14:paraId="1B96868C" w14:textId="437B6382" w:rsidR="00D85EB5" w:rsidRDefault="00D85EB5" w:rsidP="00E64F3F">
      <w:pPr>
        <w:pStyle w:val="Bullet0"/>
      </w:pPr>
      <w:r>
        <w:t>page-my-</w:t>
      </w:r>
      <w:proofErr w:type="spellStart"/>
      <w:r>
        <w:t>notes.php</w:t>
      </w:r>
      <w:proofErr w:type="spellEnd"/>
    </w:p>
    <w:p w14:paraId="7389428C" w14:textId="5C6C3E86" w:rsidR="00D85EB5" w:rsidRDefault="00D85EB5" w:rsidP="00E64F3F">
      <w:pPr>
        <w:pStyle w:val="Bullet0"/>
      </w:pPr>
      <w:r>
        <w:t xml:space="preserve">Only </w:t>
      </w:r>
      <w:proofErr w:type="spellStart"/>
      <w:r>
        <w:t>loggedin</w:t>
      </w:r>
      <w:proofErr w:type="spellEnd"/>
      <w:r>
        <w:t xml:space="preserve"> =&gt; check in header and page-my-</w:t>
      </w:r>
      <w:proofErr w:type="spellStart"/>
      <w:r>
        <w:t>notes.php</w:t>
      </w:r>
      <w:proofErr w:type="spellEnd"/>
      <w:r>
        <w:t>(redirect)</w:t>
      </w:r>
    </w:p>
    <w:p w14:paraId="6FA55834" w14:textId="40AA5FFA" w:rsidR="00D85EB5" w:rsidRDefault="003956FD" w:rsidP="00E64F3F">
      <w:pPr>
        <w:pStyle w:val="Bullet0"/>
      </w:pPr>
      <w:r>
        <w:t xml:space="preserve">Save on </w:t>
      </w:r>
      <w:r w:rsidR="00E64F3F">
        <w:t>WordP</w:t>
      </w:r>
      <w:r>
        <w:t>ress database</w:t>
      </w:r>
    </w:p>
    <w:p w14:paraId="27249E86" w14:textId="1E26C6C4" w:rsidR="003956FD" w:rsidRDefault="006C78B4" w:rsidP="00E64F3F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05031668" wp14:editId="366FB7D0">
                <wp:simplePos x="0" y="0"/>
                <wp:positionH relativeFrom="margin">
                  <wp:posOffset>57150</wp:posOffset>
                </wp:positionH>
                <wp:positionV relativeFrom="paragraph">
                  <wp:posOffset>334010</wp:posOffset>
                </wp:positionV>
                <wp:extent cx="5936615" cy="2678430"/>
                <wp:effectExtent l="114300" t="0" r="6985" b="7620"/>
                <wp:wrapTopAndBottom/>
                <wp:docPr id="85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6784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3427E2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note', array(</w:t>
                            </w:r>
                          </w:p>
                          <w:p w14:paraId="1BEAF96C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how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n_rest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=&gt; true,</w:t>
                            </w:r>
                          </w:p>
                          <w:p w14:paraId="206F6281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supports' =&gt; </w:t>
                            </w:r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title', 'editor'),</w:t>
                            </w:r>
                          </w:p>
                          <w:p w14:paraId="6C22A02A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don't show it in public queries or search result only, specific to user account, it also hides in dashboard</w:t>
                            </w:r>
                          </w:p>
                          <w:p w14:paraId="07675908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ublic' =&gt; false,</w:t>
                            </w:r>
                          </w:p>
                          <w:p w14:paraId="22CF3F6E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o show it dashboard</w:t>
                            </w:r>
                          </w:p>
                          <w:p w14:paraId="03C1294B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how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ui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true,</w:t>
                            </w:r>
                          </w:p>
                          <w:p w14:paraId="2459DCEB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labels' =&gt; </w:t>
                            </w:r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267CDF77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name' =&gt; 'note',</w:t>
                            </w:r>
                          </w:p>
                          <w:p w14:paraId="1F95A5A2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ew_item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dd New Note',</w:t>
                            </w:r>
                          </w:p>
                          <w:p w14:paraId="4B0003AE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dit Note',</w:t>
                            </w:r>
                          </w:p>
                          <w:p w14:paraId="5A99FD28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s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ll Notes',</w:t>
                            </w:r>
                          </w:p>
                          <w:p w14:paraId="6091C44A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ngular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Note'</w:t>
                            </w:r>
                          </w:p>
                          <w:p w14:paraId="53244624" w14:textId="77777777" w:rsidR="006C78B4" w:rsidRPr="006C78B4" w:rsidRDefault="006C78B4" w:rsidP="006C7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,</w:t>
                            </w:r>
                          </w:p>
                          <w:p w14:paraId="5F117861" w14:textId="01210920" w:rsidR="006C78B4" w:rsidRPr="004659CC" w:rsidRDefault="006C78B4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_icon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shicons</w:t>
                            </w:r>
                            <w:proofErr w:type="spell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r w:rsidR="002F6392" w:rsidRPr="002F639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lcome</w:t>
                            </w:r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write-blog' </w:t>
                            </w:r>
                            <w:proofErr w:type="gramStart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)</w:t>
                            </w:r>
                            <w:proofErr w:type="gramEnd"/>
                            <w:r w:rsidRPr="006C78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31668" id="Text Box 85" o:spid="_x0000_s1107" type="#_x0000_t202" style="position:absolute;left:0;text-align:left;margin-left:4.5pt;margin-top:26.3pt;width:467.45pt;height:210.9pt;z-index:-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03427E2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note', array(</w:t>
                      </w:r>
                    </w:p>
                    <w:p w14:paraId="1BEAF96C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how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n_rest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=&gt; true,</w:t>
                      </w:r>
                    </w:p>
                    <w:p w14:paraId="206F6281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supports' =&gt; </w:t>
                      </w:r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title', 'editor'),</w:t>
                      </w:r>
                    </w:p>
                    <w:p w14:paraId="6C22A02A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don't show it in public queries or search result only, specific to user account, it also hides in dashboard</w:t>
                      </w:r>
                    </w:p>
                    <w:p w14:paraId="07675908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ublic' =&gt; false,</w:t>
                      </w:r>
                    </w:p>
                    <w:p w14:paraId="22CF3F6E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o show it dashboard</w:t>
                      </w:r>
                    </w:p>
                    <w:p w14:paraId="03C1294B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how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ui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true,</w:t>
                      </w:r>
                    </w:p>
                    <w:p w14:paraId="2459DCEB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labels' =&gt; </w:t>
                      </w:r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267CDF77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name' =&gt; 'note',</w:t>
                      </w:r>
                    </w:p>
                    <w:p w14:paraId="1F95A5A2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ew_item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dd New Note',</w:t>
                      </w:r>
                    </w:p>
                    <w:p w14:paraId="4B0003AE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dit Note',</w:t>
                      </w:r>
                    </w:p>
                    <w:p w14:paraId="5A99FD28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s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ll Notes',</w:t>
                      </w:r>
                    </w:p>
                    <w:p w14:paraId="6091C44A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ngular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ame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Note'</w:t>
                      </w:r>
                    </w:p>
                    <w:p w14:paraId="53244624" w14:textId="77777777" w:rsidR="006C78B4" w:rsidRPr="006C78B4" w:rsidRDefault="006C78B4" w:rsidP="006C7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,</w:t>
                      </w:r>
                    </w:p>
                    <w:p w14:paraId="5F117861" w14:textId="01210920" w:rsidR="006C78B4" w:rsidRPr="004659CC" w:rsidRDefault="006C78B4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_icon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shicons</w:t>
                      </w:r>
                      <w:proofErr w:type="spell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r w:rsidR="002F6392" w:rsidRPr="002F639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lcome</w:t>
                      </w:r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write-blog' </w:t>
                      </w:r>
                      <w:proofErr w:type="gramStart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)</w:t>
                      </w:r>
                      <w:proofErr w:type="gramEnd"/>
                      <w:r w:rsidRPr="006C78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956FD">
        <w:t>N</w:t>
      </w:r>
      <w:r w:rsidR="0081744F">
        <w:t>ote</w:t>
      </w:r>
      <w:r w:rsidR="003956FD">
        <w:t xml:space="preserve"> post type</w:t>
      </w:r>
    </w:p>
    <w:p w14:paraId="1EBE8EB5" w14:textId="5F6C49DB" w:rsidR="00507B47" w:rsidRDefault="00507B47" w:rsidP="00507B47">
      <w:pPr>
        <w:pStyle w:val="bullet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691C6E36" wp14:editId="6AC346B5">
                <wp:simplePos x="0" y="0"/>
                <wp:positionH relativeFrom="margin">
                  <wp:align>center</wp:align>
                </wp:positionH>
                <wp:positionV relativeFrom="paragraph">
                  <wp:posOffset>3355975</wp:posOffset>
                </wp:positionV>
                <wp:extent cx="5936615" cy="3280410"/>
                <wp:effectExtent l="114300" t="0" r="6985" b="0"/>
                <wp:wrapTopAndBottom/>
                <wp:docPr id="86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2804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5D4A23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$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rNotes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39F21FA5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note',</w:t>
                            </w:r>
                          </w:p>
                          <w:p w14:paraId="18B4CB65" w14:textId="238DBCDE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r w:rsidR="004B5DC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-1,</w:t>
                            </w:r>
                          </w:p>
                          <w:p w14:paraId="6AEB9BFC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 only current user notes</w:t>
                            </w:r>
                          </w:p>
                          <w:p w14:paraId="6BCBF886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author' =&gt; 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</w:t>
                            </w:r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);</w:t>
                            </w:r>
                          </w:p>
                          <w:p w14:paraId="0B0A0EC4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BE51FD7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while($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rNotes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40033C25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rNotes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?&gt;</w:t>
                            </w:r>
                          </w:p>
                          <w:p w14:paraId="57272464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li&gt;</w:t>
                            </w:r>
                          </w:p>
                          <w:p w14:paraId="13ABFF13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input class="note-title-field</w:t>
                            </w:r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 value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attr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title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); ?&gt;"&gt;</w:t>
                            </w:r>
                          </w:p>
                          <w:p w14:paraId="48654136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span class="edit-note"&gt;&lt;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pencil" aria-hidden="true"&gt;&lt;/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Edit&lt;/span&gt;</w:t>
                            </w:r>
                          </w:p>
                          <w:p w14:paraId="6F838F21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span class="delete-note"&gt;&lt;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trash-o" aria-hidden="true"&gt;&lt;/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Delete&lt;/span&gt;</w:t>
                            </w:r>
                          </w:p>
                          <w:p w14:paraId="2516CF04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note-body-field" &gt;&lt;?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attr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ip_tags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) ?&gt;&lt;/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71080D3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li&gt;               </w:t>
                            </w:r>
                          </w:p>
                          <w:p w14:paraId="4F2B1D95" w14:textId="77777777" w:rsidR="00507B47" w:rsidRPr="00507B47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?</w:t>
                            </w:r>
                            <w:proofErr w:type="spellStart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</w:p>
                          <w:p w14:paraId="441AAB94" w14:textId="77777777" w:rsidR="00507B47" w:rsidRPr="004659CC" w:rsidRDefault="00507B47" w:rsidP="00507B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7B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            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C6E36" id="Text Box 86" o:spid="_x0000_s1108" type="#_x0000_t202" style="position:absolute;left:0;text-align:left;margin-left:0;margin-top:264.25pt;width:467.45pt;height:258.3pt;z-index:-2514831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745D4A23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$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rNotes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39F21FA5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note',</w:t>
                      </w:r>
                    </w:p>
                    <w:p w14:paraId="18B4CB65" w14:textId="238DBCDE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r w:rsidR="004B5DC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-1,</w:t>
                      </w:r>
                    </w:p>
                    <w:p w14:paraId="6AEB9BFC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 only current user notes</w:t>
                      </w:r>
                    </w:p>
                    <w:p w14:paraId="6BCBF886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author' =&gt; 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</w:t>
                      </w:r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);</w:t>
                      </w:r>
                    </w:p>
                    <w:p w14:paraId="0B0A0EC4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BE51FD7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while($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rNotes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40033C25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rNotes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?&gt;</w:t>
                      </w:r>
                    </w:p>
                    <w:p w14:paraId="57272464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li&gt;</w:t>
                      </w:r>
                    </w:p>
                    <w:p w14:paraId="13ABFF13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input class="note-title-field</w:t>
                      </w:r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 value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attr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title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); ?&gt;"&gt;</w:t>
                      </w:r>
                    </w:p>
                    <w:p w14:paraId="48654136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span class="edit-note"&gt;&lt;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pencil" aria-hidden="true"&gt;&lt;/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Edit&lt;/span&gt;</w:t>
                      </w:r>
                    </w:p>
                    <w:p w14:paraId="6F838F21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span class="delete-note"&gt;&lt;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trash-o" aria-hidden="true"&gt;&lt;/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Delete&lt;/span&gt;</w:t>
                      </w:r>
                    </w:p>
                    <w:p w14:paraId="2516CF04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note-body-field" &gt;&lt;?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attr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ip_tags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) ?&gt;&lt;/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71080D3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li&gt;               </w:t>
                      </w:r>
                    </w:p>
                    <w:p w14:paraId="4F2B1D95" w14:textId="77777777" w:rsidR="00507B47" w:rsidRPr="00507B47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?</w:t>
                      </w:r>
                      <w:proofErr w:type="spellStart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</w:p>
                    <w:p w14:paraId="441AAB94" w14:textId="77777777" w:rsidR="00507B47" w:rsidRPr="004659CC" w:rsidRDefault="00507B47" w:rsidP="00507B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7B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            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CFC572A" w14:textId="6330D348" w:rsidR="00507B47" w:rsidRDefault="00507B47" w:rsidP="00E64F3F">
      <w:pPr>
        <w:pStyle w:val="Style2"/>
        <w:rPr>
          <w:sz w:val="24"/>
          <w:szCs w:val="24"/>
        </w:rPr>
      </w:pPr>
      <w:r>
        <w:lastRenderedPageBreak/>
        <w:t>The query</w:t>
      </w:r>
    </w:p>
    <w:p w14:paraId="177E050A" w14:textId="11B1C66E" w:rsidR="00507B47" w:rsidRDefault="00A142CD" w:rsidP="00A142CD">
      <w:pPr>
        <w:pStyle w:val="Style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76B8A9AB" wp14:editId="607C7348">
                <wp:simplePos x="0" y="0"/>
                <wp:positionH relativeFrom="margin">
                  <wp:align>center</wp:align>
                </wp:positionH>
                <wp:positionV relativeFrom="paragraph">
                  <wp:posOffset>325120</wp:posOffset>
                </wp:positionV>
                <wp:extent cx="5936615" cy="3387090"/>
                <wp:effectExtent l="114300" t="0" r="6985" b="3810"/>
                <wp:wrapTopAndBottom/>
                <wp:docPr id="88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3870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438B06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$ from '</w:t>
                            </w:r>
                            <w:proofErr w:type="spell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query</w:t>
                            </w:r>
                            <w:proofErr w:type="spell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// </w:t>
                            </w:r>
                            <w:proofErr w:type="spell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query</w:t>
                            </w:r>
                            <w:proofErr w:type="spell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must be in ''</w:t>
                            </w:r>
                          </w:p>
                          <w:p w14:paraId="4F391BA7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CE6B187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yNotes</w:t>
                            </w:r>
                            <w:proofErr w:type="spell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19357C69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or(</w:t>
                            </w:r>
                            <w:proofErr w:type="gram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33F27EFE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event</w:t>
                            </w:r>
                            <w:proofErr w:type="spellEnd"/>
                            <w:proofErr w:type="gram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78FEAE9C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D7D9CCB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6F4F6FB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(</w:t>
                            </w:r>
                            <w:proofErr w:type="gram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EB3CFDA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(</w:t>
                            </w:r>
                            <w:proofErr w:type="gram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delete</w:t>
                            </w:r>
                            <w:proofErr w:type="gram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note').on("click",  </w:t>
                            </w:r>
                            <w:proofErr w:type="spell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deleteNote.bind</w:t>
                            </w:r>
                            <w:proofErr w:type="spell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0339C1C7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9CBB234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6805699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4871708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methods will go here</w:t>
                            </w:r>
                          </w:p>
                          <w:p w14:paraId="3D8B53AA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leteNote</w:t>
                            </w:r>
                            <w:proofErr w:type="spell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5157EB8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lert('hi')</w:t>
                            </w:r>
                          </w:p>
                          <w:p w14:paraId="44AB2A24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57C83FC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4E063BE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F5F39FA" w14:textId="77777777" w:rsidR="00A142CD" w:rsidRPr="008F601A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3401060" w14:textId="77777777" w:rsidR="00A142CD" w:rsidRPr="004659CC" w:rsidRDefault="00A142CD" w:rsidP="00A142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yNotes</w:t>
                            </w:r>
                            <w:proofErr w:type="spellEnd"/>
                            <w:r w:rsidRPr="008F60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8A9AB" id="Text Box 88" o:spid="_x0000_s1109" type="#_x0000_t202" style="position:absolute;margin-left:0;margin-top:25.6pt;width:467.45pt;height:266.7pt;z-index:-2514810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9438B06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$ from '</w:t>
                      </w:r>
                      <w:proofErr w:type="spell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query</w:t>
                      </w:r>
                      <w:proofErr w:type="spell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// </w:t>
                      </w:r>
                      <w:proofErr w:type="spell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query</w:t>
                      </w:r>
                      <w:proofErr w:type="spell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must be in ''</w:t>
                      </w:r>
                    </w:p>
                    <w:p w14:paraId="4F391BA7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CE6B187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yNotes</w:t>
                      </w:r>
                      <w:proofErr w:type="spell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19357C69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or(</w:t>
                      </w:r>
                      <w:proofErr w:type="gram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33F27EFE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event</w:t>
                      </w:r>
                      <w:proofErr w:type="spellEnd"/>
                      <w:proofErr w:type="gram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78FEAE9C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D7D9CCB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6F4F6FB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(</w:t>
                      </w:r>
                      <w:proofErr w:type="gram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EB3CFDA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(</w:t>
                      </w:r>
                      <w:proofErr w:type="gram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delete</w:t>
                      </w:r>
                      <w:proofErr w:type="gram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note').on("click",  </w:t>
                      </w:r>
                      <w:proofErr w:type="spell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deleteNote.bind</w:t>
                      </w:r>
                      <w:proofErr w:type="spell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0339C1C7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9CBB234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6805699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4871708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methods will go here</w:t>
                      </w:r>
                    </w:p>
                    <w:p w14:paraId="3D8B53AA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leteNote</w:t>
                      </w:r>
                      <w:proofErr w:type="spell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5157EB8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lert('hi')</w:t>
                      </w:r>
                    </w:p>
                    <w:p w14:paraId="44AB2A24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57C83FC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4E063BE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F5F39FA" w14:textId="77777777" w:rsidR="00A142CD" w:rsidRPr="008F601A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3401060" w14:textId="77777777" w:rsidR="00A142CD" w:rsidRPr="004659CC" w:rsidRDefault="00A142CD" w:rsidP="00A142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yNotes</w:t>
                      </w:r>
                      <w:proofErr w:type="spellEnd"/>
                      <w:r w:rsidRPr="008F60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8F601A">
        <w:t>Javascript</w:t>
      </w:r>
      <w:proofErr w:type="spellEnd"/>
      <w:r w:rsidR="008F601A">
        <w:t xml:space="preserve"> </w:t>
      </w:r>
    </w:p>
    <w:p w14:paraId="0655EA70" w14:textId="69A863A1" w:rsidR="008F601A" w:rsidRDefault="008F601A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428A2CF6" w14:textId="6652B890" w:rsidR="00A142CD" w:rsidRDefault="00A142CD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3255E66C" w14:textId="4DEE64BA" w:rsidR="00A142CD" w:rsidRDefault="00A142CD" w:rsidP="00A142CD">
      <w:pPr>
        <w:pStyle w:val="Style2"/>
      </w:pPr>
      <w:r>
        <w:t>HTTP Requests</w:t>
      </w:r>
    </w:p>
    <w:p w14:paraId="7C0CBCF7" w14:textId="0FBA3B08" w:rsidR="00A142CD" w:rsidRDefault="00A142CD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76775993" w14:textId="0F022FC2" w:rsidR="00A142CD" w:rsidRDefault="00A142CD" w:rsidP="00E64F3F">
      <w:pPr>
        <w:pStyle w:val="Bullet0"/>
      </w:pPr>
      <w:r>
        <w:t xml:space="preserve">Get // </w:t>
      </w:r>
      <w:hyperlink r:id="rId22" w:history="1">
        <w:r w:rsidR="0074788A" w:rsidRPr="001F6987">
          <w:rPr>
            <w:rStyle w:val="Hyperlink"/>
          </w:rPr>
          <w:t>http://localhost:3000/wreact/wp-json/wp/v2/note/166</w:t>
        </w:r>
      </w:hyperlink>
    </w:p>
    <w:p w14:paraId="1673476E" w14:textId="172C8727" w:rsidR="0074788A" w:rsidRDefault="0074788A" w:rsidP="00E64F3F">
      <w:pPr>
        <w:pStyle w:val="Bullet0"/>
      </w:pPr>
      <w:r>
        <w:t>Post</w:t>
      </w:r>
    </w:p>
    <w:p w14:paraId="2249A1D0" w14:textId="2C99A1DA" w:rsidR="0074788A" w:rsidRPr="00A142CD" w:rsidRDefault="0074788A" w:rsidP="00E64F3F">
      <w:pPr>
        <w:pStyle w:val="Bullet0"/>
      </w:pPr>
      <w:r w:rsidRPr="00A142CD">
        <w:rPr>
          <w:rFonts w:ascii="Consolas" w:hAnsi="Consolas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6D54751D" wp14:editId="215F6FB8">
                <wp:simplePos x="0" y="0"/>
                <wp:positionH relativeFrom="margin">
                  <wp:posOffset>57150</wp:posOffset>
                </wp:positionH>
                <wp:positionV relativeFrom="paragraph">
                  <wp:posOffset>343535</wp:posOffset>
                </wp:positionV>
                <wp:extent cx="5936615" cy="2415540"/>
                <wp:effectExtent l="114300" t="0" r="6985" b="3810"/>
                <wp:wrapTopAndBottom/>
                <wp:docPr id="89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155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822427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ajax</w:t>
                            </w:r>
                            <w:proofErr w:type="gramEnd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67B1C1A9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url: </w:t>
                            </w:r>
                            <w:proofErr w:type="spellStart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root_url</w:t>
                            </w:r>
                            <w:proofErr w:type="spellEnd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+ '/wp-</w:t>
                            </w:r>
                            <w:proofErr w:type="spellStart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wp/v2/note/166',</w:t>
                            </w:r>
                          </w:p>
                          <w:p w14:paraId="295F53E7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'DELETE',</w:t>
                            </w:r>
                          </w:p>
                          <w:p w14:paraId="492280C9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if the request is </w:t>
                            </w:r>
                            <w:proofErr w:type="spellStart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cessful</w:t>
                            </w:r>
                            <w:proofErr w:type="spellEnd"/>
                          </w:p>
                          <w:p w14:paraId="4BB37DE1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uccess: (response)=</w:t>
                            </w:r>
                            <w:proofErr w:type="gramStart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3FF0F8EE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"congrats")</w:t>
                            </w:r>
                          </w:p>
                          <w:p w14:paraId="1A8A9449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</w:t>
                            </w:r>
                          </w:p>
                          <w:p w14:paraId="5167757B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0912DC09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rror: (response)=</w:t>
                            </w:r>
                            <w:proofErr w:type="gramStart"/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338FEB69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"Sorry")</w:t>
                            </w:r>
                          </w:p>
                          <w:p w14:paraId="3346E014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</w:t>
                            </w:r>
                          </w:p>
                          <w:p w14:paraId="410F3D4D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00AF8B3E" w14:textId="77777777" w:rsidR="0074788A" w:rsidRPr="0074788A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;</w:t>
                            </w:r>
                          </w:p>
                          <w:p w14:paraId="723F830C" w14:textId="697D7BF3" w:rsidR="00A142CD" w:rsidRPr="004659CC" w:rsidRDefault="0074788A" w:rsidP="007478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78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4751D" id="Text Box 89" o:spid="_x0000_s1110" type="#_x0000_t202" style="position:absolute;left:0;text-align:left;margin-left:4.5pt;margin-top:27.05pt;width:467.45pt;height:190.2pt;z-index:-251479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C822427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ajax</w:t>
                      </w:r>
                      <w:proofErr w:type="gramEnd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</w:p>
                    <w:p w14:paraId="67B1C1A9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url: </w:t>
                      </w:r>
                      <w:proofErr w:type="spellStart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root_url</w:t>
                      </w:r>
                      <w:proofErr w:type="spellEnd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+ '/wp-</w:t>
                      </w:r>
                      <w:proofErr w:type="spellStart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wp/v2/note/166',</w:t>
                      </w:r>
                    </w:p>
                    <w:p w14:paraId="295F53E7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'DELETE',</w:t>
                      </w:r>
                    </w:p>
                    <w:p w14:paraId="492280C9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if the request is </w:t>
                      </w:r>
                      <w:proofErr w:type="spellStart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cessful</w:t>
                      </w:r>
                      <w:proofErr w:type="spellEnd"/>
                    </w:p>
                    <w:p w14:paraId="4BB37DE1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uccess: (response)=</w:t>
                      </w:r>
                      <w:proofErr w:type="gramStart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3FF0F8EE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"congrats")</w:t>
                      </w:r>
                    </w:p>
                    <w:p w14:paraId="1A8A9449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</w:t>
                      </w:r>
                    </w:p>
                    <w:p w14:paraId="5167757B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0912DC09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rror: (response)=</w:t>
                      </w:r>
                      <w:proofErr w:type="gramStart"/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338FEB69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"Sorry")</w:t>
                      </w:r>
                    </w:p>
                    <w:p w14:paraId="3346E014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</w:t>
                      </w:r>
                    </w:p>
                    <w:p w14:paraId="410F3D4D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00AF8B3E" w14:textId="77777777" w:rsidR="0074788A" w:rsidRPr="0074788A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;</w:t>
                      </w:r>
                    </w:p>
                    <w:p w14:paraId="723F830C" w14:textId="697D7BF3" w:rsidR="00A142CD" w:rsidRPr="004659CC" w:rsidRDefault="0074788A" w:rsidP="007478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78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Delete</w:t>
      </w:r>
    </w:p>
    <w:p w14:paraId="38176227" w14:textId="586F90AF" w:rsidR="00A142CD" w:rsidRDefault="0074788A" w:rsidP="0074788A">
      <w:pPr>
        <w:pStyle w:val="Style2"/>
      </w:pPr>
      <w:r>
        <w:lastRenderedPageBreak/>
        <w:t>Nonce</w:t>
      </w:r>
      <w:r w:rsidR="00BE4066">
        <w:t xml:space="preserve"> (number used once)</w:t>
      </w:r>
    </w:p>
    <w:p w14:paraId="6AE3067B" w14:textId="0A5D41F0" w:rsidR="00BE4066" w:rsidRDefault="00BE4066" w:rsidP="00E64F3F">
      <w:pPr>
        <w:pStyle w:val="Bullet0"/>
      </w:pPr>
      <w:r>
        <w:t>A little piece of secret data</w:t>
      </w:r>
    </w:p>
    <w:p w14:paraId="36B74F3B" w14:textId="60F28C3E" w:rsidR="00BE4066" w:rsidRDefault="00BE4066" w:rsidP="00E64F3F">
      <w:pPr>
        <w:pStyle w:val="Bullet0"/>
      </w:pPr>
      <w:r>
        <w:t xml:space="preserve">Whenever logged in account, </w:t>
      </w:r>
      <w:proofErr w:type="spellStart"/>
      <w:r>
        <w:t>wordpress</w:t>
      </w:r>
      <w:proofErr w:type="spellEnd"/>
      <w:r>
        <w:t xml:space="preserve"> generates a nonce</w:t>
      </w:r>
    </w:p>
    <w:p w14:paraId="53FB1DBC" w14:textId="5F9E8DEB" w:rsidR="00BE4066" w:rsidRDefault="00BE4066" w:rsidP="00E64F3F">
      <w:pPr>
        <w:pStyle w:val="Bullet0"/>
      </w:pPr>
      <w:proofErr w:type="spellStart"/>
      <w:r>
        <w:t>wp_localize_</w:t>
      </w:r>
      <w:proofErr w:type="gramStart"/>
      <w:r>
        <w:t>script</w:t>
      </w:r>
      <w:proofErr w:type="spellEnd"/>
      <w:r>
        <w:t>(</w:t>
      </w:r>
      <w:proofErr w:type="gramEnd"/>
      <w:r>
        <w:t xml:space="preserve">) // to send the nonce to be available in </w:t>
      </w:r>
      <w:proofErr w:type="spellStart"/>
      <w:r>
        <w:t>js</w:t>
      </w:r>
      <w:proofErr w:type="spellEnd"/>
    </w:p>
    <w:p w14:paraId="60B74C02" w14:textId="443C4666" w:rsidR="00BE4066" w:rsidRDefault="00BE4066" w:rsidP="00BE4066">
      <w:pPr>
        <w:pStyle w:val="bullet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576590F8" wp14:editId="654DA229">
                <wp:simplePos x="0" y="0"/>
                <wp:positionH relativeFrom="margin">
                  <wp:posOffset>57150</wp:posOffset>
                </wp:positionH>
                <wp:positionV relativeFrom="paragraph">
                  <wp:posOffset>199390</wp:posOffset>
                </wp:positionV>
                <wp:extent cx="5936615" cy="1066800"/>
                <wp:effectExtent l="114300" t="0" r="6985" b="0"/>
                <wp:wrapTopAndBottom/>
                <wp:docPr id="90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668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1D9970" w14:textId="77777777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localize_</w:t>
                            </w:r>
                            <w:proofErr w:type="gram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main-university-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</w:t>
                            </w:r>
                          </w:p>
                          <w:p w14:paraId="389417AF" w14:textId="77777777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ot_url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=&gt; 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ite_</w:t>
                            </w:r>
                            <w:proofErr w:type="gram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245D5EAE" w14:textId="77777777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nonce' =&gt; 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create_nonce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st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  <w:p w14:paraId="2D060557" w14:textId="77777777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2C546C63" w14:textId="0B86CA60" w:rsidR="00BE4066" w:rsidRPr="004659CC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590F8" id="Text Box 90" o:spid="_x0000_s1111" type="#_x0000_t202" style="position:absolute;left:0;text-align:left;margin-left:4.5pt;margin-top:15.7pt;width:467.45pt;height:84pt;z-index:-25147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61D9970" w14:textId="77777777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localize_</w:t>
                      </w:r>
                      <w:proofErr w:type="gram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main-university-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</w:t>
                      </w:r>
                    </w:p>
                    <w:p w14:paraId="389417AF" w14:textId="77777777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ot_url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=&gt; 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ite_</w:t>
                      </w:r>
                      <w:proofErr w:type="gram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245D5EAE" w14:textId="77777777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nonce' =&gt; 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create_nonce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st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</w:p>
                    <w:p w14:paraId="2D060557" w14:textId="77777777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2C546C63" w14:textId="0B86CA60" w:rsidR="00BE4066" w:rsidRPr="004659CC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E7E28B0" w14:textId="77777777" w:rsidR="00BE4066" w:rsidRDefault="00BE4066" w:rsidP="00E64F3F">
      <w:pPr>
        <w:pStyle w:val="Bullet0"/>
        <w:numPr>
          <w:ilvl w:val="0"/>
          <w:numId w:val="0"/>
        </w:numPr>
        <w:ind w:left="720"/>
      </w:pPr>
    </w:p>
    <w:p w14:paraId="313B6BBC" w14:textId="344A696F" w:rsidR="00A142CD" w:rsidRPr="00BE4066" w:rsidRDefault="00BE4066" w:rsidP="00E64F3F">
      <w:pPr>
        <w:pStyle w:val="Bullet0"/>
      </w:pPr>
      <w:proofErr w:type="spellStart"/>
      <w:r w:rsidRPr="00BE4066">
        <w:t>beforeSend</w:t>
      </w:r>
      <w:proofErr w:type="spellEnd"/>
      <w:r w:rsidRPr="00BE4066">
        <w:t xml:space="preserve"> //Change the header</w:t>
      </w:r>
    </w:p>
    <w:p w14:paraId="12C49BB4" w14:textId="3B888B55" w:rsidR="00BE4066" w:rsidRDefault="00BE4066" w:rsidP="00E64F3F">
      <w:pPr>
        <w:pStyle w:val="Bullet0"/>
      </w:pPr>
      <w:r w:rsidRPr="00BE4066">
        <w:t>'X-WP-Nonce'</w:t>
      </w:r>
      <w:r w:rsidRPr="00BE4066">
        <w:rPr>
          <w:noProof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1FD96550" wp14:editId="6E52E133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952500"/>
                <wp:effectExtent l="114300" t="0" r="6985" b="0"/>
                <wp:wrapTopAndBottom/>
                <wp:docPr id="91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FCB818" w14:textId="1A8D1637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eforeSend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(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=</w:t>
                            </w:r>
                            <w:proofErr w:type="gram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322F1DE7" w14:textId="590A923C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//modify the request</w:t>
                            </w:r>
                          </w:p>
                          <w:p w14:paraId="549AEEB3" w14:textId="0598F499" w:rsidR="00BE4066" w:rsidRPr="00BE4066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spellStart"/>
                            <w:proofErr w:type="gram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.setRequestHeader</w:t>
                            </w:r>
                            <w:proofErr w:type="spellEnd"/>
                            <w:proofErr w:type="gram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X-WP-Nonce', </w:t>
                            </w:r>
                            <w:proofErr w:type="spellStart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nonce</w:t>
                            </w:r>
                            <w:proofErr w:type="spellEnd"/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A9B8FD7" w14:textId="57EC3B2B" w:rsidR="00BE4066" w:rsidRPr="004659CC" w:rsidRDefault="00BE4066" w:rsidP="00BE40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40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96550" id="Text Box 91" o:spid="_x0000_s1112" type="#_x0000_t202" style="position:absolute;left:0;text-align:left;margin-left:0;margin-top:23.8pt;width:467.45pt;height:75pt;z-index:-251474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18FCB818" w14:textId="1A8D1637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r w:rsid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eforeSend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(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=</w:t>
                      </w:r>
                      <w:proofErr w:type="gram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322F1DE7" w14:textId="590A923C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//modify the request</w:t>
                      </w:r>
                    </w:p>
                    <w:p w14:paraId="549AEEB3" w14:textId="0598F499" w:rsidR="00BE4066" w:rsidRPr="00BE4066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</w:t>
                      </w:r>
                      <w:proofErr w:type="spellStart"/>
                      <w:proofErr w:type="gram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.setRequestHeader</w:t>
                      </w:r>
                      <w:proofErr w:type="spellEnd"/>
                      <w:proofErr w:type="gram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X-WP-Nonce', </w:t>
                      </w:r>
                      <w:proofErr w:type="spellStart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nonce</w:t>
                      </w:r>
                      <w:proofErr w:type="spellEnd"/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A9B8FD7" w14:textId="57EC3B2B" w:rsidR="00BE4066" w:rsidRPr="004659CC" w:rsidRDefault="00BE4066" w:rsidP="00BE40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40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7032D54" w14:textId="77777777" w:rsidR="00077F96" w:rsidRDefault="00077F96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65DA570E" w14:textId="57035840" w:rsidR="00A142CD" w:rsidRPr="00077F96" w:rsidRDefault="00077F96" w:rsidP="00E64F3F">
      <w:pPr>
        <w:pStyle w:val="Bullet0"/>
      </w:pPr>
      <w:r w:rsidRPr="00077F96">
        <w:t>in Html</w:t>
      </w:r>
      <w:r>
        <w:t xml:space="preserve"> li element:</w:t>
      </w:r>
    </w:p>
    <w:p w14:paraId="3E780923" w14:textId="337740A6" w:rsidR="00A142CD" w:rsidRDefault="00077F96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  <w:r w:rsidRPr="00077F96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1FE13683" wp14:editId="7C96475A">
                <wp:simplePos x="0" y="0"/>
                <wp:positionH relativeFrom="margin">
                  <wp:align>center</wp:align>
                </wp:positionH>
                <wp:positionV relativeFrom="paragraph">
                  <wp:posOffset>153670</wp:posOffset>
                </wp:positionV>
                <wp:extent cx="5936615" cy="483870"/>
                <wp:effectExtent l="114300" t="0" r="6985" b="0"/>
                <wp:wrapTopAndBottom/>
                <wp:docPr id="92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38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BAAF8E" w14:textId="6A2DB4BE" w:rsidR="006627FA" w:rsidRPr="004659CC" w:rsidRDefault="006627FA" w:rsidP="00077F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-id="&lt;?</w:t>
                            </w:r>
                            <w:proofErr w:type="spellStart"/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27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?&gt;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13683" id="Text Box 92" o:spid="_x0000_s1113" type="#_x0000_t202" style="position:absolute;left:0;text-align:left;margin-left:0;margin-top:12.1pt;width:467.45pt;height:38.1pt;z-index:-251472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1BAAF8E" w14:textId="6A2DB4BE" w:rsidR="006627FA" w:rsidRPr="004659CC" w:rsidRDefault="006627FA" w:rsidP="00077F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-id="&lt;?</w:t>
                      </w:r>
                      <w:proofErr w:type="spellStart"/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27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?&gt;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099543D" w14:textId="516DC5E7" w:rsidR="00A142CD" w:rsidRDefault="00A142CD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75E4C19E" w14:textId="469324EC" w:rsidR="00A142CD" w:rsidRPr="00077F96" w:rsidRDefault="00A142CD" w:rsidP="00077F96">
      <w:pPr>
        <w:pStyle w:val="bullet"/>
        <w:numPr>
          <w:ilvl w:val="0"/>
          <w:numId w:val="0"/>
        </w:numPr>
      </w:pPr>
    </w:p>
    <w:p w14:paraId="57D4DEE7" w14:textId="47869C94" w:rsidR="00A142CD" w:rsidRDefault="00077F96" w:rsidP="00E64F3F">
      <w:pPr>
        <w:pStyle w:val="Bullet0"/>
      </w:pPr>
      <w:r w:rsidRPr="00077F96">
        <w:t>How to get the id</w:t>
      </w:r>
    </w:p>
    <w:p w14:paraId="1231B196" w14:textId="469E3202" w:rsidR="002423F6" w:rsidRPr="00077F96" w:rsidRDefault="002423F6" w:rsidP="00E64F3F">
      <w:pPr>
        <w:pStyle w:val="Bullet0"/>
        <w:numPr>
          <w:ilvl w:val="1"/>
          <w:numId w:val="1"/>
        </w:numPr>
      </w:pPr>
      <w:proofErr w:type="spellStart"/>
      <w:r w:rsidRPr="002423F6">
        <w:t>thisNote.data</w:t>
      </w:r>
      <w:proofErr w:type="spellEnd"/>
      <w:r w:rsidRPr="002423F6">
        <w:t>('id')</w:t>
      </w:r>
    </w:p>
    <w:p w14:paraId="4B05A003" w14:textId="03EE887A" w:rsidR="00A142CD" w:rsidRDefault="00077F96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  <w:r w:rsidRPr="00077F96">
        <w:rPr>
          <w:rFonts w:ascii="Consolas" w:hAnsi="Consolas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5270BAB3" wp14:editId="2C3C4234">
                <wp:simplePos x="0" y="0"/>
                <wp:positionH relativeFrom="margin">
                  <wp:align>center</wp:align>
                </wp:positionH>
                <wp:positionV relativeFrom="paragraph">
                  <wp:posOffset>280670</wp:posOffset>
                </wp:positionV>
                <wp:extent cx="5936615" cy="1009650"/>
                <wp:effectExtent l="114300" t="0" r="6985" b="0"/>
                <wp:wrapTopAndBottom/>
                <wp:docPr id="93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096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31CB3A" w14:textId="77777777" w:rsidR="00077F96" w:rsidRPr="00077F96" w:rsidRDefault="00077F96" w:rsidP="00077F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Note</w:t>
                            </w:r>
                            <w:proofErr w:type="spellEnd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</w:t>
                            </w:r>
                            <w:proofErr w:type="gramStart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01432E32" w14:textId="43786C0E" w:rsidR="00077F96" w:rsidRDefault="00077F96" w:rsidP="00077F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let </w:t>
                            </w:r>
                            <w:proofErr w:type="spellStart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</w:t>
                            </w:r>
                            <w:proofErr w:type="spellStart"/>
                            <w:proofErr w:type="gramStart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proofErr w:type="gramEnd"/>
                            <w:r w:rsidRPr="00077F9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parents('li')</w:t>
                            </w:r>
                          </w:p>
                          <w:p w14:paraId="7DD639B6" w14:textId="0709C0DF" w:rsidR="002423F6" w:rsidRDefault="002423F6" w:rsidP="00077F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1C38D666" w14:textId="76882642" w:rsidR="002423F6" w:rsidRDefault="002423F6" w:rsidP="00077F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url: </w:t>
                            </w:r>
                            <w:proofErr w:type="spellStart"/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root_url</w:t>
                            </w:r>
                            <w:proofErr w:type="spellEnd"/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+ '/wp-</w:t>
                            </w:r>
                            <w:proofErr w:type="spellStart"/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wp/v2/note/' + </w:t>
                            </w:r>
                            <w:proofErr w:type="spellStart"/>
                            <w:r w:rsidRPr="002423F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isNote.data</w:t>
                            </w:r>
                            <w:proofErr w:type="spellEnd"/>
                            <w:r w:rsidRPr="002423F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'id')</w:t>
                            </w:r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//doesn't work </w:t>
                            </w:r>
                            <w:proofErr w:type="gramStart"/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th .dataset</w:t>
                            </w:r>
                            <w:proofErr w:type="gramEnd"/>
                            <w:r w:rsidRPr="002423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id']</w:t>
                            </w:r>
                          </w:p>
                          <w:p w14:paraId="2C37F241" w14:textId="77777777" w:rsidR="002423F6" w:rsidRPr="004659CC" w:rsidRDefault="002423F6" w:rsidP="00077F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0BAB3" id="Text Box 93" o:spid="_x0000_s1114" type="#_x0000_t202" style="position:absolute;left:0;text-align:left;margin-left:0;margin-top:22.1pt;width:467.45pt;height:79.5pt;z-index:-251470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231CB3A" w14:textId="77777777" w:rsidR="00077F96" w:rsidRPr="00077F96" w:rsidRDefault="00077F96" w:rsidP="00077F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Note</w:t>
                      </w:r>
                      <w:proofErr w:type="spellEnd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</w:t>
                      </w:r>
                      <w:proofErr w:type="gramStart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01432E32" w14:textId="43786C0E" w:rsidR="00077F96" w:rsidRDefault="00077F96" w:rsidP="00077F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let </w:t>
                      </w:r>
                      <w:proofErr w:type="spellStart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</w:t>
                      </w:r>
                      <w:proofErr w:type="spellStart"/>
                      <w:proofErr w:type="gramStart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proofErr w:type="gramEnd"/>
                      <w:r w:rsidRPr="00077F9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parents('li')</w:t>
                      </w:r>
                    </w:p>
                    <w:p w14:paraId="7DD639B6" w14:textId="0709C0DF" w:rsidR="002423F6" w:rsidRDefault="002423F6" w:rsidP="00077F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1C38D666" w14:textId="76882642" w:rsidR="002423F6" w:rsidRDefault="002423F6" w:rsidP="00077F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url: </w:t>
                      </w:r>
                      <w:proofErr w:type="spellStart"/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root_url</w:t>
                      </w:r>
                      <w:proofErr w:type="spellEnd"/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+ '/wp-</w:t>
                      </w:r>
                      <w:proofErr w:type="spellStart"/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wp/v2/note/' + </w:t>
                      </w:r>
                      <w:proofErr w:type="spellStart"/>
                      <w:r w:rsidRPr="002423F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isNote.data</w:t>
                      </w:r>
                      <w:proofErr w:type="spellEnd"/>
                      <w:r w:rsidRPr="002423F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'id')</w:t>
                      </w:r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//doesn't work </w:t>
                      </w:r>
                      <w:proofErr w:type="gramStart"/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th .dataset</w:t>
                      </w:r>
                      <w:proofErr w:type="gramEnd"/>
                      <w:r w:rsidRPr="002423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id']</w:t>
                      </w:r>
                    </w:p>
                    <w:p w14:paraId="2C37F241" w14:textId="77777777" w:rsidR="002423F6" w:rsidRPr="004659CC" w:rsidRDefault="002423F6" w:rsidP="00077F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9B4B727" w14:textId="0E4415F5" w:rsidR="00A142CD" w:rsidRDefault="00A142CD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1DAF2FF5" w14:textId="7F589239" w:rsidR="00A142CD" w:rsidRDefault="00A142CD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08583A7D" w14:textId="52B39F98" w:rsidR="00A142CD" w:rsidRPr="00934E4B" w:rsidRDefault="00934E4B" w:rsidP="00E64F3F">
      <w:pPr>
        <w:pStyle w:val="Bullet0"/>
      </w:pPr>
      <w:r w:rsidRPr="00934E4B">
        <w:lastRenderedPageBreak/>
        <w:t xml:space="preserve">appearance </w:t>
      </w:r>
    </w:p>
    <w:p w14:paraId="4FFE7EF5" w14:textId="511F41EB" w:rsidR="00934E4B" w:rsidRPr="00934E4B" w:rsidRDefault="00934E4B" w:rsidP="00E64F3F">
      <w:pPr>
        <w:pStyle w:val="Bullet0"/>
        <w:numPr>
          <w:ilvl w:val="1"/>
          <w:numId w:val="1"/>
        </w:numPr>
      </w:pPr>
      <w:proofErr w:type="spellStart"/>
      <w:r w:rsidRPr="00934E4B">
        <w:t>readonly</w:t>
      </w:r>
      <w:proofErr w:type="spellEnd"/>
      <w:r w:rsidRPr="00934E4B">
        <w:t xml:space="preserve"> // in html input tag</w:t>
      </w:r>
    </w:p>
    <w:p w14:paraId="2B45EAED" w14:textId="65CCA216" w:rsidR="00934E4B" w:rsidRPr="00934E4B" w:rsidRDefault="00934E4B" w:rsidP="00E64F3F">
      <w:pPr>
        <w:pStyle w:val="Bullet0"/>
        <w:numPr>
          <w:ilvl w:val="1"/>
          <w:numId w:val="1"/>
        </w:numPr>
      </w:pPr>
      <w:r w:rsidRPr="00934E4B">
        <w:t xml:space="preserve">edit to make inputs editable </w:t>
      </w:r>
    </w:p>
    <w:p w14:paraId="7673170E" w14:textId="7BE32C75" w:rsidR="00934E4B" w:rsidRDefault="00934E4B" w:rsidP="00E64F3F">
      <w:pPr>
        <w:pStyle w:val="Bullet0"/>
        <w:numPr>
          <w:ilvl w:val="1"/>
          <w:numId w:val="1"/>
        </w:numPr>
      </w:pPr>
      <w:r w:rsidRPr="00934E4B">
        <w:t>save button</w:t>
      </w:r>
      <w:r>
        <w:t xml:space="preserve"> which is hidden when </w:t>
      </w:r>
      <w:r w:rsidR="00E64F3F">
        <w:t xml:space="preserve">the </w:t>
      </w:r>
      <w:r>
        <w:t>edit is hit becomes available</w:t>
      </w:r>
    </w:p>
    <w:p w14:paraId="3DA5D87C" w14:textId="0E4CAE39" w:rsidR="00934E4B" w:rsidRPr="00934E4B" w:rsidRDefault="00934E4B" w:rsidP="00934E4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2EC472B0" wp14:editId="1EC49E22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609600"/>
                <wp:effectExtent l="114300" t="0" r="6985" b="0"/>
                <wp:wrapTopAndBottom/>
                <wp:docPr id="94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096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2D6105" w14:textId="295E7667" w:rsidR="00934E4B" w:rsidRPr="004659CC" w:rsidRDefault="00934E4B" w:rsidP="00934E4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span class="update-note </w:t>
                            </w:r>
                            <w:proofErr w:type="spellStart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-blue </w:t>
                            </w:r>
                            <w:proofErr w:type="spellStart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small"&gt;&lt;</w:t>
                            </w:r>
                            <w:proofErr w:type="spellStart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arrow-right" aria-hidden="true"&gt;&lt;/</w:t>
                            </w:r>
                            <w:proofErr w:type="spellStart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34E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Save&lt;/span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472B0" id="Text Box 94" o:spid="_x0000_s1115" type="#_x0000_t202" style="position:absolute;left:0;text-align:left;margin-left:0;margin-top:23.8pt;width:467.45pt;height:48pt;z-index:-251468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62D6105" w14:textId="295E7667" w:rsidR="00934E4B" w:rsidRPr="004659CC" w:rsidRDefault="00934E4B" w:rsidP="00934E4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span class="update-note </w:t>
                      </w:r>
                      <w:proofErr w:type="spellStart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-blue </w:t>
                      </w:r>
                      <w:proofErr w:type="spellStart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small"&gt;&lt;</w:t>
                      </w:r>
                      <w:proofErr w:type="spellStart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arrow-right" aria-hidden="true"&gt;&lt;/</w:t>
                      </w:r>
                      <w:proofErr w:type="spellStart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34E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Save&lt;/span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3EBCE53" w14:textId="5856FC8D" w:rsidR="00A142CD" w:rsidRDefault="00A142CD" w:rsidP="00507B47">
      <w:pPr>
        <w:pStyle w:val="bullet"/>
        <w:numPr>
          <w:ilvl w:val="0"/>
          <w:numId w:val="0"/>
        </w:numPr>
        <w:ind w:left="720"/>
        <w:rPr>
          <w:rFonts w:ascii="Consolas" w:hAnsi="Consolas" w:cs="Tahoma"/>
          <w:sz w:val="20"/>
          <w:szCs w:val="20"/>
        </w:rPr>
      </w:pPr>
    </w:p>
    <w:p w14:paraId="1C23821E" w14:textId="67EBC33F" w:rsidR="00A142CD" w:rsidRDefault="003F133E" w:rsidP="005134B0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51E6E582" wp14:editId="77F33EA3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4960620"/>
                <wp:effectExtent l="114300" t="0" r="6985" b="0"/>
                <wp:wrapTopAndBottom/>
                <wp:docPr id="95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9606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D908A8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Note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7D2DDCEC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let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</w:t>
                            </w:r>
                            <w:proofErr w:type="spellStart"/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parents('li')</w:t>
                            </w:r>
                          </w:p>
                          <w:p w14:paraId="638141A8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data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state") == 'editable'){</w:t>
                            </w:r>
                          </w:p>
                          <w:p w14:paraId="70C0AC42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don't forget bind</w:t>
                            </w:r>
                          </w:p>
                          <w:p w14:paraId="2A9D6533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makeNoteReadOnly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3402DDD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se{</w:t>
                            </w:r>
                            <w:proofErr w:type="gramEnd"/>
                          </w:p>
                          <w:p w14:paraId="002C7D69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makeNoteEditable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5D3DE04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6BF9141F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D85DB3A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keNoteEditable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2338248D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edit</w:t>
                            </w:r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note").html('&lt;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times" aria-hidden="true"&gt;&lt;/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Cancel')</w:t>
                            </w:r>
                          </w:p>
                          <w:p w14:paraId="3BDEFEF4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note</w:t>
                            </w:r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-field, .note-body-field')</w:t>
                            </w:r>
                          </w:p>
                          <w:p w14:paraId="74E7A649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moveAttr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donly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75E341F1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Class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note-active-field");</w:t>
                            </w:r>
                          </w:p>
                          <w:p w14:paraId="2A65AB78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data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state", "editable")</w:t>
                            </w:r>
                          </w:p>
                          <w:p w14:paraId="196FEA3F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update</w:t>
                            </w:r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note').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Class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update-note--visible");</w:t>
                            </w:r>
                          </w:p>
                          <w:p w14:paraId="757A2995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A9A29E5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7461E45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keNoteReadOnly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1803FC02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edit</w:t>
                            </w:r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note").html('&lt;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pencil" aria-hidden="true"&gt;&lt;/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Edit')</w:t>
                            </w:r>
                          </w:p>
                          <w:p w14:paraId="6BE7A261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note</w:t>
                            </w:r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-field, .note-body-field')</w:t>
                            </w:r>
                          </w:p>
                          <w:p w14:paraId="304D5249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donly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"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donly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 //name and value</w:t>
                            </w:r>
                          </w:p>
                          <w:p w14:paraId="215A757E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moveClass</w:t>
                            </w:r>
                            <w:proofErr w:type="spellEnd"/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note-active-field");</w:t>
                            </w:r>
                          </w:p>
                          <w:p w14:paraId="265A1461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data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state", "cancel");</w:t>
                            </w:r>
                          </w:p>
                          <w:p w14:paraId="68CC8A27" w14:textId="77777777" w:rsidR="005134B0" w:rsidRPr="005134B0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update</w:t>
                            </w:r>
                            <w:proofErr w:type="gram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note').</w:t>
                            </w:r>
                            <w:proofErr w:type="spellStart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moveClass</w:t>
                            </w:r>
                            <w:proofErr w:type="spellEnd"/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update-note--visible");</w:t>
                            </w:r>
                          </w:p>
                          <w:p w14:paraId="238414B8" w14:textId="09DCEDDC" w:rsidR="003F133E" w:rsidRPr="004659CC" w:rsidRDefault="005134B0" w:rsidP="005134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134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6E582" id="Text Box 95" o:spid="_x0000_s1116" type="#_x0000_t202" style="position:absolute;left:0;text-align:left;margin-left:0;margin-top:23.8pt;width:467.45pt;height:390.6pt;z-index:-251466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CD908A8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Note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7D2DDCEC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let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</w:t>
                      </w:r>
                      <w:proofErr w:type="spellStart"/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parents('li')</w:t>
                      </w:r>
                    </w:p>
                    <w:p w14:paraId="638141A8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data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state") == 'editable'){</w:t>
                      </w:r>
                    </w:p>
                    <w:p w14:paraId="70C0AC42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don't forget bind</w:t>
                      </w:r>
                    </w:p>
                    <w:p w14:paraId="2A9D6533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makeNoteReadOnly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3402DDD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se{</w:t>
                      </w:r>
                      <w:proofErr w:type="gramEnd"/>
                    </w:p>
                    <w:p w14:paraId="002C7D69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makeNoteEditable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5D3DE04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6BF9141F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D85DB3A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keNoteEditable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2338248D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edit</w:t>
                      </w:r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note").html('&lt;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times" aria-hidden="true"&gt;&lt;/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Cancel')</w:t>
                      </w:r>
                    </w:p>
                    <w:p w14:paraId="3BDEFEF4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note</w:t>
                      </w:r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-field, .note-body-field')</w:t>
                      </w:r>
                    </w:p>
                    <w:p w14:paraId="74E7A649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moveAttr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donly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75E341F1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Class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note-active-field");</w:t>
                      </w:r>
                    </w:p>
                    <w:p w14:paraId="2A65AB78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data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state", "editable")</w:t>
                      </w:r>
                    </w:p>
                    <w:p w14:paraId="196FEA3F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update</w:t>
                      </w:r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note').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Class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update-note--visible");</w:t>
                      </w:r>
                    </w:p>
                    <w:p w14:paraId="757A2995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A9A29E5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7461E45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keNoteReadOnly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1803FC02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edit</w:t>
                      </w:r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note").html('&lt;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pencil" aria-hidden="true"&gt;&lt;/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Edit')</w:t>
                      </w:r>
                    </w:p>
                    <w:p w14:paraId="6BE7A261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note</w:t>
                      </w:r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-field, .note-body-field')</w:t>
                      </w:r>
                    </w:p>
                    <w:p w14:paraId="304D5249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donly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"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donly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 //name and value</w:t>
                      </w:r>
                    </w:p>
                    <w:p w14:paraId="215A757E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moveClass</w:t>
                      </w:r>
                      <w:proofErr w:type="spellEnd"/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note-active-field");</w:t>
                      </w:r>
                    </w:p>
                    <w:p w14:paraId="265A1461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data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state", "cancel");</w:t>
                      </w:r>
                    </w:p>
                    <w:p w14:paraId="68CC8A27" w14:textId="77777777" w:rsidR="005134B0" w:rsidRPr="005134B0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update</w:t>
                      </w:r>
                      <w:proofErr w:type="gram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note').</w:t>
                      </w:r>
                      <w:proofErr w:type="spellStart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moveClass</w:t>
                      </w:r>
                      <w:proofErr w:type="spellEnd"/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update-note--visible");</w:t>
                      </w:r>
                    </w:p>
                    <w:p w14:paraId="238414B8" w14:textId="09DCEDDC" w:rsidR="003F133E" w:rsidRPr="004659CC" w:rsidRDefault="005134B0" w:rsidP="005134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134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5134B0">
        <w:t>js</w:t>
      </w:r>
      <w:proofErr w:type="spellEnd"/>
    </w:p>
    <w:p w14:paraId="5AAE3CA0" w14:textId="69589FD0" w:rsidR="009F25E8" w:rsidRDefault="009F25E8" w:rsidP="009F25E8">
      <w:pPr>
        <w:pStyle w:val="bullet"/>
        <w:numPr>
          <w:ilvl w:val="0"/>
          <w:numId w:val="0"/>
        </w:numPr>
        <w:ind w:left="720" w:hanging="360"/>
      </w:pPr>
    </w:p>
    <w:p w14:paraId="07F7D8AA" w14:textId="63C26F4B" w:rsidR="009F25E8" w:rsidRDefault="009F25E8" w:rsidP="00E64F3F">
      <w:pPr>
        <w:pStyle w:val="Bullet0"/>
      </w:pPr>
      <w:r>
        <w:t>Update</w:t>
      </w:r>
    </w:p>
    <w:p w14:paraId="3BDB85DB" w14:textId="77777777" w:rsidR="009F25E8" w:rsidRDefault="009F25E8" w:rsidP="009F25E8">
      <w:pPr>
        <w:pStyle w:val="ListParagraph"/>
      </w:pPr>
    </w:p>
    <w:p w14:paraId="605E3887" w14:textId="293D2952" w:rsidR="004B5DC4" w:rsidRDefault="00E64F3F" w:rsidP="009F25E8">
      <w:pPr>
        <w:pStyle w:val="bullet"/>
        <w:numPr>
          <w:ilvl w:val="0"/>
          <w:numId w:val="0"/>
        </w:numPr>
        <w:ind w:left="7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169106B" wp14:editId="2A66EC9B">
                <wp:simplePos x="0" y="0"/>
                <wp:positionH relativeFrom="margin">
                  <wp:align>center</wp:align>
                </wp:positionH>
                <wp:positionV relativeFrom="paragraph">
                  <wp:posOffset>550</wp:posOffset>
                </wp:positionV>
                <wp:extent cx="5936615" cy="4556760"/>
                <wp:effectExtent l="114300" t="0" r="6985" b="0"/>
                <wp:wrapTopAndBottom/>
                <wp:docPr id="96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556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756583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Note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26C40575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let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</w:t>
                            </w:r>
                            <w:proofErr w:type="spellStart"/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parents('li')</w:t>
                            </w:r>
                          </w:p>
                          <w:p w14:paraId="491230E6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var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UpdatedPost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</w:p>
                          <w:p w14:paraId="59EAC0DE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title':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note</w:t>
                            </w:r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title-field').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,</w:t>
                            </w:r>
                          </w:p>
                          <w:p w14:paraId="1DF5F245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content':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find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note</w:t>
                            </w:r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body-field').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7F5C10F0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A02B928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for other https requests</w:t>
                            </w:r>
                          </w:p>
                          <w:p w14:paraId="2585F1A6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ajax</w:t>
                            </w:r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1E943709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eforeSend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(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=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371023EB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modify the request</w:t>
                            </w:r>
                          </w:p>
                          <w:p w14:paraId="013ECB70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.setRequestHeader</w:t>
                            </w:r>
                            <w:proofErr w:type="spellEnd"/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X-WP-Nonce',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nonce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10F2BBA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1E0D6693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url: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root_url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+ '/wp-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wp/v2/note/' +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.data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id'), //doesn't work 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th .dataset</w:t>
                            </w:r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id']</w:t>
                            </w:r>
                          </w:p>
                          <w:p w14:paraId="0324D8D8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'POST', </w:t>
                            </w:r>
                          </w:p>
                          <w:p w14:paraId="379F75DD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data: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UpdatedPost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7B797D3F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if the request is 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cessful</w:t>
                            </w:r>
                            <w:proofErr w:type="spellEnd"/>
                          </w:p>
                          <w:p w14:paraId="7EC6C22F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uccess: (response)=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2A147F49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makeNoteReadOnly</w:t>
                            </w:r>
                            <w:proofErr w:type="spellEnd"/>
                            <w:proofErr w:type="gram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Note</w:t>
                            </w:r>
                            <w:proofErr w:type="spellEnd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F63D0E2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6351653C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rror: (response)=</w:t>
                            </w:r>
                            <w:proofErr w:type="gramStart"/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44A5A7CE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"Sorry")</w:t>
                            </w:r>
                          </w:p>
                          <w:p w14:paraId="22237117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</w:t>
                            </w:r>
                          </w:p>
                          <w:p w14:paraId="44B63E5F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1E839323" w14:textId="77777777" w:rsidR="004B5DC4" w:rsidRPr="009F25E8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;</w:t>
                            </w:r>
                          </w:p>
                          <w:p w14:paraId="38B06A46" w14:textId="77777777" w:rsidR="004B5DC4" w:rsidRPr="004659CC" w:rsidRDefault="004B5DC4" w:rsidP="004B5DC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25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9106B" id="Text Box 96" o:spid="_x0000_s1117" type="#_x0000_t202" style="position:absolute;left:0;text-align:left;margin-left:0;margin-top:.05pt;width:467.45pt;height:358.8pt;z-index:-251464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04756583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Note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26C40575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let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</w:t>
                      </w:r>
                      <w:proofErr w:type="spellStart"/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parents('li')</w:t>
                      </w:r>
                    </w:p>
                    <w:p w14:paraId="491230E6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var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UpdatedPost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</w:p>
                    <w:p w14:paraId="59EAC0DE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title':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note</w:t>
                      </w:r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title-field').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,</w:t>
                      </w:r>
                    </w:p>
                    <w:p w14:paraId="1DF5F245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content':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find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note</w:t>
                      </w:r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body-field').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7F5C10F0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A02B928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for other https requests</w:t>
                      </w:r>
                    </w:p>
                    <w:p w14:paraId="2585F1A6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ajax</w:t>
                      </w:r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</w:p>
                    <w:p w14:paraId="1E943709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eforeSend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(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=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371023EB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modify the request</w:t>
                      </w:r>
                    </w:p>
                    <w:p w14:paraId="013ECB70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.setRequestHeader</w:t>
                      </w:r>
                      <w:proofErr w:type="spellEnd"/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X-WP-Nonce',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nonce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10F2BBA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1E0D6693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url: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root_url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+ '/wp-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wp/v2/note/' +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.data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id'), //doesn't work 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th .dataset</w:t>
                      </w:r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id']</w:t>
                      </w:r>
                    </w:p>
                    <w:p w14:paraId="0324D8D8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'POST', </w:t>
                      </w:r>
                    </w:p>
                    <w:p w14:paraId="379F75DD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data: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UpdatedPost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7B797D3F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if the request is 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cessful</w:t>
                      </w:r>
                      <w:proofErr w:type="spellEnd"/>
                    </w:p>
                    <w:p w14:paraId="7EC6C22F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uccess: (response)=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2A147F49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makeNoteReadOnly</w:t>
                      </w:r>
                      <w:proofErr w:type="spellEnd"/>
                      <w:proofErr w:type="gram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Note</w:t>
                      </w:r>
                      <w:proofErr w:type="spellEnd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F63D0E2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6351653C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rror: (response)=</w:t>
                      </w:r>
                      <w:proofErr w:type="gramStart"/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44A5A7CE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"Sorry")</w:t>
                      </w:r>
                    </w:p>
                    <w:p w14:paraId="22237117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</w:t>
                      </w:r>
                    </w:p>
                    <w:p w14:paraId="44B63E5F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1E839323" w14:textId="77777777" w:rsidR="004B5DC4" w:rsidRPr="009F25E8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;</w:t>
                      </w:r>
                    </w:p>
                    <w:p w14:paraId="38B06A46" w14:textId="77777777" w:rsidR="004B5DC4" w:rsidRPr="004659CC" w:rsidRDefault="004B5DC4" w:rsidP="004B5DC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25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112650C" w14:textId="77777777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455D368F" w14:textId="77777777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1D67515E" w14:textId="77777777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3DC8F9F2" w14:textId="77777777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715437BF" w14:textId="7B5FE766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55ADBA96" w14:textId="77777777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059B5FF9" w14:textId="77777777" w:rsidR="004B5DC4" w:rsidRDefault="004B5DC4" w:rsidP="009F25E8">
      <w:pPr>
        <w:pStyle w:val="bullet"/>
        <w:numPr>
          <w:ilvl w:val="0"/>
          <w:numId w:val="0"/>
        </w:numPr>
        <w:ind w:left="720"/>
      </w:pPr>
    </w:p>
    <w:p w14:paraId="675B6012" w14:textId="1BF410F6" w:rsidR="004B5DC4" w:rsidRDefault="004B5DC4" w:rsidP="004B5DC4">
      <w:pPr>
        <w:pStyle w:val="Style2"/>
      </w:pPr>
      <w:r>
        <w:t>Create note</w:t>
      </w:r>
    </w:p>
    <w:p w14:paraId="7D3B5DFE" w14:textId="39300D57" w:rsidR="004B5DC4" w:rsidRDefault="004B5DC4" w:rsidP="00E64F3F">
      <w:pPr>
        <w:pStyle w:val="Bullet0"/>
      </w:pPr>
      <w:r>
        <w:t>Address the inputs directly</w:t>
      </w:r>
    </w:p>
    <w:p w14:paraId="037CA657" w14:textId="54BD0944" w:rsidR="004B5DC4" w:rsidRDefault="004B5DC4" w:rsidP="00E64F3F">
      <w:pPr>
        <w:pStyle w:val="Bullet0"/>
      </w:pPr>
      <w:proofErr w:type="gramStart"/>
      <w:r w:rsidRPr="004B5DC4">
        <w:rPr>
          <w:b/>
          <w:bCs/>
        </w:rPr>
        <w:t>.</w:t>
      </w:r>
      <w:proofErr w:type="spellStart"/>
      <w:r w:rsidRPr="004B5DC4">
        <w:rPr>
          <w:b/>
          <w:bCs/>
        </w:rPr>
        <w:t>prependTo</w:t>
      </w:r>
      <w:proofErr w:type="spellEnd"/>
      <w:proofErr w:type="gramEnd"/>
      <w:r w:rsidRPr="004B5DC4">
        <w:rPr>
          <w:b/>
          <w:bCs/>
        </w:rPr>
        <w:t>()</w:t>
      </w:r>
      <w:r>
        <w:t xml:space="preserve"> // to add the html</w:t>
      </w:r>
    </w:p>
    <w:p w14:paraId="73195BD4" w14:textId="38B8D030" w:rsidR="004B5DC4" w:rsidRDefault="004B5DC4" w:rsidP="00E64F3F">
      <w:pPr>
        <w:pStyle w:val="Bullet0"/>
      </w:pPr>
      <w:r w:rsidRPr="004B5DC4">
        <w:rPr>
          <w:b/>
          <w:bCs/>
        </w:rPr>
        <w:t>$('#my-notes'</w:t>
      </w:r>
      <w:proofErr w:type="gramStart"/>
      <w:r w:rsidRPr="004B5DC4">
        <w:rPr>
          <w:b/>
          <w:bCs/>
        </w:rPr>
        <w:t>).on</w:t>
      </w:r>
      <w:proofErr w:type="gramEnd"/>
      <w:r w:rsidRPr="004B5DC4">
        <w:rPr>
          <w:b/>
          <w:bCs/>
        </w:rPr>
        <w:t xml:space="preserve">("click", ".delete-note", </w:t>
      </w:r>
      <w:proofErr w:type="spellStart"/>
      <w:r w:rsidRPr="004B5DC4">
        <w:rPr>
          <w:b/>
          <w:bCs/>
        </w:rPr>
        <w:t>this.deleteNote</w:t>
      </w:r>
      <w:proofErr w:type="spellEnd"/>
      <w:r w:rsidRPr="004B5DC4">
        <w:rPr>
          <w:b/>
          <w:bCs/>
        </w:rPr>
        <w:t>)</w:t>
      </w:r>
      <w:r>
        <w:t xml:space="preserve"> // The buttons created after we set the events so by using this method, where ever we click on the parent and the interi</w:t>
      </w:r>
      <w:r w:rsidR="00E64F3F">
        <w:t>o</w:t>
      </w:r>
      <w:r>
        <w:t xml:space="preserve">r element has delete-note, then the function is triggered. </w:t>
      </w:r>
    </w:p>
    <w:p w14:paraId="35348B94" w14:textId="798E1412" w:rsidR="004B5DC4" w:rsidRDefault="004B5DC4">
      <w:pPr>
        <w:rPr>
          <w:rFonts w:ascii="Consolas" w:hAnsi="Consolas" w:cs="Tahoma"/>
          <w:sz w:val="20"/>
          <w:szCs w:val="20"/>
        </w:rPr>
      </w:pPr>
      <w:r>
        <w:rPr>
          <w:rFonts w:ascii="Consolas" w:hAnsi="Consolas" w:cs="Tahoma"/>
          <w:sz w:val="20"/>
          <w:szCs w:val="20"/>
        </w:rPr>
        <w:br w:type="page"/>
      </w:r>
    </w:p>
    <w:p w14:paraId="5AA4DE77" w14:textId="4B47FFA7" w:rsidR="009F25E8" w:rsidRDefault="00F43429" w:rsidP="00F43429">
      <w:pPr>
        <w:pStyle w:val="Style2"/>
      </w:pPr>
      <w:r>
        <w:lastRenderedPageBreak/>
        <w:t>Permissions on note post type</w:t>
      </w:r>
    </w:p>
    <w:p w14:paraId="6C6F0015" w14:textId="17C55C73" w:rsidR="001440B9" w:rsidRDefault="001440B9" w:rsidP="00B83A9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0DA3D5DA" wp14:editId="09C4EBB5">
                <wp:simplePos x="0" y="0"/>
                <wp:positionH relativeFrom="margin">
                  <wp:posOffset>57150</wp:posOffset>
                </wp:positionH>
                <wp:positionV relativeFrom="paragraph">
                  <wp:posOffset>527050</wp:posOffset>
                </wp:positionV>
                <wp:extent cx="5936615" cy="822960"/>
                <wp:effectExtent l="114300" t="0" r="6985" b="0"/>
                <wp:wrapTopAndBottom/>
                <wp:docPr id="97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229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DB8E7D" w14:textId="47B67CA8" w:rsidR="001440B9" w:rsidRPr="001440B9" w:rsidRDefault="001440B9" w:rsidP="001440B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we don't want to give them access to all posts just note</w:t>
                            </w:r>
                          </w:p>
                          <w:p w14:paraId="47F6501D" w14:textId="77777777" w:rsidR="001440B9" w:rsidRPr="001440B9" w:rsidRDefault="001440B9" w:rsidP="001440B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note', array(</w:t>
                            </w:r>
                          </w:p>
                          <w:p w14:paraId="4F6C485E" w14:textId="77777777" w:rsidR="001440B9" w:rsidRPr="001440B9" w:rsidRDefault="001440B9" w:rsidP="001440B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pability</w:t>
                            </w:r>
                            <w:proofErr w:type="gramEnd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note',</w:t>
                            </w:r>
                          </w:p>
                          <w:p w14:paraId="0B9E4B76" w14:textId="08212434" w:rsidR="001440B9" w:rsidRPr="004659CC" w:rsidRDefault="001440B9" w:rsidP="001440B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p</w:t>
                            </w:r>
                            <w:proofErr w:type="gramEnd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meta_cap</w:t>
                            </w:r>
                            <w:proofErr w:type="spellEnd"/>
                            <w:r w:rsidRPr="001440B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true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3D5DA" id="Text Box 97" o:spid="_x0000_s1118" type="#_x0000_t202" style="position:absolute;left:0;text-align:left;margin-left:4.5pt;margin-top:41.5pt;width:467.45pt;height:64.8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7EDB8E7D" w14:textId="47B67CA8" w:rsidR="001440B9" w:rsidRPr="001440B9" w:rsidRDefault="001440B9" w:rsidP="001440B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we don't want to give them access to all posts just note</w:t>
                      </w:r>
                    </w:p>
                    <w:p w14:paraId="47F6501D" w14:textId="77777777" w:rsidR="001440B9" w:rsidRPr="001440B9" w:rsidRDefault="001440B9" w:rsidP="001440B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note', array(</w:t>
                      </w:r>
                    </w:p>
                    <w:p w14:paraId="4F6C485E" w14:textId="77777777" w:rsidR="001440B9" w:rsidRPr="001440B9" w:rsidRDefault="001440B9" w:rsidP="001440B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pability</w:t>
                      </w:r>
                      <w:proofErr w:type="gramEnd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note',</w:t>
                      </w:r>
                    </w:p>
                    <w:p w14:paraId="0B9E4B76" w14:textId="08212434" w:rsidR="001440B9" w:rsidRPr="004659CC" w:rsidRDefault="001440B9" w:rsidP="001440B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p</w:t>
                      </w:r>
                      <w:proofErr w:type="gramEnd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meta_cap</w:t>
                      </w:r>
                      <w:proofErr w:type="spellEnd"/>
                      <w:r w:rsidRPr="001440B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true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Try to use the other incognito and without workflow </w:t>
      </w:r>
      <w:proofErr w:type="spellStart"/>
      <w:r>
        <w:t>url</w:t>
      </w:r>
      <w:proofErr w:type="spellEnd"/>
      <w:r>
        <w:t xml:space="preserve">, since ajax may send </w:t>
      </w:r>
      <w:r w:rsidR="00B83A9B">
        <w:t xml:space="preserve">a </w:t>
      </w:r>
      <w:r>
        <w:t xml:space="preserve">request </w:t>
      </w:r>
      <w:r w:rsidR="00B83A9B">
        <w:t xml:space="preserve">to </w:t>
      </w:r>
      <w:r>
        <w:t xml:space="preserve">all open </w:t>
      </w:r>
      <w:proofErr w:type="spellStart"/>
      <w:r>
        <w:t>urls</w:t>
      </w:r>
      <w:proofErr w:type="spellEnd"/>
      <w:r>
        <w:t>.</w:t>
      </w:r>
    </w:p>
    <w:p w14:paraId="79C8ADE5" w14:textId="70A3B5AB" w:rsidR="001440B9" w:rsidRDefault="001440B9" w:rsidP="001440B9">
      <w:pPr>
        <w:pStyle w:val="bullet"/>
        <w:numPr>
          <w:ilvl w:val="0"/>
          <w:numId w:val="0"/>
        </w:numPr>
        <w:ind w:left="720" w:hanging="360"/>
      </w:pPr>
    </w:p>
    <w:p w14:paraId="5B2705D1" w14:textId="5E395C68" w:rsidR="001440B9" w:rsidRDefault="001440B9" w:rsidP="00B83A9B">
      <w:pPr>
        <w:pStyle w:val="Bullet0"/>
      </w:pPr>
      <w:r>
        <w:t>For subscriber:</w:t>
      </w:r>
    </w:p>
    <w:p w14:paraId="46F1EF10" w14:textId="599AE7C2" w:rsidR="001440B9" w:rsidRDefault="00B83A9B" w:rsidP="001440B9">
      <w:pPr>
        <w:pStyle w:val="ListParagraph"/>
      </w:pPr>
      <w:r>
        <w:rPr>
          <w:noProof/>
        </w:rPr>
        <w:drawing>
          <wp:anchor distT="0" distB="0" distL="114300" distR="114300" simplePos="0" relativeHeight="251854848" behindDoc="1" locked="0" layoutInCell="1" allowOverlap="1" wp14:anchorId="01C36EAE" wp14:editId="22090A6A">
            <wp:simplePos x="0" y="0"/>
            <wp:positionH relativeFrom="margin">
              <wp:align>center</wp:align>
            </wp:positionH>
            <wp:positionV relativeFrom="paragraph">
              <wp:posOffset>41110</wp:posOffset>
            </wp:positionV>
            <wp:extent cx="3497580" cy="2274570"/>
            <wp:effectExtent l="0" t="0" r="7620" b="0"/>
            <wp:wrapTight wrapText="bothSides">
              <wp:wrapPolygon edited="0">
                <wp:start x="0" y="0"/>
                <wp:lineTo x="0" y="21347"/>
                <wp:lineTo x="21529" y="21347"/>
                <wp:lineTo x="21529" y="0"/>
                <wp:lineTo x="0" y="0"/>
              </wp:wrapPolygon>
            </wp:wrapTight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3" b="1712"/>
                    <a:stretch/>
                  </pic:blipFill>
                  <pic:spPr bwMode="auto">
                    <a:xfrm>
                      <a:off x="0" y="0"/>
                      <a:ext cx="3497580" cy="2274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038428" w14:textId="49201C98" w:rsidR="001440B9" w:rsidRDefault="001440B9" w:rsidP="001440B9">
      <w:pPr>
        <w:pStyle w:val="bullet"/>
        <w:numPr>
          <w:ilvl w:val="0"/>
          <w:numId w:val="0"/>
        </w:numPr>
        <w:ind w:left="720"/>
      </w:pPr>
    </w:p>
    <w:p w14:paraId="5ABAD517" w14:textId="7B2FB1B7" w:rsidR="001440B9" w:rsidRDefault="001440B9" w:rsidP="001440B9">
      <w:pPr>
        <w:pStyle w:val="bullet"/>
        <w:numPr>
          <w:ilvl w:val="0"/>
          <w:numId w:val="0"/>
        </w:numPr>
        <w:ind w:left="720" w:hanging="360"/>
      </w:pPr>
    </w:p>
    <w:p w14:paraId="315C775F" w14:textId="70E1AB34" w:rsidR="001440B9" w:rsidRDefault="001440B9" w:rsidP="001440B9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73343D95" w14:textId="6C588EEF" w:rsidR="001440B9" w:rsidRDefault="001440B9" w:rsidP="001440B9">
      <w:pPr>
        <w:pStyle w:val="bullet"/>
        <w:numPr>
          <w:ilvl w:val="0"/>
          <w:numId w:val="0"/>
        </w:numPr>
        <w:ind w:left="720" w:hanging="360"/>
      </w:pPr>
    </w:p>
    <w:p w14:paraId="1C7060BC" w14:textId="5F969559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7471E1B1" w14:textId="4FEC3D95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350367C1" w14:textId="2AB9108A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254D951A" w14:textId="2C5DDBDD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27C889D3" w14:textId="26FEC2A5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10D02911" w14:textId="1CC42687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2C06C91C" w14:textId="246DCD58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7EBD3FED" w14:textId="3D4A7443" w:rsidR="00875DDB" w:rsidRDefault="00875DDB" w:rsidP="001440B9">
      <w:pPr>
        <w:pStyle w:val="bullet"/>
        <w:numPr>
          <w:ilvl w:val="0"/>
          <w:numId w:val="0"/>
        </w:numPr>
        <w:ind w:left="720" w:hanging="360"/>
      </w:pPr>
    </w:p>
    <w:p w14:paraId="4C1B0DC1" w14:textId="2103E8FC" w:rsidR="00875DDB" w:rsidRDefault="00875DDB" w:rsidP="00875DDB">
      <w:pPr>
        <w:pStyle w:val="Style2"/>
      </w:pPr>
      <w:r>
        <w:t>Privacy</w:t>
      </w:r>
      <w:r w:rsidR="00E47A11">
        <w:t xml:space="preserve"> (private content)</w:t>
      </w:r>
    </w:p>
    <w:p w14:paraId="1CFBE78C" w14:textId="4B6BCF4E" w:rsidR="00875DDB" w:rsidRDefault="00D85650" w:rsidP="00B83A9B">
      <w:pPr>
        <w:pStyle w:val="Bullet0"/>
      </w:pPr>
      <w:r>
        <w:t xml:space="preserve">Rest </w:t>
      </w:r>
      <w:proofErr w:type="spellStart"/>
      <w:r>
        <w:t>api</w:t>
      </w:r>
      <w:proofErr w:type="spellEnd"/>
      <w:r>
        <w:t xml:space="preserve"> // it shows all notes to anyone, </w:t>
      </w:r>
      <w:r w:rsidR="00875DDB">
        <w:t>Only the creat</w:t>
      </w:r>
      <w:r>
        <w:t>o</w:t>
      </w:r>
      <w:r w:rsidR="00875DDB">
        <w:t>r of the note should be able to view the note</w:t>
      </w:r>
    </w:p>
    <w:p w14:paraId="79A7EF71" w14:textId="0B639945" w:rsidR="005B1C80" w:rsidRDefault="005B1C80" w:rsidP="00B83A9B">
      <w:pPr>
        <w:pStyle w:val="Bullet0"/>
      </w:pPr>
      <w:r>
        <w:t>Status: 'private'</w:t>
      </w:r>
      <w:r w:rsidR="00777BA2">
        <w:t xml:space="preserve"> // </w:t>
      </w:r>
      <w:proofErr w:type="spellStart"/>
      <w:r w:rsidR="00777BA2">
        <w:t>javascript</w:t>
      </w:r>
      <w:proofErr w:type="spellEnd"/>
      <w:r w:rsidR="00777BA2">
        <w:t xml:space="preserve"> is easily hacked</w:t>
      </w:r>
    </w:p>
    <w:p w14:paraId="1FC42443" w14:textId="390E7081" w:rsidR="00777BA2" w:rsidRDefault="00777BA2" w:rsidP="00B83A9B">
      <w:pPr>
        <w:pStyle w:val="Bullet0"/>
      </w:pPr>
      <w:r>
        <w:t xml:space="preserve">In </w:t>
      </w:r>
      <w:proofErr w:type="spellStart"/>
      <w:r>
        <w:t>functions.php</w:t>
      </w:r>
      <w:proofErr w:type="spellEnd"/>
      <w:r w:rsidR="00885D05">
        <w:t xml:space="preserve"> // filter the data before saving them into </w:t>
      </w:r>
      <w:r w:rsidR="00B83A9B">
        <w:t xml:space="preserve">the </w:t>
      </w:r>
      <w:r w:rsidR="00885D05">
        <w:t>database</w:t>
      </w:r>
    </w:p>
    <w:p w14:paraId="119536C8" w14:textId="228ABF4B" w:rsidR="00501BD1" w:rsidRDefault="00501BD1">
      <w:pPr>
        <w:rPr>
          <w:rFonts w:asciiTheme="minorBidi" w:hAnsiTheme="minorBidi"/>
          <w:sz w:val="24"/>
          <w:szCs w:val="24"/>
        </w:rPr>
      </w:pPr>
      <w:r w:rsidRPr="00885D05">
        <w:rPr>
          <w:rFonts w:asciiTheme="minorBidi" w:hAnsiTheme="min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5B55DCE0" wp14:editId="47228EC4">
                <wp:simplePos x="0" y="0"/>
                <wp:positionH relativeFrom="margin">
                  <wp:align>center</wp:align>
                </wp:positionH>
                <wp:positionV relativeFrom="paragraph">
                  <wp:posOffset>201295</wp:posOffset>
                </wp:positionV>
                <wp:extent cx="5936615" cy="1699260"/>
                <wp:effectExtent l="114300" t="0" r="6985" b="0"/>
                <wp:wrapTopAndBottom/>
                <wp:docPr id="99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992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63BFF3" w14:textId="32984D2C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force note posts to be private</w:t>
                            </w:r>
                          </w:p>
                          <w:p w14:paraId="00C77C43" w14:textId="77777777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the hook is one of them most powerful functions. </w:t>
                            </w:r>
                          </w:p>
                          <w:p w14:paraId="7FF6C58B" w14:textId="77777777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85D0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_insert_post_data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'</w:t>
                            </w: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keNotePrivate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39054FF9" w14:textId="77777777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BD9C6D2" w14:textId="77777777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keNotePrivate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){</w:t>
                            </w:r>
                            <w:proofErr w:type="gramEnd"/>
                          </w:p>
                          <w:p w14:paraId="0CAD2515" w14:textId="7E210140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data['</w:t>
                            </w: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ype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= </w:t>
                            </w:r>
                            <w:r w:rsidRPr="00885D0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note'</w:t>
                            </w: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nd $data['</w:t>
                            </w: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status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!</w:t>
                            </w:r>
                            <w:proofErr w:type="gram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885D0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trash'</w:t>
                            </w: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E87F142" w14:textId="5339F6ED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data['</w:t>
                            </w:r>
                            <w:proofErr w:type="spellStart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status</w:t>
                            </w:r>
                            <w:proofErr w:type="spellEnd"/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 'private';       </w:t>
                            </w:r>
                          </w:p>
                          <w:p w14:paraId="303F2B0C" w14:textId="77777777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02633C70" w14:textId="77777777" w:rsidR="00885D05" w:rsidRPr="00885D05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$data;</w:t>
                            </w:r>
                          </w:p>
                          <w:p w14:paraId="34123655" w14:textId="77777777" w:rsidR="00885D05" w:rsidRPr="004659CC" w:rsidRDefault="00885D05" w:rsidP="00885D0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85D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5DCE0" id="Text Box 99" o:spid="_x0000_s1119" type="#_x0000_t202" style="position:absolute;margin-left:0;margin-top:15.85pt;width:467.45pt;height:133.8pt;z-index:-251459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F63BFF3" w14:textId="32984D2C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force note posts to be private</w:t>
                      </w:r>
                    </w:p>
                    <w:p w14:paraId="00C77C43" w14:textId="77777777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the hook is one of them most powerful functions. </w:t>
                      </w:r>
                    </w:p>
                    <w:p w14:paraId="7FF6C58B" w14:textId="77777777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85D0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85D0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_insert_post_data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'</w:t>
                      </w:r>
                      <w:proofErr w:type="spell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keNotePrivate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39054FF9" w14:textId="77777777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BD9C6D2" w14:textId="77777777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keNotePrivate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){</w:t>
                      </w:r>
                      <w:proofErr w:type="gramEnd"/>
                    </w:p>
                    <w:p w14:paraId="0CAD2515" w14:textId="7E210140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data['</w:t>
                      </w:r>
                      <w:proofErr w:type="spell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ype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= </w:t>
                      </w:r>
                      <w:r w:rsidRPr="00885D0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note'</w:t>
                      </w: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nd $data['</w:t>
                      </w:r>
                      <w:proofErr w:type="spell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status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!</w:t>
                      </w:r>
                      <w:proofErr w:type="gram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 </w:t>
                      </w:r>
                      <w:r w:rsidRPr="00885D0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trash'</w:t>
                      </w: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E87F142" w14:textId="5339F6ED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data['</w:t>
                      </w:r>
                      <w:proofErr w:type="spellStart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status</w:t>
                      </w:r>
                      <w:proofErr w:type="spellEnd"/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 'private';       </w:t>
                      </w:r>
                    </w:p>
                    <w:p w14:paraId="303F2B0C" w14:textId="77777777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02633C70" w14:textId="77777777" w:rsidR="00885D05" w:rsidRPr="00885D05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$data;</w:t>
                      </w:r>
                    </w:p>
                    <w:p w14:paraId="34123655" w14:textId="77777777" w:rsidR="00885D05" w:rsidRPr="004659CC" w:rsidRDefault="00885D05" w:rsidP="00885D0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85D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br w:type="page"/>
      </w:r>
    </w:p>
    <w:p w14:paraId="266AABD8" w14:textId="3CDB9815" w:rsidR="00777BA2" w:rsidRDefault="00501BD1" w:rsidP="00B83A9B">
      <w:pPr>
        <w:pStyle w:val="Bullet0"/>
      </w:pPr>
      <w:r>
        <w:lastRenderedPageBreak/>
        <w:t xml:space="preserve">Private word </w:t>
      </w:r>
      <w:r w:rsidR="00B83A9B">
        <w:t xml:space="preserve">is </w:t>
      </w:r>
      <w:r>
        <w:t xml:space="preserve">shown in </w:t>
      </w:r>
      <w:r w:rsidR="00B83A9B">
        <w:t xml:space="preserve">the </w:t>
      </w:r>
      <w:r>
        <w:t>front end</w:t>
      </w:r>
    </w:p>
    <w:p w14:paraId="4981DB68" w14:textId="6D663BA0" w:rsidR="00501BD1" w:rsidRDefault="0019432E" w:rsidP="00B83A9B">
      <w:pPr>
        <w:pStyle w:val="Bullet0"/>
      </w:pPr>
      <w:proofErr w:type="spellStart"/>
      <w:r w:rsidRPr="0019432E">
        <w:t>str_</w:t>
      </w:r>
      <w:proofErr w:type="gramStart"/>
      <w:r w:rsidRPr="0019432E">
        <w:t>replace</w:t>
      </w:r>
      <w:proofErr w:type="spellEnd"/>
      <w:r w:rsidRPr="0019432E">
        <w:t>(</w:t>
      </w:r>
      <w:proofErr w:type="gramEnd"/>
      <w:r w:rsidRPr="0019432E">
        <w:t xml:space="preserve">'Private: ', '', </w:t>
      </w:r>
      <w:proofErr w:type="spellStart"/>
      <w:r w:rsidRPr="0019432E">
        <w:t>esc_attr</w:t>
      </w:r>
      <w:proofErr w:type="spellEnd"/>
      <w:r w:rsidRPr="0019432E">
        <w:t>(</w:t>
      </w:r>
      <w:proofErr w:type="spellStart"/>
      <w:r w:rsidRPr="0019432E">
        <w:t>get_the_title</w:t>
      </w:r>
      <w:proofErr w:type="spellEnd"/>
      <w:r w:rsidRPr="0019432E">
        <w:t>()));</w:t>
      </w:r>
    </w:p>
    <w:p w14:paraId="27940B91" w14:textId="4DB8A102" w:rsidR="00501BD1" w:rsidRDefault="00501BD1" w:rsidP="00777BA2">
      <w:pPr>
        <w:pStyle w:val="bullet"/>
        <w:numPr>
          <w:ilvl w:val="0"/>
          <w:numId w:val="0"/>
        </w:numPr>
        <w:ind w:left="720"/>
      </w:pPr>
    </w:p>
    <w:p w14:paraId="7B8A8A7F" w14:textId="060A49F0" w:rsidR="005D7F5B" w:rsidRDefault="00561D31" w:rsidP="00777BA2">
      <w:pPr>
        <w:pStyle w:val="bullet"/>
        <w:numPr>
          <w:ilvl w:val="0"/>
          <w:numId w:val="0"/>
        </w:numPr>
        <w:ind w:left="720"/>
      </w:pPr>
      <w:r>
        <w:rPr>
          <w:noProof/>
        </w:rPr>
        <w:drawing>
          <wp:anchor distT="0" distB="0" distL="114300" distR="114300" simplePos="0" relativeHeight="251857920" behindDoc="1" locked="0" layoutInCell="1" allowOverlap="1" wp14:anchorId="27E00E34" wp14:editId="13CBC77A">
            <wp:simplePos x="0" y="0"/>
            <wp:positionH relativeFrom="margin">
              <wp:align>center</wp:align>
            </wp:positionH>
            <wp:positionV relativeFrom="paragraph">
              <wp:posOffset>31750</wp:posOffset>
            </wp:positionV>
            <wp:extent cx="4255770" cy="775970"/>
            <wp:effectExtent l="0" t="0" r="0" b="5080"/>
            <wp:wrapTight wrapText="bothSides">
              <wp:wrapPolygon edited="0">
                <wp:start x="0" y="0"/>
                <wp:lineTo x="0" y="21211"/>
                <wp:lineTo x="21465" y="21211"/>
                <wp:lineTo x="21465" y="0"/>
                <wp:lineTo x="0" y="0"/>
              </wp:wrapPolygon>
            </wp:wrapTight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770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85451" w14:textId="58E78F46" w:rsidR="005D7F5B" w:rsidRDefault="005D7F5B" w:rsidP="00777BA2">
      <w:pPr>
        <w:pStyle w:val="bullet"/>
        <w:numPr>
          <w:ilvl w:val="0"/>
          <w:numId w:val="0"/>
        </w:numPr>
        <w:ind w:left="720"/>
      </w:pPr>
    </w:p>
    <w:p w14:paraId="46706757" w14:textId="6139588F" w:rsidR="005D7F5B" w:rsidRDefault="005D7F5B" w:rsidP="00777BA2">
      <w:pPr>
        <w:pStyle w:val="bullet"/>
        <w:numPr>
          <w:ilvl w:val="0"/>
          <w:numId w:val="0"/>
        </w:numPr>
        <w:ind w:left="720"/>
      </w:pPr>
    </w:p>
    <w:p w14:paraId="70074BA0" w14:textId="62ED259F" w:rsidR="005D7F5B" w:rsidRDefault="005D7F5B" w:rsidP="00777BA2">
      <w:pPr>
        <w:pStyle w:val="bullet"/>
        <w:numPr>
          <w:ilvl w:val="0"/>
          <w:numId w:val="0"/>
        </w:numPr>
        <w:ind w:left="720"/>
      </w:pPr>
    </w:p>
    <w:p w14:paraId="666E94E9" w14:textId="38FD9583" w:rsidR="005D7F5B" w:rsidRDefault="00561D31" w:rsidP="00561D31">
      <w:pPr>
        <w:pStyle w:val="Style2"/>
      </w:pPr>
      <w:r>
        <w:t>Security of input data</w:t>
      </w:r>
    </w:p>
    <w:p w14:paraId="735D8A5E" w14:textId="4F6625B6" w:rsidR="004C0DF2" w:rsidRDefault="004C0DF2" w:rsidP="00B83A9B">
      <w:pPr>
        <w:pStyle w:val="Bullet0"/>
      </w:pPr>
      <w:r>
        <w:t xml:space="preserve">Only </w:t>
      </w:r>
      <w:r w:rsidR="00B83A9B">
        <w:t xml:space="preserve">the </w:t>
      </w:r>
      <w:r>
        <w:t>admin account needs to be able to enter unfiltered html</w:t>
      </w:r>
    </w:p>
    <w:p w14:paraId="7AEFF605" w14:textId="14BFC4DF" w:rsidR="004C0DF2" w:rsidRDefault="00B83A9B" w:rsidP="004C0DF2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60992" behindDoc="0" locked="0" layoutInCell="1" allowOverlap="1" wp14:anchorId="0CB4BC17" wp14:editId="1BF05F01">
                <wp:simplePos x="0" y="0"/>
                <wp:positionH relativeFrom="margin">
                  <wp:align>center</wp:align>
                </wp:positionH>
                <wp:positionV relativeFrom="paragraph">
                  <wp:posOffset>134284</wp:posOffset>
                </wp:positionV>
                <wp:extent cx="5367020" cy="1505585"/>
                <wp:effectExtent l="0" t="0" r="5080" b="0"/>
                <wp:wrapTight wrapText="bothSides">
                  <wp:wrapPolygon edited="0">
                    <wp:start x="0" y="0"/>
                    <wp:lineTo x="0" y="21318"/>
                    <wp:lineTo x="12420" y="21318"/>
                    <wp:lineTo x="21544" y="17765"/>
                    <wp:lineTo x="21544" y="3553"/>
                    <wp:lineTo x="12420" y="0"/>
                    <wp:lineTo x="0" y="0"/>
                  </wp:wrapPolygon>
                </wp:wrapTight>
                <wp:docPr id="104" name="Group 1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67020" cy="1505585"/>
                          <a:chOff x="0" y="0"/>
                          <a:chExt cx="6316980" cy="1772285"/>
                        </a:xfrm>
                      </wpg:grpSpPr>
                      <pic:pic xmlns:pic="http://schemas.openxmlformats.org/drawingml/2006/picture">
                        <pic:nvPicPr>
                          <pic:cNvPr id="101" name="Picture 101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10990" y="320040"/>
                            <a:ext cx="2205990" cy="11315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4260" cy="17722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1D4222" id="Group 104" o:spid="_x0000_s1026" style="position:absolute;margin-left:0;margin-top:10.55pt;width:422.6pt;height:118.55pt;z-index:251860992;mso-position-horizontal:center;mso-position-horizontal-relative:margin;mso-width-relative:margin;mso-height-relative:margin" coordsize="63169,177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1" o:spid="_x0000_s1027" type="#_x0000_t75" style="position:absolute;left:41109;top:3200;width:22060;height:11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">
                  <v:imagedata r:id="rId27" o:title=""/>
                </v:shape>
                <v:shape id="Picture 102" o:spid="_x0000_s1028" type="#_x0000_t75" style="position:absolute;width:36042;height:17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">
                  <v:imagedata r:id="rId28" o:title=""/>
                </v:shape>
                <w10:wrap type="tight" anchorx="margin"/>
              </v:group>
            </w:pict>
          </mc:Fallback>
        </mc:AlternateContent>
      </w:r>
    </w:p>
    <w:p w14:paraId="4854FE38" w14:textId="06908B9F" w:rsidR="000461F6" w:rsidRDefault="000461F6" w:rsidP="004C0DF2">
      <w:pPr>
        <w:pStyle w:val="bullet"/>
        <w:numPr>
          <w:ilvl w:val="0"/>
          <w:numId w:val="0"/>
        </w:numPr>
        <w:ind w:left="720" w:hanging="360"/>
      </w:pPr>
    </w:p>
    <w:p w14:paraId="2682C243" w14:textId="0858E973" w:rsidR="000461F6" w:rsidRDefault="000461F6" w:rsidP="004C0DF2">
      <w:pPr>
        <w:pStyle w:val="bullet"/>
        <w:numPr>
          <w:ilvl w:val="0"/>
          <w:numId w:val="0"/>
        </w:numPr>
        <w:ind w:left="720" w:hanging="360"/>
      </w:pPr>
    </w:p>
    <w:p w14:paraId="5BE75EF8" w14:textId="6B8B49A9" w:rsidR="000461F6" w:rsidRDefault="000461F6" w:rsidP="004C0DF2">
      <w:pPr>
        <w:pStyle w:val="bullet"/>
        <w:numPr>
          <w:ilvl w:val="0"/>
          <w:numId w:val="0"/>
        </w:numPr>
        <w:ind w:left="720" w:hanging="360"/>
      </w:pPr>
    </w:p>
    <w:p w14:paraId="04A5C9E9" w14:textId="2C7EBA59" w:rsidR="000461F6" w:rsidRDefault="000461F6" w:rsidP="004C0DF2">
      <w:pPr>
        <w:pStyle w:val="bullet"/>
        <w:numPr>
          <w:ilvl w:val="0"/>
          <w:numId w:val="0"/>
        </w:numPr>
        <w:ind w:left="720" w:hanging="360"/>
      </w:pPr>
    </w:p>
    <w:p w14:paraId="0113793B" w14:textId="1DE10C4F" w:rsidR="000461F6" w:rsidRDefault="000461F6" w:rsidP="00B83A9B">
      <w:pPr>
        <w:pStyle w:val="Bullet0"/>
      </w:pPr>
      <w:r>
        <w:t xml:space="preserve">Use </w:t>
      </w:r>
      <w:proofErr w:type="spellStart"/>
      <w:r w:rsidRPr="00B83A9B">
        <w:rPr>
          <w:b/>
          <w:bCs/>
        </w:rPr>
        <w:t>esc_functions</w:t>
      </w:r>
      <w:proofErr w:type="spellEnd"/>
    </w:p>
    <w:p w14:paraId="5DA205DE" w14:textId="1024B399" w:rsidR="000461F6" w:rsidRPr="000461F6" w:rsidRDefault="000461F6" w:rsidP="00B83A9B">
      <w:pPr>
        <w:pStyle w:val="Bullet0"/>
        <w:numPr>
          <w:ilvl w:val="1"/>
          <w:numId w:val="1"/>
        </w:numPr>
      </w:pPr>
      <w:proofErr w:type="spellStart"/>
      <w:r w:rsidRPr="000461F6">
        <w:t>esc_</w:t>
      </w:r>
      <w:proofErr w:type="gramStart"/>
      <w:r w:rsidRPr="000461F6">
        <w:t>html</w:t>
      </w:r>
      <w:proofErr w:type="spellEnd"/>
      <w:r w:rsidRPr="000461F6">
        <w:t>(</w:t>
      </w:r>
      <w:proofErr w:type="gramEnd"/>
      <w:r w:rsidRPr="000461F6">
        <w:t>)</w:t>
      </w:r>
    </w:p>
    <w:p w14:paraId="085C117B" w14:textId="24BA6D38" w:rsidR="000461F6" w:rsidRPr="000461F6" w:rsidRDefault="000461F6" w:rsidP="00B83A9B">
      <w:pPr>
        <w:pStyle w:val="Bullet0"/>
        <w:numPr>
          <w:ilvl w:val="1"/>
          <w:numId w:val="1"/>
        </w:numPr>
      </w:pPr>
      <w:proofErr w:type="spellStart"/>
      <w:r w:rsidRPr="000461F6">
        <w:t>esc_</w:t>
      </w:r>
      <w:proofErr w:type="gramStart"/>
      <w:r w:rsidRPr="000461F6">
        <w:t>textarea</w:t>
      </w:r>
      <w:proofErr w:type="spellEnd"/>
      <w:r w:rsidRPr="000461F6">
        <w:t>(</w:t>
      </w:r>
      <w:proofErr w:type="gramEnd"/>
      <w:r w:rsidRPr="000461F6">
        <w:t>)</w:t>
      </w:r>
    </w:p>
    <w:p w14:paraId="1EFCCFD8" w14:textId="3A9256DB" w:rsidR="000461F6" w:rsidRDefault="000461F6" w:rsidP="00B83A9B">
      <w:pPr>
        <w:pStyle w:val="Bullet0"/>
        <w:numPr>
          <w:ilvl w:val="1"/>
          <w:numId w:val="1"/>
        </w:numPr>
      </w:pPr>
      <w:proofErr w:type="spellStart"/>
      <w:r w:rsidRPr="000461F6">
        <w:t>esc_</w:t>
      </w:r>
      <w:proofErr w:type="gramStart"/>
      <w:r w:rsidRPr="000461F6">
        <w:t>atrr</w:t>
      </w:r>
      <w:proofErr w:type="spellEnd"/>
      <w:r w:rsidRPr="000461F6">
        <w:t>(</w:t>
      </w:r>
      <w:proofErr w:type="gramEnd"/>
      <w:r w:rsidRPr="000461F6">
        <w:t>)</w:t>
      </w:r>
    </w:p>
    <w:p w14:paraId="0F6811EA" w14:textId="32C7B2D7" w:rsidR="000461F6" w:rsidRPr="00B83A9B" w:rsidRDefault="000461F6" w:rsidP="00B83A9B">
      <w:pPr>
        <w:pStyle w:val="Bullet0"/>
      </w:pPr>
      <w:r w:rsidRPr="00B83A9B">
        <w:t>Strict in se</w:t>
      </w:r>
      <w:r w:rsidR="00B83A9B">
        <w:t>r</w:t>
      </w:r>
      <w:r w:rsidRPr="00B83A9B">
        <w:t xml:space="preserve">ver-side // no </w:t>
      </w:r>
      <w:proofErr w:type="gramStart"/>
      <w:r w:rsidRPr="00B83A9B">
        <w:t>html(</w:t>
      </w:r>
      <w:proofErr w:type="gramEnd"/>
      <w:r w:rsidRPr="00B83A9B">
        <w:t>)</w:t>
      </w:r>
    </w:p>
    <w:p w14:paraId="206214EF" w14:textId="6E62A169" w:rsidR="007A78AF" w:rsidRPr="00B83A9B" w:rsidRDefault="007A78AF" w:rsidP="00B83A9B">
      <w:pPr>
        <w:pStyle w:val="Bullet0"/>
      </w:pPr>
      <w:r w:rsidRPr="00B83A9B">
        <w:t>'</w:t>
      </w:r>
      <w:proofErr w:type="spellStart"/>
      <w:proofErr w:type="gramStart"/>
      <w:r w:rsidRPr="00B83A9B">
        <w:t>wp</w:t>
      </w:r>
      <w:proofErr w:type="gramEnd"/>
      <w:r w:rsidRPr="00B83A9B">
        <w:t>_insert_post_data</w:t>
      </w:r>
      <w:proofErr w:type="spellEnd"/>
      <w:r w:rsidRPr="00B83A9B">
        <w:t>' hook</w:t>
      </w:r>
    </w:p>
    <w:p w14:paraId="752BBC41" w14:textId="42D0817D" w:rsidR="007A78AF" w:rsidRPr="00B83A9B" w:rsidRDefault="00BC7C66" w:rsidP="00B83A9B">
      <w:pPr>
        <w:pStyle w:val="Bullet0"/>
      </w:pPr>
      <w:r w:rsidRPr="00B83A9B">
        <w:t>sanitize</w:t>
      </w:r>
      <w:proofErr w:type="gramStart"/>
      <w:r w:rsidRPr="00B83A9B">
        <w:t>_(</w:t>
      </w:r>
      <w:proofErr w:type="gramEnd"/>
      <w:r w:rsidRPr="00B83A9B">
        <w:t>)</w:t>
      </w:r>
    </w:p>
    <w:p w14:paraId="7351F756" w14:textId="254A327E" w:rsidR="00BC7C66" w:rsidRPr="00B83A9B" w:rsidRDefault="00BC7C66" w:rsidP="00B83A9B">
      <w:pPr>
        <w:pStyle w:val="Bullet0"/>
        <w:numPr>
          <w:ilvl w:val="1"/>
          <w:numId w:val="1"/>
        </w:numPr>
      </w:pPr>
      <w:proofErr w:type="spellStart"/>
      <w:r w:rsidRPr="00B83A9B">
        <w:t>sanitize_textarea_</w:t>
      </w:r>
      <w:proofErr w:type="gramStart"/>
      <w:r w:rsidRPr="00B83A9B">
        <w:t>field</w:t>
      </w:r>
      <w:proofErr w:type="spellEnd"/>
      <w:r w:rsidRPr="00B83A9B">
        <w:t>(</w:t>
      </w:r>
      <w:proofErr w:type="gramEnd"/>
      <w:r w:rsidRPr="00B83A9B">
        <w:t>) // removes the html tags</w:t>
      </w:r>
    </w:p>
    <w:p w14:paraId="46BB80F1" w14:textId="67464929" w:rsidR="00BC7C66" w:rsidRPr="00B83A9B" w:rsidRDefault="00BC7C66" w:rsidP="00B83A9B">
      <w:pPr>
        <w:pStyle w:val="Bullet0"/>
        <w:numPr>
          <w:ilvl w:val="1"/>
          <w:numId w:val="1"/>
        </w:numPr>
      </w:pPr>
      <w:r w:rsidRPr="00B83A9B"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496838B2" wp14:editId="2AB4DCE2">
                <wp:simplePos x="0" y="0"/>
                <wp:positionH relativeFrom="margin">
                  <wp:posOffset>38100</wp:posOffset>
                </wp:positionH>
                <wp:positionV relativeFrom="paragraph">
                  <wp:posOffset>372110</wp:posOffset>
                </wp:positionV>
                <wp:extent cx="5936615" cy="811530"/>
                <wp:effectExtent l="114300" t="0" r="6985" b="7620"/>
                <wp:wrapTopAndBottom/>
                <wp:docPr id="103" name="Text Box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115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00A4A6" w14:textId="77777777" w:rsidR="007A78AF" w:rsidRPr="007A78AF" w:rsidRDefault="007A78AF" w:rsidP="007A78A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data['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ype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= 'note</w:t>
                            </w:r>
                            <w:proofErr w:type="gram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{</w:t>
                            </w:r>
                            <w:proofErr w:type="gramEnd"/>
                          </w:p>
                          <w:p w14:paraId="3EB92695" w14:textId="77777777" w:rsidR="007A78AF" w:rsidRPr="007A78AF" w:rsidRDefault="007A78AF" w:rsidP="007A78A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data['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content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 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area_field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['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content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);       </w:t>
                            </w:r>
                          </w:p>
                          <w:p w14:paraId="6009F765" w14:textId="77777777" w:rsidR="007A78AF" w:rsidRPr="007A78AF" w:rsidRDefault="007A78AF" w:rsidP="007A78A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data['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itle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 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['</w:t>
                            </w:r>
                            <w:proofErr w:type="spellStart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itle</w:t>
                            </w:r>
                            <w:proofErr w:type="spellEnd"/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);       </w:t>
                            </w:r>
                          </w:p>
                          <w:p w14:paraId="48C1B0A4" w14:textId="2BF23F44" w:rsidR="007A78AF" w:rsidRPr="004659CC" w:rsidRDefault="007A78AF" w:rsidP="007A78A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78A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838B2" id="Text Box 103" o:spid="_x0000_s1120" type="#_x0000_t202" style="position:absolute;left:0;text-align:left;margin-left:3pt;margin-top:29.3pt;width:467.45pt;height:63.9pt;z-index:-25145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700A4A6" w14:textId="77777777" w:rsidR="007A78AF" w:rsidRPr="007A78AF" w:rsidRDefault="007A78AF" w:rsidP="007A78A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data['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ype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= 'note</w:t>
                      </w:r>
                      <w:proofErr w:type="gram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{</w:t>
                      </w:r>
                      <w:proofErr w:type="gramEnd"/>
                    </w:p>
                    <w:p w14:paraId="3EB92695" w14:textId="77777777" w:rsidR="007A78AF" w:rsidRPr="007A78AF" w:rsidRDefault="007A78AF" w:rsidP="007A78A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data['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content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 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area_field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['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content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);       </w:t>
                      </w:r>
                    </w:p>
                    <w:p w14:paraId="6009F765" w14:textId="77777777" w:rsidR="007A78AF" w:rsidRPr="007A78AF" w:rsidRDefault="007A78AF" w:rsidP="007A78A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data['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itle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 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['</w:t>
                      </w:r>
                      <w:proofErr w:type="spellStart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itle</w:t>
                      </w:r>
                      <w:proofErr w:type="spellEnd"/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);       </w:t>
                      </w:r>
                    </w:p>
                    <w:p w14:paraId="48C1B0A4" w14:textId="2BF23F44" w:rsidR="007A78AF" w:rsidRPr="004659CC" w:rsidRDefault="007A78AF" w:rsidP="007A78A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78A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B83A9B">
        <w:t xml:space="preserve"> </w:t>
      </w:r>
      <w:proofErr w:type="spellStart"/>
      <w:r w:rsidRPr="00B83A9B">
        <w:t>sanitize_text_field</w:t>
      </w:r>
      <w:proofErr w:type="spellEnd"/>
      <w:r w:rsidRPr="00B83A9B">
        <w:t xml:space="preserve"> // removes the html tags</w:t>
      </w:r>
    </w:p>
    <w:p w14:paraId="6BFA3228" w14:textId="7863128D" w:rsidR="00BC7C66" w:rsidRPr="0002108B" w:rsidRDefault="0002108B" w:rsidP="0002108B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2B6E3C5F" w14:textId="28F07504" w:rsidR="0002108B" w:rsidRDefault="0002108B" w:rsidP="0002108B">
      <w:pPr>
        <w:pStyle w:val="Style2"/>
      </w:pPr>
      <w:r>
        <w:lastRenderedPageBreak/>
        <w:t>Post limit</w:t>
      </w:r>
    </w:p>
    <w:p w14:paraId="218C2EC4" w14:textId="7AB81B53" w:rsidR="00321A87" w:rsidRPr="00B83A9B" w:rsidRDefault="00321A87" w:rsidP="00B83A9B">
      <w:pPr>
        <w:pStyle w:val="Bullet0"/>
      </w:pPr>
      <w:proofErr w:type="spellStart"/>
      <w:r w:rsidRPr="00B83A9B">
        <w:t>wp_insert_post_data</w:t>
      </w:r>
      <w:proofErr w:type="spellEnd"/>
    </w:p>
    <w:p w14:paraId="2BC5E90E" w14:textId="6BAE95DB" w:rsidR="0002108B" w:rsidRPr="00B83A9B" w:rsidRDefault="0002108B" w:rsidP="00B83A9B">
      <w:pPr>
        <w:pStyle w:val="Bullet0"/>
      </w:pPr>
      <w:proofErr w:type="spellStart"/>
      <w:r w:rsidRPr="00B83A9B">
        <w:t>count_user_</w:t>
      </w:r>
      <w:proofErr w:type="gramStart"/>
      <w:r w:rsidRPr="00B83A9B">
        <w:t>posts</w:t>
      </w:r>
      <w:proofErr w:type="spellEnd"/>
      <w:r w:rsidRPr="00B83A9B">
        <w:t>(</w:t>
      </w:r>
      <w:proofErr w:type="gramEnd"/>
      <w:r w:rsidRPr="00B83A9B">
        <w:t>user id, post type)</w:t>
      </w:r>
    </w:p>
    <w:p w14:paraId="23B7E307" w14:textId="27C4648F" w:rsidR="008A49F1" w:rsidRDefault="008A49F1" w:rsidP="008A49F1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0186BF68" wp14:editId="62F2BF87">
                <wp:simplePos x="0" y="0"/>
                <wp:positionH relativeFrom="margin">
                  <wp:posOffset>30480</wp:posOffset>
                </wp:positionH>
                <wp:positionV relativeFrom="paragraph">
                  <wp:posOffset>131445</wp:posOffset>
                </wp:positionV>
                <wp:extent cx="5936615" cy="769620"/>
                <wp:effectExtent l="114300" t="0" r="6985" b="0"/>
                <wp:wrapTopAndBottom/>
                <wp:docPr id="106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696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3DF635" w14:textId="77777777" w:rsidR="008A49F1" w:rsidRPr="008A49F1" w:rsidRDefault="008A49F1" w:rsidP="008A49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data['</w:t>
                            </w:r>
                            <w:proofErr w:type="spell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ype</w:t>
                            </w:r>
                            <w:proofErr w:type="spell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= 'note</w:t>
                            </w:r>
                            <w:proofErr w:type="gram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{</w:t>
                            </w:r>
                            <w:proofErr w:type="gramEnd"/>
                          </w:p>
                          <w:p w14:paraId="711B4650" w14:textId="77777777" w:rsidR="008A49F1" w:rsidRPr="008A49F1" w:rsidRDefault="008A49F1" w:rsidP="008A49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_user_posts</w:t>
                            </w:r>
                            <w:proofErr w:type="spell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id</w:t>
                            </w:r>
                            <w:proofErr w:type="spell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,'note') &gt; </w:t>
                            </w:r>
                            <w:proofErr w:type="gram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4 )</w:t>
                            </w:r>
                            <w:proofErr w:type="gram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E655D07" w14:textId="77777777" w:rsidR="008A49F1" w:rsidRPr="008A49F1" w:rsidRDefault="008A49F1" w:rsidP="008A49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e(</w:t>
                            </w:r>
                            <w:proofErr w:type="gram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You have reached your note limit!");</w:t>
                            </w:r>
                          </w:p>
                          <w:p w14:paraId="74A324E4" w14:textId="04356773" w:rsidR="008A49F1" w:rsidRPr="004659CC" w:rsidRDefault="008A49F1" w:rsidP="008A49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31CB40D4" w14:textId="77777777" w:rsidR="008A49F1" w:rsidRPr="004659CC" w:rsidRDefault="008A49F1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6BF68" id="Text Box 106" o:spid="_x0000_s1121" type="#_x0000_t202" style="position:absolute;left:0;text-align:left;margin-left:2.4pt;margin-top:10.35pt;width:467.45pt;height:60.6pt;z-index:-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13DF635" w14:textId="77777777" w:rsidR="008A49F1" w:rsidRPr="008A49F1" w:rsidRDefault="008A49F1" w:rsidP="008A49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data['</w:t>
                      </w:r>
                      <w:proofErr w:type="spell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ype</w:t>
                      </w:r>
                      <w:proofErr w:type="spell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= 'note</w:t>
                      </w:r>
                      <w:proofErr w:type="gram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{</w:t>
                      </w:r>
                      <w:proofErr w:type="gramEnd"/>
                    </w:p>
                    <w:p w14:paraId="711B4650" w14:textId="77777777" w:rsidR="008A49F1" w:rsidRPr="008A49F1" w:rsidRDefault="008A49F1" w:rsidP="008A49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_user_posts</w:t>
                      </w:r>
                      <w:proofErr w:type="spell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id</w:t>
                      </w:r>
                      <w:proofErr w:type="spell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,'note') &gt; </w:t>
                      </w:r>
                      <w:proofErr w:type="gram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4 )</w:t>
                      </w:r>
                      <w:proofErr w:type="gram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E655D07" w14:textId="77777777" w:rsidR="008A49F1" w:rsidRPr="008A49F1" w:rsidRDefault="008A49F1" w:rsidP="008A49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e(</w:t>
                      </w:r>
                      <w:proofErr w:type="gram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You have reached your note limit!");</w:t>
                      </w:r>
                    </w:p>
                    <w:p w14:paraId="74A324E4" w14:textId="04356773" w:rsidR="008A49F1" w:rsidRPr="004659CC" w:rsidRDefault="008A49F1" w:rsidP="008A49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31CB40D4" w14:textId="77777777" w:rsidR="008A49F1" w:rsidRPr="004659CC" w:rsidRDefault="008A49F1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A198A0E" w14:textId="505CC2EA" w:rsidR="008A49F1" w:rsidRPr="005D4DE1" w:rsidRDefault="008A49F1" w:rsidP="007D2225">
      <w:pPr>
        <w:pStyle w:val="Bullet0"/>
        <w:rPr>
          <w:b/>
          <w:bCs/>
        </w:rPr>
      </w:pPr>
      <w:r>
        <w:t xml:space="preserve">it </w:t>
      </w:r>
      <w:proofErr w:type="gramStart"/>
      <w:r>
        <w:t>effect</w:t>
      </w:r>
      <w:proofErr w:type="gramEnd"/>
      <w:r>
        <w:t xml:space="preserve"> the delete option, since the if does not allow anything, we can differentiate create request by post id, </w:t>
      </w:r>
      <w:r w:rsidR="005D4DE1" w:rsidRPr="005D4DE1">
        <w:t>since</w:t>
      </w:r>
      <w:r w:rsidR="005D4DE1" w:rsidRPr="005D4DE1">
        <w:rPr>
          <w:b/>
          <w:bCs/>
        </w:rPr>
        <w:t xml:space="preserve"> id of new post does not exist</w:t>
      </w:r>
    </w:p>
    <w:p w14:paraId="4B79FC9C" w14:textId="12E1E90C" w:rsidR="008A49F1" w:rsidRDefault="008A49F1" w:rsidP="008A49F1">
      <w:pPr>
        <w:pStyle w:val="Bullet0"/>
      </w:pPr>
      <w:r w:rsidRPr="008A49F1">
        <w:rPr>
          <w:b/>
          <w:bCs/>
        </w:rPr>
        <w:t>$</w:t>
      </w:r>
      <w:proofErr w:type="spellStart"/>
      <w:r w:rsidRPr="008A49F1">
        <w:rPr>
          <w:b/>
          <w:bCs/>
        </w:rPr>
        <w:t>post_arr</w:t>
      </w:r>
      <w:proofErr w:type="spellEnd"/>
      <w:r>
        <w:t xml:space="preserve"> // </w:t>
      </w:r>
      <w:proofErr w:type="spellStart"/>
      <w:r>
        <w:t>wp_insert_post_data</w:t>
      </w:r>
      <w:proofErr w:type="spellEnd"/>
      <w:r>
        <w:t xml:space="preserve"> does not pass the </w:t>
      </w:r>
      <w:r w:rsidRPr="008A49F1">
        <w:rPr>
          <w:b/>
          <w:bCs/>
        </w:rPr>
        <w:t>id</w:t>
      </w:r>
      <w:r>
        <w:t xml:space="preserve"> by $data - first argument, we need a second argument</w:t>
      </w:r>
    </w:p>
    <w:p w14:paraId="7E75B7A8" w14:textId="0D824A85" w:rsidR="008A49F1" w:rsidRDefault="008A49F1" w:rsidP="008A49F1">
      <w:pPr>
        <w:pStyle w:val="Bullet0"/>
        <w:numPr>
          <w:ilvl w:val="1"/>
          <w:numId w:val="1"/>
        </w:numPr>
      </w:pPr>
      <w:r>
        <w:rPr>
          <w:noProof/>
        </w:rPr>
        <w:t>10 is for</w:t>
      </w:r>
      <w:r w:rsidR="00630493">
        <w:rPr>
          <w:noProof/>
        </w:rPr>
        <w:t xml:space="preserve"> priority of call back func</w:t>
      </w:r>
      <w:r w:rsidR="00B83A9B">
        <w:rPr>
          <w:noProof/>
        </w:rPr>
        <w:t>ti</w:t>
      </w:r>
      <w:r w:rsidR="00630493">
        <w:rPr>
          <w:noProof/>
        </w:rPr>
        <w:t>on, multiple func</w:t>
      </w:r>
      <w:r w:rsidR="00B83A9B">
        <w:rPr>
          <w:noProof/>
        </w:rPr>
        <w:t>tions</w:t>
      </w:r>
      <w:r w:rsidR="00630493">
        <w:rPr>
          <w:noProof/>
        </w:rPr>
        <w:t xml:space="preserve"> to the same hook</w:t>
      </w:r>
    </w:p>
    <w:p w14:paraId="6AABC073" w14:textId="7FB62907" w:rsidR="008A49F1" w:rsidRDefault="008A49F1" w:rsidP="008A49F1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0A995DF1" wp14:editId="3B8A0154">
                <wp:simplePos x="0" y="0"/>
                <wp:positionH relativeFrom="margin">
                  <wp:align>center</wp:align>
                </wp:positionH>
                <wp:positionV relativeFrom="paragraph">
                  <wp:posOffset>328295</wp:posOffset>
                </wp:positionV>
                <wp:extent cx="5936615" cy="1276350"/>
                <wp:effectExtent l="114300" t="0" r="6985" b="0"/>
                <wp:wrapTopAndBottom/>
                <wp:docPr id="107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76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65C446" w14:textId="26D081FE" w:rsidR="008A49F1" w:rsidRDefault="008A49F1" w:rsidP="008A49F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insert_post_data</w:t>
                            </w:r>
                            <w:proofErr w:type="spell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keNotePrivate</w:t>
                            </w:r>
                            <w:proofErr w:type="spellEnd"/>
                            <w:r w:rsidRPr="008A49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10, 2 );</w:t>
                            </w:r>
                          </w:p>
                          <w:p w14:paraId="2D7D7FBF" w14:textId="77777777" w:rsidR="008C57B3" w:rsidRPr="008C57B3" w:rsidRDefault="008C57B3" w:rsidP="008C57B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data['</w:t>
                            </w:r>
                            <w:proofErr w:type="spell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ype</w:t>
                            </w:r>
                            <w:proofErr w:type="spellEnd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= 'note</w:t>
                            </w:r>
                            <w:proofErr w:type="gram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{</w:t>
                            </w:r>
                            <w:proofErr w:type="gramEnd"/>
                          </w:p>
                          <w:p w14:paraId="429A8FDD" w14:textId="77777777" w:rsidR="008C57B3" w:rsidRPr="008C57B3" w:rsidRDefault="008C57B3" w:rsidP="008C57B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_user_posts</w:t>
                            </w:r>
                            <w:proofErr w:type="spellEnd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id</w:t>
                            </w:r>
                            <w:proofErr w:type="spellEnd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,'note') &gt; 4 AND $</w:t>
                            </w:r>
                            <w:proofErr w:type="spell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arr</w:t>
                            </w:r>
                            <w:proofErr w:type="spellEnd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ID'</w:t>
                            </w:r>
                            <w:proofErr w:type="gram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)</w:t>
                            </w:r>
                            <w:proofErr w:type="gramEnd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E8DE415" w14:textId="77777777" w:rsidR="008C57B3" w:rsidRPr="008C57B3" w:rsidRDefault="008C57B3" w:rsidP="008C57B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e(</w:t>
                            </w:r>
                            <w:proofErr w:type="gramEnd"/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You have reached your note limit!");</w:t>
                            </w:r>
                          </w:p>
                          <w:p w14:paraId="2817B5CE" w14:textId="7742B6A5" w:rsidR="008C57B3" w:rsidRPr="004659CC" w:rsidRDefault="008C57B3" w:rsidP="008C57B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5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95DF1" id="Text Box 107" o:spid="_x0000_s1122" type="#_x0000_t202" style="position:absolute;left:0;text-align:left;margin-left:0;margin-top:25.85pt;width:467.45pt;height:100.5pt;z-index:-251449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865C446" w14:textId="26D081FE" w:rsidR="008A49F1" w:rsidRDefault="008A49F1" w:rsidP="008A49F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insert_post_data</w:t>
                      </w:r>
                      <w:proofErr w:type="spell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keNotePrivate</w:t>
                      </w:r>
                      <w:proofErr w:type="spellEnd"/>
                      <w:r w:rsidRPr="008A49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10, 2 );</w:t>
                      </w:r>
                    </w:p>
                    <w:p w14:paraId="2D7D7FBF" w14:textId="77777777" w:rsidR="008C57B3" w:rsidRPr="008C57B3" w:rsidRDefault="008C57B3" w:rsidP="008C57B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data['</w:t>
                      </w:r>
                      <w:proofErr w:type="spell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ype</w:t>
                      </w:r>
                      <w:proofErr w:type="spellEnd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= 'note</w:t>
                      </w:r>
                      <w:proofErr w:type="gram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{</w:t>
                      </w:r>
                      <w:proofErr w:type="gramEnd"/>
                    </w:p>
                    <w:p w14:paraId="429A8FDD" w14:textId="77777777" w:rsidR="008C57B3" w:rsidRPr="008C57B3" w:rsidRDefault="008C57B3" w:rsidP="008C57B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_user_posts</w:t>
                      </w:r>
                      <w:proofErr w:type="spellEnd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id</w:t>
                      </w:r>
                      <w:proofErr w:type="spellEnd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,'note') &gt; 4 AND $</w:t>
                      </w:r>
                      <w:proofErr w:type="spell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arr</w:t>
                      </w:r>
                      <w:proofErr w:type="spellEnd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ID'</w:t>
                      </w:r>
                      <w:proofErr w:type="gram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)</w:t>
                      </w:r>
                      <w:proofErr w:type="gramEnd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E8DE415" w14:textId="77777777" w:rsidR="008C57B3" w:rsidRPr="008C57B3" w:rsidRDefault="008C57B3" w:rsidP="008C57B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e(</w:t>
                      </w:r>
                      <w:proofErr w:type="gramEnd"/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You have reached your note limit!");</w:t>
                      </w:r>
                    </w:p>
                    <w:p w14:paraId="2817B5CE" w14:textId="7742B6A5" w:rsidR="008C57B3" w:rsidRPr="004659CC" w:rsidRDefault="008C57B3" w:rsidP="008C57B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5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t>2 is for</w:t>
      </w:r>
    </w:p>
    <w:p w14:paraId="58594EDD" w14:textId="380B6EA3" w:rsidR="008A49F1" w:rsidRDefault="008A49F1" w:rsidP="008A49F1">
      <w:pPr>
        <w:pStyle w:val="Bullet0"/>
        <w:numPr>
          <w:ilvl w:val="0"/>
          <w:numId w:val="0"/>
        </w:numPr>
        <w:ind w:left="720"/>
      </w:pPr>
    </w:p>
    <w:p w14:paraId="06085E62" w14:textId="5A71910E" w:rsidR="008A49F1" w:rsidRDefault="00AE43FA" w:rsidP="00AE43FA">
      <w:pPr>
        <w:pStyle w:val="Style2"/>
      </w:pPr>
      <w:r>
        <w:t>Hide not limit message base</w:t>
      </w:r>
      <w:r w:rsidR="00B83A9B">
        <w:t>d</w:t>
      </w:r>
      <w:r>
        <w:t xml:space="preserve"> on </w:t>
      </w:r>
      <w:r w:rsidR="00B83A9B">
        <w:t xml:space="preserve">the </w:t>
      </w:r>
      <w:r>
        <w:t>count</w:t>
      </w:r>
    </w:p>
    <w:p w14:paraId="2EA23CCF" w14:textId="31661CE9" w:rsidR="00AE43FA" w:rsidRDefault="007A5FA5" w:rsidP="00B83A9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21BB597E" wp14:editId="3B887E99">
                <wp:simplePos x="0" y="0"/>
                <wp:positionH relativeFrom="margin">
                  <wp:posOffset>57150</wp:posOffset>
                </wp:positionH>
                <wp:positionV relativeFrom="paragraph">
                  <wp:posOffset>433070</wp:posOffset>
                </wp:positionV>
                <wp:extent cx="5936615" cy="1977390"/>
                <wp:effectExtent l="114300" t="0" r="6985" b="3810"/>
                <wp:wrapTopAndBottom/>
                <wp:docPr id="108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773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72D912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custom_</w:t>
                            </w:r>
                            <w:proofErr w:type="gram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t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9FE449B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rest_</w:t>
                            </w:r>
                            <w:proofErr w:type="gram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post','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horName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array(</w:t>
                            </w:r>
                          </w:p>
                          <w:p w14:paraId="0A9AC993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allback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{return 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author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}</w:t>
                            </w:r>
                          </w:p>
                          <w:p w14:paraId="6F33C904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       </w:t>
                            </w:r>
                          </w:p>
                          <w:p w14:paraId="30B39CA2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rest_</w:t>
                            </w:r>
                            <w:proofErr w:type="gram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note','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rNoteCount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array(</w:t>
                            </w:r>
                          </w:p>
                          <w:p w14:paraId="758CC831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allback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{return 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_user_posts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id</w:t>
                            </w:r>
                            <w:proofErr w:type="spellEnd"/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, 'note');}</w:t>
                            </w:r>
                          </w:p>
                          <w:p w14:paraId="34E8FBBC" w14:textId="77777777" w:rsidR="00AE43FA" w:rsidRP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       </w:t>
                            </w:r>
                          </w:p>
                          <w:p w14:paraId="67CB8AD6" w14:textId="107585EB" w:rsidR="00AE43FA" w:rsidRDefault="00AE43FA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E43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79F490A" w14:textId="389C8ACD" w:rsidR="007A5FA5" w:rsidRDefault="007A5FA5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885B86E" w14:textId="5DDC944D" w:rsidR="007A5FA5" w:rsidRPr="004659CC" w:rsidRDefault="007A5FA5" w:rsidP="00AE43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t_api_init</w:t>
                            </w:r>
                            <w:proofErr w:type="spellEnd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_custom_rest</w:t>
                            </w:r>
                            <w:proofErr w:type="spellEnd"/>
                            <w:r w:rsidRPr="007A5FA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B597E" id="Text Box 108" o:spid="_x0000_s1123" type="#_x0000_t202" style="position:absolute;left:0;text-align:left;margin-left:4.5pt;margin-top:34.1pt;width:467.45pt;height:155.7pt;z-index:-25144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D72D912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custom_</w:t>
                      </w:r>
                      <w:proofErr w:type="gram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t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9FE449B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rest_</w:t>
                      </w:r>
                      <w:proofErr w:type="gram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post','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horName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array(</w:t>
                      </w:r>
                    </w:p>
                    <w:p w14:paraId="0A9AC993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allback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{return 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author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}</w:t>
                      </w:r>
                    </w:p>
                    <w:p w14:paraId="6F33C904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       </w:t>
                      </w:r>
                    </w:p>
                    <w:p w14:paraId="30B39CA2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rest_</w:t>
                      </w:r>
                      <w:proofErr w:type="gram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note','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rNoteCount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array(</w:t>
                      </w:r>
                    </w:p>
                    <w:p w14:paraId="758CC831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allback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{return 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_user_posts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id</w:t>
                      </w:r>
                      <w:proofErr w:type="spellEnd"/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, 'note');}</w:t>
                      </w:r>
                    </w:p>
                    <w:p w14:paraId="34E8FBBC" w14:textId="77777777" w:rsidR="00AE43FA" w:rsidRP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       </w:t>
                      </w:r>
                    </w:p>
                    <w:p w14:paraId="67CB8AD6" w14:textId="107585EB" w:rsidR="00AE43FA" w:rsidRDefault="00AE43FA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E43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79F490A" w14:textId="389C8ACD" w:rsidR="007A5FA5" w:rsidRDefault="007A5FA5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885B86E" w14:textId="5DDC944D" w:rsidR="007A5FA5" w:rsidRPr="004659CC" w:rsidRDefault="007A5FA5" w:rsidP="00AE43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t_api_init</w:t>
                      </w:r>
                      <w:proofErr w:type="spellEnd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_custom_rest</w:t>
                      </w:r>
                      <w:proofErr w:type="spellEnd"/>
                      <w:r w:rsidRPr="007A5FA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E43FA" w:rsidRPr="00AE43FA">
        <w:t>'</w:t>
      </w:r>
      <w:proofErr w:type="spellStart"/>
      <w:proofErr w:type="gramStart"/>
      <w:r w:rsidR="00AE43FA" w:rsidRPr="00AE43FA">
        <w:t>rest</w:t>
      </w:r>
      <w:proofErr w:type="gramEnd"/>
      <w:r w:rsidR="00AE43FA" w:rsidRPr="00AE43FA">
        <w:t>_api_init</w:t>
      </w:r>
      <w:proofErr w:type="spellEnd"/>
      <w:r w:rsidR="00AE43FA" w:rsidRPr="00AE43FA">
        <w:t>'</w:t>
      </w:r>
      <w:r w:rsidR="00AE43FA">
        <w:t xml:space="preserve"> </w:t>
      </w:r>
      <w:r w:rsidR="00AE43FA" w:rsidRPr="00AE43FA">
        <w:t>//</w:t>
      </w:r>
      <w:r w:rsidR="00AE43FA">
        <w:t xml:space="preserve"> action hook, </w:t>
      </w:r>
      <w:r w:rsidR="00AE43FA" w:rsidRPr="00AE43FA">
        <w:t xml:space="preserve">add a new property to the rest </w:t>
      </w:r>
      <w:r w:rsidR="00B83A9B">
        <w:t>API</w:t>
      </w:r>
      <w:r w:rsidR="00AE43FA" w:rsidRPr="00AE43FA">
        <w:t xml:space="preserve"> response</w:t>
      </w:r>
    </w:p>
    <w:p w14:paraId="631CF13F" w14:textId="685FE1EA" w:rsidR="00EF61D8" w:rsidRDefault="00EF61D8" w:rsidP="00EF61D8">
      <w:pPr>
        <w:pStyle w:val="Bullet0"/>
        <w:numPr>
          <w:ilvl w:val="0"/>
          <w:numId w:val="0"/>
        </w:numPr>
        <w:ind w:left="720" w:hanging="360"/>
      </w:pPr>
    </w:p>
    <w:p w14:paraId="416ABAA7" w14:textId="3687810B" w:rsidR="00EF61D8" w:rsidRDefault="00EF61D8" w:rsidP="00EF61D8">
      <w:pPr>
        <w:pStyle w:val="Bullet0"/>
        <w:numPr>
          <w:ilvl w:val="0"/>
          <w:numId w:val="0"/>
        </w:numPr>
        <w:ind w:left="720" w:hanging="360"/>
      </w:pPr>
    </w:p>
    <w:p w14:paraId="076E5DD0" w14:textId="3011ADBC" w:rsidR="00EF61D8" w:rsidRDefault="00EF61D8" w:rsidP="00EF61D8">
      <w:pPr>
        <w:pStyle w:val="Bullet0"/>
        <w:numPr>
          <w:ilvl w:val="0"/>
          <w:numId w:val="0"/>
        </w:numPr>
        <w:ind w:left="720" w:hanging="360"/>
      </w:pPr>
    </w:p>
    <w:p w14:paraId="3142CF7A" w14:textId="3DBD96F2" w:rsidR="00EF61D8" w:rsidRDefault="008D6B14" w:rsidP="00EF61D8">
      <w:pPr>
        <w:pStyle w:val="Style1"/>
      </w:pPr>
      <w:r>
        <w:lastRenderedPageBreak/>
        <w:t>(</w:t>
      </w:r>
      <w:r w:rsidRPr="008D6B14">
        <w:t>Custom endpoints</w:t>
      </w:r>
      <w:r>
        <w:t xml:space="preserve">) </w:t>
      </w:r>
      <w:r w:rsidR="00EF61D8">
        <w:t>Likes</w:t>
      </w:r>
    </w:p>
    <w:p w14:paraId="7A12D270" w14:textId="13BAFAAE" w:rsidR="00EF61D8" w:rsidRDefault="00EF61D8" w:rsidP="00EF61D8">
      <w:pPr>
        <w:pStyle w:val="Bullet0"/>
      </w:pPr>
      <w:r>
        <w:t>It has a different logic,</w:t>
      </w:r>
    </w:p>
    <w:p w14:paraId="072FAB1F" w14:textId="5487551E" w:rsidR="00EF61D8" w:rsidRDefault="00EF61D8" w:rsidP="00EF61D8">
      <w:pPr>
        <w:pStyle w:val="Bullet0"/>
        <w:numPr>
          <w:ilvl w:val="1"/>
          <w:numId w:val="1"/>
        </w:numPr>
      </w:pPr>
      <w:r>
        <w:t>For post prof</w:t>
      </w:r>
    </w:p>
    <w:p w14:paraId="66D9310B" w14:textId="17E28B46" w:rsidR="00EF61D8" w:rsidRDefault="00EF61D8" w:rsidP="00EF61D8">
      <w:pPr>
        <w:pStyle w:val="Bullet0"/>
        <w:numPr>
          <w:ilvl w:val="1"/>
          <w:numId w:val="1"/>
        </w:numPr>
      </w:pPr>
      <w:r>
        <w:t>Only once</w:t>
      </w:r>
    </w:p>
    <w:p w14:paraId="6905B7D8" w14:textId="7271085C" w:rsidR="00EF61D8" w:rsidRDefault="00EF61D8" w:rsidP="00EF61D8">
      <w:pPr>
        <w:pStyle w:val="Bullet0"/>
        <w:numPr>
          <w:ilvl w:val="1"/>
          <w:numId w:val="1"/>
        </w:numPr>
      </w:pPr>
      <w:r>
        <w:t>Tied to user id</w:t>
      </w:r>
    </w:p>
    <w:p w14:paraId="1BD8ED60" w14:textId="3F46D396" w:rsidR="00B22349" w:rsidRPr="00B22349" w:rsidRDefault="00B22349" w:rsidP="00B22349">
      <w:pPr>
        <w:pStyle w:val="Bullet0"/>
      </w:pPr>
      <w:r w:rsidRPr="00B22349">
        <w:t>Create a post,</w:t>
      </w:r>
    </w:p>
    <w:p w14:paraId="5326C2D8" w14:textId="356FDA75" w:rsidR="00B22349" w:rsidRPr="00B22349" w:rsidRDefault="00B22349" w:rsidP="0072145B">
      <w:pPr>
        <w:pStyle w:val="Bullet0"/>
      </w:pPr>
      <w:r w:rsidRPr="00B22349">
        <w:t xml:space="preserve">Liked Professor ID // </w:t>
      </w:r>
      <w:r>
        <w:t xml:space="preserve">Number time, </w:t>
      </w:r>
      <w:proofErr w:type="gramStart"/>
      <w:r w:rsidRPr="00B22349">
        <w:t>Create</w:t>
      </w:r>
      <w:proofErr w:type="gramEnd"/>
      <w:r w:rsidRPr="00B22349">
        <w:t xml:space="preserve"> </w:t>
      </w:r>
      <w:r w:rsidR="00B83A9B">
        <w:t xml:space="preserve">a </w:t>
      </w:r>
      <w:r w:rsidRPr="00B22349">
        <w:t>custom field that has the professor's id</w:t>
      </w:r>
    </w:p>
    <w:p w14:paraId="755A9E24" w14:textId="1F1C7CBE" w:rsidR="00EF61D8" w:rsidRDefault="008D6B14" w:rsidP="00B22349">
      <w:pPr>
        <w:pStyle w:val="Bullet0"/>
      </w:pPr>
      <w:r w:rsidRPr="00B22349">
        <w:t>Custom endpoints</w:t>
      </w:r>
    </w:p>
    <w:p w14:paraId="135B0B39" w14:textId="22EA4E61" w:rsidR="00811415" w:rsidRDefault="00811415" w:rsidP="00B22349">
      <w:pPr>
        <w:pStyle w:val="Bullet0"/>
      </w:pPr>
      <w:r>
        <w:t xml:space="preserve">Query-&gt; </w:t>
      </w:r>
      <w:proofErr w:type="spellStart"/>
      <w:r>
        <w:t>found_posts</w:t>
      </w:r>
      <w:proofErr w:type="spellEnd"/>
      <w:r w:rsidR="00163811">
        <w:t xml:space="preserve"> // a property that give</w:t>
      </w:r>
      <w:r w:rsidR="00B83A9B">
        <w:t>s</w:t>
      </w:r>
      <w:r w:rsidR="00163811">
        <w:t xml:space="preserve"> the absolute number of posts </w:t>
      </w:r>
      <w:proofErr w:type="gramStart"/>
      <w:r w:rsidR="00163811">
        <w:t>found,</w:t>
      </w:r>
      <w:proofErr w:type="gramEnd"/>
      <w:r w:rsidR="00163811">
        <w:t xml:space="preserve"> all posts found with the given condition.</w:t>
      </w:r>
    </w:p>
    <w:p w14:paraId="0A2E4B58" w14:textId="556FD14F" w:rsidR="00910B3E" w:rsidRDefault="00910B3E" w:rsidP="00B22349">
      <w:pPr>
        <w:pStyle w:val="Bullet0"/>
      </w:pPr>
      <w:r>
        <w:t xml:space="preserve">Fill </w:t>
      </w:r>
      <w:r w:rsidR="00B83A9B">
        <w:t xml:space="preserve">in </w:t>
      </w:r>
      <w:r>
        <w:t>the heart</w:t>
      </w:r>
      <w:r w:rsidR="00B83A9B">
        <w:t>-</w:t>
      </w:r>
      <w:r>
        <w:t xml:space="preserve">based user who liked // </w:t>
      </w:r>
    </w:p>
    <w:p w14:paraId="0A095870" w14:textId="2D0D21FF" w:rsidR="00811415" w:rsidRDefault="00910B3E" w:rsidP="00910B3E">
      <w:pPr>
        <w:pStyle w:val="Bullet0"/>
        <w:numPr>
          <w:ilvl w:val="1"/>
          <w:numId w:val="1"/>
        </w:numPr>
      </w:pPr>
      <w:r>
        <w:t>data- = 'yes'</w:t>
      </w:r>
    </w:p>
    <w:p w14:paraId="6BDE01DC" w14:textId="20C5B9D9" w:rsidR="00910B3E" w:rsidRDefault="00910B3E" w:rsidP="00910B3E">
      <w:pPr>
        <w:pStyle w:val="Bullet0"/>
        <w:numPr>
          <w:ilvl w:val="1"/>
          <w:numId w:val="1"/>
        </w:numPr>
      </w:pPr>
      <w:r>
        <w:t xml:space="preserve">'author' =&gt; </w:t>
      </w:r>
      <w:proofErr w:type="spellStart"/>
      <w:r>
        <w:t>get_current_user_</w:t>
      </w:r>
      <w:proofErr w:type="gramStart"/>
      <w:r>
        <w:t>id</w:t>
      </w:r>
      <w:proofErr w:type="spellEnd"/>
      <w:r>
        <w:t>(</w:t>
      </w:r>
      <w:proofErr w:type="gramEnd"/>
      <w:r>
        <w:t>) // another query</w:t>
      </w:r>
      <w:r w:rsidR="0086045E">
        <w:t>, i</w:t>
      </w:r>
      <w:r w:rsidR="00B83A9B">
        <w:t>t</w:t>
      </w:r>
      <w:r w:rsidR="0086045E">
        <w:t xml:space="preserve"> is not logged in return 0 and it's like we don't filter author, so we check if the user is logged in.</w:t>
      </w:r>
    </w:p>
    <w:p w14:paraId="5D2EF63A" w14:textId="7DB75A01" w:rsidR="00910B3E" w:rsidRDefault="00910B3E" w:rsidP="00910B3E">
      <w:pPr>
        <w:pStyle w:val="Bullet0"/>
        <w:numPr>
          <w:ilvl w:val="1"/>
          <w:numId w:val="1"/>
        </w:numPr>
      </w:pPr>
      <w:r>
        <w:t>$</w:t>
      </w:r>
      <w:proofErr w:type="spellStart"/>
      <w:r>
        <w:t>existsQuery</w:t>
      </w:r>
      <w:proofErr w:type="spellEnd"/>
      <w:r>
        <w:t xml:space="preserve"> // A var </w:t>
      </w:r>
    </w:p>
    <w:p w14:paraId="508788B1" w14:textId="7C837814" w:rsidR="00034A70" w:rsidRDefault="00034A70">
      <w:pPr>
        <w:rPr>
          <w:rFonts w:ascii="Consolas" w:hAnsi="Consolas" w:cs="Tahoma"/>
          <w:sz w:val="20"/>
          <w:szCs w:val="20"/>
        </w:rPr>
      </w:pPr>
      <w:r w:rsidRPr="00034A70">
        <w:rPr>
          <w:rFonts w:ascii="Consolas" w:hAnsi="Consolas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5AA2A242" wp14:editId="49DA03E3">
                <wp:simplePos x="0" y="0"/>
                <wp:positionH relativeFrom="margin">
                  <wp:posOffset>57150</wp:posOffset>
                </wp:positionH>
                <wp:positionV relativeFrom="paragraph">
                  <wp:posOffset>146050</wp:posOffset>
                </wp:positionV>
                <wp:extent cx="5936615" cy="2305050"/>
                <wp:effectExtent l="114300" t="0" r="6985" b="0"/>
                <wp:wrapTopAndBottom/>
                <wp:docPr id="87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050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8AEDDF" w14:textId="101A1788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post_</w:t>
                            </w:r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like', array(</w:t>
                            </w:r>
                          </w:p>
                          <w:p w14:paraId="14D456BD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supports' =&gt; array('title'),</w:t>
                            </w:r>
                          </w:p>
                          <w:p w14:paraId="3110408A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ublic' =&gt; false,</w:t>
                            </w:r>
                          </w:p>
                          <w:p w14:paraId="5788CA98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how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ui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true,</w:t>
                            </w:r>
                          </w:p>
                          <w:p w14:paraId="35D1089A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labels' =&gt; </w:t>
                            </w:r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2F43DE8D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name' =&gt; 'Likes',</w:t>
                            </w:r>
                          </w:p>
                          <w:p w14:paraId="59BDA28F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ew_item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dd New Like',</w:t>
                            </w:r>
                          </w:p>
                          <w:p w14:paraId="5B1231E6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Edit Like',</w:t>
                            </w:r>
                          </w:p>
                          <w:p w14:paraId="6411183F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tems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ll Likes',</w:t>
                            </w:r>
                          </w:p>
                          <w:p w14:paraId="7EDC24F7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ngular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Like'</w:t>
                            </w:r>
                          </w:p>
                          <w:p w14:paraId="5E831024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,</w:t>
                            </w:r>
                          </w:p>
                          <w:p w14:paraId="650F0B05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nu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con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shicons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heart'</w:t>
                            </w:r>
                          </w:p>
                          <w:p w14:paraId="1C2A4126" w14:textId="0D26A5C5" w:rsidR="00034A70" w:rsidRPr="004659CC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2A242" id="Text Box 87" o:spid="_x0000_s1124" type="#_x0000_t202" style="position:absolute;margin-left:4.5pt;margin-top:11.5pt;width:467.45pt;height:181.5pt;z-index:-25144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88AEDDF" w14:textId="101A1788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post_</w:t>
                      </w:r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like', array(</w:t>
                      </w:r>
                    </w:p>
                    <w:p w14:paraId="14D456BD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supports' =&gt; array('title'),</w:t>
                      </w:r>
                    </w:p>
                    <w:p w14:paraId="3110408A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ublic' =&gt; false,</w:t>
                      </w:r>
                    </w:p>
                    <w:p w14:paraId="5788CA98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how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ui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true,</w:t>
                      </w:r>
                    </w:p>
                    <w:p w14:paraId="35D1089A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labels' =&gt; </w:t>
                      </w:r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2F43DE8D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name' =&gt; 'Likes',</w:t>
                      </w:r>
                    </w:p>
                    <w:p w14:paraId="59BDA28F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ew_item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dd New Like',</w:t>
                      </w:r>
                    </w:p>
                    <w:p w14:paraId="5B1231E6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Edit Like',</w:t>
                      </w:r>
                    </w:p>
                    <w:p w14:paraId="6411183F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tems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ll Likes',</w:t>
                      </w:r>
                    </w:p>
                    <w:p w14:paraId="7EDC24F7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ngular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name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Like'</w:t>
                      </w:r>
                    </w:p>
                    <w:p w14:paraId="5E831024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,</w:t>
                      </w:r>
                    </w:p>
                    <w:p w14:paraId="650F0B05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nu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con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shicons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heart'</w:t>
                      </w:r>
                    </w:p>
                    <w:p w14:paraId="1C2A4126" w14:textId="0D26A5C5" w:rsidR="00034A70" w:rsidRPr="004659CC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Consolas" w:hAnsi="Consolas" w:cs="Tahoma"/>
          <w:sz w:val="20"/>
          <w:szCs w:val="20"/>
        </w:rPr>
        <w:br w:type="page"/>
      </w:r>
    </w:p>
    <w:p w14:paraId="51FB508E" w14:textId="21D32328" w:rsidR="00034A70" w:rsidRDefault="00FF3836" w:rsidP="00FF3836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47EFA027" wp14:editId="7E68EE1F">
                <wp:simplePos x="0" y="0"/>
                <wp:positionH relativeFrom="margin">
                  <wp:align>center</wp:align>
                </wp:positionH>
                <wp:positionV relativeFrom="paragraph">
                  <wp:posOffset>417830</wp:posOffset>
                </wp:positionV>
                <wp:extent cx="5936615" cy="5389880"/>
                <wp:effectExtent l="114300" t="0" r="6985" b="1270"/>
                <wp:wrapTopAndBottom/>
                <wp:docPr id="72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390349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098612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74693C53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</w:t>
                            </w:r>
                            <w:proofErr w:type="spellStart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like',</w:t>
                            </w:r>
                          </w:p>
                          <w:p w14:paraId="043C298D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// pull only for this prof</w:t>
                            </w:r>
                          </w:p>
                          <w:p w14:paraId="1312C132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518A4CC4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41AFDE7C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'key'=&gt; '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d_professor_id</w:t>
                            </w:r>
                            <w:proofErr w:type="spellEnd"/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,</w:t>
                            </w:r>
                            <w:proofErr w:type="gramEnd"/>
                          </w:p>
                          <w:p w14:paraId="12F70860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'compare' =&gt; '=',</w:t>
                            </w:r>
                          </w:p>
                          <w:p w14:paraId="2A090FBC" w14:textId="77777777" w:rsidR="00034A70" w:rsidRPr="00034A70" w:rsidRDefault="00034A70" w:rsidP="00034A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'value' =&gt; </w:t>
                            </w:r>
                            <w:proofErr w:type="spell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8673267" w14:textId="717A69E3" w:rsidR="00034A70" w:rsidRDefault="00034A70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))));</w:t>
                            </w:r>
                          </w:p>
                          <w:p w14:paraId="7061FCBB" w14:textId="77777777" w:rsid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F5EFE17" w14:textId="2934F9DB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Status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'no';</w:t>
                            </w:r>
                          </w:p>
                          <w:p w14:paraId="2A46B530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if(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user_logged_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75A1BD96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Query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58F32AD0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'author' =&gt; 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03BE4934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'</w:t>
                            </w:r>
                            <w:proofErr w:type="spellStart"/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like',</w:t>
                            </w:r>
                          </w:p>
                          <w:p w14:paraId="360B08FD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'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6064951F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0DB99D7B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    'key'=&gt; '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d_professor_id</w:t>
                            </w:r>
                            <w:proofErr w:type="spellEnd"/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,</w:t>
                            </w:r>
                            <w:proofErr w:type="gramEnd"/>
                          </w:p>
                          <w:p w14:paraId="24DB3BA5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    'compare' =&gt; '=',</w:t>
                            </w:r>
                          </w:p>
                          <w:p w14:paraId="098BF91E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    'value' =&gt; 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9791F59" w14:textId="7FBDFE3B" w:rsidR="002D0315" w:rsidRDefault="002D0315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))));</w:t>
                            </w:r>
                          </w:p>
                          <w:p w14:paraId="36CF2C2C" w14:textId="77777777" w:rsidR="00B83A9B" w:rsidRPr="002D0315" w:rsidRDefault="00B83A9B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6B48560" w14:textId="77777777" w:rsidR="002D0315" w:rsidRPr="002D0315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$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Query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 ?  $</w:t>
                            </w:r>
                            <w:proofErr w:type="spell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Status</w:t>
                            </w:r>
                            <w:proofErr w:type="spell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'yes</w:t>
                            </w:r>
                            <w:proofErr w:type="gramStart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;</w:t>
                            </w:r>
                          </w:p>
                          <w:p w14:paraId="4E23D348" w14:textId="366DB13B" w:rsidR="00034A70" w:rsidRPr="00034A70" w:rsidRDefault="002D0315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 </w:t>
                            </w:r>
                            <w:r w:rsidR="00034A70" w:rsidRPr="00034A7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</w:t>
                            </w:r>
                          </w:p>
                          <w:p w14:paraId="5E1C4D84" w14:textId="77777777" w:rsidR="00FF3836" w:rsidRPr="00FF3836" w:rsidRDefault="00FF3836" w:rsidP="00FF383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span class="like-box" data-like="&lt;?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Query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[</w:t>
                            </w:r>
                            <w:proofErr w:type="gram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]-&gt;ID; ?&gt;" data-professor="&lt;?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ID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" data-exists="&lt;?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Status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&gt;"&gt;</w:t>
                            </w:r>
                          </w:p>
                          <w:p w14:paraId="7ED6A32E" w14:textId="77777777" w:rsidR="00FF3836" w:rsidRPr="00FF3836" w:rsidRDefault="00FF3836" w:rsidP="00FF383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heart-o" aria-hidden="true"&gt;&lt;/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B3F20F0" w14:textId="77777777" w:rsidR="00FF3836" w:rsidRPr="00FF3836" w:rsidRDefault="00FF3836" w:rsidP="00FF383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fa fa-heart" aria-hidden="true"&gt;&lt;/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FDF492B" w14:textId="77777777" w:rsidR="00FF3836" w:rsidRPr="00FF3836" w:rsidRDefault="00FF3836" w:rsidP="00FF383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span class="like-count"&gt;&lt;?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und_posts</w:t>
                            </w:r>
                            <w:proofErr w:type="spellEnd"/>
                            <w:proofErr w:type="gramStart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?</w:t>
                            </w:r>
                            <w:proofErr w:type="gramEnd"/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span&gt;</w:t>
                            </w:r>
                          </w:p>
                          <w:p w14:paraId="3E8D8C11" w14:textId="0406B005" w:rsidR="00034A70" w:rsidRPr="004659CC" w:rsidRDefault="00FF3836" w:rsidP="00FF383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F383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span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FA027" id="Text Box 72" o:spid="_x0000_s1125" type="#_x0000_t202" style="position:absolute;left:0;text-align:left;margin-left:0;margin-top:32.9pt;width:467.45pt;height:424.4pt;z-index:-251445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C098612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74693C53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</w:t>
                      </w:r>
                      <w:proofErr w:type="spellStart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like',</w:t>
                      </w:r>
                    </w:p>
                    <w:p w14:paraId="043C298D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// pull only for this prof</w:t>
                      </w:r>
                    </w:p>
                    <w:p w14:paraId="1312C132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518A4CC4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</w:t>
                      </w:r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41AFDE7C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'key'=&gt; '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d_professor_id</w:t>
                      </w:r>
                      <w:proofErr w:type="spellEnd"/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,</w:t>
                      </w:r>
                      <w:proofErr w:type="gramEnd"/>
                    </w:p>
                    <w:p w14:paraId="12F70860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'compare' =&gt; '=',</w:t>
                      </w:r>
                    </w:p>
                    <w:p w14:paraId="2A090FBC" w14:textId="77777777" w:rsidR="00034A70" w:rsidRPr="00034A70" w:rsidRDefault="00034A70" w:rsidP="00034A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'value' =&gt; </w:t>
                      </w:r>
                      <w:proofErr w:type="spell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8673267" w14:textId="717A69E3" w:rsidR="00034A70" w:rsidRDefault="00034A70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))));</w:t>
                      </w:r>
                    </w:p>
                    <w:p w14:paraId="7061FCBB" w14:textId="77777777" w:rsid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F5EFE17" w14:textId="2934F9DB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Status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'no';</w:t>
                      </w:r>
                    </w:p>
                    <w:p w14:paraId="2A46B530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if(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user_logged_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75A1BD96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Query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58F32AD0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'author' =&gt; 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03BE4934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'</w:t>
                      </w:r>
                      <w:proofErr w:type="spellStart"/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like',</w:t>
                      </w:r>
                    </w:p>
                    <w:p w14:paraId="360B08FD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'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6064951F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0DB99D7B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    'key'=&gt; '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d_professor_id</w:t>
                      </w:r>
                      <w:proofErr w:type="spellEnd"/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,</w:t>
                      </w:r>
                      <w:proofErr w:type="gramEnd"/>
                    </w:p>
                    <w:p w14:paraId="24DB3BA5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    'compare' =&gt; '=',</w:t>
                      </w:r>
                    </w:p>
                    <w:p w14:paraId="098BF91E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    'value' =&gt; 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9791F59" w14:textId="7FBDFE3B" w:rsidR="002D0315" w:rsidRDefault="002D0315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))));</w:t>
                      </w:r>
                    </w:p>
                    <w:p w14:paraId="36CF2C2C" w14:textId="77777777" w:rsidR="00B83A9B" w:rsidRPr="002D0315" w:rsidRDefault="00B83A9B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6B48560" w14:textId="77777777" w:rsidR="002D0315" w:rsidRPr="002D0315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$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Query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 ?  $</w:t>
                      </w:r>
                      <w:proofErr w:type="spell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Status</w:t>
                      </w:r>
                      <w:proofErr w:type="spell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'yes</w:t>
                      </w:r>
                      <w:proofErr w:type="gramStart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;</w:t>
                      </w:r>
                    </w:p>
                    <w:p w14:paraId="4E23D348" w14:textId="366DB13B" w:rsidR="00034A70" w:rsidRPr="00034A70" w:rsidRDefault="002D0315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 </w:t>
                      </w:r>
                      <w:r w:rsidR="00034A70" w:rsidRPr="00034A7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</w:t>
                      </w:r>
                    </w:p>
                    <w:p w14:paraId="5E1C4D84" w14:textId="77777777" w:rsidR="00FF3836" w:rsidRPr="00FF3836" w:rsidRDefault="00FF3836" w:rsidP="00FF383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span class="like-box" data-like="&lt;?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Query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[</w:t>
                      </w:r>
                      <w:proofErr w:type="gram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]-&gt;ID; ?&gt;" data-professor="&lt;?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ID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" data-exists="&lt;?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Status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&gt;"&gt;</w:t>
                      </w:r>
                    </w:p>
                    <w:p w14:paraId="7ED6A32E" w14:textId="77777777" w:rsidR="00FF3836" w:rsidRPr="00FF3836" w:rsidRDefault="00FF3836" w:rsidP="00FF383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heart-o" aria-hidden="true"&gt;&lt;/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B3F20F0" w14:textId="77777777" w:rsidR="00FF3836" w:rsidRPr="00FF3836" w:rsidRDefault="00FF3836" w:rsidP="00FF383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fa fa-heart" aria-hidden="true"&gt;&lt;/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FDF492B" w14:textId="77777777" w:rsidR="00FF3836" w:rsidRPr="00FF3836" w:rsidRDefault="00FF3836" w:rsidP="00FF383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span class="like-count"&gt;&lt;?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und_posts</w:t>
                      </w:r>
                      <w:proofErr w:type="spellEnd"/>
                      <w:proofErr w:type="gramStart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?</w:t>
                      </w:r>
                      <w:proofErr w:type="gramEnd"/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span&gt;</w:t>
                      </w:r>
                    </w:p>
                    <w:p w14:paraId="3E8D8C11" w14:textId="0406B005" w:rsidR="00034A70" w:rsidRPr="004659CC" w:rsidRDefault="00FF3836" w:rsidP="00FF383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F383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span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The html</w:t>
      </w:r>
    </w:p>
    <w:p w14:paraId="5D616C52" w14:textId="1E6B9F83" w:rsidR="006E3A6C" w:rsidRDefault="006E3A6C" w:rsidP="00034A70">
      <w:pPr>
        <w:pStyle w:val="Bullet0"/>
        <w:numPr>
          <w:ilvl w:val="0"/>
          <w:numId w:val="0"/>
        </w:numPr>
        <w:ind w:left="720" w:hanging="360"/>
      </w:pPr>
    </w:p>
    <w:p w14:paraId="1BC58C5E" w14:textId="77777777" w:rsidR="001C1228" w:rsidRDefault="001C1228">
      <w:pPr>
        <w:rPr>
          <w:rFonts w:asciiTheme="minorBidi" w:eastAsiaTheme="majorEastAsia" w:hAnsiTheme="minorBidi" w:cstheme="majorBidi"/>
          <w:b/>
          <w:bCs/>
          <w:color w:val="3FBF17"/>
          <w:sz w:val="26"/>
          <w:szCs w:val="26"/>
        </w:rPr>
      </w:pPr>
      <w:r>
        <w:br w:type="page"/>
      </w:r>
    </w:p>
    <w:p w14:paraId="00E632D6" w14:textId="24A73510" w:rsidR="006E3A6C" w:rsidRDefault="002C5E98" w:rsidP="002C5E98">
      <w:pPr>
        <w:pStyle w:val="Style2"/>
      </w:pPr>
      <w:proofErr w:type="spellStart"/>
      <w:r>
        <w:lastRenderedPageBreak/>
        <w:t>Js</w:t>
      </w:r>
      <w:proofErr w:type="spellEnd"/>
    </w:p>
    <w:p w14:paraId="25F297F5" w14:textId="5A82E5F1" w:rsidR="002C5E98" w:rsidRDefault="001C1228" w:rsidP="002C5E9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09C68513" wp14:editId="0E45852D">
                <wp:simplePos x="0" y="0"/>
                <wp:positionH relativeFrom="margin">
                  <wp:posOffset>57150</wp:posOffset>
                </wp:positionH>
                <wp:positionV relativeFrom="paragraph">
                  <wp:posOffset>324485</wp:posOffset>
                </wp:positionV>
                <wp:extent cx="5936615" cy="3036570"/>
                <wp:effectExtent l="114300" t="0" r="6985" b="0"/>
                <wp:wrapTopAndBottom/>
                <wp:docPr id="112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365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49B3A5" w14:textId="2ABA37E6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$ from '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query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3D7D7072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Don't forget the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query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!</w:t>
                            </w:r>
                          </w:p>
                          <w:p w14:paraId="104FA56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{</w:t>
                            </w:r>
                            <w:proofErr w:type="gramEnd"/>
                          </w:p>
                          <w:p w14:paraId="5A891EA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or(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F11A446" w14:textId="2FD4585B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events</w:t>
                            </w:r>
                            <w:proofErr w:type="spellEnd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}</w:t>
                            </w:r>
                          </w:p>
                          <w:p w14:paraId="52D7D4CA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s(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3D0B2E89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(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like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box").on('click',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ourClickDispatcher.bi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 );</w:t>
                            </w:r>
                          </w:p>
                          <w:p w14:paraId="6CA3BF1E" w14:textId="6698C8CD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0E7C254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methods</w:t>
                            </w:r>
                          </w:p>
                          <w:p w14:paraId="3617080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lickDispatche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6EA88A06" w14:textId="25FE822A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make it flexible look for the event element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osest ancestor</w:t>
                            </w:r>
                          </w:p>
                          <w:p w14:paraId="52C3F7AC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let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(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closest('.like-box')</w:t>
                            </w:r>
                          </w:p>
                          <w:p w14:paraId="4301661D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use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ead of data</w:t>
                            </w:r>
                          </w:p>
                          <w:p w14:paraId="27B73E34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data-exists') == 'yes'){</w:t>
                            </w:r>
                          </w:p>
                          <w:p w14:paraId="3BDA184C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pass the value to get the correct data value</w:t>
                            </w:r>
                          </w:p>
                          <w:p w14:paraId="38E2F96C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deleteLike</w:t>
                            </w:r>
                            <w:proofErr w:type="spellEnd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6876798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B7DED60" w14:textId="406C2859" w:rsidR="001C1228" w:rsidRPr="004659CC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createLike</w:t>
                            </w:r>
                            <w:proofErr w:type="spellEnd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}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68513" id="Text Box 112" o:spid="_x0000_s1126" type="#_x0000_t202" style="position:absolute;left:0;text-align:left;margin-left:4.5pt;margin-top:25.55pt;width:467.45pt;height:239.1pt;z-index:-25143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349B3A5" w14:textId="2ABA37E6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$ from '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query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</w:p>
                    <w:p w14:paraId="3D7D7072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Don't forget the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query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!</w:t>
                      </w:r>
                    </w:p>
                    <w:p w14:paraId="104FA56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{</w:t>
                      </w:r>
                      <w:proofErr w:type="gramEnd"/>
                    </w:p>
                    <w:p w14:paraId="5A891EA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or(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F11A446" w14:textId="2FD4585B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events</w:t>
                      </w:r>
                      <w:proofErr w:type="spellEnd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}</w:t>
                      </w:r>
                    </w:p>
                    <w:p w14:paraId="52D7D4CA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s(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3D0B2E89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(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like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box").on('click',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ourClickDispatcher.bi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 );</w:t>
                      </w:r>
                    </w:p>
                    <w:p w14:paraId="6CA3BF1E" w14:textId="6698C8CD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0E7C254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methods</w:t>
                      </w:r>
                    </w:p>
                    <w:p w14:paraId="3617080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lickDispatche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6EA88A06" w14:textId="25FE822A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make it flexible look for the event element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osest ancestor</w:t>
                      </w:r>
                    </w:p>
                    <w:p w14:paraId="52C3F7AC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let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(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closest('.like-box')</w:t>
                      </w:r>
                    </w:p>
                    <w:p w14:paraId="4301661D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use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ead of data</w:t>
                      </w:r>
                    </w:p>
                    <w:p w14:paraId="27B73E34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data-exists') == 'yes'){</w:t>
                      </w:r>
                    </w:p>
                    <w:p w14:paraId="3BDA184C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pass the value to get the correct data value</w:t>
                      </w:r>
                    </w:p>
                    <w:p w14:paraId="38E2F96C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deleteLike</w:t>
                      </w:r>
                      <w:proofErr w:type="spellEnd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6876798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B7DED60" w14:textId="406C2859" w:rsidR="001C1228" w:rsidRPr="004659CC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createLike</w:t>
                      </w:r>
                      <w:proofErr w:type="spellEnd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}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2E0A4094" wp14:editId="65CC5259">
                <wp:simplePos x="0" y="0"/>
                <wp:positionH relativeFrom="margin">
                  <wp:posOffset>57150</wp:posOffset>
                </wp:positionH>
                <wp:positionV relativeFrom="paragraph">
                  <wp:posOffset>3468370</wp:posOffset>
                </wp:positionV>
                <wp:extent cx="5936615" cy="4476750"/>
                <wp:effectExtent l="114300" t="0" r="6985" b="0"/>
                <wp:wrapTopAndBottom/>
                <wp:docPr id="113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4767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C7D9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Lik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</w:t>
                            </w:r>
                            <w:proofErr w:type="spellEnd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77A28F5E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ajax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32630A8D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eforeSe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1C989160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.setRequestHeader</w:t>
                            </w:r>
                            <w:proofErr w:type="spellEnd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X-WP-Nonce',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nonc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0DD4A9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41A4277E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url: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root_url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+ '/wp-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university/v1/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Lik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518BED48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:'POS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001ABB34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data: {</w:t>
                            </w:r>
                          </w:p>
                          <w:p w14:paraId="1C8C576A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I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: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data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professor')</w:t>
                            </w:r>
                          </w:p>
                          <w:p w14:paraId="4F0246B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255FAE1A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uccess: (response) =&gt; {</w:t>
                            </w:r>
                          </w:p>
                          <w:p w14:paraId="62A6EA31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 data does not update you should use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</w:t>
                            </w:r>
                            <w:proofErr w:type="spellEnd"/>
                          </w:p>
                          <w:p w14:paraId="38735655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data-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s','yes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3BC3D05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let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rseI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fi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like-count').html(), 10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base 10</w:t>
                            </w:r>
                          </w:p>
                          <w:p w14:paraId="621DB004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++</w:t>
                            </w:r>
                          </w:p>
                          <w:p w14:paraId="27F66BB0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fi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like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unt').html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38DF76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 only response since it returns only the id                </w:t>
                            </w:r>
                          </w:p>
                          <w:p w14:paraId="685A3583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data-like', response);                </w:t>
                            </w:r>
                          </w:p>
                          <w:p w14:paraId="67C3DAC6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;</w:t>
                            </w:r>
                          </w:p>
                          <w:p w14:paraId="5FACC541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02183AF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rror: (response) =&gt; {</w:t>
                            </w:r>
                          </w:p>
                          <w:p w14:paraId="769ABBDE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if(response['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ponseTex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= 'Invalid Professor id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{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261EF3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// $(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like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unt').html(int($('.like-count').html) + 1)</w:t>
                            </w:r>
                          </w:p>
                          <w:p w14:paraId="367E1F0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</w:t>
                            </w:r>
                          </w:p>
                          <w:p w14:paraId="1F7925B6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</w:t>
                            </w:r>
                          </w:p>
                          <w:p w14:paraId="05A88C9D" w14:textId="77777777" w:rsidR="001C1228" w:rsidRPr="004659CC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});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A4094" id="Text Box 113" o:spid="_x0000_s1127" type="#_x0000_t202" style="position:absolute;left:0;text-align:left;margin-left:4.5pt;margin-top:273.1pt;width:467.45pt;height:352.5pt;z-index:-25143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8FFC7D9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Lik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</w:t>
                      </w:r>
                      <w:proofErr w:type="spellEnd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77A28F5E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ajax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</w:p>
                    <w:p w14:paraId="32630A8D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eforeSe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1C989160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.setRequestHeader</w:t>
                      </w:r>
                      <w:proofErr w:type="spellEnd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X-WP-Nonce',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nonc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40DD4A9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41A4277E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url: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root_url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+ '/wp-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university/v1/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Lik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518BED48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:'POS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001ABB34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data: {</w:t>
                      </w:r>
                    </w:p>
                    <w:p w14:paraId="1C8C576A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I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: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data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professor')</w:t>
                      </w:r>
                    </w:p>
                    <w:p w14:paraId="4F0246B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255FAE1A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uccess: (response) =&gt; {</w:t>
                      </w:r>
                    </w:p>
                    <w:p w14:paraId="62A6EA31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 data does not update you should use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</w:t>
                      </w:r>
                      <w:proofErr w:type="spellEnd"/>
                    </w:p>
                    <w:p w14:paraId="38735655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data-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s','yes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3BC3D05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let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rseI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fi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like-count').html(), 10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base 10</w:t>
                      </w:r>
                    </w:p>
                    <w:p w14:paraId="621DB004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++</w:t>
                      </w:r>
                    </w:p>
                    <w:p w14:paraId="27F66BB0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fi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like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unt').html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38DF76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 only response since it returns only the id                </w:t>
                      </w:r>
                    </w:p>
                    <w:p w14:paraId="685A3583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data-like', response);                </w:t>
                      </w:r>
                    </w:p>
                    <w:p w14:paraId="67C3DAC6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;</w:t>
                      </w:r>
                    </w:p>
                    <w:p w14:paraId="5FACC541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02183AF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rror: (response) =&gt; {</w:t>
                      </w:r>
                    </w:p>
                    <w:p w14:paraId="769ABBDE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if(response['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ponseTex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= 'Invalid Professor id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{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261EF3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// $(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like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unt').html(int($('.like-count').html) + 1)</w:t>
                      </w:r>
                    </w:p>
                    <w:p w14:paraId="367E1F0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</w:t>
                      </w:r>
                    </w:p>
                    <w:p w14:paraId="1F7925B6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</w:t>
                      </w:r>
                    </w:p>
                    <w:p w14:paraId="05A88C9D" w14:textId="77777777" w:rsidR="001C1228" w:rsidRPr="004659CC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});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C5E98">
        <w:t xml:space="preserve">data-exists // to see </w:t>
      </w:r>
      <w:r w:rsidR="00B83A9B">
        <w:t xml:space="preserve">whether </w:t>
      </w:r>
      <w:r w:rsidR="002C5E98">
        <w:t>current user</w:t>
      </w:r>
      <w:r w:rsidR="00B83A9B">
        <w:t>s</w:t>
      </w:r>
      <w:r w:rsidR="002C5E98">
        <w:t xml:space="preserve"> have liked or not</w:t>
      </w:r>
    </w:p>
    <w:p w14:paraId="6CE735EB" w14:textId="334D4870" w:rsidR="003F4342" w:rsidRDefault="001C1228" w:rsidP="001C1228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4606E147" wp14:editId="17DA7340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3956685"/>
                <wp:effectExtent l="114300" t="0" r="6985" b="5715"/>
                <wp:wrapTopAndBottom/>
                <wp:docPr id="114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57278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141CD8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leteLik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</w:t>
                            </w:r>
                            <w:proofErr w:type="spellEnd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26A343CA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.ajax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606C747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eforeSe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3BBE1D5B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hr.setRequestHeader</w:t>
                            </w:r>
                            <w:proofErr w:type="spellEnd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X-WP-Nonce',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nonc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778F125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45C7DE0D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url: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Data.root_url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+ '/wp-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university/v1/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Lik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F9E68C0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:'DELETE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B2540EE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data: {</w:t>
                            </w:r>
                          </w:p>
                          <w:p w14:paraId="7F38A042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like':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data-like')</w:t>
                            </w:r>
                          </w:p>
                          <w:p w14:paraId="3A68EDDA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667990F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uccess: (response) =&gt; {</w:t>
                            </w:r>
                          </w:p>
                          <w:p w14:paraId="60BC6771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data-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s','no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36D94DF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let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rseI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fi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like-count').html(), 10)</w:t>
                            </w:r>
                          </w:p>
                          <w:p w14:paraId="4990D67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</w:t>
                            </w:r>
                          </w:p>
                          <w:p w14:paraId="548190D7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find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like</w:t>
                            </w:r>
                            <w:proofErr w:type="gram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unt').html(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Count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99E659F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LikeBox.attr</w:t>
                            </w:r>
                            <w:proofErr w:type="spellEnd"/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data-like', '');                </w:t>
                            </w:r>
                          </w:p>
                          <w:p w14:paraId="1CAD2C40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;</w:t>
                            </w:r>
                          </w:p>
                          <w:p w14:paraId="3A876286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76DB8F42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rror: (response) =&gt; {</w:t>
                            </w:r>
                          </w:p>
                          <w:p w14:paraId="6013DC59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alert('ha')</w:t>
                            </w:r>
                          </w:p>
                          <w:p w14:paraId="74F92875" w14:textId="77777777" w:rsidR="001C1228" w:rsidRPr="001C1228" w:rsidRDefault="001C1228" w:rsidP="001C122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console.log(response)</w:t>
                            </w:r>
                          </w:p>
                          <w:p w14:paraId="4289D77C" w14:textId="32841FD0" w:rsidR="001C1228" w:rsidRPr="004659CC" w:rsidRDefault="001C1228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C122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});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6E147" id="Text Box 114" o:spid="_x0000_s1128" type="#_x0000_t202" style="position:absolute;left:0;text-align:left;margin-left:0;margin-top:23.8pt;width:467.45pt;height:311.55pt;z-index:-251432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8141CD8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leteLik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</w:t>
                      </w:r>
                      <w:proofErr w:type="spellEnd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26A343CA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.ajax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</w:p>
                    <w:p w14:paraId="606C747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eforeSe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3BBE1D5B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hr.setRequestHeader</w:t>
                      </w:r>
                      <w:proofErr w:type="spellEnd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X-WP-Nonce',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nonc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778F125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45C7DE0D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url: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Data.root_url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+ '/wp-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university/v1/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Lik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1F9E68C0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:'DELETE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1B2540EE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data: {</w:t>
                      </w:r>
                    </w:p>
                    <w:p w14:paraId="7F38A042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like':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data-like')</w:t>
                      </w:r>
                    </w:p>
                    <w:p w14:paraId="3A68EDDA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667990F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uccess: (response) =&gt; {</w:t>
                      </w:r>
                    </w:p>
                    <w:p w14:paraId="60BC6771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data-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s','no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36D94DF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let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rseI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fi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like-count').html(), 10)</w:t>
                      </w:r>
                    </w:p>
                    <w:p w14:paraId="4990D67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</w:t>
                      </w:r>
                    </w:p>
                    <w:p w14:paraId="548190D7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find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like</w:t>
                      </w:r>
                      <w:proofErr w:type="gram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unt').html(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Count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099E659F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LikeBox.attr</w:t>
                      </w:r>
                      <w:proofErr w:type="spellEnd"/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data-like', '');                </w:t>
                      </w:r>
                    </w:p>
                    <w:p w14:paraId="1CAD2C40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;</w:t>
                      </w:r>
                    </w:p>
                    <w:p w14:paraId="3A876286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76DB8F42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rror: (response) =&gt; {</w:t>
                      </w:r>
                    </w:p>
                    <w:p w14:paraId="6013DC59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alert('ha')</w:t>
                      </w:r>
                    </w:p>
                    <w:p w14:paraId="74F92875" w14:textId="77777777" w:rsidR="001C1228" w:rsidRPr="001C1228" w:rsidRDefault="001C1228" w:rsidP="001C122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console.log(response)</w:t>
                      </w:r>
                    </w:p>
                    <w:p w14:paraId="4289D77C" w14:textId="32841FD0" w:rsidR="001C1228" w:rsidRPr="004659CC" w:rsidRDefault="001C1228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C122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});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delete fun</w:t>
      </w:r>
      <w:r w:rsidR="00116C16">
        <w:t>c</w:t>
      </w:r>
      <w:r>
        <w:t>t</w:t>
      </w:r>
      <w:r w:rsidR="00116C16">
        <w:t>i</w:t>
      </w:r>
      <w:r>
        <w:t>on</w:t>
      </w:r>
    </w:p>
    <w:p w14:paraId="62FBCB41" w14:textId="2911C002" w:rsidR="003F4342" w:rsidRDefault="003F4342" w:rsidP="003F4342">
      <w:pPr>
        <w:pStyle w:val="Bullet0"/>
        <w:numPr>
          <w:ilvl w:val="0"/>
          <w:numId w:val="0"/>
        </w:numPr>
        <w:ind w:left="720" w:hanging="360"/>
      </w:pPr>
    </w:p>
    <w:p w14:paraId="5F346777" w14:textId="61034A71" w:rsidR="003F4342" w:rsidRDefault="003F4342" w:rsidP="003F4342">
      <w:pPr>
        <w:pStyle w:val="Bullet0"/>
        <w:numPr>
          <w:ilvl w:val="0"/>
          <w:numId w:val="0"/>
        </w:numPr>
        <w:ind w:left="720" w:hanging="360"/>
      </w:pPr>
    </w:p>
    <w:p w14:paraId="4EA95BD4" w14:textId="48281055" w:rsidR="003F4342" w:rsidRDefault="003F4342" w:rsidP="003F4342">
      <w:pPr>
        <w:pStyle w:val="Bullet0"/>
        <w:numPr>
          <w:ilvl w:val="0"/>
          <w:numId w:val="0"/>
        </w:numPr>
        <w:ind w:left="720" w:hanging="360"/>
      </w:pPr>
    </w:p>
    <w:p w14:paraId="4A71770F" w14:textId="58C81F93" w:rsidR="003F4342" w:rsidRDefault="003F4342" w:rsidP="003F4342">
      <w:pPr>
        <w:pStyle w:val="Bullet0"/>
        <w:numPr>
          <w:ilvl w:val="0"/>
          <w:numId w:val="0"/>
        </w:numPr>
        <w:ind w:left="720" w:hanging="360"/>
      </w:pPr>
    </w:p>
    <w:p w14:paraId="14DC0A4C" w14:textId="5883CB11" w:rsidR="003F4342" w:rsidRDefault="003F4342" w:rsidP="003F4342">
      <w:pPr>
        <w:pStyle w:val="Bullet0"/>
        <w:numPr>
          <w:ilvl w:val="0"/>
          <w:numId w:val="0"/>
        </w:numPr>
        <w:ind w:left="720" w:hanging="360"/>
      </w:pPr>
    </w:p>
    <w:p w14:paraId="531233A0" w14:textId="327E471C" w:rsidR="003F4342" w:rsidRDefault="003F4342" w:rsidP="003F4342">
      <w:pPr>
        <w:pStyle w:val="Bullet0"/>
        <w:numPr>
          <w:ilvl w:val="0"/>
          <w:numId w:val="0"/>
        </w:numPr>
        <w:ind w:left="720" w:hanging="360"/>
      </w:pPr>
    </w:p>
    <w:p w14:paraId="0A070776" w14:textId="0348AE21" w:rsidR="001C1228" w:rsidRDefault="001C1228">
      <w:pPr>
        <w:rPr>
          <w:rFonts w:asciiTheme="minorBidi" w:eastAsiaTheme="majorEastAsia" w:hAnsiTheme="minorBidi" w:cstheme="majorBidi"/>
          <w:b/>
          <w:bCs/>
          <w:color w:val="3FBF17"/>
          <w:sz w:val="26"/>
          <w:szCs w:val="26"/>
        </w:rPr>
      </w:pPr>
      <w:r>
        <w:br w:type="page"/>
      </w:r>
    </w:p>
    <w:p w14:paraId="260639B2" w14:textId="11C545EF" w:rsidR="003F4342" w:rsidRDefault="003F4342" w:rsidP="003F4342">
      <w:pPr>
        <w:pStyle w:val="Style2"/>
      </w:pPr>
      <w:r>
        <w:lastRenderedPageBreak/>
        <w:t>Custom endpoints</w:t>
      </w:r>
    </w:p>
    <w:p w14:paraId="23DE7C52" w14:textId="12330162" w:rsidR="003F4342" w:rsidRPr="00513D6A" w:rsidRDefault="003F4342" w:rsidP="00513D6A">
      <w:pPr>
        <w:pStyle w:val="Bullet0"/>
      </w:pPr>
      <w:r w:rsidRPr="00513D6A">
        <w:rPr>
          <w:b/>
          <w:bCs/>
        </w:rPr>
        <w:t xml:space="preserve">the built-in </w:t>
      </w:r>
      <w:proofErr w:type="spellStart"/>
      <w:r w:rsidRPr="00513D6A">
        <w:rPr>
          <w:b/>
          <w:bCs/>
        </w:rPr>
        <w:t>apis</w:t>
      </w:r>
      <w:proofErr w:type="spellEnd"/>
      <w:r w:rsidRPr="00513D6A">
        <w:t xml:space="preserve"> // </w:t>
      </w:r>
    </w:p>
    <w:p w14:paraId="2261A1C9" w14:textId="40F3CA5A" w:rsidR="00513D6A" w:rsidRPr="00513D6A" w:rsidRDefault="00513D6A" w:rsidP="00513D6A">
      <w:pPr>
        <w:pStyle w:val="Bullet0"/>
      </w:pPr>
      <w:r w:rsidRPr="00513D6A">
        <w:rPr>
          <w:b/>
          <w:bCs/>
        </w:rPr>
        <w:t>'</w:t>
      </w:r>
      <w:proofErr w:type="spellStart"/>
      <w:proofErr w:type="gramStart"/>
      <w:r w:rsidRPr="00513D6A">
        <w:rPr>
          <w:b/>
          <w:bCs/>
        </w:rPr>
        <w:t>rest</w:t>
      </w:r>
      <w:proofErr w:type="gramEnd"/>
      <w:r w:rsidRPr="00513D6A">
        <w:rPr>
          <w:b/>
          <w:bCs/>
        </w:rPr>
        <w:t>_api_init</w:t>
      </w:r>
      <w:proofErr w:type="spellEnd"/>
      <w:r w:rsidRPr="00513D6A">
        <w:rPr>
          <w:b/>
          <w:bCs/>
        </w:rPr>
        <w:t>'</w:t>
      </w:r>
      <w:r w:rsidRPr="00513D6A">
        <w:t xml:space="preserve"> // </w:t>
      </w:r>
      <w:r w:rsidR="00B83A9B">
        <w:t>H</w:t>
      </w:r>
      <w:r w:rsidRPr="00513D6A">
        <w:t>ooke</w:t>
      </w:r>
    </w:p>
    <w:p w14:paraId="15B82DBE" w14:textId="42B86B32" w:rsidR="00513D6A" w:rsidRDefault="00513D6A" w:rsidP="00513D6A">
      <w:pPr>
        <w:pStyle w:val="Bullet0"/>
        <w:rPr>
          <w:b/>
          <w:bCs/>
        </w:rPr>
      </w:pPr>
      <w:proofErr w:type="spellStart"/>
      <w:r w:rsidRPr="00513D6A">
        <w:rPr>
          <w:b/>
          <w:bCs/>
        </w:rPr>
        <w:t>register_rest_route</w:t>
      </w:r>
      <w:proofErr w:type="spellEnd"/>
      <w:r w:rsidRPr="00513D6A">
        <w:rPr>
          <w:b/>
          <w:bCs/>
        </w:rPr>
        <w:t>(</w:t>
      </w:r>
      <w:proofErr w:type="spellStart"/>
      <w:proofErr w:type="gramStart"/>
      <w:r w:rsidRPr="00513D6A">
        <w:rPr>
          <w:b/>
          <w:bCs/>
        </w:rPr>
        <w:t>a,b</w:t>
      </w:r>
      <w:proofErr w:type="gramEnd"/>
      <w:r w:rsidRPr="00513D6A">
        <w:rPr>
          <w:b/>
          <w:bCs/>
        </w:rPr>
        <w:t>,c</w:t>
      </w:r>
      <w:proofErr w:type="spellEnd"/>
      <w:r w:rsidRPr="00513D6A">
        <w:rPr>
          <w:b/>
          <w:bCs/>
        </w:rPr>
        <w:t xml:space="preserve">) </w:t>
      </w:r>
    </w:p>
    <w:p w14:paraId="06399A61" w14:textId="5AAE68BB" w:rsidR="002D0315" w:rsidRPr="00513D6A" w:rsidRDefault="002D0315" w:rsidP="002D0315">
      <w:pPr>
        <w:pStyle w:val="Style2"/>
      </w:pPr>
      <w:r>
        <w:t>Create</w:t>
      </w:r>
    </w:p>
    <w:p w14:paraId="6E2F1E72" w14:textId="2332383B" w:rsidR="00513D6A" w:rsidRPr="00513D6A" w:rsidRDefault="00513D6A" w:rsidP="00513D6A">
      <w:pPr>
        <w:pStyle w:val="Bullet0"/>
        <w:rPr>
          <w:b/>
          <w:bCs/>
        </w:rPr>
      </w:pPr>
      <w:proofErr w:type="spellStart"/>
      <w:r w:rsidRPr="00513D6A">
        <w:rPr>
          <w:b/>
          <w:bCs/>
        </w:rPr>
        <w:t>wp_insert_</w:t>
      </w:r>
      <w:proofErr w:type="gramStart"/>
      <w:r w:rsidRPr="00513D6A">
        <w:rPr>
          <w:b/>
          <w:bCs/>
        </w:rPr>
        <w:t>post</w:t>
      </w:r>
      <w:proofErr w:type="spellEnd"/>
      <w:r w:rsidRPr="00513D6A">
        <w:rPr>
          <w:b/>
          <w:bCs/>
        </w:rPr>
        <w:t>(</w:t>
      </w:r>
      <w:proofErr w:type="gramEnd"/>
      <w:r w:rsidRPr="00513D6A">
        <w:rPr>
          <w:b/>
          <w:bCs/>
        </w:rPr>
        <w:t xml:space="preserve">array( )); </w:t>
      </w:r>
      <w:r w:rsidR="001465BC">
        <w:rPr>
          <w:b/>
          <w:bCs/>
        </w:rPr>
        <w:t xml:space="preserve"> </w:t>
      </w:r>
      <w:r w:rsidR="001465BC" w:rsidRPr="001465BC">
        <w:t>// return the id of the post that it created</w:t>
      </w:r>
      <w:r w:rsidR="001465BC">
        <w:rPr>
          <w:b/>
          <w:bCs/>
        </w:rPr>
        <w:t xml:space="preserve"> </w:t>
      </w:r>
    </w:p>
    <w:p w14:paraId="446DA864" w14:textId="110995E0" w:rsidR="00513D6A" w:rsidRDefault="00513D6A" w:rsidP="00513D6A">
      <w:pPr>
        <w:pStyle w:val="Bullet0"/>
      </w:pPr>
      <w:r w:rsidRPr="00513D6A">
        <w:rPr>
          <w:b/>
          <w:bCs/>
        </w:rPr>
        <w:t>'</w:t>
      </w:r>
      <w:proofErr w:type="spellStart"/>
      <w:r w:rsidRPr="00513D6A">
        <w:rPr>
          <w:b/>
          <w:bCs/>
        </w:rPr>
        <w:t>meta_input</w:t>
      </w:r>
      <w:proofErr w:type="spellEnd"/>
      <w:r w:rsidRPr="00513D6A">
        <w:rPr>
          <w:b/>
          <w:bCs/>
        </w:rPr>
        <w:t xml:space="preserve">' =&gt; </w:t>
      </w:r>
      <w:proofErr w:type="gramStart"/>
      <w:r w:rsidRPr="00513D6A">
        <w:rPr>
          <w:b/>
          <w:bCs/>
        </w:rPr>
        <w:t>array(</w:t>
      </w:r>
      <w:proofErr w:type="spellStart"/>
      <w:proofErr w:type="gramEnd"/>
      <w:r w:rsidRPr="00513D6A">
        <w:rPr>
          <w:b/>
          <w:bCs/>
        </w:rPr>
        <w:t>metafiled</w:t>
      </w:r>
      <w:proofErr w:type="spellEnd"/>
      <w:r w:rsidRPr="00513D6A">
        <w:rPr>
          <w:b/>
          <w:bCs/>
        </w:rPr>
        <w:t xml:space="preserve"> key name =&gt; meta filed value) </w:t>
      </w:r>
      <w:r>
        <w:t>//</w:t>
      </w:r>
      <w:r w:rsidR="00B83A9B">
        <w:t>WordP</w:t>
      </w:r>
      <w:r w:rsidRPr="00513D6A">
        <w:t>ress native custom fields</w:t>
      </w:r>
      <w:r w:rsidR="00CE32E6">
        <w:t xml:space="preserve">, </w:t>
      </w:r>
      <w:r w:rsidR="00B83A9B">
        <w:t>WordP</w:t>
      </w:r>
      <w:r w:rsidR="00CE32E6">
        <w:t xml:space="preserve">ress advanced field plugin is just an abstraction layer between </w:t>
      </w:r>
      <w:r w:rsidR="00B83A9B">
        <w:t>WordP</w:t>
      </w:r>
      <w:r w:rsidR="00CE32E6">
        <w:t>ress native fields and gives us a luxurious intuitive interface so we still can use this.</w:t>
      </w:r>
    </w:p>
    <w:p w14:paraId="28DAF427" w14:textId="547280F5" w:rsidR="00CE32E6" w:rsidRPr="00CE32E6" w:rsidRDefault="00CE32E6" w:rsidP="00513D6A">
      <w:pPr>
        <w:pStyle w:val="Bullet0"/>
      </w:pPr>
      <w:r w:rsidRPr="00CE32E6">
        <w:t>Word</w:t>
      </w:r>
      <w:r w:rsidR="00B83A9B">
        <w:t>P</w:t>
      </w:r>
      <w:r w:rsidRPr="00CE32E6">
        <w:t xml:space="preserve">ress </w:t>
      </w:r>
      <w:r w:rsidR="001C1228" w:rsidRPr="00CE32E6">
        <w:t>interprets</w:t>
      </w:r>
      <w:r w:rsidRPr="00CE32E6">
        <w:t xml:space="preserve"> the data property of </w:t>
      </w:r>
      <w:r w:rsidR="00B83A9B">
        <w:t>the A</w:t>
      </w:r>
      <w:r w:rsidRPr="00CE32E6">
        <w:t xml:space="preserve">jax function as if the item is written in </w:t>
      </w:r>
      <w:proofErr w:type="spellStart"/>
      <w:r w:rsidRPr="00CE32E6">
        <w:t>url</w:t>
      </w:r>
      <w:proofErr w:type="spellEnd"/>
    </w:p>
    <w:p w14:paraId="3B09D1A3" w14:textId="6C4D96A6" w:rsidR="00513D6A" w:rsidRDefault="001465BC" w:rsidP="00E563EE">
      <w:pPr>
        <w:pStyle w:val="Bullet0"/>
      </w:pPr>
      <w:r>
        <w:t>Permission</w:t>
      </w:r>
    </w:p>
    <w:p w14:paraId="666B235C" w14:textId="0226875C" w:rsidR="001465BC" w:rsidRPr="00440FA0" w:rsidRDefault="001465BC" w:rsidP="001465BC">
      <w:pPr>
        <w:pStyle w:val="Bullet0"/>
        <w:numPr>
          <w:ilvl w:val="1"/>
          <w:numId w:val="1"/>
        </w:numPr>
        <w:rPr>
          <w:b/>
          <w:bCs/>
          <w:color w:val="97A7C8"/>
        </w:rPr>
      </w:pPr>
      <w:proofErr w:type="spellStart"/>
      <w:r w:rsidRPr="00440FA0">
        <w:rPr>
          <w:b/>
          <w:bCs/>
        </w:rPr>
        <w:t>current_user_can</w:t>
      </w:r>
      <w:proofErr w:type="spellEnd"/>
      <w:r w:rsidRPr="00440FA0">
        <w:rPr>
          <w:b/>
          <w:bCs/>
        </w:rPr>
        <w:t>('</w:t>
      </w:r>
      <w:proofErr w:type="spellStart"/>
      <w:r w:rsidRPr="00440FA0">
        <w:rPr>
          <w:b/>
          <w:bCs/>
        </w:rPr>
        <w:t>publish_note</w:t>
      </w:r>
      <w:proofErr w:type="spellEnd"/>
      <w:r w:rsidRPr="00440FA0">
        <w:rPr>
          <w:b/>
          <w:bCs/>
        </w:rPr>
        <w:t>')</w:t>
      </w:r>
    </w:p>
    <w:p w14:paraId="16AC7A64" w14:textId="0E9422ED" w:rsidR="001465BC" w:rsidRDefault="002D0315" w:rsidP="001465BC">
      <w:pPr>
        <w:pStyle w:val="Bullet0"/>
        <w:numPr>
          <w:ilvl w:val="1"/>
          <w:numId w:val="1"/>
        </w:numPr>
      </w:pPr>
      <w:r w:rsidRPr="00440FA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3919E7E1" wp14:editId="2080EA5B">
                <wp:simplePos x="0" y="0"/>
                <wp:positionH relativeFrom="margin">
                  <wp:posOffset>-68580</wp:posOffset>
                </wp:positionH>
                <wp:positionV relativeFrom="paragraph">
                  <wp:posOffset>368935</wp:posOffset>
                </wp:positionV>
                <wp:extent cx="5936615" cy="4274820"/>
                <wp:effectExtent l="114300" t="0" r="6985" b="0"/>
                <wp:wrapTopAndBottom/>
                <wp:docPr id="111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2748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0C6E6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user_logged_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04E40B27" w14:textId="29BFDC8E" w:rsidR="00440FA0" w:rsidRPr="00440FA0" w:rsidRDefault="00440FA0" w:rsidP="009F7CB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professor =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['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3B8C9AE7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Query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1C1F718D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author' =&gt;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7D53FBB2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like',</w:t>
                            </w:r>
                          </w:p>
                          <w:p w14:paraId="19EBD4D3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0750718E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34211254" w14:textId="233A7AD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key'=&gt; '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d_professor_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73C8EDC4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compare' =&gt; '=',</w:t>
                            </w:r>
                          </w:p>
                          <w:p w14:paraId="0805ADA8" w14:textId="0DE2C95F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value' =&gt; $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 )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);</w:t>
                            </w:r>
                          </w:p>
                          <w:p w14:paraId="5CE3B143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26145020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$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istQuery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und_posts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0 and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type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professor) == 'professor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{</w:t>
                            </w:r>
                            <w:proofErr w:type="gramEnd"/>
                          </w:p>
                          <w:p w14:paraId="7452ADF8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return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insert_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22E8F4D6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like',</w:t>
                            </w:r>
                          </w:p>
                          <w:p w14:paraId="5E058564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tatus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ublish',</w:t>
                            </w:r>
                          </w:p>
                          <w:p w14:paraId="14DB2A64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itle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'Our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7B9D5F0" w14:textId="0B8F2AE2" w:rsidR="00440FA0" w:rsidRPr="00440FA0" w:rsidRDefault="00440FA0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content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'body',                </w:t>
                            </w:r>
                          </w:p>
                          <w:p w14:paraId="4F511029" w14:textId="015C56AA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'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input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r w:rsid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D0315"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gramEnd"/>
                            <w:r w:rsidR="002D0315"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="002D0315" w:rsidRPr="002D031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="002D0315" w:rsidRPr="002D031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native custom fields</w:t>
                            </w:r>
                          </w:p>
                          <w:p w14:paraId="0EE0122A" w14:textId="0537966B" w:rsidR="00440FA0" w:rsidRPr="00440FA0" w:rsidRDefault="00440FA0" w:rsidP="002D031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d_professor_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$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</w:t>
                            </w:r>
                            <w:r w:rsidR="002D03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;</w:t>
                            </w:r>
                          </w:p>
                          <w:p w14:paraId="4525947F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DBEB1AA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e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Invalid Professor Id');</w:t>
                            </w:r>
                          </w:p>
                          <w:p w14:paraId="27B2A552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   </w:t>
                            </w:r>
                          </w:p>
                          <w:p w14:paraId="0B7CF71C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se{</w:t>
                            </w:r>
                            <w:proofErr w:type="gramEnd"/>
                          </w:p>
                          <w:p w14:paraId="5420A91D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e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Only logged in users can create a like');</w:t>
                            </w:r>
                          </w:p>
                          <w:p w14:paraId="6555D8F9" w14:textId="0404A35E" w:rsidR="00440FA0" w:rsidRPr="004659CC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   </w:t>
                            </w:r>
                          </w:p>
                          <w:p w14:paraId="2971C7C3" w14:textId="77777777" w:rsidR="00440FA0" w:rsidRPr="004659CC" w:rsidRDefault="00440FA0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9E7E1" id="Text Box 111" o:spid="_x0000_s1129" type="#_x0000_t202" style="position:absolute;left:0;text-align:left;margin-left:-5.4pt;margin-top:29.05pt;width:467.45pt;height:336.6pt;z-index:-25143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3480C6E6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user_logged_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04E40B27" w14:textId="29BFDC8E" w:rsidR="00440FA0" w:rsidRPr="00440FA0" w:rsidRDefault="00440FA0" w:rsidP="009F7CB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professor =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['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3B8C9AE7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Query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1C1F718D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author' =&gt;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7D53FBB2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like',</w:t>
                      </w:r>
                    </w:p>
                    <w:p w14:paraId="19EBD4D3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0750718E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34211254" w14:textId="233A7AD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key'=&gt; '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d_professor_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73C8EDC4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compare' =&gt; '=',</w:t>
                      </w:r>
                    </w:p>
                    <w:p w14:paraId="0805ADA8" w14:textId="0DE2C95F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value' =&gt; $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 )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);</w:t>
                      </w:r>
                    </w:p>
                    <w:p w14:paraId="5CE3B143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26145020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$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istQuery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und_posts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0 and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type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professor) == 'professor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{</w:t>
                      </w:r>
                      <w:proofErr w:type="gramEnd"/>
                    </w:p>
                    <w:p w14:paraId="7452ADF8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return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insert_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22E8F4D6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like',</w:t>
                      </w:r>
                    </w:p>
                    <w:p w14:paraId="5E058564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tatus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ublish',</w:t>
                      </w:r>
                    </w:p>
                    <w:p w14:paraId="14DB2A64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itle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'Our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17B9D5F0" w14:textId="0B8F2AE2" w:rsidR="00440FA0" w:rsidRPr="00440FA0" w:rsidRDefault="00440FA0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content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'body',                </w:t>
                      </w:r>
                    </w:p>
                    <w:p w14:paraId="4F511029" w14:textId="015C56AA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'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input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r w:rsid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2D0315"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gramEnd"/>
                      <w:r w:rsidR="002D0315"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="002D0315" w:rsidRPr="002D031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="002D0315" w:rsidRPr="002D031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native custom fields</w:t>
                      </w:r>
                    </w:p>
                    <w:p w14:paraId="0EE0122A" w14:textId="0537966B" w:rsidR="00440FA0" w:rsidRPr="00440FA0" w:rsidRDefault="00440FA0" w:rsidP="002D031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d_professor_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$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</w:t>
                      </w:r>
                      <w:r w:rsidR="002D03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;</w:t>
                      </w:r>
                    </w:p>
                    <w:p w14:paraId="4525947F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4DBEB1AA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e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Invalid Professor Id');</w:t>
                      </w:r>
                    </w:p>
                    <w:p w14:paraId="27B2A552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   </w:t>
                      </w:r>
                    </w:p>
                    <w:p w14:paraId="0B7CF71C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se{</w:t>
                      </w:r>
                      <w:proofErr w:type="gramEnd"/>
                    </w:p>
                    <w:p w14:paraId="5420A91D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e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Only logged in users can create a like');</w:t>
                      </w:r>
                    </w:p>
                    <w:p w14:paraId="6555D8F9" w14:textId="0404A35E" w:rsidR="00440FA0" w:rsidRPr="004659CC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   </w:t>
                      </w:r>
                    </w:p>
                    <w:p w14:paraId="2971C7C3" w14:textId="77777777" w:rsidR="00440FA0" w:rsidRPr="004659CC" w:rsidRDefault="00440FA0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1465BC" w:rsidRPr="00440FA0">
        <w:rPr>
          <w:b/>
          <w:bCs/>
        </w:rPr>
        <w:t>is_user_logged_</w:t>
      </w:r>
      <w:proofErr w:type="gramStart"/>
      <w:r w:rsidR="001465BC" w:rsidRPr="00440FA0">
        <w:rPr>
          <w:b/>
          <w:bCs/>
        </w:rPr>
        <w:t>in</w:t>
      </w:r>
      <w:proofErr w:type="spellEnd"/>
      <w:r w:rsidR="001465BC" w:rsidRPr="00440FA0">
        <w:rPr>
          <w:b/>
          <w:bCs/>
        </w:rPr>
        <w:t>(</w:t>
      </w:r>
      <w:proofErr w:type="gramEnd"/>
      <w:r w:rsidR="001465BC" w:rsidRPr="00440FA0">
        <w:rPr>
          <w:b/>
          <w:bCs/>
        </w:rPr>
        <w:t xml:space="preserve">) </w:t>
      </w:r>
      <w:r w:rsidR="001465BC">
        <w:t xml:space="preserve">// evaluates false if we don't use </w:t>
      </w:r>
      <w:r w:rsidR="00B83A9B">
        <w:t xml:space="preserve">the </w:t>
      </w:r>
      <w:r w:rsidR="001465BC">
        <w:t>nonce</w:t>
      </w:r>
    </w:p>
    <w:p w14:paraId="24194492" w14:textId="2D6F9FDA" w:rsidR="00D76520" w:rsidRDefault="00D76520" w:rsidP="00D76520">
      <w:pPr>
        <w:pStyle w:val="Bullet0"/>
      </w:pPr>
      <w:r w:rsidRPr="00D76520">
        <w:lastRenderedPageBreak/>
        <w:t>$</w:t>
      </w:r>
      <w:proofErr w:type="spellStart"/>
      <w:r w:rsidRPr="00D76520">
        <w:t>existQuery</w:t>
      </w:r>
      <w:proofErr w:type="spellEnd"/>
      <w:r w:rsidRPr="00D76520">
        <w:t>-&gt;</w:t>
      </w:r>
      <w:proofErr w:type="spellStart"/>
      <w:r w:rsidRPr="004517CA">
        <w:rPr>
          <w:b/>
          <w:bCs/>
        </w:rPr>
        <w:t>found_posts</w:t>
      </w:r>
      <w:proofErr w:type="spellEnd"/>
      <w:r w:rsidRPr="00D76520">
        <w:t xml:space="preserve"> == 0</w:t>
      </w:r>
      <w:r>
        <w:t xml:space="preserve"> //user already </w:t>
      </w:r>
      <w:proofErr w:type="gramStart"/>
      <w:r>
        <w:t>liked?</w:t>
      </w:r>
      <w:r w:rsidR="004517CA">
        <w:t>,</w:t>
      </w:r>
      <w:proofErr w:type="gramEnd"/>
      <w:r w:rsidR="004517CA">
        <w:t xml:space="preserve"> </w:t>
      </w:r>
      <w:proofErr w:type="spellStart"/>
      <w:r w:rsidR="004517CA" w:rsidRPr="004517CA">
        <w:rPr>
          <w:b/>
          <w:bCs/>
        </w:rPr>
        <w:t>found_post</w:t>
      </w:r>
      <w:proofErr w:type="spellEnd"/>
      <w:r w:rsidR="004517CA">
        <w:t xml:space="preserve"> is a </w:t>
      </w:r>
      <w:r w:rsidR="004517CA" w:rsidRPr="004517CA">
        <w:rPr>
          <w:b/>
          <w:bCs/>
        </w:rPr>
        <w:t>property</w:t>
      </w:r>
    </w:p>
    <w:p w14:paraId="1A0A0155" w14:textId="0EDC84EE" w:rsidR="00440FA0" w:rsidRDefault="00D76520" w:rsidP="001C1228">
      <w:pPr>
        <w:pStyle w:val="Bullet0"/>
      </w:pPr>
      <w:proofErr w:type="spellStart"/>
      <w:r w:rsidRPr="001C1228">
        <w:rPr>
          <w:b/>
          <w:bCs/>
        </w:rPr>
        <w:t>get_post_type</w:t>
      </w:r>
      <w:proofErr w:type="spellEnd"/>
      <w:r w:rsidRPr="001C1228">
        <w:rPr>
          <w:b/>
          <w:bCs/>
        </w:rPr>
        <w:t xml:space="preserve">($professor) == 'professor' </w:t>
      </w:r>
      <w:r>
        <w:t>// is it really professor type</w:t>
      </w:r>
    </w:p>
    <w:p w14:paraId="3CE450F7" w14:textId="209AB091" w:rsidR="00FA4C80" w:rsidRDefault="00FA4C80" w:rsidP="00FA4C80">
      <w:pPr>
        <w:pStyle w:val="Style2"/>
      </w:pPr>
      <w:r>
        <w:t>delete</w:t>
      </w:r>
    </w:p>
    <w:p w14:paraId="5FF6DD82" w14:textId="4FE50305" w:rsidR="00275FB2" w:rsidRDefault="00275FB2" w:rsidP="00D76520">
      <w:pPr>
        <w:pStyle w:val="Bullet0"/>
      </w:pPr>
      <w:r w:rsidRPr="00440FA0">
        <w:rPr>
          <w:b/>
          <w:bCs/>
        </w:rPr>
        <w:t>data-like</w:t>
      </w:r>
      <w:r w:rsidRPr="00275FB2">
        <w:t>="&lt;?</w:t>
      </w:r>
      <w:proofErr w:type="spellStart"/>
      <w:r w:rsidRPr="00275FB2">
        <w:t>php</w:t>
      </w:r>
      <w:proofErr w:type="spellEnd"/>
      <w:r w:rsidRPr="00275FB2">
        <w:t xml:space="preserve"> echo $</w:t>
      </w:r>
      <w:proofErr w:type="spellStart"/>
      <w:r w:rsidRPr="00275FB2">
        <w:t>existQuery</w:t>
      </w:r>
      <w:proofErr w:type="spellEnd"/>
      <w:r w:rsidRPr="00275FB2">
        <w:t>-&gt;</w:t>
      </w:r>
      <w:proofErr w:type="gramStart"/>
      <w:r w:rsidRPr="00275FB2">
        <w:t>posts[</w:t>
      </w:r>
      <w:proofErr w:type="gramEnd"/>
      <w:r w:rsidRPr="00275FB2">
        <w:t>0]-&gt;ID ?&gt;"</w:t>
      </w:r>
      <w:r>
        <w:t xml:space="preserve"> // for delete </w:t>
      </w:r>
    </w:p>
    <w:p w14:paraId="1FB1C304" w14:textId="736E7401" w:rsidR="000069D8" w:rsidRDefault="000069D8" w:rsidP="00D76520">
      <w:pPr>
        <w:pStyle w:val="Bullet0"/>
      </w:pPr>
      <w:proofErr w:type="gramStart"/>
      <w:r w:rsidRPr="000069D8">
        <w:rPr>
          <w:b/>
          <w:bCs/>
        </w:rPr>
        <w:t>data(</w:t>
      </w:r>
      <w:proofErr w:type="gramEnd"/>
      <w:r w:rsidRPr="000069D8">
        <w:rPr>
          <w:b/>
          <w:bCs/>
        </w:rPr>
        <w:t>)</w:t>
      </w:r>
      <w:r w:rsidR="00B83A9B">
        <w:rPr>
          <w:b/>
          <w:bCs/>
        </w:rPr>
        <w:t xml:space="preserve"> </w:t>
      </w:r>
      <w:r w:rsidR="00B83A9B" w:rsidRPr="00B83A9B">
        <w:t xml:space="preserve">// </w:t>
      </w:r>
      <w:r>
        <w:t xml:space="preserve">only runs </w:t>
      </w:r>
      <w:r w:rsidR="00B83A9B">
        <w:t xml:space="preserve">and </w:t>
      </w:r>
      <w:r>
        <w:t>gets the value only once when the first</w:t>
      </w:r>
      <w:r w:rsidR="00B83A9B">
        <w:t>-</w:t>
      </w:r>
      <w:r>
        <w:t xml:space="preserve">page load so in </w:t>
      </w:r>
      <w:proofErr w:type="spellStart"/>
      <w:r w:rsidRPr="000069D8">
        <w:t>ourClickDispatcher</w:t>
      </w:r>
      <w:proofErr w:type="spellEnd"/>
      <w:r>
        <w:t xml:space="preserve"> when we want to toggle use </w:t>
      </w:r>
      <w:proofErr w:type="spellStart"/>
      <w:r w:rsidRPr="000069D8">
        <w:rPr>
          <w:b/>
          <w:bCs/>
        </w:rPr>
        <w:t>attr</w:t>
      </w:r>
      <w:proofErr w:type="spellEnd"/>
      <w:r w:rsidRPr="000069D8">
        <w:rPr>
          <w:b/>
          <w:bCs/>
        </w:rPr>
        <w:t>()</w:t>
      </w:r>
      <w:r>
        <w:t xml:space="preserve"> instead. </w:t>
      </w:r>
    </w:p>
    <w:p w14:paraId="29B01401" w14:textId="655917EA" w:rsidR="00735BCA" w:rsidRPr="00440FA0" w:rsidRDefault="00735BCA" w:rsidP="00735BCA">
      <w:pPr>
        <w:pStyle w:val="Bullet0"/>
        <w:rPr>
          <w:b/>
          <w:bCs/>
        </w:rPr>
      </w:pPr>
      <w:proofErr w:type="spellStart"/>
      <w:r w:rsidRPr="00440FA0">
        <w:rPr>
          <w:b/>
          <w:bCs/>
        </w:rPr>
        <w:t>wp_delete_</w:t>
      </w:r>
      <w:proofErr w:type="gramStart"/>
      <w:r w:rsidRPr="00440FA0">
        <w:rPr>
          <w:b/>
          <w:bCs/>
        </w:rPr>
        <w:t>post</w:t>
      </w:r>
      <w:proofErr w:type="spellEnd"/>
      <w:r w:rsidRPr="00440FA0">
        <w:rPr>
          <w:b/>
          <w:bCs/>
        </w:rPr>
        <w:t>(</w:t>
      </w:r>
      <w:proofErr w:type="gramEnd"/>
      <w:r w:rsidRPr="00440FA0">
        <w:rPr>
          <w:b/>
          <w:bCs/>
        </w:rPr>
        <w:t>id, true if skip trash);</w:t>
      </w:r>
    </w:p>
    <w:p w14:paraId="5CA3F505" w14:textId="40130FE8" w:rsidR="00440FA0" w:rsidRDefault="00440FA0" w:rsidP="00440FA0">
      <w:pPr>
        <w:pStyle w:val="Bullet0"/>
        <w:numPr>
          <w:ilvl w:val="1"/>
          <w:numId w:val="1"/>
        </w:numPr>
      </w:pPr>
      <w:r>
        <w:t>Check user permission if the like belongs to the user</w:t>
      </w:r>
    </w:p>
    <w:p w14:paraId="3925BBD5" w14:textId="6F653A61" w:rsidR="00440FA0" w:rsidRPr="00735BCA" w:rsidRDefault="00440FA0" w:rsidP="00440FA0">
      <w:pPr>
        <w:pStyle w:val="Bullet0"/>
        <w:numPr>
          <w:ilvl w:val="1"/>
          <w:numId w:val="1"/>
        </w:numPr>
      </w:pPr>
      <w:r>
        <w:t xml:space="preserve">If the post is </w:t>
      </w:r>
      <w:r w:rsidR="00B83A9B">
        <w:t xml:space="preserve">a </w:t>
      </w:r>
      <w:r>
        <w:t>type like</w:t>
      </w:r>
    </w:p>
    <w:p w14:paraId="3BEAC421" w14:textId="13AC5057" w:rsidR="00440FA0" w:rsidRDefault="001C1228" w:rsidP="005D245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74ACCA41" wp14:editId="5492D1E0">
                <wp:simplePos x="0" y="0"/>
                <wp:positionH relativeFrom="margin">
                  <wp:align>center</wp:align>
                </wp:positionH>
                <wp:positionV relativeFrom="paragraph">
                  <wp:posOffset>633095</wp:posOffset>
                </wp:positionV>
                <wp:extent cx="5936615" cy="2358390"/>
                <wp:effectExtent l="114300" t="0" r="6985" b="3810"/>
                <wp:wrapTopAndBottom/>
                <wp:docPr id="105" name="Text 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583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58E38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leteLike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) {</w:t>
                            </w:r>
                          </w:p>
                          <w:p w14:paraId="291DCA85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data['like']);</w:t>
                            </w:r>
                          </w:p>
                          <w:p w14:paraId="76EF116D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set permission check, if the like for the current user and the post is like</w:t>
                            </w:r>
                          </w:p>
                          <w:p w14:paraId="4C7C7CE1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urrent_user_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==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fiel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author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$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AND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post_type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= 'like' ){</w:t>
                            </w:r>
                          </w:p>
                          <w:p w14:paraId="5ECFAE5C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delete_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keId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true);</w:t>
                            </w:r>
                          </w:p>
                          <w:p w14:paraId="6060EB78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if you don't right the return the success of </w:t>
                            </w:r>
                            <w:proofErr w:type="spell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ill not run! the error will run!</w:t>
                            </w:r>
                          </w:p>
                          <w:p w14:paraId="01363197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'Congrats like deleted';</w:t>
                            </w:r>
                          </w:p>
                          <w:p w14:paraId="17191CEA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976F32F" w14:textId="7777777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e(</w:t>
                            </w:r>
                            <w:proofErr w:type="gramEnd"/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You do not have permission to delete that.");</w:t>
                            </w:r>
                          </w:p>
                          <w:p w14:paraId="1FE70A69" w14:textId="53AE2897" w:rsidR="00440FA0" w:rsidRPr="00440FA0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    </w:t>
                            </w:r>
                          </w:p>
                          <w:p w14:paraId="61C4A66B" w14:textId="5154885B" w:rsidR="00440FA0" w:rsidRPr="004659CC" w:rsidRDefault="00440FA0" w:rsidP="00440FA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0F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CCA41" id="Text Box 105" o:spid="_x0000_s1130" type="#_x0000_t202" style="position:absolute;left:0;text-align:left;margin-left:0;margin-top:49.85pt;width:467.45pt;height:185.7pt;z-index:-251441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DB58E38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leteLike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) {</w:t>
                      </w:r>
                    </w:p>
                    <w:p w14:paraId="291DCA85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data['like']);</w:t>
                      </w:r>
                    </w:p>
                    <w:p w14:paraId="76EF116D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set permission check, if the like for the current user and the post is like</w:t>
                      </w:r>
                    </w:p>
                    <w:p w14:paraId="4C7C7CE1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urrent_user_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==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fiel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author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$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AND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post_type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= 'like' ){</w:t>
                      </w:r>
                    </w:p>
                    <w:p w14:paraId="5ECFAE5C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delete_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keId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true);</w:t>
                      </w:r>
                    </w:p>
                    <w:p w14:paraId="6060EB78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if you don't right the return the success of </w:t>
                      </w:r>
                      <w:proofErr w:type="spell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ill not run! the error will run!</w:t>
                      </w:r>
                    </w:p>
                    <w:p w14:paraId="01363197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'Congrats like deleted';</w:t>
                      </w:r>
                    </w:p>
                    <w:p w14:paraId="17191CEA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976F32F" w14:textId="7777777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e(</w:t>
                      </w:r>
                      <w:proofErr w:type="gramEnd"/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You do not have permission to delete that.");</w:t>
                      </w:r>
                    </w:p>
                    <w:p w14:paraId="1FE70A69" w14:textId="53AE2897" w:rsidR="00440FA0" w:rsidRPr="00440FA0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    </w:t>
                      </w:r>
                    </w:p>
                    <w:p w14:paraId="61C4A66B" w14:textId="5154885B" w:rsidR="00440FA0" w:rsidRPr="004659CC" w:rsidRDefault="00440FA0" w:rsidP="00440FA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0F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40FA0" w:rsidRPr="00440FA0">
        <w:rPr>
          <w:b/>
          <w:bCs/>
        </w:rPr>
        <w:t>return 'Congrats like deleted'</w:t>
      </w:r>
      <w:r w:rsidR="00440FA0">
        <w:t xml:space="preserve"> // if you don't right the return the success of </w:t>
      </w:r>
      <w:proofErr w:type="spellStart"/>
      <w:r w:rsidR="00440FA0">
        <w:t>js</w:t>
      </w:r>
      <w:proofErr w:type="spellEnd"/>
      <w:r w:rsidR="00440FA0">
        <w:t xml:space="preserve"> will not run! the error will run!</w:t>
      </w:r>
    </w:p>
    <w:p w14:paraId="6B055078" w14:textId="71D3ACC2" w:rsidR="00735BCA" w:rsidRDefault="00735BCA" w:rsidP="00440FA0">
      <w:pPr>
        <w:pStyle w:val="Bullet0"/>
        <w:numPr>
          <w:ilvl w:val="0"/>
          <w:numId w:val="0"/>
        </w:numPr>
        <w:ind w:left="720"/>
      </w:pPr>
    </w:p>
    <w:p w14:paraId="609791C0" w14:textId="4598F178" w:rsidR="0041305C" w:rsidRDefault="0041305C" w:rsidP="0041305C">
      <w:pPr>
        <w:pStyle w:val="Bullet0"/>
        <w:rPr>
          <w:b/>
          <w:bCs/>
        </w:rPr>
      </w:pPr>
      <w:proofErr w:type="spellStart"/>
      <w:proofErr w:type="gramStart"/>
      <w:r w:rsidRPr="00C9754F">
        <w:rPr>
          <w:b/>
          <w:bCs/>
        </w:rPr>
        <w:t>Isset</w:t>
      </w:r>
      <w:proofErr w:type="spellEnd"/>
      <w:r w:rsidRPr="00C9754F">
        <w:rPr>
          <w:b/>
          <w:bCs/>
        </w:rPr>
        <w:t>(</w:t>
      </w:r>
      <w:proofErr w:type="gramEnd"/>
      <w:r w:rsidRPr="00C9754F">
        <w:rPr>
          <w:b/>
          <w:bCs/>
        </w:rPr>
        <w:t>)</w:t>
      </w:r>
    </w:p>
    <w:p w14:paraId="686C7CEC" w14:textId="77777777" w:rsidR="004A0F9A" w:rsidRDefault="004A0F9A" w:rsidP="004A0F9A">
      <w:pPr>
        <w:pStyle w:val="ListParagraph"/>
        <w:rPr>
          <w:b/>
          <w:bCs/>
        </w:rPr>
      </w:pPr>
    </w:p>
    <w:p w14:paraId="17746C53" w14:textId="25016298" w:rsidR="004A0F9A" w:rsidRDefault="004A0F9A" w:rsidP="004A0F9A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41303A89" w14:textId="72426106" w:rsidR="004A0F9A" w:rsidRDefault="004A0F9A">
      <w:pPr>
        <w:rPr>
          <w:rFonts w:asciiTheme="minorBidi" w:hAnsiTheme="minorBidi"/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7791196A" w14:textId="75839975" w:rsidR="004A0F9A" w:rsidRDefault="004A0F9A" w:rsidP="004A0F9A">
      <w:pPr>
        <w:pStyle w:val="Style1"/>
      </w:pPr>
      <w:r>
        <w:lastRenderedPageBreak/>
        <w:t>Hosting the site</w:t>
      </w:r>
      <w:r w:rsidR="002D5B3B">
        <w:t xml:space="preserve"> (Deploying)</w:t>
      </w:r>
    </w:p>
    <w:p w14:paraId="23B65352" w14:textId="3B3A1AC1" w:rsidR="002D5B3B" w:rsidRDefault="009761E1" w:rsidP="009761E1">
      <w:pPr>
        <w:pStyle w:val="Style2"/>
      </w:pPr>
      <w:r>
        <w:t>Web host</w:t>
      </w:r>
    </w:p>
    <w:p w14:paraId="551F0208" w14:textId="5F838878" w:rsidR="009761E1" w:rsidRDefault="009761E1" w:rsidP="009761E1">
      <w:pPr>
        <w:pStyle w:val="Bullet0"/>
      </w:pPr>
      <w:r>
        <w:t>site</w:t>
      </w:r>
      <w:r w:rsidR="00B83A9B">
        <w:t xml:space="preserve"> g</w:t>
      </w:r>
      <w:r>
        <w:t xml:space="preserve">round // suggestion of </w:t>
      </w:r>
      <w:r w:rsidR="00B83A9B">
        <w:t>WordP</w:t>
      </w:r>
      <w:r>
        <w:t>ress itself</w:t>
      </w:r>
    </w:p>
    <w:p w14:paraId="30C11FAB" w14:textId="6A48A762" w:rsidR="002D5B3B" w:rsidRDefault="00D13626" w:rsidP="00D13626">
      <w:pPr>
        <w:pStyle w:val="Bullet0"/>
      </w:pPr>
      <w:r>
        <w:t>000webhost.com // use this</w:t>
      </w:r>
    </w:p>
    <w:p w14:paraId="267E6AE4" w14:textId="636DFD08" w:rsidR="002D5B3B" w:rsidRDefault="008D6DC8" w:rsidP="008D6DC8">
      <w:pPr>
        <w:pStyle w:val="Style2"/>
      </w:pPr>
      <w:r>
        <w:t>Option 1 (Plugin)</w:t>
      </w:r>
    </w:p>
    <w:p w14:paraId="25762828" w14:textId="1A4EA47B" w:rsidR="004A0F9A" w:rsidRDefault="004A0F9A" w:rsidP="004A0F9A">
      <w:pPr>
        <w:pStyle w:val="Bullet0"/>
      </w:pPr>
      <w:r>
        <w:t xml:space="preserve">The import part of the </w:t>
      </w:r>
      <w:r w:rsidR="00B83A9B">
        <w:t>WordP</w:t>
      </w:r>
      <w:r>
        <w:t>ress // exports only files</w:t>
      </w:r>
    </w:p>
    <w:p w14:paraId="639F0E06" w14:textId="4A8352F0" w:rsidR="004A0F9A" w:rsidRDefault="004A0F9A" w:rsidP="004A0F9A">
      <w:pPr>
        <w:pStyle w:val="Bullet0"/>
      </w:pPr>
      <w:r>
        <w:t>All-in-one wp migration // plugin</w:t>
      </w:r>
    </w:p>
    <w:p w14:paraId="6D2E3AD4" w14:textId="63620E43" w:rsidR="004A0F9A" w:rsidRDefault="004A0F9A" w:rsidP="004A0F9A">
      <w:pPr>
        <w:pStyle w:val="Bullet0"/>
        <w:numPr>
          <w:ilvl w:val="0"/>
          <w:numId w:val="0"/>
        </w:numPr>
        <w:ind w:left="720"/>
      </w:pPr>
      <w:r>
        <w:rPr>
          <w:noProof/>
        </w:rPr>
        <w:drawing>
          <wp:anchor distT="0" distB="0" distL="114300" distR="114300" simplePos="0" relativeHeight="251884544" behindDoc="1" locked="0" layoutInCell="1" allowOverlap="1" wp14:anchorId="1833793E" wp14:editId="43C9FAEE">
            <wp:simplePos x="0" y="0"/>
            <wp:positionH relativeFrom="margin">
              <wp:align>center</wp:align>
            </wp:positionH>
            <wp:positionV relativeFrom="paragraph">
              <wp:posOffset>236855</wp:posOffset>
            </wp:positionV>
            <wp:extent cx="3238500" cy="1475105"/>
            <wp:effectExtent l="0" t="0" r="0" b="0"/>
            <wp:wrapTight wrapText="bothSides">
              <wp:wrapPolygon edited="0">
                <wp:start x="0" y="0"/>
                <wp:lineTo x="0" y="21200"/>
                <wp:lineTo x="21473" y="21200"/>
                <wp:lineTo x="21473" y="0"/>
                <wp:lineTo x="0" y="0"/>
              </wp:wrapPolygon>
            </wp:wrapTight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F467B9" w14:textId="471941FF" w:rsidR="004A0F9A" w:rsidRDefault="004A0F9A" w:rsidP="004A0F9A">
      <w:pPr>
        <w:pStyle w:val="Bullet0"/>
        <w:numPr>
          <w:ilvl w:val="0"/>
          <w:numId w:val="0"/>
        </w:numPr>
        <w:ind w:left="720"/>
      </w:pPr>
    </w:p>
    <w:p w14:paraId="2F05A310" w14:textId="2EF5350E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0FAE1503" w14:textId="2468D2F5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6471C3B0" w14:textId="05952B23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25F50841" w14:textId="5A08CA48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7730EC05" w14:textId="2312F3A0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3EECF7B0" w14:textId="23E6EFC2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6D88B0A1" w14:textId="3348BC98" w:rsidR="00D04207" w:rsidRDefault="00D04207" w:rsidP="004A0F9A">
      <w:pPr>
        <w:pStyle w:val="Bullet0"/>
        <w:numPr>
          <w:ilvl w:val="0"/>
          <w:numId w:val="0"/>
        </w:numPr>
        <w:ind w:left="720"/>
      </w:pPr>
    </w:p>
    <w:p w14:paraId="2FF77E0D" w14:textId="42CFF643" w:rsidR="00D04207" w:rsidRDefault="00D04207" w:rsidP="00D04207">
      <w:pPr>
        <w:pStyle w:val="Bullet0"/>
      </w:pPr>
      <w:r>
        <w:t xml:space="preserve">Export -&gt; files // database, theme files, </w:t>
      </w:r>
      <w:r w:rsidRPr="00D04207">
        <w:t>plugins</w:t>
      </w:r>
      <w:r>
        <w:t>, photographs uploaded</w:t>
      </w:r>
    </w:p>
    <w:p w14:paraId="4CEB969B" w14:textId="19BEABC2" w:rsidR="00D13626" w:rsidRDefault="00D13626" w:rsidP="00D04207">
      <w:pPr>
        <w:pStyle w:val="Bullet0"/>
      </w:pPr>
      <w:r>
        <w:t xml:space="preserve">Install </w:t>
      </w:r>
      <w:r w:rsidR="00B83A9B">
        <w:t>WordP</w:t>
      </w:r>
      <w:r>
        <w:t>ress on host -&gt; install the plugin -&gt; import</w:t>
      </w:r>
      <w:r w:rsidR="00890431">
        <w:t xml:space="preserve"> -&gt; permalink cache (save twice)</w:t>
      </w:r>
    </w:p>
    <w:p w14:paraId="405AA680" w14:textId="7E3536D4" w:rsidR="001474C1" w:rsidRDefault="001474C1" w:rsidP="00D04207">
      <w:pPr>
        <w:pStyle w:val="Bullet0"/>
      </w:pPr>
      <w:proofErr w:type="spellStart"/>
      <w:r>
        <w:t>Cpanel</w:t>
      </w:r>
      <w:proofErr w:type="spellEnd"/>
      <w:r>
        <w:t xml:space="preserve"> // changes in files -&gt; file manager</w:t>
      </w:r>
    </w:p>
    <w:p w14:paraId="50E23BCC" w14:textId="0A176AC2" w:rsidR="001474C1" w:rsidRDefault="001474C1" w:rsidP="001474C1">
      <w:pPr>
        <w:pStyle w:val="Bullet0"/>
        <w:numPr>
          <w:ilvl w:val="0"/>
          <w:numId w:val="0"/>
        </w:numPr>
        <w:ind w:left="720" w:hanging="360"/>
      </w:pPr>
    </w:p>
    <w:p w14:paraId="6F22C4F7" w14:textId="0FFB7DC9" w:rsidR="00D04207" w:rsidRDefault="00B83A9B" w:rsidP="008D6DC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885568" behindDoc="1" locked="0" layoutInCell="1" allowOverlap="1" wp14:anchorId="7B0AF794" wp14:editId="3E1550A0">
            <wp:simplePos x="0" y="0"/>
            <wp:positionH relativeFrom="margin">
              <wp:align>center</wp:align>
            </wp:positionH>
            <wp:positionV relativeFrom="paragraph">
              <wp:posOffset>172085</wp:posOffset>
            </wp:positionV>
            <wp:extent cx="2877820" cy="2221230"/>
            <wp:effectExtent l="0" t="0" r="0" b="7620"/>
            <wp:wrapTight wrapText="bothSides">
              <wp:wrapPolygon edited="0">
                <wp:start x="0" y="0"/>
                <wp:lineTo x="0" y="21489"/>
                <wp:lineTo x="21447" y="21489"/>
                <wp:lineTo x="21447" y="0"/>
                <wp:lineTo x="0" y="0"/>
              </wp:wrapPolygon>
            </wp:wrapTight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782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6F1872" w14:textId="33296EF8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561659C5" w14:textId="5AC9EFA5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43A7B6C3" w14:textId="141B290A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71022212" w14:textId="79E20AA4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6FBF2A64" w14:textId="13CA1F10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4C166F78" w14:textId="13BF3373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292588FD" w14:textId="20050CF5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7CCECB92" w14:textId="2464A590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4430532A" w14:textId="77777777" w:rsidR="001474C1" w:rsidRDefault="001474C1" w:rsidP="008D6DC8">
      <w:pPr>
        <w:pStyle w:val="Bullet0"/>
        <w:numPr>
          <w:ilvl w:val="0"/>
          <w:numId w:val="0"/>
        </w:numPr>
        <w:ind w:left="720" w:hanging="360"/>
      </w:pPr>
    </w:p>
    <w:p w14:paraId="1ED4AFA8" w14:textId="64D728CC" w:rsidR="008D6DC8" w:rsidRDefault="008D6DC8" w:rsidP="008D6DC8">
      <w:pPr>
        <w:pStyle w:val="Style2"/>
      </w:pPr>
      <w:r>
        <w:lastRenderedPageBreak/>
        <w:t>Option 2 (Git)</w:t>
      </w:r>
    </w:p>
    <w:p w14:paraId="54A48847" w14:textId="5EAD0132" w:rsidR="008D6DC8" w:rsidRDefault="008D6DC8" w:rsidP="008D6DC8">
      <w:pPr>
        <w:pStyle w:val="Bullet0"/>
      </w:pPr>
      <w:r>
        <w:t xml:space="preserve">Future updates </w:t>
      </w:r>
      <w:r w:rsidR="00B83A9B">
        <w:t xml:space="preserve">are </w:t>
      </w:r>
      <w:r>
        <w:t>easy (only push to repo)</w:t>
      </w:r>
    </w:p>
    <w:p w14:paraId="23209BE4" w14:textId="3893B1CE" w:rsidR="008D6DC8" w:rsidRDefault="008D6DC8" w:rsidP="008D6DC8">
      <w:pPr>
        <w:pStyle w:val="Bullet0"/>
      </w:pPr>
      <w:r>
        <w:t>No need for FTP</w:t>
      </w:r>
    </w:p>
    <w:p w14:paraId="1518F02C" w14:textId="3F273870" w:rsidR="003A1C6A" w:rsidRDefault="003A1C6A" w:rsidP="008D6DC8">
      <w:pPr>
        <w:pStyle w:val="Bullet0"/>
      </w:pPr>
      <w:r>
        <w:t>Database =&gt; backup</w:t>
      </w:r>
    </w:p>
    <w:p w14:paraId="4DF7370D" w14:textId="569CBE27" w:rsidR="003A1C6A" w:rsidRDefault="003A1C6A" w:rsidP="003A1C6A">
      <w:pPr>
        <w:pStyle w:val="Bullet0"/>
        <w:numPr>
          <w:ilvl w:val="1"/>
          <w:numId w:val="1"/>
        </w:numPr>
      </w:pPr>
      <w:r>
        <w:t>Heidi</w:t>
      </w:r>
    </w:p>
    <w:p w14:paraId="5637BEF9" w14:textId="4A147A48" w:rsidR="003A1C6A" w:rsidRDefault="003A1C6A" w:rsidP="003A1C6A">
      <w:pPr>
        <w:pStyle w:val="Bullet0"/>
        <w:numPr>
          <w:ilvl w:val="1"/>
          <w:numId w:val="1"/>
        </w:numPr>
      </w:pPr>
      <w:r>
        <w:t>Copy, find</w:t>
      </w:r>
      <w:r w:rsidR="00B83A9B">
        <w:t>,</w:t>
      </w:r>
      <w:r>
        <w:t xml:space="preserve"> and replace // in </w:t>
      </w:r>
      <w:r w:rsidR="00B83A9B">
        <w:t>WordP</w:t>
      </w:r>
      <w:r>
        <w:t>ress this is needed for database</w:t>
      </w:r>
    </w:p>
    <w:p w14:paraId="0E354F91" w14:textId="26E30F59" w:rsidR="003A1C6A" w:rsidRDefault="003A1C6A" w:rsidP="003A1C6A">
      <w:pPr>
        <w:pStyle w:val="Bullet0"/>
        <w:numPr>
          <w:ilvl w:val="2"/>
          <w:numId w:val="1"/>
        </w:numPr>
      </w:pPr>
      <w:r>
        <w:t xml:space="preserve">Domain </w:t>
      </w:r>
      <w:proofErr w:type="spellStart"/>
      <w:r>
        <w:t>url</w:t>
      </w:r>
      <w:proofErr w:type="spellEnd"/>
      <w:r>
        <w:t xml:space="preserve"> // all records should be replaced with new</w:t>
      </w:r>
    </w:p>
    <w:p w14:paraId="6FD07E9A" w14:textId="63093E5B" w:rsidR="00ED5E5C" w:rsidRDefault="00ED5E5C" w:rsidP="00ED5E5C">
      <w:pPr>
        <w:pStyle w:val="Bullet0"/>
        <w:numPr>
          <w:ilvl w:val="3"/>
          <w:numId w:val="1"/>
        </w:numPr>
      </w:pPr>
      <w:r>
        <w:t>Manually</w:t>
      </w:r>
    </w:p>
    <w:p w14:paraId="203F949A" w14:textId="7C9EFD2C" w:rsidR="00ED5E5C" w:rsidRDefault="00ED5E5C" w:rsidP="00ED5E5C">
      <w:pPr>
        <w:pStyle w:val="Bullet0"/>
        <w:numPr>
          <w:ilvl w:val="3"/>
          <w:numId w:val="1"/>
        </w:numPr>
      </w:pPr>
      <w:r w:rsidRPr="00ED5E5C">
        <w:rPr>
          <w:b/>
          <w:bCs/>
        </w:rPr>
        <w:t xml:space="preserve">wp migrate </w:t>
      </w:r>
      <w:proofErr w:type="spellStart"/>
      <w:r w:rsidRPr="00ED5E5C">
        <w:rPr>
          <w:b/>
          <w:bCs/>
        </w:rPr>
        <w:t>db</w:t>
      </w:r>
      <w:proofErr w:type="spellEnd"/>
      <w:r>
        <w:t xml:space="preserve"> // Word</w:t>
      </w:r>
      <w:r w:rsidR="00B83A9B">
        <w:t>P</w:t>
      </w:r>
      <w:r>
        <w:t>ress admin</w:t>
      </w:r>
      <w:r w:rsidR="005D15FD">
        <w:t>, export</w:t>
      </w:r>
      <w:r w:rsidR="00B83A9B">
        <w:t>,</w:t>
      </w:r>
      <w:r w:rsidR="005D15FD">
        <w:t xml:space="preserve"> and replace</w:t>
      </w:r>
    </w:p>
    <w:p w14:paraId="2334E45E" w14:textId="77777777" w:rsidR="004776FC" w:rsidRDefault="004776FC" w:rsidP="004776FC">
      <w:pPr>
        <w:pStyle w:val="Bullet0"/>
        <w:numPr>
          <w:ilvl w:val="0"/>
          <w:numId w:val="0"/>
        </w:numPr>
        <w:ind w:left="2880"/>
      </w:pPr>
    </w:p>
    <w:p w14:paraId="3BE7040E" w14:textId="2447C232" w:rsidR="005D15FD" w:rsidRDefault="004776FC" w:rsidP="005D15FD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889664" behindDoc="1" locked="0" layoutInCell="1" allowOverlap="1" wp14:anchorId="6FF1CFAD" wp14:editId="7A6381A2">
            <wp:simplePos x="0" y="0"/>
            <wp:positionH relativeFrom="margin">
              <wp:align>center</wp:align>
            </wp:positionH>
            <wp:positionV relativeFrom="paragraph">
              <wp:posOffset>-635</wp:posOffset>
            </wp:positionV>
            <wp:extent cx="5943600" cy="1103630"/>
            <wp:effectExtent l="0" t="0" r="0" b="1270"/>
            <wp:wrapTight wrapText="bothSides">
              <wp:wrapPolygon edited="0">
                <wp:start x="0" y="0"/>
                <wp:lineTo x="0" y="21252"/>
                <wp:lineTo x="21531" y="21252"/>
                <wp:lineTo x="21531" y="0"/>
                <wp:lineTo x="0" y="0"/>
              </wp:wrapPolygon>
            </wp:wrapTight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B9F35" w14:textId="4CCEC6DA" w:rsidR="005D15FD" w:rsidRDefault="00173E4C" w:rsidP="00173E4C">
      <w:pPr>
        <w:pStyle w:val="Bullet0"/>
      </w:pPr>
      <w:r>
        <w:t xml:space="preserve">create a database </w:t>
      </w:r>
      <w:r w:rsidR="00B83A9B">
        <w:t>for</w:t>
      </w:r>
      <w:r>
        <w:t xml:space="preserve"> hosting</w:t>
      </w:r>
    </w:p>
    <w:p w14:paraId="31C4A8DA" w14:textId="482A3DBE" w:rsidR="003A1C6A" w:rsidRDefault="00173E4C" w:rsidP="009B4A6C">
      <w:pPr>
        <w:pStyle w:val="Bullet0"/>
      </w:pPr>
      <w:r>
        <w:t xml:space="preserve">then use </w:t>
      </w:r>
      <w:proofErr w:type="spellStart"/>
      <w:r>
        <w:t>php</w:t>
      </w:r>
      <w:proofErr w:type="spellEnd"/>
      <w:r>
        <w:t xml:space="preserve"> my admin in hosting to upload it.</w:t>
      </w:r>
    </w:p>
    <w:p w14:paraId="5BC3C57E" w14:textId="6BE2DD31" w:rsidR="005F01DD" w:rsidRDefault="005F01DD" w:rsidP="005F01DD">
      <w:pPr>
        <w:pStyle w:val="Bullet0"/>
        <w:numPr>
          <w:ilvl w:val="1"/>
          <w:numId w:val="1"/>
        </w:numPr>
      </w:pPr>
      <w:r>
        <w:t>Database cred</w:t>
      </w:r>
      <w:r w:rsidR="00B83A9B">
        <w:t>e</w:t>
      </w:r>
      <w:r>
        <w:t>ntials</w:t>
      </w:r>
    </w:p>
    <w:p w14:paraId="7A8A667B" w14:textId="0D17FD1C" w:rsidR="005F01DD" w:rsidRDefault="00F34A45" w:rsidP="005F01DD">
      <w:pPr>
        <w:pStyle w:val="Bullet0"/>
        <w:numPr>
          <w:ilvl w:val="2"/>
          <w:numId w:val="1"/>
        </w:numPr>
        <w:rPr>
          <w:b/>
          <w:bCs/>
        </w:rPr>
      </w:pPr>
      <w:r>
        <w:rPr>
          <w:b/>
          <w:bCs/>
        </w:rPr>
        <w:t xml:space="preserve">In </w:t>
      </w:r>
      <w:r w:rsidR="005F01DD" w:rsidRPr="005F01DD">
        <w:rPr>
          <w:b/>
          <w:bCs/>
        </w:rPr>
        <w:t>wp-</w:t>
      </w:r>
      <w:proofErr w:type="spellStart"/>
      <w:r w:rsidR="005F01DD" w:rsidRPr="005F01DD">
        <w:rPr>
          <w:b/>
          <w:bCs/>
        </w:rPr>
        <w:t>config.php</w:t>
      </w:r>
      <w:proofErr w:type="spellEnd"/>
    </w:p>
    <w:p w14:paraId="174713DA" w14:textId="20D16859" w:rsidR="005F01DD" w:rsidRDefault="005F01DD" w:rsidP="005F01DD">
      <w:pPr>
        <w:pStyle w:val="Bullet0"/>
        <w:numPr>
          <w:ilvl w:val="2"/>
          <w:numId w:val="1"/>
        </w:numPr>
        <w:rPr>
          <w:b/>
          <w:bCs/>
        </w:rPr>
      </w:pPr>
      <w:r>
        <w:rPr>
          <w:b/>
          <w:bCs/>
        </w:rPr>
        <w:t>a way that works both for local and host</w:t>
      </w:r>
    </w:p>
    <w:p w14:paraId="6D4E69A1" w14:textId="794C8773" w:rsidR="005F01DD" w:rsidRPr="005F01DD" w:rsidRDefault="005F01DD" w:rsidP="005F01DD">
      <w:pPr>
        <w:pStyle w:val="Bullet0"/>
        <w:numPr>
          <w:ilvl w:val="3"/>
          <w:numId w:val="33"/>
        </w:numPr>
      </w:pPr>
      <w:r w:rsidRPr="005F01DD">
        <w:t xml:space="preserve">create </w:t>
      </w:r>
      <w:proofErr w:type="spellStart"/>
      <w:r w:rsidRPr="005F01DD">
        <w:t>local.php</w:t>
      </w:r>
      <w:proofErr w:type="spellEnd"/>
      <w:r w:rsidRPr="005F01DD">
        <w:t xml:space="preserve"> in </w:t>
      </w:r>
      <w:r w:rsidR="00B83A9B">
        <w:t xml:space="preserve">the </w:t>
      </w:r>
      <w:r w:rsidRPr="005F01DD">
        <w:t>root</w:t>
      </w:r>
    </w:p>
    <w:p w14:paraId="5A74157D" w14:textId="44B911BB" w:rsidR="005F01DD" w:rsidRPr="005F01DD" w:rsidRDefault="005F01DD" w:rsidP="005F01DD">
      <w:pPr>
        <w:pStyle w:val="Bullet0"/>
        <w:numPr>
          <w:ilvl w:val="3"/>
          <w:numId w:val="33"/>
        </w:numPr>
      </w:pPr>
      <w:r w:rsidRPr="005F01DD">
        <w:t>set an if statement for the file</w:t>
      </w:r>
    </w:p>
    <w:p w14:paraId="15B3A446" w14:textId="55EB50FB" w:rsidR="005F01DD" w:rsidRDefault="00861879" w:rsidP="005F01DD">
      <w:pPr>
        <w:pStyle w:val="Bullet0"/>
        <w:numPr>
          <w:ilvl w:val="3"/>
          <w:numId w:val="33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3FC08829" wp14:editId="133F1C69">
                <wp:simplePos x="0" y="0"/>
                <wp:positionH relativeFrom="margin">
                  <wp:align>center</wp:align>
                </wp:positionH>
                <wp:positionV relativeFrom="paragraph">
                  <wp:posOffset>869315</wp:posOffset>
                </wp:positionV>
                <wp:extent cx="5936615" cy="2468880"/>
                <wp:effectExtent l="114300" t="0" r="6985" b="7620"/>
                <wp:wrapTopAndBottom/>
                <wp:docPr id="117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688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9868C3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 (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_exists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.'/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cal.php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 {</w:t>
                            </w:r>
                          </w:p>
                          <w:p w14:paraId="7CF7C5EC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ca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bse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ettings.</w:t>
                            </w:r>
                          </w:p>
                          <w:p w14:paraId="4870DAB5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NAME', '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react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2C8321DB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USER', '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react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3DB688B4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PASSWORD', '1111');</w:t>
                            </w:r>
                          </w:p>
                          <w:p w14:paraId="1EA7396F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HOST', 'localhost');</w:t>
                            </w:r>
                          </w:p>
                          <w:p w14:paraId="10531B36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else {</w:t>
                            </w:r>
                          </w:p>
                          <w:p w14:paraId="5F47AFD2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Live database settings</w:t>
                            </w:r>
                          </w:p>
                          <w:p w14:paraId="5C30F6E2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NAME', 'id20085101_universitydata');</w:t>
                            </w:r>
                          </w:p>
                          <w:p w14:paraId="5D7C3602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USER', '</w:t>
                            </w: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id20085101_wreact');</w:t>
                            </w:r>
                          </w:p>
                          <w:p w14:paraId="0130D8E0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PASSWORD', '5ID*</w:t>
                            </w:r>
                            <w:proofErr w:type="spell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r</w:t>
                            </w:r>
                            <w:proofErr w:type="spell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rl15c&lt;0*n');</w:t>
                            </w:r>
                          </w:p>
                          <w:p w14:paraId="49FCBD4D" w14:textId="77777777" w:rsidR="00F34A45" w:rsidRPr="00F34A45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(</w:t>
                            </w:r>
                            <w:proofErr w:type="gramEnd"/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DB_HOST', 'localhost');</w:t>
                            </w:r>
                          </w:p>
                          <w:p w14:paraId="7FF70817" w14:textId="77777777" w:rsidR="00F34A45" w:rsidRPr="004659CC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34A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2FE4CD9" w14:textId="77777777" w:rsidR="00F34A45" w:rsidRPr="004659CC" w:rsidRDefault="00F34A45" w:rsidP="00F34A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08829" id="Text Box 117" o:spid="_x0000_s1131" type="#_x0000_t202" style="position:absolute;left:0;text-align:left;margin-left:0;margin-top:68.45pt;width:467.45pt;height:194.4pt;z-index:-2514278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79868C3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 (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_exists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.'/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cal.php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 {</w:t>
                      </w:r>
                    </w:p>
                    <w:p w14:paraId="7CF7C5EC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ca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bse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ettings.</w:t>
                      </w:r>
                    </w:p>
                    <w:p w14:paraId="4870DAB5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NAME', '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react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2C8321DB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USER', '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react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3DB688B4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PASSWORD', '1111');</w:t>
                      </w:r>
                    </w:p>
                    <w:p w14:paraId="1EA7396F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HOST', 'localhost');</w:t>
                      </w:r>
                    </w:p>
                    <w:p w14:paraId="10531B36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else {</w:t>
                      </w:r>
                    </w:p>
                    <w:p w14:paraId="5F47AFD2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Live database settings</w:t>
                      </w:r>
                    </w:p>
                    <w:p w14:paraId="5C30F6E2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NAME', 'id20085101_universitydata');</w:t>
                      </w:r>
                    </w:p>
                    <w:p w14:paraId="5D7C3602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USER', '</w:t>
                      </w: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id20085101_wreact');</w:t>
                      </w:r>
                    </w:p>
                    <w:p w14:paraId="0130D8E0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PASSWORD', '5ID*</w:t>
                      </w:r>
                      <w:proofErr w:type="spell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r</w:t>
                      </w:r>
                      <w:proofErr w:type="spell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rl15c&lt;0*n');</w:t>
                      </w:r>
                    </w:p>
                    <w:p w14:paraId="49FCBD4D" w14:textId="77777777" w:rsidR="00F34A45" w:rsidRPr="00F34A45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(</w:t>
                      </w:r>
                      <w:proofErr w:type="gramEnd"/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DB_HOST', 'localhost');</w:t>
                      </w:r>
                    </w:p>
                    <w:p w14:paraId="7FF70817" w14:textId="77777777" w:rsidR="00F34A45" w:rsidRPr="004659CC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34A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2FE4CD9" w14:textId="77777777" w:rsidR="00F34A45" w:rsidRPr="004659CC" w:rsidRDefault="00F34A45" w:rsidP="00F34A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F01DD" w:rsidRPr="005F01DD">
        <w:t xml:space="preserve">exclude the file in git to be uploaded </w:t>
      </w:r>
      <w:r w:rsidR="00B57ED3">
        <w:t xml:space="preserve">in git ignore, if you already added it you have to remove </w:t>
      </w:r>
      <w:r w:rsidR="00B83A9B">
        <w:t xml:space="preserve">it </w:t>
      </w:r>
      <w:r w:rsidR="00B57ED3">
        <w:t xml:space="preserve">from there create the </w:t>
      </w:r>
      <w:proofErr w:type="spellStart"/>
      <w:proofErr w:type="gramStart"/>
      <w:r w:rsidR="00B57ED3">
        <w:t>git.ignore</w:t>
      </w:r>
      <w:proofErr w:type="spellEnd"/>
      <w:proofErr w:type="gramEnd"/>
      <w:r w:rsidR="00B83A9B">
        <w:t>,</w:t>
      </w:r>
      <w:r w:rsidR="00B57ED3">
        <w:t xml:space="preserve"> and then add and commit again</w:t>
      </w:r>
    </w:p>
    <w:p w14:paraId="74D64472" w14:textId="77777777" w:rsidR="00861879" w:rsidRDefault="00861879" w:rsidP="00861879"/>
    <w:p w14:paraId="6AC2DD51" w14:textId="77777777" w:rsidR="008B02E1" w:rsidRPr="008B02E1" w:rsidRDefault="008B02E1" w:rsidP="008B02E1">
      <w:pPr>
        <w:keepNext/>
        <w:keepLines/>
        <w:spacing w:before="120" w:after="120"/>
        <w:outlineLvl w:val="1"/>
        <w:rPr>
          <w:rFonts w:asciiTheme="minorBidi" w:eastAsiaTheme="majorEastAsia" w:hAnsiTheme="minorBidi" w:cstheme="majorBidi"/>
          <w:b/>
          <w:bCs/>
          <w:color w:val="3FBF17"/>
          <w:sz w:val="26"/>
          <w:szCs w:val="26"/>
        </w:rPr>
      </w:pPr>
      <w:proofErr w:type="spellStart"/>
      <w:r w:rsidRPr="008B02E1">
        <w:rPr>
          <w:rFonts w:asciiTheme="minorBidi" w:eastAsiaTheme="majorEastAsia" w:hAnsiTheme="minorBidi" w:cstheme="majorBidi"/>
          <w:b/>
          <w:bCs/>
          <w:color w:val="3FBF17"/>
          <w:sz w:val="26"/>
          <w:szCs w:val="26"/>
        </w:rPr>
        <w:t>Authontication</w:t>
      </w:r>
      <w:proofErr w:type="spellEnd"/>
    </w:p>
    <w:p w14:paraId="50B14C55" w14:textId="77777777" w:rsidR="008B02E1" w:rsidRPr="008B02E1" w:rsidRDefault="008B02E1" w:rsidP="008B02E1">
      <w:pPr>
        <w:spacing w:line="324" w:lineRule="auto"/>
        <w:ind w:left="720" w:hanging="360"/>
        <w:contextualSpacing/>
        <w:jc w:val="both"/>
        <w:rPr>
          <w:rFonts w:asciiTheme="minorBidi" w:hAnsiTheme="minorBidi"/>
          <w:sz w:val="24"/>
          <w:szCs w:val="24"/>
        </w:rPr>
      </w:pPr>
      <w:r w:rsidRPr="008B02E1">
        <w:rPr>
          <w:rFonts w:asciiTheme="minorBidi" w:hAnsiTheme="minorBidi"/>
          <w:sz w:val="24"/>
          <w:szCs w:val="24"/>
        </w:rPr>
        <w:t>in wp-</w:t>
      </w:r>
      <w:proofErr w:type="spellStart"/>
      <w:r w:rsidRPr="008B02E1">
        <w:rPr>
          <w:rFonts w:asciiTheme="minorBidi" w:hAnsiTheme="minorBidi"/>
          <w:sz w:val="24"/>
          <w:szCs w:val="24"/>
        </w:rPr>
        <w:t>config.php</w:t>
      </w:r>
      <w:proofErr w:type="spellEnd"/>
    </w:p>
    <w:p w14:paraId="3CCA45E6" w14:textId="77777777" w:rsidR="008B02E1" w:rsidRPr="008B02E1" w:rsidRDefault="008B02E1" w:rsidP="008B02E1">
      <w:pPr>
        <w:numPr>
          <w:ilvl w:val="1"/>
          <w:numId w:val="1"/>
        </w:numPr>
        <w:spacing w:line="324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8B02E1">
        <w:rPr>
          <w:rFonts w:asciiTheme="minorBidi" w:hAnsiTheme="minorBidi"/>
          <w:sz w:val="24"/>
          <w:szCs w:val="24"/>
        </w:rPr>
        <w:t>set the random keys</w:t>
      </w:r>
    </w:p>
    <w:p w14:paraId="36E86D69" w14:textId="14E3DEFF" w:rsidR="008B02E1" w:rsidRPr="008B02E1" w:rsidRDefault="008B02E1" w:rsidP="008B02E1">
      <w:pPr>
        <w:numPr>
          <w:ilvl w:val="1"/>
          <w:numId w:val="1"/>
        </w:numPr>
        <w:spacing w:line="324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8B02E1">
        <w:rPr>
          <w:rFonts w:asciiTheme="minorBidi" w:hAnsiTheme="minorBidi"/>
          <w:sz w:val="24"/>
          <w:szCs w:val="24"/>
        </w:rPr>
        <w:t>us</w:t>
      </w:r>
      <w:r w:rsidR="00B83A9B">
        <w:rPr>
          <w:rFonts w:asciiTheme="minorBidi" w:hAnsiTheme="minorBidi"/>
          <w:sz w:val="24"/>
          <w:szCs w:val="24"/>
        </w:rPr>
        <w:t>ing</w:t>
      </w:r>
      <w:r w:rsidRPr="008B02E1">
        <w:rPr>
          <w:rFonts w:asciiTheme="minorBidi" w:hAnsiTheme="minorBidi"/>
          <w:sz w:val="24"/>
          <w:szCs w:val="24"/>
        </w:rPr>
        <w:t xml:space="preserve"> </w:t>
      </w:r>
      <w:r w:rsidR="00B83A9B">
        <w:rPr>
          <w:rFonts w:asciiTheme="minorBidi" w:hAnsiTheme="minorBidi"/>
          <w:sz w:val="24"/>
          <w:szCs w:val="24"/>
        </w:rPr>
        <w:t>URL</w:t>
      </w:r>
      <w:r w:rsidRPr="008B02E1">
        <w:rPr>
          <w:rFonts w:asciiTheme="minorBidi" w:hAnsiTheme="minorBidi"/>
          <w:sz w:val="24"/>
          <w:szCs w:val="24"/>
        </w:rPr>
        <w:t xml:space="preserve"> </w:t>
      </w:r>
      <w:hyperlink r:id="rId32" w:history="1">
        <w:r w:rsidRPr="008B02E1">
          <w:rPr>
            <w:rFonts w:asciiTheme="minorBidi" w:hAnsiTheme="minorBidi"/>
            <w:color w:val="0563C1" w:themeColor="hyperlink"/>
            <w:sz w:val="24"/>
            <w:szCs w:val="24"/>
            <w:u w:val="single"/>
          </w:rPr>
          <w:t>https://api.wordpress.org/secret-key/1.1/salt/</w:t>
        </w:r>
      </w:hyperlink>
      <w:r w:rsidRPr="008B02E1">
        <w:rPr>
          <w:rFonts w:asciiTheme="minorBidi" w:hAnsiTheme="minorBidi"/>
          <w:sz w:val="24"/>
          <w:szCs w:val="24"/>
        </w:rPr>
        <w:t xml:space="preserve"> // generates a random salt each time</w:t>
      </w:r>
    </w:p>
    <w:p w14:paraId="0DBA1B5B" w14:textId="77B53B85" w:rsidR="008B02E1" w:rsidRPr="008B02E1" w:rsidRDefault="008B02E1" w:rsidP="008B02E1">
      <w:pPr>
        <w:numPr>
          <w:ilvl w:val="1"/>
          <w:numId w:val="1"/>
        </w:numPr>
        <w:spacing w:line="324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8B02E1">
        <w:rPr>
          <w:rFonts w:asciiTheme="minorBidi" w:hAnsiTheme="minorBidi"/>
          <w:sz w:val="24"/>
          <w:szCs w:val="24"/>
        </w:rPr>
        <w:t>bitbucket //</w:t>
      </w:r>
      <w:r w:rsidR="00B83A9B">
        <w:rPr>
          <w:rFonts w:asciiTheme="minorBidi" w:hAnsiTheme="minorBidi"/>
          <w:sz w:val="24"/>
          <w:szCs w:val="24"/>
        </w:rPr>
        <w:t xml:space="preserve"> gives</w:t>
      </w:r>
      <w:r w:rsidRPr="008B02E1">
        <w:rPr>
          <w:rFonts w:asciiTheme="minorBidi" w:hAnsiTheme="minorBidi"/>
          <w:sz w:val="24"/>
          <w:szCs w:val="24"/>
        </w:rPr>
        <w:t xml:space="preserve"> free private repo</w:t>
      </w:r>
    </w:p>
    <w:p w14:paraId="29D4851C" w14:textId="054308CC" w:rsidR="00F30774" w:rsidRDefault="00F30774" w:rsidP="00F34A45">
      <w:pPr>
        <w:pStyle w:val="Style2"/>
      </w:pPr>
      <w:r>
        <w:t>Aut</w:t>
      </w:r>
      <w:r w:rsidR="008B02E1">
        <w:t>o</w:t>
      </w:r>
      <w:r>
        <w:t>m</w:t>
      </w:r>
      <w:r w:rsidR="008B02E1">
        <w:t>a</w:t>
      </w:r>
      <w:r>
        <w:t>tic uploadin</w:t>
      </w:r>
      <w:r w:rsidR="00A022A1">
        <w:t>g</w:t>
      </w:r>
      <w:r>
        <w:t xml:space="preserve"> of </w:t>
      </w:r>
      <w:r w:rsidR="00B83A9B">
        <w:t xml:space="preserve">the </w:t>
      </w:r>
      <w:r>
        <w:t>repo to host</w:t>
      </w:r>
    </w:p>
    <w:p w14:paraId="64874794" w14:textId="25D00550" w:rsidR="00861879" w:rsidRDefault="00F30774" w:rsidP="00F30774">
      <w:pPr>
        <w:pStyle w:val="Bullet0"/>
      </w:pPr>
      <w:r w:rsidRPr="00F30774">
        <w:rPr>
          <w:b/>
          <w:bCs/>
        </w:rPr>
        <w:t>Third</w:t>
      </w:r>
      <w:r w:rsidR="00B83A9B">
        <w:rPr>
          <w:b/>
          <w:bCs/>
        </w:rPr>
        <w:t>-</w:t>
      </w:r>
      <w:r w:rsidRPr="00F30774">
        <w:rPr>
          <w:b/>
          <w:bCs/>
        </w:rPr>
        <w:t>party deployment service</w:t>
      </w:r>
      <w:r>
        <w:t xml:space="preserve"> // There are some services and companies that </w:t>
      </w:r>
    </w:p>
    <w:p w14:paraId="7A93A16F" w14:textId="18E7FDBC" w:rsidR="00F30774" w:rsidRDefault="00F30774" w:rsidP="00F30774">
      <w:pPr>
        <w:pStyle w:val="Bullet0"/>
      </w:pPr>
      <w:r>
        <w:t>do this</w:t>
      </w:r>
    </w:p>
    <w:p w14:paraId="2381A948" w14:textId="77777777" w:rsidR="008B02E1" w:rsidRPr="00BD766A" w:rsidRDefault="008B02E1" w:rsidP="008B02E1">
      <w:pPr>
        <w:pStyle w:val="Bullet0"/>
        <w:numPr>
          <w:ilvl w:val="1"/>
          <w:numId w:val="1"/>
        </w:numPr>
      </w:pPr>
      <w:proofErr w:type="spellStart"/>
      <w:r>
        <w:rPr>
          <w:b/>
          <w:bCs/>
        </w:rPr>
        <w:t>deploybot</w:t>
      </w:r>
      <w:proofErr w:type="spellEnd"/>
    </w:p>
    <w:p w14:paraId="16FDD92F" w14:textId="3E06CAA7" w:rsidR="008B02E1" w:rsidRDefault="008B02E1" w:rsidP="008B02E1">
      <w:pPr>
        <w:pStyle w:val="Bullet0"/>
        <w:numPr>
          <w:ilvl w:val="1"/>
          <w:numId w:val="1"/>
        </w:numPr>
      </w:pPr>
      <w:proofErr w:type="spellStart"/>
      <w:r w:rsidRPr="008B02E1">
        <w:rPr>
          <w:b/>
          <w:bCs/>
        </w:rPr>
        <w:t>ftploy</w:t>
      </w:r>
      <w:proofErr w:type="spellEnd"/>
    </w:p>
    <w:p w14:paraId="659708E6" w14:textId="17A91215" w:rsidR="00BD766A" w:rsidRPr="008B02E1" w:rsidRDefault="00CF4001" w:rsidP="00BD766A">
      <w:pPr>
        <w:pStyle w:val="Bullet0"/>
        <w:numPr>
          <w:ilvl w:val="1"/>
          <w:numId w:val="1"/>
        </w:numPr>
      </w:pPr>
      <w:bookmarkStart w:id="4" w:name="_Hlk127196413"/>
      <w:proofErr w:type="spellStart"/>
      <w:r>
        <w:rPr>
          <w:b/>
          <w:bCs/>
        </w:rPr>
        <w:t>D</w:t>
      </w:r>
      <w:r w:rsidR="00BD766A">
        <w:rPr>
          <w:b/>
          <w:bCs/>
        </w:rPr>
        <w:t>eplotyhq</w:t>
      </w:r>
      <w:proofErr w:type="spellEnd"/>
    </w:p>
    <w:bookmarkEnd w:id="4"/>
    <w:p w14:paraId="4C278007" w14:textId="3AF1386C" w:rsidR="008B02E1" w:rsidRPr="00CF4001" w:rsidRDefault="008B02E1" w:rsidP="008B02E1">
      <w:pPr>
        <w:pStyle w:val="Style2"/>
      </w:pPr>
      <w:proofErr w:type="spellStart"/>
      <w:r>
        <w:t>Deplotyhq</w:t>
      </w:r>
      <w:proofErr w:type="spellEnd"/>
    </w:p>
    <w:p w14:paraId="3CFD93FD" w14:textId="38DC48D4" w:rsidR="00CF4001" w:rsidRDefault="00B83A9B" w:rsidP="008B02E1">
      <w:pPr>
        <w:pStyle w:val="Bullet0"/>
      </w:pPr>
      <w:r>
        <w:t>Permit</w:t>
      </w:r>
      <w:r w:rsidR="00CF4001">
        <w:t xml:space="preserve"> to access you</w:t>
      </w:r>
      <w:r>
        <w:t>r</w:t>
      </w:r>
      <w:r w:rsidR="00CF4001">
        <w:t xml:space="preserve"> repo</w:t>
      </w:r>
    </w:p>
    <w:p w14:paraId="3488BB85" w14:textId="38689552" w:rsidR="008D3E4F" w:rsidRDefault="008D3E4F" w:rsidP="008B02E1">
      <w:pPr>
        <w:pStyle w:val="Bullet0"/>
      </w:pPr>
      <w:r>
        <w:t>Don't use ftp which sends password</w:t>
      </w:r>
      <w:r w:rsidR="00B83A9B">
        <w:t>s</w:t>
      </w:r>
      <w:r>
        <w:t xml:space="preserve"> unprotected</w:t>
      </w:r>
    </w:p>
    <w:p w14:paraId="01607CDD" w14:textId="490E37F1" w:rsidR="008D3E4F" w:rsidRDefault="008D3E4F" w:rsidP="008B02E1">
      <w:pPr>
        <w:pStyle w:val="Bullet0"/>
      </w:pPr>
      <w:proofErr w:type="spellStart"/>
      <w:r>
        <w:t>ssh</w:t>
      </w:r>
      <w:proofErr w:type="spellEnd"/>
      <w:r>
        <w:t>/</w:t>
      </w:r>
      <w:proofErr w:type="spellStart"/>
      <w:r>
        <w:t>ssftp</w:t>
      </w:r>
      <w:proofErr w:type="spellEnd"/>
    </w:p>
    <w:p w14:paraId="4184FE01" w14:textId="392294A8" w:rsidR="008D3E4F" w:rsidRDefault="008D3E4F" w:rsidP="008B02E1">
      <w:pPr>
        <w:pStyle w:val="Bullet0"/>
      </w:pPr>
      <w:r>
        <w:t>Check the hosting setting for ftp user pass info</w:t>
      </w:r>
    </w:p>
    <w:p w14:paraId="7EADCFAA" w14:textId="3E47A104" w:rsidR="008D3E4F" w:rsidRDefault="008D3E4F" w:rsidP="008B02E1">
      <w:pPr>
        <w:pStyle w:val="Bullet0"/>
      </w:pPr>
      <w:r>
        <w:lastRenderedPageBreak/>
        <w:t xml:space="preserve">Check 'use </w:t>
      </w:r>
      <w:proofErr w:type="spellStart"/>
      <w:r>
        <w:t>ssh</w:t>
      </w:r>
      <w:proofErr w:type="spellEnd"/>
      <w:r>
        <w:t xml:space="preserve">' </w:t>
      </w:r>
    </w:p>
    <w:p w14:paraId="7B5CD864" w14:textId="26C2942E" w:rsidR="008D3E4F" w:rsidRDefault="008D3E4F" w:rsidP="008B02E1">
      <w:pPr>
        <w:pStyle w:val="Bullet0"/>
        <w:numPr>
          <w:ilvl w:val="1"/>
          <w:numId w:val="1"/>
        </w:numPr>
      </w:pPr>
      <w:r>
        <w:t>Copy all the generated text</w:t>
      </w:r>
    </w:p>
    <w:p w14:paraId="11BB8301" w14:textId="147E3911" w:rsidR="00C45E15" w:rsidRDefault="00C45E15" w:rsidP="008B02E1">
      <w:pPr>
        <w:pStyle w:val="Bullet0"/>
        <w:numPr>
          <w:ilvl w:val="1"/>
          <w:numId w:val="1"/>
        </w:numPr>
      </w:pPr>
      <w:proofErr w:type="spellStart"/>
      <w:r>
        <w:t>Ssh</w:t>
      </w:r>
      <w:proofErr w:type="spellEnd"/>
      <w:r>
        <w:t xml:space="preserve"> access // In </w:t>
      </w:r>
      <w:proofErr w:type="spellStart"/>
      <w:r w:rsidR="00B83A9B">
        <w:t>CP</w:t>
      </w:r>
      <w:r>
        <w:t>anel</w:t>
      </w:r>
      <w:proofErr w:type="spellEnd"/>
    </w:p>
    <w:p w14:paraId="5E9B6799" w14:textId="60F30243" w:rsidR="00C45E15" w:rsidRDefault="00C45E15" w:rsidP="008B02E1">
      <w:pPr>
        <w:pStyle w:val="Bullet0"/>
        <w:numPr>
          <w:ilvl w:val="2"/>
          <w:numId w:val="1"/>
        </w:numPr>
      </w:pPr>
      <w:r>
        <w:t xml:space="preserve">Upload </w:t>
      </w:r>
      <w:proofErr w:type="spellStart"/>
      <w:r>
        <w:t>ssh</w:t>
      </w:r>
      <w:proofErr w:type="spellEnd"/>
      <w:r>
        <w:t xml:space="preserve"> key</w:t>
      </w:r>
    </w:p>
    <w:p w14:paraId="65AAB029" w14:textId="1995731E" w:rsidR="00C45E15" w:rsidRDefault="00C45E15" w:rsidP="008B02E1">
      <w:pPr>
        <w:pStyle w:val="Bullet0"/>
      </w:pPr>
      <w:r>
        <w:t xml:space="preserve">Deployment path // </w:t>
      </w:r>
      <w:proofErr w:type="spellStart"/>
      <w:r w:rsidRPr="00C45E15">
        <w:t>public_html</w:t>
      </w:r>
      <w:proofErr w:type="spellEnd"/>
      <w:r w:rsidRPr="00C45E15">
        <w:t>/</w:t>
      </w:r>
    </w:p>
    <w:p w14:paraId="156E0E82" w14:textId="48155E01" w:rsidR="002B7F76" w:rsidRDefault="002B7F76" w:rsidP="008B02E1">
      <w:pPr>
        <w:pStyle w:val="Bullet0"/>
      </w:pPr>
      <w:r>
        <w:t xml:space="preserve">Git </w:t>
      </w:r>
      <w:r w:rsidRPr="0076660D">
        <w:rPr>
          <w:b/>
          <w:bCs/>
        </w:rPr>
        <w:t>submodule error</w:t>
      </w:r>
      <w:r>
        <w:t xml:space="preserve"> =&gt; </w:t>
      </w:r>
      <w:r w:rsidRPr="002B7F76">
        <w:t>This occurs when the repository is using files cloned from another repository but has had no mapping reference to the source repository created for it.</w:t>
      </w:r>
    </w:p>
    <w:p w14:paraId="76C42F0A" w14:textId="1376587F" w:rsidR="0076660D" w:rsidRDefault="0076660D" w:rsidP="008B02E1">
      <w:pPr>
        <w:pStyle w:val="Bullet0"/>
        <w:numPr>
          <w:ilvl w:val="1"/>
          <w:numId w:val="1"/>
        </w:numPr>
        <w:rPr>
          <w:b/>
          <w:bCs/>
        </w:rPr>
      </w:pPr>
      <w:r w:rsidRPr="0076660D">
        <w:rPr>
          <w:b/>
          <w:bCs/>
        </w:rPr>
        <w:t>git rm --cached wp-content/</w:t>
      </w:r>
      <w:proofErr w:type="spellStart"/>
      <w:r w:rsidRPr="0076660D">
        <w:rPr>
          <w:b/>
          <w:bCs/>
        </w:rPr>
        <w:t>reactpress</w:t>
      </w:r>
      <w:proofErr w:type="spellEnd"/>
      <w:r w:rsidRPr="0076660D">
        <w:rPr>
          <w:b/>
          <w:bCs/>
        </w:rPr>
        <w:t>/apps/</w:t>
      </w:r>
      <w:proofErr w:type="spellStart"/>
      <w:r w:rsidRPr="0076660D">
        <w:rPr>
          <w:b/>
          <w:bCs/>
        </w:rPr>
        <w:t>wpreact</w:t>
      </w:r>
      <w:proofErr w:type="spellEnd"/>
    </w:p>
    <w:p w14:paraId="3E2DB69C" w14:textId="313835F7" w:rsidR="0076660D" w:rsidRDefault="0076660D" w:rsidP="008B02E1">
      <w:pPr>
        <w:pStyle w:val="Bullet0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commit -m ""</w:t>
      </w:r>
    </w:p>
    <w:p w14:paraId="547B01B9" w14:textId="75811CD4" w:rsidR="0076660D" w:rsidRPr="0076660D" w:rsidRDefault="0076660D" w:rsidP="008B02E1">
      <w:pPr>
        <w:pStyle w:val="Bullet0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push</w:t>
      </w:r>
    </w:p>
    <w:p w14:paraId="2C5E1C64" w14:textId="0507D036" w:rsidR="002B7F76" w:rsidRDefault="002B7F76" w:rsidP="008B02E1">
      <w:pPr>
        <w:pStyle w:val="Bullet0"/>
        <w:numPr>
          <w:ilvl w:val="1"/>
          <w:numId w:val="1"/>
        </w:numPr>
      </w:pPr>
      <w:r>
        <w:t>Clean all the files from the created repo before pushing</w:t>
      </w:r>
    </w:p>
    <w:p w14:paraId="17CB4D3C" w14:textId="59D53B80" w:rsidR="002B7F76" w:rsidRDefault="002B7F76" w:rsidP="008B02E1">
      <w:pPr>
        <w:pStyle w:val="Bullet0"/>
        <w:numPr>
          <w:ilvl w:val="1"/>
          <w:numId w:val="1"/>
        </w:numPr>
      </w:pPr>
      <w:r w:rsidRPr="002B7F76">
        <w:t xml:space="preserve">git push uni3 master </w:t>
      </w:r>
      <w:r w:rsidR="002C2C6E">
        <w:t>–</w:t>
      </w:r>
      <w:r w:rsidRPr="002B7F76">
        <w:t>force</w:t>
      </w:r>
    </w:p>
    <w:p w14:paraId="6B2B30EF" w14:textId="029AAAAC" w:rsidR="002C2C6E" w:rsidRDefault="002C2C6E" w:rsidP="008B02E1">
      <w:pPr>
        <w:pStyle w:val="Bullet0"/>
        <w:numPr>
          <w:ilvl w:val="1"/>
          <w:numId w:val="1"/>
        </w:numPr>
      </w:pPr>
      <w:r>
        <w:t xml:space="preserve">When uploading check the limitation of bandwidth, free ones don't allow long connections. </w:t>
      </w:r>
    </w:p>
    <w:p w14:paraId="029233F2" w14:textId="70F9108E" w:rsidR="006314A7" w:rsidRDefault="0076660D" w:rsidP="008B02E1">
      <w:pPr>
        <w:pStyle w:val="Bullet0"/>
      </w:pPr>
      <w:r w:rsidRPr="0076660D">
        <w:rPr>
          <w:b/>
          <w:bCs/>
        </w:rPr>
        <w:t>Connection error</w:t>
      </w:r>
      <w:r>
        <w:t xml:space="preserve"> // </w:t>
      </w:r>
      <w:r w:rsidR="006314A7">
        <w:t xml:space="preserve">If the </w:t>
      </w:r>
      <w:r w:rsidR="006314A7" w:rsidRPr="0076660D">
        <w:rPr>
          <w:b/>
          <w:bCs/>
        </w:rPr>
        <w:t>file size</w:t>
      </w:r>
      <w:r w:rsidR="006314A7">
        <w:t xml:space="preserve"> for </w:t>
      </w:r>
      <w:r w:rsidR="006314A7" w:rsidRPr="0076660D">
        <w:rPr>
          <w:b/>
          <w:bCs/>
        </w:rPr>
        <w:t>deploying</w:t>
      </w:r>
      <w:r w:rsidR="006314A7">
        <w:t xml:space="preserve"> is big check your files and the backups, in </w:t>
      </w:r>
      <w:r w:rsidR="006314A7" w:rsidRPr="006314A7">
        <w:t>D:\xampp\htdocs\wreact\wp-content\ai1wm-backups</w:t>
      </w:r>
      <w:r w:rsidR="006314A7">
        <w:t xml:space="preserve"> </w:t>
      </w:r>
    </w:p>
    <w:p w14:paraId="1DFD037C" w14:textId="1D3D5F51" w:rsidR="0050257A" w:rsidRDefault="0050257A" w:rsidP="008B02E1">
      <w:pPr>
        <w:pStyle w:val="Bullet0"/>
      </w:pPr>
      <w:r>
        <w:rPr>
          <w:b/>
          <w:bCs/>
        </w:rPr>
        <w:t xml:space="preserve">Database connection error </w:t>
      </w:r>
      <w:r w:rsidRPr="0050257A">
        <w:t xml:space="preserve">// </w:t>
      </w:r>
      <w:proofErr w:type="spellStart"/>
      <w:r>
        <w:t>cpanel</w:t>
      </w:r>
      <w:proofErr w:type="spellEnd"/>
      <w:r>
        <w:t xml:space="preserve"> -&gt; </w:t>
      </w:r>
      <w:proofErr w:type="spellStart"/>
      <w:r>
        <w:t>mysql</w:t>
      </w:r>
      <w:proofErr w:type="spellEnd"/>
      <w:r>
        <w:t xml:space="preserve"> databased -&gt; add user to database (create – alter …, all privileges) </w:t>
      </w:r>
    </w:p>
    <w:p w14:paraId="76050579" w14:textId="1B40835C" w:rsidR="008B02E1" w:rsidRDefault="008B02E1" w:rsidP="006D5EA2">
      <w:pPr>
        <w:pStyle w:val="Style2"/>
      </w:pPr>
      <w:r>
        <w:t xml:space="preserve">Automation </w:t>
      </w:r>
    </w:p>
    <w:p w14:paraId="14FC1ED7" w14:textId="0F706497" w:rsidR="006D5EA2" w:rsidRDefault="006D5EA2" w:rsidP="006D5EA2">
      <w:pPr>
        <w:pStyle w:val="Bullet0"/>
      </w:pPr>
      <w:r>
        <w:t xml:space="preserve">Go to </w:t>
      </w:r>
      <w:r w:rsidR="00B83A9B">
        <w:t xml:space="preserve">the </w:t>
      </w:r>
      <w:r>
        <w:t xml:space="preserve">server of </w:t>
      </w:r>
      <w:r w:rsidR="00B83A9B">
        <w:t xml:space="preserve">the </w:t>
      </w:r>
      <w:r>
        <w:t xml:space="preserve">automation service </w:t>
      </w:r>
    </w:p>
    <w:p w14:paraId="21FB30C2" w14:textId="205054BF" w:rsidR="00A00186" w:rsidRPr="00BD766A" w:rsidRDefault="00A00186" w:rsidP="00A00186">
      <w:pPr>
        <w:pStyle w:val="Bullet0"/>
        <w:numPr>
          <w:ilvl w:val="0"/>
          <w:numId w:val="0"/>
        </w:numPr>
        <w:ind w:left="720"/>
      </w:pPr>
      <w:r>
        <w:rPr>
          <w:noProof/>
        </w:rPr>
        <w:drawing>
          <wp:anchor distT="0" distB="0" distL="114300" distR="114300" simplePos="0" relativeHeight="251890688" behindDoc="1" locked="0" layoutInCell="1" allowOverlap="1" wp14:anchorId="4D2F5010" wp14:editId="6474342F">
            <wp:simplePos x="0" y="0"/>
            <wp:positionH relativeFrom="margin">
              <wp:posOffset>1003935</wp:posOffset>
            </wp:positionH>
            <wp:positionV relativeFrom="paragraph">
              <wp:posOffset>151765</wp:posOffset>
            </wp:positionV>
            <wp:extent cx="4015740" cy="393065"/>
            <wp:effectExtent l="0" t="0" r="3810" b="6985"/>
            <wp:wrapTight wrapText="bothSides">
              <wp:wrapPolygon edited="0">
                <wp:start x="0" y="0"/>
                <wp:lineTo x="0" y="20937"/>
                <wp:lineTo x="21518" y="20937"/>
                <wp:lineTo x="21518" y="0"/>
                <wp:lineTo x="0" y="0"/>
              </wp:wrapPolygon>
            </wp:wrapTight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574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8D19B" w14:textId="61735352" w:rsidR="00A00186" w:rsidRDefault="00A00186" w:rsidP="008B02E1">
      <w:pPr>
        <w:pStyle w:val="Bullet0"/>
        <w:numPr>
          <w:ilvl w:val="0"/>
          <w:numId w:val="0"/>
        </w:numPr>
        <w:ind w:left="720"/>
      </w:pPr>
    </w:p>
    <w:p w14:paraId="177108DB" w14:textId="67E2426B" w:rsidR="00A00186" w:rsidRDefault="00A00186" w:rsidP="008B02E1">
      <w:pPr>
        <w:pStyle w:val="Bullet0"/>
        <w:numPr>
          <w:ilvl w:val="0"/>
          <w:numId w:val="0"/>
        </w:numPr>
        <w:ind w:left="720"/>
      </w:pPr>
    </w:p>
    <w:p w14:paraId="70001892" w14:textId="695183DE" w:rsidR="00F30774" w:rsidRDefault="00A00186" w:rsidP="00A00186">
      <w:pPr>
        <w:pStyle w:val="Bullet0"/>
      </w:pPr>
      <w:r>
        <w:t xml:space="preserve">You may need a </w:t>
      </w:r>
      <w:proofErr w:type="spellStart"/>
      <w:r>
        <w:t>url</w:t>
      </w:r>
      <w:proofErr w:type="spellEnd"/>
      <w:r>
        <w:t xml:space="preserve"> hook // copy </w:t>
      </w:r>
      <w:proofErr w:type="spellStart"/>
      <w:r>
        <w:t>url</w:t>
      </w:r>
      <w:proofErr w:type="spellEnd"/>
      <w:r>
        <w:t xml:space="preserve">, go to </w:t>
      </w:r>
      <w:r w:rsidR="00B83A9B">
        <w:t>GitH</w:t>
      </w:r>
      <w:r>
        <w:t>ub or bitbucket setting</w:t>
      </w:r>
      <w:r w:rsidR="00DD3A46">
        <w:t>, webhook. Usually automatically is added</w:t>
      </w:r>
    </w:p>
    <w:p w14:paraId="76D4C21C" w14:textId="138B6903" w:rsidR="00374CFB" w:rsidRDefault="00374CFB" w:rsidP="00A00186">
      <w:pPr>
        <w:pStyle w:val="Bullet0"/>
        <w:numPr>
          <w:ilvl w:val="0"/>
          <w:numId w:val="0"/>
        </w:numPr>
        <w:ind w:left="720"/>
      </w:pPr>
      <w:r w:rsidRPr="00A00186">
        <w:rPr>
          <w:noProof/>
        </w:rPr>
        <w:drawing>
          <wp:anchor distT="0" distB="0" distL="114300" distR="114300" simplePos="0" relativeHeight="251892736" behindDoc="1" locked="0" layoutInCell="1" allowOverlap="1" wp14:anchorId="41FE78AB" wp14:editId="036DD0F8">
            <wp:simplePos x="0" y="0"/>
            <wp:positionH relativeFrom="margin">
              <wp:align>center</wp:align>
            </wp:positionH>
            <wp:positionV relativeFrom="paragraph">
              <wp:posOffset>62865</wp:posOffset>
            </wp:positionV>
            <wp:extent cx="3577590" cy="1127760"/>
            <wp:effectExtent l="0" t="0" r="3810" b="0"/>
            <wp:wrapTight wrapText="bothSides">
              <wp:wrapPolygon edited="0">
                <wp:start x="0" y="0"/>
                <wp:lineTo x="0" y="21162"/>
                <wp:lineTo x="21508" y="21162"/>
                <wp:lineTo x="21508" y="0"/>
                <wp:lineTo x="0" y="0"/>
              </wp:wrapPolygon>
            </wp:wrapTight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759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AE576C" w14:textId="12E8A0A8" w:rsidR="00374CFB" w:rsidRDefault="00374CFB" w:rsidP="00A00186">
      <w:pPr>
        <w:pStyle w:val="Bullet0"/>
        <w:numPr>
          <w:ilvl w:val="0"/>
          <w:numId w:val="0"/>
        </w:numPr>
        <w:ind w:left="720"/>
      </w:pPr>
    </w:p>
    <w:p w14:paraId="40970689" w14:textId="63E3E2E4" w:rsidR="00374CFB" w:rsidRDefault="00374CFB" w:rsidP="00A00186">
      <w:pPr>
        <w:pStyle w:val="Bullet0"/>
        <w:numPr>
          <w:ilvl w:val="0"/>
          <w:numId w:val="0"/>
        </w:numPr>
        <w:ind w:left="720"/>
      </w:pPr>
    </w:p>
    <w:p w14:paraId="1BBA5931" w14:textId="684FB391" w:rsidR="00374CFB" w:rsidRDefault="00374CFB" w:rsidP="00A00186">
      <w:pPr>
        <w:pStyle w:val="Bullet0"/>
        <w:numPr>
          <w:ilvl w:val="0"/>
          <w:numId w:val="0"/>
        </w:numPr>
        <w:ind w:left="720"/>
      </w:pPr>
    </w:p>
    <w:p w14:paraId="5422E64C" w14:textId="66A14078" w:rsidR="00A00186" w:rsidRDefault="00A00186" w:rsidP="00A00186">
      <w:pPr>
        <w:pStyle w:val="Bullet0"/>
        <w:numPr>
          <w:ilvl w:val="0"/>
          <w:numId w:val="0"/>
        </w:numPr>
        <w:ind w:left="720"/>
      </w:pPr>
    </w:p>
    <w:p w14:paraId="53332431" w14:textId="54A8B331" w:rsidR="00374CFB" w:rsidRDefault="00374CFB" w:rsidP="00A00186">
      <w:pPr>
        <w:pStyle w:val="Bullet0"/>
        <w:numPr>
          <w:ilvl w:val="0"/>
          <w:numId w:val="0"/>
        </w:numPr>
        <w:ind w:left="720"/>
      </w:pPr>
      <w:r w:rsidRPr="009005B7">
        <w:rPr>
          <w:noProof/>
        </w:rPr>
        <w:drawing>
          <wp:anchor distT="0" distB="0" distL="114300" distR="114300" simplePos="0" relativeHeight="251893760" behindDoc="1" locked="0" layoutInCell="1" allowOverlap="1" wp14:anchorId="677165EC" wp14:editId="66EF3FC2">
            <wp:simplePos x="0" y="0"/>
            <wp:positionH relativeFrom="margin">
              <wp:align>center</wp:align>
            </wp:positionH>
            <wp:positionV relativeFrom="paragraph">
              <wp:posOffset>36830</wp:posOffset>
            </wp:positionV>
            <wp:extent cx="3150870" cy="637540"/>
            <wp:effectExtent l="0" t="0" r="0" b="0"/>
            <wp:wrapTight wrapText="bothSides">
              <wp:wrapPolygon edited="0">
                <wp:start x="0" y="0"/>
                <wp:lineTo x="0" y="20653"/>
                <wp:lineTo x="21417" y="20653"/>
                <wp:lineTo x="21417" y="0"/>
                <wp:lineTo x="0" y="0"/>
              </wp:wrapPolygon>
            </wp:wrapTight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87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D3F2C2" w14:textId="3B14A11E" w:rsidR="00374CFB" w:rsidRDefault="00374CFB" w:rsidP="00A00186">
      <w:pPr>
        <w:pStyle w:val="Bullet0"/>
        <w:numPr>
          <w:ilvl w:val="0"/>
          <w:numId w:val="0"/>
        </w:numPr>
        <w:ind w:left="720"/>
      </w:pPr>
    </w:p>
    <w:p w14:paraId="2175CEEC" w14:textId="3F90081B" w:rsidR="00374CFB" w:rsidRDefault="00374CFB" w:rsidP="00A00186">
      <w:pPr>
        <w:pStyle w:val="Bullet0"/>
        <w:numPr>
          <w:ilvl w:val="0"/>
          <w:numId w:val="0"/>
        </w:numPr>
        <w:ind w:left="720"/>
      </w:pPr>
    </w:p>
    <w:p w14:paraId="2E1AEFB8" w14:textId="77777777" w:rsidR="009418B3" w:rsidRPr="00403FAB" w:rsidRDefault="009418B3" w:rsidP="009418B3">
      <w:pPr>
        <w:pStyle w:val="Style1"/>
      </w:pPr>
      <w:r w:rsidRPr="00403FAB">
        <w:lastRenderedPageBreak/>
        <w:t>Plugins</w:t>
      </w:r>
    </w:p>
    <w:p w14:paraId="5A6B272E" w14:textId="77777777" w:rsidR="009418B3" w:rsidRPr="000C4702" w:rsidRDefault="009418B3" w:rsidP="009418B3">
      <w:pPr>
        <w:pStyle w:val="Bullet0"/>
      </w:pPr>
      <w:r w:rsidRPr="000C4702">
        <w:t>Plugin folder in wp-content</w:t>
      </w:r>
    </w:p>
    <w:p w14:paraId="5BCAF889" w14:textId="77777777" w:rsidR="009418B3" w:rsidRPr="000C4702" w:rsidRDefault="009418B3" w:rsidP="009418B3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566F9BE8" wp14:editId="3D3565CB">
                <wp:simplePos x="0" y="0"/>
                <wp:positionH relativeFrom="margin">
                  <wp:posOffset>0</wp:posOffset>
                </wp:positionH>
                <wp:positionV relativeFrom="paragraph">
                  <wp:posOffset>628650</wp:posOffset>
                </wp:positionV>
                <wp:extent cx="5936615" cy="2689860"/>
                <wp:effectExtent l="114300" t="0" r="6985" b="0"/>
                <wp:wrapTight wrapText="bothSides">
                  <wp:wrapPolygon edited="0">
                    <wp:start x="-416" y="0"/>
                    <wp:lineTo x="-416" y="21416"/>
                    <wp:lineTo x="21556" y="21416"/>
                    <wp:lineTo x="21556" y="0"/>
                    <wp:lineTo x="-416" y="0"/>
                  </wp:wrapPolygon>
                </wp:wrapTight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6615" cy="2689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B78A6B8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A0A34D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3A5C598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*</w:t>
                            </w:r>
                          </w:p>
                          <w:p w14:paraId="399A458A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101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lugin Name:</w:t>
                            </w:r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my first amazing plugin</w:t>
                            </w:r>
                          </w:p>
                          <w:p w14:paraId="6E6A9992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101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Description: </w:t>
                            </w:r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his plugin will change your life. </w:t>
                            </w:r>
                          </w:p>
                          <w:p w14:paraId="0A925919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*/</w:t>
                            </w:r>
                          </w:p>
                          <w:p w14:paraId="2B70CCA8" w14:textId="77777777" w:rsidR="009418B3" w:rsidRPr="000C4702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16801D4" w14:textId="68E464B7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7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  <w:p w14:paraId="1CF8C03C" w14:textId="42ACCAAE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adding something after content</w:t>
                            </w:r>
                          </w:p>
                          <w:p w14:paraId="534F8DEE" w14:textId="1D65243B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418B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9418B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_conttent</w:t>
                            </w:r>
                            <w:proofErr w:type="spellEnd"/>
                            <w:r w:rsidRPr="009418B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mazingContentEdit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4C2BAF18" w14:textId="42E90662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0A6AF34" w14:textId="4C94687D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mazingContentEDit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){</w:t>
                            </w:r>
                            <w:proofErr w:type="gramEnd"/>
                          </w:p>
                          <w:p w14:paraId="2383F4A2" w14:textId="2604173B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$content = $content.'&lt;p&gt; All Content belong to content &lt;/p&gt;';</w:t>
                            </w:r>
                          </w:p>
                          <w:p w14:paraId="05FBE9E2" w14:textId="401823EC" w:rsidR="009418B3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$content =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_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plac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Lorem', '***', $conte);</w:t>
                            </w:r>
                          </w:p>
                          <w:p w14:paraId="50D3F198" w14:textId="58913AFD" w:rsidR="009418B3" w:rsidRDefault="009418B3" w:rsidP="007F6DB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Return $content;</w:t>
                            </w:r>
                          </w:p>
                          <w:p w14:paraId="01CB29A4" w14:textId="6A0918DF" w:rsidR="009418B3" w:rsidRPr="004659CC" w:rsidRDefault="009418B3" w:rsidP="009418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F9BE8" id="_x0000_s1132" type="#_x0000_t202" style="position:absolute;left:0;text-align:left;margin-left:0;margin-top:49.5pt;width:467.45pt;height:211.8pt;z-index:-25142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" fillcolor="#f1f8e8" stroked="f" strokeweight=".5pt">
                <v:shadow on="t" color="#a4d16d" offset="-9pt,0"/>
                <v:textbox inset="2mm">
                  <w:txbxContent>
                    <w:p w14:paraId="1B78A6B8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EA0A34D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3A5C598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*</w:t>
                      </w:r>
                    </w:p>
                    <w:p w14:paraId="399A458A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101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lugin Name:</w:t>
                      </w:r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my first amazing plugin</w:t>
                      </w:r>
                    </w:p>
                    <w:p w14:paraId="6E6A9992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101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Description: </w:t>
                      </w:r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his plugin will change your life. </w:t>
                      </w:r>
                    </w:p>
                    <w:p w14:paraId="0A925919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*/</w:t>
                      </w:r>
                    </w:p>
                    <w:p w14:paraId="2B70CCA8" w14:textId="77777777" w:rsidR="009418B3" w:rsidRPr="000C4702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16801D4" w14:textId="68E464B7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7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  <w:p w14:paraId="1CF8C03C" w14:textId="42ACCAAE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adding something after content</w:t>
                      </w:r>
                    </w:p>
                    <w:p w14:paraId="534F8DEE" w14:textId="1D65243B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418B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9418B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_conttent</w:t>
                      </w:r>
                      <w:proofErr w:type="spellEnd"/>
                      <w:r w:rsidRPr="009418B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mazingContentEdit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4C2BAF18" w14:textId="42E90662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0A6AF34" w14:textId="4C94687D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mazingContentEDit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){</w:t>
                      </w:r>
                      <w:proofErr w:type="gramEnd"/>
                    </w:p>
                    <w:p w14:paraId="2383F4A2" w14:textId="2604173B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$content = $content.'&lt;p&gt; All Content belong to content &lt;/p&gt;';</w:t>
                      </w:r>
                    </w:p>
                    <w:p w14:paraId="05FBE9E2" w14:textId="401823EC" w:rsidR="009418B3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$content =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_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plac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Lorem', '***', $conte);</w:t>
                      </w:r>
                    </w:p>
                    <w:p w14:paraId="50D3F198" w14:textId="58913AFD" w:rsidR="009418B3" w:rsidRDefault="009418B3" w:rsidP="007F6DB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Return $content;</w:t>
                      </w:r>
                    </w:p>
                    <w:p w14:paraId="01CB29A4" w14:textId="6A0918DF" w:rsidR="009418B3" w:rsidRPr="004659CC" w:rsidRDefault="009418B3" w:rsidP="009418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0C4702">
        <w:t xml:space="preserve">Create a folder with a </w:t>
      </w:r>
      <w:proofErr w:type="spellStart"/>
      <w:r w:rsidRPr="000C4702">
        <w:t>php</w:t>
      </w:r>
      <w:proofErr w:type="spellEnd"/>
      <w:r w:rsidRPr="000C4702">
        <w:t xml:space="preserve"> file with the same name. in the </w:t>
      </w:r>
      <w:proofErr w:type="spellStart"/>
      <w:r w:rsidRPr="000C4702">
        <w:t>php</w:t>
      </w:r>
      <w:proofErr w:type="spellEnd"/>
      <w:r w:rsidRPr="000C4702">
        <w:t xml:space="preserve"> file use the comments to create the plugin.</w:t>
      </w:r>
    </w:p>
    <w:p w14:paraId="5EC8BFB6" w14:textId="2C5F8384" w:rsidR="009418B3" w:rsidRDefault="009418B3" w:rsidP="009418B3">
      <w:pPr>
        <w:pStyle w:val="Bullet0"/>
      </w:pPr>
      <w:r>
        <w:t xml:space="preserve">In </w:t>
      </w:r>
      <w:proofErr w:type="spellStart"/>
      <w:r>
        <w:t>wordpress</w:t>
      </w:r>
      <w:proofErr w:type="spellEnd"/>
      <w:r>
        <w:t xml:space="preserve"> most things can be addressed by </w:t>
      </w:r>
      <w:proofErr w:type="spellStart"/>
      <w:r>
        <w:t>add_action</w:t>
      </w:r>
      <w:proofErr w:type="spellEnd"/>
      <w:r>
        <w:t xml:space="preserve"> and </w:t>
      </w:r>
      <w:proofErr w:type="spellStart"/>
      <w:r>
        <w:t>add_filter</w:t>
      </w:r>
      <w:proofErr w:type="spellEnd"/>
      <w:r>
        <w:t xml:space="preserve"> hooks. </w:t>
      </w:r>
    </w:p>
    <w:p w14:paraId="674538CA" w14:textId="7518A85F" w:rsidR="009418B3" w:rsidRDefault="009418B3" w:rsidP="009418B3">
      <w:pPr>
        <w:pStyle w:val="Bullet0"/>
      </w:pPr>
      <w:r>
        <w:t xml:space="preserve">A plugin is like </w:t>
      </w:r>
      <w:r w:rsidR="00B83A9B">
        <w:t>a</w:t>
      </w:r>
      <w:r>
        <w:t xml:space="preserve"> theme function file</w:t>
      </w:r>
    </w:p>
    <w:p w14:paraId="5588C015" w14:textId="4646A9E1" w:rsidR="009418B3" w:rsidRDefault="009418B3" w:rsidP="009418B3">
      <w:pPr>
        <w:pStyle w:val="Bullet0"/>
      </w:pPr>
      <w:r>
        <w:t>A plugin is a separate sharable folder</w:t>
      </w:r>
    </w:p>
    <w:p w14:paraId="1FEFFB86" w14:textId="6EF88265" w:rsidR="007F6DBC" w:rsidRDefault="007F6DBC" w:rsidP="009418B3">
      <w:pPr>
        <w:pStyle w:val="Bullet0"/>
      </w:pPr>
      <w:proofErr w:type="spellStart"/>
      <w:r w:rsidRPr="007F6DBC">
        <w:rPr>
          <w:b/>
          <w:bCs/>
        </w:rPr>
        <w:t>Add_menu_</w:t>
      </w:r>
      <w:proofErr w:type="gramStart"/>
      <w:r w:rsidRPr="007F6DBC">
        <w:rPr>
          <w:b/>
          <w:bCs/>
        </w:rPr>
        <w:t>page</w:t>
      </w:r>
      <w:proofErr w:type="spellEnd"/>
      <w:r w:rsidRPr="007F6DBC">
        <w:rPr>
          <w:b/>
          <w:bCs/>
        </w:rPr>
        <w:t>(</w:t>
      </w:r>
      <w:proofErr w:type="gramEnd"/>
      <w:r w:rsidRPr="007F6DBC">
        <w:rPr>
          <w:b/>
          <w:bCs/>
        </w:rPr>
        <w:t>)</w:t>
      </w:r>
      <w:r>
        <w:t xml:space="preserve"> // to show the plugin in </w:t>
      </w:r>
      <w:r w:rsidR="00B83A9B">
        <w:t xml:space="preserve">the </w:t>
      </w:r>
      <w:r>
        <w:t xml:space="preserve">menu, from </w:t>
      </w:r>
      <w:r w:rsidR="00B83A9B">
        <w:t>WordP</w:t>
      </w:r>
      <w:r>
        <w:t>ress documentation</w:t>
      </w:r>
    </w:p>
    <w:p w14:paraId="1393BB85" w14:textId="3A0092F8" w:rsidR="00374CFB" w:rsidRPr="007F6DBC" w:rsidRDefault="007F6DBC" w:rsidP="007F6DBC">
      <w:pPr>
        <w:pStyle w:val="Bullet0"/>
        <w:rPr>
          <w:b/>
          <w:bCs/>
        </w:rPr>
      </w:pPr>
      <w:proofErr w:type="spellStart"/>
      <w:r w:rsidRPr="007F6DBC">
        <w:rPr>
          <w:b/>
          <w:bCs/>
        </w:rPr>
        <w:t>Add_</w:t>
      </w:r>
      <w:proofErr w:type="gramStart"/>
      <w:r w:rsidRPr="007F6DBC">
        <w:rPr>
          <w:b/>
          <w:bCs/>
        </w:rPr>
        <w:t>option</w:t>
      </w:r>
      <w:proofErr w:type="spellEnd"/>
      <w:r w:rsidRPr="007F6DBC">
        <w:rPr>
          <w:b/>
          <w:bCs/>
        </w:rPr>
        <w:t>(</w:t>
      </w:r>
      <w:proofErr w:type="gramEnd"/>
      <w:r w:rsidRPr="007F6DBC">
        <w:rPr>
          <w:b/>
          <w:bCs/>
        </w:rPr>
        <w:t>)</w:t>
      </w:r>
    </w:p>
    <w:p w14:paraId="1736FEC8" w14:textId="5486EB33" w:rsidR="00723C25" w:rsidRDefault="00723C25" w:rsidP="00723C25">
      <w:pPr>
        <w:pStyle w:val="Style2"/>
      </w:pPr>
      <w:proofErr w:type="spellStart"/>
      <w:r>
        <w:t>Shortcodes</w:t>
      </w:r>
      <w:proofErr w:type="spellEnd"/>
    </w:p>
    <w:p w14:paraId="0624CE46" w14:textId="77777777" w:rsidR="00723C25" w:rsidRPr="007F6DBC" w:rsidRDefault="00723C25" w:rsidP="00723C25">
      <w:pPr>
        <w:pStyle w:val="Bullet0"/>
        <w:rPr>
          <w:b/>
          <w:bCs/>
        </w:rPr>
      </w:pPr>
      <w:r>
        <w:t xml:space="preserve">In the admin in </w:t>
      </w:r>
      <w:proofErr w:type="spellStart"/>
      <w:r>
        <w:t>textarea</w:t>
      </w:r>
      <w:proofErr w:type="spellEnd"/>
      <w:r>
        <w:t xml:space="preserve"> field use </w:t>
      </w:r>
      <w:r w:rsidRPr="007F6DBC">
        <w:rPr>
          <w:b/>
          <w:bCs/>
        </w:rPr>
        <w:t>[</w:t>
      </w:r>
      <w:proofErr w:type="spellStart"/>
      <w:r w:rsidRPr="007F6DBC">
        <w:rPr>
          <w:b/>
          <w:bCs/>
        </w:rPr>
        <w:t>shortcode</w:t>
      </w:r>
      <w:proofErr w:type="spellEnd"/>
      <w:r w:rsidRPr="007F6DBC">
        <w:rPr>
          <w:b/>
          <w:bCs/>
        </w:rPr>
        <w:t>]</w:t>
      </w:r>
    </w:p>
    <w:p w14:paraId="56F9DA25" w14:textId="7A77B35B" w:rsidR="00723C25" w:rsidRDefault="00723C25" w:rsidP="00723C25">
      <w:pPr>
        <w:pStyle w:val="Bullet0"/>
      </w:pPr>
      <w:r>
        <w:t>Word</w:t>
      </w:r>
      <w:r w:rsidR="00B83A9B">
        <w:t>P</w:t>
      </w:r>
      <w:r>
        <w:t xml:space="preserve">ress looks for this </w:t>
      </w:r>
      <w:proofErr w:type="spellStart"/>
      <w:r>
        <w:t>shortcode</w:t>
      </w:r>
      <w:proofErr w:type="spellEnd"/>
      <w:r>
        <w:t xml:space="preserve"> in your theme folder and other places </w:t>
      </w:r>
    </w:p>
    <w:p w14:paraId="3214747B" w14:textId="52AA6F1D" w:rsidR="007F6DBC" w:rsidRPr="007F6DBC" w:rsidRDefault="007F6DBC" w:rsidP="00723C25">
      <w:pPr>
        <w:pStyle w:val="Bullet0"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32E7087E" wp14:editId="6F758E96">
                <wp:simplePos x="0" y="0"/>
                <wp:positionH relativeFrom="margin">
                  <wp:align>center</wp:align>
                </wp:positionH>
                <wp:positionV relativeFrom="paragraph">
                  <wp:posOffset>351790</wp:posOffset>
                </wp:positionV>
                <wp:extent cx="5936615" cy="1661160"/>
                <wp:effectExtent l="114300" t="0" r="6985" b="0"/>
                <wp:wrapTopAndBottom/>
                <wp:docPr id="122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611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9EA17D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hortcode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amCount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amCountNumber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4EA618B1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50E27CD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amCountNumber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1B19B3B9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programs = new </w:t>
                            </w:r>
                            <w:proofErr w:type="spell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4410884A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rogram',</w:t>
                            </w:r>
                          </w:p>
                          <w:p w14:paraId="1C5C5436" w14:textId="6DD435E1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1D175DC8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475840B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$programs-&gt;</w:t>
                            </w:r>
                            <w:proofErr w:type="spellStart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und_posts</w:t>
                            </w:r>
                            <w:proofErr w:type="spellEnd"/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B57714A" w14:textId="77777777" w:rsidR="007F6DBC" w:rsidRPr="007F6DBC" w:rsidRDefault="007F6DBC" w:rsidP="007F6DB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6DB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7087E" id="Text Box 122" o:spid="_x0000_s1133" type="#_x0000_t202" style="position:absolute;left:0;text-align:left;margin-left:0;margin-top:27.7pt;width:467.45pt;height:130.8pt;z-index:-251418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69EA17D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hortcode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amCount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amCountNumber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4EA618B1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50E27CD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amCountNumber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1B19B3B9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programs = new </w:t>
                      </w:r>
                      <w:proofErr w:type="spell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4410884A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rogram',</w:t>
                      </w:r>
                    </w:p>
                    <w:p w14:paraId="1C5C5436" w14:textId="6DD435E1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1D175DC8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475840B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$programs-&gt;</w:t>
                      </w:r>
                      <w:proofErr w:type="spellStart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und_posts</w:t>
                      </w:r>
                      <w:proofErr w:type="spellEnd"/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B57714A" w14:textId="77777777" w:rsidR="007F6DBC" w:rsidRPr="007F6DBC" w:rsidRDefault="007F6DBC" w:rsidP="007F6DB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6DB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Pr="007F6DBC">
        <w:rPr>
          <w:b/>
          <w:bCs/>
        </w:rPr>
        <w:t>add_</w:t>
      </w:r>
      <w:proofErr w:type="gramStart"/>
      <w:r w:rsidRPr="007F6DBC">
        <w:rPr>
          <w:b/>
          <w:bCs/>
        </w:rPr>
        <w:t>sortcut</w:t>
      </w:r>
      <w:proofErr w:type="spellEnd"/>
      <w:r w:rsidRPr="007F6DBC">
        <w:rPr>
          <w:b/>
          <w:bCs/>
        </w:rPr>
        <w:t>(</w:t>
      </w:r>
      <w:proofErr w:type="gramEnd"/>
      <w:r w:rsidRPr="007F6DBC">
        <w:rPr>
          <w:b/>
          <w:bCs/>
        </w:rPr>
        <w:t>'name of shortcut', '</w:t>
      </w:r>
      <w:proofErr w:type="spellStart"/>
      <w:r w:rsidRPr="007F6DBC">
        <w:rPr>
          <w:b/>
          <w:bCs/>
        </w:rPr>
        <w:t>callbackfunciton</w:t>
      </w:r>
      <w:proofErr w:type="spellEnd"/>
      <w:r w:rsidRPr="007F6DBC">
        <w:rPr>
          <w:b/>
          <w:bCs/>
        </w:rPr>
        <w:t>')</w:t>
      </w:r>
    </w:p>
    <w:p w14:paraId="2162E03D" w14:textId="6F21D531" w:rsidR="00723C25" w:rsidRDefault="007A16FB" w:rsidP="007A16FB">
      <w:pPr>
        <w:pStyle w:val="Bullet0"/>
      </w:pPr>
      <w:r>
        <w:t xml:space="preserve">check where you want to </w:t>
      </w:r>
      <w:r w:rsidR="00995D97">
        <w:t>work on</w:t>
      </w:r>
    </w:p>
    <w:p w14:paraId="2F26A81D" w14:textId="2F67A236" w:rsidR="007A16FB" w:rsidRDefault="007A16FB" w:rsidP="007A16FB">
      <w:pPr>
        <w:pStyle w:val="Bullet0"/>
        <w:rPr>
          <w:b/>
          <w:bCs/>
        </w:rPr>
      </w:pPr>
      <w:proofErr w:type="spellStart"/>
      <w:r w:rsidRPr="007A16FB">
        <w:rPr>
          <w:b/>
          <w:bCs/>
        </w:rPr>
        <w:t>is_</w:t>
      </w:r>
      <w:proofErr w:type="gramStart"/>
      <w:r w:rsidRPr="007A16FB">
        <w:rPr>
          <w:b/>
          <w:bCs/>
        </w:rPr>
        <w:t>single</w:t>
      </w:r>
      <w:proofErr w:type="spellEnd"/>
      <w:r w:rsidRPr="007A16FB">
        <w:rPr>
          <w:b/>
          <w:bCs/>
        </w:rPr>
        <w:t>(</w:t>
      </w:r>
      <w:proofErr w:type="gramEnd"/>
      <w:r w:rsidRPr="007A16FB">
        <w:rPr>
          <w:b/>
          <w:bCs/>
        </w:rPr>
        <w:t>)</w:t>
      </w:r>
      <w:r w:rsidRPr="007A16FB">
        <w:t xml:space="preserve"> //works for post or detail screen for any post type but page</w:t>
      </w:r>
      <w:r>
        <w:t xml:space="preserve"> and attachment</w:t>
      </w:r>
    </w:p>
    <w:p w14:paraId="790C37D3" w14:textId="1B29E0BA" w:rsidR="007A16FB" w:rsidRDefault="007A16FB" w:rsidP="007A16FB">
      <w:pPr>
        <w:pStyle w:val="Bullet0"/>
        <w:rPr>
          <w:b/>
          <w:bCs/>
        </w:rPr>
      </w:pPr>
      <w:proofErr w:type="spellStart"/>
      <w:r>
        <w:rPr>
          <w:b/>
          <w:bCs/>
        </w:rPr>
        <w:t>is_main_</w:t>
      </w:r>
      <w:proofErr w:type="gramStart"/>
      <w:r>
        <w:rPr>
          <w:b/>
          <w:bCs/>
        </w:rPr>
        <w:t>query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) </w:t>
      </w:r>
    </w:p>
    <w:p w14:paraId="309F0495" w14:textId="5C2451D7" w:rsidR="007A16FB" w:rsidRDefault="007A16FB" w:rsidP="007A16FB">
      <w:pPr>
        <w:pStyle w:val="Bullet0"/>
        <w:rPr>
          <w:b/>
          <w:bCs/>
        </w:rPr>
      </w:pPr>
      <w:proofErr w:type="spellStart"/>
      <w:r>
        <w:rPr>
          <w:b/>
          <w:bCs/>
        </w:rPr>
        <w:t>is_</w:t>
      </w:r>
      <w:proofErr w:type="gramStart"/>
      <w:r>
        <w:rPr>
          <w:b/>
          <w:bCs/>
        </w:rPr>
        <w:t>page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6EA2AB6F" w14:textId="23DF43A2" w:rsidR="007A16FB" w:rsidRDefault="007A16FB" w:rsidP="007A16FB">
      <w:pPr>
        <w:pStyle w:val="Style2"/>
      </w:pPr>
      <w:r>
        <w:t>plugin word – count</w:t>
      </w:r>
    </w:p>
    <w:p w14:paraId="03CD0FBE" w14:textId="7FFCB614" w:rsidR="007A16FB" w:rsidRDefault="007A16FB" w:rsidP="007A16FB">
      <w:pPr>
        <w:pStyle w:val="Bullet0"/>
        <w:rPr>
          <w:b/>
          <w:bCs/>
        </w:rPr>
      </w:pPr>
      <w:r w:rsidRPr="007A16FB">
        <w:rPr>
          <w:b/>
          <w:bCs/>
        </w:rPr>
        <w:t>admin setting screen</w:t>
      </w:r>
    </w:p>
    <w:p w14:paraId="1CE21215" w14:textId="028019EC" w:rsidR="00995D97" w:rsidRDefault="00995D97" w:rsidP="007A16FB">
      <w:pPr>
        <w:pStyle w:val="Bullet0"/>
      </w:pPr>
      <w:proofErr w:type="spellStart"/>
      <w:r>
        <w:rPr>
          <w:b/>
          <w:bCs/>
        </w:rPr>
        <w:t>admin_menu</w:t>
      </w:r>
      <w:proofErr w:type="spellEnd"/>
      <w:r>
        <w:rPr>
          <w:b/>
          <w:bCs/>
        </w:rPr>
        <w:t xml:space="preserve"> </w:t>
      </w:r>
      <w:r w:rsidRPr="00995D97">
        <w:t xml:space="preserve">// </w:t>
      </w:r>
      <w:proofErr w:type="spellStart"/>
      <w:r w:rsidRPr="00995D97">
        <w:t>add_action</w:t>
      </w:r>
      <w:proofErr w:type="spellEnd"/>
      <w:r w:rsidRPr="00995D97">
        <w:t xml:space="preserve"> hook</w:t>
      </w:r>
    </w:p>
    <w:p w14:paraId="076F1907" w14:textId="61B141A1" w:rsidR="00995D97" w:rsidRDefault="00995D97" w:rsidP="007A16FB">
      <w:pPr>
        <w:pStyle w:val="Bullet0"/>
      </w:pPr>
      <w:proofErr w:type="spellStart"/>
      <w:r>
        <w:rPr>
          <w:b/>
          <w:bCs/>
        </w:rPr>
        <w:t>add_options_page</w:t>
      </w:r>
      <w:proofErr w:type="spellEnd"/>
      <w:r>
        <w:rPr>
          <w:b/>
          <w:bCs/>
        </w:rPr>
        <w:t xml:space="preserve"> </w:t>
      </w:r>
      <w:r w:rsidRPr="00995D97">
        <w:t>//</w:t>
      </w:r>
    </w:p>
    <w:p w14:paraId="1F134B5C" w14:textId="3AD9F147" w:rsidR="00995D97" w:rsidRPr="00995D97" w:rsidRDefault="00995D97" w:rsidP="00995D97">
      <w:pPr>
        <w:pStyle w:val="Bullet0"/>
        <w:rPr>
          <w:b/>
          <w:bCs/>
        </w:rPr>
      </w:pPr>
      <w:proofErr w:type="spellStart"/>
      <w:r w:rsidRPr="00995D97">
        <w:rPr>
          <w:b/>
          <w:bCs/>
        </w:rPr>
        <w:t>add_options_</w:t>
      </w:r>
      <w:proofErr w:type="gramStart"/>
      <w:r w:rsidRPr="00995D97">
        <w:rPr>
          <w:b/>
          <w:bCs/>
        </w:rPr>
        <w:t>page</w:t>
      </w:r>
      <w:proofErr w:type="spellEnd"/>
      <w:r w:rsidRPr="00995D97">
        <w:rPr>
          <w:b/>
          <w:bCs/>
        </w:rPr>
        <w:t>(</w:t>
      </w:r>
      <w:proofErr w:type="gramEnd"/>
      <w:r w:rsidRPr="00995D97">
        <w:rPr>
          <w:b/>
          <w:bCs/>
        </w:rPr>
        <w:t>'</w:t>
      </w:r>
      <w:proofErr w:type="spellStart"/>
      <w:r w:rsidRPr="00995D97">
        <w:rPr>
          <w:b/>
          <w:bCs/>
        </w:rPr>
        <w:t>title','the</w:t>
      </w:r>
      <w:proofErr w:type="spellEnd"/>
      <w:r w:rsidRPr="00995D97">
        <w:rPr>
          <w:b/>
          <w:bCs/>
        </w:rPr>
        <w:t xml:space="preserve"> name in the menu', 'what user','</w:t>
      </w:r>
      <w:proofErr w:type="spellStart"/>
      <w:r w:rsidRPr="00995D97">
        <w:rPr>
          <w:b/>
          <w:bCs/>
        </w:rPr>
        <w:t>url</w:t>
      </w:r>
      <w:proofErr w:type="spellEnd"/>
      <w:r w:rsidRPr="00995D97">
        <w:rPr>
          <w:b/>
          <w:bCs/>
        </w:rPr>
        <w:t xml:space="preserve"> in admin should be </w:t>
      </w:r>
      <w:proofErr w:type="spellStart"/>
      <w:r w:rsidRPr="00995D97">
        <w:rPr>
          <w:b/>
          <w:bCs/>
        </w:rPr>
        <w:t>unique','function</w:t>
      </w:r>
      <w:proofErr w:type="spellEnd"/>
      <w:r w:rsidRPr="00995D97">
        <w:rPr>
          <w:b/>
          <w:bCs/>
        </w:rPr>
        <w:t xml:space="preserve"> that shows the html');</w:t>
      </w:r>
    </w:p>
    <w:p w14:paraId="682FAEC7" w14:textId="7EAB9703" w:rsidR="00995D97" w:rsidRDefault="00592311" w:rsidP="007A16FB">
      <w:pPr>
        <w:pStyle w:val="Bullet0"/>
      </w:pPr>
      <w:r>
        <w:t xml:space="preserve">functions name should be unique // use </w:t>
      </w:r>
      <w:r w:rsidRPr="00592311">
        <w:rPr>
          <w:b/>
          <w:bCs/>
        </w:rPr>
        <w:t>classes</w:t>
      </w:r>
      <w:r>
        <w:t xml:space="preserve"> instead</w:t>
      </w:r>
    </w:p>
    <w:p w14:paraId="17CD3AAA" w14:textId="435F3C69" w:rsidR="00592311" w:rsidRDefault="00592311" w:rsidP="00592311">
      <w:pPr>
        <w:pStyle w:val="Style2"/>
      </w:pPr>
      <w:proofErr w:type="spellStart"/>
      <w:r>
        <w:t>php</w:t>
      </w:r>
      <w:proofErr w:type="spellEnd"/>
      <w:r>
        <w:t xml:space="preserve"> classes</w:t>
      </w:r>
    </w:p>
    <w:p w14:paraId="379D61E9" w14:textId="7ADC6C4F" w:rsidR="00592311" w:rsidRDefault="00592311" w:rsidP="00592311">
      <w:pPr>
        <w:pStyle w:val="Bullet0"/>
      </w:pPr>
      <w:r w:rsidRPr="00B33B0C">
        <w:rPr>
          <w:b/>
          <w:bCs/>
        </w:rPr>
        <w:t>__</w:t>
      </w:r>
      <w:proofErr w:type="gramStart"/>
      <w:r w:rsidRPr="00B33B0C">
        <w:rPr>
          <w:b/>
          <w:bCs/>
        </w:rPr>
        <w:t>construct(</w:t>
      </w:r>
      <w:proofErr w:type="gramEnd"/>
      <w:r w:rsidRPr="00B33B0C">
        <w:rPr>
          <w:b/>
          <w:bCs/>
        </w:rPr>
        <w:t>)</w:t>
      </w:r>
      <w:r>
        <w:t xml:space="preserve"> // you can put </w:t>
      </w:r>
      <w:proofErr w:type="spellStart"/>
      <w:r>
        <w:t>add_action</w:t>
      </w:r>
      <w:proofErr w:type="spellEnd"/>
      <w:r>
        <w:t xml:space="preserve">, and </w:t>
      </w:r>
      <w:proofErr w:type="spellStart"/>
      <w:r>
        <w:t>add_filter</w:t>
      </w:r>
      <w:proofErr w:type="spellEnd"/>
      <w:r>
        <w:t xml:space="preserve"> in the contr</w:t>
      </w:r>
      <w:r w:rsidR="00B83A9B">
        <w:t>a</w:t>
      </w:r>
      <w:r>
        <w:t>ct</w:t>
      </w:r>
    </w:p>
    <w:p w14:paraId="377C91F8" w14:textId="75341260" w:rsidR="00592311" w:rsidRDefault="00B33B0C" w:rsidP="00592311">
      <w:pPr>
        <w:pStyle w:val="Bullet0"/>
      </w:pPr>
      <w:r w:rsidRPr="00B33B0C">
        <w:rPr>
          <w:b/>
          <w:bCs/>
        </w:rPr>
        <w:t>Callable syntax</w:t>
      </w:r>
      <w:r>
        <w:t xml:space="preserve"> // </w:t>
      </w:r>
      <w:r w:rsidR="009F605F">
        <w:t>pass the reference of</w:t>
      </w:r>
      <w:r>
        <w:t xml:space="preserve"> a function of the class inside </w:t>
      </w:r>
      <w:r w:rsidR="00B83A9B">
        <w:t xml:space="preserve">the </w:t>
      </w:r>
      <w:r>
        <w:t>class</w:t>
      </w:r>
    </w:p>
    <w:p w14:paraId="094E007C" w14:textId="6945DA50" w:rsidR="00B33B0C" w:rsidRPr="00B33B0C" w:rsidRDefault="00B33B0C" w:rsidP="00B33B0C">
      <w:pPr>
        <w:pStyle w:val="Bullet0"/>
        <w:numPr>
          <w:ilvl w:val="1"/>
          <w:numId w:val="1"/>
        </w:numPr>
      </w:pPr>
      <w:proofErr w:type="gramStart"/>
      <w:r>
        <w:rPr>
          <w:b/>
          <w:bCs/>
        </w:rPr>
        <w:t>array(</w:t>
      </w:r>
      <w:proofErr w:type="gramEnd"/>
      <w:r>
        <w:rPr>
          <w:b/>
          <w:bCs/>
        </w:rPr>
        <w:t>$this, '</w:t>
      </w:r>
      <w:proofErr w:type="spellStart"/>
      <w:r>
        <w:rPr>
          <w:b/>
          <w:bCs/>
        </w:rPr>
        <w:t>adminPage</w:t>
      </w:r>
      <w:proofErr w:type="spellEnd"/>
      <w:r>
        <w:rPr>
          <w:b/>
          <w:bCs/>
        </w:rPr>
        <w:t>') // point towards the class (or an object)</w:t>
      </w:r>
    </w:p>
    <w:p w14:paraId="06EDCBF2" w14:textId="688032A0" w:rsidR="00B33B0C" w:rsidRDefault="00B83A9B" w:rsidP="00B33B0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5070ED56" wp14:editId="41427145">
                <wp:simplePos x="0" y="0"/>
                <wp:positionH relativeFrom="margin">
                  <wp:posOffset>2540</wp:posOffset>
                </wp:positionH>
                <wp:positionV relativeFrom="paragraph">
                  <wp:posOffset>187960</wp:posOffset>
                </wp:positionV>
                <wp:extent cx="5936615" cy="3707130"/>
                <wp:effectExtent l="114300" t="0" r="6985" b="7620"/>
                <wp:wrapTopAndBottom/>
                <wp:docPr id="123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7071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894CDD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AndTimePlugin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gramEnd"/>
                          </w:p>
                          <w:p w14:paraId="34569ADE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98015A8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you can put the 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action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nd filter in the construct</w:t>
                            </w:r>
                          </w:p>
                          <w:p w14:paraId="41CBB429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r w:rsidRPr="001D24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__</w:t>
                            </w:r>
                            <w:proofErr w:type="gramStart"/>
                            <w:r w:rsidRPr="001D24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1D24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ECB528D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92AB3E8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menu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r w:rsidRPr="001D24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rray($this, '</w:t>
                            </w:r>
                            <w:proofErr w:type="spellStart"/>
                            <w:r w:rsidRPr="001D24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dminPage</w:t>
                            </w:r>
                            <w:proofErr w:type="spellEnd"/>
                            <w:r w:rsidRPr="001D24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)</w:t>
                            </w: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644861A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5DD95D79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6E3D67A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DA7F943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Page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0124B64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e current user can change options in 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</w:p>
                          <w:p w14:paraId="6CC96C1B" w14:textId="67180A15" w:rsidR="00B33B0C" w:rsidRPr="00B33B0C" w:rsidRDefault="00B33B0C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options_</w:t>
                            </w:r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Word Count 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','Word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ount', '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_options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word-count-setting-page', array($this,'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HTML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 }</w:t>
                            </w:r>
                          </w:p>
                          <w:p w14:paraId="06454432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A55D35C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HTML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 ?&gt;</w:t>
                            </w:r>
                          </w:p>
                          <w:p w14:paraId="399A35CE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50C7F8D" w14:textId="311180AC" w:rsidR="00B33B0C" w:rsidRPr="00B33B0C" w:rsidRDefault="00B33B0C" w:rsidP="001D24D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wrap"&gt;&lt;h1&gt;Word Count Settings&lt;/h1&gt;&lt;/div&gt;</w:t>
                            </w:r>
                            <w:r w:rsidR="001D24D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wrap for </w:t>
                            </w:r>
                            <w:proofErr w:type="spellStart"/>
                            <w:r w:rsidR="001D24D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</w:p>
                          <w:p w14:paraId="5B8638A9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FE8CE9F" w14:textId="69B1DA7E" w:rsidR="00B33B0C" w:rsidRPr="00B33B0C" w:rsidRDefault="00B33B0C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14B89E6" w14:textId="77777777" w:rsidR="00B33B0C" w:rsidRPr="00B33B0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ECBD66D" w14:textId="1A64D33F" w:rsidR="00B33B0C" w:rsidRPr="004659CC" w:rsidRDefault="00B33B0C" w:rsidP="00B33B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AndTimePlugin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AndTimePlugin</w:t>
                            </w:r>
                            <w:proofErr w:type="spell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33B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0ED56" id="Text Box 123" o:spid="_x0000_s1134" type="#_x0000_t202" style="position:absolute;left:0;text-align:left;margin-left:.2pt;margin-top:14.8pt;width:467.45pt;height:291.9pt;z-index:-25141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E894CDD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AndTimePlugin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gramEnd"/>
                    </w:p>
                    <w:p w14:paraId="34569ADE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98015A8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you can put the 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action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nd filter in the construct</w:t>
                      </w:r>
                    </w:p>
                    <w:p w14:paraId="41CBB429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r w:rsidRPr="001D24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__</w:t>
                      </w:r>
                      <w:proofErr w:type="gramStart"/>
                      <w:r w:rsidRPr="001D24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1D24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</w:p>
                    <w:p w14:paraId="3ECB528D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92AB3E8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menu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r w:rsidRPr="001D24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rray($this, '</w:t>
                      </w:r>
                      <w:proofErr w:type="spellStart"/>
                      <w:r w:rsidRPr="001D24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dminPage</w:t>
                      </w:r>
                      <w:proofErr w:type="spellEnd"/>
                      <w:r w:rsidRPr="001D24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)</w:t>
                      </w: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1644861A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5DD95D79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6E3D67A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DA7F943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Page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0124B64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e current user can change options in 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</w:p>
                    <w:p w14:paraId="6CC96C1B" w14:textId="67180A15" w:rsidR="00B33B0C" w:rsidRPr="00B33B0C" w:rsidRDefault="00B33B0C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options_</w:t>
                      </w:r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Word Count 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','Word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ount', '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_options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word-count-setting-page', array($this,'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HTML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 }</w:t>
                      </w:r>
                    </w:p>
                    <w:p w14:paraId="06454432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A55D35C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HTML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 ?&gt;</w:t>
                      </w:r>
                    </w:p>
                    <w:p w14:paraId="399A35CE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50C7F8D" w14:textId="311180AC" w:rsidR="00B33B0C" w:rsidRPr="00B33B0C" w:rsidRDefault="00B33B0C" w:rsidP="001D24D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wrap"&gt;&lt;h1&gt;Word Count Settings&lt;/h1&gt;&lt;/div&gt;</w:t>
                      </w:r>
                      <w:r w:rsidR="001D24D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wrap for </w:t>
                      </w:r>
                      <w:proofErr w:type="spellStart"/>
                      <w:r w:rsidR="001D24D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</w:p>
                    <w:p w14:paraId="5B8638A9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FE8CE9F" w14:textId="69B1DA7E" w:rsidR="00B33B0C" w:rsidRPr="00B33B0C" w:rsidRDefault="00B33B0C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14B89E6" w14:textId="77777777" w:rsidR="00B33B0C" w:rsidRPr="00B33B0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ECBD66D" w14:textId="1A64D33F" w:rsidR="00B33B0C" w:rsidRPr="004659CC" w:rsidRDefault="00B33B0C" w:rsidP="00B33B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AndTimePlugin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AndTimePlugin</w:t>
                      </w:r>
                      <w:proofErr w:type="spell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33B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A809443" w14:textId="1026BAEB" w:rsidR="00B33B0C" w:rsidRPr="00995D97" w:rsidRDefault="00B33B0C" w:rsidP="00B33B0C">
      <w:pPr>
        <w:pStyle w:val="Bullet0"/>
        <w:numPr>
          <w:ilvl w:val="0"/>
          <w:numId w:val="0"/>
        </w:numPr>
        <w:ind w:left="720" w:hanging="360"/>
      </w:pPr>
    </w:p>
    <w:p w14:paraId="4E946D01" w14:textId="1D338DD8" w:rsidR="007A16FB" w:rsidRDefault="004A2767" w:rsidP="004A2767">
      <w:pPr>
        <w:pStyle w:val="Style2"/>
      </w:pPr>
      <w:r>
        <w:t>database</w:t>
      </w:r>
    </w:p>
    <w:p w14:paraId="7A7EDC8F" w14:textId="1460F665" w:rsidR="004A2767" w:rsidRDefault="004A2767" w:rsidP="004A2767">
      <w:pPr>
        <w:pStyle w:val="Bullet0"/>
        <w:rPr>
          <w:rStyle w:val="BulletChar0"/>
        </w:rPr>
      </w:pPr>
      <w:proofErr w:type="spellStart"/>
      <w:r w:rsidRPr="004A2767">
        <w:rPr>
          <w:b/>
          <w:bCs/>
        </w:rPr>
        <w:t>wp_options</w:t>
      </w:r>
      <w:proofErr w:type="spellEnd"/>
      <w:r>
        <w:t xml:space="preserve"> </w:t>
      </w:r>
      <w:r w:rsidRPr="004A2767">
        <w:rPr>
          <w:rStyle w:val="BulletChar0"/>
        </w:rPr>
        <w:t>// the table that holds the options</w:t>
      </w:r>
    </w:p>
    <w:p w14:paraId="66D94878" w14:textId="0DC2D0CD" w:rsidR="004A2767" w:rsidRDefault="004A2767" w:rsidP="004A2767">
      <w:pPr>
        <w:pStyle w:val="Bullet0"/>
        <w:numPr>
          <w:ilvl w:val="1"/>
          <w:numId w:val="1"/>
        </w:numPr>
      </w:pPr>
      <w:r>
        <w:t>add the option fields to this</w:t>
      </w:r>
      <w:r w:rsidR="007C0F14">
        <w:t xml:space="preserve"> table</w:t>
      </w:r>
    </w:p>
    <w:p w14:paraId="05D10565" w14:textId="736BA8D1" w:rsidR="007C0F14" w:rsidRDefault="007C0F14" w:rsidP="007C0F14">
      <w:pPr>
        <w:pStyle w:val="Bullet0"/>
      </w:pPr>
      <w:proofErr w:type="spellStart"/>
      <w:r w:rsidRPr="007C0F14">
        <w:t>add_</w:t>
      </w:r>
      <w:proofErr w:type="gramStart"/>
      <w:r w:rsidRPr="007C0F14">
        <w:t>action</w:t>
      </w:r>
      <w:proofErr w:type="spellEnd"/>
      <w:r w:rsidRPr="007C0F14">
        <w:t>(</w:t>
      </w:r>
      <w:proofErr w:type="gramEnd"/>
      <w:r w:rsidRPr="007C0F14">
        <w:rPr>
          <w:b/>
          <w:bCs/>
        </w:rPr>
        <w:t>'</w:t>
      </w:r>
      <w:proofErr w:type="spellStart"/>
      <w:r w:rsidRPr="007C0F14">
        <w:rPr>
          <w:b/>
          <w:bCs/>
        </w:rPr>
        <w:t>admin_init</w:t>
      </w:r>
      <w:proofErr w:type="spellEnd"/>
      <w:r w:rsidRPr="007C0F14">
        <w:rPr>
          <w:b/>
          <w:bCs/>
        </w:rPr>
        <w:t>'</w:t>
      </w:r>
      <w:r w:rsidRPr="007C0F14">
        <w:t>, array($this, 'settings'));</w:t>
      </w:r>
      <w:r>
        <w:t xml:space="preserve"> // Register the setting before worry about the form</w:t>
      </w:r>
    </w:p>
    <w:p w14:paraId="1FF4B540" w14:textId="0A2337DC" w:rsidR="00513199" w:rsidRPr="00513199" w:rsidRDefault="00513199" w:rsidP="00513199">
      <w:pPr>
        <w:pStyle w:val="Bullet0"/>
      </w:pPr>
      <w:proofErr w:type="spellStart"/>
      <w:r w:rsidRPr="00513199">
        <w:rPr>
          <w:b/>
          <w:bCs/>
        </w:rPr>
        <w:t>register_</w:t>
      </w:r>
      <w:proofErr w:type="gramStart"/>
      <w:r w:rsidRPr="00513199">
        <w:rPr>
          <w:b/>
          <w:bCs/>
        </w:rPr>
        <w:t>setting</w:t>
      </w:r>
      <w:proofErr w:type="spellEnd"/>
      <w:r w:rsidRPr="00513199">
        <w:rPr>
          <w:b/>
          <w:bCs/>
        </w:rPr>
        <w:t>(</w:t>
      </w:r>
      <w:proofErr w:type="gramEnd"/>
      <w:r w:rsidRPr="00513199">
        <w:t>'the name of setting group', 'actual name of setting', array('sanitize function', 'default value') );</w:t>
      </w:r>
      <w:r w:rsidR="002B4C68">
        <w:t xml:space="preserve"> </w:t>
      </w:r>
      <w:proofErr w:type="spellStart"/>
      <w:r w:rsidR="002B4C68">
        <w:t>gourp</w:t>
      </w:r>
      <w:proofErr w:type="spellEnd"/>
      <w:r w:rsidR="002B4C68">
        <w:t xml:space="preserve"> name will be used for nonce.</w:t>
      </w:r>
    </w:p>
    <w:p w14:paraId="37275238" w14:textId="61339494" w:rsidR="00513199" w:rsidRPr="00513199" w:rsidRDefault="00513199" w:rsidP="00513199">
      <w:pPr>
        <w:pStyle w:val="Bullet0"/>
        <w:rPr>
          <w:color w:val="97A7C8"/>
        </w:rPr>
      </w:pPr>
      <w:proofErr w:type="spellStart"/>
      <w:r w:rsidRPr="00513199">
        <w:rPr>
          <w:b/>
          <w:bCs/>
        </w:rPr>
        <w:t>sanitize_text_field</w:t>
      </w:r>
      <w:proofErr w:type="spellEnd"/>
      <w:r>
        <w:t xml:space="preserve"> // gen</w:t>
      </w:r>
      <w:r w:rsidR="00B83A9B">
        <w:t>e</w:t>
      </w:r>
      <w:r>
        <w:t xml:space="preserve">ral </w:t>
      </w:r>
      <w:r w:rsidR="00B83A9B">
        <w:t>WordP</w:t>
      </w:r>
      <w:r>
        <w:t>ress function that sanitizes the input value</w:t>
      </w:r>
    </w:p>
    <w:p w14:paraId="45A3DAF3" w14:textId="06D57400" w:rsidR="00513199" w:rsidRPr="00513199" w:rsidRDefault="00513199" w:rsidP="00513199">
      <w:pPr>
        <w:pStyle w:val="Bullet0"/>
      </w:pPr>
      <w:proofErr w:type="spellStart"/>
      <w:r w:rsidRPr="00513199">
        <w:rPr>
          <w:b/>
          <w:bCs/>
        </w:rPr>
        <w:t>add_settings_</w:t>
      </w:r>
      <w:proofErr w:type="gramStart"/>
      <w:r w:rsidRPr="00513199">
        <w:rPr>
          <w:b/>
          <w:bCs/>
        </w:rPr>
        <w:t>field</w:t>
      </w:r>
      <w:proofErr w:type="spellEnd"/>
      <w:r w:rsidRPr="00513199">
        <w:rPr>
          <w:b/>
          <w:bCs/>
        </w:rPr>
        <w:t>(</w:t>
      </w:r>
      <w:proofErr w:type="gramEnd"/>
      <w:r w:rsidRPr="00513199">
        <w:rPr>
          <w:b/>
          <w:bCs/>
        </w:rPr>
        <w:t>)</w:t>
      </w:r>
      <w:r>
        <w:t xml:space="preserve"> // begin the html input form </w:t>
      </w:r>
      <w:r w:rsidR="00B83A9B">
        <w:t xml:space="preserve">and </w:t>
      </w:r>
      <w:r>
        <w:t xml:space="preserve">tie it with </w:t>
      </w:r>
      <w:proofErr w:type="spellStart"/>
      <w:r>
        <w:t>register_setting</w:t>
      </w:r>
      <w:proofErr w:type="spellEnd"/>
    </w:p>
    <w:p w14:paraId="043842AE" w14:textId="025FD533" w:rsidR="00513199" w:rsidRDefault="00513199" w:rsidP="007C0F14">
      <w:pPr>
        <w:pStyle w:val="Bullet0"/>
      </w:pPr>
      <w:proofErr w:type="spellStart"/>
      <w:r w:rsidRPr="00513199">
        <w:rPr>
          <w:b/>
          <w:bCs/>
        </w:rPr>
        <w:t>add_settings_</w:t>
      </w:r>
      <w:proofErr w:type="gramStart"/>
      <w:r w:rsidRPr="00513199">
        <w:rPr>
          <w:b/>
          <w:bCs/>
        </w:rPr>
        <w:t>field</w:t>
      </w:r>
      <w:proofErr w:type="spellEnd"/>
      <w:r w:rsidRPr="00513199">
        <w:t>(</w:t>
      </w:r>
      <w:proofErr w:type="gramEnd"/>
      <w:r w:rsidRPr="00513199">
        <w:t xml:space="preserve">'the name of </w:t>
      </w:r>
      <w:r w:rsidR="00B83A9B">
        <w:t xml:space="preserve">the </w:t>
      </w:r>
      <w:r w:rsidRPr="00513199">
        <w:t>function we wan</w:t>
      </w:r>
      <w:r w:rsidR="00B83A9B">
        <w:t>t</w:t>
      </w:r>
      <w:r w:rsidRPr="00513199">
        <w:t xml:space="preserve"> to tie to', 'html label text', 'actual html', '</w:t>
      </w:r>
      <w:proofErr w:type="spellStart"/>
      <w:r w:rsidRPr="00513199">
        <w:t>pageSlug</w:t>
      </w:r>
      <w:proofErr w:type="spellEnd"/>
      <w:r w:rsidRPr="00513199">
        <w:t>', 'the section of the page to add to');</w:t>
      </w:r>
      <w:r w:rsidR="006A1D6A">
        <w:t xml:space="preserve"> // this create the field</w:t>
      </w:r>
    </w:p>
    <w:p w14:paraId="47F86842" w14:textId="3D309E5A" w:rsidR="006A1D6A" w:rsidRPr="006A1D6A" w:rsidRDefault="006A1D6A" w:rsidP="006A1D6A">
      <w:pPr>
        <w:pStyle w:val="Bullet0"/>
      </w:pPr>
      <w:proofErr w:type="spellStart"/>
      <w:r w:rsidRPr="006A1D6A">
        <w:rPr>
          <w:b/>
          <w:bCs/>
        </w:rPr>
        <w:t>add_settings_</w:t>
      </w:r>
      <w:proofErr w:type="gramStart"/>
      <w:r w:rsidRPr="006A1D6A">
        <w:rPr>
          <w:b/>
          <w:bCs/>
        </w:rPr>
        <w:t>section</w:t>
      </w:r>
      <w:proofErr w:type="spellEnd"/>
      <w:r w:rsidRPr="006A1D6A">
        <w:t>(</w:t>
      </w:r>
      <w:proofErr w:type="gramEnd"/>
      <w:r w:rsidRPr="006A1D6A">
        <w:t xml:space="preserve">'the name of section', 'subtitle', 'the desc html', 'page slug' );// creates a section for that page </w:t>
      </w:r>
      <w:r w:rsidR="00B83A9B">
        <w:t>URL</w:t>
      </w:r>
    </w:p>
    <w:p w14:paraId="199F2C3B" w14:textId="4E5E743E" w:rsidR="006A1D6A" w:rsidRDefault="006A1D6A" w:rsidP="006A1D6A">
      <w:pPr>
        <w:pStyle w:val="Bullet0"/>
        <w:numPr>
          <w:ilvl w:val="0"/>
          <w:numId w:val="0"/>
        </w:numPr>
        <w:ind w:left="360"/>
      </w:pPr>
    </w:p>
    <w:p w14:paraId="709111B9" w14:textId="77777777" w:rsidR="00B83A9B" w:rsidRPr="00B83A9B" w:rsidRDefault="00B83A9B" w:rsidP="0082544D">
      <w:pPr>
        <w:pStyle w:val="Bullet0"/>
      </w:pPr>
    </w:p>
    <w:p w14:paraId="0861E045" w14:textId="77777777" w:rsidR="00B83A9B" w:rsidRDefault="00B83A9B" w:rsidP="00B83A9B">
      <w:pPr>
        <w:pStyle w:val="ListParagraph"/>
        <w:rPr>
          <w:b/>
          <w:bCs/>
        </w:rPr>
      </w:pPr>
    </w:p>
    <w:p w14:paraId="5499EF27" w14:textId="759F08F4" w:rsidR="00B83A9B" w:rsidRPr="00B83A9B" w:rsidRDefault="00B83A9B" w:rsidP="00B83A9B">
      <w:pPr>
        <w:pStyle w:val="Bullet0"/>
        <w:numPr>
          <w:ilvl w:val="0"/>
          <w:numId w:val="0"/>
        </w:numPr>
        <w:ind w:left="7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09F786D7" wp14:editId="712776AB">
                <wp:simplePos x="0" y="0"/>
                <wp:positionH relativeFrom="margin">
                  <wp:align>center</wp:align>
                </wp:positionH>
                <wp:positionV relativeFrom="paragraph">
                  <wp:posOffset>475</wp:posOffset>
                </wp:positionV>
                <wp:extent cx="5936615" cy="3952875"/>
                <wp:effectExtent l="114300" t="0" r="6985" b="9525"/>
                <wp:wrapTopAndBottom/>
                <wp:docPr id="124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528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60024" w14:textId="77777777" w:rsidR="00744689" w:rsidRPr="00744689" w:rsidRDefault="00744689" w:rsidP="00744689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gram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s(</w:t>
                            </w:r>
                            <w:proofErr w:type="gram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1E06188" w14:textId="77777777" w:rsidR="00744689" w:rsidRPr="00744689" w:rsidRDefault="00744689" w:rsidP="00744689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the name of the, this is like an 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</w:p>
                          <w:p w14:paraId="480A934B" w14:textId="77777777" w:rsidR="00744689" w:rsidRPr="00744689" w:rsidRDefault="00744689" w:rsidP="00744689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settings_</w:t>
                            </w:r>
                            <w:proofErr w:type="gram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ction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first_section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null, null, 'word-count-settings-page');</w:t>
                            </w:r>
                          </w:p>
                          <w:p w14:paraId="58C18BDF" w14:textId="77777777" w:rsidR="00744689" w:rsidRPr="00744689" w:rsidRDefault="00744689" w:rsidP="00744689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settings_</w:t>
                            </w:r>
                            <w:proofErr w:type="gram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Display Location', array($this, 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cationHTML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'word-count-settings-page', 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first_section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0F718758" w14:textId="25A1BE0B" w:rsidR="00744689" w:rsidRPr="00744689" w:rsidRDefault="00744689" w:rsidP="00B83A9B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</w:t>
                            </w:r>
                            <w:proofErr w:type="gram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plugin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callback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7446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default' =&gt; '0') ); }</w:t>
                            </w:r>
                          </w:p>
                          <w:p w14:paraId="3146B3D6" w14:textId="77777777" w:rsidR="00757B07" w:rsidRPr="00757B07" w:rsidRDefault="00757B07" w:rsidP="00757B07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cationHTML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 ?&gt;</w:t>
                            </w:r>
                          </w:p>
                          <w:p w14:paraId="129BCB5A" w14:textId="77777777" w:rsidR="00757B07" w:rsidRPr="00757B07" w:rsidRDefault="00757B07" w:rsidP="00757B07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match the name we gave to add setting field  --&gt;</w:t>
                            </w:r>
                          </w:p>
                          <w:p w14:paraId="7DD4EA26" w14:textId="77777777" w:rsidR="00757B07" w:rsidRPr="00757B07" w:rsidRDefault="00757B07" w:rsidP="00757B07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select name="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6C27B0D2" w14:textId="77777777" w:rsidR="00757B07" w:rsidRPr="00757B07" w:rsidRDefault="00757B07" w:rsidP="00757B07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option value="0"&gt;Beginning </w:t>
                            </w:r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f</w:t>
                            </w:r>
                            <w:proofErr w:type="gram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Post&lt;/option&gt;</w:t>
                            </w:r>
                          </w:p>
                          <w:p w14:paraId="49B75802" w14:textId="77777777" w:rsidR="00757B07" w:rsidRPr="00757B07" w:rsidRDefault="00757B07" w:rsidP="00757B07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option value="1"&gt;End of Post&lt;/option&gt;</w:t>
                            </w:r>
                          </w:p>
                          <w:p w14:paraId="467C7DBA" w14:textId="68A49E96" w:rsidR="00757B07" w:rsidRPr="00757B07" w:rsidRDefault="00757B07" w:rsidP="00757B07">
                            <w:pP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select&gt;</w:t>
                            </w:r>
                          </w:p>
                          <w:p w14:paraId="3C6092EC" w14:textId="30F03358" w:rsidR="00744689" w:rsidRDefault="00757B07" w:rsidP="00B83A9B"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786D7" id="Text Box 124" o:spid="_x0000_s1135" type="#_x0000_t202" style="position:absolute;left:0;text-align:left;margin-left:0;margin-top:.05pt;width:467.45pt;height:311.25pt;z-index:-251414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9260024" w14:textId="77777777" w:rsidR="00744689" w:rsidRPr="00744689" w:rsidRDefault="00744689" w:rsidP="00744689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gram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s(</w:t>
                      </w:r>
                      <w:proofErr w:type="gram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1E06188" w14:textId="77777777" w:rsidR="00744689" w:rsidRPr="00744689" w:rsidRDefault="00744689" w:rsidP="00744689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the name of the, this is like an 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</w:p>
                    <w:p w14:paraId="480A934B" w14:textId="77777777" w:rsidR="00744689" w:rsidRPr="00744689" w:rsidRDefault="00744689" w:rsidP="00744689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settings_</w:t>
                      </w:r>
                      <w:proofErr w:type="gram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ction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first_section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null, null, 'word-count-settings-page');</w:t>
                      </w:r>
                    </w:p>
                    <w:p w14:paraId="58C18BDF" w14:textId="77777777" w:rsidR="00744689" w:rsidRPr="00744689" w:rsidRDefault="00744689" w:rsidP="00744689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settings_</w:t>
                      </w:r>
                      <w:proofErr w:type="gram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Display Location', array($this, 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cationHTML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'word-count-settings-page', 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first_section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0F718758" w14:textId="25A1BE0B" w:rsidR="00744689" w:rsidRPr="00744689" w:rsidRDefault="00744689" w:rsidP="00B83A9B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</w:t>
                      </w:r>
                      <w:proofErr w:type="gram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plugin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callback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7446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default' =&gt; '0') ); }</w:t>
                      </w:r>
                    </w:p>
                    <w:p w14:paraId="3146B3D6" w14:textId="77777777" w:rsidR="00757B07" w:rsidRPr="00757B07" w:rsidRDefault="00757B07" w:rsidP="00757B07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cationHTML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 ?&gt;</w:t>
                      </w:r>
                    </w:p>
                    <w:p w14:paraId="129BCB5A" w14:textId="77777777" w:rsidR="00757B07" w:rsidRPr="00757B07" w:rsidRDefault="00757B07" w:rsidP="00757B07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match the name we gave to add setting field  --&gt;</w:t>
                      </w:r>
                    </w:p>
                    <w:p w14:paraId="7DD4EA26" w14:textId="77777777" w:rsidR="00757B07" w:rsidRPr="00757B07" w:rsidRDefault="00757B07" w:rsidP="00757B07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select name="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6C27B0D2" w14:textId="77777777" w:rsidR="00757B07" w:rsidRPr="00757B07" w:rsidRDefault="00757B07" w:rsidP="00757B07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option value="0"&gt;Beginning </w:t>
                      </w:r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f</w:t>
                      </w:r>
                      <w:proofErr w:type="gram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Post&lt;/option&gt;</w:t>
                      </w:r>
                    </w:p>
                    <w:p w14:paraId="49B75802" w14:textId="77777777" w:rsidR="00757B07" w:rsidRPr="00757B07" w:rsidRDefault="00757B07" w:rsidP="00757B07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option value="1"&gt;End of Post&lt;/option&gt;</w:t>
                      </w:r>
                    </w:p>
                    <w:p w14:paraId="467C7DBA" w14:textId="68A49E96" w:rsidR="00757B07" w:rsidRPr="00757B07" w:rsidRDefault="00757B07" w:rsidP="00757B07">
                      <w:pPr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select&gt;</w:t>
                      </w:r>
                    </w:p>
                    <w:p w14:paraId="3C6092EC" w14:textId="30F03358" w:rsidR="00744689" w:rsidRDefault="00757B07" w:rsidP="00B83A9B"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B3A8B13" w14:textId="010D4865" w:rsidR="00B25A11" w:rsidRDefault="006A1D6A" w:rsidP="0082544D">
      <w:pPr>
        <w:pStyle w:val="Bullet0"/>
      </w:pPr>
      <w:proofErr w:type="spellStart"/>
      <w:proofErr w:type="gramStart"/>
      <w:r w:rsidRPr="00B25A11">
        <w:rPr>
          <w:b/>
          <w:bCs/>
        </w:rPr>
        <w:t>options.php</w:t>
      </w:r>
      <w:proofErr w:type="spellEnd"/>
      <w:r w:rsidRPr="006A1D6A">
        <w:t xml:space="preserve">  /</w:t>
      </w:r>
      <w:proofErr w:type="gramEnd"/>
      <w:r w:rsidRPr="006A1D6A">
        <w:t>/ in the</w:t>
      </w:r>
      <w:r>
        <w:t xml:space="preserve"> html we output for </w:t>
      </w:r>
      <w:proofErr w:type="spellStart"/>
      <w:r>
        <w:t>add_options_page</w:t>
      </w:r>
      <w:proofErr w:type="spellEnd"/>
      <w:r>
        <w:t xml:space="preserve"> </w:t>
      </w:r>
    </w:p>
    <w:p w14:paraId="5EBA5175" w14:textId="0087A017" w:rsidR="0069714C" w:rsidRPr="0069714C" w:rsidRDefault="0069714C" w:rsidP="0069714C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69714C">
        <w:rPr>
          <w:b/>
          <w:bCs/>
        </w:rPr>
        <w:t>settings_</w:t>
      </w:r>
      <w:proofErr w:type="gramStart"/>
      <w:r w:rsidRPr="0069714C">
        <w:rPr>
          <w:b/>
          <w:bCs/>
        </w:rPr>
        <w:t>fields</w:t>
      </w:r>
      <w:proofErr w:type="spellEnd"/>
      <w:r w:rsidRPr="0069714C">
        <w:rPr>
          <w:b/>
          <w:bCs/>
        </w:rPr>
        <w:t>(</w:t>
      </w:r>
      <w:proofErr w:type="gramEnd"/>
      <w:r>
        <w:rPr>
          <w:b/>
          <w:bCs/>
        </w:rPr>
        <w:t>group field name</w:t>
      </w:r>
      <w:r w:rsidRPr="0069714C">
        <w:rPr>
          <w:b/>
          <w:bCs/>
        </w:rPr>
        <w:t>);</w:t>
      </w:r>
      <w:r>
        <w:rPr>
          <w:b/>
          <w:bCs/>
        </w:rPr>
        <w:t xml:space="preserve"> </w:t>
      </w:r>
      <w:r w:rsidRPr="0069714C">
        <w:t xml:space="preserve">// define the field group so </w:t>
      </w:r>
      <w:r w:rsidR="00B83A9B">
        <w:t>WordP</w:t>
      </w:r>
      <w:r w:rsidRPr="0069714C">
        <w:t xml:space="preserve">ress will add the hidden html values with the nonce and action value security and </w:t>
      </w:r>
      <w:r w:rsidRPr="000D7BBA">
        <w:rPr>
          <w:b/>
          <w:bCs/>
        </w:rPr>
        <w:t>permission</w:t>
      </w:r>
      <w:r w:rsidR="000D7BBA">
        <w:t>. You can't save without this.</w:t>
      </w:r>
    </w:p>
    <w:p w14:paraId="028F034E" w14:textId="4A512E2A" w:rsidR="00B25A11" w:rsidRPr="00B25A11" w:rsidRDefault="00B25A11" w:rsidP="00B25A11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B25A11">
        <w:rPr>
          <w:b/>
          <w:bCs/>
        </w:rPr>
        <w:t>do_settings_</w:t>
      </w:r>
      <w:proofErr w:type="gramStart"/>
      <w:r w:rsidRPr="00B25A11">
        <w:rPr>
          <w:b/>
          <w:bCs/>
        </w:rPr>
        <w:t>sections</w:t>
      </w:r>
      <w:proofErr w:type="spellEnd"/>
      <w:r w:rsidRPr="00B25A11">
        <w:rPr>
          <w:b/>
          <w:bCs/>
        </w:rPr>
        <w:t>(</w:t>
      </w:r>
      <w:proofErr w:type="gramEnd"/>
      <w:r w:rsidRPr="00B25A11">
        <w:rPr>
          <w:b/>
          <w:bCs/>
        </w:rPr>
        <w:t xml:space="preserve">page </w:t>
      </w:r>
      <w:r w:rsidR="008366EE">
        <w:rPr>
          <w:b/>
          <w:bCs/>
        </w:rPr>
        <w:t>slug</w:t>
      </w:r>
      <w:r w:rsidRPr="00B25A11">
        <w:rPr>
          <w:b/>
          <w:bCs/>
        </w:rPr>
        <w:t>);</w:t>
      </w:r>
    </w:p>
    <w:p w14:paraId="63BAB8C2" w14:textId="1393C379" w:rsidR="00B25A11" w:rsidRDefault="00B25A11" w:rsidP="00B25A11">
      <w:pPr>
        <w:pStyle w:val="Bullet0"/>
        <w:numPr>
          <w:ilvl w:val="1"/>
          <w:numId w:val="1"/>
        </w:numPr>
      </w:pPr>
      <w:proofErr w:type="spellStart"/>
      <w:r w:rsidRPr="00B25A11">
        <w:rPr>
          <w:b/>
          <w:bCs/>
        </w:rPr>
        <w:t>submit_</w:t>
      </w:r>
      <w:proofErr w:type="gramStart"/>
      <w:r w:rsidRPr="00B25A11">
        <w:rPr>
          <w:b/>
          <w:bCs/>
        </w:rPr>
        <w:t>button</w:t>
      </w:r>
      <w:proofErr w:type="spellEnd"/>
      <w:r w:rsidRPr="00B25A11">
        <w:rPr>
          <w:b/>
          <w:bCs/>
        </w:rPr>
        <w:t>(</w:t>
      </w:r>
      <w:proofErr w:type="gramEnd"/>
      <w:r w:rsidRPr="00B25A11">
        <w:rPr>
          <w:b/>
          <w:bCs/>
        </w:rPr>
        <w:t>)</w:t>
      </w:r>
      <w:r w:rsidRPr="00B25A11">
        <w:t>;</w:t>
      </w:r>
    </w:p>
    <w:p w14:paraId="2474E238" w14:textId="7FDC17E8" w:rsidR="00307EFD" w:rsidRDefault="00B83A9B" w:rsidP="00307EFD">
      <w:pPr>
        <w:pStyle w:val="Bullet0"/>
        <w:numPr>
          <w:ilvl w:val="0"/>
          <w:numId w:val="0"/>
        </w:numPr>
        <w:ind w:left="720" w:hanging="360"/>
      </w:pPr>
      <w:r w:rsidRPr="00B25A1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50436328" wp14:editId="398E2434">
                <wp:simplePos x="0" y="0"/>
                <wp:positionH relativeFrom="margin">
                  <wp:align>center</wp:align>
                </wp:positionH>
                <wp:positionV relativeFrom="paragraph">
                  <wp:posOffset>189459</wp:posOffset>
                </wp:positionV>
                <wp:extent cx="5936615" cy="2408555"/>
                <wp:effectExtent l="114300" t="0" r="6985" b="0"/>
                <wp:wrapTopAndBottom/>
                <wp:docPr id="125" name="Text Box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085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4FA50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HTML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 ?&gt;</w:t>
                            </w:r>
                          </w:p>
                          <w:p w14:paraId="77B3C42C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4679C884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wrap"&gt;</w:t>
                            </w:r>
                          </w:p>
                          <w:p w14:paraId="490E4599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h1&gt;Word Count Settings&lt;/h1&gt;</w:t>
                            </w:r>
                          </w:p>
                          <w:p w14:paraId="4390C9A9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form </w:t>
                            </w:r>
                            <w:r w:rsidRPr="00757B0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ction="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options.php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 method="POST"</w:t>
                            </w: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4953263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601DC4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s_fields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plugin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5A62B72D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_settings_sections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word-count-settings-page');</w:t>
                            </w:r>
                          </w:p>
                          <w:p w14:paraId="181A246C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 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ave blue button</w:t>
                            </w:r>
                          </w:p>
                          <w:p w14:paraId="3DF40C5D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bmit_</w:t>
                            </w:r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utton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68B306A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</w:t>
                            </w:r>
                          </w:p>
                          <w:p w14:paraId="34CD2A2D" w14:textId="77777777" w:rsidR="00757B07" w:rsidRPr="00757B07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form&gt;</w:t>
                            </w:r>
                          </w:p>
                          <w:p w14:paraId="1A1714ED" w14:textId="2941161D" w:rsidR="00757B07" w:rsidRPr="00757B07" w:rsidRDefault="00757B07" w:rsidP="00B83A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div&gt;    </w:t>
                            </w:r>
                          </w:p>
                          <w:p w14:paraId="38462B3F" w14:textId="028A8B76" w:rsidR="006A1D6A" w:rsidRPr="004659CC" w:rsidRDefault="00757B07" w:rsidP="00757B0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proofErr w:type="gramStart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757B0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36328" id="Text Box 125" o:spid="_x0000_s1136" type="#_x0000_t202" style="position:absolute;left:0;text-align:left;margin-left:0;margin-top:14.9pt;width:467.45pt;height:189.65pt;z-index:-251412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974FA50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HTML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 ?&gt;</w:t>
                      </w:r>
                    </w:p>
                    <w:p w14:paraId="77B3C42C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4679C884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wrap"&gt;</w:t>
                      </w:r>
                    </w:p>
                    <w:p w14:paraId="490E4599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h1&gt;Word Count Settings&lt;/h1&gt;</w:t>
                      </w:r>
                    </w:p>
                    <w:p w14:paraId="4390C9A9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form </w:t>
                      </w:r>
                      <w:r w:rsidRPr="00757B0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ction="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options.php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 method="POST"</w:t>
                      </w: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4953263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601DC4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s_fields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plugin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5A62B72D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_settings_sections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word-count-settings-page');</w:t>
                      </w:r>
                    </w:p>
                    <w:p w14:paraId="181A246C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 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ave blue button</w:t>
                      </w:r>
                    </w:p>
                    <w:p w14:paraId="3DF40C5D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bmit_</w:t>
                      </w:r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utton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68B306A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</w:t>
                      </w:r>
                    </w:p>
                    <w:p w14:paraId="34CD2A2D" w14:textId="77777777" w:rsidR="00757B07" w:rsidRPr="00757B07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form&gt;</w:t>
                      </w:r>
                    </w:p>
                    <w:p w14:paraId="1A1714ED" w14:textId="2941161D" w:rsidR="00757B07" w:rsidRPr="00757B07" w:rsidRDefault="00757B07" w:rsidP="00B83A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div&gt;    </w:t>
                      </w:r>
                    </w:p>
                    <w:p w14:paraId="38462B3F" w14:textId="028A8B76" w:rsidR="006A1D6A" w:rsidRPr="004659CC" w:rsidRDefault="00757B07" w:rsidP="00757B0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proofErr w:type="gramStart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757B0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BBB87E7" w14:textId="41B48796" w:rsidR="00307EFD" w:rsidRDefault="00307EFD" w:rsidP="00307EFD">
      <w:pPr>
        <w:pStyle w:val="Bullet0"/>
      </w:pPr>
      <w:r>
        <w:lastRenderedPageBreak/>
        <w:t>Check the option</w:t>
      </w:r>
      <w:r w:rsidR="00B83A9B">
        <w:t>s</w:t>
      </w:r>
      <w:r>
        <w:t xml:space="preserve"> table it should be there. You have to select the option </w:t>
      </w:r>
      <w:r w:rsidR="00B83A9B">
        <w:t xml:space="preserve">and </w:t>
      </w:r>
      <w:r>
        <w:t>click it.</w:t>
      </w:r>
    </w:p>
    <w:p w14:paraId="67006C51" w14:textId="35FCCE8E" w:rsidR="008E0643" w:rsidRDefault="008E0643" w:rsidP="008E0643">
      <w:pPr>
        <w:pStyle w:val="Style2"/>
      </w:pPr>
      <w:r>
        <w:t>Select the current value</w:t>
      </w:r>
    </w:p>
    <w:p w14:paraId="3B75A697" w14:textId="2560E38F" w:rsidR="008E0643" w:rsidRDefault="008E0643" w:rsidP="008E0643">
      <w:pPr>
        <w:pStyle w:val="Bullet0"/>
      </w:pPr>
      <w:proofErr w:type="gramStart"/>
      <w:r>
        <w:t>selected(</w:t>
      </w:r>
      <w:proofErr w:type="gramEnd"/>
      <w:r>
        <w:t>true value, option value)</w:t>
      </w:r>
    </w:p>
    <w:p w14:paraId="1106BD98" w14:textId="4C5756FB" w:rsidR="00B83CB5" w:rsidRDefault="00B83CB5" w:rsidP="008E0643">
      <w:pPr>
        <w:pStyle w:val="Bullet0"/>
      </w:pPr>
      <w:r>
        <w:t xml:space="preserve">checked // </w:t>
      </w:r>
      <w:proofErr w:type="spellStart"/>
      <w:r w:rsidR="00B83A9B">
        <w:t>W</w:t>
      </w:r>
      <w:r>
        <w:t>ordpress</w:t>
      </w:r>
      <w:proofErr w:type="spellEnd"/>
      <w:r>
        <w:t xml:space="preserve"> function that handles checkbox </w:t>
      </w:r>
    </w:p>
    <w:p w14:paraId="153BF4D3" w14:textId="3E07BD86" w:rsidR="008E0643" w:rsidRPr="008E0643" w:rsidRDefault="008E0643" w:rsidP="008E0643">
      <w:pPr>
        <w:pStyle w:val="Bullet0"/>
      </w:pPr>
      <w:proofErr w:type="spellStart"/>
      <w:r w:rsidRPr="008E0643">
        <w:t>get_option</w:t>
      </w:r>
      <w:proofErr w:type="spellEnd"/>
      <w:r w:rsidRPr="008E0643">
        <w:t>('</w:t>
      </w:r>
      <w:proofErr w:type="spellStart"/>
      <w:r w:rsidRPr="008E0643">
        <w:t>wcp_location</w:t>
      </w:r>
      <w:proofErr w:type="spellEnd"/>
      <w:r w:rsidRPr="008E0643">
        <w:t>')</w:t>
      </w:r>
      <w:r>
        <w:t xml:space="preserve"> //</w:t>
      </w:r>
      <w:proofErr w:type="spellStart"/>
      <w:r w:rsidR="00B83A9B">
        <w:t>W</w:t>
      </w:r>
      <w:r>
        <w:t>ordpress</w:t>
      </w:r>
      <w:proofErr w:type="spellEnd"/>
      <w:r>
        <w:t xml:space="preserve"> doesn't access </w:t>
      </w:r>
      <w:r w:rsidR="00B83A9B">
        <w:t xml:space="preserve">the </w:t>
      </w:r>
      <w:r>
        <w:t xml:space="preserve">database each time it'll call this function, calling it multiple times won't </w:t>
      </w:r>
      <w:r w:rsidR="00B83A9B">
        <w:t>a</w:t>
      </w:r>
      <w:r>
        <w:t xml:space="preserve">ffect the performance, </w:t>
      </w:r>
      <w:r w:rsidR="00B83A9B">
        <w:t>WordP</w:t>
      </w:r>
      <w:r>
        <w:t xml:space="preserve">ress loads all the options from the database based on their autoload value. </w:t>
      </w:r>
    </w:p>
    <w:p w14:paraId="7F309837" w14:textId="6D9ED973" w:rsidR="008E0643" w:rsidRDefault="008E0643" w:rsidP="008E0643">
      <w:pPr>
        <w:pStyle w:val="Bullet0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6048" behindDoc="1" locked="0" layoutInCell="1" allowOverlap="1" wp14:anchorId="78368E53" wp14:editId="0208F6DF">
                <wp:simplePos x="0" y="0"/>
                <wp:positionH relativeFrom="margin">
                  <wp:align>center</wp:align>
                </wp:positionH>
                <wp:positionV relativeFrom="paragraph">
                  <wp:posOffset>285115</wp:posOffset>
                </wp:positionV>
                <wp:extent cx="5936615" cy="807720"/>
                <wp:effectExtent l="114300" t="0" r="6985" b="0"/>
                <wp:wrapTopAndBottom/>
                <wp:docPr id="126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077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B5FA3C" w14:textId="6572F78F" w:rsidR="008E0643" w:rsidRPr="008E0643" w:rsidRDefault="008E0643" w:rsidP="008E064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option value="0" &lt;?</w:t>
                            </w:r>
                            <w:proofErr w:type="spell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elected(</w:t>
                            </w:r>
                            <w:proofErr w:type="spell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0</w:t>
                            </w:r>
                            <w:proofErr w:type="gram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gt;Beginning Of Post&lt;/option&gt;</w:t>
                            </w:r>
                          </w:p>
                          <w:p w14:paraId="02A8076D" w14:textId="61AA644E" w:rsidR="008E0643" w:rsidRPr="004659CC" w:rsidRDefault="008E0643" w:rsidP="008E064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option value="1" &lt;?</w:t>
                            </w:r>
                            <w:proofErr w:type="spell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elected(</w:t>
                            </w:r>
                            <w:proofErr w:type="spell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1</w:t>
                            </w:r>
                            <w:proofErr w:type="gramStart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8E064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gt;End of Post&lt;/option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68E53" id="Text Box 126" o:spid="_x0000_s1137" type="#_x0000_t202" style="position:absolute;left:0;text-align:left;margin-left:0;margin-top:22.45pt;width:467.45pt;height:63.6pt;z-index:-251410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23B5FA3C" w14:textId="6572F78F" w:rsidR="008E0643" w:rsidRPr="008E0643" w:rsidRDefault="008E0643" w:rsidP="008E064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option value="0" &lt;?</w:t>
                      </w:r>
                      <w:proofErr w:type="spell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elected(</w:t>
                      </w:r>
                      <w:proofErr w:type="spell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0</w:t>
                      </w:r>
                      <w:proofErr w:type="gram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gt;Beginning Of Post&lt;/option&gt;</w:t>
                      </w:r>
                    </w:p>
                    <w:p w14:paraId="02A8076D" w14:textId="61AA644E" w:rsidR="008E0643" w:rsidRPr="004659CC" w:rsidRDefault="008E0643" w:rsidP="008E064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option value="1" &lt;?</w:t>
                      </w:r>
                      <w:proofErr w:type="spell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elected(</w:t>
                      </w:r>
                      <w:proofErr w:type="spell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1</w:t>
                      </w:r>
                      <w:proofErr w:type="gramStart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8E064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gt;End of Post&lt;/option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4313B5D" w14:textId="77777777" w:rsidR="008E0643" w:rsidRDefault="008E0643" w:rsidP="008E0643">
      <w:pPr>
        <w:pStyle w:val="Bullet0"/>
        <w:numPr>
          <w:ilvl w:val="0"/>
          <w:numId w:val="0"/>
        </w:numPr>
        <w:ind w:left="720"/>
      </w:pPr>
    </w:p>
    <w:p w14:paraId="6881460D" w14:textId="739C00A3" w:rsidR="008E0643" w:rsidRDefault="00B83CB5" w:rsidP="00A56D0C">
      <w:pPr>
        <w:pStyle w:val="Bullet0"/>
      </w:pPr>
      <w:r w:rsidRPr="00A56D0C">
        <w:rPr>
          <w:noProof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4CBB4A28" wp14:editId="6AF8AFD4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819150"/>
                <wp:effectExtent l="114300" t="0" r="6985" b="0"/>
                <wp:wrapTopAndBottom/>
                <wp:docPr id="127" name="Text Box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19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B3864A" w14:textId="6EECF608" w:rsidR="00B83CB5" w:rsidRDefault="00B83CB5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input type="text" name="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headline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value = "&lt;?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attr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headline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  <w:proofErr w:type="gram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 placeholder="Please write your headline"&gt;</w:t>
                            </w:r>
                          </w:p>
                          <w:p w14:paraId="5533ADEE" w14:textId="65AC0633" w:rsidR="00B83CB5" w:rsidRPr="004659CC" w:rsidRDefault="00B83CB5" w:rsidP="00B83CB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input type="text" name="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headline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value = "&lt;?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attr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headline</w:t>
                            </w:r>
                            <w:proofErr w:type="spell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  <w:proofErr w:type="gramStart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B83CB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 placeholder="Please write your headline"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B4A28" id="Text Box 127" o:spid="_x0000_s1138" type="#_x0000_t202" style="position:absolute;left:0;text-align:left;margin-left:0;margin-top:23.8pt;width:467.45pt;height:64.5pt;z-index:-251408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FB3864A" w14:textId="6EECF608" w:rsidR="00B83CB5" w:rsidRDefault="00B83CB5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input type="text" name="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headline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value = "&lt;?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attr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headline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  <w:proofErr w:type="gram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 placeholder="Please write your headline"&gt;</w:t>
                      </w:r>
                    </w:p>
                    <w:p w14:paraId="5533ADEE" w14:textId="65AC0633" w:rsidR="00B83CB5" w:rsidRPr="004659CC" w:rsidRDefault="00B83CB5" w:rsidP="00B83CB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input type="text" name="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headline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value = "&lt;?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attr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headline</w:t>
                      </w:r>
                      <w:proofErr w:type="spell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  <w:proofErr w:type="gramStart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B83CB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 placeholder="Please write your headline"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56D0C">
        <w:t>Other</w:t>
      </w:r>
      <w:r>
        <w:t xml:space="preserve"> inputs</w:t>
      </w:r>
    </w:p>
    <w:p w14:paraId="3B9DB1D2" w14:textId="396A757A" w:rsidR="00307EFD" w:rsidRDefault="00307EFD" w:rsidP="008E0643">
      <w:pPr>
        <w:pStyle w:val="Bullet0"/>
        <w:numPr>
          <w:ilvl w:val="0"/>
          <w:numId w:val="0"/>
        </w:numPr>
        <w:ind w:left="720"/>
      </w:pPr>
    </w:p>
    <w:p w14:paraId="44299F1D" w14:textId="17FD9458" w:rsidR="00A56D0C" w:rsidRDefault="00A56D0C" w:rsidP="00A56D0C">
      <w:pPr>
        <w:pStyle w:val="Style2"/>
      </w:pPr>
      <w:r>
        <w:t xml:space="preserve">Pass argument to html callback </w:t>
      </w:r>
      <w:proofErr w:type="spellStart"/>
      <w:r>
        <w:t>func</w:t>
      </w:r>
      <w:proofErr w:type="spellEnd"/>
    </w:p>
    <w:p w14:paraId="7630A605" w14:textId="35B888BB" w:rsidR="00A56D0C" w:rsidRDefault="00A56D0C" w:rsidP="00A56D0C">
      <w:pPr>
        <w:pStyle w:val="Bullet0"/>
      </w:pPr>
      <w:r>
        <w:t>ar</w:t>
      </w:r>
      <w:r w:rsidRPr="00A56D0C">
        <w:t xml:space="preserve">ray at the end of </w:t>
      </w:r>
      <w:proofErr w:type="spellStart"/>
      <w:r w:rsidRPr="00A56D0C">
        <w:t>add_settings_field</w:t>
      </w:r>
      <w:proofErr w:type="spellEnd"/>
    </w:p>
    <w:p w14:paraId="2E3FBE1F" w14:textId="312D1438" w:rsidR="000A0705" w:rsidRDefault="000A0705" w:rsidP="000A0705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0144" behindDoc="1" locked="0" layoutInCell="1" allowOverlap="1" wp14:anchorId="153F8587" wp14:editId="6A43414D">
                <wp:simplePos x="0" y="0"/>
                <wp:positionH relativeFrom="margin">
                  <wp:align>center</wp:align>
                </wp:positionH>
                <wp:positionV relativeFrom="paragraph">
                  <wp:posOffset>443865</wp:posOffset>
                </wp:positionV>
                <wp:extent cx="5936615" cy="952500"/>
                <wp:effectExtent l="114300" t="0" r="6985" b="0"/>
                <wp:wrapTopAndBottom/>
                <wp:docPr id="1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19FF7A" w14:textId="202F4360" w:rsidR="00A56D0C" w:rsidRPr="004659CC" w:rsidRDefault="00A56D0C" w:rsidP="00A56D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settings_</w:t>
                            </w:r>
                            <w:proofErr w:type="gramStart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</w:t>
                            </w:r>
                            <w:proofErr w:type="spellEnd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charactercount</w:t>
                            </w:r>
                            <w:proofErr w:type="spellEnd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Character Count', array($this, '</w:t>
                            </w:r>
                            <w:proofErr w:type="spellStart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arCountHTML</w:t>
                            </w:r>
                            <w:proofErr w:type="spellEnd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'word-count-settings-page', '</w:t>
                            </w:r>
                            <w:proofErr w:type="spellStart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first_section</w:t>
                            </w:r>
                            <w:proofErr w:type="spellEnd"/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r w:rsidRPr="00A56D0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rray('</w:t>
                            </w:r>
                            <w:proofErr w:type="spellStart"/>
                            <w:r w:rsidRPr="00A56D0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Name</w:t>
                            </w:r>
                            <w:proofErr w:type="spellEnd"/>
                            <w:r w:rsidRPr="00A56D0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A56D0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cp_charactercount</w:t>
                            </w:r>
                            <w:proofErr w:type="spellEnd"/>
                            <w:r w:rsidRPr="00A56D0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)</w:t>
                            </w:r>
                            <w:r w:rsidRPr="00A56D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F8587" id="Text Box 128" o:spid="_x0000_s1139" type="#_x0000_t202" style="position:absolute;left:0;text-align:left;margin-left:0;margin-top:34.95pt;width:467.45pt;height:75pt;z-index:-251406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019FF7A" w14:textId="202F4360" w:rsidR="00A56D0C" w:rsidRPr="004659CC" w:rsidRDefault="00A56D0C" w:rsidP="00A56D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settings_</w:t>
                      </w:r>
                      <w:proofErr w:type="gramStart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</w:t>
                      </w:r>
                      <w:proofErr w:type="spellEnd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charactercount</w:t>
                      </w:r>
                      <w:proofErr w:type="spellEnd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Character Count', array($this, '</w:t>
                      </w:r>
                      <w:proofErr w:type="spellStart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arCountHTML</w:t>
                      </w:r>
                      <w:proofErr w:type="spellEnd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'word-count-settings-page', '</w:t>
                      </w:r>
                      <w:proofErr w:type="spellStart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first_section</w:t>
                      </w:r>
                      <w:proofErr w:type="spellEnd"/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r w:rsidRPr="00A56D0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rray('</w:t>
                      </w:r>
                      <w:proofErr w:type="spellStart"/>
                      <w:r w:rsidRPr="00A56D0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Name</w:t>
                      </w:r>
                      <w:proofErr w:type="spellEnd"/>
                      <w:r w:rsidRPr="00A56D0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A56D0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cp_charactercount</w:t>
                      </w:r>
                      <w:proofErr w:type="spellEnd"/>
                      <w:r w:rsidRPr="00A56D0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)</w:t>
                      </w:r>
                      <w:r w:rsidRPr="00A56D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You can add custom or pre-defined properties</w:t>
      </w:r>
    </w:p>
    <w:p w14:paraId="296D7BBE" w14:textId="63581A3C" w:rsidR="000A0705" w:rsidRDefault="000A0705" w:rsidP="000A0705">
      <w:pPr>
        <w:pStyle w:val="Bullet0"/>
        <w:numPr>
          <w:ilvl w:val="0"/>
          <w:numId w:val="0"/>
        </w:numPr>
        <w:ind w:left="720" w:hanging="360"/>
      </w:pPr>
    </w:p>
    <w:p w14:paraId="45F36A28" w14:textId="263C4BC3" w:rsidR="000A0705" w:rsidRDefault="000A0705" w:rsidP="000A0705">
      <w:pPr>
        <w:pStyle w:val="Bullet0"/>
        <w:numPr>
          <w:ilvl w:val="0"/>
          <w:numId w:val="0"/>
        </w:numPr>
        <w:ind w:left="720" w:hanging="360"/>
      </w:pPr>
    </w:p>
    <w:p w14:paraId="72333966" w14:textId="1E2CDF5E" w:rsidR="000A0705" w:rsidRDefault="000A0705" w:rsidP="000A0705">
      <w:pPr>
        <w:pStyle w:val="Style2"/>
      </w:pPr>
      <w:r>
        <w:lastRenderedPageBreak/>
        <w:t>Custom Validation logic</w:t>
      </w:r>
    </w:p>
    <w:p w14:paraId="466F7332" w14:textId="2F13BE10" w:rsidR="007235CF" w:rsidRDefault="007235CF" w:rsidP="007235CF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2192" behindDoc="1" locked="0" layoutInCell="1" allowOverlap="1" wp14:anchorId="54C42A13" wp14:editId="2C738D96">
                <wp:simplePos x="0" y="0"/>
                <wp:positionH relativeFrom="margin">
                  <wp:posOffset>57150</wp:posOffset>
                </wp:positionH>
                <wp:positionV relativeFrom="paragraph">
                  <wp:posOffset>332105</wp:posOffset>
                </wp:positionV>
                <wp:extent cx="5936615" cy="666750"/>
                <wp:effectExtent l="114300" t="0" r="6985" b="0"/>
                <wp:wrapTopAndBottom/>
                <wp:docPr id="129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67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2E056B" w14:textId="4C360CB9" w:rsidR="000A0705" w:rsidRPr="004659CC" w:rsidRDefault="000A0705" w:rsidP="007235C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</w:t>
                            </w:r>
                            <w:proofErr w:type="gramStart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</w:t>
                            </w:r>
                            <w:proofErr w:type="spellEnd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plugin</w:t>
                            </w:r>
                            <w:proofErr w:type="spellEnd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'</w:t>
                            </w:r>
                            <w:proofErr w:type="spellStart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callback</w:t>
                            </w:r>
                            <w:proofErr w:type="spellEnd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array($this, '</w:t>
                            </w:r>
                            <w:proofErr w:type="spellStart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Location</w:t>
                            </w:r>
                            <w:proofErr w:type="spellEnd"/>
                            <w:r w:rsidR="007235CF" w:rsidRPr="007235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'default' =&gt; '0'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42A13" id="Text Box 129" o:spid="_x0000_s1140" type="#_x0000_t202" style="position:absolute;left:0;text-align:left;margin-left:4.5pt;margin-top:26.15pt;width:467.45pt;height:52.5pt;z-index:-25140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C2E056B" w14:textId="4C360CB9" w:rsidR="000A0705" w:rsidRPr="004659CC" w:rsidRDefault="000A0705" w:rsidP="007235C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</w:t>
                      </w:r>
                      <w:proofErr w:type="gramStart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</w:t>
                      </w:r>
                      <w:proofErr w:type="spellEnd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plugin</w:t>
                      </w:r>
                      <w:proofErr w:type="spellEnd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'</w:t>
                      </w:r>
                      <w:proofErr w:type="spellStart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callback</w:t>
                      </w:r>
                      <w:proofErr w:type="spellEnd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array($this, '</w:t>
                      </w:r>
                      <w:proofErr w:type="spellStart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Location</w:t>
                      </w:r>
                      <w:proofErr w:type="spellEnd"/>
                      <w:r w:rsidR="007235CF" w:rsidRPr="007235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'default' =&gt; '0'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Sanitize callback function</w:t>
      </w:r>
    </w:p>
    <w:p w14:paraId="72857FDF" w14:textId="77777777" w:rsidR="007235CF" w:rsidRDefault="007235CF" w:rsidP="007235CF">
      <w:pPr>
        <w:pStyle w:val="Bullet0"/>
        <w:numPr>
          <w:ilvl w:val="0"/>
          <w:numId w:val="0"/>
        </w:numPr>
        <w:ind w:left="720"/>
      </w:pPr>
    </w:p>
    <w:p w14:paraId="4903F99C" w14:textId="405B41D8" w:rsidR="000A0705" w:rsidRPr="007235CF" w:rsidRDefault="00343633" w:rsidP="007235CF">
      <w:pPr>
        <w:pStyle w:val="Bullet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4240" behindDoc="1" locked="0" layoutInCell="1" allowOverlap="1" wp14:anchorId="5C503DAA" wp14:editId="07F9DD07">
                <wp:simplePos x="0" y="0"/>
                <wp:positionH relativeFrom="margin">
                  <wp:align>center</wp:align>
                </wp:positionH>
                <wp:positionV relativeFrom="paragraph">
                  <wp:posOffset>478155</wp:posOffset>
                </wp:positionV>
                <wp:extent cx="5936615" cy="2038350"/>
                <wp:effectExtent l="114300" t="0" r="6985" b="0"/>
                <wp:wrapTopAndBottom/>
                <wp:docPr id="130" name="Text 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038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D88968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Location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input)</w:t>
                            </w:r>
                          </w:p>
                          <w:p w14:paraId="591C4853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2D0F876C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$</w:t>
                            </w:r>
                            <w:proofErr w:type="gram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put !</w:t>
                            </w:r>
                            <w:proofErr w:type="gram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'0' and $input != '1') {</w:t>
                            </w:r>
                          </w:p>
                          <w:p w14:paraId="47CB09F5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dd the slug like id=slug</w:t>
                            </w:r>
                          </w:p>
                          <w:p w14:paraId="5349E008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settings_</w:t>
                            </w:r>
                            <w:proofErr w:type="gram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rror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_error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Display location must be either beginning or end');</w:t>
                            </w:r>
                          </w:p>
                          <w:p w14:paraId="54247F8D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173E2C9A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4741C465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118363A" w14:textId="77777777" w:rsidR="00343633" w:rsidRPr="00A521F8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input;</w:t>
                            </w:r>
                          </w:p>
                          <w:p w14:paraId="58E51940" w14:textId="77777777" w:rsidR="00343633" w:rsidRPr="004659CC" w:rsidRDefault="00343633" w:rsidP="0034363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1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03DAA" id="Text Box 130" o:spid="_x0000_s1141" type="#_x0000_t202" style="position:absolute;left:0;text-align:left;margin-left:0;margin-top:37.65pt;width:467.45pt;height:160.5pt;z-index:-251402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7D88968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Location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input)</w:t>
                      </w:r>
                    </w:p>
                    <w:p w14:paraId="591C4853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2D0F876C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$</w:t>
                      </w:r>
                      <w:proofErr w:type="gram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 !</w:t>
                      </w:r>
                      <w:proofErr w:type="gram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'0' and $input != '1') {</w:t>
                      </w:r>
                    </w:p>
                    <w:p w14:paraId="47CB09F5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dd the slug like id=slug</w:t>
                      </w:r>
                    </w:p>
                    <w:p w14:paraId="5349E008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settings_</w:t>
                      </w:r>
                      <w:proofErr w:type="gram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rror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_error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Display location must be either beginning or end');</w:t>
                      </w:r>
                    </w:p>
                    <w:p w14:paraId="54247F8D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173E2C9A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4741C465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118363A" w14:textId="77777777" w:rsidR="00343633" w:rsidRPr="00A521F8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input;</w:t>
                      </w:r>
                    </w:p>
                    <w:p w14:paraId="58E51940" w14:textId="77777777" w:rsidR="00343633" w:rsidRPr="004659CC" w:rsidRDefault="00343633" w:rsidP="0034363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1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7235CF" w:rsidRPr="007235CF">
        <w:rPr>
          <w:b/>
          <w:bCs/>
        </w:rPr>
        <w:t>add_settings_</w:t>
      </w:r>
      <w:proofErr w:type="gramStart"/>
      <w:r w:rsidR="007235CF" w:rsidRPr="007235CF">
        <w:rPr>
          <w:b/>
          <w:bCs/>
        </w:rPr>
        <w:t>error</w:t>
      </w:r>
      <w:proofErr w:type="spellEnd"/>
      <w:r w:rsidR="007235CF" w:rsidRPr="007235CF">
        <w:rPr>
          <w:b/>
          <w:bCs/>
        </w:rPr>
        <w:t>(</w:t>
      </w:r>
      <w:proofErr w:type="gramEnd"/>
      <w:r w:rsidR="007235CF" w:rsidRPr="007235CF">
        <w:rPr>
          <w:b/>
          <w:bCs/>
        </w:rPr>
        <w:t>'name of related option', 'slug', 'actual error');</w:t>
      </w:r>
    </w:p>
    <w:p w14:paraId="69B4A592" w14:textId="3E6EEBDD" w:rsidR="00343633" w:rsidRDefault="00343633">
      <w:pPr>
        <w:rPr>
          <w:rFonts w:asciiTheme="minorBidi" w:eastAsiaTheme="majorEastAsia" w:hAnsiTheme="minorBidi" w:cstheme="majorBidi"/>
          <w:b/>
          <w:bCs/>
          <w:color w:val="3FBF17"/>
          <w:sz w:val="26"/>
          <w:szCs w:val="26"/>
        </w:rPr>
      </w:pPr>
      <w:r>
        <w:br w:type="page"/>
      </w:r>
    </w:p>
    <w:p w14:paraId="64FDE20C" w14:textId="5BC71666" w:rsidR="000A0705" w:rsidRDefault="00EA5FF6" w:rsidP="000A0705">
      <w:pPr>
        <w:pStyle w:val="Style2"/>
      </w:pPr>
      <w:r>
        <w:lastRenderedPageBreak/>
        <w:t>The f</w:t>
      </w:r>
      <w:r w:rsidR="00343633">
        <w:t>unctionality of the post</w:t>
      </w:r>
    </w:p>
    <w:p w14:paraId="3349675B" w14:textId="66A3D52A" w:rsidR="00343633" w:rsidRDefault="00343633" w:rsidP="00343633">
      <w:pPr>
        <w:pStyle w:val="Bullet0"/>
      </w:pPr>
      <w:proofErr w:type="gramStart"/>
      <w:r>
        <w:t>Filter(</w:t>
      </w:r>
      <w:proofErr w:type="gramEnd"/>
      <w:r>
        <w:t>'</w:t>
      </w:r>
      <w:proofErr w:type="spellStart"/>
      <w:r>
        <w:t>the_content</w:t>
      </w:r>
      <w:proofErr w:type="spellEnd"/>
      <w:r>
        <w:t>', '') // We want to filter the post</w:t>
      </w:r>
    </w:p>
    <w:p w14:paraId="363594C9" w14:textId="69B60875" w:rsidR="009F605F" w:rsidRDefault="009F605F" w:rsidP="009F605F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6288" behindDoc="1" locked="0" layoutInCell="1" allowOverlap="1" wp14:anchorId="5A0A3B0D" wp14:editId="57C9FEB7">
                <wp:simplePos x="0" y="0"/>
                <wp:positionH relativeFrom="margin">
                  <wp:align>center</wp:align>
                </wp:positionH>
                <wp:positionV relativeFrom="paragraph">
                  <wp:posOffset>215265</wp:posOffset>
                </wp:positionV>
                <wp:extent cx="5936615" cy="1935480"/>
                <wp:effectExtent l="114300" t="0" r="6985" b="7620"/>
                <wp:wrapTopAndBottom/>
                <wp:docPr id="131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354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2A33F3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Wrap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content)</w:t>
                            </w:r>
                          </w:p>
                          <w:p w14:paraId="4D17E6D7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28FF9FCC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1 in 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the default value when plugin is installed it is not is not in the 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base</w:t>
                            </w:r>
                            <w:proofErr w:type="spellEnd"/>
                          </w:p>
                          <w:p w14:paraId="71A218D8" w14:textId="7326F10B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main_</w:t>
                            </w:r>
                            <w:proofErr w:type="gram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and 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single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and (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wordcount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'1') or 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charactercount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'1') or 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readtime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)) {</w:t>
                            </w:r>
                          </w:p>
                          <w:p w14:paraId="729FF819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$this-&gt;</w:t>
                            </w:r>
                            <w:proofErr w:type="spellStart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HTML</w:t>
                            </w:r>
                            <w:proofErr w:type="spellEnd"/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content);</w:t>
                            </w:r>
                          </w:p>
                          <w:p w14:paraId="7DFDCAFE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C61727B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1718412" w14:textId="77777777" w:rsidR="009F605F" w:rsidRPr="009F605F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content;</w:t>
                            </w:r>
                          </w:p>
                          <w:p w14:paraId="29B678E8" w14:textId="1E3E9722" w:rsidR="009F605F" w:rsidRPr="004659CC" w:rsidRDefault="009F605F" w:rsidP="009F605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6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A3B0D" id="Text Box 131" o:spid="_x0000_s1142" type="#_x0000_t202" style="position:absolute;left:0;text-align:left;margin-left:0;margin-top:16.95pt;width:467.45pt;height:152.4pt;z-index:-251400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B2A33F3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Wrap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content)</w:t>
                      </w:r>
                    </w:p>
                    <w:p w14:paraId="4D17E6D7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28FF9FCC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1 in 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the default value when plugin is installed it is not is not in the 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base</w:t>
                      </w:r>
                      <w:proofErr w:type="spellEnd"/>
                    </w:p>
                    <w:p w14:paraId="71A218D8" w14:textId="7326F10B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main_</w:t>
                      </w:r>
                      <w:proofErr w:type="gram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and 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single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and (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wordcount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'1') or 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charactercount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'1') or 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readtime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)) {</w:t>
                      </w:r>
                    </w:p>
                    <w:p w14:paraId="729FF819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$this-&gt;</w:t>
                      </w:r>
                      <w:proofErr w:type="spellStart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HTML</w:t>
                      </w:r>
                      <w:proofErr w:type="spellEnd"/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content);</w:t>
                      </w:r>
                    </w:p>
                    <w:p w14:paraId="7DFDCAFE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C61727B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1718412" w14:textId="77777777" w:rsidR="009F605F" w:rsidRPr="009F605F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content;</w:t>
                      </w:r>
                    </w:p>
                    <w:p w14:paraId="29B678E8" w14:textId="1E3E9722" w:rsidR="009F605F" w:rsidRPr="004659CC" w:rsidRDefault="009F605F" w:rsidP="009F605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6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16B5E12" w14:textId="076F5FED" w:rsidR="009F605F" w:rsidRDefault="00CF0052" w:rsidP="009F605F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8336" behindDoc="1" locked="0" layoutInCell="1" allowOverlap="1" wp14:anchorId="7E7DCA7B" wp14:editId="56BFBE65">
                <wp:simplePos x="0" y="0"/>
                <wp:positionH relativeFrom="margin">
                  <wp:align>center</wp:align>
                </wp:positionH>
                <wp:positionV relativeFrom="paragraph">
                  <wp:posOffset>2172970</wp:posOffset>
                </wp:positionV>
                <wp:extent cx="5936615" cy="5280660"/>
                <wp:effectExtent l="114300" t="0" r="6985" b="0"/>
                <wp:wrapTopAndBottom/>
                <wp:docPr id="132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806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073468" w14:textId="3A24F80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public function 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Html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content)</w:t>
                            </w:r>
                          </w:p>
                          <w:p w14:paraId="5E726DC5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66EA0DAF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html = '&lt;h3&gt;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headline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Post Statistics')) . '&lt;/h3&gt;&lt;p&gt;';</w:t>
                            </w:r>
                          </w:p>
                          <w:p w14:paraId="3C1BDABA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3A2D77B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word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'1') or 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readtime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) {</w:t>
                            </w:r>
                          </w:p>
                          <w:p w14:paraId="69314F37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unction</w:t>
                            </w:r>
                          </w:p>
                          <w:p w14:paraId="23B8E067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_word_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ip_tags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content));</w:t>
                            </w:r>
                          </w:p>
                          <w:p w14:paraId="068586B8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4B8DF644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02D7C1A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word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) {</w:t>
                            </w:r>
                          </w:p>
                          <w:p w14:paraId="0BFEAC6B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'This post has ' .  $</w:t>
                            </w:r>
                            <w:proofErr w:type="spellStart"/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 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s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 &lt;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r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';</w:t>
                            </w:r>
                          </w:p>
                          <w:p w14:paraId="44293679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C1BA33C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B52287C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character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) {</w:t>
                            </w:r>
                          </w:p>
                          <w:p w14:paraId="29E80845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 'This post has ' .  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le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ip_tags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content)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 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aracters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 &lt;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r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';</w:t>
                            </w:r>
                          </w:p>
                          <w:p w14:paraId="45921622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1067F2BE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ED81512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readtime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1')) {</w:t>
                            </w:r>
                          </w:p>
                          <w:p w14:paraId="42AD60A1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'This post will take about ' .  round($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Count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255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 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ute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s) to read. &lt;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r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';</w:t>
                            </w:r>
                          </w:p>
                          <w:p w14:paraId="1060DB88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6ED2981E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0229B14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'&lt;/p&gt;';</w:t>
                            </w:r>
                          </w:p>
                          <w:p w14:paraId="6AA4228F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5CEAF0D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both zero are string</w:t>
                            </w:r>
                          </w:p>
                          <w:p w14:paraId="551E5D2A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_location</w:t>
                            </w:r>
                            <w:proofErr w:type="spell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0') == '0') {</w:t>
                            </w:r>
                          </w:p>
                          <w:p w14:paraId="08E8ED20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$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$content;</w:t>
                            </w:r>
                          </w:p>
                          <w:p w14:paraId="6ADDA86F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49392EC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C785774" w14:textId="77777777" w:rsidR="00CF0052" w:rsidRPr="00CF0052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</w:t>
                            </w:r>
                            <w:proofErr w:type="gramStart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 .</w:t>
                            </w:r>
                            <w:proofErr w:type="gramEnd"/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$html;</w:t>
                            </w:r>
                          </w:p>
                          <w:p w14:paraId="1F1C9290" w14:textId="6FBFD04F" w:rsidR="00CF0052" w:rsidRPr="004659CC" w:rsidRDefault="00CF0052" w:rsidP="00CF00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00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DCA7B" id="Text Box 132" o:spid="_x0000_s1143" type="#_x0000_t202" style="position:absolute;left:0;text-align:left;margin-left:0;margin-top:171.1pt;width:467.45pt;height:415.8pt;z-index:-251398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NovQQIAAF4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7B073468" w14:textId="3A24F80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public function 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Html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content)</w:t>
                      </w:r>
                    </w:p>
                    <w:p w14:paraId="5E726DC5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66EA0DAF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html = '&lt;h3&gt;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headline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Post Statistics')) . '&lt;/h3&gt;&lt;p&gt;';</w:t>
                      </w:r>
                    </w:p>
                    <w:p w14:paraId="3C1BDABA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3A2D77B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word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'1') or 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readtime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) {</w:t>
                      </w:r>
                    </w:p>
                    <w:p w14:paraId="69314F37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unction</w:t>
                      </w:r>
                    </w:p>
                    <w:p w14:paraId="23B8E067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_word_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ip_tags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content));</w:t>
                      </w:r>
                    </w:p>
                    <w:p w14:paraId="068586B8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4B8DF644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02D7C1A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word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) {</w:t>
                      </w:r>
                    </w:p>
                    <w:p w14:paraId="0BFEAC6B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'This post has ' .  $</w:t>
                      </w:r>
                      <w:proofErr w:type="spellStart"/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 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s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 &lt;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r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';</w:t>
                      </w:r>
                    </w:p>
                    <w:p w14:paraId="44293679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C1BA33C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B52287C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character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) {</w:t>
                      </w:r>
                    </w:p>
                    <w:p w14:paraId="29E80845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 'This post has ' .  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le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ip_tags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content)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 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aracters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 &lt;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r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';</w:t>
                      </w:r>
                    </w:p>
                    <w:p w14:paraId="45921622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1067F2BE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ED81512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readtime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1')) {</w:t>
                      </w:r>
                    </w:p>
                    <w:p w14:paraId="42AD60A1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'This post will take about ' .  round($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Count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255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 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ute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s) to read. &lt;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r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';</w:t>
                      </w:r>
                    </w:p>
                    <w:p w14:paraId="1060DB88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6ED2981E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0229B14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'&lt;/p&gt;';</w:t>
                      </w:r>
                    </w:p>
                    <w:p w14:paraId="6AA4228F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5CEAF0D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both zero are string</w:t>
                      </w:r>
                    </w:p>
                    <w:p w14:paraId="551E5D2A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_location</w:t>
                      </w:r>
                      <w:proofErr w:type="spell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0') == '0') {</w:t>
                      </w:r>
                    </w:p>
                    <w:p w14:paraId="08E8ED20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$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$content;</w:t>
                      </w:r>
                    </w:p>
                    <w:p w14:paraId="6ADDA86F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49392EC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C785774" w14:textId="77777777" w:rsidR="00CF0052" w:rsidRPr="00CF0052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</w:t>
                      </w:r>
                      <w:proofErr w:type="gramStart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 .</w:t>
                      </w:r>
                      <w:proofErr w:type="gramEnd"/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$html;</w:t>
                      </w:r>
                    </w:p>
                    <w:p w14:paraId="1F1C9290" w14:textId="6FBFD04F" w:rsidR="00CF0052" w:rsidRPr="004659CC" w:rsidRDefault="00CF0052" w:rsidP="00CF00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00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045981B" w14:textId="02B8302D" w:rsidR="008670E3" w:rsidRDefault="008670E3" w:rsidP="008670E3">
      <w:pPr>
        <w:pStyle w:val="Style2"/>
      </w:pPr>
      <w:proofErr w:type="spellStart"/>
      <w:r>
        <w:lastRenderedPageBreak/>
        <w:t>Php</w:t>
      </w:r>
      <w:proofErr w:type="spellEnd"/>
      <w:r>
        <w:t xml:space="preserve"> functions</w:t>
      </w:r>
    </w:p>
    <w:p w14:paraId="250BB2D0" w14:textId="45DA0963" w:rsidR="00CF0052" w:rsidRPr="008670E3" w:rsidRDefault="00CF0052" w:rsidP="008670E3">
      <w:pPr>
        <w:pStyle w:val="Bullet0"/>
      </w:pPr>
      <w:proofErr w:type="spellStart"/>
      <w:r w:rsidRPr="008670E3">
        <w:t>str_word_</w:t>
      </w:r>
      <w:proofErr w:type="gramStart"/>
      <w:r w:rsidRPr="008670E3">
        <w:t>count</w:t>
      </w:r>
      <w:proofErr w:type="spellEnd"/>
      <w:r w:rsidR="008670E3">
        <w:t>(</w:t>
      </w:r>
      <w:proofErr w:type="gramEnd"/>
      <w:r w:rsidR="008670E3">
        <w:t>)</w:t>
      </w:r>
    </w:p>
    <w:p w14:paraId="4EE57505" w14:textId="719164EC" w:rsidR="008670E3" w:rsidRPr="008670E3" w:rsidRDefault="008670E3" w:rsidP="008670E3">
      <w:pPr>
        <w:pStyle w:val="Bullet0"/>
      </w:pPr>
      <w:proofErr w:type="spellStart"/>
      <w:proofErr w:type="gramStart"/>
      <w:r w:rsidRPr="008670E3">
        <w:t>strlen</w:t>
      </w:r>
      <w:proofErr w:type="spellEnd"/>
      <w:r>
        <w:t>(</w:t>
      </w:r>
      <w:proofErr w:type="gramEnd"/>
      <w:r>
        <w:t>)</w:t>
      </w:r>
    </w:p>
    <w:p w14:paraId="1C00A934" w14:textId="7E245F0E" w:rsidR="008670E3" w:rsidRDefault="008670E3" w:rsidP="008670E3">
      <w:pPr>
        <w:pStyle w:val="Bullet0"/>
      </w:pPr>
      <w:proofErr w:type="spellStart"/>
      <w:r w:rsidRPr="008670E3">
        <w:t>strip_</w:t>
      </w:r>
      <w:proofErr w:type="gramStart"/>
      <w:r w:rsidRPr="008670E3">
        <w:t>tags</w:t>
      </w:r>
      <w:proofErr w:type="spellEnd"/>
      <w:r>
        <w:t>(</w:t>
      </w:r>
      <w:proofErr w:type="gramEnd"/>
      <w:r>
        <w:t>)</w:t>
      </w:r>
    </w:p>
    <w:p w14:paraId="2B1978CD" w14:textId="488AB29C" w:rsidR="008670E3" w:rsidRPr="008670E3" w:rsidRDefault="008670E3" w:rsidP="008670E3">
      <w:pPr>
        <w:pStyle w:val="Bullet0"/>
      </w:pPr>
      <w:proofErr w:type="gramStart"/>
      <w:r>
        <w:t>round(</w:t>
      </w:r>
      <w:proofErr w:type="gramEnd"/>
      <w:r>
        <w:t>)</w:t>
      </w:r>
    </w:p>
    <w:p w14:paraId="49477A27" w14:textId="7EC42138" w:rsidR="00F523E1" w:rsidRDefault="00241D12" w:rsidP="008670E3">
      <w:pPr>
        <w:pStyle w:val="Bullet0"/>
      </w:pPr>
      <w:r w:rsidRPr="00241D12">
        <w:t>(Condition</w:t>
      </w:r>
      <w:proofErr w:type="gramStart"/>
      <w:r w:rsidRPr="00241D12">
        <w:t>) ?</w:t>
      </w:r>
      <w:proofErr w:type="gramEnd"/>
      <w:r w:rsidRPr="00241D12">
        <w:t xml:space="preserve"> (Statement1</w:t>
      </w:r>
      <w:proofErr w:type="gramStart"/>
      <w:r w:rsidRPr="00241D12">
        <w:t>) :</w:t>
      </w:r>
      <w:proofErr w:type="gramEnd"/>
      <w:r w:rsidRPr="00241D12">
        <w:t xml:space="preserve"> (Statement2);</w:t>
      </w:r>
      <w:r>
        <w:t xml:space="preserve"> // </w:t>
      </w:r>
      <w:proofErr w:type="spellStart"/>
      <w:r>
        <w:t>p</w:t>
      </w:r>
      <w:r w:rsidR="00F523E1" w:rsidRPr="008670E3">
        <w:t>hp</w:t>
      </w:r>
      <w:proofErr w:type="spellEnd"/>
      <w:r w:rsidR="00F523E1" w:rsidRPr="008670E3">
        <w:t xml:space="preserve"> ternary operator</w:t>
      </w:r>
    </w:p>
    <w:p w14:paraId="453B6E95" w14:textId="07316565" w:rsidR="00F90986" w:rsidRDefault="00F90986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0D0B7770" w14:textId="7CB87F27" w:rsidR="00F90986" w:rsidRDefault="00F90986" w:rsidP="00F90986">
      <w:pPr>
        <w:pStyle w:val="Style1"/>
      </w:pPr>
      <w:r>
        <w:lastRenderedPageBreak/>
        <w:t>Translating</w:t>
      </w:r>
    </w:p>
    <w:p w14:paraId="15CCAF97" w14:textId="5CFD4B5A" w:rsidR="00F90986" w:rsidRPr="00F90986" w:rsidRDefault="00F90986" w:rsidP="00F90986">
      <w:pPr>
        <w:pStyle w:val="Bullet0"/>
      </w:pPr>
      <w:r>
        <w:t xml:space="preserve">In </w:t>
      </w:r>
      <w:r w:rsidR="00EA5FF6">
        <w:t xml:space="preserve">the </w:t>
      </w:r>
      <w:r>
        <w:t>plugin comment section for settings:</w:t>
      </w:r>
    </w:p>
    <w:p w14:paraId="0188D30F" w14:textId="50796AA6" w:rsidR="00F90986" w:rsidRPr="00F90986" w:rsidRDefault="00F90986" w:rsidP="00F90986">
      <w:pPr>
        <w:pStyle w:val="Bullet0"/>
        <w:numPr>
          <w:ilvl w:val="1"/>
          <w:numId w:val="1"/>
        </w:numPr>
        <w:rPr>
          <w:color w:val="97A7C8"/>
        </w:rPr>
      </w:pPr>
      <w:r w:rsidRPr="00F90986">
        <w:rPr>
          <w:b/>
          <w:bCs/>
        </w:rPr>
        <w:t xml:space="preserve">Text Domain: </w:t>
      </w:r>
      <w:proofErr w:type="spellStart"/>
      <w:r w:rsidRPr="00F90986">
        <w:rPr>
          <w:b/>
          <w:bCs/>
        </w:rPr>
        <w:t>wcpdomain</w:t>
      </w:r>
      <w:proofErr w:type="spellEnd"/>
      <w:r w:rsidRPr="00F90986">
        <w:t xml:space="preserve"> </w:t>
      </w:r>
      <w:r>
        <w:t>//</w:t>
      </w:r>
      <w:r w:rsidR="00EA5FF6">
        <w:t xml:space="preserve"> T</w:t>
      </w:r>
      <w:r>
        <w:t>he name should be unique</w:t>
      </w:r>
    </w:p>
    <w:p w14:paraId="4CF2FE71" w14:textId="4483FD39" w:rsidR="00F90986" w:rsidRDefault="00F90986" w:rsidP="00F90986">
      <w:pPr>
        <w:pStyle w:val="Bullet0"/>
        <w:numPr>
          <w:ilvl w:val="1"/>
          <w:numId w:val="1"/>
        </w:numPr>
        <w:rPr>
          <w:b/>
          <w:bCs/>
        </w:rPr>
      </w:pPr>
      <w:r w:rsidRPr="00F90986">
        <w:rPr>
          <w:b/>
          <w:bCs/>
        </w:rPr>
        <w:t>Domain path: /languages</w:t>
      </w:r>
    </w:p>
    <w:p w14:paraId="16964C33" w14:textId="35B73385" w:rsidR="00F90986" w:rsidRDefault="0067148E" w:rsidP="00F90986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19B54255" wp14:editId="36DAB14D">
                <wp:simplePos x="0" y="0"/>
                <wp:positionH relativeFrom="margin">
                  <wp:align>center</wp:align>
                </wp:positionH>
                <wp:positionV relativeFrom="paragraph">
                  <wp:posOffset>409575</wp:posOffset>
                </wp:positionV>
                <wp:extent cx="5936615" cy="1367790"/>
                <wp:effectExtent l="114300" t="0" r="6985" b="3810"/>
                <wp:wrapTopAndBottom/>
                <wp:docPr id="134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677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4C0801" w14:textId="77777777" w:rsidR="0067148E" w:rsidRPr="0067148E" w:rsidRDefault="0067148E" w:rsidP="0067148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Page</w:t>
                            </w:r>
                            <w:proofErr w:type="spell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4DBF47F" w14:textId="77777777" w:rsidR="0067148E" w:rsidRPr="0067148E" w:rsidRDefault="0067148E" w:rsidP="0067148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053F4F5B" w14:textId="77777777" w:rsidR="0067148E" w:rsidRPr="0067148E" w:rsidRDefault="0067148E" w:rsidP="0067148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manage options = the current user can change options in </w:t>
                            </w:r>
                            <w:proofErr w:type="spell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</w:p>
                          <w:p w14:paraId="68D417C5" w14:textId="77777777" w:rsidR="0067148E" w:rsidRPr="0067148E" w:rsidRDefault="0067148E" w:rsidP="0067148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name, </w:t>
                            </w:r>
                            <w:proofErr w:type="spell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</w:p>
                          <w:p w14:paraId="2BA0C5DF" w14:textId="77777777" w:rsidR="0067148E" w:rsidRPr="0067148E" w:rsidRDefault="0067148E" w:rsidP="0067148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options_</w:t>
                            </w:r>
                            <w:proofErr w:type="gram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</w:t>
                            </w:r>
                            <w:proofErr w:type="spell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Word Count Setting', __('Word Count', '</w:t>
                            </w:r>
                            <w:proofErr w:type="spell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domain</w:t>
                            </w:r>
                            <w:proofErr w:type="spell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'</w:t>
                            </w:r>
                            <w:proofErr w:type="spell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_options</w:t>
                            </w:r>
                            <w:proofErr w:type="spell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word-count-settings-page', array($this,'</w:t>
                            </w:r>
                            <w:proofErr w:type="spellStart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HTML</w:t>
                            </w:r>
                            <w:proofErr w:type="spellEnd"/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7FB9A7FA" w14:textId="7ED0AA5D" w:rsidR="0067148E" w:rsidRPr="004659CC" w:rsidRDefault="0067148E" w:rsidP="0067148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148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54255" id="Text Box 134" o:spid="_x0000_s1144" type="#_x0000_t202" style="position:absolute;left:0;text-align:left;margin-left:0;margin-top:32.25pt;width:467.45pt;height:107.7pt;z-index:-251394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94C0801" w14:textId="77777777" w:rsidR="0067148E" w:rsidRPr="0067148E" w:rsidRDefault="0067148E" w:rsidP="0067148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Page</w:t>
                      </w:r>
                      <w:proofErr w:type="spell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4DBF47F" w14:textId="77777777" w:rsidR="0067148E" w:rsidRPr="0067148E" w:rsidRDefault="0067148E" w:rsidP="0067148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053F4F5B" w14:textId="77777777" w:rsidR="0067148E" w:rsidRPr="0067148E" w:rsidRDefault="0067148E" w:rsidP="0067148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manage options = the current user can change options in </w:t>
                      </w:r>
                      <w:proofErr w:type="spell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</w:p>
                    <w:p w14:paraId="68D417C5" w14:textId="77777777" w:rsidR="0067148E" w:rsidRPr="0067148E" w:rsidRDefault="0067148E" w:rsidP="0067148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name, </w:t>
                      </w:r>
                      <w:proofErr w:type="spell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</w:p>
                    <w:p w14:paraId="2BA0C5DF" w14:textId="77777777" w:rsidR="0067148E" w:rsidRPr="0067148E" w:rsidRDefault="0067148E" w:rsidP="0067148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options_</w:t>
                      </w:r>
                      <w:proofErr w:type="gram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</w:t>
                      </w:r>
                      <w:proofErr w:type="spell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Word Count Setting', __('Word Count', '</w:t>
                      </w:r>
                      <w:proofErr w:type="spell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domain</w:t>
                      </w:r>
                      <w:proofErr w:type="spell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'</w:t>
                      </w:r>
                      <w:proofErr w:type="spell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_options</w:t>
                      </w:r>
                      <w:proofErr w:type="spell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word-count-settings-page', array($this,'</w:t>
                      </w:r>
                      <w:proofErr w:type="spellStart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HTML</w:t>
                      </w:r>
                      <w:proofErr w:type="spellEnd"/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7FB9A7FA" w14:textId="7ED0AA5D" w:rsidR="0067148E" w:rsidRPr="004659CC" w:rsidRDefault="0067148E" w:rsidP="0067148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148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90986" w:rsidRPr="0067148E">
        <w:rPr>
          <w:b/>
          <w:bCs/>
        </w:rPr>
        <w:t>_</w:t>
      </w:r>
      <w:proofErr w:type="gramStart"/>
      <w:r w:rsidR="00F90986" w:rsidRPr="0067148E">
        <w:rPr>
          <w:b/>
          <w:bCs/>
        </w:rPr>
        <w:t>_(</w:t>
      </w:r>
      <w:proofErr w:type="gramEnd"/>
      <w:r w:rsidR="00F90986" w:rsidRPr="0067148E">
        <w:rPr>
          <w:b/>
          <w:bCs/>
        </w:rPr>
        <w:t>'</w:t>
      </w:r>
      <w:proofErr w:type="spellStart"/>
      <w:r w:rsidR="00F90986" w:rsidRPr="0067148E">
        <w:rPr>
          <w:b/>
          <w:bCs/>
        </w:rPr>
        <w:t>orignal</w:t>
      </w:r>
      <w:proofErr w:type="spellEnd"/>
      <w:r w:rsidR="00F90986" w:rsidRPr="0067148E">
        <w:rPr>
          <w:b/>
          <w:bCs/>
        </w:rPr>
        <w:t xml:space="preserve"> text', 'text domain')</w:t>
      </w:r>
      <w:r>
        <w:t xml:space="preserve"> // use this for what you want to translate</w:t>
      </w:r>
    </w:p>
    <w:p w14:paraId="6894D6D8" w14:textId="5287309C" w:rsidR="0067148E" w:rsidRDefault="0067148E" w:rsidP="0067148E">
      <w:pPr>
        <w:pStyle w:val="Bullet0"/>
        <w:numPr>
          <w:ilvl w:val="0"/>
          <w:numId w:val="0"/>
        </w:numPr>
        <w:ind w:left="720" w:hanging="360"/>
      </w:pPr>
    </w:p>
    <w:p w14:paraId="00CE1062" w14:textId="73BCACA8" w:rsidR="00F90986" w:rsidRDefault="00F90986" w:rsidP="00F90986">
      <w:pPr>
        <w:pStyle w:val="Style2"/>
      </w:pPr>
      <w:r>
        <w:t>Loading translation files</w:t>
      </w:r>
    </w:p>
    <w:p w14:paraId="437D5E6F" w14:textId="77777777" w:rsidR="00BE75AB" w:rsidRDefault="00BE75AB" w:rsidP="00BE75AB">
      <w:pPr>
        <w:pStyle w:val="Bullet0"/>
      </w:pPr>
      <w:proofErr w:type="spellStart"/>
      <w:r w:rsidRPr="00BE75AB">
        <w:t>add_</w:t>
      </w:r>
      <w:proofErr w:type="gramStart"/>
      <w:r w:rsidRPr="00BE75AB">
        <w:t>action</w:t>
      </w:r>
      <w:proofErr w:type="spellEnd"/>
      <w:r w:rsidRPr="00BE75AB">
        <w:t>(</w:t>
      </w:r>
      <w:proofErr w:type="gramEnd"/>
      <w:r w:rsidRPr="00BE75AB">
        <w:t>'</w:t>
      </w:r>
      <w:proofErr w:type="spellStart"/>
      <w:r w:rsidRPr="00BE75AB">
        <w:t>init</w:t>
      </w:r>
      <w:proofErr w:type="spellEnd"/>
      <w:r w:rsidRPr="00BE75AB">
        <w:t>', array($this, 'languages'))</w:t>
      </w:r>
    </w:p>
    <w:p w14:paraId="2838965A" w14:textId="7C40AEDB" w:rsidR="00F90986" w:rsidRDefault="00BE75AB" w:rsidP="00BE75AB">
      <w:pPr>
        <w:pStyle w:val="Bullet0"/>
      </w:pPr>
      <w:proofErr w:type="spellStart"/>
      <w:r w:rsidRPr="00BE75AB">
        <w:t>load_plugin_textdomain</w:t>
      </w:r>
      <w:proofErr w:type="spellEnd"/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565FC4AC" wp14:editId="6E860AF1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1592580"/>
                <wp:effectExtent l="114300" t="0" r="6985" b="7620"/>
                <wp:wrapTopAndBottom/>
                <wp:docPr id="133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925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1069C5" w14:textId="16D6BCBD" w:rsidR="00BE75AB" w:rsidRPr="004659CC" w:rsidRDefault="00BE75A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360DFDEA" w14:textId="77777777" w:rsidR="00BE75AB" w:rsidRPr="00BE75AB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languages'));</w:t>
                            </w:r>
                          </w:p>
                          <w:p w14:paraId="51D2B93F" w14:textId="77777777" w:rsidR="00BE75AB" w:rsidRPr="00BE75AB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1C198B6B" w14:textId="77777777" w:rsidR="00BE75AB" w:rsidRPr="00BE75AB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B064012" w14:textId="77777777" w:rsidR="00BE75AB" w:rsidRPr="00BE75AB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gram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anguages(</w:t>
                            </w:r>
                            <w:proofErr w:type="gram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9D4AEDB" w14:textId="77777777" w:rsidR="00BE75AB" w:rsidRPr="00BE75AB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4F44E9DD" w14:textId="77777777" w:rsidR="00BE75AB" w:rsidRPr="00BE75AB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_plugin_</w:t>
                            </w:r>
                            <w:proofErr w:type="gram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domain</w:t>
                            </w:r>
                            <w:proofErr w:type="spell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cpdomain</w:t>
                            </w:r>
                            <w:proofErr w:type="spell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false, </w:t>
                            </w:r>
                            <w:proofErr w:type="spell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basename</w:t>
                            </w:r>
                            <w:proofErr w:type="spellEnd"/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).'/languages');</w:t>
                            </w:r>
                          </w:p>
                          <w:p w14:paraId="0AB68588" w14:textId="21CCA91D" w:rsidR="00BE75AB" w:rsidRPr="004659CC" w:rsidRDefault="00BE75AB" w:rsidP="00BE75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E7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FC4AC" id="Text Box 133" o:spid="_x0000_s1145" type="#_x0000_t202" style="position:absolute;left:0;text-align:left;margin-left:0;margin-top:23.8pt;width:467.45pt;height:125.4pt;z-index:-2513960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21069C5" w14:textId="16D6BCBD" w:rsidR="00BE75AB" w:rsidRPr="004659CC" w:rsidRDefault="00BE75A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360DFDEA" w14:textId="77777777" w:rsidR="00BE75AB" w:rsidRPr="00BE75AB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languages'));</w:t>
                      </w:r>
                    </w:p>
                    <w:p w14:paraId="51D2B93F" w14:textId="77777777" w:rsidR="00BE75AB" w:rsidRPr="00BE75AB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1C198B6B" w14:textId="77777777" w:rsidR="00BE75AB" w:rsidRPr="00BE75AB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B064012" w14:textId="77777777" w:rsidR="00BE75AB" w:rsidRPr="00BE75AB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gram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anguages(</w:t>
                      </w:r>
                      <w:proofErr w:type="gram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59D4AEDB" w14:textId="77777777" w:rsidR="00BE75AB" w:rsidRPr="00BE75AB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4F44E9DD" w14:textId="77777777" w:rsidR="00BE75AB" w:rsidRPr="00BE75AB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_plugin_</w:t>
                      </w:r>
                      <w:proofErr w:type="gram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domain</w:t>
                      </w:r>
                      <w:proofErr w:type="spell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cpdomain</w:t>
                      </w:r>
                      <w:proofErr w:type="spell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false, </w:t>
                      </w:r>
                      <w:proofErr w:type="spell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basename</w:t>
                      </w:r>
                      <w:proofErr w:type="spellEnd"/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).'/languages');</w:t>
                      </w:r>
                    </w:p>
                    <w:p w14:paraId="0AB68588" w14:textId="21CCA91D" w:rsidR="00BE75AB" w:rsidRPr="004659CC" w:rsidRDefault="00BE75AB" w:rsidP="00BE75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E7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('</w:t>
      </w:r>
      <w:proofErr w:type="spellStart"/>
      <w:r>
        <w:t>texdomain</w:t>
      </w:r>
      <w:proofErr w:type="spellEnd"/>
      <w:r>
        <w:t xml:space="preserve"> name', false, language folder in </w:t>
      </w:r>
      <w:r w:rsidR="00EA5FF6">
        <w:t xml:space="preserve">the </w:t>
      </w:r>
      <w:r>
        <w:t>plugin)</w:t>
      </w:r>
    </w:p>
    <w:p w14:paraId="336699B1" w14:textId="77777777" w:rsidR="00BE75AB" w:rsidRPr="00F90986" w:rsidRDefault="00BE75AB" w:rsidP="00BE75AB"/>
    <w:p w14:paraId="04239C20" w14:textId="4E9F1D11" w:rsidR="00F90986" w:rsidRDefault="00F90986" w:rsidP="0067148E">
      <w:pPr>
        <w:pStyle w:val="Style2"/>
      </w:pPr>
      <w:r>
        <w:t xml:space="preserve">Creating translation files. </w:t>
      </w:r>
    </w:p>
    <w:p w14:paraId="492AFF6D" w14:textId="5F6FBFEF" w:rsidR="001510B9" w:rsidRDefault="001510B9" w:rsidP="001510B9">
      <w:pPr>
        <w:pStyle w:val="Bullet0"/>
      </w:pPr>
      <w:r>
        <w:t xml:space="preserve">Create a folder named </w:t>
      </w:r>
      <w:r w:rsidRPr="001510B9">
        <w:rPr>
          <w:b/>
          <w:bCs/>
        </w:rPr>
        <w:t>languages</w:t>
      </w:r>
      <w:r>
        <w:t xml:space="preserve"> in the plugin</w:t>
      </w:r>
    </w:p>
    <w:p w14:paraId="5D230CD6" w14:textId="62F326BE" w:rsidR="001510B9" w:rsidRDefault="001510B9" w:rsidP="001510B9">
      <w:pPr>
        <w:pStyle w:val="Bullet0"/>
      </w:pPr>
      <w:r>
        <w:t>Some ways of creating translation</w:t>
      </w:r>
    </w:p>
    <w:p w14:paraId="25223EC3" w14:textId="1B34DD45" w:rsidR="001510B9" w:rsidRDefault="001510B9" w:rsidP="001510B9">
      <w:pPr>
        <w:pStyle w:val="Bullet0"/>
        <w:numPr>
          <w:ilvl w:val="1"/>
          <w:numId w:val="1"/>
        </w:numPr>
      </w:pPr>
      <w:r w:rsidRPr="001510B9">
        <w:rPr>
          <w:b/>
          <w:bCs/>
        </w:rPr>
        <w:t>POEDIT</w:t>
      </w:r>
      <w:r>
        <w:t xml:space="preserve"> // a piece of software for </w:t>
      </w:r>
      <w:r w:rsidR="00EA5FF6">
        <w:t>W</w:t>
      </w:r>
      <w:r>
        <w:t xml:space="preserve">indows and </w:t>
      </w:r>
      <w:r w:rsidR="00EA5FF6">
        <w:t>M</w:t>
      </w:r>
      <w:r>
        <w:t>ac</w:t>
      </w:r>
    </w:p>
    <w:p w14:paraId="15AAD0CE" w14:textId="6B18587F" w:rsidR="001510B9" w:rsidRDefault="001510B9" w:rsidP="001510B9">
      <w:pPr>
        <w:pStyle w:val="Bullet0"/>
        <w:numPr>
          <w:ilvl w:val="1"/>
          <w:numId w:val="1"/>
        </w:numPr>
      </w:pPr>
      <w:r>
        <w:rPr>
          <w:b/>
          <w:bCs/>
        </w:rPr>
        <w:t xml:space="preserve">LOCO Translate </w:t>
      </w:r>
      <w:r>
        <w:t>// a plugin</w:t>
      </w:r>
    </w:p>
    <w:p w14:paraId="2007ED3C" w14:textId="3ED22FE8" w:rsidR="00F416F5" w:rsidRDefault="00F416F5" w:rsidP="00F416F5">
      <w:pPr>
        <w:pStyle w:val="Style2"/>
      </w:pPr>
      <w:r>
        <w:t>Loco Translate</w:t>
      </w:r>
    </w:p>
    <w:p w14:paraId="2084B82A" w14:textId="66F5B5FE" w:rsidR="00F416F5" w:rsidRDefault="00F416F5" w:rsidP="00F416F5">
      <w:pPr>
        <w:pStyle w:val="Bullet0"/>
      </w:pPr>
      <w:r>
        <w:t>Whenever we use _</w:t>
      </w:r>
      <w:proofErr w:type="gramStart"/>
      <w:r>
        <w:t>_(</w:t>
      </w:r>
      <w:proofErr w:type="gramEnd"/>
      <w:r>
        <w:t>), the plugin will look through our code</w:t>
      </w:r>
    </w:p>
    <w:p w14:paraId="7B53BA3F" w14:textId="69DB5BF6" w:rsidR="00F416F5" w:rsidRDefault="00F416F5" w:rsidP="00F416F5">
      <w:pPr>
        <w:pStyle w:val="Bullet0"/>
      </w:pPr>
      <w:r>
        <w:t xml:space="preserve">Click on </w:t>
      </w:r>
      <w:r w:rsidRPr="00F416F5">
        <w:rPr>
          <w:b/>
          <w:bCs/>
        </w:rPr>
        <w:t>create template</w:t>
      </w:r>
      <w:r>
        <w:t xml:space="preserve"> option</w:t>
      </w:r>
    </w:p>
    <w:p w14:paraId="1F63CD7A" w14:textId="0FB8F2CC" w:rsidR="00F416F5" w:rsidRPr="00F416F5" w:rsidRDefault="00F416F5" w:rsidP="00F416F5">
      <w:pPr>
        <w:pStyle w:val="Bullet0"/>
        <w:rPr>
          <w:b/>
          <w:bCs/>
        </w:rPr>
      </w:pPr>
      <w:r w:rsidRPr="00F416F5">
        <w:rPr>
          <w:b/>
          <w:bCs/>
        </w:rPr>
        <w:lastRenderedPageBreak/>
        <w:t xml:space="preserve">Add new language </w:t>
      </w:r>
    </w:p>
    <w:p w14:paraId="45473F9F" w14:textId="7360613E" w:rsidR="00F416F5" w:rsidRDefault="00F416F5" w:rsidP="00F416F5">
      <w:pPr>
        <w:pStyle w:val="Bullet0"/>
        <w:numPr>
          <w:ilvl w:val="1"/>
          <w:numId w:val="1"/>
        </w:numPr>
      </w:pPr>
      <w:r>
        <w:t>Author option</w:t>
      </w:r>
    </w:p>
    <w:p w14:paraId="0C1B78EE" w14:textId="20CE773C" w:rsidR="00DB2580" w:rsidRPr="00DB2580" w:rsidRDefault="00F416F5" w:rsidP="00DB2580">
      <w:pPr>
        <w:pStyle w:val="Bullet0"/>
        <w:rPr>
          <w:b/>
          <w:bCs/>
        </w:rPr>
      </w:pPr>
      <w:proofErr w:type="spellStart"/>
      <w:r w:rsidRPr="00F416F5">
        <w:rPr>
          <w:b/>
          <w:bCs/>
          <w:lang w:val="en-CA"/>
        </w:rPr>
        <w:t>Wordpres</w:t>
      </w:r>
      <w:proofErr w:type="spellEnd"/>
      <w:r w:rsidRPr="00F416F5">
        <w:rPr>
          <w:b/>
          <w:bCs/>
          <w:lang w:val="en-CA"/>
        </w:rPr>
        <w:t xml:space="preserve"> -&gt; setting</w:t>
      </w:r>
      <w:r>
        <w:rPr>
          <w:b/>
          <w:bCs/>
          <w:lang w:val="en-CA"/>
        </w:rPr>
        <w:t xml:space="preserve"> -&gt; site language</w:t>
      </w:r>
    </w:p>
    <w:p w14:paraId="2BC0FA23" w14:textId="3F4A743F" w:rsidR="00DB2580" w:rsidRPr="00DB2580" w:rsidRDefault="00DB2580" w:rsidP="00DB2580">
      <w:pPr>
        <w:pStyle w:val="Style2"/>
      </w:pPr>
      <w:r>
        <w:rPr>
          <w:lang w:val="en-CA"/>
        </w:rPr>
        <w:t>Security</w:t>
      </w:r>
    </w:p>
    <w:p w14:paraId="265A5B19" w14:textId="2533A6D5" w:rsidR="00DB2580" w:rsidRPr="005F6BCF" w:rsidRDefault="00DB2580" w:rsidP="00DB2580">
      <w:pPr>
        <w:pStyle w:val="Bullet0"/>
        <w:rPr>
          <w:b/>
          <w:bCs/>
        </w:rPr>
      </w:pPr>
      <w:proofErr w:type="spellStart"/>
      <w:r w:rsidRPr="00DB2580">
        <w:rPr>
          <w:b/>
          <w:bCs/>
        </w:rPr>
        <w:t>esc_html</w:t>
      </w:r>
      <w:proofErr w:type="spellEnd"/>
      <w:r w:rsidRPr="00DB2580">
        <w:rPr>
          <w:b/>
          <w:bCs/>
        </w:rPr>
        <w:t>__ ()</w:t>
      </w:r>
      <w:r>
        <w:t xml:space="preserve"> </w:t>
      </w:r>
      <w:r w:rsidRPr="00DB2580">
        <w:t>//</w:t>
      </w:r>
      <w:r w:rsidR="00EA5FF6">
        <w:t>N</w:t>
      </w:r>
      <w:r w:rsidRPr="00DB2580">
        <w:t>o one can put html in translated content</w:t>
      </w:r>
    </w:p>
    <w:p w14:paraId="399D84E4" w14:textId="499408A7" w:rsidR="005F6BCF" w:rsidRDefault="00FB10EB" w:rsidP="00FB10EB">
      <w:pPr>
        <w:pStyle w:val="Style2"/>
      </w:pPr>
      <w:r>
        <w:t xml:space="preserve">Custom form and submenu for </w:t>
      </w:r>
      <w:r w:rsidR="00EA5FF6">
        <w:t xml:space="preserve">the </w:t>
      </w:r>
      <w:r>
        <w:t>plugin</w:t>
      </w:r>
      <w:r w:rsidR="0090742E">
        <w:t xml:space="preserve"> (word filter)</w:t>
      </w:r>
    </w:p>
    <w:p w14:paraId="6B35A8A1" w14:textId="524B937E" w:rsidR="00FB10EB" w:rsidRDefault="0090742E" w:rsidP="007167B6">
      <w:pPr>
        <w:pStyle w:val="Bullet0"/>
      </w:pPr>
      <w:r>
        <w:t xml:space="preserve">If </w:t>
      </w:r>
      <w:proofErr w:type="gramStart"/>
      <w:r>
        <w:t>(!defined</w:t>
      </w:r>
      <w:proofErr w:type="gramEnd"/>
      <w:r>
        <w:t xml:space="preserve">('ABSPATH')) {  exit; } // Exit if accessed directly. </w:t>
      </w:r>
      <w:proofErr w:type="gramStart"/>
      <w:r>
        <w:t>So</w:t>
      </w:r>
      <w:proofErr w:type="gramEnd"/>
      <w:r>
        <w:t xml:space="preserve"> our plugin won't have unexpected behavior. </w:t>
      </w:r>
    </w:p>
    <w:p w14:paraId="069BC404" w14:textId="77777777" w:rsidR="004A3F4B" w:rsidRDefault="004A3F4B" w:rsidP="004A3F4B">
      <w:pPr>
        <w:pStyle w:val="Bullet0"/>
      </w:pPr>
      <w:proofErr w:type="spellStart"/>
      <w:r>
        <w:t>add_</w:t>
      </w:r>
      <w:proofErr w:type="gramStart"/>
      <w:r>
        <w:t>action</w:t>
      </w:r>
      <w:proofErr w:type="spellEnd"/>
      <w:r>
        <w:t>(</w:t>
      </w:r>
      <w:proofErr w:type="gramEnd"/>
      <w:r>
        <w:t>'</w:t>
      </w:r>
      <w:proofErr w:type="spellStart"/>
      <w:r>
        <w:t>admin_menu</w:t>
      </w:r>
      <w:proofErr w:type="spellEnd"/>
      <w:r>
        <w:t>', array($this, '</w:t>
      </w:r>
      <w:proofErr w:type="spellStart"/>
      <w:r>
        <w:t>ourMenu</w:t>
      </w:r>
      <w:proofErr w:type="spellEnd"/>
      <w:r>
        <w:t>'));</w:t>
      </w:r>
    </w:p>
    <w:p w14:paraId="38662F20" w14:textId="1DD7B045" w:rsidR="004A3F4B" w:rsidRDefault="004A3F4B" w:rsidP="004A3F4B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4A3F4B">
        <w:rPr>
          <w:b/>
          <w:bCs/>
        </w:rPr>
        <w:t>add_menu_</w:t>
      </w:r>
      <w:proofErr w:type="gramStart"/>
      <w:r w:rsidRPr="004A3F4B">
        <w:rPr>
          <w:b/>
          <w:bCs/>
        </w:rPr>
        <w:t>page</w:t>
      </w:r>
      <w:proofErr w:type="spellEnd"/>
      <w:r w:rsidRPr="004A3F4B">
        <w:rPr>
          <w:b/>
          <w:bCs/>
        </w:rPr>
        <w:t>(</w:t>
      </w:r>
      <w:proofErr w:type="gramEnd"/>
      <w:r w:rsidRPr="004A3F4B">
        <w:rPr>
          <w:b/>
          <w:bCs/>
        </w:rPr>
        <w:t>)</w:t>
      </w:r>
    </w:p>
    <w:p w14:paraId="76920853" w14:textId="15CF64C3" w:rsidR="004A3F4B" w:rsidRDefault="004A3F4B" w:rsidP="004A3F4B">
      <w:pPr>
        <w:pStyle w:val="Bullet0"/>
      </w:pPr>
      <w:proofErr w:type="spellStart"/>
      <w:r w:rsidRPr="004A3F4B">
        <w:t>add_menu_</w:t>
      </w:r>
      <w:proofErr w:type="gramStart"/>
      <w:r w:rsidRPr="004A3F4B">
        <w:t>page</w:t>
      </w:r>
      <w:proofErr w:type="spellEnd"/>
      <w:r w:rsidRPr="004A3F4B">
        <w:t>(</w:t>
      </w:r>
      <w:proofErr w:type="gramEnd"/>
      <w:r w:rsidRPr="004A3F4B">
        <w:t>'tab title', 'menu name', 'user capability needed to view the page', 'slug', 'html function', 'icon', 'order priority')</w:t>
      </w:r>
      <w:r w:rsidR="00927806">
        <w:t>;</w:t>
      </w:r>
    </w:p>
    <w:p w14:paraId="50595751" w14:textId="33E8024E" w:rsidR="00927806" w:rsidRDefault="00927806" w:rsidP="00927806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4480" behindDoc="1" locked="0" layoutInCell="1" allowOverlap="1" wp14:anchorId="245AF193" wp14:editId="66AD423A">
                <wp:simplePos x="0" y="0"/>
                <wp:positionH relativeFrom="margin">
                  <wp:align>center</wp:align>
                </wp:positionH>
                <wp:positionV relativeFrom="paragraph">
                  <wp:posOffset>234315</wp:posOffset>
                </wp:positionV>
                <wp:extent cx="5936615" cy="3436620"/>
                <wp:effectExtent l="114300" t="0" r="6985" b="0"/>
                <wp:wrapTopAndBottom/>
                <wp:docPr id="135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4366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78340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WordFilterPlugin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4323216A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__</w:t>
                            </w:r>
                            <w:proofErr w:type="gram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5C5C051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7E6FB0F9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menu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Menu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1DE54096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EEB8558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C676C6B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Menu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16B70AA2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menu_</w:t>
                            </w:r>
                            <w:proofErr w:type="gram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Words To Filter', 'word Filter', '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_options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wordfilter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FilterPage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'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shicons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smiley', 100 );</w:t>
                            </w:r>
                          </w:p>
                          <w:p w14:paraId="071FA074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35B2D13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BDD0ED0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FilterPage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A8E2465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?&gt;</w:t>
                            </w:r>
                          </w:p>
                          <w:p w14:paraId="2A170093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Hello world. </w:t>
                            </w:r>
                          </w:p>
                          <w:p w14:paraId="4F7DBEA0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2606D4F2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F241311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5FC5422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C3477FD" w14:textId="77777777" w:rsidR="00927806" w:rsidRPr="00927806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put it in a variable so other plugins can use our reusable methods.</w:t>
                            </w:r>
                          </w:p>
                          <w:p w14:paraId="0F1C318D" w14:textId="02E39BD5" w:rsidR="00927806" w:rsidRPr="004659CC" w:rsidRDefault="00927806" w:rsidP="0092780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WordFilterPlugin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WordFilterPlugin</w:t>
                            </w:r>
                            <w:proofErr w:type="spellEnd"/>
                            <w:r w:rsidRPr="0092780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AF193" id="Text Box 135" o:spid="_x0000_s1146" type="#_x0000_t202" style="position:absolute;left:0;text-align:left;margin-left:0;margin-top:18.45pt;width:467.45pt;height:270.6pt;z-index:-251392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69678340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WordFilterPlugin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4323216A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__</w:t>
                      </w:r>
                      <w:proofErr w:type="gram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5C5C051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7E6FB0F9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menu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Menu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1DE54096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EEB8558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C676C6B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Menu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16B70AA2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menu_</w:t>
                      </w:r>
                      <w:proofErr w:type="gram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Words To Filter', 'word Filter', '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_options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wordfilter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FilterPage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'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shicons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smiley', 100 );</w:t>
                      </w:r>
                    </w:p>
                    <w:p w14:paraId="071FA074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35B2D13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BDD0ED0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FilterPage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A8E2465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?&gt;</w:t>
                      </w:r>
                    </w:p>
                    <w:p w14:paraId="2A170093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Hello world. </w:t>
                      </w:r>
                    </w:p>
                    <w:p w14:paraId="4F7DBEA0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2606D4F2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F241311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5FC5422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C3477FD" w14:textId="77777777" w:rsidR="00927806" w:rsidRPr="00927806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put it in a variable so other plugins can use our reusable methods.</w:t>
                      </w:r>
                    </w:p>
                    <w:p w14:paraId="0F1C318D" w14:textId="02E39BD5" w:rsidR="00927806" w:rsidRPr="004659CC" w:rsidRDefault="00927806" w:rsidP="0092780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WordFilterPlugin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WordFilterPlugin</w:t>
                      </w:r>
                      <w:proofErr w:type="spellEnd"/>
                      <w:r w:rsidRPr="0092780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043D5E8" w14:textId="07DC925F" w:rsidR="00927806" w:rsidRPr="004A3F4B" w:rsidRDefault="00927806" w:rsidP="00927806">
      <w:pPr>
        <w:pStyle w:val="Bullet0"/>
        <w:numPr>
          <w:ilvl w:val="0"/>
          <w:numId w:val="0"/>
        </w:numPr>
        <w:ind w:left="720" w:hanging="360"/>
      </w:pPr>
    </w:p>
    <w:p w14:paraId="526255AC" w14:textId="45759C30" w:rsidR="00CF0052" w:rsidRDefault="00206946" w:rsidP="00206946">
      <w:pPr>
        <w:pStyle w:val="Style2"/>
      </w:pPr>
      <w:r>
        <w:t>Submenu</w:t>
      </w:r>
    </w:p>
    <w:p w14:paraId="4BF5B807" w14:textId="1D2B885E" w:rsidR="00206946" w:rsidRPr="00206946" w:rsidRDefault="00206946" w:rsidP="00206946">
      <w:pPr>
        <w:pStyle w:val="Bullet0"/>
      </w:pPr>
      <w:proofErr w:type="spellStart"/>
      <w:r w:rsidRPr="00206946">
        <w:t>add_submenu_</w:t>
      </w:r>
      <w:proofErr w:type="gramStart"/>
      <w:r w:rsidRPr="00206946">
        <w:t>page</w:t>
      </w:r>
      <w:proofErr w:type="spellEnd"/>
      <w:r w:rsidRPr="00206946">
        <w:t>(</w:t>
      </w:r>
      <w:proofErr w:type="gramEnd"/>
      <w:r w:rsidRPr="00206946">
        <w:t>);</w:t>
      </w:r>
    </w:p>
    <w:p w14:paraId="18E2C12C" w14:textId="186D0E4A" w:rsidR="00206946" w:rsidRPr="00206946" w:rsidRDefault="00206946" w:rsidP="00206946">
      <w:pPr>
        <w:pStyle w:val="Bullet0"/>
      </w:pPr>
      <w:proofErr w:type="spellStart"/>
      <w:r w:rsidRPr="00206946">
        <w:t>add_submenu_</w:t>
      </w:r>
      <w:proofErr w:type="gramStart"/>
      <w:r w:rsidRPr="00206946">
        <w:t>page</w:t>
      </w:r>
      <w:proofErr w:type="spellEnd"/>
      <w:r w:rsidRPr="00206946">
        <w:t>(</w:t>
      </w:r>
      <w:proofErr w:type="gramEnd"/>
      <w:r w:rsidRPr="00206946">
        <w:t>'parent menu (slug)', 'tab title', 'menu name', 'capability', 'added slug', 'html callback');</w:t>
      </w:r>
    </w:p>
    <w:p w14:paraId="2A1B51B2" w14:textId="4F1CCF40" w:rsidR="00206946" w:rsidRDefault="008D2CC3" w:rsidP="008D2CC3">
      <w:pPr>
        <w:pStyle w:val="Style2"/>
      </w:pPr>
      <w:r>
        <w:lastRenderedPageBreak/>
        <w:t>custom SVG</w:t>
      </w:r>
    </w:p>
    <w:p w14:paraId="0BD141FD" w14:textId="1C43ECBA" w:rsidR="008D2CC3" w:rsidRDefault="008D2CC3" w:rsidP="008D2CC3">
      <w:pPr>
        <w:pStyle w:val="Bullet0"/>
      </w:pPr>
      <w:r>
        <w:t>ways</w:t>
      </w:r>
    </w:p>
    <w:p w14:paraId="74DD6A2B" w14:textId="625CE863" w:rsidR="008D2CC3" w:rsidRDefault="008D2CC3" w:rsidP="008D2CC3">
      <w:pPr>
        <w:pStyle w:val="Bullet0"/>
        <w:numPr>
          <w:ilvl w:val="1"/>
          <w:numId w:val="1"/>
        </w:numPr>
      </w:pPr>
      <w:r>
        <w:t xml:space="preserve">copy the </w:t>
      </w:r>
      <w:r w:rsidR="00EA5FF6">
        <w:t>SVG</w:t>
      </w:r>
      <w:r>
        <w:t xml:space="preserve"> </w:t>
      </w:r>
      <w:r w:rsidR="003E70DC">
        <w:t>file content</w:t>
      </w:r>
      <w:r>
        <w:t xml:space="preserve"> to </w:t>
      </w:r>
      <w:r w:rsidR="00EA5FF6">
        <w:t xml:space="preserve">the </w:t>
      </w:r>
      <w:r>
        <w:t>icon argument</w:t>
      </w:r>
    </w:p>
    <w:p w14:paraId="210DB5C1" w14:textId="1E81EDC2" w:rsidR="008D2CC3" w:rsidRDefault="008D2CC3" w:rsidP="003E70DC">
      <w:pPr>
        <w:pStyle w:val="Bullet0"/>
        <w:numPr>
          <w:ilvl w:val="2"/>
          <w:numId w:val="1"/>
        </w:numPr>
      </w:pPr>
      <w:r>
        <w:t>change the binary format to asci (console dev tool)</w:t>
      </w:r>
    </w:p>
    <w:p w14:paraId="798AE877" w14:textId="214C060B" w:rsidR="001B4B1B" w:rsidRDefault="001B4B1B" w:rsidP="003E70DC">
      <w:pPr>
        <w:pStyle w:val="Bullet0"/>
        <w:numPr>
          <w:ilvl w:val="3"/>
          <w:numId w:val="1"/>
        </w:numPr>
      </w:pPr>
      <w:proofErr w:type="spellStart"/>
      <w:proofErr w:type="gramStart"/>
      <w:r>
        <w:t>btoa</w:t>
      </w:r>
      <w:proofErr w:type="spellEnd"/>
      <w:r>
        <w:t>(</w:t>
      </w:r>
      <w:proofErr w:type="gramEnd"/>
      <w:r>
        <w:t>``)</w:t>
      </w:r>
      <w:r w:rsidR="00C134AC">
        <w:t xml:space="preserve"> // copy the result of this without quote after </w:t>
      </w:r>
      <w:r w:rsidR="00EA5FF6">
        <w:t xml:space="preserve">a </w:t>
      </w:r>
      <w:r w:rsidR="00C134AC">
        <w:t>comma.</w:t>
      </w:r>
    </w:p>
    <w:p w14:paraId="26A867C7" w14:textId="5161CAD7" w:rsidR="008D2CC3" w:rsidRDefault="008D2CC3" w:rsidP="003E70DC">
      <w:pPr>
        <w:pStyle w:val="Bullet0"/>
        <w:numPr>
          <w:ilvl w:val="2"/>
          <w:numId w:val="1"/>
        </w:numPr>
      </w:pPr>
      <w:r>
        <w:t>'</w:t>
      </w:r>
      <w:proofErr w:type="spellStart"/>
      <w:proofErr w:type="gramStart"/>
      <w:r>
        <w:t>data:image</w:t>
      </w:r>
      <w:proofErr w:type="spellEnd"/>
      <w:proofErr w:type="gramEnd"/>
      <w:r>
        <w:t xml:space="preserve">/svg+xml;base64, </w:t>
      </w:r>
      <w:r w:rsidR="00C134AC">
        <w:t>//</w:t>
      </w:r>
      <w:r w:rsidR="00EA5FF6">
        <w:t>WordP</w:t>
      </w:r>
      <w:r w:rsidR="00C134AC">
        <w:t>ress will adjust the color</w:t>
      </w:r>
    </w:p>
    <w:p w14:paraId="4B1AE72D" w14:textId="0325CDA2" w:rsidR="009F2B94" w:rsidRDefault="009F2B94" w:rsidP="009F2B94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925504" behindDoc="1" locked="0" layoutInCell="1" allowOverlap="1" wp14:anchorId="2FE139AB" wp14:editId="5C4E7E6A">
            <wp:simplePos x="0" y="0"/>
            <wp:positionH relativeFrom="margin">
              <wp:align>center</wp:align>
            </wp:positionH>
            <wp:positionV relativeFrom="paragraph">
              <wp:posOffset>170180</wp:posOffset>
            </wp:positionV>
            <wp:extent cx="3609975" cy="609600"/>
            <wp:effectExtent l="0" t="0" r="9525" b="0"/>
            <wp:wrapTight wrapText="bothSides">
              <wp:wrapPolygon edited="0">
                <wp:start x="0" y="0"/>
                <wp:lineTo x="0" y="20925"/>
                <wp:lineTo x="21543" y="20925"/>
                <wp:lineTo x="21543" y="0"/>
                <wp:lineTo x="0" y="0"/>
              </wp:wrapPolygon>
            </wp:wrapTight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ACFE8" w14:textId="06D4B585" w:rsidR="009F2B94" w:rsidRDefault="009F2B94" w:rsidP="009F2B94">
      <w:pPr>
        <w:pStyle w:val="Bullet0"/>
        <w:numPr>
          <w:ilvl w:val="0"/>
          <w:numId w:val="0"/>
        </w:numPr>
        <w:ind w:left="720" w:hanging="360"/>
      </w:pPr>
    </w:p>
    <w:p w14:paraId="15E4F800" w14:textId="31F6B157" w:rsidR="009F2B94" w:rsidRDefault="009F2B94" w:rsidP="009F2B94">
      <w:pPr>
        <w:pStyle w:val="Bullet0"/>
        <w:numPr>
          <w:ilvl w:val="0"/>
          <w:numId w:val="0"/>
        </w:numPr>
        <w:ind w:left="720" w:hanging="360"/>
      </w:pPr>
    </w:p>
    <w:p w14:paraId="097F7310" w14:textId="73A7B05D" w:rsidR="009F2B94" w:rsidRDefault="009F2B94" w:rsidP="009F2B94">
      <w:pPr>
        <w:pStyle w:val="Bullet0"/>
        <w:numPr>
          <w:ilvl w:val="0"/>
          <w:numId w:val="0"/>
        </w:numPr>
        <w:ind w:left="720" w:hanging="360"/>
      </w:pPr>
    </w:p>
    <w:p w14:paraId="40EEDD08" w14:textId="481EDCD2" w:rsidR="00C134AC" w:rsidRDefault="003E70DC" w:rsidP="008D2CC3">
      <w:pPr>
        <w:pStyle w:val="Bullet0"/>
        <w:numPr>
          <w:ilvl w:val="1"/>
          <w:numId w:val="1"/>
        </w:numPr>
      </w:pPr>
      <w:r>
        <w:t xml:space="preserve">Give the </w:t>
      </w:r>
      <w:proofErr w:type="spellStart"/>
      <w:r>
        <w:t>url</w:t>
      </w:r>
      <w:proofErr w:type="spellEnd"/>
      <w:r>
        <w:t xml:space="preserve"> to the icon argument</w:t>
      </w:r>
    </w:p>
    <w:p w14:paraId="6DCBD742" w14:textId="60DBB8D4" w:rsidR="003E70DC" w:rsidRPr="009F2B94" w:rsidRDefault="003229C4" w:rsidP="003E70DC">
      <w:pPr>
        <w:pStyle w:val="Bullet0"/>
        <w:numPr>
          <w:ilvl w:val="2"/>
          <w:numId w:val="1"/>
        </w:numPr>
        <w:rPr>
          <w:color w:val="97A7C8"/>
        </w:rPr>
      </w:pPr>
      <w:proofErr w:type="spellStart"/>
      <w:r w:rsidRPr="003229C4">
        <w:t>plugin_dir_url</w:t>
      </w:r>
      <w:proofErr w:type="spellEnd"/>
      <w:r w:rsidRPr="003229C4">
        <w:t>(__FILE__</w:t>
      </w:r>
      <w:proofErr w:type="gramStart"/>
      <w:r w:rsidRPr="003229C4">
        <w:t>) .</w:t>
      </w:r>
      <w:proofErr w:type="gramEnd"/>
      <w:r w:rsidRPr="003229C4">
        <w:t xml:space="preserve"> '</w:t>
      </w:r>
      <w:proofErr w:type="spellStart"/>
      <w:r w:rsidRPr="003229C4">
        <w:t>custom.svg</w:t>
      </w:r>
      <w:proofErr w:type="spellEnd"/>
      <w:r w:rsidRPr="003229C4">
        <w:t>'</w:t>
      </w:r>
      <w:r>
        <w:t xml:space="preserve"> </w:t>
      </w:r>
      <w:r w:rsidR="003E70DC">
        <w:t xml:space="preserve">// gives a </w:t>
      </w:r>
      <w:r w:rsidR="00EA5FF6">
        <w:t>URL</w:t>
      </w:r>
      <w:r w:rsidR="003E70DC">
        <w:t xml:space="preserve"> to the directory that </w:t>
      </w:r>
      <w:r w:rsidR="00EA5FF6">
        <w:t xml:space="preserve">the </w:t>
      </w:r>
      <w:r w:rsidR="003E70DC">
        <w:t xml:space="preserve">current file lives in. </w:t>
      </w:r>
    </w:p>
    <w:p w14:paraId="2AF36CA6" w14:textId="5D390489" w:rsidR="009F2B94" w:rsidRPr="003E70DC" w:rsidRDefault="009F2B94" w:rsidP="003E70DC">
      <w:pPr>
        <w:pStyle w:val="Bullet0"/>
        <w:numPr>
          <w:ilvl w:val="2"/>
          <w:numId w:val="1"/>
        </w:numPr>
        <w:rPr>
          <w:color w:val="97A7C8"/>
        </w:rPr>
      </w:pPr>
      <w:r>
        <w:t>Be careful with its size</w:t>
      </w:r>
    </w:p>
    <w:p w14:paraId="630A3CC7" w14:textId="77CA91AA" w:rsidR="003E70DC" w:rsidRDefault="00641A88" w:rsidP="00641A88">
      <w:pPr>
        <w:pStyle w:val="Style2"/>
      </w:pPr>
      <w:r>
        <w:t>Html file</w:t>
      </w:r>
    </w:p>
    <w:p w14:paraId="314324CA" w14:textId="562D78C3" w:rsidR="00641A88" w:rsidRDefault="00641A88" w:rsidP="00641A8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7EB24252" wp14:editId="33866E68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3059430"/>
                <wp:effectExtent l="114300" t="0" r="6985" b="7620"/>
                <wp:wrapTopAndBottom/>
                <wp:docPr id="137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594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A76AFE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wrap"&gt;</w:t>
                            </w:r>
                          </w:p>
                          <w:p w14:paraId="12C070EA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h1&gt;Word Filter&lt;/h1&gt;</w:t>
                            </w:r>
                          </w:p>
                          <w:p w14:paraId="7BB86964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f($_POST['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ustsubmitted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= "true") echo 'Thank you'</w:t>
                            </w:r>
                            <w:proofErr w:type="gram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?</w:t>
                            </w:r>
                            <w:proofErr w:type="gram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CB01DDB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form method="POST"&gt;</w:t>
                            </w:r>
                          </w:p>
                          <w:p w14:paraId="3B765691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nput type="hidden" name="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ustsubmitted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value="true"&gt;</w:t>
                            </w:r>
                          </w:p>
                          <w:p w14:paraId="45E3C3D4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label for="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4DDC7CF9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p&gt;Enter a &lt;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on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comma-separated&lt;/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on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list of words to filter from your site's </w:t>
                            </w:r>
                            <w:proofErr w:type="gram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.&lt;</w:t>
                            </w:r>
                            <w:proofErr w:type="gram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&gt;</w:t>
                            </w:r>
                          </w:p>
                          <w:p w14:paraId="1EB337F2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label&gt;</w:t>
                            </w:r>
                          </w:p>
                          <w:p w14:paraId="5C76106F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div class="word-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__flex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tainer"&gt;</w:t>
                            </w:r>
                          </w:p>
                          <w:p w14:paraId="38616424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ame="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id="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placeholder="bad, mean, awful, horrible"&gt;&lt;/</w:t>
                            </w:r>
                            <w:proofErr w:type="spellStart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B4B8F8D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div&gt;</w:t>
                            </w:r>
                          </w:p>
                          <w:p w14:paraId="6CCEB8DC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nput type="submit" name="submit" id="submit" class="button button-primary" value="Save Changes"&gt;</w:t>
                            </w:r>
                          </w:p>
                          <w:p w14:paraId="5196C94E" w14:textId="77777777" w:rsidR="0037775D" w:rsidRPr="0037775D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form&gt;</w:t>
                            </w:r>
                          </w:p>
                          <w:p w14:paraId="4953ED86" w14:textId="20B59911" w:rsidR="00641A88" w:rsidRPr="004659CC" w:rsidRDefault="0037775D" w:rsidP="0037775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777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24252" id="Text Box 137" o:spid="_x0000_s1147" type="#_x0000_t202" style="position:absolute;left:0;text-align:left;margin-left:0;margin-top:23.8pt;width:467.45pt;height:240.9pt;z-index:-251388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5A76AFE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wrap"&gt;</w:t>
                      </w:r>
                    </w:p>
                    <w:p w14:paraId="12C070EA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h1&gt;Word Filter&lt;/h1&gt;</w:t>
                      </w:r>
                    </w:p>
                    <w:p w14:paraId="7BB86964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f($_POST['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ustsubmitted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= "true") echo 'Thank you'</w:t>
                      </w:r>
                      <w:proofErr w:type="gram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?</w:t>
                      </w:r>
                      <w:proofErr w:type="gram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CB01DDB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form method="POST"&gt;</w:t>
                      </w:r>
                    </w:p>
                    <w:p w14:paraId="3B765691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nput type="hidden" name="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ustsubmitted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value="true"&gt;</w:t>
                      </w:r>
                    </w:p>
                    <w:p w14:paraId="45E3C3D4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label for="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4DDC7CF9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p&gt;Enter a &lt;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on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comma-separated&lt;/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on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list of words to filter from your site's </w:t>
                      </w:r>
                      <w:proofErr w:type="gram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.&lt;</w:t>
                      </w:r>
                      <w:proofErr w:type="gram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&gt;</w:t>
                      </w:r>
                    </w:p>
                    <w:p w14:paraId="1EB337F2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label&gt;</w:t>
                      </w:r>
                    </w:p>
                    <w:p w14:paraId="5C76106F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div class="word-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__flex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tainer"&gt;</w:t>
                      </w:r>
                    </w:p>
                    <w:p w14:paraId="38616424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name="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id="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placeholder="bad, mean, awful, horrible"&gt;&lt;/</w:t>
                      </w:r>
                      <w:proofErr w:type="spellStart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B4B8F8D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div&gt;</w:t>
                      </w:r>
                    </w:p>
                    <w:p w14:paraId="6CCEB8DC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nput type="submit" name="submit" id="submit" class="button button-primary" value="Save Changes"&gt;</w:t>
                      </w:r>
                    </w:p>
                    <w:p w14:paraId="5196C94E" w14:textId="77777777" w:rsidR="0037775D" w:rsidRPr="0037775D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form&gt;</w:t>
                      </w:r>
                    </w:p>
                    <w:p w14:paraId="4953ED86" w14:textId="20B59911" w:rsidR="00641A88" w:rsidRPr="004659CC" w:rsidRDefault="0037775D" w:rsidP="0037775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777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795AF92" w14:textId="3C7F43D2" w:rsidR="00641A88" w:rsidRDefault="00641A88" w:rsidP="00641A88">
      <w:pPr>
        <w:pStyle w:val="Bullet0"/>
        <w:numPr>
          <w:ilvl w:val="0"/>
          <w:numId w:val="0"/>
        </w:numPr>
        <w:ind w:left="720" w:hanging="360"/>
      </w:pPr>
    </w:p>
    <w:p w14:paraId="53C01DD4" w14:textId="05F69F40" w:rsidR="00641A88" w:rsidRDefault="00641A88" w:rsidP="00641A88">
      <w:pPr>
        <w:pStyle w:val="Style2"/>
      </w:pPr>
      <w:r>
        <w:lastRenderedPageBreak/>
        <w:t>Add CSS file for this specific page</w:t>
      </w:r>
    </w:p>
    <w:p w14:paraId="16C8B45A" w14:textId="228A6464" w:rsidR="00641A88" w:rsidRDefault="00D037EB" w:rsidP="00641A8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516B26CC" wp14:editId="1B7BC7A8">
                <wp:simplePos x="0" y="0"/>
                <wp:positionH relativeFrom="margin">
                  <wp:posOffset>57150</wp:posOffset>
                </wp:positionH>
                <wp:positionV relativeFrom="paragraph">
                  <wp:posOffset>574270</wp:posOffset>
                </wp:positionV>
                <wp:extent cx="5936615" cy="2122170"/>
                <wp:effectExtent l="114300" t="0" r="6985" b="0"/>
                <wp:wrapTopAndBottom/>
                <wp:docPr id="138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1221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80ED83" w14:textId="77777777" w:rsidR="00D037EB" w:rsidRPr="004659CC" w:rsidRDefault="00D037E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1573D814" w14:textId="77777777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Menu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183543FF" w14:textId="2D9359D5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PageHook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menu_</w:t>
                            </w:r>
                            <w:proofErr w:type="gram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ge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Words To Filter', 'word Filter', '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_options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wordfilter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FilterPage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'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:image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svg+xml;base64,1VjNIMTN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… </w:t>
                            </w: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IiAvPjwvc3ZnPg==', 100 );</w:t>
                            </w:r>
                          </w:p>
                          <w:p w14:paraId="52AB15A4" w14:textId="2A067C77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86A292C" w14:textId="35BF4C99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action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load-{$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PageHook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", </w:t>
                            </w:r>
                            <w:proofErr w:type="gram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this, </w:t>
                            </w: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PageAssets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6BBA225F" w14:textId="77777777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EC588DA" w14:textId="77777777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B1FF43A" w14:textId="77777777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PageAssets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3E93786" w14:textId="27CC3BB7" w:rsidR="00D037EB" w:rsidRPr="00D037EB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r w:rsidRPr="00D037EB">
                              <w:t xml:space="preserve"> 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AdminCss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.'styles.css');</w:t>
                            </w:r>
                          </w:p>
                          <w:p w14:paraId="52249062" w14:textId="55040371" w:rsidR="00D037EB" w:rsidRPr="004659CC" w:rsidRDefault="00D037EB" w:rsidP="00D037E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37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B26CC" id="Text Box 138" o:spid="_x0000_s1148" type="#_x0000_t202" style="position:absolute;left:0;text-align:left;margin-left:4.5pt;margin-top:45.2pt;width:467.45pt;height:167.1pt;z-index:-251386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980ED83" w14:textId="77777777" w:rsidR="00D037EB" w:rsidRPr="004659CC" w:rsidRDefault="00D037E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1573D814" w14:textId="77777777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Menu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183543FF" w14:textId="2D9359D5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PageHook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menu_</w:t>
                      </w:r>
                      <w:proofErr w:type="gram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ge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Words To Filter', 'word Filter', '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_options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wordfilter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FilterPage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'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:image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svg+xml;base64,1VjNIMTN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… </w:t>
                      </w: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IiAvPjwvc3ZnPg==', 100 );</w:t>
                      </w:r>
                    </w:p>
                    <w:p w14:paraId="52AB15A4" w14:textId="2A067C77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86A292C" w14:textId="35BF4C99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action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load-{$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PageHook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", </w:t>
                      </w:r>
                      <w:proofErr w:type="gram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this, </w:t>
                      </w: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PageAssets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6BBA225F" w14:textId="77777777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EC588DA" w14:textId="77777777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B1FF43A" w14:textId="77777777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PageAssets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3E93786" w14:textId="27CC3BB7" w:rsidR="00D037EB" w:rsidRPr="00D037EB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r w:rsidRPr="00D037EB">
                        <w:t xml:space="preserve"> 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AdminCss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.'styles.css');</w:t>
                      </w:r>
                    </w:p>
                    <w:p w14:paraId="52249062" w14:textId="55040371" w:rsidR="00D037EB" w:rsidRPr="004659CC" w:rsidRDefault="00D037EB" w:rsidP="00D037E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37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641A88" w:rsidRPr="00641A88">
        <w:t>add_action</w:t>
      </w:r>
      <w:proofErr w:type="spellEnd"/>
      <w:r w:rsidR="00641A88" w:rsidRPr="00641A88">
        <w:t>('load-x');</w:t>
      </w:r>
      <w:r w:rsidR="00641A88">
        <w:t xml:space="preserve"> // x is the hook name for the specific page that we are </w:t>
      </w:r>
      <w:proofErr w:type="spellStart"/>
      <w:r w:rsidR="00641A88">
        <w:t>interenereste</w:t>
      </w:r>
      <w:proofErr w:type="spellEnd"/>
      <w:r w:rsidR="00641A88">
        <w:t xml:space="preserve"> in.</w:t>
      </w:r>
    </w:p>
    <w:p w14:paraId="323A1E7B" w14:textId="77777777" w:rsidR="00EA5FF6" w:rsidRDefault="00EA5FF6" w:rsidP="00EA5FF6">
      <w:pPr>
        <w:pStyle w:val="Bullet0"/>
        <w:numPr>
          <w:ilvl w:val="0"/>
          <w:numId w:val="0"/>
        </w:numPr>
        <w:ind w:left="720"/>
      </w:pPr>
    </w:p>
    <w:p w14:paraId="5EAAC9ED" w14:textId="5911810F" w:rsidR="00D037EB" w:rsidRDefault="00D037EB" w:rsidP="00D037EB">
      <w:pPr>
        <w:pStyle w:val="Bullet0"/>
      </w:pPr>
      <w:proofErr w:type="spellStart"/>
      <w:r w:rsidRPr="00D037EB">
        <w:t>wp_enqueue_style</w:t>
      </w:r>
      <w:proofErr w:type="spellEnd"/>
    </w:p>
    <w:p w14:paraId="33F7876F" w14:textId="151C2611" w:rsidR="00641A88" w:rsidRPr="00641A88" w:rsidRDefault="00641A88" w:rsidP="00641A88">
      <w:pPr>
        <w:pStyle w:val="Bullet0"/>
        <w:rPr>
          <w:color w:val="97A7C8"/>
        </w:rPr>
      </w:pPr>
      <w:proofErr w:type="spellStart"/>
      <w:r w:rsidRPr="00641A88">
        <w:t>add_menu_page</w:t>
      </w:r>
      <w:proofErr w:type="spellEnd"/>
      <w:r>
        <w:t xml:space="preserve"> returns the hook name we are interested in. </w:t>
      </w:r>
    </w:p>
    <w:p w14:paraId="7A08B935" w14:textId="4D32D29C" w:rsidR="00641A88" w:rsidRDefault="0037775D" w:rsidP="00641A88">
      <w:pPr>
        <w:pStyle w:val="Style2"/>
      </w:pPr>
      <w:r>
        <w:t>Form Security</w:t>
      </w:r>
    </w:p>
    <w:p w14:paraId="31C68EA1" w14:textId="5FA5652C" w:rsidR="0037775D" w:rsidRDefault="0037775D" w:rsidP="0037775D">
      <w:pPr>
        <w:pStyle w:val="Bullet0"/>
      </w:pPr>
      <w:r>
        <w:t xml:space="preserve">Input hidden // in html of form start of </w:t>
      </w:r>
      <w:r w:rsidR="00EA5FF6">
        <w:t xml:space="preserve">the </w:t>
      </w:r>
      <w:r>
        <w:t>form</w:t>
      </w:r>
    </w:p>
    <w:p w14:paraId="63262AF9" w14:textId="2B8AE6A0" w:rsidR="0037775D" w:rsidRPr="0037775D" w:rsidRDefault="0037775D" w:rsidP="0037775D">
      <w:pPr>
        <w:pStyle w:val="Bullet0"/>
      </w:pPr>
      <w:r w:rsidRPr="0037775D">
        <w:t>$_POST</w:t>
      </w:r>
      <w:r>
        <w:t xml:space="preserve"> // </w:t>
      </w:r>
      <w:proofErr w:type="spellStart"/>
      <w:r>
        <w:t>php</w:t>
      </w:r>
      <w:proofErr w:type="spellEnd"/>
    </w:p>
    <w:p w14:paraId="71E7194D" w14:textId="321E7BF3" w:rsidR="00317B0E" w:rsidRDefault="0037775D" w:rsidP="00317B0E">
      <w:pPr>
        <w:pStyle w:val="Bullet0"/>
      </w:pPr>
      <w:r>
        <w:t>If we don't set the action for the form it will post to itself</w:t>
      </w:r>
    </w:p>
    <w:p w14:paraId="5685DEBC" w14:textId="4F9E0BA5" w:rsidR="00317B0E" w:rsidRDefault="00317B0E" w:rsidP="006C6642">
      <w:pPr>
        <w:pStyle w:val="Bullet0"/>
      </w:pPr>
      <w:proofErr w:type="spellStart"/>
      <w:r w:rsidRPr="00FE1A13">
        <w:rPr>
          <w:b/>
          <w:bCs/>
        </w:rPr>
        <w:t>update_</w:t>
      </w:r>
      <w:proofErr w:type="gramStart"/>
      <w:r w:rsidRPr="00FE1A13">
        <w:rPr>
          <w:b/>
          <w:bCs/>
        </w:rPr>
        <w:t>option</w:t>
      </w:r>
      <w:proofErr w:type="spellEnd"/>
      <w:r w:rsidRPr="00FE1A13">
        <w:rPr>
          <w:b/>
          <w:bCs/>
        </w:rPr>
        <w:t>(</w:t>
      </w:r>
      <w:proofErr w:type="gramEnd"/>
      <w:r w:rsidRPr="00FE1A13">
        <w:rPr>
          <w:b/>
          <w:bCs/>
        </w:rPr>
        <w:t>'</w:t>
      </w:r>
      <w:proofErr w:type="spellStart"/>
      <w:r w:rsidRPr="00FE1A13">
        <w:rPr>
          <w:b/>
          <w:bCs/>
        </w:rPr>
        <w:t>option','text</w:t>
      </w:r>
      <w:proofErr w:type="spellEnd"/>
      <w:r w:rsidRPr="00FE1A13">
        <w:rPr>
          <w:b/>
          <w:bCs/>
        </w:rPr>
        <w:t xml:space="preserve"> area name')</w:t>
      </w:r>
    </w:p>
    <w:p w14:paraId="48D2C632" w14:textId="10386C74" w:rsidR="00FE1A13" w:rsidRDefault="00FC0E72" w:rsidP="00FE1A13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439F1729" wp14:editId="63966C9C">
                <wp:simplePos x="0" y="0"/>
                <wp:positionH relativeFrom="margin">
                  <wp:posOffset>57150</wp:posOffset>
                </wp:positionH>
                <wp:positionV relativeFrom="paragraph">
                  <wp:posOffset>340995</wp:posOffset>
                </wp:positionV>
                <wp:extent cx="5936615" cy="1790700"/>
                <wp:effectExtent l="114300" t="0" r="6985" b="0"/>
                <wp:wrapTopAndBottom/>
                <wp:docPr id="139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907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177225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Form</w:t>
                            </w:r>
                            <w:proofErr w:type="spell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B82B893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save the text are to </w:t>
                            </w:r>
                            <w:proofErr w:type="spell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iton</w:t>
                            </w:r>
                            <w:proofErr w:type="spellEnd"/>
                          </w:p>
                          <w:p w14:paraId="10EFD604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FE1A1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pdate_</w:t>
                            </w:r>
                            <w:proofErr w:type="gramStart"/>
                            <w:r w:rsidRPr="00FE1A1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$_POST['</w:t>
                            </w:r>
                            <w:proofErr w:type="spell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5BF21F9C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</w:t>
                            </w:r>
                          </w:p>
                          <w:p w14:paraId="72B37A70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class is for </w:t>
                            </w:r>
                            <w:proofErr w:type="spell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6A6D0190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updated"&gt;</w:t>
                            </w:r>
                          </w:p>
                          <w:p w14:paraId="72E1DA49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Your filtered words were saved. </w:t>
                            </w:r>
                          </w:p>
                          <w:p w14:paraId="5D800EB7" w14:textId="77777777" w:rsidR="00FE1A13" w:rsidRPr="00FE1A13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5AA8F452" w14:textId="00864919" w:rsidR="00FE1A13" w:rsidRPr="00FE1A13" w:rsidRDefault="00FE1A13" w:rsidP="00FC0E7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69FDAC5F" w14:textId="4A852A5F" w:rsidR="00FE1A13" w:rsidRPr="004659CC" w:rsidRDefault="00FE1A13" w:rsidP="00FE1A1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1A1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1729" id="Text Box 139" o:spid="_x0000_s1149" type="#_x0000_t202" style="position:absolute;left:0;text-align:left;margin-left:4.5pt;margin-top:26.85pt;width:467.45pt;height:141pt;z-index:-251384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1177225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Form</w:t>
                      </w:r>
                      <w:proofErr w:type="spell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B82B893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save the text are to </w:t>
                      </w:r>
                      <w:proofErr w:type="spell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iton</w:t>
                      </w:r>
                      <w:proofErr w:type="spellEnd"/>
                    </w:p>
                    <w:p w14:paraId="10EFD604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FE1A1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pdate_</w:t>
                      </w:r>
                      <w:proofErr w:type="gramStart"/>
                      <w:r w:rsidRPr="00FE1A1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$_POST['</w:t>
                      </w:r>
                      <w:proofErr w:type="spell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5BF21F9C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</w:t>
                      </w:r>
                    </w:p>
                    <w:p w14:paraId="72B37A70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class is for </w:t>
                      </w:r>
                      <w:proofErr w:type="spell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6A6D0190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updated"&gt;</w:t>
                      </w:r>
                    </w:p>
                    <w:p w14:paraId="72E1DA49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Your filtered words were saved. </w:t>
                      </w:r>
                    </w:p>
                    <w:p w14:paraId="5D800EB7" w14:textId="77777777" w:rsidR="00FE1A13" w:rsidRPr="00FE1A13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5AA8F452" w14:textId="00864919" w:rsidR="00FE1A13" w:rsidRPr="00FE1A13" w:rsidRDefault="00FE1A13" w:rsidP="00FC0E7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69FDAC5F" w14:textId="4A852A5F" w:rsidR="00FE1A13" w:rsidRPr="004659CC" w:rsidRDefault="00FE1A13" w:rsidP="00FE1A1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1A1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E1A13" w:rsidRPr="00FE1A13">
        <w:t>class="updated"</w:t>
      </w:r>
      <w:r w:rsidR="00FE1A13">
        <w:t xml:space="preserve"> // Class is for </w:t>
      </w:r>
      <w:r w:rsidR="00EA5FF6">
        <w:t>WordP</w:t>
      </w:r>
      <w:r w:rsidR="00FE1A13">
        <w:t>ress, is the notification message</w:t>
      </w:r>
    </w:p>
    <w:p w14:paraId="622AFA56" w14:textId="66F5CFD0" w:rsidR="00F81EAF" w:rsidRPr="00FE1A13" w:rsidRDefault="00FC0E72" w:rsidP="00F81EAF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203BD447" wp14:editId="70D12521">
                <wp:simplePos x="0" y="0"/>
                <wp:positionH relativeFrom="margin">
                  <wp:align>center</wp:align>
                </wp:positionH>
                <wp:positionV relativeFrom="paragraph">
                  <wp:posOffset>7380754</wp:posOffset>
                </wp:positionV>
                <wp:extent cx="5936615" cy="712470"/>
                <wp:effectExtent l="114300" t="0" r="6985" b="0"/>
                <wp:wrapTopAndBottom/>
                <wp:docPr id="140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124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138B4B" w14:textId="3F321CC3" w:rsidR="00FC0E72" w:rsidRPr="004659CC" w:rsidRDefault="00FC0E72" w:rsidP="00FC0E7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ame="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id="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placeholder="bad, mean, awful, horrible"&gt;&lt;?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textarea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</w:t>
                            </w:r>
                            <w:proofErr w:type="gram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?</w:t>
                            </w:r>
                            <w:proofErr w:type="gram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BD447" id="Text Box 140" o:spid="_x0000_s1150" type="#_x0000_t202" style="position:absolute;left:0;text-align:left;margin-left:0;margin-top:581.15pt;width:467.45pt;height:56.1pt;z-index:-2513827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11138B4B" w14:textId="3F321CC3" w:rsidR="00FC0E72" w:rsidRPr="004659CC" w:rsidRDefault="00FC0E72" w:rsidP="00FC0E7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name="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id="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placeholder="bad, mean, awful, horrible"&gt;&lt;?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textarea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</w:t>
                      </w:r>
                      <w:proofErr w:type="gram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?</w:t>
                      </w:r>
                      <w:proofErr w:type="gram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DD95D84" w14:textId="78522F4C" w:rsidR="00F81EAF" w:rsidRDefault="00A8269D" w:rsidP="00A8269D">
      <w:pPr>
        <w:pStyle w:val="Bullet0"/>
      </w:pPr>
      <w:r w:rsidRPr="00A8269D">
        <w:rPr>
          <w:b/>
          <w:bCs/>
        </w:rPr>
        <w:lastRenderedPageBreak/>
        <w:t>Sanitizing</w:t>
      </w:r>
      <w:r>
        <w:t xml:space="preserve"> // </w:t>
      </w:r>
      <w:r w:rsidR="00F81EAF" w:rsidRPr="00A8269D">
        <w:t>You need to be careful with the post value coming.</w:t>
      </w:r>
      <w:r>
        <w:t xml:space="preserve"> </w:t>
      </w:r>
    </w:p>
    <w:p w14:paraId="03ED6D60" w14:textId="69F16E83" w:rsidR="00A8269D" w:rsidRPr="00FC0E72" w:rsidRDefault="00FC0E72" w:rsidP="00A8269D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2513F900" wp14:editId="04FB98A9">
                <wp:simplePos x="0" y="0"/>
                <wp:positionH relativeFrom="margin">
                  <wp:posOffset>57150</wp:posOffset>
                </wp:positionH>
                <wp:positionV relativeFrom="paragraph">
                  <wp:posOffset>355600</wp:posOffset>
                </wp:positionV>
                <wp:extent cx="5936615" cy="952500"/>
                <wp:effectExtent l="114300" t="0" r="6985" b="0"/>
                <wp:wrapTopAndBottom/>
                <wp:docPr id="141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0F2B5" w14:textId="4EDA39BA" w:rsidR="00FC0E72" w:rsidRPr="004659CC" w:rsidRDefault="00FC0E72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_</w:t>
                            </w:r>
                            <w:proofErr w:type="gram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POST['</w:t>
                            </w:r>
                            <w:proofErr w:type="spellStart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FC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);</w:t>
                            </w:r>
                          </w:p>
                          <w:p w14:paraId="33FBFF78" w14:textId="77777777" w:rsidR="00FC0E72" w:rsidRPr="004659CC" w:rsidRDefault="00FC0E72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3F900" id="Text Box 141" o:spid="_x0000_s1151" type="#_x0000_t202" style="position:absolute;left:0;text-align:left;margin-left:4.5pt;margin-top:28pt;width:467.45pt;height:75pt;z-index:-251380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DD0F2B5" w14:textId="4EDA39BA" w:rsidR="00FC0E72" w:rsidRPr="004659CC" w:rsidRDefault="00FC0E72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_</w:t>
                      </w:r>
                      <w:proofErr w:type="gram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POST['</w:t>
                      </w:r>
                      <w:proofErr w:type="spellStart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FC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);</w:t>
                      </w:r>
                    </w:p>
                    <w:p w14:paraId="33FBFF78" w14:textId="77777777" w:rsidR="00FC0E72" w:rsidRPr="004659CC" w:rsidRDefault="00FC0E72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A8269D">
        <w:rPr>
          <w:b/>
          <w:bCs/>
        </w:rPr>
        <w:t>Sanitize_text_</w:t>
      </w:r>
      <w:proofErr w:type="gramStart"/>
      <w:r w:rsidR="00A8269D">
        <w:rPr>
          <w:b/>
          <w:bCs/>
        </w:rPr>
        <w:t>field</w:t>
      </w:r>
      <w:proofErr w:type="spellEnd"/>
      <w:r w:rsidR="00A8269D">
        <w:rPr>
          <w:b/>
          <w:bCs/>
        </w:rPr>
        <w:t>(</w:t>
      </w:r>
      <w:proofErr w:type="gramEnd"/>
      <w:r w:rsidR="00A8269D">
        <w:rPr>
          <w:b/>
          <w:bCs/>
        </w:rPr>
        <w:t>)</w:t>
      </w:r>
    </w:p>
    <w:p w14:paraId="5ADA12BB" w14:textId="221A6716" w:rsidR="00FC0E72" w:rsidRPr="00A8269D" w:rsidRDefault="00FC0E72" w:rsidP="00FC0E72">
      <w:pPr>
        <w:pStyle w:val="Bullet0"/>
        <w:numPr>
          <w:ilvl w:val="0"/>
          <w:numId w:val="0"/>
        </w:numPr>
        <w:ind w:left="720" w:hanging="360"/>
      </w:pPr>
    </w:p>
    <w:p w14:paraId="34A5A82A" w14:textId="6801B5B0" w:rsidR="00A8269D" w:rsidRPr="00A8269D" w:rsidRDefault="00A8269D" w:rsidP="00A8269D">
      <w:pPr>
        <w:pStyle w:val="Bullet0"/>
      </w:pPr>
      <w:r w:rsidRPr="00A8269D">
        <w:rPr>
          <w:b/>
          <w:bCs/>
        </w:rPr>
        <w:t>Nonce</w:t>
      </w:r>
      <w:r w:rsidRPr="00A8269D">
        <w:t xml:space="preserve"> // cross-site request forgery.</w:t>
      </w:r>
      <w:r w:rsidR="00930583">
        <w:t xml:space="preserve"> </w:t>
      </w:r>
      <w:r w:rsidR="00EA5FF6">
        <w:t>The u</w:t>
      </w:r>
      <w:r w:rsidR="00930583">
        <w:t xml:space="preserve">ser is the same user. </w:t>
      </w:r>
    </w:p>
    <w:p w14:paraId="5B06AA29" w14:textId="35AFCF9E" w:rsidR="0037775D" w:rsidRDefault="006B7CD7" w:rsidP="006B7CD7">
      <w:pPr>
        <w:pStyle w:val="Bullet0"/>
      </w:pPr>
      <w:proofErr w:type="spellStart"/>
      <w:r w:rsidRPr="006B7CD7">
        <w:rPr>
          <w:b/>
          <w:bCs/>
        </w:rPr>
        <w:t>wp_nonce_</w:t>
      </w:r>
      <w:proofErr w:type="gramStart"/>
      <w:r w:rsidRPr="006B7CD7">
        <w:rPr>
          <w:b/>
          <w:bCs/>
        </w:rPr>
        <w:t>field</w:t>
      </w:r>
      <w:proofErr w:type="spellEnd"/>
      <w:r w:rsidRPr="006B7CD7">
        <w:t>(</w:t>
      </w:r>
      <w:proofErr w:type="gramEnd"/>
      <w:r w:rsidRPr="006B7CD7">
        <w:t>'action name', 'the name of nonce value')</w:t>
      </w:r>
    </w:p>
    <w:p w14:paraId="469AAC99" w14:textId="1D5F3500" w:rsidR="00910C82" w:rsidRDefault="00910C82" w:rsidP="000D4E3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2F359B98" wp14:editId="68810BDA">
                <wp:simplePos x="0" y="0"/>
                <wp:positionH relativeFrom="margin">
                  <wp:align>center</wp:align>
                </wp:positionH>
                <wp:positionV relativeFrom="paragraph">
                  <wp:posOffset>316865</wp:posOffset>
                </wp:positionV>
                <wp:extent cx="5936615" cy="422910"/>
                <wp:effectExtent l="114300" t="0" r="6985" b="0"/>
                <wp:wrapTopAndBottom/>
                <wp:docPr id="142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229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DAE103" w14:textId="1AC6A8E5" w:rsidR="000D4E3B" w:rsidRPr="004659CC" w:rsidRDefault="000D4E3B" w:rsidP="000D4E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nonce_</w:t>
                            </w:r>
                            <w:proofErr w:type="gramStart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</w:t>
                            </w:r>
                            <w:proofErr w:type="spellEnd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veFilterWords</w:t>
                            </w:r>
                            <w:proofErr w:type="spellEnd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once</w:t>
                            </w:r>
                            <w:proofErr w:type="spellEnd"/>
                            <w:r w:rsidRPr="000D4E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59B98" id="Text Box 142" o:spid="_x0000_s1152" type="#_x0000_t202" style="position:absolute;left:0;text-align:left;margin-left:0;margin-top:24.95pt;width:467.45pt;height:33.3pt;z-index:-251378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3DAE103" w14:textId="1AC6A8E5" w:rsidR="000D4E3B" w:rsidRPr="004659CC" w:rsidRDefault="000D4E3B" w:rsidP="000D4E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nonce_</w:t>
                      </w:r>
                      <w:proofErr w:type="gramStart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eld</w:t>
                      </w:r>
                      <w:proofErr w:type="spellEnd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veFilterWords</w:t>
                      </w:r>
                      <w:proofErr w:type="spellEnd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once</w:t>
                      </w:r>
                      <w:proofErr w:type="spellEnd"/>
                      <w:r w:rsidRPr="000D4E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D4E3B" w:rsidRPr="000D4E3B">
        <w:t xml:space="preserve">inside the form: </w:t>
      </w:r>
    </w:p>
    <w:p w14:paraId="38B1F353" w14:textId="5A476850" w:rsidR="00910C82" w:rsidRDefault="00910C82" w:rsidP="00910C82">
      <w:pPr>
        <w:pStyle w:val="Bullet0"/>
        <w:numPr>
          <w:ilvl w:val="0"/>
          <w:numId w:val="0"/>
        </w:numPr>
        <w:ind w:left="720" w:hanging="360"/>
      </w:pPr>
    </w:p>
    <w:p w14:paraId="4BA31A00" w14:textId="24A4050B" w:rsidR="000D4E3B" w:rsidRDefault="00910C82" w:rsidP="00910C82">
      <w:pPr>
        <w:pStyle w:val="Bullet0"/>
      </w:pPr>
      <w:r>
        <w:t>Check the nonce when you want to save the value</w:t>
      </w:r>
    </w:p>
    <w:p w14:paraId="77F295D9" w14:textId="0AA7DF98" w:rsidR="00910C82" w:rsidRPr="00910C82" w:rsidRDefault="00910C82" w:rsidP="00910C82">
      <w:pPr>
        <w:pStyle w:val="Bullet0"/>
      </w:pPr>
      <w:proofErr w:type="spellStart"/>
      <w:r w:rsidRPr="00910C82">
        <w:rPr>
          <w:b/>
          <w:bCs/>
        </w:rPr>
        <w:t>wp_verify_</w:t>
      </w:r>
      <w:proofErr w:type="gramStart"/>
      <w:r w:rsidRPr="00910C82">
        <w:rPr>
          <w:b/>
          <w:bCs/>
        </w:rPr>
        <w:t>nonce</w:t>
      </w:r>
      <w:proofErr w:type="spellEnd"/>
      <w:r w:rsidRPr="00910C82">
        <w:t>(</w:t>
      </w:r>
      <w:proofErr w:type="gramEnd"/>
      <w:r w:rsidRPr="00910C82">
        <w:t>'the value of set nonce', 'action name' );</w:t>
      </w:r>
    </w:p>
    <w:p w14:paraId="40F521F0" w14:textId="148D6463" w:rsidR="00C71FB0" w:rsidRDefault="00C71FB0">
      <w:pPr>
        <w:rPr>
          <w:rFonts w:ascii="Consolas" w:hAnsi="Consolas" w:cs="Tahoma"/>
          <w:sz w:val="20"/>
          <w:szCs w:val="20"/>
        </w:rPr>
      </w:pPr>
      <w:r>
        <w:rPr>
          <w:rFonts w:ascii="Consolas" w:hAnsi="Consolas" w:cs="Tahoma"/>
          <w:sz w:val="20"/>
          <w:szCs w:val="20"/>
        </w:rPr>
        <w:br w:type="page"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0F50E7B6" wp14:editId="19E79E4F">
                <wp:simplePos x="0" y="0"/>
                <wp:positionH relativeFrom="margin">
                  <wp:align>center</wp:align>
                </wp:positionH>
                <wp:positionV relativeFrom="paragraph">
                  <wp:posOffset>262255</wp:posOffset>
                </wp:positionV>
                <wp:extent cx="5936615" cy="3352800"/>
                <wp:effectExtent l="114300" t="0" r="6985" b="0"/>
                <wp:wrapTopAndBottom/>
                <wp:docPr id="143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3528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C621C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Form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4E1CAC28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verify_nonce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POST['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once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, '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veFilterWords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) </w:t>
                            </w:r>
                            <w:proofErr w:type="gram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AND  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</w:t>
                            </w:r>
                            <w:proofErr w:type="gram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user_can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nage_options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{</w:t>
                            </w:r>
                          </w:p>
                          <w:p w14:paraId="3D054828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save the text are to 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iton</w:t>
                            </w:r>
                            <w:proofErr w:type="spellEnd"/>
                          </w:p>
                          <w:p w14:paraId="0EAE0744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_</w:t>
                            </w:r>
                            <w:proofErr w:type="gram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POST['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);</w:t>
                            </w:r>
                          </w:p>
                          <w:p w14:paraId="45598249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</w:t>
                            </w:r>
                          </w:p>
                          <w:p w14:paraId="15E80868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class is for 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0197481D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div class="updated"&gt;</w:t>
                            </w:r>
                          </w:p>
                          <w:p w14:paraId="23B63B35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Your filtered words were saved. </w:t>
                            </w:r>
                          </w:p>
                          <w:p w14:paraId="210A1C5A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div&gt;</w:t>
                            </w:r>
                          </w:p>
                          <w:p w14:paraId="1BEE5B3D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222EE746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 ?&gt;</w:t>
                            </w:r>
                          </w:p>
                          <w:p w14:paraId="7C6B3BC9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38E17DED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error"&gt;</w:t>
                            </w:r>
                          </w:p>
                          <w:p w14:paraId="3DA8BE8C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p&gt;Sorry, you do not have permission to perform that </w:t>
                            </w:r>
                            <w:proofErr w:type="gram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.&lt;</w:t>
                            </w:r>
                            <w:proofErr w:type="gramEnd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&gt;</w:t>
                            </w:r>
                          </w:p>
                          <w:p w14:paraId="0DA2C559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38799B8F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C518794" w14:textId="77777777" w:rsidR="00C71FB0" w:rsidRPr="00810573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4ECB0F4F" w14:textId="77777777" w:rsidR="00C71FB0" w:rsidRPr="004659CC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057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F171BAB" w14:textId="77777777" w:rsidR="00C71FB0" w:rsidRPr="004659CC" w:rsidRDefault="00C71FB0" w:rsidP="00C71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0E7B6" id="Text Box 143" o:spid="_x0000_s1153" type="#_x0000_t202" style="position:absolute;margin-left:0;margin-top:20.65pt;width:467.45pt;height:264pt;z-index:-2513766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80C621C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Form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4E1CAC28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verify_nonce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POST['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once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, '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veFilterWords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) </w:t>
                      </w:r>
                      <w:proofErr w:type="gram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AND  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</w:t>
                      </w:r>
                      <w:proofErr w:type="gram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user_can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nage_options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{</w:t>
                      </w:r>
                    </w:p>
                    <w:p w14:paraId="3D054828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save the text are to 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iton</w:t>
                      </w:r>
                      <w:proofErr w:type="spellEnd"/>
                    </w:p>
                    <w:p w14:paraId="0EAE0744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_</w:t>
                      </w:r>
                      <w:proofErr w:type="gram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POST['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);</w:t>
                      </w:r>
                    </w:p>
                    <w:p w14:paraId="45598249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</w:t>
                      </w:r>
                    </w:p>
                    <w:p w14:paraId="15E80868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class is for 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0197481D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div class="updated"&gt;</w:t>
                      </w:r>
                    </w:p>
                    <w:p w14:paraId="23B63B35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Your filtered words were saved. </w:t>
                      </w:r>
                    </w:p>
                    <w:p w14:paraId="210A1C5A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div&gt;</w:t>
                      </w:r>
                    </w:p>
                    <w:p w14:paraId="1BEE5B3D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222EE746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 ?&gt;</w:t>
                      </w:r>
                    </w:p>
                    <w:p w14:paraId="7C6B3BC9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38E17DED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error"&gt;</w:t>
                      </w:r>
                    </w:p>
                    <w:p w14:paraId="3DA8BE8C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p&gt;Sorry, you do not have permission to perform that </w:t>
                      </w:r>
                      <w:proofErr w:type="gram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.&lt;</w:t>
                      </w:r>
                      <w:proofErr w:type="gramEnd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&gt;</w:t>
                      </w:r>
                    </w:p>
                    <w:p w14:paraId="0DA2C559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38799B8F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C518794" w14:textId="77777777" w:rsidR="00C71FB0" w:rsidRPr="00810573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4ECB0F4F" w14:textId="77777777" w:rsidR="00C71FB0" w:rsidRPr="004659CC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057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F171BAB" w14:textId="77777777" w:rsidR="00C71FB0" w:rsidRPr="004659CC" w:rsidRDefault="00C71FB0" w:rsidP="00C71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560CE3" w14:textId="2E963E6A" w:rsidR="00910C82" w:rsidRDefault="00C71FB0" w:rsidP="00C71FB0">
      <w:pPr>
        <w:pStyle w:val="Style2"/>
      </w:pPr>
      <w:r>
        <w:lastRenderedPageBreak/>
        <w:t>Filter the content</w:t>
      </w:r>
    </w:p>
    <w:p w14:paraId="54E529B2" w14:textId="0E3319D8" w:rsidR="00C71FB0" w:rsidRDefault="00C71FB0" w:rsidP="00A31F59"/>
    <w:p w14:paraId="5973387A" w14:textId="04E273F6" w:rsidR="00C71FB0" w:rsidRDefault="00C71FB0" w:rsidP="00C71FB0">
      <w:r>
        <w:rPr>
          <w:noProof/>
        </w:rPr>
        <w:drawing>
          <wp:inline distT="0" distB="0" distL="0" distR="0" wp14:anchorId="76027797" wp14:editId="718B37A4">
            <wp:extent cx="6058535" cy="61722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535" cy="617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47549E" w14:textId="2BE10924" w:rsidR="00C71FB0" w:rsidRDefault="00C71FB0" w:rsidP="00C71FB0">
      <w:pPr>
        <w:pStyle w:val="Bullet0"/>
      </w:pPr>
      <w:proofErr w:type="gramStart"/>
      <w:r>
        <w:t>explode(</w:t>
      </w:r>
      <w:proofErr w:type="gramEnd"/>
      <w:r>
        <w:t>sep</w:t>
      </w:r>
      <w:r w:rsidR="00EA5FF6">
        <w:t>arate</w:t>
      </w:r>
      <w:r>
        <w:t>, string)</w:t>
      </w:r>
    </w:p>
    <w:p w14:paraId="4571BBAC" w14:textId="2BBA2417" w:rsidR="00C71FB0" w:rsidRDefault="00C71FB0" w:rsidP="00C71FB0">
      <w:pPr>
        <w:pStyle w:val="Bullet0"/>
      </w:pPr>
      <w:proofErr w:type="spellStart"/>
      <w:r w:rsidRPr="00B777FA">
        <w:rPr>
          <w:b/>
          <w:bCs/>
        </w:rPr>
        <w:t>array_</w:t>
      </w:r>
      <w:proofErr w:type="gramStart"/>
      <w:r w:rsidRPr="00B777FA">
        <w:rPr>
          <w:b/>
          <w:bCs/>
        </w:rPr>
        <w:t>map</w:t>
      </w:r>
      <w:proofErr w:type="spellEnd"/>
      <w:r>
        <w:t>(</w:t>
      </w:r>
      <w:proofErr w:type="gramEnd"/>
      <w:r w:rsidRPr="00B777FA">
        <w:rPr>
          <w:b/>
          <w:bCs/>
        </w:rPr>
        <w:t>'trim'</w:t>
      </w:r>
      <w:r>
        <w:t>, array)</w:t>
      </w:r>
    </w:p>
    <w:p w14:paraId="1F0754CF" w14:textId="73288543" w:rsidR="00C71FB0" w:rsidRDefault="00BA193B" w:rsidP="00C71FB0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350D7B49" wp14:editId="37BE1B72">
                <wp:simplePos x="0" y="0"/>
                <wp:positionH relativeFrom="margin">
                  <wp:align>center</wp:align>
                </wp:positionH>
                <wp:positionV relativeFrom="paragraph">
                  <wp:posOffset>321945</wp:posOffset>
                </wp:positionV>
                <wp:extent cx="5936615" cy="1310640"/>
                <wp:effectExtent l="114300" t="0" r="6985" b="3810"/>
                <wp:wrapTopAndBottom/>
                <wp:docPr id="147" name="Text Box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106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A43B7B" w14:textId="77777777" w:rsidR="00457554" w:rsidRPr="00457554" w:rsidRDefault="00457554" w:rsidP="0045755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BA193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ilterLogic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){</w:t>
                            </w:r>
                            <w:proofErr w:type="gramEnd"/>
                          </w:p>
                          <w:p w14:paraId="258AC8AF" w14:textId="77777777" w:rsidR="00457554" w:rsidRPr="00457554" w:rsidRDefault="00457554" w:rsidP="0045755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words = 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words_to_filter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5841A3BC" w14:textId="77777777" w:rsidR="00457554" w:rsidRPr="00457554" w:rsidRDefault="00457554" w:rsidP="0045755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words = </w:t>
                            </w:r>
                            <w:proofErr w:type="gram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lode(</w:t>
                            </w:r>
                            <w:proofErr w:type="gram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', $words);</w:t>
                            </w:r>
                          </w:p>
                          <w:p w14:paraId="69334C0B" w14:textId="77777777" w:rsidR="00457554" w:rsidRPr="00457554" w:rsidRDefault="00457554" w:rsidP="0045755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words = 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</w:t>
                            </w:r>
                            <w:proofErr w:type="gram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p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trim', $words);</w:t>
                            </w:r>
                          </w:p>
                          <w:p w14:paraId="6FF93FA6" w14:textId="77777777" w:rsidR="00457554" w:rsidRPr="00457554" w:rsidRDefault="00457554" w:rsidP="0045755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_</w:t>
                            </w:r>
                            <w:proofErr w:type="gram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place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words, 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html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option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placementText</w:t>
                            </w:r>
                            <w:proofErr w:type="spellEnd"/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 ***')), $content);</w:t>
                            </w:r>
                          </w:p>
                          <w:p w14:paraId="333FA67C" w14:textId="0DC9419D" w:rsidR="00457554" w:rsidRPr="004659CC" w:rsidRDefault="00457554" w:rsidP="0045755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575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D7B49" id="Text Box 147" o:spid="_x0000_s1154" type="#_x0000_t202" style="position:absolute;left:0;text-align:left;margin-left:0;margin-top:25.35pt;width:467.45pt;height:103.2pt;z-index:-2513745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6A43B7B" w14:textId="77777777" w:rsidR="00457554" w:rsidRPr="00457554" w:rsidRDefault="00457554" w:rsidP="0045755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BA193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ilterLogic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){</w:t>
                      </w:r>
                      <w:proofErr w:type="gramEnd"/>
                    </w:p>
                    <w:p w14:paraId="258AC8AF" w14:textId="77777777" w:rsidR="00457554" w:rsidRPr="00457554" w:rsidRDefault="00457554" w:rsidP="0045755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words = 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words_to_filter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5841A3BC" w14:textId="77777777" w:rsidR="00457554" w:rsidRPr="00457554" w:rsidRDefault="00457554" w:rsidP="0045755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words = </w:t>
                      </w:r>
                      <w:proofErr w:type="gram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lode(</w:t>
                      </w:r>
                      <w:proofErr w:type="gram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', $words);</w:t>
                      </w:r>
                    </w:p>
                    <w:p w14:paraId="69334C0B" w14:textId="77777777" w:rsidR="00457554" w:rsidRPr="00457554" w:rsidRDefault="00457554" w:rsidP="0045755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words = 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</w:t>
                      </w:r>
                      <w:proofErr w:type="gram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p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trim', $words);</w:t>
                      </w:r>
                    </w:p>
                    <w:p w14:paraId="6FF93FA6" w14:textId="77777777" w:rsidR="00457554" w:rsidRPr="00457554" w:rsidRDefault="00457554" w:rsidP="0045755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_</w:t>
                      </w:r>
                      <w:proofErr w:type="gram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place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words, 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html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option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placementText</w:t>
                      </w:r>
                      <w:proofErr w:type="spellEnd"/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 ***')), $content);</w:t>
                      </w:r>
                    </w:p>
                    <w:p w14:paraId="333FA67C" w14:textId="0DC9419D" w:rsidR="00457554" w:rsidRPr="004659CC" w:rsidRDefault="00457554" w:rsidP="0045755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575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C71FB0" w:rsidRPr="00B777FA">
        <w:rPr>
          <w:b/>
          <w:bCs/>
        </w:rPr>
        <w:t>str_</w:t>
      </w:r>
      <w:proofErr w:type="gramStart"/>
      <w:r w:rsidR="00C71FB0" w:rsidRPr="00B777FA">
        <w:rPr>
          <w:b/>
          <w:bCs/>
        </w:rPr>
        <w:t>replace</w:t>
      </w:r>
      <w:proofErr w:type="spellEnd"/>
      <w:r w:rsidR="00C71FB0">
        <w:t>(</w:t>
      </w:r>
      <w:proofErr w:type="gramEnd"/>
      <w:r w:rsidR="00C71FB0">
        <w:t>'array of words', replace text, string)</w:t>
      </w:r>
    </w:p>
    <w:p w14:paraId="08A83A0A" w14:textId="59F7562E" w:rsidR="00BA193B" w:rsidRDefault="00BA193B" w:rsidP="00BA193B">
      <w:pPr>
        <w:pStyle w:val="Bullet0"/>
        <w:numPr>
          <w:ilvl w:val="0"/>
          <w:numId w:val="0"/>
        </w:numPr>
        <w:ind w:left="720" w:hanging="360"/>
      </w:pPr>
    </w:p>
    <w:p w14:paraId="3AF77280" w14:textId="748D5DB6" w:rsidR="00EF2263" w:rsidRDefault="00B413C2" w:rsidP="00EF2263">
      <w:pPr>
        <w:pStyle w:val="Bullet0"/>
      </w:pPr>
      <w:proofErr w:type="spellStart"/>
      <w:r w:rsidRPr="00EF2263">
        <w:rPr>
          <w:b/>
          <w:bCs/>
        </w:rPr>
        <w:t>settings_</w:t>
      </w:r>
      <w:proofErr w:type="gramStart"/>
      <w:r w:rsidRPr="00EF2263">
        <w:rPr>
          <w:b/>
          <w:bCs/>
        </w:rPr>
        <w:t>errors</w:t>
      </w:r>
      <w:proofErr w:type="spellEnd"/>
      <w:r w:rsidRPr="00B413C2">
        <w:t>(</w:t>
      </w:r>
      <w:proofErr w:type="gramEnd"/>
      <w:r w:rsidRPr="00B413C2">
        <w:t>);</w:t>
      </w:r>
      <w:r>
        <w:t xml:space="preserve"> //</w:t>
      </w:r>
      <w:r w:rsidR="00B777FA">
        <w:t xml:space="preserve"> </w:t>
      </w:r>
      <w:r w:rsidR="00A31F59">
        <w:t xml:space="preserve">add in the form with </w:t>
      </w:r>
      <w:proofErr w:type="spellStart"/>
      <w:r w:rsidR="00A31F59">
        <w:t>options.php</w:t>
      </w:r>
      <w:proofErr w:type="spellEnd"/>
      <w:r w:rsidR="00A31F59">
        <w:t xml:space="preserve">. </w:t>
      </w:r>
      <w:r w:rsidR="00B777FA">
        <w:t xml:space="preserve">since we don't use </w:t>
      </w:r>
      <w:proofErr w:type="spellStart"/>
      <w:r w:rsidR="00B777FA" w:rsidRPr="00B777FA">
        <w:t>add_options_page</w:t>
      </w:r>
      <w:proofErr w:type="spellEnd"/>
      <w:r w:rsidR="00B777FA">
        <w:t xml:space="preserve"> a</w:t>
      </w:r>
      <w:r w:rsidR="00B777FA" w:rsidRPr="00B777FA">
        <w:t xml:space="preserve">dds a submenu page to the </w:t>
      </w:r>
      <w:proofErr w:type="gramStart"/>
      <w:r w:rsidR="00B777FA" w:rsidRPr="00B777FA">
        <w:t>Settings</w:t>
      </w:r>
      <w:proofErr w:type="gramEnd"/>
      <w:r w:rsidR="00B777FA" w:rsidRPr="00B777FA">
        <w:t xml:space="preserve"> main menu</w:t>
      </w:r>
      <w:r w:rsidR="00B777FA">
        <w:t xml:space="preserve"> which handles the settings itself we need it. </w:t>
      </w:r>
    </w:p>
    <w:p w14:paraId="3D710708" w14:textId="5F3C74A6" w:rsidR="00EF2263" w:rsidRDefault="00EF2263" w:rsidP="00EF2263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4832" behindDoc="1" locked="0" layoutInCell="1" allowOverlap="1" wp14:anchorId="7FE8826F" wp14:editId="36D19240">
                <wp:simplePos x="0" y="0"/>
                <wp:positionH relativeFrom="margin">
                  <wp:align>center</wp:align>
                </wp:positionH>
                <wp:positionV relativeFrom="paragraph">
                  <wp:posOffset>165100</wp:posOffset>
                </wp:positionV>
                <wp:extent cx="5936615" cy="1931670"/>
                <wp:effectExtent l="114300" t="0" r="6985" b="0"/>
                <wp:wrapTopAndBottom/>
                <wp:docPr id="144" name="Text Box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316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C09465" w14:textId="120186F7" w:rsidR="00EF2263" w:rsidRPr="00EF2263" w:rsidRDefault="00EF2263" w:rsidP="00BA19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BA19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form action="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s.php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method="POST"&gt;</w:t>
                            </w:r>
                          </w:p>
                          <w:p w14:paraId="0409E972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?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B4D6C8B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s_</w:t>
                            </w:r>
                            <w:proofErr w:type="gram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rrors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449D7D4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group name</w:t>
                            </w:r>
                          </w:p>
                          <w:p w14:paraId="0FE9B6DC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ngs_fields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placementFields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1418DD68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//slug name</w:t>
                            </w:r>
                          </w:p>
                          <w:p w14:paraId="18F29D33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_settings_sections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word-filter-options');</w:t>
                            </w:r>
                          </w:p>
                          <w:p w14:paraId="2E856CC5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ubmit_</w:t>
                            </w:r>
                            <w:proofErr w:type="gramStart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utton</w:t>
                            </w:r>
                            <w:proofErr w:type="spell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FAA80BB" w14:textId="77777777" w:rsidR="00EF2263" w:rsidRPr="00EF2263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?&gt;</w:t>
                            </w:r>
                          </w:p>
                          <w:p w14:paraId="3BE2ECF2" w14:textId="5B19647E" w:rsidR="00EF2263" w:rsidRPr="004659CC" w:rsidRDefault="00EF2263" w:rsidP="00EF22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22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form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8826F" id="Text Box 144" o:spid="_x0000_s1155" type="#_x0000_t202" style="position:absolute;left:0;text-align:left;margin-left:0;margin-top:13pt;width:467.45pt;height:152.1pt;z-index:-251291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1C09465" w14:textId="120186F7" w:rsidR="00EF2263" w:rsidRPr="00EF2263" w:rsidRDefault="00EF2263" w:rsidP="00BA19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="00BA19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form action="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s.php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method="POST"&gt;</w:t>
                      </w:r>
                    </w:p>
                    <w:p w14:paraId="0409E972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?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B4D6C8B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s_</w:t>
                      </w:r>
                      <w:proofErr w:type="gram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rrors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449D7D4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group name</w:t>
                      </w:r>
                    </w:p>
                    <w:p w14:paraId="0FE9B6DC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ngs_fields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placementFields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1418DD68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//slug name</w:t>
                      </w:r>
                    </w:p>
                    <w:p w14:paraId="18F29D33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_settings_sections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word-filter-options');</w:t>
                      </w:r>
                    </w:p>
                    <w:p w14:paraId="2E856CC5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</w:t>
                      </w:r>
                      <w:proofErr w:type="spell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ubmit_</w:t>
                      </w:r>
                      <w:proofErr w:type="gramStart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utton</w:t>
                      </w:r>
                      <w:proofErr w:type="spell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4FAA80BB" w14:textId="77777777" w:rsidR="00EF2263" w:rsidRPr="00EF2263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?&gt;</w:t>
                      </w:r>
                    </w:p>
                    <w:p w14:paraId="3BE2ECF2" w14:textId="5B19647E" w:rsidR="00EF2263" w:rsidRPr="004659CC" w:rsidRDefault="00EF2263" w:rsidP="00EF22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22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form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7A03E1C" w14:textId="03E7642B" w:rsidR="00A31F59" w:rsidRDefault="00A31F59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6A9CD751" w14:textId="5D362663" w:rsidR="00B777FA" w:rsidRPr="00B413C2" w:rsidRDefault="00A31F59" w:rsidP="00A31F59">
      <w:pPr>
        <w:pStyle w:val="Style1"/>
      </w:pPr>
      <w:r>
        <w:lastRenderedPageBreak/>
        <w:t>Custom Block type</w:t>
      </w:r>
    </w:p>
    <w:p w14:paraId="0C682587" w14:textId="12745974" w:rsidR="00C71FB0" w:rsidRDefault="00C71FB0" w:rsidP="00C71FB0">
      <w:pPr>
        <w:rPr>
          <w:rFonts w:ascii="Consolas" w:hAnsi="Consolas" w:cs="Tahoma"/>
          <w:b/>
          <w:bCs/>
          <w:sz w:val="20"/>
          <w:szCs w:val="20"/>
        </w:rPr>
      </w:pPr>
    </w:p>
    <w:p w14:paraId="14986D77" w14:textId="084C7737" w:rsidR="00C71FB0" w:rsidRDefault="00C549FD" w:rsidP="00A31F59">
      <w:pPr>
        <w:pStyle w:val="Bullet0"/>
      </w:pPr>
      <w:r w:rsidRPr="00C549FD">
        <w:t>Gutenberg</w:t>
      </w:r>
      <w:r>
        <w:t xml:space="preserve"> editor // block editor</w:t>
      </w:r>
    </w:p>
    <w:p w14:paraId="50D971DC" w14:textId="59401F84" w:rsidR="00C549FD" w:rsidRDefault="00C549FD" w:rsidP="00C549FD">
      <w:pPr>
        <w:pStyle w:val="Bullet0"/>
        <w:numPr>
          <w:ilvl w:val="0"/>
          <w:numId w:val="0"/>
        </w:numPr>
        <w:ind w:left="720" w:hanging="360"/>
      </w:pPr>
    </w:p>
    <w:p w14:paraId="1B93DE26" w14:textId="125055FB" w:rsidR="00C549FD" w:rsidRDefault="00C549FD" w:rsidP="00C549FD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942912" behindDoc="1" locked="0" layoutInCell="1" allowOverlap="1" wp14:anchorId="740E0D23" wp14:editId="4F8A19C7">
            <wp:simplePos x="0" y="0"/>
            <wp:positionH relativeFrom="margin">
              <wp:posOffset>1618615</wp:posOffset>
            </wp:positionH>
            <wp:positionV relativeFrom="paragraph">
              <wp:posOffset>106680</wp:posOffset>
            </wp:positionV>
            <wp:extent cx="2229485" cy="2117725"/>
            <wp:effectExtent l="0" t="0" r="0" b="0"/>
            <wp:wrapTight wrapText="bothSides">
              <wp:wrapPolygon edited="0">
                <wp:start x="0" y="0"/>
                <wp:lineTo x="0" y="21373"/>
                <wp:lineTo x="21409" y="21373"/>
                <wp:lineTo x="21409" y="0"/>
                <wp:lineTo x="0" y="0"/>
              </wp:wrapPolygon>
            </wp:wrapTight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48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8CA0C7" w14:textId="3A7B1711" w:rsidR="00C71FB0" w:rsidRDefault="00C71FB0" w:rsidP="00C71FB0">
      <w:pPr>
        <w:rPr>
          <w:rFonts w:ascii="Consolas" w:hAnsi="Consolas" w:cs="Tahoma"/>
          <w:b/>
          <w:bCs/>
          <w:sz w:val="20"/>
          <w:szCs w:val="20"/>
        </w:rPr>
      </w:pPr>
    </w:p>
    <w:p w14:paraId="3248E3B7" w14:textId="760F26A0" w:rsidR="00C71FB0" w:rsidRDefault="00C71FB0" w:rsidP="00C71FB0"/>
    <w:p w14:paraId="3A755AF5" w14:textId="6919D22A" w:rsidR="00C549FD" w:rsidRDefault="00C549FD" w:rsidP="00C71FB0"/>
    <w:p w14:paraId="069D1E02" w14:textId="11278B54" w:rsidR="00C549FD" w:rsidRDefault="00C549FD" w:rsidP="00C71FB0"/>
    <w:p w14:paraId="71F3AC2B" w14:textId="1AC2D037" w:rsidR="00C549FD" w:rsidRDefault="00C549FD" w:rsidP="00C71FB0"/>
    <w:p w14:paraId="04D7FA45" w14:textId="3F930B8E" w:rsidR="00C549FD" w:rsidRDefault="00C549FD" w:rsidP="00C71FB0"/>
    <w:p w14:paraId="257AAE29" w14:textId="22C13050" w:rsidR="00C549FD" w:rsidRDefault="00C549FD" w:rsidP="00C71FB0"/>
    <w:p w14:paraId="1297B879" w14:textId="48448ADD" w:rsidR="00C549FD" w:rsidRDefault="00C549FD" w:rsidP="00C71FB0"/>
    <w:p w14:paraId="65B16619" w14:textId="4F45BF36" w:rsidR="00C549FD" w:rsidRDefault="00C549FD" w:rsidP="00C549FD">
      <w:pPr>
        <w:pStyle w:val="Style2"/>
      </w:pPr>
      <w:r>
        <w:t xml:space="preserve">Add the </w:t>
      </w:r>
      <w:proofErr w:type="spellStart"/>
      <w:r>
        <w:t>j</w:t>
      </w:r>
      <w:r w:rsidR="00766FB1">
        <w:t>s</w:t>
      </w:r>
      <w:proofErr w:type="spellEnd"/>
      <w:r w:rsidR="00766FB1">
        <w:t xml:space="preserve"> resource in </w:t>
      </w:r>
      <w:proofErr w:type="spellStart"/>
      <w:r w:rsidR="00766FB1">
        <w:t>php</w:t>
      </w:r>
      <w:proofErr w:type="spellEnd"/>
    </w:p>
    <w:p w14:paraId="41C564CA" w14:textId="1839E914" w:rsidR="00B06887" w:rsidRDefault="00B06887" w:rsidP="00B06887">
      <w:pPr>
        <w:pStyle w:val="Style3"/>
      </w:pPr>
      <w:r>
        <w:t>Static block</w:t>
      </w:r>
    </w:p>
    <w:p w14:paraId="4A2FF78C" w14:textId="3C161712" w:rsidR="00C33675" w:rsidRPr="00C33675" w:rsidRDefault="00EA5FF6" w:rsidP="00C549FD">
      <w:pPr>
        <w:pStyle w:val="Bullet0"/>
      </w:pPr>
      <w:r>
        <w:t>The n</w:t>
      </w:r>
      <w:r w:rsidR="00C33675">
        <w:t>ame of the plugin folder should not have spaces, we can use -</w:t>
      </w:r>
    </w:p>
    <w:p w14:paraId="3BF084E6" w14:textId="6131AFBE" w:rsidR="00C549FD" w:rsidRPr="00C549FD" w:rsidRDefault="00C549FD" w:rsidP="00C549FD">
      <w:pPr>
        <w:pStyle w:val="Bullet0"/>
      </w:pPr>
      <w:r w:rsidRPr="00C549FD">
        <w:rPr>
          <w:b/>
          <w:bCs/>
        </w:rPr>
        <w:t>'</w:t>
      </w:r>
      <w:proofErr w:type="spellStart"/>
      <w:proofErr w:type="gramStart"/>
      <w:r w:rsidRPr="00C549FD">
        <w:rPr>
          <w:b/>
          <w:bCs/>
        </w:rPr>
        <w:t>enqueue</w:t>
      </w:r>
      <w:proofErr w:type="gramEnd"/>
      <w:r w:rsidRPr="00C549FD">
        <w:rPr>
          <w:b/>
          <w:bCs/>
        </w:rPr>
        <w:t>_block_editor_assets</w:t>
      </w:r>
      <w:proofErr w:type="spellEnd"/>
      <w:r w:rsidRPr="00C549FD">
        <w:rPr>
          <w:b/>
          <w:bCs/>
        </w:rPr>
        <w:t xml:space="preserve">' </w:t>
      </w:r>
      <w:r>
        <w:t xml:space="preserve">// </w:t>
      </w:r>
      <w:proofErr w:type="spellStart"/>
      <w:r>
        <w:t>add_action</w:t>
      </w:r>
      <w:proofErr w:type="spellEnd"/>
      <w:r>
        <w:t xml:space="preserve"> hook</w:t>
      </w:r>
    </w:p>
    <w:p w14:paraId="6594A199" w14:textId="63AD9324" w:rsidR="00C549FD" w:rsidRDefault="00C549FD" w:rsidP="00C549FD">
      <w:pPr>
        <w:pStyle w:val="Bullet0"/>
      </w:pPr>
      <w:proofErr w:type="spellStart"/>
      <w:r w:rsidRPr="00C549FD">
        <w:rPr>
          <w:b/>
          <w:bCs/>
        </w:rPr>
        <w:t>wp_enqueue_</w:t>
      </w:r>
      <w:proofErr w:type="gramStart"/>
      <w:r w:rsidRPr="00C549FD">
        <w:rPr>
          <w:b/>
          <w:bCs/>
        </w:rPr>
        <w:t>script</w:t>
      </w:r>
      <w:proofErr w:type="spellEnd"/>
      <w:r w:rsidRPr="00C549FD">
        <w:t>(</w:t>
      </w:r>
      <w:proofErr w:type="gramEnd"/>
      <w:r w:rsidRPr="00C549FD">
        <w:t>'name', address, list of depend</w:t>
      </w:r>
      <w:r w:rsidR="00EA5FF6">
        <w:t>e</w:t>
      </w:r>
      <w:r w:rsidRPr="00C549FD">
        <w:t>ncies);</w:t>
      </w:r>
    </w:p>
    <w:p w14:paraId="0933E7B0" w14:textId="57A38B05" w:rsidR="000A65CD" w:rsidRDefault="000A65CD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456A7282" wp14:editId="7D5D0CD0">
                <wp:simplePos x="0" y="0"/>
                <wp:positionH relativeFrom="margin">
                  <wp:align>center</wp:align>
                </wp:positionH>
                <wp:positionV relativeFrom="paragraph">
                  <wp:posOffset>205740</wp:posOffset>
                </wp:positionV>
                <wp:extent cx="5936615" cy="2446020"/>
                <wp:effectExtent l="114300" t="0" r="6985" b="0"/>
                <wp:wrapTopAndBottom/>
                <wp:docPr id="149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460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C4D64F" w14:textId="291CB25E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</w:t>
                            </w:r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defined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ABSPATH')) exit;</w:t>
                            </w:r>
                          </w:p>
                          <w:p w14:paraId="3A5E5523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54D004B" w14:textId="373A9F67" w:rsidR="00C549FD" w:rsidRPr="00C549FD" w:rsidRDefault="00C549FD" w:rsidP="00C3367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eYouPayingAttention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7610FF8E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__</w:t>
                            </w:r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528E147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0C57097C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when on block screen run the 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</w:p>
                          <w:p w14:paraId="02137F5E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nqueue_block_editor_assets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Assets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31A86BC1" w14:textId="00181718" w:rsidR="00C549FD" w:rsidRPr="00C549FD" w:rsidRDefault="00C549FD" w:rsidP="00C3367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253A8FE6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Assets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2AF3AA7" w14:textId="1F97EB7E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__FILE__). 'test.js', </w:t>
                            </w:r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wp-blocks'</w:t>
                            </w:r>
                            <w:r w:rsidR="00D37510" w:rsidRPr="00D37510">
                              <w:t xml:space="preserve"> </w:t>
                            </w:r>
                            <w:r w:rsidR="00D37510" w:rsidRPr="00D375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'wp-element'</w:t>
                            </w:r>
                            <w:r w:rsidR="00D375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769F92D" w14:textId="77777777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F86BF36" w14:textId="267681B6" w:rsidR="00C549FD" w:rsidRPr="00C549FD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6941A04" w14:textId="7F626A2F" w:rsidR="00C549FD" w:rsidRPr="004659CC" w:rsidRDefault="00C549FD" w:rsidP="00C549F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eYouPayingAttention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eYouPayingAttention</w:t>
                            </w:r>
                            <w:proofErr w:type="spell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49F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A7282" id="Text Box 149" o:spid="_x0000_s1156" type="#_x0000_t202" style="position:absolute;margin-left:0;margin-top:16.2pt;width:467.45pt;height:192.6pt;z-index:-2513715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0C4D64F" w14:textId="291CB25E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</w:t>
                      </w:r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defined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ABSPATH')) exit;</w:t>
                      </w:r>
                    </w:p>
                    <w:p w14:paraId="3A5E5523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54D004B" w14:textId="373A9F67" w:rsidR="00C549FD" w:rsidRPr="00C549FD" w:rsidRDefault="00C549FD" w:rsidP="00C3367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eYouPayingAttention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7610FF8E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__</w:t>
                      </w:r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528E147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0C57097C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when on block screen run the 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</w:p>
                    <w:p w14:paraId="02137F5E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nqueue_block_editor_assets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Assets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31A86BC1" w14:textId="00181718" w:rsidR="00C549FD" w:rsidRPr="00C549FD" w:rsidRDefault="00C549FD" w:rsidP="00C3367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253A8FE6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Assets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2AF3AA7" w14:textId="1F97EB7E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__FILE__). 'test.js', </w:t>
                      </w:r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wp-blocks'</w:t>
                      </w:r>
                      <w:r w:rsidR="00D37510" w:rsidRPr="00D37510">
                        <w:t xml:space="preserve"> </w:t>
                      </w:r>
                      <w:r w:rsidR="00D37510" w:rsidRPr="00D375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'wp-element'</w:t>
                      </w:r>
                      <w:r w:rsidR="00D375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2769F92D" w14:textId="77777777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F86BF36" w14:textId="267681B6" w:rsidR="00C549FD" w:rsidRPr="00C549FD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6941A04" w14:textId="7F626A2F" w:rsidR="00C549FD" w:rsidRPr="004659CC" w:rsidRDefault="00C549FD" w:rsidP="00C549F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eYouPayingAttention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eYouPayingAttention</w:t>
                      </w:r>
                      <w:proofErr w:type="spell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49F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br w:type="page"/>
      </w:r>
    </w:p>
    <w:p w14:paraId="603E981E" w14:textId="4A68C467" w:rsidR="000A65CD" w:rsidRDefault="000A65CD" w:rsidP="000A65CD">
      <w:pPr>
        <w:pStyle w:val="Style2"/>
      </w:pPr>
      <w:proofErr w:type="spellStart"/>
      <w:r>
        <w:lastRenderedPageBreak/>
        <w:t>js</w:t>
      </w:r>
      <w:proofErr w:type="spellEnd"/>
    </w:p>
    <w:p w14:paraId="34CD47CD" w14:textId="611645DA" w:rsidR="00C549FD" w:rsidRDefault="000A65CD" w:rsidP="000A65CD">
      <w:pPr>
        <w:pStyle w:val="Bullet0"/>
        <w:rPr>
          <w:b/>
          <w:bCs/>
        </w:rPr>
      </w:pPr>
      <w:proofErr w:type="spellStart"/>
      <w:proofErr w:type="gramStart"/>
      <w:r w:rsidRPr="000A65CD">
        <w:rPr>
          <w:b/>
          <w:bCs/>
        </w:rPr>
        <w:t>wp.blocks</w:t>
      </w:r>
      <w:proofErr w:type="gramEnd"/>
      <w:r w:rsidRPr="000A65CD">
        <w:rPr>
          <w:b/>
          <w:bCs/>
        </w:rPr>
        <w:t>.registerBlockType</w:t>
      </w:r>
      <w:proofErr w:type="spellEnd"/>
      <w:r w:rsidRPr="000A65CD">
        <w:rPr>
          <w:b/>
          <w:bCs/>
        </w:rPr>
        <w:t>()</w:t>
      </w:r>
      <w:r>
        <w:t xml:space="preserve"> //</w:t>
      </w:r>
      <w:r w:rsidR="00EA5FF6">
        <w:t>WordP</w:t>
      </w:r>
      <w:r>
        <w:t xml:space="preserve">ress adds the wp object to the global scope, it's the </w:t>
      </w:r>
      <w:r w:rsidRPr="000A65CD">
        <w:t>'wp-blocks'</w:t>
      </w:r>
      <w:r>
        <w:t xml:space="preserve"> we added to </w:t>
      </w:r>
      <w:proofErr w:type="spellStart"/>
      <w:r w:rsidRPr="000A65CD">
        <w:t>wp_enqueue_script</w:t>
      </w:r>
      <w:proofErr w:type="spellEnd"/>
      <w:r>
        <w:t xml:space="preserve"> to </w:t>
      </w:r>
      <w:proofErr w:type="spellStart"/>
      <w:r>
        <w:t>index.php</w:t>
      </w:r>
      <w:proofErr w:type="spellEnd"/>
      <w:r w:rsidR="00EC2B2F">
        <w:t xml:space="preserve">. to make sure it is loaded before </w:t>
      </w:r>
      <w:proofErr w:type="spellStart"/>
      <w:r w:rsidR="00EC2B2F">
        <w:t>ou</w:t>
      </w:r>
      <w:proofErr w:type="spellEnd"/>
      <w:r w:rsidR="00EC2B2F">
        <w:t xml:space="preserve"> </w:t>
      </w:r>
      <w:proofErr w:type="spellStart"/>
      <w:r w:rsidR="00EC2B2F">
        <w:t>js</w:t>
      </w:r>
      <w:proofErr w:type="spellEnd"/>
      <w:r w:rsidR="00EC2B2F">
        <w:t xml:space="preserve"> file.</w:t>
      </w:r>
    </w:p>
    <w:p w14:paraId="30D62C21" w14:textId="61E9EBB9" w:rsidR="000A65CD" w:rsidRDefault="00EC2B2F" w:rsidP="000A65CD">
      <w:pPr>
        <w:pStyle w:val="Bullet0"/>
        <w:rPr>
          <w:b/>
          <w:bCs/>
        </w:rPr>
      </w:pPr>
      <w:proofErr w:type="spellStart"/>
      <w:proofErr w:type="gramStart"/>
      <w:r w:rsidRPr="00EC2B2F">
        <w:rPr>
          <w:b/>
          <w:bCs/>
        </w:rPr>
        <w:t>wp.blocks</w:t>
      </w:r>
      <w:proofErr w:type="gramEnd"/>
      <w:r w:rsidRPr="00EC2B2F">
        <w:rPr>
          <w:b/>
          <w:bCs/>
        </w:rPr>
        <w:t>.registerBlockType</w:t>
      </w:r>
      <w:proofErr w:type="spellEnd"/>
      <w:r w:rsidRPr="00EC2B2F">
        <w:rPr>
          <w:b/>
          <w:bCs/>
        </w:rPr>
        <w:t>('</w:t>
      </w:r>
      <w:proofErr w:type="spellStart"/>
      <w:r w:rsidRPr="00EC2B2F">
        <w:rPr>
          <w:b/>
          <w:bCs/>
        </w:rPr>
        <w:t>shortname</w:t>
      </w:r>
      <w:proofErr w:type="spellEnd"/>
      <w:r w:rsidRPr="00EC2B2F">
        <w:rPr>
          <w:b/>
          <w:bCs/>
        </w:rPr>
        <w:t>', 'configuration object');</w:t>
      </w:r>
    </w:p>
    <w:p w14:paraId="66050946" w14:textId="64486FBF" w:rsidR="00673549" w:rsidRPr="00FA7FC0" w:rsidRDefault="00A17497" w:rsidP="000A65CD">
      <w:pPr>
        <w:pStyle w:val="Bullet0"/>
        <w:rPr>
          <w:b/>
          <w:bCs/>
        </w:rPr>
      </w:pPr>
      <w:proofErr w:type="spellStart"/>
      <w:proofErr w:type="gramStart"/>
      <w:r>
        <w:rPr>
          <w:b/>
          <w:bCs/>
        </w:rPr>
        <w:t>wp</w:t>
      </w:r>
      <w:r w:rsidRPr="00A17497">
        <w:rPr>
          <w:b/>
          <w:bCs/>
        </w:rPr>
        <w:t>.element</w:t>
      </w:r>
      <w:proofErr w:type="gramEnd"/>
      <w:r w:rsidRPr="00A17497">
        <w:rPr>
          <w:b/>
          <w:bCs/>
        </w:rPr>
        <w:t>.createElement</w:t>
      </w:r>
      <w:proofErr w:type="spellEnd"/>
      <w:r w:rsidRPr="00A17497">
        <w:rPr>
          <w:b/>
          <w:bCs/>
        </w:rPr>
        <w:t xml:space="preserve">('type of </w:t>
      </w:r>
      <w:proofErr w:type="spellStart"/>
      <w:r w:rsidRPr="00A17497">
        <w:rPr>
          <w:b/>
          <w:bCs/>
        </w:rPr>
        <w:t>el</w:t>
      </w:r>
      <w:proofErr w:type="spellEnd"/>
      <w:r w:rsidRPr="00A17497">
        <w:rPr>
          <w:b/>
          <w:bCs/>
        </w:rPr>
        <w:t xml:space="preserve">', 'attributes', 'children/text', ) </w:t>
      </w:r>
      <w:r>
        <w:rPr>
          <w:b/>
          <w:bCs/>
        </w:rPr>
        <w:t xml:space="preserve"> </w:t>
      </w:r>
      <w:r w:rsidRPr="00A17497">
        <w:t xml:space="preserve">// </w:t>
      </w:r>
      <w:r w:rsidR="00673549" w:rsidRPr="00A17497">
        <w:t xml:space="preserve">can't return html in </w:t>
      </w:r>
      <w:proofErr w:type="spellStart"/>
      <w:r w:rsidR="00673549" w:rsidRPr="00A17497">
        <w:t>js</w:t>
      </w:r>
      <w:proofErr w:type="spellEnd"/>
      <w:r w:rsidR="00673549" w:rsidRPr="00A17497">
        <w:t xml:space="preserve">, </w:t>
      </w:r>
      <w:r w:rsidR="00EA5FF6">
        <w:t>WordP</w:t>
      </w:r>
      <w:r w:rsidR="00673549" w:rsidRPr="00A17497">
        <w:t>ress has a unique way</w:t>
      </w:r>
      <w:r w:rsidR="00FA7FC0">
        <w:t>.</w:t>
      </w:r>
    </w:p>
    <w:p w14:paraId="2A903918" w14:textId="06A769B1" w:rsidR="00FA7FC0" w:rsidRDefault="00FA7FC0" w:rsidP="00FA7FC0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  <w:r w:rsidRPr="00FA7FC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48032" behindDoc="1" locked="0" layoutInCell="1" allowOverlap="1" wp14:anchorId="6406271C" wp14:editId="20B6471D">
                <wp:simplePos x="0" y="0"/>
                <wp:positionH relativeFrom="margin">
                  <wp:posOffset>57150</wp:posOffset>
                </wp:positionH>
                <wp:positionV relativeFrom="paragraph">
                  <wp:posOffset>264795</wp:posOffset>
                </wp:positionV>
                <wp:extent cx="5936615" cy="2880360"/>
                <wp:effectExtent l="114300" t="0" r="6985" b="0"/>
                <wp:wrapTopAndBottom/>
                <wp:docPr id="151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8803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49F7E0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blocks</w:t>
                            </w:r>
                            <w:proofErr w:type="gram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registerBlockType</w:t>
                            </w:r>
                            <w:proofErr w:type="spell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lugin</w:t>
                            </w:r>
                            <w:proofErr w:type="spell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are-you-paying-attention', {</w:t>
                            </w:r>
                          </w:p>
                          <w:p w14:paraId="4AB746BC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itle: "Are You Paying Attention",</w:t>
                            </w:r>
                          </w:p>
                          <w:p w14:paraId="74216586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con: "smiley",</w:t>
                            </w:r>
                          </w:p>
                          <w:p w14:paraId="4040AD9B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ategory: "common",</w:t>
                            </w:r>
                          </w:p>
                          <w:p w14:paraId="0C50EAC1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admin screen</w:t>
                            </w:r>
                          </w:p>
                          <w:p w14:paraId="174AA09E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5009136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dit: </w:t>
                            </w:r>
                            <w:proofErr w:type="gramStart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1CF86DB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proofErr w:type="gramStart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element</w:t>
                            </w:r>
                            <w:proofErr w:type="gram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reateElement</w:t>
                            </w:r>
                            <w:proofErr w:type="spell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h3", null, "This is from admin" );</w:t>
                            </w:r>
                          </w:p>
                          <w:p w14:paraId="317548EA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B7B0C2D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public sees</w:t>
                            </w:r>
                          </w:p>
                          <w:p w14:paraId="3A8F0C04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ave: </w:t>
                            </w:r>
                            <w:proofErr w:type="gramStart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1CCCBE10" w14:textId="70DFCCA4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proofErr w:type="gramStart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element</w:t>
                            </w:r>
                            <w:proofErr w:type="gram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reateElement</w:t>
                            </w:r>
                            <w:proofErr w:type="spellEnd"/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"h1", null, "This is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</w:t>
                            </w: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ntend" );</w:t>
                            </w:r>
                          </w:p>
                          <w:p w14:paraId="75A41FA9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345F8AE9" w14:textId="77777777" w:rsidR="00FA7FC0" w:rsidRPr="00FA7FC0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D9CE104" w14:textId="5060D181" w:rsidR="00FA7FC0" w:rsidRPr="004659CC" w:rsidRDefault="00FA7FC0" w:rsidP="00FA7F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7F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6271C" id="Text Box 151" o:spid="_x0000_s1157" type="#_x0000_t202" style="position:absolute;left:0;text-align:left;margin-left:4.5pt;margin-top:20.85pt;width:467.45pt;height:226.8pt;z-index:-25136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249F7E0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blocks</w:t>
                      </w:r>
                      <w:proofErr w:type="gram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registerBlockType</w:t>
                      </w:r>
                      <w:proofErr w:type="spell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lugin</w:t>
                      </w:r>
                      <w:proofErr w:type="spell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are-you-paying-attention', {</w:t>
                      </w:r>
                    </w:p>
                    <w:p w14:paraId="4AB746BC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itle: "Are You Paying Attention",</w:t>
                      </w:r>
                    </w:p>
                    <w:p w14:paraId="74216586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con: "smiley",</w:t>
                      </w:r>
                    </w:p>
                    <w:p w14:paraId="4040AD9B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ategory: "common",</w:t>
                      </w:r>
                    </w:p>
                    <w:p w14:paraId="0C50EAC1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admin screen</w:t>
                      </w:r>
                    </w:p>
                    <w:p w14:paraId="174AA09E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5009136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dit: </w:t>
                      </w:r>
                      <w:proofErr w:type="gramStart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1CF86DB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proofErr w:type="gramStart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element</w:t>
                      </w:r>
                      <w:proofErr w:type="gram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reateElement</w:t>
                      </w:r>
                      <w:proofErr w:type="spell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h3", null, "This is from admin" );</w:t>
                      </w:r>
                    </w:p>
                    <w:p w14:paraId="317548EA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B7B0C2D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public sees</w:t>
                      </w:r>
                    </w:p>
                    <w:p w14:paraId="3A8F0C04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ave: </w:t>
                      </w:r>
                      <w:proofErr w:type="gramStart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1CCCBE10" w14:textId="70DFCCA4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proofErr w:type="gramStart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element</w:t>
                      </w:r>
                      <w:proofErr w:type="gram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reateElement</w:t>
                      </w:r>
                      <w:proofErr w:type="spellEnd"/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"h1", null, "This is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</w:t>
                      </w: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ntend" );</w:t>
                      </w:r>
                    </w:p>
                    <w:p w14:paraId="75A41FA9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345F8AE9" w14:textId="77777777" w:rsidR="00FA7FC0" w:rsidRPr="00FA7FC0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D9CE104" w14:textId="5060D181" w:rsidR="00FA7FC0" w:rsidRPr="004659CC" w:rsidRDefault="00FA7FC0" w:rsidP="00FA7F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7F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8742302" w14:textId="7849D49A" w:rsidR="00FA7FC0" w:rsidRDefault="00FA7FC0" w:rsidP="00FA7FC0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79B852A3" w14:textId="115F0DF7" w:rsidR="00FA7FC0" w:rsidRPr="00FA7FC0" w:rsidRDefault="00FA7FC0" w:rsidP="00FA7FC0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3335A8FF" w14:textId="4DCC685D" w:rsidR="00A927D0" w:rsidRDefault="00FA7FC0" w:rsidP="00FA7FC0">
      <w:pPr>
        <w:pStyle w:val="Bullet0"/>
      </w:pPr>
      <w:r>
        <w:rPr>
          <w:noProof/>
        </w:rPr>
        <w:drawing>
          <wp:anchor distT="0" distB="0" distL="114300" distR="114300" simplePos="0" relativeHeight="251945984" behindDoc="0" locked="0" layoutInCell="1" allowOverlap="1" wp14:anchorId="0A7B0CE5" wp14:editId="377E3239">
            <wp:simplePos x="0" y="0"/>
            <wp:positionH relativeFrom="margin">
              <wp:posOffset>45720</wp:posOffset>
            </wp:positionH>
            <wp:positionV relativeFrom="paragraph">
              <wp:posOffset>2025015</wp:posOffset>
            </wp:positionV>
            <wp:extent cx="5943600" cy="2299335"/>
            <wp:effectExtent l="0" t="0" r="0" b="5715"/>
            <wp:wrapThrough wrapText="bothSides">
              <wp:wrapPolygon edited="0">
                <wp:start x="0" y="0"/>
                <wp:lineTo x="0" y="21475"/>
                <wp:lineTo x="21531" y="21475"/>
                <wp:lineTo x="21531" y="0"/>
                <wp:lineTo x="0" y="0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front end is </w:t>
      </w:r>
      <w:r w:rsidR="00C74D31">
        <w:t>saved</w:t>
      </w:r>
      <w:r>
        <w:t xml:space="preserve"> in </w:t>
      </w:r>
      <w:r w:rsidR="00EA5FF6">
        <w:t>DB</w:t>
      </w:r>
      <w:r>
        <w:t xml:space="preserve">, but in </w:t>
      </w:r>
      <w:r w:rsidR="00EA5FF6">
        <w:t xml:space="preserve">the </w:t>
      </w:r>
      <w:r>
        <w:t>editor</w:t>
      </w:r>
      <w:r w:rsidR="00EA5FF6">
        <w:t>,</w:t>
      </w:r>
      <w:r>
        <w:t xml:space="preserve"> the text is shown by </w:t>
      </w:r>
      <w:proofErr w:type="spellStart"/>
      <w:r>
        <w:t>js</w:t>
      </w:r>
      <w:proofErr w:type="spellEnd"/>
      <w:r w:rsidR="00E17DB4">
        <w:t xml:space="preserve"> written.</w:t>
      </w:r>
    </w:p>
    <w:p w14:paraId="7F5238ED" w14:textId="77777777" w:rsidR="00A927D0" w:rsidRDefault="00A927D0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47A796D4" w14:textId="45A1C470" w:rsidR="00FA7FC0" w:rsidRDefault="00A927D0" w:rsidP="00FA7FC0">
      <w:pPr>
        <w:pStyle w:val="Bullet0"/>
      </w:pPr>
      <w:r>
        <w:rPr>
          <w:b/>
          <w:bCs/>
        </w:rPr>
        <w:lastRenderedPageBreak/>
        <w:t xml:space="preserve">JSX </w:t>
      </w:r>
      <w:r w:rsidRPr="00A927D0">
        <w:t xml:space="preserve">// </w:t>
      </w:r>
      <w:proofErr w:type="spellStart"/>
      <w:proofErr w:type="gramStart"/>
      <w:r w:rsidRPr="00A927D0">
        <w:t>wp.element</w:t>
      </w:r>
      <w:proofErr w:type="gramEnd"/>
      <w:r w:rsidRPr="00A927D0">
        <w:t>.createElement</w:t>
      </w:r>
      <w:proofErr w:type="spellEnd"/>
      <w:r w:rsidRPr="00A927D0">
        <w:t>() is not practical for complex html</w:t>
      </w:r>
    </w:p>
    <w:p w14:paraId="3CE9E54E" w14:textId="3DB321CE" w:rsidR="00A927D0" w:rsidRPr="00A927D0" w:rsidRDefault="00A927D0" w:rsidP="00A927D0">
      <w:pPr>
        <w:pStyle w:val="Bullet0"/>
        <w:numPr>
          <w:ilvl w:val="1"/>
          <w:numId w:val="1"/>
        </w:numPr>
      </w:pPr>
      <w:r>
        <w:rPr>
          <w:b/>
          <w:bCs/>
        </w:rPr>
        <w:t>Installation required</w:t>
      </w:r>
    </w:p>
    <w:p w14:paraId="1C24A6D7" w14:textId="438DF257" w:rsidR="00A927D0" w:rsidRPr="00DB7BEF" w:rsidRDefault="00A927D0" w:rsidP="00A927D0">
      <w:pPr>
        <w:pStyle w:val="Bullet0"/>
        <w:numPr>
          <w:ilvl w:val="1"/>
          <w:numId w:val="1"/>
        </w:numPr>
      </w:pPr>
      <w:r>
        <w:rPr>
          <w:b/>
          <w:bCs/>
        </w:rPr>
        <w:t>Script package</w:t>
      </w:r>
    </w:p>
    <w:p w14:paraId="3796D0BE" w14:textId="7BF705C6" w:rsidR="00DB7BEF" w:rsidRDefault="00DB7BEF" w:rsidP="00DB7BEF">
      <w:pPr>
        <w:pStyle w:val="Style2"/>
      </w:pPr>
      <w:r>
        <w:rPr>
          <w:noProof/>
        </w:rPr>
        <w:drawing>
          <wp:anchor distT="0" distB="0" distL="114300" distR="114300" simplePos="0" relativeHeight="251949056" behindDoc="1" locked="0" layoutInCell="1" allowOverlap="1" wp14:anchorId="32AE5095" wp14:editId="38BED9E9">
            <wp:simplePos x="0" y="0"/>
            <wp:positionH relativeFrom="margin">
              <wp:posOffset>0</wp:posOffset>
            </wp:positionH>
            <wp:positionV relativeFrom="paragraph">
              <wp:posOffset>370840</wp:posOffset>
            </wp:positionV>
            <wp:extent cx="5943600" cy="741045"/>
            <wp:effectExtent l="0" t="0" r="0" b="1905"/>
            <wp:wrapTight wrapText="bothSides">
              <wp:wrapPolygon edited="0">
                <wp:start x="0" y="0"/>
                <wp:lineTo x="0" y="21100"/>
                <wp:lineTo x="21531" y="21100"/>
                <wp:lineTo x="21531" y="0"/>
                <wp:lineTo x="0" y="0"/>
              </wp:wrapPolygon>
            </wp:wrapTight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Jsx</w:t>
      </w:r>
      <w:proofErr w:type="spellEnd"/>
    </w:p>
    <w:p w14:paraId="7F7FF1DD" w14:textId="4EA566F4" w:rsidR="00DB7BEF" w:rsidRDefault="00DB7BEF" w:rsidP="00DB7BEF"/>
    <w:p w14:paraId="72AA65A6" w14:textId="38450B76" w:rsidR="00DB7BEF" w:rsidRDefault="00DB7BEF" w:rsidP="00DB7BEF">
      <w:pPr>
        <w:pStyle w:val="Bullet0"/>
      </w:pPr>
      <w:r>
        <w:rPr>
          <w:noProof/>
        </w:rPr>
        <w:drawing>
          <wp:anchor distT="0" distB="0" distL="114300" distR="114300" simplePos="0" relativeHeight="251950080" behindDoc="1" locked="0" layoutInCell="1" allowOverlap="1" wp14:anchorId="701E548F" wp14:editId="5B052D34">
            <wp:simplePos x="0" y="0"/>
            <wp:positionH relativeFrom="margin">
              <wp:align>center</wp:align>
            </wp:positionH>
            <wp:positionV relativeFrom="paragraph">
              <wp:posOffset>404495</wp:posOffset>
            </wp:positionV>
            <wp:extent cx="5943600" cy="1200785"/>
            <wp:effectExtent l="0" t="0" r="0" b="0"/>
            <wp:wrapTight wrapText="bothSides">
              <wp:wrapPolygon edited="0">
                <wp:start x="0" y="0"/>
                <wp:lineTo x="0" y="21246"/>
                <wp:lineTo x="21531" y="21246"/>
                <wp:lineTo x="21531" y="0"/>
                <wp:lineTo x="0" y="0"/>
              </wp:wrapPolygon>
            </wp:wrapTight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0AEC">
        <w:t xml:space="preserve">in source file // </w:t>
      </w:r>
      <w:r>
        <w:t xml:space="preserve">we use </w:t>
      </w:r>
      <w:proofErr w:type="spellStart"/>
      <w:r>
        <w:t>jsx</w:t>
      </w:r>
      <w:proofErr w:type="spellEnd"/>
      <w:r>
        <w:t xml:space="preserve"> but it is converted </w:t>
      </w:r>
      <w:proofErr w:type="gramStart"/>
      <w:r>
        <w:t>( with</w:t>
      </w:r>
      <w:proofErr w:type="gramEnd"/>
      <w:r>
        <w:t xml:space="preserve"> a tool in the middle) to the format </w:t>
      </w:r>
    </w:p>
    <w:p w14:paraId="4BD58F33" w14:textId="6DE130BE" w:rsidR="003213F6" w:rsidRDefault="003213F6" w:rsidP="00DB7BEF">
      <w:pPr>
        <w:pStyle w:val="Bullet0"/>
      </w:pPr>
      <w:r>
        <w:t xml:space="preserve">Node </w:t>
      </w:r>
      <w:proofErr w:type="spellStart"/>
      <w:r>
        <w:t>js</w:t>
      </w:r>
      <w:proofErr w:type="spellEnd"/>
    </w:p>
    <w:p w14:paraId="7317CAE1" w14:textId="18433DE5" w:rsidR="003213F6" w:rsidRDefault="003213F6" w:rsidP="00DB7BEF">
      <w:pPr>
        <w:pStyle w:val="Bullet0"/>
      </w:pPr>
      <w:proofErr w:type="spellStart"/>
      <w:r>
        <w:t>Npm</w:t>
      </w:r>
      <w:proofErr w:type="spellEnd"/>
    </w:p>
    <w:p w14:paraId="2E3E076D" w14:textId="05EE020B" w:rsidR="003213F6" w:rsidRDefault="003213F6" w:rsidP="003213F6">
      <w:pPr>
        <w:pStyle w:val="Bullet0"/>
        <w:numPr>
          <w:ilvl w:val="1"/>
          <w:numId w:val="1"/>
        </w:numPr>
      </w:pPr>
      <w:proofErr w:type="spellStart"/>
      <w:r w:rsidRPr="00A8436C">
        <w:rPr>
          <w:b/>
          <w:bCs/>
        </w:rPr>
        <w:t>npm</w:t>
      </w:r>
      <w:proofErr w:type="spellEnd"/>
      <w:r w:rsidRPr="00A8436C">
        <w:rPr>
          <w:b/>
          <w:bCs/>
        </w:rPr>
        <w:t xml:space="preserve"> </w:t>
      </w:r>
      <w:proofErr w:type="spellStart"/>
      <w:r w:rsidRPr="00A8436C">
        <w:rPr>
          <w:b/>
          <w:bCs/>
        </w:rPr>
        <w:t>init</w:t>
      </w:r>
      <w:proofErr w:type="spellEnd"/>
      <w:r w:rsidRPr="00A8436C">
        <w:rPr>
          <w:b/>
          <w:bCs/>
        </w:rPr>
        <w:t xml:space="preserve"> -y</w:t>
      </w:r>
      <w:r>
        <w:t xml:space="preserve"> // in the folder of the plugin.  It c</w:t>
      </w:r>
      <w:r w:rsidR="00152023">
        <w:t>r</w:t>
      </w:r>
      <w:r>
        <w:t xml:space="preserve">eates a </w:t>
      </w:r>
      <w:proofErr w:type="spellStart"/>
      <w:r>
        <w:t>package.josn</w:t>
      </w:r>
      <w:proofErr w:type="spellEnd"/>
      <w:r>
        <w:t xml:space="preserve"> file to keep track of the dependencies. </w:t>
      </w:r>
    </w:p>
    <w:p w14:paraId="0BA94E13" w14:textId="3A11917D" w:rsidR="00A8436C" w:rsidRDefault="00152023" w:rsidP="00A8436C">
      <w:pPr>
        <w:pStyle w:val="Bullet0"/>
        <w:numPr>
          <w:ilvl w:val="1"/>
          <w:numId w:val="1"/>
        </w:numPr>
      </w:pPr>
      <w:proofErr w:type="spellStart"/>
      <w:r w:rsidRPr="00A8436C">
        <w:rPr>
          <w:b/>
          <w:bCs/>
        </w:rPr>
        <w:t>npm</w:t>
      </w:r>
      <w:proofErr w:type="spellEnd"/>
      <w:r w:rsidRPr="00A8436C">
        <w:rPr>
          <w:b/>
          <w:bCs/>
        </w:rPr>
        <w:t xml:space="preserve"> install </w:t>
      </w:r>
      <w:r w:rsidR="003213F6" w:rsidRPr="00A8436C">
        <w:rPr>
          <w:b/>
          <w:bCs/>
        </w:rPr>
        <w:t>@wordpress/scripts</w:t>
      </w:r>
      <w:r w:rsidR="00A8436C">
        <w:t xml:space="preserve"> (--save-dev // this options is not necessary anymore) // this package doesn't need extra configuration</w:t>
      </w:r>
    </w:p>
    <w:p w14:paraId="733A967E" w14:textId="594CC5CF" w:rsidR="009F3717" w:rsidRPr="009F3717" w:rsidRDefault="009F3717" w:rsidP="009F3717">
      <w:pPr>
        <w:pStyle w:val="Bullet0"/>
        <w:numPr>
          <w:ilvl w:val="2"/>
          <w:numId w:val="1"/>
        </w:numPr>
      </w:pPr>
      <w:proofErr w:type="spellStart"/>
      <w:r w:rsidRPr="009F3717">
        <w:rPr>
          <w:bdr w:val="none" w:sz="0" w:space="0" w:color="auto" w:frame="1"/>
        </w:rPr>
        <w:t>npm</w:t>
      </w:r>
      <w:proofErr w:type="spellEnd"/>
      <w:r w:rsidRPr="009F3717">
        <w:rPr>
          <w:bdr w:val="none" w:sz="0" w:space="0" w:color="auto" w:frame="1"/>
        </w:rPr>
        <w:t xml:space="preserve"> ERR! Error: </w:t>
      </w:r>
      <w:r w:rsidRPr="000E3DBB">
        <w:rPr>
          <w:b/>
          <w:bCs/>
          <w:bdr w:val="none" w:sz="0" w:space="0" w:color="auto" w:frame="1"/>
        </w:rPr>
        <w:t>ENOENT</w:t>
      </w:r>
      <w:r>
        <w:rPr>
          <w:bdr w:val="none" w:sz="0" w:space="0" w:color="auto" w:frame="1"/>
        </w:rPr>
        <w:t xml:space="preserve"> </w:t>
      </w:r>
    </w:p>
    <w:p w14:paraId="5AA8DEEB" w14:textId="58701331" w:rsidR="009F3717" w:rsidRDefault="009F3717" w:rsidP="009F3717">
      <w:pPr>
        <w:pStyle w:val="Bullet0"/>
        <w:numPr>
          <w:ilvl w:val="3"/>
          <w:numId w:val="35"/>
        </w:numPr>
      </w:pPr>
      <w:r>
        <w:t xml:space="preserve">clean cache: </w:t>
      </w:r>
      <w:proofErr w:type="spellStart"/>
      <w:r>
        <w:t>npm</w:t>
      </w:r>
      <w:proofErr w:type="spellEnd"/>
      <w:r>
        <w:t xml:space="preserve"> cache clean --force</w:t>
      </w:r>
    </w:p>
    <w:p w14:paraId="714D68C4" w14:textId="4F1CD820" w:rsidR="009F3717" w:rsidRDefault="009F3717" w:rsidP="009F3717">
      <w:pPr>
        <w:pStyle w:val="Bullet0"/>
        <w:numPr>
          <w:ilvl w:val="3"/>
          <w:numId w:val="35"/>
        </w:numPr>
      </w:pPr>
      <w:r>
        <w:t xml:space="preserve">delete </w:t>
      </w:r>
      <w:proofErr w:type="spellStart"/>
      <w:proofErr w:type="gramStart"/>
      <w:r>
        <w:t>package.lock</w:t>
      </w:r>
      <w:proofErr w:type="spellEnd"/>
      <w:proofErr w:type="gramEnd"/>
    </w:p>
    <w:p w14:paraId="4579EB40" w14:textId="209C1D77" w:rsidR="009F3717" w:rsidRDefault="009F3717" w:rsidP="009F3717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951104" behindDoc="1" locked="0" layoutInCell="1" allowOverlap="1" wp14:anchorId="5302BF8A" wp14:editId="20232FE8">
            <wp:simplePos x="0" y="0"/>
            <wp:positionH relativeFrom="margin">
              <wp:align>center</wp:align>
            </wp:positionH>
            <wp:positionV relativeFrom="paragraph">
              <wp:posOffset>27940</wp:posOffset>
            </wp:positionV>
            <wp:extent cx="4251960" cy="724535"/>
            <wp:effectExtent l="0" t="0" r="0" b="0"/>
            <wp:wrapTight wrapText="bothSides">
              <wp:wrapPolygon edited="0">
                <wp:start x="0" y="0"/>
                <wp:lineTo x="0" y="21013"/>
                <wp:lineTo x="21484" y="21013"/>
                <wp:lineTo x="21484" y="0"/>
                <wp:lineTo x="0" y="0"/>
              </wp:wrapPolygon>
            </wp:wrapTight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6D8C6E" w14:textId="0AB13F71" w:rsidR="009F3717" w:rsidRDefault="009F3717" w:rsidP="009F3717">
      <w:pPr>
        <w:pStyle w:val="Bullet0"/>
        <w:numPr>
          <w:ilvl w:val="0"/>
          <w:numId w:val="0"/>
        </w:numPr>
        <w:ind w:left="720" w:hanging="360"/>
      </w:pPr>
    </w:p>
    <w:p w14:paraId="4CDB7F9B" w14:textId="1BBB47EF" w:rsidR="009F3717" w:rsidRDefault="009F3717" w:rsidP="009F3717">
      <w:pPr>
        <w:pStyle w:val="Bullet0"/>
        <w:numPr>
          <w:ilvl w:val="0"/>
          <w:numId w:val="0"/>
        </w:numPr>
        <w:ind w:left="720" w:hanging="360"/>
      </w:pPr>
    </w:p>
    <w:p w14:paraId="7AC36181" w14:textId="77777777" w:rsidR="009F3717" w:rsidRDefault="009F3717" w:rsidP="009F3717">
      <w:pPr>
        <w:pStyle w:val="Bullet0"/>
        <w:numPr>
          <w:ilvl w:val="0"/>
          <w:numId w:val="0"/>
        </w:numPr>
        <w:ind w:left="720" w:hanging="360"/>
      </w:pPr>
    </w:p>
    <w:p w14:paraId="20A31731" w14:textId="666B9A96" w:rsidR="00A8436C" w:rsidRPr="00D935F2" w:rsidRDefault="00A8436C" w:rsidP="00A8436C">
      <w:pPr>
        <w:pStyle w:val="Bullet0"/>
        <w:numPr>
          <w:ilvl w:val="1"/>
          <w:numId w:val="1"/>
        </w:numPr>
      </w:pPr>
      <w:r>
        <w:t xml:space="preserve">create a </w:t>
      </w:r>
      <w:r w:rsidRPr="009F3717">
        <w:rPr>
          <w:b/>
          <w:bCs/>
        </w:rPr>
        <w:t>folder</w:t>
      </w:r>
      <w:r>
        <w:t xml:space="preserve"> </w:t>
      </w:r>
      <w:r w:rsidR="009F3717">
        <w:t xml:space="preserve">named </w:t>
      </w:r>
      <w:proofErr w:type="spellStart"/>
      <w:r w:rsidRPr="00A8436C">
        <w:rPr>
          <w:b/>
          <w:bCs/>
        </w:rPr>
        <w:t>src</w:t>
      </w:r>
      <w:proofErr w:type="spellEnd"/>
    </w:p>
    <w:p w14:paraId="2298BE1A" w14:textId="35CC9D9D" w:rsidR="00D935F2" w:rsidRDefault="00D935F2" w:rsidP="00A8436C">
      <w:pPr>
        <w:pStyle w:val="Bullet0"/>
        <w:numPr>
          <w:ilvl w:val="1"/>
          <w:numId w:val="1"/>
        </w:numPr>
      </w:pPr>
      <w:r w:rsidRPr="009F3717">
        <w:rPr>
          <w:b/>
          <w:bCs/>
        </w:rPr>
        <w:t>index.js</w:t>
      </w:r>
      <w:r>
        <w:t xml:space="preserve"> //</w:t>
      </w:r>
      <w:r w:rsidR="009F3717">
        <w:t xml:space="preserve"> create this file,</w:t>
      </w:r>
      <w:r>
        <w:t xml:space="preserve"> </w:t>
      </w:r>
      <w:r w:rsidR="00EA5FF6">
        <w:t xml:space="preserve">and </w:t>
      </w:r>
      <w:r>
        <w:t>move all the content we had to this file.</w:t>
      </w:r>
    </w:p>
    <w:p w14:paraId="1451B35A" w14:textId="3C382A8E" w:rsidR="009F3717" w:rsidRDefault="009F3717" w:rsidP="009F3717">
      <w:pPr>
        <w:pStyle w:val="Bullet0"/>
      </w:pPr>
      <w:r>
        <w:t>To tell the package to convert it for us</w:t>
      </w:r>
    </w:p>
    <w:p w14:paraId="51C55D6E" w14:textId="05C7641C" w:rsidR="009F3717" w:rsidRDefault="009F3717" w:rsidP="009F3717">
      <w:pPr>
        <w:pStyle w:val="Bullet0"/>
        <w:numPr>
          <w:ilvl w:val="1"/>
          <w:numId w:val="1"/>
        </w:numPr>
      </w:pPr>
      <w:r>
        <w:t xml:space="preserve">In </w:t>
      </w:r>
      <w:proofErr w:type="spellStart"/>
      <w:proofErr w:type="gramStart"/>
      <w:r>
        <w:t>package.json</w:t>
      </w:r>
      <w:proofErr w:type="spellEnd"/>
      <w:proofErr w:type="gramEnd"/>
      <w:r>
        <w:t xml:space="preserve"> in </w:t>
      </w:r>
      <w:r w:rsidR="00EA5FF6">
        <w:t xml:space="preserve">the </w:t>
      </w:r>
      <w:r>
        <w:t>script</w:t>
      </w:r>
      <w:r w:rsidR="00C52BC0">
        <w:t xml:space="preserve"> create these two tasks</w:t>
      </w:r>
    </w:p>
    <w:p w14:paraId="2EE6A17D" w14:textId="3490AECF" w:rsidR="009F3717" w:rsidRDefault="009F3717" w:rsidP="009F3717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2D8F01EF" wp14:editId="5479FD8A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5936615" cy="716280"/>
                <wp:effectExtent l="114300" t="0" r="6985" b="7620"/>
                <wp:wrapTopAndBottom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162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15C15E" w14:textId="43A17748" w:rsidR="009F3717" w:rsidRPr="009F3717" w:rsidRDefault="009F3717" w:rsidP="009F371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F371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build": "wp-scripts build",</w:t>
                            </w:r>
                            <w:r w:rsidR="00DF65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Build is onetime</w:t>
                            </w:r>
                          </w:p>
                          <w:p w14:paraId="6A971BC7" w14:textId="56798D9E" w:rsidR="009F3717" w:rsidRPr="004659CC" w:rsidRDefault="009F3717" w:rsidP="009F371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F371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tart": "wp-scripts start",</w:t>
                            </w:r>
                            <w:r w:rsidR="00DF65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is will create automatically, good for </w:t>
                            </w:r>
                            <w:proofErr w:type="spellStart"/>
                            <w:r w:rsidR="00DF65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velopemet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F01EF" id="Text Box 155" o:spid="_x0000_s1158" type="#_x0000_t202" style="position:absolute;left:0;text-align:left;margin-left:0;margin-top:.4pt;width:467.45pt;height:56.4pt;z-index:-251363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7515C15E" w14:textId="43A17748" w:rsidR="009F3717" w:rsidRPr="009F3717" w:rsidRDefault="009F3717" w:rsidP="009F371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9F371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build": "wp-scripts build",</w:t>
                      </w:r>
                      <w:r w:rsidR="00DF65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Build is onetime</w:t>
                      </w:r>
                    </w:p>
                    <w:p w14:paraId="6A971BC7" w14:textId="56798D9E" w:rsidR="009F3717" w:rsidRPr="004659CC" w:rsidRDefault="009F3717" w:rsidP="009F371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F371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tart": "wp-scripts start",</w:t>
                      </w:r>
                      <w:r w:rsidR="00DF65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is will create automatically, good for </w:t>
                      </w:r>
                      <w:proofErr w:type="spellStart"/>
                      <w:r w:rsidR="00DF65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velopemetn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3946C2F" w14:textId="7D4FF98E" w:rsidR="009F3717" w:rsidRPr="00AA7993" w:rsidRDefault="00AA7993" w:rsidP="00AA7993">
      <w:pPr>
        <w:pStyle w:val="Bullet0"/>
      </w:pPr>
      <w:proofErr w:type="spellStart"/>
      <w:r w:rsidRPr="0061405D">
        <w:rPr>
          <w:b/>
          <w:bCs/>
        </w:rPr>
        <w:t>npm</w:t>
      </w:r>
      <w:proofErr w:type="spellEnd"/>
      <w:r w:rsidRPr="0061405D">
        <w:rPr>
          <w:b/>
          <w:bCs/>
        </w:rPr>
        <w:t xml:space="preserve"> run start</w:t>
      </w:r>
      <w:r>
        <w:t xml:space="preserve"> // runs the above script</w:t>
      </w:r>
    </w:p>
    <w:p w14:paraId="4246BE58" w14:textId="76E74F2D" w:rsidR="00AA7993" w:rsidRPr="00AA7993" w:rsidRDefault="00AA7993" w:rsidP="00AA7993">
      <w:pPr>
        <w:pStyle w:val="Bullet0"/>
      </w:pPr>
      <w:r w:rsidRPr="00AA7993">
        <w:t>Build // A folder is created with index.js with the converted code to wp-scripts</w:t>
      </w:r>
    </w:p>
    <w:p w14:paraId="393FEC8A" w14:textId="23007EE1" w:rsidR="0061405D" w:rsidRDefault="0061405D" w:rsidP="0061405D">
      <w:pPr>
        <w:pStyle w:val="Bullet0"/>
      </w:pPr>
      <w:proofErr w:type="spellStart"/>
      <w:r w:rsidRPr="0061405D">
        <w:rPr>
          <w:b/>
          <w:bCs/>
        </w:rPr>
        <w:t>plugin_dir_url</w:t>
      </w:r>
      <w:proofErr w:type="spellEnd"/>
      <w:r w:rsidRPr="0061405D">
        <w:rPr>
          <w:b/>
          <w:bCs/>
        </w:rPr>
        <w:t>(__FILE__). 'build/index.js'</w:t>
      </w:r>
      <w:r>
        <w:t xml:space="preserve"> // change the address of </w:t>
      </w:r>
      <w:proofErr w:type="spellStart"/>
      <w:proofErr w:type="gramStart"/>
      <w:r>
        <w:t>wordpress</w:t>
      </w:r>
      <w:proofErr w:type="spellEnd"/>
      <w:r>
        <w:t xml:space="preserve">  </w:t>
      </w:r>
      <w:proofErr w:type="spellStart"/>
      <w:r w:rsidRPr="0061405D">
        <w:t>wp</w:t>
      </w:r>
      <w:proofErr w:type="gramEnd"/>
      <w:r w:rsidRPr="0061405D">
        <w:t>_enqueue_script</w:t>
      </w:r>
      <w:proofErr w:type="spellEnd"/>
      <w:r>
        <w:t xml:space="preserve"> function.</w:t>
      </w:r>
    </w:p>
    <w:p w14:paraId="65103449" w14:textId="4D1FDB4F" w:rsidR="00150421" w:rsidRDefault="00150421" w:rsidP="00150421">
      <w:pPr>
        <w:pStyle w:val="Style2"/>
      </w:pPr>
      <w:r>
        <w:t>JSX syntax</w:t>
      </w:r>
    </w:p>
    <w:p w14:paraId="5A2D38CB" w14:textId="366B7ACE" w:rsidR="00150421" w:rsidRDefault="00EB0191" w:rsidP="0061405D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5200" behindDoc="1" locked="0" layoutInCell="1" allowOverlap="1" wp14:anchorId="13E02856" wp14:editId="1A123E14">
                <wp:simplePos x="0" y="0"/>
                <wp:positionH relativeFrom="margin">
                  <wp:posOffset>33804</wp:posOffset>
                </wp:positionH>
                <wp:positionV relativeFrom="paragraph">
                  <wp:posOffset>262620</wp:posOffset>
                </wp:positionV>
                <wp:extent cx="5936615" cy="647700"/>
                <wp:effectExtent l="114300" t="0" r="6985" b="0"/>
                <wp:wrapTopAndBottom/>
                <wp:docPr id="156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477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3FD154" w14:textId="77777777" w:rsidR="00445026" w:rsidRPr="00445026" w:rsidRDefault="00445026" w:rsidP="0044502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</w:t>
                            </w:r>
                            <w:proofErr w:type="spellStart"/>
                            <w:proofErr w:type="gramStart"/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s.associations</w:t>
                            </w:r>
                            <w:proofErr w:type="spellEnd"/>
                            <w:proofErr w:type="gramEnd"/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{</w:t>
                            </w:r>
                          </w:p>
                          <w:p w14:paraId="2E4E62C0" w14:textId="77777777" w:rsidR="00445026" w:rsidRPr="00445026" w:rsidRDefault="00445026" w:rsidP="0044502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"*.</w:t>
                            </w:r>
                            <w:proofErr w:type="spellStart"/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</w:t>
                            </w:r>
                            <w:proofErr w:type="spellStart"/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react</w:t>
                            </w:r>
                            <w:proofErr w:type="spellEnd"/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78C11653" w14:textId="32158D56" w:rsidR="00445026" w:rsidRPr="004659CC" w:rsidRDefault="00445026" w:rsidP="0044502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0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02856" id="Text Box 156" o:spid="_x0000_s1159" type="#_x0000_t202" style="position:absolute;left:0;text-align:left;margin-left:2.65pt;margin-top:20.7pt;width:467.45pt;height:51pt;z-index:-25136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F3FD154" w14:textId="77777777" w:rsidR="00445026" w:rsidRPr="00445026" w:rsidRDefault="00445026" w:rsidP="0044502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</w:t>
                      </w:r>
                      <w:proofErr w:type="spellStart"/>
                      <w:proofErr w:type="gramStart"/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s.associations</w:t>
                      </w:r>
                      <w:proofErr w:type="spellEnd"/>
                      <w:proofErr w:type="gramEnd"/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{</w:t>
                      </w:r>
                    </w:p>
                    <w:p w14:paraId="2E4E62C0" w14:textId="77777777" w:rsidR="00445026" w:rsidRPr="00445026" w:rsidRDefault="00445026" w:rsidP="0044502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"*.</w:t>
                      </w:r>
                      <w:proofErr w:type="spellStart"/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</w:t>
                      </w:r>
                      <w:proofErr w:type="spellStart"/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react</w:t>
                      </w:r>
                      <w:proofErr w:type="spellEnd"/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78C11653" w14:textId="32158D56" w:rsidR="00445026" w:rsidRPr="004659CC" w:rsidRDefault="00445026" w:rsidP="0044502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0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50421">
        <w:t>Return () // () is not needed if we have only one line</w:t>
      </w:r>
    </w:p>
    <w:p w14:paraId="5452FD90" w14:textId="77777777" w:rsidR="00EB0191" w:rsidRDefault="00EB0191" w:rsidP="00EB0191">
      <w:pPr>
        <w:pStyle w:val="Bullet0"/>
        <w:numPr>
          <w:ilvl w:val="0"/>
          <w:numId w:val="0"/>
        </w:numPr>
        <w:ind w:left="720"/>
      </w:pPr>
    </w:p>
    <w:p w14:paraId="097B21A8" w14:textId="7C8EB1B0" w:rsidR="00445026" w:rsidRDefault="00445026" w:rsidP="0061405D">
      <w:pPr>
        <w:pStyle w:val="Bullet0"/>
      </w:pPr>
      <w:r>
        <w:t xml:space="preserve">In </w:t>
      </w:r>
      <w:proofErr w:type="spellStart"/>
      <w:r>
        <w:t>json</w:t>
      </w:r>
      <w:proofErr w:type="spellEnd"/>
      <w:r>
        <w:t xml:space="preserve"> setting file of vs code add: // To use</w:t>
      </w:r>
      <w:r w:rsidR="00F47019">
        <w:t xml:space="preserve"> html</w:t>
      </w:r>
      <w:r>
        <w:t xml:space="preserve"> </w:t>
      </w:r>
      <w:proofErr w:type="spellStart"/>
      <w:r>
        <w:t>emmet</w:t>
      </w:r>
      <w:proofErr w:type="spellEnd"/>
      <w:r w:rsidR="00F55978">
        <w:t xml:space="preserve"> (html tab trigger)</w:t>
      </w:r>
      <w:r>
        <w:t xml:space="preserve"> in </w:t>
      </w:r>
      <w:proofErr w:type="spellStart"/>
      <w:r>
        <w:t>jsx</w:t>
      </w:r>
      <w:proofErr w:type="spellEnd"/>
    </w:p>
    <w:p w14:paraId="483B0B18" w14:textId="4B83342B" w:rsidR="00AD5019" w:rsidRDefault="00AD5019" w:rsidP="0061405D">
      <w:pPr>
        <w:pStyle w:val="Bullet0"/>
      </w:pPr>
      <w:r>
        <w:t>&lt;&gt; &lt;/&gt; // fragment tag, otherwise only one top</w:t>
      </w:r>
      <w:r w:rsidR="00EA5FF6">
        <w:t>-</w:t>
      </w:r>
      <w:r>
        <w:t>level tag is allowed</w:t>
      </w:r>
    </w:p>
    <w:p w14:paraId="405B35AC" w14:textId="3169640E" w:rsidR="00A94807" w:rsidRDefault="00A94807" w:rsidP="0061405D">
      <w:pPr>
        <w:pStyle w:val="Bullet0"/>
      </w:pPr>
      <w:r>
        <w:t>/&gt; //is needed if we don't write the closing tag</w:t>
      </w:r>
    </w:p>
    <w:p w14:paraId="764C8728" w14:textId="1E2FFC08" w:rsidR="00E702A2" w:rsidRDefault="00E702A2" w:rsidP="0061405D">
      <w:pPr>
        <w:pStyle w:val="Bullet0"/>
      </w:pPr>
      <w:r>
        <w:t>{} // make it dynamic, write code</w:t>
      </w:r>
    </w:p>
    <w:p w14:paraId="78E65E97" w14:textId="38375996" w:rsidR="00FD359C" w:rsidRDefault="00EB0191" w:rsidP="00E03AD1">
      <w:pPr>
        <w:pStyle w:val="Bullet0"/>
        <w:numPr>
          <w:ilvl w:val="0"/>
          <w:numId w:val="0"/>
        </w:numPr>
        <w:ind w:left="720"/>
      </w:pPr>
      <w:proofErr w:type="gramStart"/>
      <w:r>
        <w:t>Condition ?</w:t>
      </w:r>
      <w:proofErr w:type="gramEnd"/>
      <w:r>
        <w:t xml:space="preserve"> '</w:t>
      </w:r>
      <w:proofErr w:type="gramStart"/>
      <w:r>
        <w:t>' :</w:t>
      </w:r>
      <w:proofErr w:type="gramEnd"/>
      <w:r>
        <w:t xml:space="preserve"> '' </w:t>
      </w:r>
      <w:r w:rsidR="0077634D" w:rsidRPr="0077634D">
        <w:t xml:space="preserve">expression // in </w:t>
      </w:r>
      <w:proofErr w:type="spellStart"/>
      <w:r w:rsidR="0077634D" w:rsidRPr="0077634D">
        <w:t>jsx</w:t>
      </w:r>
      <w:proofErr w:type="spellEnd"/>
      <w:r w:rsidR="0077634D" w:rsidRPr="0077634D">
        <w:t xml:space="preserve"> we can</w:t>
      </w:r>
      <w:r w:rsidR="00EA5FF6">
        <w:t>'</w:t>
      </w:r>
      <w:r w:rsidR="0077634D" w:rsidRPr="0077634D">
        <w:t>t have if statement</w:t>
      </w:r>
      <w:r w:rsidR="0077634D">
        <w:t xml:space="preserve"> only expressions, something that boils down to a value if just controls the flow of the code, use </w:t>
      </w:r>
      <w:r w:rsidR="00EA5FF6">
        <w:t xml:space="preserve">the </w:t>
      </w:r>
      <w:r w:rsidR="0077634D" w:rsidRPr="00EB0191">
        <w:rPr>
          <w:b/>
          <w:bCs/>
        </w:rPr>
        <w:t>ternary</w:t>
      </w:r>
      <w:r w:rsidR="0077634D">
        <w:t xml:space="preserve"> operator</w:t>
      </w:r>
    </w:p>
    <w:p w14:paraId="637D96DC" w14:textId="4B4CB308" w:rsidR="00FD359C" w:rsidRDefault="00EB0191" w:rsidP="002A6BC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2240" behindDoc="1" locked="0" layoutInCell="1" allowOverlap="1" wp14:anchorId="14133086" wp14:editId="7514818B">
                <wp:simplePos x="0" y="0"/>
                <wp:positionH relativeFrom="margin">
                  <wp:posOffset>57150</wp:posOffset>
                </wp:positionH>
                <wp:positionV relativeFrom="paragraph">
                  <wp:posOffset>343049</wp:posOffset>
                </wp:positionV>
                <wp:extent cx="5936615" cy="1458595"/>
                <wp:effectExtent l="114300" t="0" r="6985" b="8255"/>
                <wp:wrapTopAndBottom/>
                <wp:docPr id="185" name="Text Box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585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228747" w14:textId="77777777" w:rsidR="00FD359C" w:rsidRPr="00C85684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Delayed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&amp;&amp; index == </w:t>
                            </w:r>
                            <w:proofErr w:type="spellStart"/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F1C40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&amp;&amp;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70AC75D3" w14:textId="77777777" w:rsidR="00FD359C" w:rsidRPr="00C85684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xmlns</w:t>
                            </w:r>
                            <w:proofErr w:type="spellEnd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="http://www.w3.org/2000/svg" width="20" height="20" stroke="black" stroke-width="1" </w:t>
                            </w:r>
                            <w:proofErr w:type="spellStart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="bi bi-check paying-attention-frontend--icon-correct" </w:t>
                            </w:r>
                            <w:proofErr w:type="spellStart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viewBox</w:t>
                            </w:r>
                            <w:proofErr w:type="spellEnd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="0 0 16 16" &gt;</w:t>
                            </w:r>
                          </w:p>
                          <w:p w14:paraId="233100FC" w14:textId="77777777" w:rsidR="00FD359C" w:rsidRPr="00C85684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&lt;path d="M10.97 4.97a.75.75 0 0 1 1.07 1.05l-3.99 4.99a.75.75 0 0 1-1.08.02L4.324 8.384a.75.75 0 1 1 1.06-1.06l2.094 2.093 3.473-4.425a.267.267 0 0 1 .02-.022z"/&gt;</w:t>
                            </w:r>
                          </w:p>
                          <w:p w14:paraId="2F12EACB" w14:textId="73E13206" w:rsidR="00FD359C" w:rsidRPr="00C85684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C8568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&gt;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33086" id="Text Box 185" o:spid="_x0000_s1160" type="#_x0000_t202" style="position:absolute;left:0;text-align:left;margin-left:4.5pt;margin-top:27pt;width:467.45pt;height:114.85pt;z-index:-251274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D228747" w14:textId="77777777" w:rsidR="00FD359C" w:rsidRPr="00C85684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Delayed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&amp;&amp; index == </w:t>
                      </w:r>
                      <w:proofErr w:type="spellStart"/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F1C40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&amp;&amp;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</w:p>
                    <w:p w14:paraId="70AC75D3" w14:textId="77777777" w:rsidR="00FD359C" w:rsidRPr="00C85684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xmlns</w:t>
                      </w:r>
                      <w:proofErr w:type="spellEnd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="http://www.w3.org/2000/svg" width="20" height="20" stroke="black" stroke-width="1" </w:t>
                      </w:r>
                      <w:proofErr w:type="spellStart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="bi bi-check paying-attention-frontend--icon-correct" </w:t>
                      </w:r>
                      <w:proofErr w:type="spellStart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viewBox</w:t>
                      </w:r>
                      <w:proofErr w:type="spellEnd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="0 0 16 16" &gt;</w:t>
                      </w:r>
                    </w:p>
                    <w:p w14:paraId="233100FC" w14:textId="77777777" w:rsidR="00FD359C" w:rsidRPr="00C85684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&lt;path d="M10.97 4.97a.75.75 0 0 1 1.07 1.05l-3.99 4.99a.75.75 0 0 1-1.08.02L4.324 8.384a.75.75 0 1 1 1.06-1.06l2.094 2.093 3.473-4.425a.267.267 0 0 1 .02-.022z"/&gt;</w:t>
                      </w:r>
                    </w:p>
                    <w:p w14:paraId="2F12EACB" w14:textId="73E13206" w:rsidR="00FD359C" w:rsidRPr="00C85684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C8568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&gt;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gramStart"/>
      <w:r w:rsidR="00C85684">
        <w:t xml:space="preserve">{ </w:t>
      </w:r>
      <w:r w:rsidR="00FD359C">
        <w:t>Condition</w:t>
      </w:r>
      <w:proofErr w:type="gramEnd"/>
      <w:r w:rsidR="00FD359C">
        <w:t xml:space="preserve"> &amp;&amp; ( code )</w:t>
      </w:r>
      <w:r w:rsidR="00C85684">
        <w:t xml:space="preserve"> }</w:t>
      </w:r>
      <w:r w:rsidR="00FD359C">
        <w:t xml:space="preserve"> // </w:t>
      </w:r>
      <w:r w:rsidR="00FF1C40">
        <w:t>multiple line if content</w:t>
      </w:r>
    </w:p>
    <w:p w14:paraId="69738231" w14:textId="53EA3A97" w:rsidR="00445026" w:rsidRPr="0061405D" w:rsidRDefault="00445026" w:rsidP="00445026">
      <w:pPr>
        <w:pStyle w:val="Bullet0"/>
        <w:numPr>
          <w:ilvl w:val="0"/>
          <w:numId w:val="0"/>
        </w:numPr>
        <w:ind w:left="1440"/>
      </w:pPr>
    </w:p>
    <w:p w14:paraId="06FAF5C9" w14:textId="1BEA93ED" w:rsidR="00FD359C" w:rsidRDefault="00FD359C">
      <w:r>
        <w:br w:type="page"/>
      </w:r>
    </w:p>
    <w:p w14:paraId="00BD1775" w14:textId="1E393643" w:rsidR="00DB7BEF" w:rsidRDefault="00A94807" w:rsidP="00A94807">
      <w:pPr>
        <w:pStyle w:val="Style2"/>
      </w:pPr>
      <w:r>
        <w:lastRenderedPageBreak/>
        <w:t>Block type attribute</w:t>
      </w:r>
    </w:p>
    <w:p w14:paraId="13E37AB0" w14:textId="6538C96E" w:rsidR="00A94807" w:rsidRDefault="00A94807" w:rsidP="00A94807">
      <w:pPr>
        <w:pStyle w:val="Bullet0"/>
      </w:pPr>
      <w:r>
        <w:t xml:space="preserve">Interactive. // input data so </w:t>
      </w:r>
      <w:r w:rsidR="00EA5FF6">
        <w:t xml:space="preserve">the </w:t>
      </w:r>
      <w:r>
        <w:t>user can type and edit</w:t>
      </w:r>
    </w:p>
    <w:p w14:paraId="62D1B25E" w14:textId="6FB73BFB" w:rsidR="00350973" w:rsidRDefault="00350973" w:rsidP="00A94807">
      <w:pPr>
        <w:pStyle w:val="Bullet0"/>
      </w:pPr>
      <w:r w:rsidRPr="00350973">
        <w:t>It is the common gr</w:t>
      </w:r>
      <w:r>
        <w:t>ou</w:t>
      </w:r>
      <w:r w:rsidRPr="00350973">
        <w:t>nd that both edit and save can work on.</w:t>
      </w:r>
      <w:r>
        <w:t xml:space="preserve"> It's how </w:t>
      </w:r>
      <w:r w:rsidR="00EA5FF6">
        <w:t>R</w:t>
      </w:r>
      <w:r>
        <w:t xml:space="preserve">eact framework works. Based on events update the </w:t>
      </w:r>
      <w:r w:rsidR="00EA5FF6">
        <w:t>values of the attribut</w:t>
      </w:r>
      <w:r>
        <w:t xml:space="preserve">es (state). </w:t>
      </w:r>
    </w:p>
    <w:p w14:paraId="4B8E2866" w14:textId="7F1CC79B" w:rsidR="00350973" w:rsidRDefault="00350973" w:rsidP="00563C7B">
      <w:pPr>
        <w:pStyle w:val="Bullet0"/>
        <w:numPr>
          <w:ilvl w:val="1"/>
          <w:numId w:val="1"/>
        </w:numPr>
      </w:pPr>
      <w:r>
        <w:t xml:space="preserve">Event listen // We don't work with </w:t>
      </w:r>
      <w:r w:rsidR="00EA5FF6">
        <w:t>PHP</w:t>
      </w:r>
      <w:r>
        <w:t>, html form that fires on submit</w:t>
      </w:r>
    </w:p>
    <w:p w14:paraId="47B339E1" w14:textId="56133E17" w:rsidR="00E702A2" w:rsidRDefault="00FD359C" w:rsidP="00E702A2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70A6B563" wp14:editId="75B3CAE4">
                <wp:simplePos x="0" y="0"/>
                <wp:positionH relativeFrom="margin">
                  <wp:posOffset>55880</wp:posOffset>
                </wp:positionH>
                <wp:positionV relativeFrom="paragraph">
                  <wp:posOffset>829945</wp:posOffset>
                </wp:positionV>
                <wp:extent cx="5936615" cy="5723255"/>
                <wp:effectExtent l="114300" t="0" r="6985" b="0"/>
                <wp:wrapTopAndBottom/>
                <wp:docPr id="157" name="Text Box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7232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DA7CED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blocks</w:t>
                            </w:r>
                            <w:proofErr w:type="gram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registerBlockType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lugin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are-you-paying-attention', {</w:t>
                            </w:r>
                          </w:p>
                          <w:p w14:paraId="68F7812A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itle: "Are You Paying Attention",</w:t>
                            </w:r>
                          </w:p>
                          <w:p w14:paraId="7A2305C4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con: "smiley",</w:t>
                            </w:r>
                          </w:p>
                          <w:p w14:paraId="2CA1246B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ategory: "common",</w:t>
                            </w:r>
                          </w:p>
                          <w:p w14:paraId="3CFEEC38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attributes: {</w:t>
                            </w:r>
                          </w:p>
                          <w:p w14:paraId="1AB907E6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4770B714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"string"</w:t>
                            </w:r>
                          </w:p>
                          <w:p w14:paraId="4A2C60C4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  <w:p w14:paraId="23892BA0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605B6C98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"string"</w:t>
                            </w:r>
                          </w:p>
                          <w:p w14:paraId="7D6A0319" w14:textId="3B835BD2" w:rsidR="00071E0C" w:rsidRPr="00071E0C" w:rsidRDefault="00071E0C" w:rsidP="000E3DB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},</w:t>
                            </w:r>
                          </w:p>
                          <w:p w14:paraId="6537090F" w14:textId="7A9AA7C4" w:rsidR="00071E0C" w:rsidRPr="00071E0C" w:rsidRDefault="00071E0C" w:rsidP="000E3DB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admin screen</w:t>
                            </w:r>
                          </w:p>
                          <w:p w14:paraId="0B637080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0DF8F22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dit: function(</w:t>
                            </w:r>
                            <w:r w:rsidRPr="00852D4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rops</w:t>
                            </w:r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1B82BA69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function 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Sky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852D4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01360453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:e.target.value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10508948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CAF55EC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function 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Grass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</w:t>
                            </w:r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6D804CB9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:e.target.value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6E0C3723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65AC2323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7CCE570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(</w:t>
                            </w:r>
                          </w:p>
                          <w:p w14:paraId="2A8AA67F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&gt;</w:t>
                            </w:r>
                          </w:p>
                          <w:p w14:paraId="24222171" w14:textId="5D55F43D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nput type</w:t>
                            </w:r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</w:t>
                            </w:r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text" placeholder="sky color" 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</w:t>
                            </w:r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852D4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pdateSky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4C69B495" w14:textId="044F72C6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nput type</w:t>
                            </w:r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</w:t>
                            </w:r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text" placeholder="grass color</w:t>
                            </w:r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  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proofErr w:type="gramEnd"/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</w:t>
                            </w:r>
                            <w:r w:rsidR="00852D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852D4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pdateGrass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/&gt;</w:t>
                            </w:r>
                          </w:p>
                          <w:p w14:paraId="0E418B61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47E7DA37" w14:textId="58727F1D" w:rsidR="00071E0C" w:rsidRPr="00071E0C" w:rsidRDefault="00071E0C" w:rsidP="000E3DB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},</w:t>
                            </w:r>
                          </w:p>
                          <w:p w14:paraId="24AB439A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public sees</w:t>
                            </w:r>
                          </w:p>
                          <w:p w14:paraId="594D39B2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ave: function(props</w:t>
                            </w:r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02AB37D6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(</w:t>
                            </w:r>
                          </w:p>
                          <w:p w14:paraId="7D89BBDE" w14:textId="77777777" w:rsidR="00071E0C" w:rsidRPr="00071E0C" w:rsidRDefault="00071E0C" w:rsidP="00071E0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&gt;Today the sky is {</w:t>
                            </w:r>
                            <w:proofErr w:type="spellStart"/>
                            <w:proofErr w:type="gram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ky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and the grass is {</w:t>
                            </w:r>
                            <w:proofErr w:type="spellStart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grassColor</w:t>
                            </w:r>
                            <w:proofErr w:type="spellEnd"/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.&lt;/p&gt;</w:t>
                            </w:r>
                          </w:p>
                          <w:p w14:paraId="0DABEA80" w14:textId="52E1E724" w:rsidR="00071E0C" w:rsidRPr="004659CC" w:rsidRDefault="00071E0C" w:rsidP="000E3DB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E0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}}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6B563" id="Text Box 157" o:spid="_x0000_s1161" type="#_x0000_t202" style="position:absolute;left:0;text-align:left;margin-left:4.4pt;margin-top:65.35pt;width:467.45pt;height:450.65pt;z-index:-25135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0DA7CED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blocks</w:t>
                      </w:r>
                      <w:proofErr w:type="gram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registerBlockType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lugin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are-you-paying-attention', {</w:t>
                      </w:r>
                    </w:p>
                    <w:p w14:paraId="68F7812A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itle: "Are You Paying Attention",</w:t>
                      </w:r>
                    </w:p>
                    <w:p w14:paraId="7A2305C4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con: "smiley",</w:t>
                      </w:r>
                    </w:p>
                    <w:p w14:paraId="2CA1246B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ategory: "common",</w:t>
                      </w:r>
                    </w:p>
                    <w:p w14:paraId="3CFEEC38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attributes: {</w:t>
                      </w:r>
                    </w:p>
                    <w:p w14:paraId="1AB907E6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4770B714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"string"</w:t>
                      </w:r>
                    </w:p>
                    <w:p w14:paraId="4A2C60C4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  <w:p w14:paraId="23892BA0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605B6C98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"string"</w:t>
                      </w:r>
                    </w:p>
                    <w:p w14:paraId="7D6A0319" w14:textId="3B835BD2" w:rsidR="00071E0C" w:rsidRPr="00071E0C" w:rsidRDefault="00071E0C" w:rsidP="000E3DB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},</w:t>
                      </w:r>
                    </w:p>
                    <w:p w14:paraId="6537090F" w14:textId="7A9AA7C4" w:rsidR="00071E0C" w:rsidRPr="00071E0C" w:rsidRDefault="00071E0C" w:rsidP="000E3DB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admin screen</w:t>
                      </w:r>
                    </w:p>
                    <w:p w14:paraId="0B637080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0DF8F22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dit: function(</w:t>
                      </w:r>
                      <w:r w:rsidRPr="00852D4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rops</w:t>
                      </w:r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1B82BA69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function 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Sky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Pr="00852D4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01360453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:e.target.value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10508948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CAF55EC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function 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Grass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</w:t>
                      </w:r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6D804CB9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:e.target.value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6E0C3723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65AC2323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7CCE570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(</w:t>
                      </w:r>
                    </w:p>
                    <w:p w14:paraId="2A8AA67F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&gt;</w:t>
                      </w:r>
                    </w:p>
                    <w:p w14:paraId="24222171" w14:textId="5D55F43D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nput type</w:t>
                      </w:r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</w:t>
                      </w:r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text" placeholder="sky color" 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</w:t>
                      </w:r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852D4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pdateSky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/&gt;</w:t>
                      </w:r>
                    </w:p>
                    <w:p w14:paraId="4C69B495" w14:textId="044F72C6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nput type</w:t>
                      </w:r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</w:t>
                      </w:r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text" placeholder="grass color</w:t>
                      </w:r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  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proofErr w:type="gramEnd"/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</w:t>
                      </w:r>
                      <w:r w:rsidR="00852D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852D4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pdateGrass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/&gt;</w:t>
                      </w:r>
                    </w:p>
                    <w:p w14:paraId="0E418B61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47E7DA37" w14:textId="58727F1D" w:rsidR="00071E0C" w:rsidRPr="00071E0C" w:rsidRDefault="00071E0C" w:rsidP="000E3DB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},</w:t>
                      </w:r>
                    </w:p>
                    <w:p w14:paraId="24AB439A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public sees</w:t>
                      </w:r>
                    </w:p>
                    <w:p w14:paraId="594D39B2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ave: function(props</w:t>
                      </w:r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02AB37D6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(</w:t>
                      </w:r>
                    </w:p>
                    <w:p w14:paraId="7D89BBDE" w14:textId="77777777" w:rsidR="00071E0C" w:rsidRPr="00071E0C" w:rsidRDefault="00071E0C" w:rsidP="00071E0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&gt;Today the sky is {</w:t>
                      </w:r>
                      <w:proofErr w:type="spellStart"/>
                      <w:proofErr w:type="gram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ky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and the grass is {</w:t>
                      </w:r>
                      <w:proofErr w:type="spellStart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grassColor</w:t>
                      </w:r>
                      <w:proofErr w:type="spellEnd"/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.&lt;/p&gt;</w:t>
                      </w:r>
                    </w:p>
                    <w:p w14:paraId="0DABEA80" w14:textId="52E1E724" w:rsidR="00071E0C" w:rsidRPr="004659CC" w:rsidRDefault="00071E0C" w:rsidP="000E3DB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E0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}}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E702A2">
        <w:t>Props.setAttributes</w:t>
      </w:r>
      <w:proofErr w:type="spellEnd"/>
      <w:r w:rsidR="00E702A2">
        <w:t xml:space="preserve"> Word</w:t>
      </w:r>
      <w:r w:rsidR="00EA5FF6">
        <w:t>P</w:t>
      </w:r>
      <w:r w:rsidR="00E702A2">
        <w:t xml:space="preserve">ress sends the attributes to the edit and save functions and there in </w:t>
      </w:r>
      <w:r w:rsidR="00EA5FF6">
        <w:t xml:space="preserve">the </w:t>
      </w:r>
      <w:r w:rsidR="00E702A2">
        <w:t xml:space="preserve">edit function we use this function to update it on event change, in event callback we have access to the event object, to get the value. </w:t>
      </w:r>
    </w:p>
    <w:p w14:paraId="0FD3D792" w14:textId="03B87F0F" w:rsidR="00071E0C" w:rsidRDefault="00071E0C" w:rsidP="00071E0C">
      <w:pPr>
        <w:pStyle w:val="Bullet0"/>
        <w:numPr>
          <w:ilvl w:val="0"/>
          <w:numId w:val="0"/>
        </w:numPr>
        <w:ind w:left="720" w:hanging="360"/>
      </w:pPr>
    </w:p>
    <w:p w14:paraId="1E3613B4" w14:textId="6AA1D1DF" w:rsidR="00EE7ECB" w:rsidRDefault="00EE7ECB" w:rsidP="00EE7ECB">
      <w:pPr>
        <w:pStyle w:val="Bullet0"/>
      </w:pPr>
      <w:r>
        <w:t xml:space="preserve">In </w:t>
      </w:r>
      <w:proofErr w:type="spellStart"/>
      <w:r>
        <w:t>db</w:t>
      </w:r>
      <w:proofErr w:type="spellEnd"/>
      <w:r>
        <w:t xml:space="preserve"> in post content</w:t>
      </w:r>
      <w:r w:rsidR="0089520B">
        <w:t xml:space="preserve"> // it is stored in a</w:t>
      </w:r>
      <w:r w:rsidR="00EA5FF6">
        <w:t>n</w:t>
      </w:r>
      <w:r w:rsidR="0089520B">
        <w:t xml:space="preserve"> html comment</w:t>
      </w:r>
    </w:p>
    <w:p w14:paraId="0BA2F49A" w14:textId="0C0F1EDC" w:rsidR="0089520B" w:rsidRDefault="0089520B" w:rsidP="0089520B">
      <w:pPr>
        <w:pStyle w:val="Bullet0"/>
        <w:numPr>
          <w:ilvl w:val="1"/>
          <w:numId w:val="1"/>
        </w:numPr>
      </w:pPr>
      <w:r w:rsidRPr="0089520B">
        <w:rPr>
          <w:noProof/>
        </w:rPr>
        <w:lastRenderedPageBreak/>
        <w:drawing>
          <wp:anchor distT="0" distB="0" distL="114300" distR="114300" simplePos="0" relativeHeight="251958272" behindDoc="1" locked="0" layoutInCell="1" allowOverlap="1" wp14:anchorId="40E967D2" wp14:editId="79314DDB">
            <wp:simplePos x="0" y="0"/>
            <wp:positionH relativeFrom="margin">
              <wp:posOffset>228600</wp:posOffset>
            </wp:positionH>
            <wp:positionV relativeFrom="paragraph">
              <wp:posOffset>539115</wp:posOffset>
            </wp:positionV>
            <wp:extent cx="5943600" cy="1036955"/>
            <wp:effectExtent l="0" t="0" r="0" b="0"/>
            <wp:wrapTight wrapText="bothSides">
              <wp:wrapPolygon edited="0">
                <wp:start x="0" y="0"/>
                <wp:lineTo x="0" y="21031"/>
                <wp:lineTo x="21531" y="21031"/>
                <wp:lineTo x="21531" y="0"/>
                <wp:lineTo x="0" y="0"/>
              </wp:wrapPolygon>
            </wp:wrapTight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ource // We can use this from </w:t>
      </w:r>
      <w:r w:rsidR="00EA5FF6">
        <w:t>WordP</w:t>
      </w:r>
      <w:r>
        <w:t>ress to make it extract f</w:t>
      </w:r>
      <w:r w:rsidR="00EA5FF6">
        <w:t>ro</w:t>
      </w:r>
      <w:r>
        <w:t xml:space="preserve">m the text part and don't save it in </w:t>
      </w:r>
      <w:r w:rsidR="00EA5FF6">
        <w:t xml:space="preserve">a </w:t>
      </w:r>
      <w:r>
        <w:t xml:space="preserve">comment. </w:t>
      </w:r>
    </w:p>
    <w:p w14:paraId="57758AEF" w14:textId="74ABE22D" w:rsidR="00EE7ECB" w:rsidRDefault="0089520B" w:rsidP="00EE7ECB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0320" behindDoc="1" locked="0" layoutInCell="1" allowOverlap="1" wp14:anchorId="055118D5" wp14:editId="01DE50C3">
                <wp:simplePos x="0" y="0"/>
                <wp:positionH relativeFrom="margin">
                  <wp:posOffset>57150</wp:posOffset>
                </wp:positionH>
                <wp:positionV relativeFrom="paragraph">
                  <wp:posOffset>1426845</wp:posOffset>
                </wp:positionV>
                <wp:extent cx="5936615" cy="2194560"/>
                <wp:effectExtent l="114300" t="0" r="6985" b="0"/>
                <wp:wrapTopAndBottom/>
                <wp:docPr id="160" name="Text Box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1945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0BBD70" w14:textId="0F6BDED9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: {</w:t>
                            </w:r>
                          </w:p>
                          <w:p w14:paraId="486F714A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765A0A88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"string",</w:t>
                            </w:r>
                          </w:p>
                          <w:p w14:paraId="7752FDC3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ource: "text",</w:t>
                            </w:r>
                          </w:p>
                          <w:p w14:paraId="45DE1382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elector: </w:t>
                            </w:r>
                            <w:proofErr w:type="gram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proofErr w:type="gram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739F2AD4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  <w:p w14:paraId="3C3B0798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3F9F205F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"string",</w:t>
                            </w:r>
                          </w:p>
                          <w:p w14:paraId="56A9A14B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ource: "text",</w:t>
                            </w:r>
                          </w:p>
                          <w:p w14:paraId="449DB0B5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elector: </w:t>
                            </w:r>
                            <w:proofErr w:type="gram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proofErr w:type="gram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7090F042" w14:textId="77777777" w:rsidR="0089520B" w:rsidRPr="0089520B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481163B2" w14:textId="035E1262" w:rsidR="0089520B" w:rsidRPr="004659CC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118D5" id="Text Box 160" o:spid="_x0000_s1162" type="#_x0000_t202" style="position:absolute;left:0;text-align:left;margin-left:4.5pt;margin-top:112.35pt;width:467.45pt;height:172.8pt;z-index:-25135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" fillcolor="#f1f8e8" stroked="f" strokeweight=".5pt">
                <v:shadow on="t" color="#a4d16d" offset="-9pt,0"/>
                <v:textbox inset="2mm">
                  <w:txbxContent>
                    <w:p w14:paraId="670BBD70" w14:textId="0F6BDED9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: {</w:t>
                      </w:r>
                    </w:p>
                    <w:p w14:paraId="486F714A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765A0A88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"string",</w:t>
                      </w:r>
                    </w:p>
                    <w:p w14:paraId="7752FDC3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ource: "text",</w:t>
                      </w:r>
                    </w:p>
                    <w:p w14:paraId="45DE1382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elector: </w:t>
                      </w:r>
                      <w:proofErr w:type="gram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proofErr w:type="gram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739F2AD4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  <w:p w14:paraId="3C3B0798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3F9F205F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"string",</w:t>
                      </w:r>
                    </w:p>
                    <w:p w14:paraId="56A9A14B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ource: "text",</w:t>
                      </w:r>
                    </w:p>
                    <w:p w14:paraId="449DB0B5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elector: </w:t>
                      </w:r>
                      <w:proofErr w:type="gram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proofErr w:type="gram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7090F042" w14:textId="77777777" w:rsidR="0089520B" w:rsidRPr="0089520B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481163B2" w14:textId="035E1262" w:rsidR="0089520B" w:rsidRPr="004659CC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A8E6CFB" w14:textId="07CB1304" w:rsidR="0089520B" w:rsidRDefault="0089520B" w:rsidP="00EE7ECB">
      <w:pPr>
        <w:pStyle w:val="Bullet0"/>
        <w:numPr>
          <w:ilvl w:val="0"/>
          <w:numId w:val="0"/>
        </w:numPr>
        <w:ind w:left="720" w:hanging="360"/>
      </w:pPr>
    </w:p>
    <w:p w14:paraId="2154983A" w14:textId="42E0AB28" w:rsidR="00EE7ECB" w:rsidRDefault="0089520B" w:rsidP="0089520B">
      <w:pPr>
        <w:pStyle w:val="Bullet0"/>
      </w:pPr>
      <w:r>
        <w:t>In save function</w:t>
      </w:r>
    </w:p>
    <w:p w14:paraId="32941BD5" w14:textId="5FEB114C" w:rsidR="00917354" w:rsidRDefault="00917354" w:rsidP="0089520B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0629F535" wp14:editId="58038486">
                <wp:simplePos x="0" y="0"/>
                <wp:positionH relativeFrom="margin">
                  <wp:align>center</wp:align>
                </wp:positionH>
                <wp:positionV relativeFrom="paragraph">
                  <wp:posOffset>151130</wp:posOffset>
                </wp:positionV>
                <wp:extent cx="5936615" cy="952500"/>
                <wp:effectExtent l="114300" t="0" r="6985" b="0"/>
                <wp:wrapTopAndBottom/>
                <wp:docPr id="161" name="Text Box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ADB674" w14:textId="323BC958" w:rsidR="0089520B" w:rsidRPr="004659CC" w:rsidRDefault="0089520B" w:rsidP="008952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p&gt;Today the sky is </w:t>
                            </w:r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&lt;span 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="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&gt;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proofErr w:type="gram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kyColor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/span&gt; and the grass is </w:t>
                            </w:r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&lt;span 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='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&g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grassColor</w:t>
                            </w:r>
                            <w:proofErr w:type="spellEnd"/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952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span&gt;.&lt;/p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9F535" id="Text Box 161" o:spid="_x0000_s1163" type="#_x0000_t202" style="position:absolute;left:0;text-align:left;margin-left:0;margin-top:11.9pt;width:467.45pt;height:75pt;z-index:-251354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0AADB674" w14:textId="323BC958" w:rsidR="0089520B" w:rsidRPr="004659CC" w:rsidRDefault="0089520B" w:rsidP="008952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p&gt;Today the sky is </w:t>
                      </w:r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&lt;span 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="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&gt;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{</w:t>
                      </w:r>
                      <w:proofErr w:type="spellStart"/>
                      <w:proofErr w:type="gram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kyColor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/span&gt; and the grass is </w:t>
                      </w:r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&lt;span 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='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&g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grassColor</w:t>
                      </w:r>
                      <w:proofErr w:type="spellEnd"/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8952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span&gt;.&lt;/p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E654CD7" w14:textId="1102ADA9" w:rsidR="00917354" w:rsidRDefault="00917354" w:rsidP="0089520B">
      <w:pPr>
        <w:pStyle w:val="Bullet0"/>
        <w:numPr>
          <w:ilvl w:val="0"/>
          <w:numId w:val="0"/>
        </w:numPr>
        <w:ind w:left="360"/>
      </w:pPr>
    </w:p>
    <w:p w14:paraId="4012EA09" w14:textId="3B1F92C0" w:rsidR="00EB41DF" w:rsidRDefault="00917354" w:rsidP="00917354">
      <w:pPr>
        <w:pStyle w:val="Bullet0"/>
      </w:pPr>
      <w:r>
        <w:rPr>
          <w:noProof/>
        </w:rPr>
        <w:drawing>
          <wp:anchor distT="0" distB="0" distL="114300" distR="114300" simplePos="0" relativeHeight="251963392" behindDoc="1" locked="0" layoutInCell="1" allowOverlap="1" wp14:anchorId="71091541" wp14:editId="31B9C12B">
            <wp:simplePos x="0" y="0"/>
            <wp:positionH relativeFrom="margin">
              <wp:align>center</wp:align>
            </wp:positionH>
            <wp:positionV relativeFrom="paragraph">
              <wp:posOffset>479425</wp:posOffset>
            </wp:positionV>
            <wp:extent cx="5943600" cy="1117600"/>
            <wp:effectExtent l="0" t="0" r="0" b="6350"/>
            <wp:wrapTight wrapText="bothSides">
              <wp:wrapPolygon edited="0">
                <wp:start x="0" y="0"/>
                <wp:lineTo x="0" y="21355"/>
                <wp:lineTo x="21531" y="21355"/>
                <wp:lineTo x="21531" y="0"/>
                <wp:lineTo x="0" y="0"/>
              </wp:wrapPolygon>
            </wp:wrapTight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source of truce in </w:t>
      </w:r>
      <w:r w:rsidR="00EA5FF6">
        <w:t xml:space="preserve">the </w:t>
      </w:r>
      <w:r>
        <w:t>text</w:t>
      </w:r>
    </w:p>
    <w:p w14:paraId="75F8F871" w14:textId="4D759247" w:rsidR="0089520B" w:rsidRDefault="00EB41DF" w:rsidP="00EB41DF">
      <w:pPr>
        <w:pStyle w:val="Bullet0"/>
      </w:pPr>
      <w:r>
        <w:br w:type="page"/>
      </w:r>
      <w:r>
        <w:lastRenderedPageBreak/>
        <w:t>if we make changes and we reload our post we face this error. Even</w:t>
      </w:r>
      <w:r w:rsidR="00EA5FF6">
        <w:t xml:space="preserve"> </w:t>
      </w:r>
      <w:r>
        <w:t xml:space="preserve">though we don't use the source option, </w:t>
      </w:r>
      <w:r w:rsidR="00EA5FF6">
        <w:t xml:space="preserve">it </w:t>
      </w:r>
      <w:r>
        <w:t xml:space="preserve">still wp wants to make it available, therefore when you </w:t>
      </w:r>
      <w:r w:rsidRPr="00EB41DF">
        <w:rPr>
          <w:noProof/>
        </w:rPr>
        <w:drawing>
          <wp:anchor distT="0" distB="0" distL="114300" distR="114300" simplePos="0" relativeHeight="251964416" behindDoc="1" locked="0" layoutInCell="1" allowOverlap="1" wp14:anchorId="78C3FDB5" wp14:editId="64C40523">
            <wp:simplePos x="0" y="0"/>
            <wp:positionH relativeFrom="margin">
              <wp:posOffset>30480</wp:posOffset>
            </wp:positionH>
            <wp:positionV relativeFrom="paragraph">
              <wp:posOffset>858520</wp:posOffset>
            </wp:positionV>
            <wp:extent cx="5943600" cy="713740"/>
            <wp:effectExtent l="0" t="0" r="0" b="0"/>
            <wp:wrapTight wrapText="bothSides">
              <wp:wrapPolygon edited="0">
                <wp:start x="0" y="0"/>
                <wp:lineTo x="0" y="20754"/>
                <wp:lineTo x="21531" y="20754"/>
                <wp:lineTo x="21531" y="0"/>
                <wp:lineTo x="0" y="0"/>
              </wp:wrapPolygon>
            </wp:wrapTight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3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hange something it </w:t>
      </w:r>
      <w:proofErr w:type="spellStart"/>
      <w:r>
        <w:t>can not</w:t>
      </w:r>
      <w:proofErr w:type="spellEnd"/>
      <w:r>
        <w:t xml:space="preserve"> trust the text and the values.</w:t>
      </w:r>
    </w:p>
    <w:p w14:paraId="565513E8" w14:textId="77777777" w:rsidR="00EB41DF" w:rsidRDefault="00EB41DF" w:rsidP="00EB41DF">
      <w:pPr>
        <w:pStyle w:val="ListParagraph"/>
      </w:pPr>
    </w:p>
    <w:p w14:paraId="2A994E14" w14:textId="79286E2F" w:rsidR="00EB41DF" w:rsidRDefault="00EB41DF" w:rsidP="00EB41DF">
      <w:pPr>
        <w:pStyle w:val="Bullet0"/>
      </w:pPr>
      <w:r>
        <w:t>To prevent it from happening</w:t>
      </w:r>
    </w:p>
    <w:p w14:paraId="1F180121" w14:textId="7A696E20" w:rsidR="00EB41DF" w:rsidRDefault="00EB41DF" w:rsidP="00EB41DF">
      <w:pPr>
        <w:pStyle w:val="Bullet0"/>
        <w:numPr>
          <w:ilvl w:val="1"/>
          <w:numId w:val="1"/>
        </w:numPr>
      </w:pPr>
      <w:proofErr w:type="gramStart"/>
      <w:r w:rsidRPr="00EB41DF">
        <w:rPr>
          <w:b/>
          <w:bCs/>
        </w:rPr>
        <w:t>deprecated</w:t>
      </w:r>
      <w:r w:rsidRPr="00EB41DF">
        <w:t xml:space="preserve"> </w:t>
      </w:r>
      <w:r>
        <w:t>:</w:t>
      </w:r>
      <w:proofErr w:type="gramEnd"/>
      <w:r>
        <w:t xml:space="preserve"> [ ] // Keep a backup of </w:t>
      </w:r>
      <w:r w:rsidR="00EA5FF6">
        <w:t xml:space="preserve">the </w:t>
      </w:r>
      <w:r>
        <w:t>previous version</w:t>
      </w:r>
    </w:p>
    <w:p w14:paraId="18B6D24D" w14:textId="7361946F" w:rsidR="00EB41DF" w:rsidRPr="00EB41DF" w:rsidRDefault="00EB41DF" w:rsidP="00EB41DF">
      <w:pPr>
        <w:pStyle w:val="Bullet0"/>
        <w:numPr>
          <w:ilvl w:val="2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7BE66326" wp14:editId="0188693A">
                <wp:simplePos x="0" y="0"/>
                <wp:positionH relativeFrom="margin">
                  <wp:align>center</wp:align>
                </wp:positionH>
                <wp:positionV relativeFrom="paragraph">
                  <wp:posOffset>351155</wp:posOffset>
                </wp:positionV>
                <wp:extent cx="5936615" cy="3981450"/>
                <wp:effectExtent l="114300" t="0" r="6985" b="0"/>
                <wp:wrapTopAndBottom/>
                <wp:docPr id="164" name="Text Box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81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F6667C" w14:textId="13531DE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</w:t>
                            </w: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ve: function(props</w:t>
                            </w:r>
                            <w:proofErr w:type="gram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5AC68C18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(</w:t>
                            </w:r>
                          </w:p>
                          <w:p w14:paraId="0DF96809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&gt;Today the sky is surprisingly {</w:t>
                            </w:r>
                            <w:proofErr w:type="spellStart"/>
                            <w:proofErr w:type="gram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kyColor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and the grass is {</w:t>
                            </w:r>
                            <w:proofErr w:type="spell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grassColor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.&lt;/p&gt;</w:t>
                            </w:r>
                          </w:p>
                          <w:p w14:paraId="3418E9A7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        </w:t>
                            </w:r>
                          </w:p>
                          <w:p w14:paraId="3AC870FA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36A30156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create a </w:t>
                            </w:r>
                            <w:proofErr w:type="spell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 up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previous version</w:t>
                            </w:r>
                          </w:p>
                          <w:p w14:paraId="267703E8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bookmarkStart w:id="5" w:name="_Hlk127274168"/>
                            <w:r w:rsidRPr="00EB41D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eprecated</w:t>
                            </w:r>
                            <w:bookmarkEnd w:id="5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[</w:t>
                            </w:r>
                            <w:r w:rsidRPr="00EB41DF">
                              <w:rPr>
                                <w:rFonts w:ascii="Consolas" w:hAnsi="Consolas" w:cs="Tahom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EDD8F95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ttributes: {</w:t>
                            </w:r>
                          </w:p>
                          <w:p w14:paraId="54DA18BA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4DF369FE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type: "string"</w:t>
                            </w:r>
                          </w:p>
                          <w:p w14:paraId="0E36079F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</w:t>
                            </w:r>
                          </w:p>
                          <w:p w14:paraId="49CF2A24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2B907694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type: "string"</w:t>
                            </w:r>
                          </w:p>
                          <w:p w14:paraId="6021DAE3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0DD72F7A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  <w:p w14:paraId="13451C36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save: function(props</w:t>
                            </w:r>
                            <w:proofErr w:type="gram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5D5802A1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(</w:t>
                            </w:r>
                          </w:p>
                          <w:p w14:paraId="1469D17A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p&gt;Today the sky is {</w:t>
                            </w:r>
                            <w:proofErr w:type="spellStart"/>
                            <w:proofErr w:type="gram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kyColor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and the grass is {</w:t>
                            </w:r>
                            <w:proofErr w:type="spellStart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grassColor</w:t>
                            </w:r>
                            <w:proofErr w:type="spellEnd"/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.&lt;/p&gt;</w:t>
                            </w:r>
                          </w:p>
                          <w:p w14:paraId="3A95F9E1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)        </w:t>
                            </w:r>
                          </w:p>
                          <w:p w14:paraId="26A00E4C" w14:textId="77777777" w:rsidR="00EB41DF" w:rsidRPr="00EB41DF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F0A6F2D" w14:textId="6551401D" w:rsidR="00EB41DF" w:rsidRPr="004659CC" w:rsidRDefault="00EB41DF" w:rsidP="00EB41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EB41DF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}</w:t>
                            </w:r>
                            <w:r w:rsidRPr="00EB41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66326" id="Text Box 164" o:spid="_x0000_s1164" type="#_x0000_t202" style="position:absolute;left:0;text-align:left;margin-left:0;margin-top:27.65pt;width:467.45pt;height:313.5pt;z-index:-251350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FF6667C" w14:textId="13531DE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</w:t>
                      </w: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ve: function(props</w:t>
                      </w:r>
                      <w:proofErr w:type="gram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5AC68C18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(</w:t>
                      </w:r>
                    </w:p>
                    <w:p w14:paraId="0DF96809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&gt;Today the sky is surprisingly {</w:t>
                      </w:r>
                      <w:proofErr w:type="spellStart"/>
                      <w:proofErr w:type="gram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kyColor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and the grass is {</w:t>
                      </w:r>
                      <w:proofErr w:type="spell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grassColor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.&lt;/p&gt;</w:t>
                      </w:r>
                    </w:p>
                    <w:p w14:paraId="3418E9A7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        </w:t>
                      </w:r>
                    </w:p>
                    <w:p w14:paraId="3AC870FA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36A30156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create a </w:t>
                      </w:r>
                      <w:proofErr w:type="spell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 up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previous version</w:t>
                      </w:r>
                    </w:p>
                    <w:p w14:paraId="267703E8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bookmarkStart w:id="6" w:name="_Hlk127274168"/>
                      <w:r w:rsidRPr="00EB41D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eprecated</w:t>
                      </w:r>
                      <w:bookmarkEnd w:id="6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[</w:t>
                      </w:r>
                      <w:r w:rsidRPr="00EB41DF">
                        <w:rPr>
                          <w:rFonts w:ascii="Consolas" w:hAnsi="Consolas" w:cs="Tahoma"/>
                          <w:b/>
                          <w:bCs/>
                          <w:color w:val="FF0000"/>
                          <w:sz w:val="20"/>
                          <w:szCs w:val="20"/>
                        </w:rPr>
                        <w:t>{</w:t>
                      </w:r>
                    </w:p>
                    <w:p w14:paraId="3EDD8F95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ttributes: {</w:t>
                      </w:r>
                    </w:p>
                    <w:p w14:paraId="54DA18BA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4DF369FE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type: "string"</w:t>
                      </w:r>
                    </w:p>
                    <w:p w14:paraId="0E36079F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</w:t>
                      </w:r>
                    </w:p>
                    <w:p w14:paraId="49CF2A24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2B907694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type: "string"</w:t>
                      </w:r>
                    </w:p>
                    <w:p w14:paraId="6021DAE3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0DD72F7A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  <w:p w14:paraId="13451C36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save: function(props</w:t>
                      </w:r>
                      <w:proofErr w:type="gram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5D5802A1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(</w:t>
                      </w:r>
                    </w:p>
                    <w:p w14:paraId="1469D17A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p&gt;Today the sky is {</w:t>
                      </w:r>
                      <w:proofErr w:type="spellStart"/>
                      <w:proofErr w:type="gram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kyColor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and the grass is {</w:t>
                      </w:r>
                      <w:proofErr w:type="spellStart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grassColor</w:t>
                      </w:r>
                      <w:proofErr w:type="spellEnd"/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.&lt;/p&gt;</w:t>
                      </w:r>
                    </w:p>
                    <w:p w14:paraId="3A95F9E1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)        </w:t>
                      </w:r>
                    </w:p>
                    <w:p w14:paraId="26A00E4C" w14:textId="77777777" w:rsidR="00EB41DF" w:rsidRPr="00EB41DF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F0A6F2D" w14:textId="6551401D" w:rsidR="00EB41DF" w:rsidRPr="004659CC" w:rsidRDefault="00EB41DF" w:rsidP="00EB41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r w:rsidRPr="00EB41DF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}</w:t>
                      </w:r>
                      <w:r w:rsidRPr="00EB41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EB41DF">
        <w:t xml:space="preserve">it's an array to accept every change in the array </w:t>
      </w:r>
    </w:p>
    <w:p w14:paraId="39DAA590" w14:textId="17E3A838" w:rsidR="00EB41DF" w:rsidRDefault="00EB41DF" w:rsidP="00EB41DF">
      <w:pPr>
        <w:pStyle w:val="Bullet0"/>
        <w:numPr>
          <w:ilvl w:val="0"/>
          <w:numId w:val="0"/>
        </w:numPr>
        <w:ind w:left="720" w:hanging="360"/>
      </w:pPr>
    </w:p>
    <w:p w14:paraId="077EE02B" w14:textId="296A96C8" w:rsidR="00EB41DF" w:rsidRDefault="00EB41DF" w:rsidP="00EB41DF">
      <w:pPr>
        <w:pStyle w:val="Bullet0"/>
        <w:numPr>
          <w:ilvl w:val="0"/>
          <w:numId w:val="0"/>
        </w:numPr>
        <w:ind w:left="720" w:hanging="360"/>
      </w:pPr>
    </w:p>
    <w:p w14:paraId="7927433B" w14:textId="10DC1B92" w:rsidR="00EB41DF" w:rsidRDefault="00EB41DF" w:rsidP="00EB41DF">
      <w:pPr>
        <w:pStyle w:val="Bullet0"/>
      </w:pPr>
      <w:r>
        <w:t>Static block type //</w:t>
      </w:r>
      <w:r w:rsidR="00EA5FF6">
        <w:t>T</w:t>
      </w:r>
      <w:r>
        <w:t>he official wp documentation consider</w:t>
      </w:r>
      <w:r w:rsidR="00EA5FF6">
        <w:t>s</w:t>
      </w:r>
      <w:r>
        <w:t xml:space="preserve"> this the default way.</w:t>
      </w:r>
    </w:p>
    <w:p w14:paraId="6211379C" w14:textId="7DB5AA9A" w:rsidR="00EB41DF" w:rsidRDefault="00EB41DF" w:rsidP="00EB41DF">
      <w:pPr>
        <w:pStyle w:val="Bullet0"/>
        <w:numPr>
          <w:ilvl w:val="1"/>
          <w:numId w:val="1"/>
        </w:numPr>
      </w:pPr>
      <w:r>
        <w:t>Problem: if the block type is changed you need to manually update the post, to see the changes in the front</w:t>
      </w:r>
      <w:r w:rsidR="00EA5FF6">
        <w:t xml:space="preserve"> </w:t>
      </w:r>
      <w:r>
        <w:t>end, but that is an issue if you have too many posts.</w:t>
      </w:r>
    </w:p>
    <w:p w14:paraId="2CF46AAD" w14:textId="0E621E75" w:rsidR="00EB41DF" w:rsidRDefault="00EB41DF" w:rsidP="00EB41DF">
      <w:pPr>
        <w:pStyle w:val="Bullet0"/>
      </w:pPr>
      <w:r>
        <w:lastRenderedPageBreak/>
        <w:t>Dynamic block //</w:t>
      </w:r>
    </w:p>
    <w:p w14:paraId="65373A2E" w14:textId="1A23DFD2" w:rsidR="00EB41DF" w:rsidRDefault="00EA5FF6" w:rsidP="00EB41DF">
      <w:pPr>
        <w:pStyle w:val="Bullet0"/>
        <w:numPr>
          <w:ilvl w:val="1"/>
          <w:numId w:val="1"/>
        </w:numPr>
      </w:pPr>
      <w:r>
        <w:t>The s</w:t>
      </w:r>
      <w:r w:rsidR="00EB41DF">
        <w:t>ave function returns null</w:t>
      </w:r>
      <w:r w:rsidR="0049133B">
        <w:t xml:space="preserve"> // since we moved the save</w:t>
      </w:r>
      <w:r>
        <w:t>d</w:t>
      </w:r>
      <w:r w:rsidR="0049133B">
        <w:t xml:space="preserve"> content from </w:t>
      </w:r>
      <w:proofErr w:type="spellStart"/>
      <w:r w:rsidR="0049133B">
        <w:t>js</w:t>
      </w:r>
      <w:proofErr w:type="spellEnd"/>
      <w:r w:rsidR="0049133B">
        <w:t xml:space="preserve"> to </w:t>
      </w:r>
      <w:r w:rsidR="00E236DA">
        <w:t xml:space="preserve"> </w:t>
      </w:r>
      <w:r w:rsidR="0049133B">
        <w:t xml:space="preserve"> html callback</w:t>
      </w:r>
    </w:p>
    <w:p w14:paraId="7003B862" w14:textId="2F033A41" w:rsidR="00EB41DF" w:rsidRDefault="00EB41DF" w:rsidP="00EB41DF">
      <w:pPr>
        <w:pStyle w:val="Bullet0"/>
        <w:numPr>
          <w:ilvl w:val="1"/>
          <w:numId w:val="1"/>
        </w:numPr>
      </w:pPr>
      <w:r>
        <w:t xml:space="preserve">We move the responsibility from </w:t>
      </w:r>
      <w:proofErr w:type="spellStart"/>
      <w:r>
        <w:t>javascript</w:t>
      </w:r>
      <w:proofErr w:type="spellEnd"/>
      <w:r>
        <w:t xml:space="preserve"> to </w:t>
      </w:r>
      <w:proofErr w:type="spellStart"/>
      <w:r>
        <w:t>php</w:t>
      </w:r>
      <w:proofErr w:type="spellEnd"/>
      <w:r w:rsidR="00F74471">
        <w:t xml:space="preserve">, </w:t>
      </w:r>
      <w:proofErr w:type="spellStart"/>
      <w:r w:rsidR="00F74471">
        <w:t>php</w:t>
      </w:r>
      <w:proofErr w:type="spellEnd"/>
      <w:r w:rsidR="00F74471">
        <w:t xml:space="preserve"> returns the value</w:t>
      </w:r>
    </w:p>
    <w:p w14:paraId="05FDC5A4" w14:textId="68334621" w:rsidR="00F74471" w:rsidRDefault="00F74471" w:rsidP="00EB41DF">
      <w:pPr>
        <w:pStyle w:val="Bullet0"/>
        <w:numPr>
          <w:ilvl w:val="1"/>
          <w:numId w:val="1"/>
        </w:numPr>
      </w:pPr>
      <w:r>
        <w:t xml:space="preserve">No static text is required to be saved in </w:t>
      </w:r>
      <w:proofErr w:type="spellStart"/>
      <w:r>
        <w:t>db</w:t>
      </w:r>
      <w:proofErr w:type="spellEnd"/>
      <w:r w:rsidR="004460F6">
        <w:t xml:space="preserve">, changes get </w:t>
      </w:r>
      <w:r w:rsidR="00EA5FF6">
        <w:t>an e</w:t>
      </w:r>
      <w:r w:rsidR="004460F6">
        <w:t xml:space="preserve">ffect on the fly, because we get the text from </w:t>
      </w:r>
      <w:proofErr w:type="spellStart"/>
      <w:r w:rsidR="004460F6">
        <w:t>php</w:t>
      </w:r>
      <w:proofErr w:type="spellEnd"/>
      <w:r w:rsidR="00EA5FF6">
        <w:t>,</w:t>
      </w:r>
      <w:r w:rsidR="004460F6">
        <w:t xml:space="preserve"> not db.</w:t>
      </w:r>
    </w:p>
    <w:p w14:paraId="2716EB83" w14:textId="064011F1" w:rsidR="005569FF" w:rsidRDefault="005569FF" w:rsidP="00EB41DF">
      <w:pPr>
        <w:pStyle w:val="Bullet0"/>
        <w:numPr>
          <w:ilvl w:val="1"/>
          <w:numId w:val="1"/>
        </w:numPr>
      </w:pPr>
      <w:r>
        <w:t xml:space="preserve">Drawback: 2ms more for new </w:t>
      </w:r>
      <w:proofErr w:type="spellStart"/>
      <w:r>
        <w:t>php</w:t>
      </w:r>
      <w:proofErr w:type="spellEnd"/>
      <w:r>
        <w:t xml:space="preserve"> file</w:t>
      </w:r>
      <w:r w:rsidR="00853DFE">
        <w:t xml:space="preserve"> // cache</w:t>
      </w:r>
      <w:r w:rsidR="00737D55">
        <w:t xml:space="preserve"> it</w:t>
      </w:r>
    </w:p>
    <w:p w14:paraId="5AF59CE5" w14:textId="046A8A4A" w:rsidR="00F74471" w:rsidRDefault="00F74471" w:rsidP="00F74471">
      <w:pPr>
        <w:pStyle w:val="Style2"/>
      </w:pPr>
      <w:r>
        <w:t xml:space="preserve">Dynamic Block </w:t>
      </w:r>
    </w:p>
    <w:p w14:paraId="4F6B4896" w14:textId="12164286" w:rsidR="00F74471" w:rsidRDefault="00F74471" w:rsidP="00DF12EA">
      <w:pPr>
        <w:pStyle w:val="Bullet0"/>
      </w:pPr>
      <w:r>
        <w:t xml:space="preserve">Create a </w:t>
      </w:r>
      <w:proofErr w:type="spellStart"/>
      <w:r>
        <w:t>php</w:t>
      </w:r>
      <w:proofErr w:type="spellEnd"/>
      <w:r>
        <w:t xml:space="preserve"> with the exact name of namespace/name in </w:t>
      </w:r>
      <w:proofErr w:type="spellStart"/>
      <w:r w:rsidRPr="00F74471">
        <w:t>registerBlockType</w:t>
      </w:r>
      <w:proofErr w:type="spellEnd"/>
      <w:r>
        <w:t xml:space="preserve"> in </w:t>
      </w:r>
      <w:proofErr w:type="spellStart"/>
      <w:r>
        <w:t>js</w:t>
      </w:r>
      <w:proofErr w:type="spellEnd"/>
      <w:r w:rsidR="00474048">
        <w:t xml:space="preserve"> a</w:t>
      </w:r>
      <w:r>
        <w:t xml:space="preserve">nd use </w:t>
      </w:r>
      <w:r w:rsidR="00EA5FF6">
        <w:t xml:space="preserve">the </w:t>
      </w:r>
      <w:r>
        <w:t xml:space="preserve">render function. </w:t>
      </w:r>
    </w:p>
    <w:p w14:paraId="0A66646F" w14:textId="2A0A10E0" w:rsidR="00474048" w:rsidRDefault="00737D55" w:rsidP="00F74471">
      <w:pPr>
        <w:pStyle w:val="Bullet0"/>
      </w:pPr>
      <w:proofErr w:type="spellStart"/>
      <w:r>
        <w:rPr>
          <w:b/>
          <w:bCs/>
        </w:rPr>
        <w:t>add_</w:t>
      </w:r>
      <w:proofErr w:type="gramStart"/>
      <w:r>
        <w:rPr>
          <w:b/>
          <w:bCs/>
        </w:rPr>
        <w:t>ation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'</w:t>
      </w:r>
      <w:proofErr w:type="spellStart"/>
      <w:r>
        <w:rPr>
          <w:b/>
          <w:bCs/>
        </w:rPr>
        <w:t>i</w:t>
      </w:r>
      <w:r w:rsidR="00474048" w:rsidRPr="00737D55">
        <w:rPr>
          <w:b/>
          <w:bCs/>
        </w:rPr>
        <w:t>nit</w:t>
      </w:r>
      <w:proofErr w:type="spellEnd"/>
      <w:r>
        <w:rPr>
          <w:b/>
          <w:bCs/>
        </w:rPr>
        <w:t>', '')</w:t>
      </w:r>
      <w:r w:rsidR="00474048">
        <w:t xml:space="preserve"> // We don't create a </w:t>
      </w:r>
      <w:proofErr w:type="spellStart"/>
      <w:r w:rsidR="00474048">
        <w:t>blocktype</w:t>
      </w:r>
      <w:proofErr w:type="spellEnd"/>
      <w:r w:rsidR="00474048">
        <w:t xml:space="preserve"> in </w:t>
      </w:r>
      <w:proofErr w:type="spellStart"/>
      <w:r w:rsidR="00474048">
        <w:t>js</w:t>
      </w:r>
      <w:proofErr w:type="spellEnd"/>
      <w:r w:rsidR="00474048">
        <w:t xml:space="preserve"> we need a different action hook.</w:t>
      </w:r>
    </w:p>
    <w:p w14:paraId="7A0B1A83" w14:textId="7B02BCAF" w:rsidR="00A27746" w:rsidRDefault="00474048" w:rsidP="00F84FF0">
      <w:pPr>
        <w:pStyle w:val="Bullet0"/>
        <w:numPr>
          <w:ilvl w:val="0"/>
          <w:numId w:val="0"/>
        </w:numPr>
        <w:ind w:left="720" w:hanging="360"/>
      </w:pPr>
      <w:proofErr w:type="spellStart"/>
      <w:r w:rsidRPr="00737D55">
        <w:rPr>
          <w:b/>
          <w:bCs/>
        </w:rPr>
        <w:t>wp_register_</w:t>
      </w:r>
      <w:proofErr w:type="gramStart"/>
      <w:r w:rsidRPr="00737D55">
        <w:rPr>
          <w:b/>
          <w:bCs/>
        </w:rPr>
        <w:t>script</w:t>
      </w:r>
      <w:proofErr w:type="spellEnd"/>
      <w:r w:rsidRPr="00737D55">
        <w:rPr>
          <w:b/>
          <w:bCs/>
        </w:rPr>
        <w:t>(</w:t>
      </w:r>
      <w:proofErr w:type="gramEnd"/>
      <w:r w:rsidRPr="00737D55">
        <w:rPr>
          <w:b/>
          <w:bCs/>
        </w:rPr>
        <w:t>)</w:t>
      </w:r>
      <w:r>
        <w:t xml:space="preserve"> // instead of enqueue</w:t>
      </w:r>
      <w:r w:rsidR="00A27746">
        <w:t>, it won't be loaded we can reference the name when we want</w:t>
      </w:r>
    </w:p>
    <w:p w14:paraId="722B7D10" w14:textId="6EAA6EE1" w:rsidR="004460F6" w:rsidRDefault="00A27746" w:rsidP="00413F95">
      <w:pPr>
        <w:pStyle w:val="Bullet0"/>
      </w:pPr>
      <w:proofErr w:type="spellStart"/>
      <w:r w:rsidRPr="00737D55">
        <w:rPr>
          <w:b/>
          <w:bCs/>
        </w:rPr>
        <w:t>register_block_</w:t>
      </w:r>
      <w:proofErr w:type="gramStart"/>
      <w:r w:rsidRPr="00737D55">
        <w:rPr>
          <w:b/>
          <w:bCs/>
        </w:rPr>
        <w:t>type</w:t>
      </w:r>
      <w:proofErr w:type="spellEnd"/>
      <w:r w:rsidRPr="00737D55">
        <w:rPr>
          <w:b/>
          <w:bCs/>
        </w:rPr>
        <w:t>(</w:t>
      </w:r>
      <w:proofErr w:type="gramEnd"/>
      <w:r>
        <w:t>'namespace/</w:t>
      </w:r>
      <w:proofErr w:type="spellStart"/>
      <w:r>
        <w:t>blocktype</w:t>
      </w:r>
      <w:proofErr w:type="spellEnd"/>
      <w:r>
        <w:t>', option array)</w:t>
      </w:r>
    </w:p>
    <w:p w14:paraId="3F15FA87" w14:textId="0D362B97" w:rsidR="004460F6" w:rsidRPr="004460F6" w:rsidRDefault="004460F6" w:rsidP="004460F6">
      <w:pPr>
        <w:pStyle w:val="Bullet0"/>
        <w:numPr>
          <w:ilvl w:val="1"/>
          <w:numId w:val="1"/>
        </w:numPr>
        <w:rPr>
          <w:color w:val="97A7C8"/>
        </w:rPr>
      </w:pPr>
      <w:proofErr w:type="spellStart"/>
      <w:r w:rsidRPr="004460F6">
        <w:t>editor_script</w:t>
      </w:r>
      <w:proofErr w:type="spellEnd"/>
      <w:r w:rsidR="00E236DA">
        <w:t xml:space="preserve"> // what you wrote in </w:t>
      </w:r>
      <w:proofErr w:type="spellStart"/>
      <w:r w:rsidR="00E236DA">
        <w:t>wp_register_script</w:t>
      </w:r>
      <w:proofErr w:type="spellEnd"/>
      <w:r w:rsidR="00E236DA">
        <w:t xml:space="preserve">, which </w:t>
      </w:r>
      <w:proofErr w:type="spellStart"/>
      <w:r w:rsidR="00E236DA">
        <w:t>javascript</w:t>
      </w:r>
      <w:proofErr w:type="spellEnd"/>
      <w:r w:rsidR="00E236DA">
        <w:t xml:space="preserve"> to load</w:t>
      </w:r>
    </w:p>
    <w:p w14:paraId="1ECD1F13" w14:textId="466F00D1" w:rsidR="004460F6" w:rsidRPr="00737D55" w:rsidRDefault="004460F6" w:rsidP="004460F6">
      <w:pPr>
        <w:pStyle w:val="Bullet0"/>
        <w:numPr>
          <w:ilvl w:val="1"/>
          <w:numId w:val="1"/>
        </w:numPr>
        <w:rPr>
          <w:color w:val="97A7C8"/>
        </w:rPr>
      </w:pPr>
      <w:proofErr w:type="spellStart"/>
      <w:r w:rsidRPr="004460F6">
        <w:t>render_callback</w:t>
      </w:r>
      <w:proofErr w:type="spellEnd"/>
      <w:r w:rsidR="00E236DA">
        <w:t xml:space="preserve"> // when we don't have the save callback in </w:t>
      </w:r>
      <w:proofErr w:type="spellStart"/>
      <w:r w:rsidR="00E236DA">
        <w:t>js</w:t>
      </w:r>
      <w:proofErr w:type="spellEnd"/>
    </w:p>
    <w:p w14:paraId="20F1A9F7" w14:textId="3D465143" w:rsidR="00737D55" w:rsidRPr="004C7FA3" w:rsidRDefault="00FD359C" w:rsidP="00737D55">
      <w:pPr>
        <w:pStyle w:val="Bullet0"/>
      </w:pPr>
      <w:r w:rsidRPr="00B0688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1056F826" wp14:editId="1C52454F">
                <wp:simplePos x="0" y="0"/>
                <wp:positionH relativeFrom="margin">
                  <wp:align>center</wp:align>
                </wp:positionH>
                <wp:positionV relativeFrom="paragraph">
                  <wp:posOffset>318067</wp:posOffset>
                </wp:positionV>
                <wp:extent cx="5936615" cy="3700145"/>
                <wp:effectExtent l="114300" t="0" r="6985" b="0"/>
                <wp:wrapTopAndBottom/>
                <wp:docPr id="165" name="Text Box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7001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3477C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eYouPayingAttention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528A32C4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ACA776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__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4544B7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0E0F1C6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when on block screen run the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</w:p>
                          <w:p w14:paraId="20A7F9F8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Assets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672D6C0B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496D0B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8D2CE55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Assets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A426D65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. 'build/index.js', array('wp-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s','wp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lement'));</w:t>
                            </w:r>
                          </w:p>
                          <w:p w14:paraId="316B7F5A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plugin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are-you-paying-attention', array(</w:t>
                            </w:r>
                          </w:p>
                          <w:p w14:paraId="04017A5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which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load </w:t>
                            </w:r>
                          </w:p>
                          <w:p w14:paraId="47BFED05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cript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28F4AB3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_callback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this, 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HTML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  <w:p w14:paraId="13F7E79C" w14:textId="4DA83F58" w:rsidR="004C7FA3" w:rsidRPr="004C7FA3" w:rsidRDefault="004C7FA3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    }</w:t>
                            </w:r>
                          </w:p>
                          <w:p w14:paraId="287CF4CF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CC87852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HTML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){</w:t>
                            </w:r>
                            <w:proofErr w:type="gramEnd"/>
                          </w:p>
                          <w:p w14:paraId="11BCDAC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p passes the attribute to this call back</w:t>
                            </w:r>
                          </w:p>
                          <w:p w14:paraId="1522AB5D" w14:textId="77777777" w:rsidR="004C7FA3" w:rsidRPr="004C7FA3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'&lt;h1&gt;Today the sky is </w:t>
                            </w:r>
                            <w:proofErr w:type="gram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$</w:t>
                            </w:r>
                            <w:proofErr w:type="gram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[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.' and the grass is '.$attributes['</w:t>
                            </w:r>
                            <w:proofErr w:type="spellStart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.'&lt;/1&gt;';</w:t>
                            </w:r>
                          </w:p>
                          <w:p w14:paraId="756B5193" w14:textId="000BD597" w:rsidR="00A27746" w:rsidRPr="004659CC" w:rsidRDefault="004C7FA3" w:rsidP="004C7F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7F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6F826" id="Text Box 165" o:spid="_x0000_s1165" type="#_x0000_t202" style="position:absolute;left:0;text-align:left;margin-left:0;margin-top:25.05pt;width:467.45pt;height:291.35pt;z-index:-251347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573477C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eYouPayingAttention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528A32C4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ACA776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__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4544B7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0E0F1C6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when on block screen run the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</w:p>
                    <w:p w14:paraId="20A7F9F8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Assets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672D6C0B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496D0B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8D2CE55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Assets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A426D65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. 'build/index.js', array('wp-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s','wp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lement'));</w:t>
                      </w:r>
                    </w:p>
                    <w:p w14:paraId="316B7F5A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plugin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are-you-paying-attention', array(</w:t>
                      </w:r>
                    </w:p>
                    <w:p w14:paraId="04017A5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which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load </w:t>
                      </w:r>
                    </w:p>
                    <w:p w14:paraId="47BFED05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cript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28F4AB3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_callback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this, 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HTML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</w:p>
                    <w:p w14:paraId="13F7E79C" w14:textId="4DA83F58" w:rsidR="004C7FA3" w:rsidRPr="004C7FA3" w:rsidRDefault="004C7FA3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    }</w:t>
                      </w:r>
                    </w:p>
                    <w:p w14:paraId="287CF4CF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CC87852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HTML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){</w:t>
                      </w:r>
                      <w:proofErr w:type="gramEnd"/>
                    </w:p>
                    <w:p w14:paraId="11BCDAC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p passes the attribute to this call back</w:t>
                      </w:r>
                    </w:p>
                    <w:p w14:paraId="1522AB5D" w14:textId="77777777" w:rsidR="004C7FA3" w:rsidRPr="004C7FA3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'&lt;h1&gt;Today the sky is </w:t>
                      </w:r>
                      <w:proofErr w:type="gram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$</w:t>
                      </w:r>
                      <w:proofErr w:type="gram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[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.' and the grass is '.$attributes['</w:t>
                      </w:r>
                      <w:proofErr w:type="spellStart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.'&lt;/1&gt;';</w:t>
                      </w:r>
                    </w:p>
                    <w:p w14:paraId="756B5193" w14:textId="000BD597" w:rsidR="00A27746" w:rsidRPr="004659CC" w:rsidRDefault="004C7FA3" w:rsidP="004C7F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7F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737D55" w:rsidRPr="00B06887">
        <w:rPr>
          <w:b/>
          <w:bCs/>
        </w:rPr>
        <w:t>esc_</w:t>
      </w:r>
      <w:proofErr w:type="gramStart"/>
      <w:r w:rsidR="00737D55" w:rsidRPr="00B06887">
        <w:rPr>
          <w:b/>
          <w:bCs/>
        </w:rPr>
        <w:t>html</w:t>
      </w:r>
      <w:proofErr w:type="spellEnd"/>
      <w:r w:rsidR="00737D55" w:rsidRPr="00B06887">
        <w:rPr>
          <w:b/>
          <w:bCs/>
        </w:rPr>
        <w:t>(</w:t>
      </w:r>
      <w:proofErr w:type="gramEnd"/>
      <w:r w:rsidR="00737D55" w:rsidRPr="00B06887">
        <w:rPr>
          <w:b/>
          <w:bCs/>
        </w:rPr>
        <w:t>)</w:t>
      </w:r>
      <w:r w:rsidR="00737D55">
        <w:t xml:space="preserve"> // we can use this</w:t>
      </w:r>
    </w:p>
    <w:p w14:paraId="0FCB1761" w14:textId="1EE11DF0" w:rsidR="004C7FA3" w:rsidRDefault="004C7FA3" w:rsidP="004C7FA3">
      <w:pPr>
        <w:pStyle w:val="Bullet0"/>
        <w:numPr>
          <w:ilvl w:val="0"/>
          <w:numId w:val="0"/>
        </w:numPr>
        <w:ind w:left="720" w:hanging="360"/>
      </w:pPr>
    </w:p>
    <w:p w14:paraId="2899CC57" w14:textId="2F714874" w:rsidR="004C7FA3" w:rsidRDefault="006C2F45" w:rsidP="004C7FA3">
      <w:pPr>
        <w:pStyle w:val="Bullet0"/>
        <w:numPr>
          <w:ilvl w:val="0"/>
          <w:numId w:val="0"/>
        </w:numPr>
        <w:ind w:left="720" w:hanging="360"/>
      </w:pPr>
      <w:r>
        <w:t xml:space="preserve"> </w:t>
      </w:r>
    </w:p>
    <w:p w14:paraId="683630E2" w14:textId="61189357" w:rsidR="004C7FA3" w:rsidRDefault="004C7FA3" w:rsidP="004C7FA3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969536" behindDoc="1" locked="0" layoutInCell="1" allowOverlap="1" wp14:anchorId="53B3C753" wp14:editId="06D9602E">
            <wp:simplePos x="0" y="0"/>
            <wp:positionH relativeFrom="margin">
              <wp:align>center</wp:align>
            </wp:positionH>
            <wp:positionV relativeFrom="paragraph">
              <wp:posOffset>-358140</wp:posOffset>
            </wp:positionV>
            <wp:extent cx="4438650" cy="657860"/>
            <wp:effectExtent l="0" t="0" r="0" b="8890"/>
            <wp:wrapTight wrapText="bothSides">
              <wp:wrapPolygon edited="0">
                <wp:start x="0" y="0"/>
                <wp:lineTo x="0" y="21266"/>
                <wp:lineTo x="21507" y="21266"/>
                <wp:lineTo x="21507" y="0"/>
                <wp:lineTo x="0" y="0"/>
              </wp:wrapPolygon>
            </wp:wrapTight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E43E4E" w14:textId="261A5457" w:rsidR="001E370A" w:rsidRDefault="00EA5FF6" w:rsidP="001E370A">
      <w:pPr>
        <w:pStyle w:val="Style2"/>
      </w:pPr>
      <w:r>
        <w:t xml:space="preserve">the </w:t>
      </w:r>
      <w:r w:rsidR="008733D5">
        <w:t xml:space="preserve">clean way to include </w:t>
      </w:r>
      <w:proofErr w:type="spellStart"/>
      <w:r w:rsidR="008733D5">
        <w:t>php</w:t>
      </w:r>
      <w:proofErr w:type="spellEnd"/>
      <w:r w:rsidR="008733D5">
        <w:t xml:space="preserve"> var into </w:t>
      </w:r>
      <w:r>
        <w:t xml:space="preserve">a </w:t>
      </w:r>
      <w:r w:rsidR="008733D5">
        <w:t>string</w:t>
      </w:r>
    </w:p>
    <w:p w14:paraId="77BCAC62" w14:textId="015969C9" w:rsidR="008733D5" w:rsidRPr="008E7B34" w:rsidRDefault="008733D5" w:rsidP="008733D5">
      <w:pPr>
        <w:pStyle w:val="Bullet0"/>
        <w:rPr>
          <w:b/>
          <w:bCs/>
        </w:rPr>
      </w:pPr>
      <w:proofErr w:type="spellStart"/>
      <w:r w:rsidRPr="008733D5">
        <w:rPr>
          <w:b/>
          <w:bCs/>
        </w:rPr>
        <w:t>ob_</w:t>
      </w:r>
      <w:proofErr w:type="gramStart"/>
      <w:r w:rsidRPr="008733D5">
        <w:rPr>
          <w:b/>
          <w:bCs/>
        </w:rPr>
        <w:t>start</w:t>
      </w:r>
      <w:proofErr w:type="spellEnd"/>
      <w:r w:rsidRPr="008733D5">
        <w:rPr>
          <w:b/>
          <w:bCs/>
        </w:rPr>
        <w:t>(</w:t>
      </w:r>
      <w:proofErr w:type="gramEnd"/>
      <w:r w:rsidRPr="008733D5">
        <w:rPr>
          <w:b/>
          <w:bCs/>
        </w:rPr>
        <w:t>)</w:t>
      </w:r>
      <w:r>
        <w:rPr>
          <w:b/>
          <w:bCs/>
        </w:rPr>
        <w:t xml:space="preserve"> </w:t>
      </w:r>
      <w:r w:rsidRPr="008E7B34">
        <w:t xml:space="preserve">// </w:t>
      </w:r>
      <w:r w:rsidR="008E7B34" w:rsidRPr="008E7B34">
        <w:t xml:space="preserve">output buffer </w:t>
      </w:r>
      <w:r w:rsidRPr="008E7B34">
        <w:t>instead</w:t>
      </w:r>
      <w:r>
        <w:t xml:space="preserve"> of concatenating</w:t>
      </w:r>
      <w:r w:rsidR="001E370A">
        <w:t xml:space="preserve"> for long html returned</w:t>
      </w:r>
    </w:p>
    <w:p w14:paraId="6C8C329D" w14:textId="41CF1DB0" w:rsidR="008E7B34" w:rsidRPr="008E7B34" w:rsidRDefault="008E7B34" w:rsidP="008E7B34">
      <w:pPr>
        <w:pStyle w:val="Bullet0"/>
        <w:rPr>
          <w:b/>
          <w:bCs/>
        </w:rPr>
      </w:pPr>
      <w:r w:rsidRPr="008E7B3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71584" behindDoc="1" locked="0" layoutInCell="1" allowOverlap="1" wp14:anchorId="6872C8AE" wp14:editId="31FCD721">
                <wp:simplePos x="0" y="0"/>
                <wp:positionH relativeFrom="margin">
                  <wp:posOffset>57150</wp:posOffset>
                </wp:positionH>
                <wp:positionV relativeFrom="paragraph">
                  <wp:posOffset>375285</wp:posOffset>
                </wp:positionV>
                <wp:extent cx="5936615" cy="1497330"/>
                <wp:effectExtent l="114300" t="0" r="6985" b="7620"/>
                <wp:wrapTopAndBottom/>
                <wp:docPr id="167" name="Text Box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973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8EB261" w14:textId="7B029E0A" w:rsidR="008E7B34" w:rsidRPr="008E7B34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HTML</w:t>
                            </w:r>
                            <w:proofErr w:type="spell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){</w:t>
                            </w:r>
                            <w:proofErr w:type="gramEnd"/>
                          </w:p>
                          <w:p w14:paraId="5A5DEFC7" w14:textId="77777777" w:rsidR="008E7B34" w:rsidRPr="008E7B34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ob_</w:t>
                            </w:r>
                            <w:proofErr w:type="gramStart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tart</w:t>
                            </w:r>
                            <w:proofErr w:type="spellEnd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;</w:t>
                            </w:r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&gt;</w:t>
                            </w:r>
                          </w:p>
                          <w:p w14:paraId="60C49C81" w14:textId="77777777" w:rsidR="008E7B34" w:rsidRPr="008E7B34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1B4E5CA" w14:textId="77777777" w:rsidR="008E7B34" w:rsidRPr="008E7B34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h1&gt;Today the sky is &lt;?</w:t>
                            </w:r>
                            <w:proofErr w:type="spell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attributes['</w:t>
                            </w:r>
                            <w:proofErr w:type="spell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?</w:t>
                            </w:r>
                            <w:proofErr w:type="gram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and the grass is &lt;?</w:t>
                            </w:r>
                            <w:proofErr w:type="spell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attributes['</w:t>
                            </w:r>
                            <w:proofErr w:type="spell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?&gt;!!!&lt;/1&gt;</w:t>
                            </w:r>
                          </w:p>
                          <w:p w14:paraId="43E069EC" w14:textId="77777777" w:rsidR="008E7B34" w:rsidRPr="008E7B34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34C602C" w14:textId="77777777" w:rsidR="008E7B34" w:rsidRPr="004000D9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turn </w:t>
                            </w:r>
                            <w:proofErr w:type="spellStart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ob_get_</w:t>
                            </w:r>
                            <w:proofErr w:type="gramStart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lean</w:t>
                            </w:r>
                            <w:proofErr w:type="spellEnd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000D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477CA13" w14:textId="74123EDD" w:rsidR="008E7B34" w:rsidRPr="004659CC" w:rsidRDefault="008E7B34" w:rsidP="008E7B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E7B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2C8AE" id="Text Box 167" o:spid="_x0000_s1166" type="#_x0000_t202" style="position:absolute;left:0;text-align:left;margin-left:4.5pt;margin-top:29.55pt;width:467.45pt;height:117.9pt;z-index:-25134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18EB261" w14:textId="7B029E0A" w:rsidR="008E7B34" w:rsidRPr="008E7B34" w:rsidRDefault="008E7B34" w:rsidP="008E7B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HTML</w:t>
                      </w:r>
                      <w:proofErr w:type="spell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){</w:t>
                      </w:r>
                      <w:proofErr w:type="gramEnd"/>
                    </w:p>
                    <w:p w14:paraId="5A5DEFC7" w14:textId="77777777" w:rsidR="008E7B34" w:rsidRPr="008E7B34" w:rsidRDefault="008E7B34" w:rsidP="008E7B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ob_</w:t>
                      </w:r>
                      <w:proofErr w:type="gramStart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tart</w:t>
                      </w:r>
                      <w:proofErr w:type="spellEnd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;</w:t>
                      </w:r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&gt;</w:t>
                      </w:r>
                    </w:p>
                    <w:p w14:paraId="60C49C81" w14:textId="77777777" w:rsidR="008E7B34" w:rsidRPr="008E7B34" w:rsidRDefault="008E7B34" w:rsidP="008E7B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1B4E5CA" w14:textId="77777777" w:rsidR="008E7B34" w:rsidRPr="008E7B34" w:rsidRDefault="008E7B34" w:rsidP="008E7B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h1&gt;Today the sky is &lt;?</w:t>
                      </w:r>
                      <w:proofErr w:type="spell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attributes['</w:t>
                      </w:r>
                      <w:proofErr w:type="spell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?</w:t>
                      </w:r>
                      <w:proofErr w:type="gram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and the grass is &lt;?</w:t>
                      </w:r>
                      <w:proofErr w:type="spell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attributes['</w:t>
                      </w:r>
                      <w:proofErr w:type="spell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?&gt;!!!&lt;/1&gt;</w:t>
                      </w:r>
                    </w:p>
                    <w:p w14:paraId="43E069EC" w14:textId="77777777" w:rsidR="008E7B34" w:rsidRPr="008E7B34" w:rsidRDefault="008E7B34" w:rsidP="008E7B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34C602C" w14:textId="77777777" w:rsidR="008E7B34" w:rsidRPr="004000D9" w:rsidRDefault="008E7B34" w:rsidP="008E7B34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turn </w:t>
                      </w:r>
                      <w:proofErr w:type="spellStart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ob_get_</w:t>
                      </w:r>
                      <w:proofErr w:type="gramStart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lean</w:t>
                      </w:r>
                      <w:proofErr w:type="spellEnd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000D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;</w:t>
                      </w:r>
                    </w:p>
                    <w:p w14:paraId="7477CA13" w14:textId="74123EDD" w:rsidR="008E7B34" w:rsidRPr="004659CC" w:rsidRDefault="008E7B34" w:rsidP="008E7B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E7B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Pr="008E7B34">
        <w:rPr>
          <w:b/>
          <w:bCs/>
        </w:rPr>
        <w:t>ob_get_</w:t>
      </w:r>
      <w:proofErr w:type="gramStart"/>
      <w:r w:rsidRPr="008E7B34">
        <w:rPr>
          <w:b/>
          <w:bCs/>
        </w:rPr>
        <w:t>clean</w:t>
      </w:r>
      <w:proofErr w:type="spellEnd"/>
      <w:r w:rsidRPr="008E7B34">
        <w:rPr>
          <w:b/>
          <w:bCs/>
        </w:rPr>
        <w:t>(</w:t>
      </w:r>
      <w:proofErr w:type="gramEnd"/>
      <w:r w:rsidRPr="008E7B34">
        <w:rPr>
          <w:b/>
          <w:bCs/>
        </w:rPr>
        <w:t>)</w:t>
      </w:r>
    </w:p>
    <w:p w14:paraId="282C2D08" w14:textId="76234305" w:rsidR="008E7B34" w:rsidRPr="008733D5" w:rsidRDefault="008E7B34" w:rsidP="008E7B34">
      <w:pPr>
        <w:pStyle w:val="Bullet0"/>
        <w:numPr>
          <w:ilvl w:val="0"/>
          <w:numId w:val="0"/>
        </w:numPr>
        <w:ind w:left="360"/>
        <w:rPr>
          <w:b/>
          <w:bCs/>
        </w:rPr>
      </w:pPr>
    </w:p>
    <w:p w14:paraId="4E7DB93F" w14:textId="58539069" w:rsidR="006C2F45" w:rsidRDefault="006C2F45" w:rsidP="006C2F45">
      <w:pPr>
        <w:pStyle w:val="Style2"/>
      </w:pPr>
      <w:r>
        <w:t>Multiple answer question</w:t>
      </w:r>
    </w:p>
    <w:p w14:paraId="18D7E72F" w14:textId="668F0E3C" w:rsidR="007A1922" w:rsidRDefault="007A1922" w:rsidP="007A1922">
      <w:pPr>
        <w:pStyle w:val="Style3"/>
      </w:pPr>
      <w:r>
        <w:t xml:space="preserve">Wp </w:t>
      </w:r>
      <w:proofErr w:type="spellStart"/>
      <w:r>
        <w:t>jsx</w:t>
      </w:r>
      <w:proofErr w:type="spellEnd"/>
      <w:r>
        <w:t xml:space="preserve"> components</w:t>
      </w:r>
    </w:p>
    <w:p w14:paraId="7A869126" w14:textId="4D1BE94F" w:rsidR="006C2F45" w:rsidRDefault="006C2F45" w:rsidP="006C2F45">
      <w:pPr>
        <w:pStyle w:val="Bullet0"/>
      </w:pPr>
      <w:r w:rsidRPr="006C2F45">
        <w:rPr>
          <w:b/>
          <w:bCs/>
        </w:rPr>
        <w:t>&lt;</w:t>
      </w:r>
      <w:proofErr w:type="spellStart"/>
      <w:r w:rsidRPr="006C2F45">
        <w:rPr>
          <w:b/>
          <w:bCs/>
        </w:rPr>
        <w:t>TextControl</w:t>
      </w:r>
      <w:proofErr w:type="spellEnd"/>
      <w:r w:rsidRPr="006C2F45">
        <w:rPr>
          <w:b/>
          <w:bCs/>
        </w:rPr>
        <w:t xml:space="preserve"> /&gt; </w:t>
      </w:r>
      <w:r>
        <w:t xml:space="preserve">// need to be </w:t>
      </w:r>
      <w:r w:rsidRPr="006C2F45">
        <w:rPr>
          <w:b/>
          <w:bCs/>
        </w:rPr>
        <w:t>imported</w:t>
      </w:r>
      <w:r>
        <w:t xml:space="preserve">. Instead of writing our html we can use </w:t>
      </w:r>
      <w:r w:rsidR="00EA5FF6">
        <w:t>WordP</w:t>
      </w:r>
      <w:r>
        <w:t>ress existing components</w:t>
      </w:r>
    </w:p>
    <w:p w14:paraId="38BD22B1" w14:textId="50D9406D" w:rsidR="006C2F45" w:rsidRDefault="006C2F45" w:rsidP="006C2F45">
      <w:pPr>
        <w:pStyle w:val="Bullet0"/>
      </w:pPr>
      <w:r>
        <w:t xml:space="preserve">When importing usually need to install with </w:t>
      </w:r>
      <w:proofErr w:type="spellStart"/>
      <w:r>
        <w:t>npm</w:t>
      </w:r>
      <w:proofErr w:type="spellEnd"/>
      <w:r>
        <w:t xml:space="preserve"> but, </w:t>
      </w:r>
      <w:proofErr w:type="spellStart"/>
      <w:r>
        <w:t>npm</w:t>
      </w:r>
      <w:proofErr w:type="spellEnd"/>
      <w:r>
        <w:t xml:space="preserve"> start run</w:t>
      </w:r>
      <w:r w:rsidR="007A1922">
        <w:t xml:space="preserve"> (to convert </w:t>
      </w:r>
      <w:proofErr w:type="spellStart"/>
      <w:r w:rsidR="007A1922">
        <w:t>jsx</w:t>
      </w:r>
      <w:proofErr w:type="spellEnd"/>
      <w:r w:rsidR="007A1922">
        <w:t>)</w:t>
      </w:r>
      <w:r>
        <w:t xml:space="preserve"> the automated solution that we wrote handles it and it sees it can find it within the global scope of </w:t>
      </w:r>
      <w:r w:rsidR="00EA5FF6">
        <w:t>WordP</w:t>
      </w:r>
      <w:r>
        <w:t xml:space="preserve">ress. When they created this </w:t>
      </w:r>
      <w:proofErr w:type="gramStart"/>
      <w:r>
        <w:t>package</w:t>
      </w:r>
      <w:proofErr w:type="gramEnd"/>
      <w:r>
        <w:t xml:space="preserve"> they made sure when certain names show up, it converts it to a reference that looks in the browser global scope also with import react and </w:t>
      </w:r>
      <w:proofErr w:type="spellStart"/>
      <w:r>
        <w:t>reactDOM</w:t>
      </w:r>
      <w:proofErr w:type="spellEnd"/>
      <w:r>
        <w:t xml:space="preserve">, it won't bundle up another copy of duplicate react, </w:t>
      </w:r>
      <w:r w:rsidR="00EA5FF6">
        <w:t>WordP</w:t>
      </w:r>
      <w:r>
        <w:t xml:space="preserve">ress loads a copy of react for us. </w:t>
      </w:r>
      <w:proofErr w:type="gramStart"/>
      <w:r>
        <w:t>So</w:t>
      </w:r>
      <w:proofErr w:type="gramEnd"/>
      <w:r>
        <w:t xml:space="preserve"> the visitors don't need to download our copy too. </w:t>
      </w:r>
    </w:p>
    <w:p w14:paraId="5ABF2649" w14:textId="67AA7730" w:rsidR="007A1922" w:rsidRDefault="007A1922" w:rsidP="007A1922">
      <w:pPr>
        <w:pStyle w:val="Bullet0"/>
        <w:numPr>
          <w:ilvl w:val="1"/>
          <w:numId w:val="1"/>
        </w:numPr>
      </w:pPr>
      <w:r w:rsidRPr="007A1922">
        <w:rPr>
          <w:b/>
          <w:bCs/>
        </w:rPr>
        <w:t>'</w:t>
      </w:r>
      <w:proofErr w:type="gramStart"/>
      <w:r w:rsidRPr="007A1922">
        <w:rPr>
          <w:b/>
          <w:bCs/>
        </w:rPr>
        <w:t>wp</w:t>
      </w:r>
      <w:proofErr w:type="gramEnd"/>
      <w:r w:rsidRPr="007A1922">
        <w:rPr>
          <w:b/>
          <w:bCs/>
        </w:rPr>
        <w:t>-editor'</w:t>
      </w:r>
      <w:r w:rsidRPr="007A1922">
        <w:t xml:space="preserve"> // or we face an error in </w:t>
      </w:r>
      <w:r w:rsidR="00EA5FF6">
        <w:t xml:space="preserve">the </w:t>
      </w:r>
      <w:r w:rsidRPr="007A1922">
        <w:t>post editor. It</w:t>
      </w:r>
      <w:r>
        <w:t xml:space="preserve"> will look but we need to tell to load it in </w:t>
      </w:r>
      <w:r w:rsidR="00EA5FF6">
        <w:t xml:space="preserve">the </w:t>
      </w:r>
      <w:r>
        <w:t>global scope by writing a dependency</w:t>
      </w:r>
    </w:p>
    <w:p w14:paraId="1B6B93CC" w14:textId="1FE432DF" w:rsidR="007A1922" w:rsidRDefault="007A1922" w:rsidP="007A1922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3632" behindDoc="1" locked="0" layoutInCell="1" allowOverlap="1" wp14:anchorId="1080571A" wp14:editId="167662DB">
                <wp:simplePos x="0" y="0"/>
                <wp:positionH relativeFrom="margin">
                  <wp:align>center</wp:align>
                </wp:positionH>
                <wp:positionV relativeFrom="paragraph">
                  <wp:posOffset>257513</wp:posOffset>
                </wp:positionV>
                <wp:extent cx="5936615" cy="1089660"/>
                <wp:effectExtent l="114300" t="0" r="6985" b="0"/>
                <wp:wrapTopAndBottom/>
                <wp:docPr id="168" name="Text Box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896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DBBD0B" w14:textId="30979483" w:rsidR="007A1922" w:rsidRPr="007A1922" w:rsidRDefault="007A1922" w:rsidP="007A192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__FILE__). 'build/index.js', </w:t>
                            </w:r>
                            <w:proofErr w:type="gram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58F01487" w14:textId="77777777" w:rsidR="007A1922" w:rsidRPr="007A1922" w:rsidRDefault="007A1922" w:rsidP="007A192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gram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</w:t>
                            </w:r>
                            <w:proofErr w:type="gramEnd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blocks',</w:t>
                            </w:r>
                          </w:p>
                          <w:p w14:paraId="0D506E77" w14:textId="77777777" w:rsidR="007A1922" w:rsidRPr="007A1922" w:rsidRDefault="007A1922" w:rsidP="007A192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gramStart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</w:t>
                            </w:r>
                            <w:proofErr w:type="gramEnd"/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lement',</w:t>
                            </w:r>
                          </w:p>
                          <w:p w14:paraId="61AA8287" w14:textId="77777777" w:rsidR="007A1922" w:rsidRPr="007A1922" w:rsidRDefault="007A1922" w:rsidP="007A1922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7A192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7A192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</w:t>
                            </w:r>
                            <w:proofErr w:type="gramEnd"/>
                            <w:r w:rsidRPr="007A192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-editor'</w:t>
                            </w:r>
                          </w:p>
                          <w:p w14:paraId="712913C5" w14:textId="655E50D4" w:rsidR="007A1922" w:rsidRPr="004659CC" w:rsidRDefault="007A1922" w:rsidP="007A192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19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0571A" id="Text Box 168" o:spid="_x0000_s1167" type="#_x0000_t202" style="position:absolute;left:0;text-align:left;margin-left:0;margin-top:20.3pt;width:467.45pt;height:85.8pt;z-index:-251342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0DBBD0B" w14:textId="30979483" w:rsidR="007A1922" w:rsidRPr="007A1922" w:rsidRDefault="007A1922" w:rsidP="007A192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__FILE__). 'build/index.js', </w:t>
                      </w:r>
                      <w:proofErr w:type="gram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58F01487" w14:textId="77777777" w:rsidR="007A1922" w:rsidRPr="007A1922" w:rsidRDefault="007A1922" w:rsidP="007A192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gram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</w:t>
                      </w:r>
                      <w:proofErr w:type="gramEnd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blocks',</w:t>
                      </w:r>
                    </w:p>
                    <w:p w14:paraId="0D506E77" w14:textId="77777777" w:rsidR="007A1922" w:rsidRPr="007A1922" w:rsidRDefault="007A1922" w:rsidP="007A192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gramStart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</w:t>
                      </w:r>
                      <w:proofErr w:type="gramEnd"/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lement',</w:t>
                      </w:r>
                    </w:p>
                    <w:p w14:paraId="61AA8287" w14:textId="77777777" w:rsidR="007A1922" w:rsidRPr="007A1922" w:rsidRDefault="007A1922" w:rsidP="007A1922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r w:rsidRPr="007A192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7A192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</w:t>
                      </w:r>
                      <w:proofErr w:type="gramEnd"/>
                      <w:r w:rsidRPr="007A192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-editor'</w:t>
                      </w:r>
                    </w:p>
                    <w:p w14:paraId="712913C5" w14:textId="655E50D4" w:rsidR="007A1922" w:rsidRPr="004659CC" w:rsidRDefault="007A1922" w:rsidP="007A192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19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C2FD478" w14:textId="7820D4E4" w:rsidR="00A27746" w:rsidRPr="007A1922" w:rsidRDefault="007A1922" w:rsidP="007A1922">
      <w:pPr>
        <w:pStyle w:val="Style3"/>
        <w:rPr>
          <w:sz w:val="28"/>
          <w:szCs w:val="28"/>
        </w:rPr>
      </w:pPr>
      <w:r w:rsidRPr="007A1922">
        <w:lastRenderedPageBreak/>
        <w:t>Styles</w:t>
      </w:r>
    </w:p>
    <w:p w14:paraId="4E1F5C6F" w14:textId="35E6AE6E" w:rsidR="007A1922" w:rsidRDefault="00C005B2" w:rsidP="007A1922">
      <w:pPr>
        <w:pStyle w:val="Bullet0"/>
      </w:pPr>
      <w:proofErr w:type="spellStart"/>
      <w:r w:rsidRPr="0050003C">
        <w:rPr>
          <w:b/>
          <w:bCs/>
        </w:rPr>
        <w:t>Index.scss</w:t>
      </w:r>
      <w:proofErr w:type="spellEnd"/>
      <w:r>
        <w:t xml:space="preserve"> // </w:t>
      </w:r>
      <w:r w:rsidR="007A1922">
        <w:t xml:space="preserve">In the same folder with index.js create a file with </w:t>
      </w:r>
      <w:proofErr w:type="spellStart"/>
      <w:r w:rsidR="007A1922">
        <w:t>css</w:t>
      </w:r>
      <w:proofErr w:type="spellEnd"/>
      <w:r w:rsidR="007A1922">
        <w:t xml:space="preserve"> or </w:t>
      </w:r>
      <w:proofErr w:type="spellStart"/>
      <w:r w:rsidR="007A1922">
        <w:t>scss</w:t>
      </w:r>
      <w:proofErr w:type="spellEnd"/>
      <w:r w:rsidR="007A1922">
        <w:t xml:space="preserve"> with the same name. </w:t>
      </w:r>
    </w:p>
    <w:p w14:paraId="6DBE75B2" w14:textId="11AB4C20" w:rsidR="0050003C" w:rsidRDefault="0050003C" w:rsidP="007A1922">
      <w:pPr>
        <w:pStyle w:val="Bullet0"/>
      </w:pPr>
      <w:r w:rsidRPr="0050003C">
        <w:rPr>
          <w:b/>
          <w:bCs/>
        </w:rPr>
        <w:t>import "./</w:t>
      </w:r>
      <w:proofErr w:type="spellStart"/>
      <w:r w:rsidRPr="0050003C">
        <w:rPr>
          <w:b/>
          <w:bCs/>
        </w:rPr>
        <w:t>index.scss</w:t>
      </w:r>
      <w:proofErr w:type="spellEnd"/>
      <w:r w:rsidRPr="0050003C">
        <w:rPr>
          <w:b/>
          <w:bCs/>
        </w:rPr>
        <w:t>"</w:t>
      </w:r>
      <w:r>
        <w:t xml:space="preserve"> // Import the file from </w:t>
      </w:r>
      <w:proofErr w:type="spellStart"/>
      <w:r>
        <w:t>javascript</w:t>
      </w:r>
      <w:proofErr w:type="spellEnd"/>
      <w:r>
        <w:t xml:space="preserve"> and </w:t>
      </w:r>
      <w:r w:rsidR="00EA5FF6">
        <w:t xml:space="preserve">the </w:t>
      </w:r>
      <w:r>
        <w:t>automated system (</w:t>
      </w:r>
      <w:proofErr w:type="spellStart"/>
      <w:r>
        <w:t>npm</w:t>
      </w:r>
      <w:proofErr w:type="spellEnd"/>
      <w:r>
        <w:t xml:space="preserve"> run start) will extract it as a separate file and will include it in the build folder.</w:t>
      </w:r>
    </w:p>
    <w:p w14:paraId="47E00342" w14:textId="3F3282E1" w:rsidR="0050003C" w:rsidRDefault="0050003C" w:rsidP="007A1922">
      <w:pPr>
        <w:pStyle w:val="Bullet0"/>
      </w:pPr>
      <w:proofErr w:type="spellStart"/>
      <w:r w:rsidRPr="0050003C">
        <w:rPr>
          <w:b/>
          <w:bCs/>
        </w:rPr>
        <w:t>wp_register_</w:t>
      </w:r>
      <w:proofErr w:type="gramStart"/>
      <w:r w:rsidRPr="0050003C">
        <w:rPr>
          <w:b/>
          <w:bCs/>
        </w:rPr>
        <w:t>style</w:t>
      </w:r>
      <w:proofErr w:type="spellEnd"/>
      <w:r w:rsidRPr="0050003C">
        <w:rPr>
          <w:b/>
          <w:bCs/>
        </w:rPr>
        <w:t>(</w:t>
      </w:r>
      <w:proofErr w:type="gramEnd"/>
      <w:r w:rsidRPr="0050003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4ACEAC11" wp14:editId="2AE4F0AF">
                <wp:simplePos x="0" y="0"/>
                <wp:positionH relativeFrom="margin">
                  <wp:align>center</wp:align>
                </wp:positionH>
                <wp:positionV relativeFrom="paragraph">
                  <wp:posOffset>347980</wp:posOffset>
                </wp:positionV>
                <wp:extent cx="5936615" cy="544830"/>
                <wp:effectExtent l="114300" t="0" r="6985" b="7620"/>
                <wp:wrapTopAndBottom/>
                <wp:docPr id="169" name="Text Box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448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533178" w14:textId="0C148A10" w:rsidR="0050003C" w:rsidRPr="004659C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izeditcss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. 'build/index.css'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EAC11" id="Text Box 169" o:spid="_x0000_s1168" type="#_x0000_t202" style="position:absolute;left:0;text-align:left;margin-left:0;margin-top:27.4pt;width:467.45pt;height:42.9pt;z-index:-25134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B533178" w14:textId="0C148A10" w:rsidR="0050003C" w:rsidRPr="004659C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izeditcss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. 'build/index.css'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0003C">
        <w:rPr>
          <w:b/>
          <w:bCs/>
        </w:rPr>
        <w:t>)</w:t>
      </w:r>
      <w:r w:rsidRPr="0050003C">
        <w:t xml:space="preserve"> // Tell </w:t>
      </w:r>
      <w:r w:rsidR="00EA5FF6">
        <w:t>PHP</w:t>
      </w:r>
      <w:r w:rsidRPr="0050003C">
        <w:t xml:space="preserve"> to</w:t>
      </w:r>
      <w:r>
        <w:t xml:space="preserve"> load the created </w:t>
      </w:r>
      <w:proofErr w:type="spellStart"/>
      <w:r>
        <w:t>css</w:t>
      </w:r>
      <w:proofErr w:type="spellEnd"/>
      <w:r>
        <w:t xml:space="preserve"> file in </w:t>
      </w:r>
      <w:r w:rsidR="00EA5FF6">
        <w:t xml:space="preserve">the </w:t>
      </w:r>
      <w:r>
        <w:t>build</w:t>
      </w:r>
    </w:p>
    <w:p w14:paraId="4866B905" w14:textId="46CB7785" w:rsidR="00474048" w:rsidRDefault="00474048" w:rsidP="00474048">
      <w:pPr>
        <w:pStyle w:val="Bullet0"/>
        <w:numPr>
          <w:ilvl w:val="0"/>
          <w:numId w:val="0"/>
        </w:numPr>
        <w:ind w:left="720" w:hanging="360"/>
      </w:pPr>
    </w:p>
    <w:p w14:paraId="2D05724E" w14:textId="1B24AE6D" w:rsidR="00474048" w:rsidRDefault="0050003C" w:rsidP="0050003C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1" locked="0" layoutInCell="1" allowOverlap="1" wp14:anchorId="6E1810D6" wp14:editId="53F2BEB1">
                <wp:simplePos x="0" y="0"/>
                <wp:positionH relativeFrom="margin">
                  <wp:align>center</wp:align>
                </wp:positionH>
                <wp:positionV relativeFrom="paragraph">
                  <wp:posOffset>474980</wp:posOffset>
                </wp:positionV>
                <wp:extent cx="5936615" cy="2484120"/>
                <wp:effectExtent l="114300" t="0" r="6985" b="0"/>
                <wp:wrapTopAndBottom/>
                <wp:docPr id="170" name="Text Box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841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6EB4E2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quizeditcss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__FILE__). 'build/index.css');</w:t>
                            </w:r>
                          </w:p>
                          <w:p w14:paraId="221E2070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__FILE__). 'build/index.js', 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78CF3676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blocks',</w:t>
                            </w:r>
                          </w:p>
                          <w:p w14:paraId="40693B89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lement',</w:t>
                            </w:r>
                          </w:p>
                          <w:p w14:paraId="201DDB8D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ditor'</w:t>
                            </w:r>
                          </w:p>
                          <w:p w14:paraId="347C6F77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  <w:p w14:paraId="24CCE766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plugin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are-you-paying-attention', array(</w:t>
                            </w:r>
                          </w:p>
                          <w:p w14:paraId="63D5EC40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which 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load </w:t>
                            </w:r>
                          </w:p>
                          <w:p w14:paraId="20D535EF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cript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2E82CDC5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_style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quizeditcss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6B1CBE07" w14:textId="77777777" w:rsidR="0050003C" w:rsidRPr="0050003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_callback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this, '</w:t>
                            </w:r>
                            <w:proofErr w:type="spellStart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HTML</w:t>
                            </w:r>
                            <w:proofErr w:type="spellEnd"/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  <w:p w14:paraId="7D09C06C" w14:textId="48B30CFA" w:rsidR="0050003C" w:rsidRPr="004659CC" w:rsidRDefault="0050003C" w:rsidP="005000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00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810D6" id="Text Box 170" o:spid="_x0000_s1169" type="#_x0000_t202" style="position:absolute;left:0;text-align:left;margin-left:0;margin-top:37.4pt;width:467.45pt;height:195.6pt;z-index:-25133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06EB4E2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quizeditcss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__FILE__). 'build/index.css');</w:t>
                      </w:r>
                    </w:p>
                    <w:p w14:paraId="221E2070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__FILE__). 'build/index.js', 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78CF3676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blocks',</w:t>
                      </w:r>
                    </w:p>
                    <w:p w14:paraId="40693B89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lement',</w:t>
                      </w:r>
                    </w:p>
                    <w:p w14:paraId="201DDB8D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ditor'</w:t>
                      </w:r>
                    </w:p>
                    <w:p w14:paraId="347C6F77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  <w:p w14:paraId="24CCE766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plugin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are-you-paying-attention', array(</w:t>
                      </w:r>
                    </w:p>
                    <w:p w14:paraId="63D5EC40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which 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load </w:t>
                      </w:r>
                    </w:p>
                    <w:p w14:paraId="20D535EF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cript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2E82CDC5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_style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quizeditcss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,</w:t>
                      </w:r>
                    </w:p>
                    <w:p w14:paraId="6B1CBE07" w14:textId="77777777" w:rsidR="0050003C" w:rsidRPr="0050003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_callback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this, '</w:t>
                      </w:r>
                      <w:proofErr w:type="spellStart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HTML</w:t>
                      </w:r>
                      <w:proofErr w:type="spellEnd"/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</w:p>
                    <w:p w14:paraId="7D09C06C" w14:textId="48B30CFA" w:rsidR="0050003C" w:rsidRPr="004659CC" w:rsidRDefault="0050003C" w:rsidP="005000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00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0003C">
        <w:rPr>
          <w:b/>
          <w:bCs/>
        </w:rPr>
        <w:t>'</w:t>
      </w:r>
      <w:proofErr w:type="gramStart"/>
      <w:r w:rsidRPr="0050003C">
        <w:rPr>
          <w:b/>
          <w:bCs/>
        </w:rPr>
        <w:t>editor</w:t>
      </w:r>
      <w:proofErr w:type="gramEnd"/>
      <w:r w:rsidRPr="0050003C">
        <w:rPr>
          <w:b/>
          <w:bCs/>
        </w:rPr>
        <w:t>-style'</w:t>
      </w:r>
      <w:r>
        <w:t xml:space="preserve"> // in </w:t>
      </w:r>
      <w:proofErr w:type="spellStart"/>
      <w:r>
        <w:t>register_block_type</w:t>
      </w:r>
      <w:proofErr w:type="spellEnd"/>
      <w:r>
        <w:t>, tell the block type to use it by name</w:t>
      </w:r>
    </w:p>
    <w:p w14:paraId="142710E4" w14:textId="5FE97B1B" w:rsidR="0050003C" w:rsidRDefault="0050003C" w:rsidP="0050003C">
      <w:pPr>
        <w:pStyle w:val="ListParagraph"/>
      </w:pPr>
    </w:p>
    <w:p w14:paraId="6E6EDDC0" w14:textId="4E807129" w:rsidR="00122B04" w:rsidRPr="00122B04" w:rsidRDefault="00122B04" w:rsidP="00122B04">
      <w:pPr>
        <w:pStyle w:val="Bullet0"/>
        <w:rPr>
          <w:color w:val="97A7C8"/>
        </w:rPr>
      </w:pPr>
      <w:r w:rsidRPr="00122B04">
        <w:t>Flex</w:t>
      </w:r>
      <w:r w:rsidRPr="00122B04">
        <w:rPr>
          <w:color w:val="97A7C8"/>
        </w:rPr>
        <w:t xml:space="preserve">, </w:t>
      </w:r>
      <w:proofErr w:type="spellStart"/>
      <w:r w:rsidRPr="00122B04">
        <w:t>FlexBlock</w:t>
      </w:r>
      <w:proofErr w:type="spellEnd"/>
      <w:r w:rsidRPr="00122B04">
        <w:rPr>
          <w:color w:val="97A7C8"/>
        </w:rPr>
        <w:t xml:space="preserve">, </w:t>
      </w:r>
      <w:proofErr w:type="spellStart"/>
      <w:r w:rsidRPr="00122B04">
        <w:t>FlexItem</w:t>
      </w:r>
      <w:proofErr w:type="spellEnd"/>
      <w:r>
        <w:t>, Button, Icon // import these components</w:t>
      </w:r>
    </w:p>
    <w:p w14:paraId="13C4DC55" w14:textId="1E4E7D93" w:rsidR="00122B04" w:rsidRPr="00122B04" w:rsidRDefault="00122B04" w:rsidP="00122B04">
      <w:pPr>
        <w:pStyle w:val="Bullet0"/>
        <w:numPr>
          <w:ilvl w:val="1"/>
          <w:numId w:val="1"/>
        </w:numPr>
        <w:rPr>
          <w:color w:val="97A7C8"/>
        </w:rPr>
      </w:pPr>
      <w:proofErr w:type="spellStart"/>
      <w:r w:rsidRPr="00122B04">
        <w:t>FlexBlock</w:t>
      </w:r>
      <w:proofErr w:type="spellEnd"/>
      <w:r>
        <w:t xml:space="preserve"> // take space as much as it can</w:t>
      </w:r>
    </w:p>
    <w:p w14:paraId="6EA03958" w14:textId="23143517" w:rsidR="00122B04" w:rsidRPr="00122B04" w:rsidRDefault="00122B04" w:rsidP="00122B04">
      <w:pPr>
        <w:pStyle w:val="Bullet0"/>
        <w:numPr>
          <w:ilvl w:val="1"/>
          <w:numId w:val="1"/>
        </w:numPr>
      </w:pPr>
      <w:proofErr w:type="spellStart"/>
      <w:r>
        <w:t>FlexItem</w:t>
      </w:r>
      <w:proofErr w:type="spellEnd"/>
      <w:r>
        <w:t xml:space="preserve"> // take the smallest amount of space it needs</w:t>
      </w:r>
    </w:p>
    <w:p w14:paraId="7A6EF500" w14:textId="642EFB57" w:rsidR="00122B04" w:rsidRDefault="00122B04" w:rsidP="0050003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0140314A" wp14:editId="796D17D6">
                <wp:simplePos x="0" y="0"/>
                <wp:positionH relativeFrom="margin">
                  <wp:align>center</wp:align>
                </wp:positionH>
                <wp:positionV relativeFrom="paragraph">
                  <wp:posOffset>219075</wp:posOffset>
                </wp:positionV>
                <wp:extent cx="5936615" cy="624840"/>
                <wp:effectExtent l="114300" t="0" r="6985" b="3810"/>
                <wp:wrapTopAndBottom/>
                <wp:docPr id="171" name="Text Box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248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09DA6A" w14:textId="4FEC7FBC" w:rsidR="00122B04" w:rsidRPr="004659CC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Flex, 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Button, Icon} from "@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0314A" id="Text Box 171" o:spid="_x0000_s1170" type="#_x0000_t202" style="position:absolute;left:0;text-align:left;margin-left:0;margin-top:17.25pt;width:467.45pt;height:49.2pt;z-index:-25133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409DA6A" w14:textId="4FEC7FBC" w:rsidR="00122B04" w:rsidRPr="004659CC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Flex, 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Button, Icon} from "@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21DCD0A" w14:textId="693867C6" w:rsidR="00122B04" w:rsidRDefault="00122B04" w:rsidP="0050003C">
      <w:pPr>
        <w:pStyle w:val="Bullet0"/>
        <w:numPr>
          <w:ilvl w:val="0"/>
          <w:numId w:val="0"/>
        </w:numPr>
        <w:ind w:left="720" w:hanging="360"/>
      </w:pPr>
    </w:p>
    <w:p w14:paraId="33F1FAA9" w14:textId="40330313" w:rsidR="00122B04" w:rsidRDefault="00122B04" w:rsidP="00122B04">
      <w:pPr>
        <w:pStyle w:val="Bullet0"/>
      </w:pPr>
      <w:r>
        <w:t>example</w:t>
      </w:r>
    </w:p>
    <w:p w14:paraId="20C90709" w14:textId="69E12A49" w:rsidR="00122B04" w:rsidRDefault="00122B04" w:rsidP="0050003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7952D475" wp14:editId="3052E267">
                <wp:simplePos x="0" y="0"/>
                <wp:positionH relativeFrom="margin">
                  <wp:posOffset>26670</wp:posOffset>
                </wp:positionH>
                <wp:positionV relativeFrom="paragraph">
                  <wp:posOffset>161290</wp:posOffset>
                </wp:positionV>
                <wp:extent cx="5936615" cy="3051810"/>
                <wp:effectExtent l="114300" t="0" r="6985" b="0"/>
                <wp:wrapTopAndBottom/>
                <wp:docPr id="172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518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27FBCB" w14:textId="6F98A020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&lt;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abel="Question: " /&gt;</w:t>
                            </w:r>
                          </w:p>
                          <w:p w14:paraId="00F33F64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&gt;Answers:&lt;/p&gt;</w:t>
                            </w:r>
                          </w:p>
                          <w:p w14:paraId="0ED38BFD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Flex&gt;</w:t>
                            </w:r>
                          </w:p>
                          <w:p w14:paraId="64AE2647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7FF4E12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6862C348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FEA8A95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3D33F68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Button&gt;</w:t>
                            </w:r>
                          </w:p>
                          <w:p w14:paraId="6A346B58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&lt;Icon icon="star-empty" /&gt;</w:t>
                            </w:r>
                          </w:p>
                          <w:p w14:paraId="780704C1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Button&gt;</w:t>
                            </w:r>
                          </w:p>
                          <w:p w14:paraId="404E4EA2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72B73B2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9023B24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Button&gt;</w:t>
                            </w:r>
                          </w:p>
                          <w:p w14:paraId="65A3DF38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Delete</w:t>
                            </w:r>
                          </w:p>
                          <w:p w14:paraId="5AB74D05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Button&gt;</w:t>
                            </w:r>
                          </w:p>
                          <w:p w14:paraId="4512A550" w14:textId="77777777" w:rsidR="00122B04" w:rsidRPr="00122B04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A061E87" w14:textId="775CC87F" w:rsidR="00122B04" w:rsidRPr="004659CC" w:rsidRDefault="00122B04" w:rsidP="00122B0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2B0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Flex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2D475" id="Text Box 172" o:spid="_x0000_s1171" type="#_x0000_t202" style="position:absolute;left:0;text-align:left;margin-left:2.1pt;margin-top:12.7pt;width:467.45pt;height:240.3pt;z-index:-25133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827FBCB" w14:textId="6F98A020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&lt;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abel="Question: " /&gt;</w:t>
                      </w:r>
                    </w:p>
                    <w:p w14:paraId="00F33F64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&gt;Answers:&lt;/p&gt;</w:t>
                      </w:r>
                    </w:p>
                    <w:p w14:paraId="0ED38BFD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Flex&gt;</w:t>
                      </w:r>
                    </w:p>
                    <w:p w14:paraId="64AE2647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7FF4E12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6862C348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FEA8A95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3D33F68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Button&gt;</w:t>
                      </w:r>
                    </w:p>
                    <w:p w14:paraId="6A346B58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&lt;Icon icon="star-empty" /&gt;</w:t>
                      </w:r>
                    </w:p>
                    <w:p w14:paraId="780704C1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Button&gt;</w:t>
                      </w:r>
                    </w:p>
                    <w:p w14:paraId="404E4EA2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72B73B2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9023B24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Button&gt;</w:t>
                      </w:r>
                    </w:p>
                    <w:p w14:paraId="65A3DF38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Delete</w:t>
                      </w:r>
                    </w:p>
                    <w:p w14:paraId="5AB74D05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Button&gt;</w:t>
                      </w:r>
                    </w:p>
                    <w:p w14:paraId="4512A550" w14:textId="77777777" w:rsidR="00122B04" w:rsidRPr="00122B04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A061E87" w14:textId="775CC87F" w:rsidR="00122B04" w:rsidRPr="004659CC" w:rsidRDefault="00122B04" w:rsidP="00122B0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2B0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Flex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92B4D17" w14:textId="2737F4F7" w:rsidR="00122B04" w:rsidRDefault="0086180A" w:rsidP="0050003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982848" behindDoc="1" locked="0" layoutInCell="1" allowOverlap="1" wp14:anchorId="0895EB2E" wp14:editId="28BD6F52">
            <wp:simplePos x="0" y="0"/>
            <wp:positionH relativeFrom="margin">
              <wp:align>center</wp:align>
            </wp:positionH>
            <wp:positionV relativeFrom="paragraph">
              <wp:posOffset>71755</wp:posOffset>
            </wp:positionV>
            <wp:extent cx="5162550" cy="1447165"/>
            <wp:effectExtent l="0" t="0" r="0" b="635"/>
            <wp:wrapTight wrapText="bothSides">
              <wp:wrapPolygon edited="0">
                <wp:start x="0" y="0"/>
                <wp:lineTo x="0" y="21325"/>
                <wp:lineTo x="21520" y="21325"/>
                <wp:lineTo x="21520" y="0"/>
                <wp:lineTo x="0" y="0"/>
              </wp:wrapPolygon>
            </wp:wrapTight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2A87B9" w14:textId="70809E28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7CCBF491" w14:textId="41BCCA74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37308C32" w14:textId="7F4AE525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1714BAE0" w14:textId="107ACB26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0BCBD973" w14:textId="77777777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0E963017" w14:textId="52D5EC4B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5F24719A" w14:textId="06647133" w:rsidR="0050003C" w:rsidRDefault="0050003C" w:rsidP="0050003C">
      <w:pPr>
        <w:pStyle w:val="Bullet0"/>
        <w:numPr>
          <w:ilvl w:val="0"/>
          <w:numId w:val="0"/>
        </w:numPr>
        <w:ind w:left="720" w:hanging="360"/>
      </w:pPr>
    </w:p>
    <w:p w14:paraId="56576989" w14:textId="481D0606" w:rsidR="0086180A" w:rsidRDefault="0086180A" w:rsidP="0050003C">
      <w:pPr>
        <w:pStyle w:val="Bullet0"/>
        <w:numPr>
          <w:ilvl w:val="0"/>
          <w:numId w:val="0"/>
        </w:numPr>
        <w:ind w:left="720" w:hanging="360"/>
      </w:pPr>
    </w:p>
    <w:p w14:paraId="1C7CFEA8" w14:textId="3805ADF7" w:rsidR="0086180A" w:rsidRDefault="0086180A" w:rsidP="0086180A">
      <w:pPr>
        <w:pStyle w:val="Bullet0"/>
      </w:pPr>
      <w:proofErr w:type="spellStart"/>
      <w:r w:rsidRPr="00C83666">
        <w:rPr>
          <w:b/>
          <w:bCs/>
        </w:rPr>
        <w:t>isLink</w:t>
      </w:r>
      <w:proofErr w:type="spellEnd"/>
      <w:r>
        <w:t xml:space="preserve"> // a prop that will remove the cursor pointer link effect on the padding.</w:t>
      </w:r>
    </w:p>
    <w:p w14:paraId="4CEFA0B1" w14:textId="7BAB2870" w:rsidR="00C83666" w:rsidRDefault="00C83666" w:rsidP="0086180A">
      <w:pPr>
        <w:pStyle w:val="Bullet0"/>
      </w:pPr>
      <w:proofErr w:type="spellStart"/>
      <w:r>
        <w:rPr>
          <w:b/>
          <w:bCs/>
        </w:rPr>
        <w:t>isPrimary</w:t>
      </w:r>
      <w:proofErr w:type="spellEnd"/>
      <w:r>
        <w:rPr>
          <w:b/>
          <w:bCs/>
        </w:rPr>
        <w:t xml:space="preserve"> </w:t>
      </w:r>
      <w:r w:rsidRPr="00C83666">
        <w:t>// a prop for the button element</w:t>
      </w:r>
      <w:r>
        <w:t xml:space="preserve"> that creates the button like wp blue buttons</w:t>
      </w:r>
    </w:p>
    <w:p w14:paraId="703B4A12" w14:textId="2D957845" w:rsidR="00C83666" w:rsidRDefault="00C83666" w:rsidP="00C83666">
      <w:pPr>
        <w:pStyle w:val="Bullet0"/>
        <w:numPr>
          <w:ilvl w:val="0"/>
          <w:numId w:val="0"/>
        </w:numPr>
        <w:ind w:left="720" w:hanging="360"/>
      </w:pPr>
    </w:p>
    <w:p w14:paraId="62DD8949" w14:textId="7246C6BD" w:rsidR="00096AED" w:rsidRDefault="00096AED" w:rsidP="00096AED">
      <w:pPr>
        <w:pStyle w:val="Bullet0"/>
        <w:numPr>
          <w:ilvl w:val="0"/>
          <w:numId w:val="0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6944" behindDoc="1" locked="0" layoutInCell="1" allowOverlap="1" wp14:anchorId="7808D3F8" wp14:editId="493C7127">
                <wp:simplePos x="0" y="0"/>
                <wp:positionH relativeFrom="margin">
                  <wp:align>center</wp:align>
                </wp:positionH>
                <wp:positionV relativeFrom="paragraph">
                  <wp:posOffset>3288030</wp:posOffset>
                </wp:positionV>
                <wp:extent cx="5936615" cy="5253990"/>
                <wp:effectExtent l="114300" t="0" r="6985" b="3810"/>
                <wp:wrapTopAndBottom/>
                <wp:docPr id="175" name="Text Box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539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4E00C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aying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attention-edit-block{</w:t>
                            </w:r>
                          </w:p>
                          <w:p w14:paraId="15E4029B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padding: 20px;</w:t>
                            </w:r>
                          </w:p>
                          <w:p w14:paraId="6744AA68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border-radius: 2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x ;</w:t>
                            </w:r>
                            <w:proofErr w:type="gramEnd"/>
                          </w:p>
                          <w:p w14:paraId="504A372A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-</w:t>
                            </w:r>
                            <w:proofErr w:type="spell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kit</w:t>
                            </w:r>
                            <w:proofErr w:type="spell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border-radius: 2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x ;</w:t>
                            </w:r>
                            <w:proofErr w:type="gramEnd"/>
                          </w:p>
                          <w:p w14:paraId="4A3328DD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-</w:t>
                            </w:r>
                            <w:proofErr w:type="spell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z</w:t>
                            </w:r>
                            <w:proofErr w:type="spell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border-radius: 2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x ;</w:t>
                            </w:r>
                            <w:proofErr w:type="gramEnd"/>
                          </w:p>
                          <w:p w14:paraId="27B381A0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-</w:t>
                            </w:r>
                            <w:proofErr w:type="spell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border-radius: 2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x ;</w:t>
                            </w:r>
                            <w:proofErr w:type="gramEnd"/>
                          </w:p>
                          <w:p w14:paraId="5CBC0BD0" w14:textId="2778D0B2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-o-border-radius: 2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x ;</w:t>
                            </w:r>
                            <w:proofErr w:type="gramEnd"/>
                          </w:p>
                          <w:p w14:paraId="351E0048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border: 1px solid #d6d6d6;</w:t>
                            </w:r>
                          </w:p>
                          <w:p w14:paraId="4E5E4CC2" w14:textId="462572FD" w:rsidR="00096AED" w:rsidRPr="00096AED" w:rsidRDefault="00096AED" w:rsidP="004346D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background-color: #f1f1f1;</w:t>
                            </w:r>
                          </w:p>
                          <w:p w14:paraId="12B38E76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mark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as-correct {</w:t>
                            </w:r>
                          </w:p>
                          <w:p w14:paraId="0D6D127F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lor: #ffd700;</w:t>
                            </w:r>
                          </w:p>
                          <w:p w14:paraId="2C6B4C82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osition: relative;</w:t>
                            </w:r>
                          </w:p>
                          <w:p w14:paraId="2B62DDD0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op: -3px;</w:t>
                            </w:r>
                          </w:p>
                          <w:p w14:paraId="0AE42C17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ransition: transform 0.3s ease-out;</w:t>
                            </w:r>
                          </w:p>
                          <w:p w14:paraId="6E7C1252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8D7B4D3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amp;:hover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640BED1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ransform: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25) rotate(12deg)  ;</w:t>
                            </w:r>
                          </w:p>
                          <w:p w14:paraId="2CE552A9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-</w:t>
                            </w:r>
                            <w:proofErr w:type="spell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kit</w:t>
                            </w:r>
                            <w:proofErr w:type="spell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transform: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25) rotate(12deg)  ;</w:t>
                            </w:r>
                          </w:p>
                          <w:p w14:paraId="74A0E53F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-</w:t>
                            </w:r>
                            <w:proofErr w:type="spell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z</w:t>
                            </w:r>
                            <w:proofErr w:type="spell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transform: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25) rotate(12deg)  ;</w:t>
                            </w:r>
                          </w:p>
                          <w:p w14:paraId="5B87A981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-</w:t>
                            </w:r>
                            <w:proofErr w:type="spell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transform: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25) rotate(12deg)  ;</w:t>
                            </w:r>
                          </w:p>
                          <w:p w14:paraId="7E7EB15F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-o-transform: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ale(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.25) rotate(12deg)  ;</w:t>
                            </w:r>
                          </w:p>
                          <w:p w14:paraId="79788E26" w14:textId="4E9CAC0F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20F24A8F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attention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delete{</w:t>
                            </w:r>
                          </w:p>
                          <w:p w14:paraId="0A230214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lor: #ff0000;</w:t>
                            </w:r>
                          </w:p>
                          <w:p w14:paraId="7C138098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osition: relative;</w:t>
                            </w:r>
                          </w:p>
                          <w:p w14:paraId="1339446D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op: -5px;</w:t>
                            </w:r>
                          </w:p>
                          <w:p w14:paraId="1702D128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21EB0EA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&amp; the top level rule that you are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sted  in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.attention-delete</w:t>
                            </w:r>
                          </w:p>
                          <w:p w14:paraId="4E75E27D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B7EBB51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amp;:hover</w:t>
                            </w:r>
                            <w:proofErr w:type="gramEnd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7E4C719" w14:textId="77777777" w:rsidR="00096AED" w:rsidRPr="00096AED" w:rsidRDefault="00096AED" w:rsidP="00096AE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color: #c</w:t>
                            </w:r>
                            <w:proofErr w:type="gramStart"/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0000 !important</w:t>
                            </w:r>
                            <w:proofErr w:type="gramEnd"/>
                          </w:p>
                          <w:p w14:paraId="3F979DE4" w14:textId="63A5EB54" w:rsidR="00096AED" w:rsidRPr="004659CC" w:rsidRDefault="00096AED" w:rsidP="004346D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96AE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}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8D3F8" id="Text Box 175" o:spid="_x0000_s1172" type="#_x0000_t202" style="position:absolute;left:0;text-align:left;margin-left:0;margin-top:258.9pt;width:467.45pt;height:413.7pt;z-index:-2513295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2214E00C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aying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attention-edit-block{</w:t>
                      </w:r>
                    </w:p>
                    <w:p w14:paraId="15E4029B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padding: 20px;</w:t>
                      </w:r>
                    </w:p>
                    <w:p w14:paraId="6744AA68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border-radius: 2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x ;</w:t>
                      </w:r>
                      <w:proofErr w:type="gramEnd"/>
                    </w:p>
                    <w:p w14:paraId="504A372A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-</w:t>
                      </w:r>
                      <w:proofErr w:type="spell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kit</w:t>
                      </w:r>
                      <w:proofErr w:type="spell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border-radius: 2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x ;</w:t>
                      </w:r>
                      <w:proofErr w:type="gramEnd"/>
                    </w:p>
                    <w:p w14:paraId="4A3328DD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-</w:t>
                      </w:r>
                      <w:proofErr w:type="spell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z</w:t>
                      </w:r>
                      <w:proofErr w:type="spell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border-radius: 2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x ;</w:t>
                      </w:r>
                      <w:proofErr w:type="gramEnd"/>
                    </w:p>
                    <w:p w14:paraId="27B381A0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-</w:t>
                      </w:r>
                      <w:proofErr w:type="spell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border-radius: 2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x ;</w:t>
                      </w:r>
                      <w:proofErr w:type="gramEnd"/>
                    </w:p>
                    <w:p w14:paraId="5CBC0BD0" w14:textId="2778D0B2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-o-border-radius: 2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x ;</w:t>
                      </w:r>
                      <w:proofErr w:type="gramEnd"/>
                    </w:p>
                    <w:p w14:paraId="351E0048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border: 1px solid #d6d6d6;</w:t>
                      </w:r>
                    </w:p>
                    <w:p w14:paraId="4E5E4CC2" w14:textId="462572FD" w:rsidR="00096AED" w:rsidRPr="00096AED" w:rsidRDefault="00096AED" w:rsidP="004346D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background-color: #f1f1f1;</w:t>
                      </w:r>
                    </w:p>
                    <w:p w14:paraId="12B38E76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mark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as-correct {</w:t>
                      </w:r>
                    </w:p>
                    <w:p w14:paraId="0D6D127F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lor: #ffd700;</w:t>
                      </w:r>
                    </w:p>
                    <w:p w14:paraId="2C6B4C82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osition: relative;</w:t>
                      </w:r>
                    </w:p>
                    <w:p w14:paraId="2B62DDD0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op: -3px;</w:t>
                      </w:r>
                    </w:p>
                    <w:p w14:paraId="0AE42C17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ransition: transform 0.3s ease-out;</w:t>
                      </w:r>
                    </w:p>
                    <w:p w14:paraId="6E7C1252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8D7B4D3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amp;:hover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7640BED1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ransform: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25) rotate(12deg)  ;</w:t>
                      </w:r>
                    </w:p>
                    <w:p w14:paraId="2CE552A9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-</w:t>
                      </w:r>
                      <w:proofErr w:type="spell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kit</w:t>
                      </w:r>
                      <w:proofErr w:type="spell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transform: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25) rotate(12deg)  ;</w:t>
                      </w:r>
                    </w:p>
                    <w:p w14:paraId="74A0E53F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-</w:t>
                      </w:r>
                      <w:proofErr w:type="spell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z</w:t>
                      </w:r>
                      <w:proofErr w:type="spell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transform: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25) rotate(12deg)  ;</w:t>
                      </w:r>
                    </w:p>
                    <w:p w14:paraId="5B87A981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-</w:t>
                      </w:r>
                      <w:proofErr w:type="spell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transform: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25) rotate(12deg)  ;</w:t>
                      </w:r>
                    </w:p>
                    <w:p w14:paraId="7E7EB15F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-o-transform: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ale(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.25) rotate(12deg)  ;</w:t>
                      </w:r>
                    </w:p>
                    <w:p w14:paraId="79788E26" w14:textId="4E9CAC0F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</w:t>
                      </w:r>
                    </w:p>
                    <w:p w14:paraId="20F24A8F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attention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delete{</w:t>
                      </w:r>
                    </w:p>
                    <w:p w14:paraId="0A230214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lor: #ff0000;</w:t>
                      </w:r>
                    </w:p>
                    <w:p w14:paraId="7C138098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osition: relative;</w:t>
                      </w:r>
                    </w:p>
                    <w:p w14:paraId="1339446D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op: -5px;</w:t>
                      </w:r>
                    </w:p>
                    <w:p w14:paraId="1702D128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21EB0EA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&amp; the top level rule that you are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sted  in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.attention-delete</w:t>
                      </w:r>
                    </w:p>
                    <w:p w14:paraId="4E75E27D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B7EBB51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amp;:hover</w:t>
                      </w:r>
                      <w:proofErr w:type="gramEnd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67E4C719" w14:textId="77777777" w:rsidR="00096AED" w:rsidRPr="00096AED" w:rsidRDefault="00096AED" w:rsidP="00096AE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color: #c</w:t>
                      </w:r>
                      <w:proofErr w:type="gramStart"/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0000 !important</w:t>
                      </w:r>
                      <w:proofErr w:type="gramEnd"/>
                    </w:p>
                    <w:p w14:paraId="3F979DE4" w14:textId="63A5EB54" w:rsidR="00096AED" w:rsidRPr="004659CC" w:rsidRDefault="00096AED" w:rsidP="004346D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96AE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}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1" locked="0" layoutInCell="1" allowOverlap="1" wp14:anchorId="5769BFE9" wp14:editId="26762B0E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36615" cy="3131820"/>
                <wp:effectExtent l="114300" t="0" r="6985" b="0"/>
                <wp:wrapTopAndBottom/>
                <wp:docPr id="174" name="Text Box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1318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CAF4B7" w14:textId="4131DAB4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abel="Question:" style</w:t>
                            </w:r>
                            <w:proofErr w:type="gram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20px'}} /&gt;</w:t>
                            </w:r>
                          </w:p>
                          <w:p w14:paraId="421B043F" w14:textId="6FB73786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p style</w:t>
                            </w:r>
                            <w:proofErr w:type="gram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13px', margin: "20px 0 8px 0"}}&gt;Answers:&lt;/p&gt;</w:t>
                            </w:r>
                          </w:p>
                          <w:p w14:paraId="217EB0B7" w14:textId="62D9FF2C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Flex&gt;</w:t>
                            </w:r>
                          </w:p>
                          <w:p w14:paraId="144E2F6E" w14:textId="1709E0D1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&lt;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67E455D" w14:textId="7102658C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&lt;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0537AF52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44D888C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D7C3FB1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Button&gt;</w:t>
                            </w:r>
                          </w:p>
                          <w:p w14:paraId="52A46B86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&lt;Icon 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mark-as-correct" icon="star-empty" /&gt;</w:t>
                            </w:r>
                          </w:p>
                          <w:p w14:paraId="08BDE832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Button&gt;</w:t>
                            </w:r>
                          </w:p>
                          <w:p w14:paraId="78818AF2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CBC5C61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130AF76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Button 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Link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attention-delete"&gt;</w:t>
                            </w:r>
                          </w:p>
                          <w:p w14:paraId="43C7FA83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Delete</w:t>
                            </w:r>
                          </w:p>
                          <w:p w14:paraId="69E259B7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Button&gt;</w:t>
                            </w:r>
                          </w:p>
                          <w:p w14:paraId="2B98BCE4" w14:textId="77777777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D933086" w14:textId="601F1F9D" w:rsidR="00C83666" w:rsidRPr="00C83666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Flex&gt;</w:t>
                            </w:r>
                          </w:p>
                          <w:p w14:paraId="594472F1" w14:textId="58EF4F04" w:rsidR="00C83666" w:rsidRPr="004659CC" w:rsidRDefault="00C83666" w:rsidP="00C8366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Button </w:t>
                            </w:r>
                            <w:proofErr w:type="spellStart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Primary</w:t>
                            </w:r>
                            <w:proofErr w:type="spellEnd"/>
                            <w:r w:rsidRPr="00C8366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gt;Add another answer&lt;/Button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9BFE9" id="Text Box 174" o:spid="_x0000_s1173" type="#_x0000_t202" style="position:absolute;left:0;text-align:left;margin-left:0;margin-top:0;width:467.45pt;height:246.6pt;z-index:-251331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1CAF4B7" w14:textId="4131DAB4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abel="Question:" style</w:t>
                      </w:r>
                      <w:proofErr w:type="gram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20px'}} /&gt;</w:t>
                      </w:r>
                    </w:p>
                    <w:p w14:paraId="421B043F" w14:textId="6FB73786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p style</w:t>
                      </w:r>
                      <w:proofErr w:type="gram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13px', margin: "20px 0 8px 0"}}&gt;Answers:&lt;/p&gt;</w:t>
                      </w:r>
                    </w:p>
                    <w:p w14:paraId="217EB0B7" w14:textId="62D9FF2C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Flex&gt;</w:t>
                      </w:r>
                    </w:p>
                    <w:p w14:paraId="144E2F6E" w14:textId="1709E0D1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&lt;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67E455D" w14:textId="7102658C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&lt;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0537AF52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44D888C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D7C3FB1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Button&gt;</w:t>
                      </w:r>
                    </w:p>
                    <w:p w14:paraId="52A46B86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&lt;Icon 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mark-as-correct" icon="star-empty" /&gt;</w:t>
                      </w:r>
                    </w:p>
                    <w:p w14:paraId="08BDE832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Button&gt;</w:t>
                      </w:r>
                    </w:p>
                    <w:p w14:paraId="78818AF2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CBC5C61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130AF76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Button 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Link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attention-delete"&gt;</w:t>
                      </w:r>
                    </w:p>
                    <w:p w14:paraId="43C7FA83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Delete</w:t>
                      </w:r>
                    </w:p>
                    <w:p w14:paraId="69E259B7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Button&gt;</w:t>
                      </w:r>
                    </w:p>
                    <w:p w14:paraId="2B98BCE4" w14:textId="77777777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D933086" w14:textId="601F1F9D" w:rsidR="00C83666" w:rsidRPr="00C83666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Flex&gt;</w:t>
                      </w:r>
                    </w:p>
                    <w:p w14:paraId="594472F1" w14:textId="58EF4F04" w:rsidR="00C83666" w:rsidRPr="004659CC" w:rsidRDefault="00C83666" w:rsidP="00C8366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Button </w:t>
                      </w:r>
                      <w:proofErr w:type="spellStart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Primary</w:t>
                      </w:r>
                      <w:proofErr w:type="spellEnd"/>
                      <w:r w:rsidRPr="00C8366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gt;Add another answer&lt;/Button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3BEA0D4" w14:textId="07B9E217" w:rsidR="00096AED" w:rsidRDefault="00F64EE2" w:rsidP="00F64EE2">
      <w:pPr>
        <w:pStyle w:val="Style3"/>
      </w:pPr>
      <w:r>
        <w:lastRenderedPageBreak/>
        <w:t>Adjust attributes for blocks</w:t>
      </w:r>
    </w:p>
    <w:p w14:paraId="01235245" w14:textId="4938F554" w:rsidR="00F64EE2" w:rsidRDefault="00F64EE2" w:rsidP="00F64EE2">
      <w:pPr>
        <w:pStyle w:val="Bullet0"/>
      </w:pPr>
      <w:r w:rsidRPr="00F64EE2">
        <w:rPr>
          <w:b/>
          <w:bCs/>
        </w:rPr>
        <w:t xml:space="preserve">value = </w:t>
      </w:r>
      <w:proofErr w:type="gramStart"/>
      <w:r w:rsidRPr="00F64EE2">
        <w:rPr>
          <w:b/>
          <w:bCs/>
        </w:rPr>
        <w:t xml:space="preserve">{ </w:t>
      </w:r>
      <w:proofErr w:type="spellStart"/>
      <w:r w:rsidRPr="00F64EE2">
        <w:rPr>
          <w:b/>
          <w:bCs/>
        </w:rPr>
        <w:t>props</w:t>
      </w:r>
      <w:proofErr w:type="gramEnd"/>
      <w:r w:rsidRPr="00F64EE2">
        <w:rPr>
          <w:b/>
          <w:bCs/>
        </w:rPr>
        <w:t>.attributes.question</w:t>
      </w:r>
      <w:proofErr w:type="spellEnd"/>
      <w:r w:rsidRPr="00F64EE2">
        <w:rPr>
          <w:b/>
          <w:bCs/>
        </w:rPr>
        <w:t>}</w:t>
      </w:r>
      <w:r>
        <w:t xml:space="preserve"> // a prop that updates values, where the first page loads pull the value from </w:t>
      </w:r>
      <w:proofErr w:type="spellStart"/>
      <w:r>
        <w:t>db</w:t>
      </w:r>
      <w:proofErr w:type="spellEnd"/>
      <w:r>
        <w:t xml:space="preserve">, after each keystroke update the value in </w:t>
      </w:r>
      <w:proofErr w:type="spellStart"/>
      <w:r>
        <w:t>js</w:t>
      </w:r>
      <w:proofErr w:type="spellEnd"/>
      <w:r>
        <w:t xml:space="preserve"> ( not </w:t>
      </w:r>
      <w:proofErr w:type="spellStart"/>
      <w:r>
        <w:t>db</w:t>
      </w:r>
      <w:proofErr w:type="spellEnd"/>
      <w:r>
        <w:t xml:space="preserve"> )</w:t>
      </w:r>
    </w:p>
    <w:p w14:paraId="4B38751F" w14:textId="2928716E" w:rsidR="00F64EE2" w:rsidRDefault="00F64EE2" w:rsidP="00F64EE2">
      <w:pPr>
        <w:pStyle w:val="Bullet0"/>
      </w:pPr>
      <w:proofErr w:type="spellStart"/>
      <w:r w:rsidRPr="00F64EE2">
        <w:rPr>
          <w:b/>
          <w:bCs/>
        </w:rPr>
        <w:t>onChange</w:t>
      </w:r>
      <w:proofErr w:type="spellEnd"/>
      <w:r w:rsidRPr="00F64EE2">
        <w:rPr>
          <w:b/>
          <w:bCs/>
        </w:rPr>
        <w:t xml:space="preserve"> = {</w:t>
      </w:r>
      <w:proofErr w:type="spellStart"/>
      <w:r>
        <w:rPr>
          <w:b/>
          <w:bCs/>
        </w:rPr>
        <w:t>updateQuestion</w:t>
      </w:r>
      <w:proofErr w:type="spellEnd"/>
      <w:r w:rsidRPr="00F64EE2">
        <w:rPr>
          <w:b/>
          <w:bCs/>
        </w:rPr>
        <w:t>}</w:t>
      </w:r>
      <w:r>
        <w:t xml:space="preserve"> // </w:t>
      </w:r>
      <w:proofErr w:type="spellStart"/>
      <w:r w:rsidRPr="00F64EE2">
        <w:t>updateQuestion</w:t>
      </w:r>
      <w:proofErr w:type="spellEnd"/>
      <w:r w:rsidRPr="00F64EE2">
        <w:t xml:space="preserve"> is different compared to the grass and color update functions because we don't have the usual html</w:t>
      </w:r>
      <w:r w:rsidR="001A69F8">
        <w:t xml:space="preserve"> but components. T</w:t>
      </w:r>
      <w:r w:rsidR="00EA5FF6">
        <w:t xml:space="preserve">he </w:t>
      </w:r>
      <w:proofErr w:type="spellStart"/>
      <w:r w:rsidR="00EA5FF6">
        <w:t>t</w:t>
      </w:r>
      <w:r w:rsidR="001A69F8">
        <w:t>extControl</w:t>
      </w:r>
      <w:proofErr w:type="spellEnd"/>
      <w:r w:rsidR="001A69F8">
        <w:t xml:space="preserve"> component returns the value.</w:t>
      </w:r>
    </w:p>
    <w:p w14:paraId="4A6BAEDB" w14:textId="201FD782" w:rsidR="001A69F8" w:rsidRDefault="001A69F8" w:rsidP="001A69F8">
      <w:pPr>
        <w:pStyle w:val="Bullet0"/>
        <w:numPr>
          <w:ilvl w:val="0"/>
          <w:numId w:val="0"/>
        </w:numPr>
        <w:ind w:left="720" w:hanging="360"/>
      </w:pPr>
    </w:p>
    <w:p w14:paraId="009B68CD" w14:textId="26D5CA5D" w:rsidR="001A69F8" w:rsidRDefault="001A69F8" w:rsidP="001A69F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72C1167E" wp14:editId="3CF35127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5280660"/>
                <wp:effectExtent l="114300" t="0" r="6985" b="0"/>
                <wp:wrapTopAndBottom/>
                <wp:docPr id="176" name="Text Box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806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451E65" w14:textId="02F389B1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Component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props</w:t>
                            </w:r>
                            <w:proofErr w:type="gram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43ABE84D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4FBA31F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Question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value</w:t>
                            </w:r>
                            <w:proofErr w:type="gram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34ADAB3D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update the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ttribute in memory, it merges with it, the things we update</w:t>
                            </w:r>
                          </w:p>
                          <w:p w14:paraId="058F07E0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question: value})</w:t>
                            </w:r>
                          </w:p>
                          <w:p w14:paraId="5B2DBF24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050AACB6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590736D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11A8BDA5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paying-attention-edit-block"&gt;</w:t>
                            </w:r>
                          </w:p>
                          <w:p w14:paraId="11801A64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{/* the second {} is for the object with different properties */}</w:t>
                            </w:r>
                          </w:p>
                          <w:p w14:paraId="7A8131AF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abel="Question:" value = {</w:t>
                            </w:r>
                            <w:proofErr w:type="spellStart"/>
                            <w:proofErr w:type="gram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question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Question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 style={{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20px'}} /&gt;</w:t>
                            </w:r>
                          </w:p>
                          <w:p w14:paraId="495C1217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 style</w:t>
                            </w:r>
                            <w:proofErr w:type="gram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13px', margin: "20px 0 8px 0"}}&gt;Answers:&lt;/p&gt;</w:t>
                            </w:r>
                          </w:p>
                          <w:p w14:paraId="6C2EDE96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Flex&gt;</w:t>
                            </w:r>
                          </w:p>
                          <w:p w14:paraId="5D1DFF5A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2D9F809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5F0D5107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CEA58A1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556DF38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Button&gt;</w:t>
                            </w:r>
                          </w:p>
                          <w:p w14:paraId="50BE532A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&lt;Icon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mark-as-correct" icon="star-empty" /&gt;</w:t>
                            </w:r>
                          </w:p>
                          <w:p w14:paraId="30895AB6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Button&gt;</w:t>
                            </w:r>
                          </w:p>
                          <w:p w14:paraId="2069B38A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2196A2F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40B57A0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Button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Link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attention-delete"&gt;</w:t>
                            </w:r>
                          </w:p>
                          <w:p w14:paraId="722D8B0F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Delete</w:t>
                            </w:r>
                          </w:p>
                          <w:p w14:paraId="583CBB0E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Button&gt;</w:t>
                            </w:r>
                          </w:p>
                          <w:p w14:paraId="2CE0E4A0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AAF8E1D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Flex&gt;</w:t>
                            </w:r>
                          </w:p>
                          <w:p w14:paraId="4BEBCD05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Button </w:t>
                            </w:r>
                            <w:proofErr w:type="spellStart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Primary</w:t>
                            </w:r>
                            <w:proofErr w:type="spellEnd"/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gt;Add another answer&lt;/Button&gt;</w:t>
                            </w:r>
                          </w:p>
                          <w:p w14:paraId="30251488" w14:textId="77777777" w:rsidR="001A69F8" w:rsidRPr="001A69F8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3E941E6D" w14:textId="19916579" w:rsidR="001A69F8" w:rsidRPr="004659CC" w:rsidRDefault="001A69F8" w:rsidP="001A69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A69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1167E" id="Text Box 176" o:spid="_x0000_s1174" type="#_x0000_t202" style="position:absolute;left:0;text-align:left;margin-left:0;margin-top:23.8pt;width:467.45pt;height:415.8pt;z-index:-2513274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1451E65" w14:textId="02F389B1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Component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props</w:t>
                      </w:r>
                      <w:proofErr w:type="gram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43ABE84D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4FBA31F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Question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value</w:t>
                      </w:r>
                      <w:proofErr w:type="gram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34ADAB3D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update the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ttribute in memory, it merges with it, the things we update</w:t>
                      </w:r>
                    </w:p>
                    <w:p w14:paraId="058F07E0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question: value})</w:t>
                      </w:r>
                    </w:p>
                    <w:p w14:paraId="5B2DBF24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050AACB6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590736D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11A8BDA5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paying-attention-edit-block"&gt;</w:t>
                      </w:r>
                    </w:p>
                    <w:p w14:paraId="11801A64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{/* the second {} is for the object with different properties */}</w:t>
                      </w:r>
                    </w:p>
                    <w:p w14:paraId="7A8131AF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abel="Question:" value = {</w:t>
                      </w:r>
                      <w:proofErr w:type="spellStart"/>
                      <w:proofErr w:type="gram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question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Question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 style={{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20px'}} /&gt;</w:t>
                      </w:r>
                    </w:p>
                    <w:p w14:paraId="495C1217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 style</w:t>
                      </w:r>
                      <w:proofErr w:type="gram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13px', margin: "20px 0 8px 0"}}&gt;Answers:&lt;/p&gt;</w:t>
                      </w:r>
                    </w:p>
                    <w:p w14:paraId="6C2EDE96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Flex&gt;</w:t>
                      </w:r>
                    </w:p>
                    <w:p w14:paraId="5D1DFF5A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2D9F809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5F0D5107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CEA58A1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556DF38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Button&gt;</w:t>
                      </w:r>
                    </w:p>
                    <w:p w14:paraId="50BE532A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&lt;Icon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mark-as-correct" icon="star-empty" /&gt;</w:t>
                      </w:r>
                    </w:p>
                    <w:p w14:paraId="30895AB6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Button&gt;</w:t>
                      </w:r>
                    </w:p>
                    <w:p w14:paraId="2069B38A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2196A2F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40B57A0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Button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Link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attention-delete"&gt;</w:t>
                      </w:r>
                    </w:p>
                    <w:p w14:paraId="722D8B0F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Delete</w:t>
                      </w:r>
                    </w:p>
                    <w:p w14:paraId="583CBB0E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Button&gt;</w:t>
                      </w:r>
                    </w:p>
                    <w:p w14:paraId="2CE0E4A0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AAF8E1D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Flex&gt;</w:t>
                      </w:r>
                    </w:p>
                    <w:p w14:paraId="4BEBCD05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Button </w:t>
                      </w:r>
                      <w:proofErr w:type="spellStart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Primary</w:t>
                      </w:r>
                      <w:proofErr w:type="spellEnd"/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gt;Add another answer&lt;/Button&gt;</w:t>
                      </w:r>
                    </w:p>
                    <w:p w14:paraId="30251488" w14:textId="77777777" w:rsidR="001A69F8" w:rsidRPr="001A69F8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3E941E6D" w14:textId="19916579" w:rsidR="001A69F8" w:rsidRPr="004659CC" w:rsidRDefault="001A69F8" w:rsidP="001A69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A69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8E18F5E" w14:textId="50ACB997" w:rsidR="00096AED" w:rsidRDefault="00096AED" w:rsidP="00096AED">
      <w:pPr>
        <w:pStyle w:val="Bullet0"/>
        <w:numPr>
          <w:ilvl w:val="0"/>
          <w:numId w:val="0"/>
        </w:numPr>
      </w:pPr>
    </w:p>
    <w:p w14:paraId="5A33BFEA" w14:textId="3617A7ED" w:rsidR="00C83666" w:rsidRDefault="00C83666" w:rsidP="00096AED">
      <w:pPr>
        <w:pStyle w:val="Bullet0"/>
        <w:numPr>
          <w:ilvl w:val="0"/>
          <w:numId w:val="0"/>
        </w:numPr>
      </w:pPr>
    </w:p>
    <w:p w14:paraId="4491F634" w14:textId="38DE0775" w:rsidR="00071A7C" w:rsidRDefault="00071A7C" w:rsidP="00071A7C">
      <w:pPr>
        <w:pStyle w:val="Style3"/>
      </w:pPr>
      <w:r>
        <w:lastRenderedPageBreak/>
        <w:t>Array attribute</w:t>
      </w:r>
    </w:p>
    <w:p w14:paraId="38D0EC72" w14:textId="37CFB4C8" w:rsidR="00071A7C" w:rsidRDefault="00071A7C" w:rsidP="00071A7C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703986F6" wp14:editId="3CAB7B11">
                <wp:simplePos x="0" y="0"/>
                <wp:positionH relativeFrom="margin">
                  <wp:posOffset>57150</wp:posOffset>
                </wp:positionH>
                <wp:positionV relativeFrom="paragraph">
                  <wp:posOffset>900248</wp:posOffset>
                </wp:positionV>
                <wp:extent cx="5936615" cy="1695450"/>
                <wp:effectExtent l="114300" t="0" r="6985" b="0"/>
                <wp:wrapTopAndBottom/>
                <wp:docPr id="178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954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1985C1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attributes: {</w:t>
                            </w:r>
                          </w:p>
                          <w:p w14:paraId="552CF59C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multiple choice block</w:t>
                            </w:r>
                          </w:p>
                          <w:p w14:paraId="38D739DD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question: {</w:t>
                            </w:r>
                          </w:p>
                          <w:p w14:paraId="33D3A51C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type: "string"</w:t>
                            </w:r>
                          </w:p>
                          <w:p w14:paraId="5971E422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  <w:p w14:paraId="0149D8B4" w14:textId="2014C469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</w:t>
                            </w:r>
                          </w:p>
                          <w:p w14:paraId="090B1788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nswers: {type: "array", default: [""]}</w:t>
                            </w:r>
                          </w:p>
                          <w:p w14:paraId="0B0EFA17" w14:textId="09928158" w:rsidR="00071A7C" w:rsidRPr="004659C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986F6" id="Text Box 178" o:spid="_x0000_s1175" type="#_x0000_t202" style="position:absolute;left:0;text-align:left;margin-left:4.5pt;margin-top:70.9pt;width:467.45pt;height:133.5pt;z-index:-25132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131985C1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attributes: {</w:t>
                      </w:r>
                    </w:p>
                    <w:p w14:paraId="552CF59C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multiple choice block</w:t>
                      </w:r>
                    </w:p>
                    <w:p w14:paraId="38D739DD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question: {</w:t>
                      </w:r>
                    </w:p>
                    <w:p w14:paraId="33D3A51C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type: "string"</w:t>
                      </w:r>
                    </w:p>
                    <w:p w14:paraId="5971E422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  <w:p w14:paraId="0149D8B4" w14:textId="2014C469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</w:t>
                      </w:r>
                    </w:p>
                    <w:p w14:paraId="090B1788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nswers: {type: "array", default: [""]}</w:t>
                      </w:r>
                    </w:p>
                    <w:p w14:paraId="0B0EFA17" w14:textId="09928158" w:rsidR="00071A7C" w:rsidRPr="004659C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71A7C">
        <w:t xml:space="preserve">array because of multiple answers, that we can loop through, </w:t>
      </w:r>
      <w:r w:rsidR="00EA5FF6">
        <w:t xml:space="preserve">by </w:t>
      </w:r>
      <w:r w:rsidRPr="00071A7C">
        <w:t xml:space="preserve">default we want at least one to appear in </w:t>
      </w:r>
      <w:r w:rsidR="00EA5FF6">
        <w:t xml:space="preserve">the </w:t>
      </w:r>
      <w:r w:rsidRPr="00071A7C">
        <w:t>admin</w:t>
      </w:r>
      <w:r>
        <w:t xml:space="preserve">. It's not an array of the JSX (store the JSX components). An array of </w:t>
      </w:r>
      <w:r w:rsidR="00EA5FF6">
        <w:t xml:space="preserve">the </w:t>
      </w:r>
      <w:r>
        <w:t>answer text string.</w:t>
      </w:r>
    </w:p>
    <w:p w14:paraId="040C42C7" w14:textId="108ED0E7" w:rsidR="00071A7C" w:rsidRDefault="00071A7C" w:rsidP="00096AED">
      <w:pPr>
        <w:pStyle w:val="Bullet0"/>
        <w:numPr>
          <w:ilvl w:val="0"/>
          <w:numId w:val="0"/>
        </w:numPr>
      </w:pPr>
    </w:p>
    <w:p w14:paraId="586B8D63" w14:textId="51F0F446" w:rsidR="00071A7C" w:rsidRDefault="00EA5FF6" w:rsidP="00096AED">
      <w:pPr>
        <w:pStyle w:val="Bullet0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5136" behindDoc="1" locked="0" layoutInCell="1" allowOverlap="1" wp14:anchorId="52831ABD" wp14:editId="44732EBF">
                <wp:simplePos x="0" y="0"/>
                <wp:positionH relativeFrom="margin">
                  <wp:align>center</wp:align>
                </wp:positionH>
                <wp:positionV relativeFrom="paragraph">
                  <wp:posOffset>1927155</wp:posOffset>
                </wp:positionV>
                <wp:extent cx="5936615" cy="3478530"/>
                <wp:effectExtent l="114300" t="0" r="6985" b="7620"/>
                <wp:wrapTopAndBottom/>
                <wp:docPr id="184" name="Text Box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4785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B459BB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/* map for array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uns the function once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ach array */}</w:t>
                            </w:r>
                          </w:p>
                          <w:p w14:paraId="65E3099D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answers.map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answer)=</w:t>
                            </w:r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51F4AC18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in JSX return () for multiple lines.</w:t>
                            </w:r>
                          </w:p>
                          <w:p w14:paraId="327AE950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30557EAD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Flex&gt;</w:t>
                            </w:r>
                          </w:p>
                          <w:p w14:paraId="5AE979CE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9F2AE33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value </w:t>
                            </w:r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 answer</w:t>
                            </w:r>
                            <w:proofErr w:type="gram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 /&gt;</w:t>
                            </w:r>
                          </w:p>
                          <w:p w14:paraId="7E11B69C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89787F2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846F966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Button&gt;</w:t>
                            </w:r>
                          </w:p>
                          <w:p w14:paraId="15DA9786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Icon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mark-as-correct" icon="star-empty" /&gt;</w:t>
                            </w:r>
                          </w:p>
                          <w:p w14:paraId="7DF39E82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Button&gt;</w:t>
                            </w:r>
                          </w:p>
                          <w:p w14:paraId="0614CF3A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75E8A0F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0E33ED0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Button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Link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attention-delete"&gt;</w:t>
                            </w:r>
                          </w:p>
                          <w:p w14:paraId="18ED717B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Delete</w:t>
                            </w:r>
                          </w:p>
                          <w:p w14:paraId="68272CD6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Button&gt;</w:t>
                            </w:r>
                          </w:p>
                          <w:p w14:paraId="41EFED93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C7A0675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Flex&gt;</w:t>
                            </w:r>
                          </w:p>
                          <w:p w14:paraId="6056791D" w14:textId="77777777" w:rsidR="00071A7C" w:rsidRPr="00071A7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  <w:p w14:paraId="66006C00" w14:textId="707139BB" w:rsidR="00071A7C" w:rsidRPr="004659CC" w:rsidRDefault="00071A7C" w:rsidP="00071A7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31ABD" id="Text Box 184" o:spid="_x0000_s1176" type="#_x0000_t202" style="position:absolute;left:0;text-align:left;margin-left:0;margin-top:151.75pt;width:467.45pt;height:273.9pt;z-index:-251321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4B459BB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/* map for array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uns the function once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ach array */}</w:t>
                      </w:r>
                    </w:p>
                    <w:p w14:paraId="65E3099D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answers.map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answer)=</w:t>
                      </w:r>
                      <w:proofErr w:type="gram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51F4AC18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in JSX return () for multiple lines.</w:t>
                      </w:r>
                    </w:p>
                    <w:p w14:paraId="327AE950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30557EAD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Flex&gt;</w:t>
                      </w:r>
                    </w:p>
                    <w:p w14:paraId="5AE979CE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9F2AE33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value </w:t>
                      </w:r>
                      <w:proofErr w:type="gram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 answer</w:t>
                      </w:r>
                      <w:proofErr w:type="gram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 /&gt;</w:t>
                      </w:r>
                    </w:p>
                    <w:p w14:paraId="7E11B69C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89787F2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846F966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Button&gt;</w:t>
                      </w:r>
                    </w:p>
                    <w:p w14:paraId="15DA9786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Icon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mark-as-correct" icon="star-empty" /&gt;</w:t>
                      </w:r>
                    </w:p>
                    <w:p w14:paraId="7DF39E82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Button&gt;</w:t>
                      </w:r>
                    </w:p>
                    <w:p w14:paraId="0614CF3A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75E8A0F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0E33ED0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Button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Link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attention-delete"&gt;</w:t>
                      </w:r>
                    </w:p>
                    <w:p w14:paraId="18ED717B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Delete</w:t>
                      </w:r>
                    </w:p>
                    <w:p w14:paraId="68272CD6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Button&gt;</w:t>
                      </w:r>
                    </w:p>
                    <w:p w14:paraId="41EFED93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C7A0675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Flex&gt;</w:t>
                      </w:r>
                    </w:p>
                    <w:p w14:paraId="6056791D" w14:textId="77777777" w:rsidR="00071A7C" w:rsidRPr="00071A7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</w:t>
                      </w:r>
                    </w:p>
                    <w:p w14:paraId="66006C00" w14:textId="707139BB" w:rsidR="00071A7C" w:rsidRPr="004659CC" w:rsidRDefault="00071A7C" w:rsidP="00071A7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9AA56E3" w14:textId="2CB0BB18" w:rsidR="00071A7C" w:rsidRDefault="00071A7C" w:rsidP="00096AED">
      <w:pPr>
        <w:pStyle w:val="Bullet0"/>
        <w:numPr>
          <w:ilvl w:val="0"/>
          <w:numId w:val="0"/>
        </w:numPr>
      </w:pPr>
    </w:p>
    <w:p w14:paraId="2FB2794D" w14:textId="32D64A7E" w:rsidR="00071A7C" w:rsidRDefault="00071A7C" w:rsidP="00071A7C">
      <w:pPr>
        <w:pStyle w:val="Style3"/>
      </w:pPr>
      <w:r>
        <w:t xml:space="preserve">Changeable input after loaded from </w:t>
      </w:r>
      <w:r w:rsidR="00EA5FF6">
        <w:t xml:space="preserve">the </w:t>
      </w:r>
      <w:r>
        <w:t>state (attribute)</w:t>
      </w:r>
    </w:p>
    <w:p w14:paraId="31F3449A" w14:textId="1F08F86D" w:rsidR="00071A7C" w:rsidRDefault="00071A7C" w:rsidP="00071A7C">
      <w:pPr>
        <w:pStyle w:val="Bullet0"/>
      </w:pPr>
      <w:proofErr w:type="spellStart"/>
      <w:r w:rsidRPr="00071A7C">
        <w:rPr>
          <w:b/>
          <w:bCs/>
        </w:rPr>
        <w:t>onChange</w:t>
      </w:r>
      <w:proofErr w:type="spellEnd"/>
      <w:r>
        <w:t xml:space="preserve"> // You may notice after loading the page with values in input, the input does not allow typing. This is because react input has </w:t>
      </w:r>
      <w:r w:rsidR="00EA5FF6">
        <w:t xml:space="preserve">a </w:t>
      </w:r>
      <w:r>
        <w:t xml:space="preserve">dynamic value that gets it </w:t>
      </w:r>
      <w:r>
        <w:lastRenderedPageBreak/>
        <w:t xml:space="preserve">from the state (attribute). The </w:t>
      </w:r>
      <w:proofErr w:type="spellStart"/>
      <w:r>
        <w:t>dom</w:t>
      </w:r>
      <w:proofErr w:type="spellEnd"/>
      <w:r>
        <w:t xml:space="preserve"> element is not the source of truth. They need the </w:t>
      </w:r>
      <w:proofErr w:type="spellStart"/>
      <w:r>
        <w:t>onChange</w:t>
      </w:r>
      <w:proofErr w:type="spellEnd"/>
      <w:r>
        <w:t xml:space="preserve"> prop. A function that manipulate</w:t>
      </w:r>
      <w:r w:rsidR="00EA5FF6">
        <w:t>s</w:t>
      </w:r>
      <w:r>
        <w:t xml:space="preserve"> the state data. </w:t>
      </w:r>
    </w:p>
    <w:p w14:paraId="071EA93E" w14:textId="01E02B35" w:rsidR="00071A7C" w:rsidRDefault="00071A7C" w:rsidP="00071A7C">
      <w:pPr>
        <w:pStyle w:val="Bullet0"/>
      </w:pPr>
      <w:proofErr w:type="spellStart"/>
      <w:proofErr w:type="gramStart"/>
      <w:r w:rsidRPr="00071A7C">
        <w:rPr>
          <w:b/>
          <w:bCs/>
        </w:rPr>
        <w:t>props.attributes</w:t>
      </w:r>
      <w:proofErr w:type="gramEnd"/>
      <w:r w:rsidRPr="00071A7C">
        <w:rPr>
          <w:b/>
          <w:bCs/>
        </w:rPr>
        <w:t>.answer.push</w:t>
      </w:r>
      <w:proofErr w:type="spellEnd"/>
      <w:r w:rsidRPr="00071A7C">
        <w:rPr>
          <w:b/>
          <w:bCs/>
        </w:rPr>
        <w:t>(</w:t>
      </w:r>
      <w:proofErr w:type="spellStart"/>
      <w:r w:rsidRPr="00071A7C">
        <w:rPr>
          <w:b/>
          <w:bCs/>
        </w:rPr>
        <w:t>newValue</w:t>
      </w:r>
      <w:proofErr w:type="spellEnd"/>
      <w:r w:rsidRPr="00071A7C">
        <w:t>)</w:t>
      </w:r>
      <w:r>
        <w:t xml:space="preserve"> // This is not correct. in </w:t>
      </w:r>
      <w:r w:rsidR="00EA5FF6">
        <w:t>R</w:t>
      </w:r>
      <w:r>
        <w:t xml:space="preserve">eact we don't change the value of </w:t>
      </w:r>
      <w:r w:rsidR="00EA5FF6">
        <w:t xml:space="preserve">the </w:t>
      </w:r>
      <w:r>
        <w:t>state directly. We give the new value, an</w:t>
      </w:r>
      <w:r w:rsidR="00EA5FF6">
        <w:t>d</w:t>
      </w:r>
      <w:r>
        <w:t xml:space="preserve"> it handles the update.</w:t>
      </w:r>
    </w:p>
    <w:p w14:paraId="3C0A99C1" w14:textId="439EB060" w:rsidR="00071A7C" w:rsidRDefault="00071A7C" w:rsidP="00071A7C">
      <w:pPr>
        <w:pStyle w:val="Bullet0"/>
        <w:numPr>
          <w:ilvl w:val="1"/>
          <w:numId w:val="1"/>
        </w:numPr>
      </w:pPr>
      <w:proofErr w:type="spellStart"/>
      <w:proofErr w:type="gramStart"/>
      <w:r>
        <w:rPr>
          <w:b/>
          <w:bCs/>
        </w:rPr>
        <w:t>conca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[]) </w:t>
      </w:r>
      <w:r w:rsidRPr="00071A7C">
        <w:t>// Create a new copy that can be altered.</w:t>
      </w:r>
      <w:r>
        <w:t xml:space="preserve"> </w:t>
      </w:r>
      <w:proofErr w:type="spellStart"/>
      <w:r>
        <w:t>Concat</w:t>
      </w:r>
      <w:proofErr w:type="spellEnd"/>
      <w:r>
        <w:t xml:space="preserve"> with an empty array and it will return a new copy.</w:t>
      </w:r>
    </w:p>
    <w:p w14:paraId="39E13901" w14:textId="43BD1511" w:rsidR="00071A7C" w:rsidRDefault="00071A7C" w:rsidP="00071A7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3E5D2404" wp14:editId="153CA134">
                <wp:simplePos x="0" y="0"/>
                <wp:positionH relativeFrom="margin">
                  <wp:align>center</wp:align>
                </wp:positionH>
                <wp:positionV relativeFrom="paragraph">
                  <wp:posOffset>212725</wp:posOffset>
                </wp:positionV>
                <wp:extent cx="5936615" cy="1482090"/>
                <wp:effectExtent l="114300" t="0" r="6985" b="3810"/>
                <wp:wrapTopAndBottom/>
                <wp:docPr id="187" name="Text Box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820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53339E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3F01E7E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value </w:t>
                            </w:r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 answer</w:t>
                            </w:r>
                            <w:proofErr w:type="gram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 (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Value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vValue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5DCECFC4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Answers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071A7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.answers.concat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[])</w:t>
                            </w:r>
                          </w:p>
                          <w:p w14:paraId="6205861E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Answers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[index] =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Value</w:t>
                            </w:r>
                            <w:proofErr w:type="spellEnd"/>
                          </w:p>
                          <w:p w14:paraId="08F706AB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{answers: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Answers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)</w:t>
                            </w:r>
                          </w:p>
                          <w:p w14:paraId="07C77277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 /&gt;</w:t>
                            </w:r>
                          </w:p>
                          <w:p w14:paraId="6844DA02" w14:textId="097EF662" w:rsidR="00071A7C" w:rsidRPr="004659C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D2404" id="Text Box 187" o:spid="_x0000_s1177" type="#_x0000_t202" style="position:absolute;left:0;text-align:left;margin-left:0;margin-top:16.75pt;width:467.45pt;height:116.7pt;z-index:-251319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553339E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3F01E7E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value </w:t>
                      </w:r>
                      <w:proofErr w:type="gram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 answer</w:t>
                      </w:r>
                      <w:proofErr w:type="gram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 (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Value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vValue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5DCECFC4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Answers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071A7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071A7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.answers.concat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[])</w:t>
                      </w:r>
                    </w:p>
                    <w:p w14:paraId="6205861E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Answers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[index] =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Value</w:t>
                      </w:r>
                      <w:proofErr w:type="spellEnd"/>
                    </w:p>
                    <w:p w14:paraId="08F706AB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{answers: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Answers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)</w:t>
                      </w:r>
                    </w:p>
                    <w:p w14:paraId="07C77277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 /&gt;</w:t>
                      </w:r>
                    </w:p>
                    <w:p w14:paraId="6844DA02" w14:textId="097EF662" w:rsidR="00071A7C" w:rsidRPr="004659C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50682B2" w14:textId="60240216" w:rsidR="00071A7C" w:rsidRDefault="00071A7C" w:rsidP="00071A7C">
      <w:pPr>
        <w:pStyle w:val="Bullet0"/>
        <w:numPr>
          <w:ilvl w:val="0"/>
          <w:numId w:val="0"/>
        </w:numPr>
        <w:ind w:left="720" w:hanging="360"/>
      </w:pPr>
    </w:p>
    <w:p w14:paraId="68674F99" w14:textId="1D934A34" w:rsidR="00071A7C" w:rsidRDefault="00071A7C" w:rsidP="00071A7C">
      <w:pPr>
        <w:pStyle w:val="Style3"/>
      </w:pPr>
      <w:r>
        <w:t xml:space="preserve">Add new </w:t>
      </w:r>
      <w:r w:rsidR="00AA473F">
        <w:t xml:space="preserve">element to an array </w:t>
      </w:r>
      <w:r w:rsidR="00AA473F" w:rsidRPr="00AA473F">
        <w:t>attribute</w:t>
      </w:r>
    </w:p>
    <w:p w14:paraId="7B191015" w14:textId="33820933" w:rsidR="00071A7C" w:rsidRDefault="00071A7C" w:rsidP="00071A7C">
      <w:pPr>
        <w:pStyle w:val="Bullet0"/>
      </w:pPr>
      <w:r>
        <w:t>When the attribute is updated, it will run the map function that is set on the attribute</w:t>
      </w:r>
      <w:r w:rsidR="00AA473F">
        <w:t xml:space="preserve"> and is responsible to show the input html</w:t>
      </w:r>
      <w:r>
        <w:t xml:space="preserve"> again and produce a new component for it. But we can't use push, we can use </w:t>
      </w:r>
      <w:proofErr w:type="spellStart"/>
      <w:proofErr w:type="gramStart"/>
      <w:r>
        <w:t>concat</w:t>
      </w:r>
      <w:proofErr w:type="spellEnd"/>
      <w:r>
        <w:t>(</w:t>
      </w:r>
      <w:proofErr w:type="gramEnd"/>
      <w:r>
        <w:t>[""]).</w:t>
      </w:r>
    </w:p>
    <w:p w14:paraId="1B214C96" w14:textId="5F856007" w:rsidR="00071A7C" w:rsidRDefault="00071A7C" w:rsidP="00071A7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1" locked="0" layoutInCell="1" allowOverlap="1" wp14:anchorId="128E12D6" wp14:editId="18A7BAF9">
                <wp:simplePos x="0" y="0"/>
                <wp:positionH relativeFrom="margin">
                  <wp:align>center</wp:align>
                </wp:positionH>
                <wp:positionV relativeFrom="paragraph">
                  <wp:posOffset>231140</wp:posOffset>
                </wp:positionV>
                <wp:extent cx="5936615" cy="952500"/>
                <wp:effectExtent l="114300" t="0" r="6985" b="0"/>
                <wp:wrapTopAndBottom/>
                <wp:docPr id="188" name="Text Box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209A7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Button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Primary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=&gt;{</w:t>
                            </w:r>
                          </w:p>
                          <w:p w14:paraId="6DC92701" w14:textId="77777777" w:rsidR="00071A7C" w:rsidRPr="00071A7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{answers: </w:t>
                            </w:r>
                            <w:proofErr w:type="spellStart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answers.concat</w:t>
                            </w:r>
                            <w:proofErr w:type="spellEnd"/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[""]) })</w:t>
                            </w:r>
                          </w:p>
                          <w:p w14:paraId="49656233" w14:textId="58EA3B50" w:rsidR="00071A7C" w:rsidRPr="004659CC" w:rsidRDefault="00071A7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1A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&gt;Add another answer&lt;/Button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E12D6" id="Text Box 188" o:spid="_x0000_s1178" type="#_x0000_t202" style="position:absolute;left:0;text-align:left;margin-left:0;margin-top:18.2pt;width:467.45pt;height:75pt;z-index:-251317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DD209A7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Button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Primary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proofErr w:type="gram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=&gt;{</w:t>
                      </w:r>
                    </w:p>
                    <w:p w14:paraId="6DC92701" w14:textId="77777777" w:rsidR="00071A7C" w:rsidRPr="00071A7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{answers: </w:t>
                      </w:r>
                      <w:proofErr w:type="spellStart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answers.concat</w:t>
                      </w:r>
                      <w:proofErr w:type="spellEnd"/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[""]) })</w:t>
                      </w:r>
                    </w:p>
                    <w:p w14:paraId="49656233" w14:textId="58EA3B50" w:rsidR="00071A7C" w:rsidRPr="004659CC" w:rsidRDefault="00071A7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1A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&gt;Add another answer&lt;/Button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3BE8D" w14:textId="1971EFC1" w:rsidR="00AA473F" w:rsidRDefault="00AA473F" w:rsidP="00DF4DFC">
      <w:pPr>
        <w:pStyle w:val="Bullet0"/>
        <w:numPr>
          <w:ilvl w:val="0"/>
          <w:numId w:val="0"/>
        </w:numPr>
      </w:pPr>
    </w:p>
    <w:p w14:paraId="44583419" w14:textId="76B418CF" w:rsidR="00AA473F" w:rsidRDefault="00AA473F" w:rsidP="00AA473F">
      <w:pPr>
        <w:pStyle w:val="Style3"/>
      </w:pPr>
      <w:r>
        <w:t>Delete an element from an array attribute</w:t>
      </w:r>
    </w:p>
    <w:p w14:paraId="7628B84E" w14:textId="6AC6FD27" w:rsidR="00DF4DFC" w:rsidRDefault="00DF4DFC" w:rsidP="00DF4DFC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3328" behindDoc="1" locked="0" layoutInCell="1" allowOverlap="1" wp14:anchorId="2B7D8D50" wp14:editId="0CCB138D">
                <wp:simplePos x="0" y="0"/>
                <wp:positionH relativeFrom="margin">
                  <wp:posOffset>19050</wp:posOffset>
                </wp:positionH>
                <wp:positionV relativeFrom="paragraph">
                  <wp:posOffset>363220</wp:posOffset>
                </wp:positionV>
                <wp:extent cx="5936615" cy="441960"/>
                <wp:effectExtent l="114300" t="0" r="6985" b="0"/>
                <wp:wrapTopAndBottom/>
                <wp:docPr id="190" name="Text Box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419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3F6A05" w14:textId="37B8C89A" w:rsidR="00DF4DFC" w:rsidRPr="004659CC" w:rsidRDefault="00DF4DFC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Button </w:t>
                            </w:r>
                            <w:proofErr w:type="spellStart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Link</w:t>
                            </w:r>
                            <w:proofErr w:type="spellEnd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attention-delete" </w:t>
                            </w:r>
                            <w:proofErr w:type="spellStart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proofErr w:type="gramStart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leteAnswer</w:t>
                            </w:r>
                            <w:proofErr w:type="spellEnd"/>
                            <w:r w:rsidRPr="00DF4D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index)} 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D8D50" id="Text Box 190" o:spid="_x0000_s1179" type="#_x0000_t202" style="position:absolute;left:0;text-align:left;margin-left:1.5pt;margin-top:28.6pt;width:467.45pt;height:34.8pt;z-index:-251313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63F6A05" w14:textId="37B8C89A" w:rsidR="00DF4DFC" w:rsidRPr="004659CC" w:rsidRDefault="00DF4DFC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Button </w:t>
                      </w:r>
                      <w:proofErr w:type="spellStart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Link</w:t>
                      </w:r>
                      <w:proofErr w:type="spellEnd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attention-delete" </w:t>
                      </w:r>
                      <w:proofErr w:type="spellStart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proofErr w:type="gramStart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leteAnswer</w:t>
                      </w:r>
                      <w:proofErr w:type="spellEnd"/>
                      <w:r w:rsidRPr="00DF4D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index)} 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assign to </w:t>
      </w:r>
      <w:proofErr w:type="spellStart"/>
      <w:r>
        <w:t>onClick</w:t>
      </w:r>
      <w:proofErr w:type="spellEnd"/>
      <w:r>
        <w:t xml:space="preserve"> an anonymous function // To be able to pass the argument index </w:t>
      </w:r>
    </w:p>
    <w:p w14:paraId="3EB10531" w14:textId="656705ED" w:rsidR="00DF4DFC" w:rsidRDefault="00DF4DFC" w:rsidP="00DF4DFC"/>
    <w:p w14:paraId="22BDAD14" w14:textId="0FE63559" w:rsidR="00AA473F" w:rsidRDefault="00AA473F" w:rsidP="00AA473F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1280" behindDoc="1" locked="0" layoutInCell="1" allowOverlap="1" wp14:anchorId="18E9FCD8" wp14:editId="57E2E326">
                <wp:simplePos x="0" y="0"/>
                <wp:positionH relativeFrom="margin">
                  <wp:align>center</wp:align>
                </wp:positionH>
                <wp:positionV relativeFrom="paragraph">
                  <wp:posOffset>476885</wp:posOffset>
                </wp:positionV>
                <wp:extent cx="5936615" cy="952500"/>
                <wp:effectExtent l="114300" t="0" r="6985" b="0"/>
                <wp:wrapTopAndBottom/>
                <wp:docPr id="189" name="Text Box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82C75" w14:textId="52C10B64" w:rsidR="00AA473F" w:rsidRPr="00AA473F" w:rsidRDefault="00AA473F" w:rsidP="00AA47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const </w:t>
                            </w:r>
                            <w:proofErr w:type="spellStart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Answers</w:t>
                            </w:r>
                            <w:proofErr w:type="spellEnd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answers.filter</w:t>
                            </w:r>
                            <w:proofErr w:type="spellEnd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item, index)=&gt;{</w:t>
                            </w:r>
                          </w:p>
                          <w:p w14:paraId="7DAE3DE5" w14:textId="77777777" w:rsidR="00AA473F" w:rsidRPr="00AA473F" w:rsidRDefault="00AA473F" w:rsidP="00AA47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</w:t>
                            </w:r>
                            <w:proofErr w:type="gramStart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 !</w:t>
                            </w:r>
                            <w:proofErr w:type="gramEnd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 </w:t>
                            </w:r>
                            <w:proofErr w:type="spellStart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ToDelete</w:t>
                            </w:r>
                            <w:proofErr w:type="spellEnd"/>
                          </w:p>
                          <w:p w14:paraId="20897FA4" w14:textId="77777777" w:rsidR="00AA473F" w:rsidRPr="00AA473F" w:rsidRDefault="00AA473F" w:rsidP="00AA47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</w:t>
                            </w:r>
                          </w:p>
                          <w:p w14:paraId="79FD7671" w14:textId="55F27D62" w:rsidR="00AA473F" w:rsidRPr="004659CC" w:rsidRDefault="00AA473F" w:rsidP="00AA47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{answers: </w:t>
                            </w:r>
                            <w:proofErr w:type="spellStart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Answers</w:t>
                            </w:r>
                            <w:proofErr w:type="spellEnd"/>
                            <w:r w:rsidRPr="00AA47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9FCD8" id="Text Box 189" o:spid="_x0000_s1180" type="#_x0000_t202" style="position:absolute;left:0;text-align:left;margin-left:0;margin-top:37.55pt;width:467.45pt;height:75pt;z-index:-251315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C582C75" w14:textId="52C10B64" w:rsidR="00AA473F" w:rsidRPr="00AA473F" w:rsidRDefault="00AA473F" w:rsidP="00AA47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const </w:t>
                      </w:r>
                      <w:proofErr w:type="spellStart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Answers</w:t>
                      </w:r>
                      <w:proofErr w:type="spellEnd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answers.filter</w:t>
                      </w:r>
                      <w:proofErr w:type="spellEnd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item, index)=&gt;{</w:t>
                      </w:r>
                    </w:p>
                    <w:p w14:paraId="7DAE3DE5" w14:textId="77777777" w:rsidR="00AA473F" w:rsidRPr="00AA473F" w:rsidRDefault="00AA473F" w:rsidP="00AA47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</w:t>
                      </w:r>
                      <w:proofErr w:type="gramStart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 !</w:t>
                      </w:r>
                      <w:proofErr w:type="gramEnd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 </w:t>
                      </w:r>
                      <w:proofErr w:type="spellStart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ToDelete</w:t>
                      </w:r>
                      <w:proofErr w:type="spellEnd"/>
                    </w:p>
                    <w:p w14:paraId="20897FA4" w14:textId="77777777" w:rsidR="00AA473F" w:rsidRPr="00AA473F" w:rsidRDefault="00AA473F" w:rsidP="00AA47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</w:t>
                      </w:r>
                    </w:p>
                    <w:p w14:paraId="79FD7671" w14:textId="55F27D62" w:rsidR="00AA473F" w:rsidRPr="004659CC" w:rsidRDefault="00AA473F" w:rsidP="00AA47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{answers: </w:t>
                      </w:r>
                      <w:proofErr w:type="spellStart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Answers</w:t>
                      </w:r>
                      <w:proofErr w:type="spellEnd"/>
                      <w:r w:rsidRPr="00AA47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gramStart"/>
      <w:r>
        <w:t>Filter(</w:t>
      </w:r>
      <w:proofErr w:type="gramEnd"/>
      <w:r>
        <w:t xml:space="preserve">item, index) // excludes the items based on </w:t>
      </w:r>
      <w:r w:rsidR="00EA5FF6">
        <w:t xml:space="preserve">the </w:t>
      </w:r>
      <w:r w:rsidR="0076729B">
        <w:t xml:space="preserve">returned </w:t>
      </w:r>
      <w:r>
        <w:t>condition</w:t>
      </w:r>
      <w:r w:rsidR="00DF4DFC">
        <w:t>.</w:t>
      </w:r>
      <w:r>
        <w:t xml:space="preserve"> </w:t>
      </w:r>
    </w:p>
    <w:p w14:paraId="6C95A318" w14:textId="60D98BD2" w:rsidR="00071A7C" w:rsidRDefault="00071A7C" w:rsidP="00071A7C"/>
    <w:p w14:paraId="5E97B8A3" w14:textId="0B21A840" w:rsidR="00DF4DFC" w:rsidRDefault="00DF4DFC" w:rsidP="00DF4DFC">
      <w:pPr>
        <w:pStyle w:val="Style3"/>
      </w:pPr>
      <w:r>
        <w:t>Type number of attribute</w:t>
      </w:r>
    </w:p>
    <w:p w14:paraId="25404A7C" w14:textId="274C9793" w:rsidR="00DF4DFC" w:rsidRDefault="00DF4DFC" w:rsidP="00DF4DFC">
      <w:pPr>
        <w:pStyle w:val="Bullet0"/>
      </w:pPr>
      <w:r w:rsidRPr="00DF4DFC">
        <w:rPr>
          <w:b/>
          <w:bCs/>
        </w:rPr>
        <w:t>default: undefined</w:t>
      </w:r>
      <w:r>
        <w:t xml:space="preserve"> // If the number is the index 0, when we want to check if the user has selected the correct answer, it will be a problem as zero will be evaluated as false.  </w:t>
      </w:r>
    </w:p>
    <w:p w14:paraId="405FAEAE" w14:textId="3C680F0C" w:rsidR="00DF4DFC" w:rsidRDefault="00DF4DFC" w:rsidP="00DF4DFC">
      <w:pPr>
        <w:pStyle w:val="Bullet0"/>
      </w:pPr>
      <w:proofErr w:type="spellStart"/>
      <w:r>
        <w:rPr>
          <w:b/>
          <w:bCs/>
        </w:rPr>
        <w:t>onClick</w:t>
      </w:r>
      <w:proofErr w:type="spellEnd"/>
      <w:r>
        <w:rPr>
          <w:b/>
          <w:bCs/>
        </w:rPr>
        <w:t xml:space="preserve"> </w:t>
      </w:r>
      <w:r w:rsidRPr="00DF4DFC">
        <w:t>// to button</w:t>
      </w:r>
    </w:p>
    <w:p w14:paraId="5CEA391B" w14:textId="0D994771" w:rsidR="0077634D" w:rsidRDefault="0077634D" w:rsidP="00DF4DFC">
      <w:pPr>
        <w:pStyle w:val="Bullet0"/>
      </w:pPr>
      <w:r>
        <w:rPr>
          <w:b/>
          <w:bCs/>
        </w:rPr>
        <w:t xml:space="preserve">expression </w:t>
      </w:r>
      <w:r w:rsidRPr="0077634D">
        <w:t xml:space="preserve">// in </w:t>
      </w:r>
      <w:proofErr w:type="spellStart"/>
      <w:r w:rsidRPr="0077634D">
        <w:t>jsx</w:t>
      </w:r>
      <w:proofErr w:type="spellEnd"/>
      <w:r w:rsidRPr="0077634D">
        <w:t xml:space="preserve"> we can</w:t>
      </w:r>
      <w:r w:rsidR="00EA5FF6">
        <w:t>'</w:t>
      </w:r>
      <w:r w:rsidRPr="0077634D">
        <w:t>t have if statement</w:t>
      </w:r>
      <w:r>
        <w:t>, ternary</w:t>
      </w:r>
    </w:p>
    <w:p w14:paraId="7F1622A3" w14:textId="32FA1219" w:rsidR="0077634D" w:rsidRPr="0077634D" w:rsidRDefault="0077634D" w:rsidP="0077634D">
      <w:pPr>
        <w:pStyle w:val="Bullet0"/>
        <w:numPr>
          <w:ilvl w:val="0"/>
          <w:numId w:val="0"/>
        </w:numPr>
        <w:ind w:left="360"/>
      </w:pPr>
      <w:r w:rsidRPr="0077634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05376" behindDoc="1" locked="0" layoutInCell="1" allowOverlap="1" wp14:anchorId="3E952206" wp14:editId="7A470AF4">
                <wp:simplePos x="0" y="0"/>
                <wp:positionH relativeFrom="margin">
                  <wp:align>center</wp:align>
                </wp:positionH>
                <wp:positionV relativeFrom="paragraph">
                  <wp:posOffset>348615</wp:posOffset>
                </wp:positionV>
                <wp:extent cx="5936615" cy="952500"/>
                <wp:effectExtent l="114300" t="0" r="6985" b="0"/>
                <wp:wrapTopAndBottom/>
                <wp:docPr id="191" name="Text Box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B37362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Button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() =&gt;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rkAsCorrect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index)}&gt; </w:t>
                            </w:r>
                          </w:p>
                          <w:p w14:paraId="485E4C52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Icon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"mark-as-correct" icon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index ) ? "star-filled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:</w:t>
                            </w:r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star-empty"} /&gt;</w:t>
                            </w:r>
                          </w:p>
                          <w:p w14:paraId="13F288FD" w14:textId="64A2B7D5" w:rsidR="0077634D" w:rsidRPr="004659CC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Button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52206" id="Text Box 191" o:spid="_x0000_s1181" type="#_x0000_t202" style="position:absolute;left:0;text-align:left;margin-left:0;margin-top:27.45pt;width:467.45pt;height:75pt;z-index:-251311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5DB37362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Button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() =&gt;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rkAsCorrect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index)}&gt; </w:t>
                      </w:r>
                    </w:p>
                    <w:p w14:paraId="485E4C52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Icon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"mark-as-correct" icon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index ) ? "star-filled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:</w:t>
                      </w:r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star-empty"} /&gt;</w:t>
                      </w:r>
                    </w:p>
                    <w:p w14:paraId="13F288FD" w14:textId="64A2B7D5" w:rsidR="0077634D" w:rsidRPr="004659CC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Button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 </w:t>
      </w:r>
    </w:p>
    <w:p w14:paraId="300DB60C" w14:textId="1EAB366E" w:rsidR="0077634D" w:rsidRDefault="0077634D" w:rsidP="0077634D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7424" behindDoc="1" locked="0" layoutInCell="1" allowOverlap="1" wp14:anchorId="372D6BE4" wp14:editId="4A46E97C">
                <wp:simplePos x="0" y="0"/>
                <wp:positionH relativeFrom="margin">
                  <wp:posOffset>57150</wp:posOffset>
                </wp:positionH>
                <wp:positionV relativeFrom="paragraph">
                  <wp:posOffset>1322705</wp:posOffset>
                </wp:positionV>
                <wp:extent cx="5936615" cy="1554480"/>
                <wp:effectExtent l="114300" t="0" r="6985" b="7620"/>
                <wp:wrapTopAndBottom/>
                <wp:docPr id="192" name="Text Box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544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91E891" w14:textId="1D7823A0" w:rsid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rkAsCorrect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index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24FB61FB" w14:textId="5D4C9DAD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to toggle</w:t>
                            </w:r>
                          </w:p>
                          <w:p w14:paraId="7893B254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index){</w:t>
                            </w:r>
                          </w:p>
                          <w:p w14:paraId="552D2E70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undefined })</w:t>
                            </w:r>
                          </w:p>
                          <w:p w14:paraId="415B4FAF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70CD3F9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index })</w:t>
                            </w:r>
                          </w:p>
                          <w:p w14:paraId="722CEAC5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40377650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4401F2B3" w14:textId="2AC2A086" w:rsidR="0077634D" w:rsidRPr="004659CC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D6BE4" id="Text Box 192" o:spid="_x0000_s1182" type="#_x0000_t202" style="position:absolute;left:0;text-align:left;margin-left:4.5pt;margin-top:104.15pt;width:467.45pt;height:122.4pt;z-index:-25130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0091E891" w14:textId="1D7823A0" w:rsid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rkAsCorrect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index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24FB61FB" w14:textId="5D4C9DAD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to toggle</w:t>
                      </w:r>
                    </w:p>
                    <w:p w14:paraId="7893B254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index){</w:t>
                      </w:r>
                    </w:p>
                    <w:p w14:paraId="552D2E70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undefined })</w:t>
                      </w:r>
                    </w:p>
                    <w:p w14:paraId="415B4FAF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670CD3F9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index })</w:t>
                      </w:r>
                    </w:p>
                    <w:p w14:paraId="722CEAC5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40377650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4401F2B3" w14:textId="2AC2A086" w:rsidR="0077634D" w:rsidRPr="004659CC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29ADAA7" w14:textId="0794F6C5" w:rsidR="0077634D" w:rsidRDefault="0077634D" w:rsidP="0077634D">
      <w:pPr>
        <w:pStyle w:val="Bullet0"/>
        <w:numPr>
          <w:ilvl w:val="0"/>
          <w:numId w:val="0"/>
        </w:numPr>
        <w:ind w:left="360"/>
      </w:pPr>
    </w:p>
    <w:p w14:paraId="0D8E1BED" w14:textId="77777777" w:rsidR="0077634D" w:rsidRDefault="0077634D" w:rsidP="0077634D">
      <w:pPr>
        <w:pStyle w:val="Bullet0"/>
        <w:numPr>
          <w:ilvl w:val="0"/>
          <w:numId w:val="0"/>
        </w:numPr>
        <w:ind w:left="360"/>
      </w:pPr>
    </w:p>
    <w:p w14:paraId="13F959F1" w14:textId="4C5675B1" w:rsidR="0077634D" w:rsidRDefault="0077634D" w:rsidP="0077634D">
      <w:pPr>
        <w:pStyle w:val="Bullet0"/>
      </w:pPr>
      <w:r>
        <w:t xml:space="preserve">if </w:t>
      </w:r>
      <w:r w:rsidR="00EA5FF6">
        <w:t xml:space="preserve">the </w:t>
      </w:r>
      <w:r w:rsidRPr="0077634D">
        <w:rPr>
          <w:b/>
          <w:bCs/>
        </w:rPr>
        <w:t>correct answer</w:t>
      </w:r>
      <w:r>
        <w:t xml:space="preserve"> is deleted</w:t>
      </w:r>
    </w:p>
    <w:p w14:paraId="2185003D" w14:textId="32AFC2F8" w:rsidR="0077634D" w:rsidRDefault="0077634D" w:rsidP="0077634D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9472" behindDoc="1" locked="0" layoutInCell="1" allowOverlap="1" wp14:anchorId="5EE7F0D1" wp14:editId="25EDBC81">
                <wp:simplePos x="0" y="0"/>
                <wp:positionH relativeFrom="margin">
                  <wp:posOffset>57150</wp:posOffset>
                </wp:positionH>
                <wp:positionV relativeFrom="paragraph">
                  <wp:posOffset>340360</wp:posOffset>
                </wp:positionV>
                <wp:extent cx="5936615" cy="720090"/>
                <wp:effectExtent l="114300" t="0" r="6985" b="3810"/>
                <wp:wrapTopAndBottom/>
                <wp:docPr id="193" name="Text Box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200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BAAAA1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ToDelete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F30ACAC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undefined })</w:t>
                            </w:r>
                          </w:p>
                          <w:p w14:paraId="0044BC05" w14:textId="595CEF37" w:rsidR="0077634D" w:rsidRPr="004659CC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7F0D1" id="Text Box 193" o:spid="_x0000_s1183" type="#_x0000_t202" style="position:absolute;left:0;text-align:left;margin-left:4.5pt;margin-top:26.8pt;width:467.45pt;height:56.7pt;z-index:-251307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7BAAAA1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ToDelete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F30ACAC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undefined })</w:t>
                      </w:r>
                    </w:p>
                    <w:p w14:paraId="0044BC05" w14:textId="595CEF37" w:rsidR="0077634D" w:rsidRPr="004659CC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164D7D0" w14:textId="3C3A3B44" w:rsidR="0077634D" w:rsidRDefault="0077634D" w:rsidP="0077634D">
      <w:pPr>
        <w:pStyle w:val="Bullet0"/>
      </w:pPr>
      <w:r>
        <w:lastRenderedPageBreak/>
        <w:t>block editor as a whole, multiple quiz</w:t>
      </w:r>
      <w:r w:rsidR="00EA5FF6">
        <w:t>zes</w:t>
      </w:r>
      <w:r>
        <w:t xml:space="preserve">// disable </w:t>
      </w:r>
      <w:r w:rsidR="00EA5FF6">
        <w:t xml:space="preserve">the </w:t>
      </w:r>
      <w:r>
        <w:t xml:space="preserve">save button if </w:t>
      </w:r>
      <w:r w:rsidR="00EA5FF6">
        <w:t xml:space="preserve">the </w:t>
      </w:r>
      <w:r>
        <w:t xml:space="preserve">correct answer </w:t>
      </w:r>
      <w:r w:rsidR="00EA5FF6">
        <w:t xml:space="preserve">is </w:t>
      </w:r>
      <w:r>
        <w:t xml:space="preserve">not selected, all instances of </w:t>
      </w:r>
      <w:r w:rsidR="00EA5FF6">
        <w:t xml:space="preserve">the </w:t>
      </w:r>
      <w:r>
        <w:t xml:space="preserve">block should have a correct answer. </w:t>
      </w:r>
    </w:p>
    <w:p w14:paraId="293C17AC" w14:textId="0EC215B3" w:rsidR="0077634D" w:rsidRDefault="0077634D" w:rsidP="0077634D">
      <w:pPr>
        <w:pStyle w:val="Bullet0"/>
        <w:numPr>
          <w:ilvl w:val="1"/>
          <w:numId w:val="1"/>
        </w:numPr>
      </w:pPr>
      <w:r>
        <w:t xml:space="preserve">outside of </w:t>
      </w:r>
      <w:proofErr w:type="spellStart"/>
      <w:r>
        <w:t>EditComponent</w:t>
      </w:r>
      <w:proofErr w:type="spellEnd"/>
    </w:p>
    <w:p w14:paraId="3A6BC3CF" w14:textId="2100731A" w:rsidR="0077634D" w:rsidRPr="0077634D" w:rsidRDefault="0077634D" w:rsidP="0077634D">
      <w:pPr>
        <w:pStyle w:val="Bullet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010496" behindDoc="1" locked="0" layoutInCell="1" allowOverlap="1" wp14:anchorId="487BFCF2" wp14:editId="30EADA38">
            <wp:simplePos x="0" y="0"/>
            <wp:positionH relativeFrom="margin">
              <wp:posOffset>228600</wp:posOffset>
            </wp:positionH>
            <wp:positionV relativeFrom="paragraph">
              <wp:posOffset>594995</wp:posOffset>
            </wp:positionV>
            <wp:extent cx="5943600" cy="1023620"/>
            <wp:effectExtent l="0" t="0" r="0" b="5080"/>
            <wp:wrapTight wrapText="bothSides">
              <wp:wrapPolygon edited="0">
                <wp:start x="0" y="0"/>
                <wp:lineTo x="0" y="21305"/>
                <wp:lineTo x="21531" y="21305"/>
                <wp:lineTo x="21531" y="0"/>
                <wp:lineTo x="0" y="0"/>
              </wp:wrapPolygon>
            </wp:wrapTight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77634D">
        <w:rPr>
          <w:b/>
          <w:bCs/>
        </w:rPr>
        <w:t>wp.</w:t>
      </w:r>
      <w:proofErr w:type="gramStart"/>
      <w:r w:rsidRPr="0077634D">
        <w:rPr>
          <w:b/>
          <w:bCs/>
        </w:rPr>
        <w:t>data.select</w:t>
      </w:r>
      <w:proofErr w:type="spellEnd"/>
      <w:proofErr w:type="gramEnd"/>
      <w:r w:rsidRPr="0077634D">
        <w:rPr>
          <w:b/>
          <w:bCs/>
        </w:rPr>
        <w:t>("core/block-editor").</w:t>
      </w:r>
      <w:proofErr w:type="spellStart"/>
      <w:r w:rsidRPr="0077634D">
        <w:rPr>
          <w:b/>
          <w:bCs/>
        </w:rPr>
        <w:t>getBlocks</w:t>
      </w:r>
      <w:proofErr w:type="spellEnd"/>
      <w:r w:rsidRPr="0077634D">
        <w:rPr>
          <w:b/>
          <w:bCs/>
        </w:rPr>
        <w:t>() //</w:t>
      </w:r>
      <w:r w:rsidRPr="0077634D">
        <w:t xml:space="preserve"> </w:t>
      </w:r>
      <w:r>
        <w:t xml:space="preserve">In </w:t>
      </w:r>
      <w:proofErr w:type="spellStart"/>
      <w:r>
        <w:t>js</w:t>
      </w:r>
      <w:proofErr w:type="spellEnd"/>
      <w:r>
        <w:t xml:space="preserve"> console, returns all the blocks for the current post as </w:t>
      </w:r>
      <w:r w:rsidR="00EA5FF6">
        <w:t xml:space="preserve">an </w:t>
      </w:r>
      <w:r>
        <w:t xml:space="preserve">array of objects </w:t>
      </w:r>
    </w:p>
    <w:p w14:paraId="28F03D16" w14:textId="294C664B" w:rsidR="0077634D" w:rsidRPr="0077634D" w:rsidRDefault="0077634D" w:rsidP="0077634D">
      <w:pPr>
        <w:pStyle w:val="Bullet0"/>
      </w:pPr>
      <w:proofErr w:type="spellStart"/>
      <w:r w:rsidRPr="0077634D">
        <w:rPr>
          <w:b/>
          <w:bCs/>
        </w:rPr>
        <w:t>wp.</w:t>
      </w:r>
      <w:proofErr w:type="gramStart"/>
      <w:r w:rsidRPr="0077634D">
        <w:rPr>
          <w:b/>
          <w:bCs/>
        </w:rPr>
        <w:t>data.subscribe</w:t>
      </w:r>
      <w:proofErr w:type="spellEnd"/>
      <w:proofErr w:type="gramEnd"/>
      <w:r w:rsidRPr="0077634D">
        <w:rPr>
          <w:b/>
          <w:bCs/>
        </w:rPr>
        <w:t>(</w:t>
      </w:r>
      <w:r>
        <w:rPr>
          <w:b/>
          <w:bCs/>
        </w:rPr>
        <w:t>function(){}</w:t>
      </w:r>
      <w:r w:rsidRPr="0077634D">
        <w:rPr>
          <w:b/>
          <w:bCs/>
        </w:rPr>
        <w:t>)</w:t>
      </w:r>
      <w:r>
        <w:rPr>
          <w:b/>
          <w:bCs/>
        </w:rPr>
        <w:t xml:space="preserve"> </w:t>
      </w:r>
      <w:r w:rsidRPr="0077634D">
        <w:t>// it will run the function anytime any data of the block as a whole change</w:t>
      </w:r>
      <w:r>
        <w:t>, always fresh data</w:t>
      </w:r>
    </w:p>
    <w:p w14:paraId="53588412" w14:textId="42B6A21C" w:rsidR="0077634D" w:rsidRDefault="0077634D" w:rsidP="0077634D">
      <w:pPr>
        <w:pStyle w:val="Bullet0"/>
      </w:pPr>
      <w:proofErr w:type="spellStart"/>
      <w:r w:rsidRPr="0077634D">
        <w:rPr>
          <w:b/>
          <w:bCs/>
        </w:rPr>
        <w:t>wp.</w:t>
      </w:r>
      <w:proofErr w:type="gramStart"/>
      <w:r w:rsidRPr="0077634D">
        <w:rPr>
          <w:b/>
          <w:bCs/>
        </w:rPr>
        <w:t>data.dispatch</w:t>
      </w:r>
      <w:proofErr w:type="spellEnd"/>
      <w:proofErr w:type="gramEnd"/>
      <w:r w:rsidRPr="0077634D">
        <w:t>("type of action we want to dispatch").</w:t>
      </w:r>
      <w:proofErr w:type="spellStart"/>
      <w:r w:rsidRPr="0077634D">
        <w:t>lockPostSaving</w:t>
      </w:r>
      <w:proofErr w:type="spellEnd"/>
      <w:r w:rsidRPr="0077634D">
        <w:t>('name of criteria')</w:t>
      </w:r>
      <w:r>
        <w:t xml:space="preserve"> // to lock the save action</w:t>
      </w:r>
    </w:p>
    <w:p w14:paraId="61CBC03C" w14:textId="35AFA6EC" w:rsidR="0077634D" w:rsidRDefault="0077634D" w:rsidP="0077634D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4FC1518B" wp14:editId="2EA37E3B">
                <wp:simplePos x="0" y="0"/>
                <wp:positionH relativeFrom="margin">
                  <wp:align>center</wp:align>
                </wp:positionH>
                <wp:positionV relativeFrom="paragraph">
                  <wp:posOffset>200025</wp:posOffset>
                </wp:positionV>
                <wp:extent cx="5936615" cy="3653790"/>
                <wp:effectExtent l="114300" t="0" r="6985" b="3810"/>
                <wp:wrapTopAndBottom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537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463DC1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immediately invoked function expression(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ife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 to avoid unique names</w:t>
                            </w:r>
                          </w:p>
                          <w:p w14:paraId="54BC013C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variables scope only limited to the function</w:t>
                            </w:r>
                          </w:p>
                          <w:p w14:paraId="4B8838C2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function 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{</w:t>
                            </w:r>
                            <w:proofErr w:type="gramEnd"/>
                          </w:p>
                          <w:p w14:paraId="43F63BC6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let locked = false;</w:t>
                            </w:r>
                          </w:p>
                          <w:p w14:paraId="585FF7D7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4B3D5EF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subscribe</w:t>
                            </w:r>
                            <w:proofErr w:type="spellEnd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unction(){</w:t>
                            </w:r>
                          </w:p>
                          <w:p w14:paraId="32232211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const results = wp.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select</w:t>
                            </w:r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core/block-editor").getBlocks().filter(function(block){</w:t>
                            </w:r>
                          </w:p>
                          <w:p w14:paraId="08DEC3EA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block.name == "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plugin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are-you-paying-attention" &amp;&amp; </w:t>
                            </w:r>
                            <w:proofErr w:type="spellStart"/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.attributes</w:t>
                            </w:r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orrect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undefined</w:t>
                            </w:r>
                          </w:p>
                          <w:p w14:paraId="650EA466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</w:t>
                            </w:r>
                          </w:p>
                          <w:p w14:paraId="7DC5C653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27566639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ults.length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amp;&amp; locked == false){</w:t>
                            </w:r>
                          </w:p>
                          <w:p w14:paraId="389C6D27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locked = true</w:t>
                            </w:r>
                          </w:p>
                          <w:p w14:paraId="64143FD7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dispatch</w:t>
                            </w:r>
                            <w:proofErr w:type="spellEnd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core/editor").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ckPostSaving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o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77E210AA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36A649BC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!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ults.length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amp;&amp; locked ){</w:t>
                            </w:r>
                          </w:p>
                          <w:p w14:paraId="2467946E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locked = false</w:t>
                            </w:r>
                          </w:p>
                          <w:p w14:paraId="34B5FF5A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</w:t>
                            </w:r>
                            <w:proofErr w:type="gram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dispatch</w:t>
                            </w:r>
                            <w:proofErr w:type="spellEnd"/>
                            <w:proofErr w:type="gram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core/editor").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lockPostSaving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oanswer</w:t>
                            </w:r>
                            <w:proofErr w:type="spellEnd"/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4511ECCC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BB6246D" w14:textId="77777777" w:rsidR="0077634D" w:rsidRPr="0077634D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</w:t>
                            </w:r>
                          </w:p>
                          <w:p w14:paraId="4F759712" w14:textId="75A04D06" w:rsidR="0077634D" w:rsidRPr="004659CC" w:rsidRDefault="0077634D" w:rsidP="007763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763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(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1518B" id="Text Box 195" o:spid="_x0000_s1184" type="#_x0000_t202" style="position:absolute;left:0;text-align:left;margin-left:0;margin-top:15.75pt;width:467.45pt;height:287.7pt;z-index:-251303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F463DC1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immediately invoked function expression(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ife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 to avoid unique names</w:t>
                      </w:r>
                    </w:p>
                    <w:p w14:paraId="54BC013C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variables scope only limited to the function</w:t>
                      </w:r>
                    </w:p>
                    <w:p w14:paraId="4B8838C2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function 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{</w:t>
                      </w:r>
                      <w:proofErr w:type="gramEnd"/>
                    </w:p>
                    <w:p w14:paraId="43F63BC6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let locked = false;</w:t>
                      </w:r>
                    </w:p>
                    <w:p w14:paraId="585FF7D7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4B3D5EF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subscribe</w:t>
                      </w:r>
                      <w:proofErr w:type="spellEnd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unction(){</w:t>
                      </w:r>
                    </w:p>
                    <w:p w14:paraId="32232211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const results = wp.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select</w:t>
                      </w:r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core/block-editor").getBlocks().filter(function(block){</w:t>
                      </w:r>
                    </w:p>
                    <w:p w14:paraId="08DEC3EA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block.name == "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plugin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are-you-paying-attention" &amp;&amp; </w:t>
                      </w:r>
                      <w:proofErr w:type="spellStart"/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.attributes</w:t>
                      </w:r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orrect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undefined</w:t>
                      </w:r>
                    </w:p>
                    <w:p w14:paraId="650EA466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</w:t>
                      </w:r>
                    </w:p>
                    <w:p w14:paraId="7DC5C653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27566639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ults.length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amp;&amp; locked == false){</w:t>
                      </w:r>
                    </w:p>
                    <w:p w14:paraId="389C6D27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locked = true</w:t>
                      </w:r>
                    </w:p>
                    <w:p w14:paraId="64143FD7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dispatch</w:t>
                      </w:r>
                      <w:proofErr w:type="spellEnd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core/editor").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ckPostSaving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o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77E210AA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36A649BC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!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ults.length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amp;&amp; locked ){</w:t>
                      </w:r>
                    </w:p>
                    <w:p w14:paraId="2467946E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locked = false</w:t>
                      </w:r>
                    </w:p>
                    <w:p w14:paraId="34B5FF5A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</w:t>
                      </w:r>
                      <w:proofErr w:type="gram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dispatch</w:t>
                      </w:r>
                      <w:proofErr w:type="spellEnd"/>
                      <w:proofErr w:type="gram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core/editor").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lockPostSaving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oanswer</w:t>
                      </w:r>
                      <w:proofErr w:type="spellEnd"/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4511ECCC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BB6246D" w14:textId="77777777" w:rsidR="0077634D" w:rsidRPr="0077634D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</w:t>
                      </w:r>
                    </w:p>
                    <w:p w14:paraId="4F759712" w14:textId="75A04D06" w:rsidR="0077634D" w:rsidRPr="004659CC" w:rsidRDefault="0077634D" w:rsidP="007763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763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(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F4A78A4" w14:textId="661B6EDC" w:rsidR="004C3D47" w:rsidRDefault="004C3D47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6FF5A7C9" w14:textId="5F4DE95F" w:rsidR="004C3D47" w:rsidRDefault="004C3D47" w:rsidP="004C3D47">
      <w:pPr>
        <w:pStyle w:val="Style2"/>
      </w:pPr>
      <w:r>
        <w:lastRenderedPageBreak/>
        <w:t>block front end</w:t>
      </w:r>
    </w:p>
    <w:p w14:paraId="4D4CA38E" w14:textId="46739AC3" w:rsidR="004C3D47" w:rsidRDefault="004C3D47" w:rsidP="004C3D47">
      <w:pPr>
        <w:pStyle w:val="Bullet0"/>
      </w:pPr>
      <w:r w:rsidRPr="004C3D47">
        <w:rPr>
          <w:b/>
          <w:bCs/>
        </w:rPr>
        <w:t>wp-scripts start</w:t>
      </w:r>
      <w:r>
        <w:t xml:space="preserve"> // knows </w:t>
      </w:r>
      <w:proofErr w:type="spellStart"/>
      <w:r>
        <w:t>src</w:t>
      </w:r>
      <w:proofErr w:type="spellEnd"/>
      <w:r>
        <w:t>/index.js, not other user-created files</w:t>
      </w:r>
    </w:p>
    <w:p w14:paraId="5C04F637" w14:textId="715050F4" w:rsidR="004C3D47" w:rsidRPr="004C3D47" w:rsidRDefault="004C3D47" w:rsidP="004C3D47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4592" behindDoc="1" locked="0" layoutInCell="1" allowOverlap="1" wp14:anchorId="62357D2C" wp14:editId="313E856C">
                <wp:simplePos x="0" y="0"/>
                <wp:positionH relativeFrom="margin">
                  <wp:align>center</wp:align>
                </wp:positionH>
                <wp:positionV relativeFrom="paragraph">
                  <wp:posOffset>401320</wp:posOffset>
                </wp:positionV>
                <wp:extent cx="5936615" cy="510540"/>
                <wp:effectExtent l="114300" t="0" r="6985" b="3810"/>
                <wp:wrapTopAndBottom/>
                <wp:docPr id="196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05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CEB2A6" w14:textId="6C541374" w:rsidR="004C3D47" w:rsidRPr="004C3D47" w:rsidRDefault="004C3D47" w:rsidP="004C3D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"build": "wp-scripts build </w:t>
                            </w:r>
                            <w:proofErr w:type="spellStart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index.js </w:t>
                            </w:r>
                            <w:proofErr w:type="spellStart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</w:t>
                            </w:r>
                            <w:proofErr w:type="spellEnd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frontend.js",</w:t>
                            </w:r>
                          </w:p>
                          <w:p w14:paraId="4550EF21" w14:textId="57A83DB4" w:rsidR="004C3D47" w:rsidRPr="004659CC" w:rsidRDefault="004C3D47" w:rsidP="004C3D4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tart": "wp-scripts start </w:t>
                            </w:r>
                            <w:proofErr w:type="spellStart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index.js </w:t>
                            </w:r>
                            <w:proofErr w:type="spellStart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</w:t>
                            </w:r>
                            <w:proofErr w:type="spellEnd"/>
                            <w:r w:rsidRPr="004C3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frontend.js"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57D2C" id="Text Box 196" o:spid="_x0000_s1185" type="#_x0000_t202" style="position:absolute;left:0;text-align:left;margin-left:0;margin-top:31.6pt;width:467.45pt;height:40.2pt;z-index:-251301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FCEB2A6" w14:textId="6C541374" w:rsidR="004C3D47" w:rsidRPr="004C3D47" w:rsidRDefault="004C3D47" w:rsidP="004C3D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"build": "wp-scripts build </w:t>
                      </w:r>
                      <w:proofErr w:type="spellStart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index.js </w:t>
                      </w:r>
                      <w:proofErr w:type="spellStart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</w:t>
                      </w:r>
                      <w:proofErr w:type="spellEnd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frontend.js",</w:t>
                      </w:r>
                    </w:p>
                    <w:p w14:paraId="4550EF21" w14:textId="57A83DB4" w:rsidR="004C3D47" w:rsidRPr="004659CC" w:rsidRDefault="004C3D47" w:rsidP="004C3D4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tart": "wp-scripts start </w:t>
                      </w:r>
                      <w:proofErr w:type="spellStart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index.js </w:t>
                      </w:r>
                      <w:proofErr w:type="spellStart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</w:t>
                      </w:r>
                      <w:proofErr w:type="spellEnd"/>
                      <w:r w:rsidRPr="004C3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frontend.js"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b/>
          <w:bCs/>
        </w:rPr>
        <w:t>list the files</w:t>
      </w:r>
    </w:p>
    <w:p w14:paraId="7F61CDA7" w14:textId="46913F8C" w:rsidR="004C3D47" w:rsidRDefault="004C3D47" w:rsidP="004C3D47">
      <w:pPr>
        <w:pStyle w:val="Bullet0"/>
        <w:numPr>
          <w:ilvl w:val="0"/>
          <w:numId w:val="0"/>
        </w:numPr>
        <w:ind w:left="360"/>
      </w:pPr>
    </w:p>
    <w:p w14:paraId="5E705B60" w14:textId="43E5C878" w:rsidR="0070123A" w:rsidRDefault="0070123A" w:rsidP="0070123A">
      <w:pPr>
        <w:pStyle w:val="Bullet0"/>
      </w:pPr>
      <w:r w:rsidRPr="0070123A">
        <w:t xml:space="preserve">If You're Using a Block Theme: Load Your JS In </w:t>
      </w:r>
      <w:proofErr w:type="gramStart"/>
      <w:r w:rsidRPr="0070123A">
        <w:t>The</w:t>
      </w:r>
      <w:proofErr w:type="gramEnd"/>
      <w:r w:rsidRPr="0070123A">
        <w:t xml:space="preserve"> Footer</w:t>
      </w:r>
    </w:p>
    <w:p w14:paraId="46EF1E75" w14:textId="200DD4B2" w:rsidR="0070123A" w:rsidRDefault="0070123A" w:rsidP="0070123A">
      <w:pPr>
        <w:pStyle w:val="Bullet0"/>
      </w:pPr>
      <w:proofErr w:type="spellStart"/>
      <w:proofErr w:type="gramStart"/>
      <w:r>
        <w:t>frontend.scss</w:t>
      </w:r>
      <w:proofErr w:type="spellEnd"/>
      <w:proofErr w:type="gramEnd"/>
      <w:r>
        <w:t xml:space="preserve"> // import in </w:t>
      </w:r>
      <w:proofErr w:type="spellStart"/>
      <w:r>
        <w:t>js</w:t>
      </w:r>
      <w:proofErr w:type="spellEnd"/>
      <w:r>
        <w:t xml:space="preserve">, load it in </w:t>
      </w:r>
      <w:proofErr w:type="spellStart"/>
      <w:r>
        <w:t>php</w:t>
      </w:r>
      <w:proofErr w:type="spellEnd"/>
      <w:r>
        <w:t>. Two ways:</w:t>
      </w:r>
    </w:p>
    <w:p w14:paraId="4ED11D48" w14:textId="72FD0769" w:rsidR="0070123A" w:rsidRDefault="0070123A" w:rsidP="0070123A">
      <w:pPr>
        <w:pStyle w:val="Bullet0"/>
        <w:numPr>
          <w:ilvl w:val="1"/>
          <w:numId w:val="1"/>
        </w:numPr>
      </w:pPr>
      <w:proofErr w:type="spellStart"/>
      <w:r>
        <w:t>register_block_type</w:t>
      </w:r>
      <w:proofErr w:type="spellEnd"/>
      <w:r>
        <w:t xml:space="preserve"> // in </w:t>
      </w:r>
      <w:r w:rsidR="00EA5FF6">
        <w:t xml:space="preserve">the </w:t>
      </w:r>
      <w:r>
        <w:t>option array</w:t>
      </w:r>
    </w:p>
    <w:p w14:paraId="35F128C9" w14:textId="701241E0" w:rsidR="0070123A" w:rsidRDefault="0070123A" w:rsidP="0070123A">
      <w:pPr>
        <w:pStyle w:val="Bullet0"/>
        <w:numPr>
          <w:ilvl w:val="2"/>
          <w:numId w:val="1"/>
        </w:numPr>
      </w:pPr>
      <w:r>
        <w:t xml:space="preserve">"script" =&gt; to </w:t>
      </w:r>
      <w:r w:rsidR="00EA5FF6">
        <w:t xml:space="preserve">an </w:t>
      </w:r>
      <w:r>
        <w:t>asset</w:t>
      </w:r>
      <w:r w:rsidR="00841688">
        <w:t xml:space="preserve"> for frontend</w:t>
      </w:r>
      <w:r>
        <w:t xml:space="preserve"> // This will </w:t>
      </w:r>
      <w:r w:rsidR="00802059" w:rsidRPr="00802059">
        <w:rPr>
          <w:b/>
          <w:bCs/>
        </w:rPr>
        <w:t>always</w:t>
      </w:r>
      <w:r w:rsidR="00802059">
        <w:t xml:space="preserve"> </w:t>
      </w:r>
      <w:r w:rsidRPr="00802059">
        <w:rPr>
          <w:b/>
          <w:bCs/>
        </w:rPr>
        <w:t>load the asset</w:t>
      </w:r>
      <w:r>
        <w:t xml:space="preserve"> even if we don't have the block in our post (frontend)</w:t>
      </w:r>
    </w:p>
    <w:p w14:paraId="7A822C9A" w14:textId="0EE0B4FB" w:rsidR="0070123A" w:rsidRDefault="0070123A" w:rsidP="0070123A">
      <w:pPr>
        <w:pStyle w:val="Bullet0"/>
        <w:numPr>
          <w:ilvl w:val="2"/>
          <w:numId w:val="1"/>
        </w:numPr>
      </w:pPr>
      <w:r>
        <w:t>"style" =&gt; asset</w:t>
      </w:r>
    </w:p>
    <w:p w14:paraId="5D8BB82E" w14:textId="0F0C7383" w:rsidR="0070123A" w:rsidRDefault="0070123A" w:rsidP="0070123A">
      <w:pPr>
        <w:pStyle w:val="Bullet0"/>
        <w:numPr>
          <w:ilvl w:val="1"/>
          <w:numId w:val="1"/>
        </w:numPr>
      </w:pPr>
      <w:r>
        <w:t xml:space="preserve">In </w:t>
      </w:r>
      <w:proofErr w:type="spellStart"/>
      <w:r w:rsidRPr="00802059">
        <w:rPr>
          <w:b/>
          <w:bCs/>
        </w:rPr>
        <w:t>theHTML</w:t>
      </w:r>
      <w:proofErr w:type="spellEnd"/>
      <w:r w:rsidRPr="00802059">
        <w:rPr>
          <w:b/>
          <w:bCs/>
        </w:rPr>
        <w:t xml:space="preserve"> </w:t>
      </w:r>
      <w:r w:rsidR="00C5104F" w:rsidRPr="00802059">
        <w:rPr>
          <w:b/>
          <w:bCs/>
        </w:rPr>
        <w:t>callback</w:t>
      </w:r>
      <w:r>
        <w:t xml:space="preserve"> of the </w:t>
      </w:r>
      <w:proofErr w:type="spellStart"/>
      <w:r w:rsidRPr="00802059">
        <w:rPr>
          <w:b/>
          <w:bCs/>
        </w:rPr>
        <w:t>register_block_type</w:t>
      </w:r>
      <w:proofErr w:type="spellEnd"/>
      <w:r w:rsidR="00802059">
        <w:rPr>
          <w:b/>
          <w:bCs/>
        </w:rPr>
        <w:t xml:space="preserve"> in </w:t>
      </w:r>
      <w:proofErr w:type="spellStart"/>
      <w:r w:rsidR="00802059">
        <w:rPr>
          <w:b/>
          <w:bCs/>
        </w:rPr>
        <w:t>index.php</w:t>
      </w:r>
      <w:proofErr w:type="spellEnd"/>
      <w:r w:rsidR="00841688">
        <w:t xml:space="preserve">, since callback only </w:t>
      </w:r>
      <w:r w:rsidR="00841688" w:rsidRPr="00802059">
        <w:rPr>
          <w:b/>
          <w:bCs/>
        </w:rPr>
        <w:t>is called if the block type is used</w:t>
      </w:r>
      <w:r w:rsidR="00841688">
        <w:t>.</w:t>
      </w:r>
    </w:p>
    <w:p w14:paraId="677219EA" w14:textId="46A80B2E" w:rsidR="0070123A" w:rsidRDefault="00C5104F" w:rsidP="00C5104F">
      <w:pPr>
        <w:pStyle w:val="Bullet0"/>
        <w:numPr>
          <w:ilvl w:val="2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64240A81" wp14:editId="57DC0655">
                <wp:simplePos x="0" y="0"/>
                <wp:positionH relativeFrom="margin">
                  <wp:align>center</wp:align>
                </wp:positionH>
                <wp:positionV relativeFrom="paragraph">
                  <wp:posOffset>832485</wp:posOffset>
                </wp:positionV>
                <wp:extent cx="5936615" cy="1230630"/>
                <wp:effectExtent l="114300" t="0" r="6985" b="7620"/>
                <wp:wrapTopAndBottom/>
                <wp:docPr id="197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306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3E19DA" w14:textId="0323E312" w:rsidR="00C5104F" w:rsidRPr="00C5104F" w:rsidRDefault="00C5104F" w:rsidP="00C5104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</w:t>
                            </w:r>
                            <w:proofErr w:type="gram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</w:t>
                            </w:r>
                            <w:proofErr w:type="gram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admin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)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not to load in admin</w:t>
                            </w:r>
                          </w:p>
                          <w:p w14:paraId="5272B828" w14:textId="77777777" w:rsidR="00C5104F" w:rsidRPr="00C5104F" w:rsidRDefault="00C5104F" w:rsidP="00C5104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entionFrontend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__FILE__) . 'build/frontend.css', </w:t>
                            </w:r>
                            <w:bookmarkStart w:id="7" w:name="_Hlk127318525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'wp-element')</w:t>
                            </w:r>
                            <w:bookmarkEnd w:id="7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60FA908" w14:textId="77777777" w:rsidR="00C5104F" w:rsidRPr="00C5104F" w:rsidRDefault="00C5104F" w:rsidP="00C5104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</w:t>
                            </w:r>
                            <w:proofErr w:type="gram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entionFrontendStyles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 . 'build/frontend.css');</w:t>
                            </w:r>
                          </w:p>
                          <w:p w14:paraId="70934AEB" w14:textId="71D44ADB" w:rsidR="00C5104F" w:rsidRPr="004659CC" w:rsidRDefault="00C5104F" w:rsidP="00C5104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5104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40A81" id="Text Box 197" o:spid="_x0000_s1186" type="#_x0000_t202" style="position:absolute;left:0;text-align:left;margin-left:0;margin-top:65.55pt;width:467.45pt;height:96.9pt;z-index:-2512998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D3E19DA" w14:textId="0323E312" w:rsidR="00C5104F" w:rsidRPr="00C5104F" w:rsidRDefault="00C5104F" w:rsidP="00C5104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</w:t>
                      </w:r>
                      <w:proofErr w:type="gram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</w:t>
                      </w:r>
                      <w:proofErr w:type="gram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admin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)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not to load in admin</w:t>
                      </w:r>
                    </w:p>
                    <w:p w14:paraId="5272B828" w14:textId="77777777" w:rsidR="00C5104F" w:rsidRPr="00C5104F" w:rsidRDefault="00C5104F" w:rsidP="00C5104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entionFrontend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__FILE__) . 'build/frontend.css', </w:t>
                      </w:r>
                      <w:bookmarkStart w:id="8" w:name="_Hlk127318525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'wp-element')</w:t>
                      </w:r>
                      <w:bookmarkEnd w:id="8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160FA908" w14:textId="77777777" w:rsidR="00C5104F" w:rsidRPr="00C5104F" w:rsidRDefault="00C5104F" w:rsidP="00C5104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</w:t>
                      </w:r>
                      <w:proofErr w:type="gram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entionFrontendStyles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 . 'build/frontend.css');</w:t>
                      </w:r>
                    </w:p>
                    <w:p w14:paraId="70934AEB" w14:textId="71D44ADB" w:rsidR="00C5104F" w:rsidRPr="004659CC" w:rsidRDefault="00C5104F" w:rsidP="00C5104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5104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70123A">
        <w:t>Wp_enqueue_</w:t>
      </w:r>
      <w:proofErr w:type="gramStart"/>
      <w:r w:rsidR="0070123A">
        <w:t>script</w:t>
      </w:r>
      <w:proofErr w:type="spellEnd"/>
      <w:r w:rsidR="0070123A">
        <w:t>(</w:t>
      </w:r>
      <w:proofErr w:type="gramEnd"/>
      <w:r>
        <w:t xml:space="preserve">) // wp loads the </w:t>
      </w:r>
      <w:proofErr w:type="spellStart"/>
      <w:r w:rsidRPr="00C5104F">
        <w:t>wp_enqueue_script</w:t>
      </w:r>
      <w:proofErr w:type="spellEnd"/>
      <w:r w:rsidR="00802059">
        <w:t xml:space="preserve"> file</w:t>
      </w:r>
      <w:r>
        <w:t xml:space="preserve"> with the same short name only once, even if we have multiple instance</w:t>
      </w:r>
      <w:r w:rsidR="00802059">
        <w:t>s</w:t>
      </w:r>
      <w:r>
        <w:t xml:space="preserve"> of the same block in the page.</w:t>
      </w:r>
      <w:r w:rsidR="00802059">
        <w:t xml:space="preserve"> That's good.</w:t>
      </w:r>
    </w:p>
    <w:p w14:paraId="3A0BEF85" w14:textId="297FB15F" w:rsidR="00C5104F" w:rsidRDefault="00C5104F" w:rsidP="00802059"/>
    <w:p w14:paraId="09462AA5" w14:textId="60A625FF" w:rsidR="00C5104F" w:rsidRDefault="00802059" w:rsidP="00802059">
      <w:pPr>
        <w:pStyle w:val="Style3"/>
      </w:pPr>
      <w:r>
        <w:t xml:space="preserve">React </w:t>
      </w:r>
      <w:proofErr w:type="spellStart"/>
      <w:r>
        <w:t>dom</w:t>
      </w:r>
      <w:proofErr w:type="spellEnd"/>
    </w:p>
    <w:p w14:paraId="34C8D63E" w14:textId="5933D48D" w:rsidR="00802059" w:rsidRDefault="00802059" w:rsidP="00802059">
      <w:pPr>
        <w:pStyle w:val="Bullet0"/>
      </w:pPr>
      <w:r w:rsidRPr="00802059">
        <w:t>wp-element</w:t>
      </w:r>
      <w:r>
        <w:t xml:space="preserve"> // is the </w:t>
      </w:r>
      <w:r w:rsidR="00EA5FF6">
        <w:t>WordP</w:t>
      </w:r>
      <w:r>
        <w:t xml:space="preserve">ress version of react, they abstracted react into their own script. We don't need to install react because we defined the dependency by </w:t>
      </w:r>
      <w:r w:rsidRPr="00802059">
        <w:t>array('wp-element')</w:t>
      </w:r>
      <w:r>
        <w:t xml:space="preserve"> in </w:t>
      </w:r>
      <w:proofErr w:type="spellStart"/>
      <w:r w:rsidRPr="00802059">
        <w:t>wp_enqueue_script</w:t>
      </w:r>
      <w:proofErr w:type="spellEnd"/>
      <w:r>
        <w:t xml:space="preserve">. </w:t>
      </w:r>
    </w:p>
    <w:p w14:paraId="2CF75342" w14:textId="09644E4F" w:rsidR="00C5104F" w:rsidRDefault="00C961D6" w:rsidP="0002259B">
      <w:pPr>
        <w:pStyle w:val="Bullet0"/>
      </w:pPr>
      <w:r>
        <w:rPr>
          <w:noProof/>
        </w:rPr>
        <w:drawing>
          <wp:anchor distT="0" distB="0" distL="114300" distR="114300" simplePos="0" relativeHeight="252019712" behindDoc="1" locked="0" layoutInCell="1" allowOverlap="1" wp14:anchorId="776F1590" wp14:editId="76E8875C">
            <wp:simplePos x="0" y="0"/>
            <wp:positionH relativeFrom="margin">
              <wp:posOffset>4514850</wp:posOffset>
            </wp:positionH>
            <wp:positionV relativeFrom="paragraph">
              <wp:posOffset>-1217295</wp:posOffset>
            </wp:positionV>
            <wp:extent cx="1343025" cy="2381888"/>
            <wp:effectExtent l="0" t="0" r="0" b="0"/>
            <wp:wrapTight wrapText="bothSides">
              <wp:wrapPolygon edited="0">
                <wp:start x="0" y="0"/>
                <wp:lineTo x="0" y="21421"/>
                <wp:lineTo x="21140" y="21421"/>
                <wp:lineTo x="21140" y="0"/>
                <wp:lineTo x="0" y="0"/>
              </wp:wrapPolygon>
            </wp:wrapTight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2381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="00802059" w:rsidRPr="00781DF6">
        <w:rPr>
          <w:b/>
          <w:bCs/>
        </w:rPr>
        <w:t>wp.element</w:t>
      </w:r>
      <w:proofErr w:type="spellEnd"/>
      <w:proofErr w:type="gramEnd"/>
      <w:r w:rsidR="00802059">
        <w:t xml:space="preserve"> // In </w:t>
      </w:r>
      <w:proofErr w:type="spellStart"/>
      <w:r w:rsidR="00802059">
        <w:t>js</w:t>
      </w:r>
      <w:proofErr w:type="spellEnd"/>
      <w:r w:rsidR="00802059">
        <w:t xml:space="preserve"> console will show that it is </w:t>
      </w:r>
      <w:r w:rsidR="00EA5FF6">
        <w:t>R</w:t>
      </w:r>
      <w:r w:rsidR="00802059">
        <w:t>eact component with its core function but has react-</w:t>
      </w:r>
      <w:proofErr w:type="spellStart"/>
      <w:r w:rsidR="00802059">
        <w:t>dom</w:t>
      </w:r>
      <w:proofErr w:type="spellEnd"/>
      <w:r w:rsidR="00802059">
        <w:t xml:space="preserve"> built into it (render method is there). It won't download them in its webpack config</w:t>
      </w:r>
      <w:r>
        <w:t xml:space="preserve"> looks in the browser</w:t>
      </w:r>
      <w:r w:rsidR="00EA5FF6">
        <w:t>'s</w:t>
      </w:r>
      <w:r w:rsidR="00802059">
        <w:t xml:space="preserve"> global scope </w:t>
      </w:r>
      <w:r>
        <w:t xml:space="preserve">for </w:t>
      </w:r>
      <w:r>
        <w:lastRenderedPageBreak/>
        <w:t xml:space="preserve">wp-element. Based on </w:t>
      </w:r>
      <w:proofErr w:type="spellStart"/>
      <w:r>
        <w:t>js</w:t>
      </w:r>
      <w:proofErr w:type="spellEnd"/>
      <w:r>
        <w:t xml:space="preserve"> build file size we can see it doesn't load the react onto </w:t>
      </w:r>
      <w:r w:rsidR="00781DF6">
        <w:rPr>
          <w:noProof/>
        </w:rPr>
        <mc:AlternateContent>
          <mc:Choice Requires="wps">
            <w:drawing>
              <wp:anchor distT="0" distB="0" distL="114300" distR="114300" simplePos="0" relativeHeight="252018688" behindDoc="1" locked="0" layoutInCell="1" allowOverlap="1" wp14:anchorId="2D282EB9" wp14:editId="4C3E4B66">
                <wp:simplePos x="0" y="0"/>
                <wp:positionH relativeFrom="margin">
                  <wp:align>center</wp:align>
                </wp:positionH>
                <wp:positionV relativeFrom="paragraph">
                  <wp:posOffset>661035</wp:posOffset>
                </wp:positionV>
                <wp:extent cx="5936615" cy="4240530"/>
                <wp:effectExtent l="114300" t="0" r="6985" b="7620"/>
                <wp:wrapTopAndBottom/>
                <wp:docPr id="198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2405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DD8D2C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mport React from 'react'</w:t>
                            </w:r>
                          </w:p>
                          <w:p w14:paraId="2A7D9BFD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actDOM</w:t>
                            </w:r>
                            <w:proofErr w:type="spellEnd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from 'react-</w:t>
                            </w:r>
                            <w:proofErr w:type="spellStart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om</w:t>
                            </w:r>
                            <w:proofErr w:type="spellEnd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2FD60BEF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"./</w:t>
                            </w:r>
                            <w:proofErr w:type="spell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rontend.scss</w:t>
                            </w:r>
                            <w:proofErr w:type="spell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41948D31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AF96192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select all instances of that block type. don't forget the dot!</w:t>
                            </w:r>
                          </w:p>
                          <w:p w14:paraId="4C2116E6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vsToUpdate</w:t>
                            </w:r>
                            <w:proofErr w:type="spell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All</w:t>
                            </w:r>
                            <w:proofErr w:type="spellEnd"/>
                            <w:proofErr w:type="gram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.paying-attention-update-me")</w:t>
                            </w:r>
                          </w:p>
                          <w:p w14:paraId="2C784EF2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E796824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foreach create a component</w:t>
                            </w:r>
                          </w:p>
                          <w:p w14:paraId="329CF8D5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vsToUpdate</w:t>
                            </w: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.forEach</w:t>
                            </w:r>
                            <w:proofErr w:type="spell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unction(div</w:t>
                            </w:r>
                            <w:proofErr w:type="gram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4B02CF5B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actDOM.render</w:t>
                            </w:r>
                            <w:proofErr w:type="spellEnd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&lt;Quiz /&gt;, div)</w:t>
                            </w:r>
                          </w:p>
                          <w:p w14:paraId="45D9B6F1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to run the code on the fly, if new posts are added by lazy loading, what elements have already been hydrated with </w:t>
                            </w:r>
                            <w:proofErr w:type="spell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</w:p>
                          <w:p w14:paraId="4C4C1012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proofErr w:type="gram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o</w:t>
                            </w:r>
                            <w:proofErr w:type="gram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e don't update them again if new ones are added</w:t>
                            </w:r>
                          </w:p>
                          <w:p w14:paraId="1D11582F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v.classList.remove</w:t>
                            </w:r>
                            <w:proofErr w:type="spell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paying-attention-update-me")</w:t>
                            </w:r>
                          </w:p>
                          <w:p w14:paraId="3D70CE27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2BA18829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EF14623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JSX component</w:t>
                            </w:r>
                          </w:p>
                          <w:p w14:paraId="391CA43A" w14:textId="77777777" w:rsidR="00802059" w:rsidRPr="00802059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gramStart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iz(</w:t>
                            </w:r>
                            <w:proofErr w:type="gramEnd"/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1AD5141F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7B71B4F0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&lt;div </w:t>
                            </w:r>
                            <w:proofErr w:type="spellStart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="paying-attention-frontend"&gt;</w:t>
                            </w:r>
                          </w:p>
                          <w:p w14:paraId="5437468F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Hello from React</w:t>
                            </w:r>
                          </w:p>
                          <w:p w14:paraId="679AC107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36EC04A8" w14:textId="77777777" w:rsidR="00802059" w:rsidRPr="00846BF2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46B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  <w:p w14:paraId="318F0CF6" w14:textId="177B7614" w:rsidR="00802059" w:rsidRPr="004659CC" w:rsidRDefault="00802059" w:rsidP="0080205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0205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82EB9" id="Text Box 198" o:spid="_x0000_s1187" type="#_x0000_t202" style="position:absolute;left:0;text-align:left;margin-left:0;margin-top:52.05pt;width:467.45pt;height:333.9pt;z-index:-251297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CDD8D2C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mport React from 'react'</w:t>
                      </w:r>
                    </w:p>
                    <w:p w14:paraId="2A7D9BFD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actDOM</w:t>
                      </w:r>
                      <w:proofErr w:type="spellEnd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from 'react-</w:t>
                      </w:r>
                      <w:proofErr w:type="spellStart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om</w:t>
                      </w:r>
                      <w:proofErr w:type="spellEnd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</w:p>
                    <w:p w14:paraId="2FD60BEF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"./</w:t>
                      </w:r>
                      <w:proofErr w:type="spell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rontend.scss</w:t>
                      </w:r>
                      <w:proofErr w:type="spell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41948D31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AF96192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select all instances of that block type. don't forget the dot!</w:t>
                      </w:r>
                    </w:p>
                    <w:p w14:paraId="4C2116E6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vsToUpdate</w:t>
                      </w:r>
                      <w:proofErr w:type="spell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All</w:t>
                      </w:r>
                      <w:proofErr w:type="spellEnd"/>
                      <w:proofErr w:type="gram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.paying-attention-update-me")</w:t>
                      </w:r>
                    </w:p>
                    <w:p w14:paraId="2C784EF2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E796824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foreach create a component</w:t>
                      </w:r>
                    </w:p>
                    <w:p w14:paraId="329CF8D5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vsToUpdate</w:t>
                      </w: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.forEach</w:t>
                      </w:r>
                      <w:proofErr w:type="spell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unction(div</w:t>
                      </w:r>
                      <w:proofErr w:type="gram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4B02CF5B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actDOM.render</w:t>
                      </w:r>
                      <w:proofErr w:type="spellEnd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&lt;Quiz /&gt;, div)</w:t>
                      </w:r>
                    </w:p>
                    <w:p w14:paraId="45D9B6F1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to run the code on the fly, if new posts are added by lazy loading, what elements have already been hydrated with </w:t>
                      </w:r>
                      <w:proofErr w:type="spell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</w:t>
                      </w:r>
                      <w:proofErr w:type="spellEnd"/>
                    </w:p>
                    <w:p w14:paraId="4C4C1012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proofErr w:type="gram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o</w:t>
                      </w:r>
                      <w:proofErr w:type="gram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e don't update them again if new ones are added</w:t>
                      </w:r>
                    </w:p>
                    <w:p w14:paraId="1D11582F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v.classList.remove</w:t>
                      </w:r>
                      <w:proofErr w:type="spell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paying-attention-update-me")</w:t>
                      </w:r>
                    </w:p>
                    <w:p w14:paraId="3D70CE27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2BA18829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EF14623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JSX component</w:t>
                      </w:r>
                    </w:p>
                    <w:p w14:paraId="391CA43A" w14:textId="77777777" w:rsidR="00802059" w:rsidRPr="00802059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gramStart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iz(</w:t>
                      </w:r>
                      <w:proofErr w:type="gramEnd"/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1AD5141F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7B71B4F0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&lt;div </w:t>
                      </w:r>
                      <w:proofErr w:type="spellStart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="paying-attention-frontend"&gt;</w:t>
                      </w:r>
                    </w:p>
                    <w:p w14:paraId="5437468F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Hello from React</w:t>
                      </w:r>
                    </w:p>
                    <w:p w14:paraId="679AC107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36EC04A8" w14:textId="77777777" w:rsidR="00802059" w:rsidRPr="00846BF2" w:rsidRDefault="00802059" w:rsidP="0080205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46B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)</w:t>
                      </w:r>
                    </w:p>
                    <w:p w14:paraId="318F0CF6" w14:textId="177B7614" w:rsidR="00802059" w:rsidRPr="004659CC" w:rsidRDefault="00802059" w:rsidP="0080205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0205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t. All plugins will use only one react. </w:t>
      </w:r>
    </w:p>
    <w:p w14:paraId="4D3DC78F" w14:textId="77777777" w:rsidR="00790223" w:rsidRDefault="00790223"/>
    <w:p w14:paraId="72AE2AB0" w14:textId="77777777" w:rsidR="00790223" w:rsidRDefault="00790223" w:rsidP="00790223">
      <w:pPr>
        <w:pStyle w:val="Style2"/>
      </w:pPr>
      <w:r>
        <w:t xml:space="preserve">Block data from </w:t>
      </w:r>
      <w:proofErr w:type="spellStart"/>
      <w:r>
        <w:t>php</w:t>
      </w:r>
      <w:proofErr w:type="spellEnd"/>
      <w:r>
        <w:t xml:space="preserve"> to </w:t>
      </w:r>
      <w:proofErr w:type="spellStart"/>
      <w:r>
        <w:t>js</w:t>
      </w:r>
      <w:proofErr w:type="spellEnd"/>
    </w:p>
    <w:p w14:paraId="6F59D6C4" w14:textId="66CA46D6" w:rsidR="00790223" w:rsidRDefault="00790223" w:rsidP="00790223">
      <w:pPr>
        <w:pStyle w:val="Bullet0"/>
      </w:pPr>
      <w:r w:rsidRPr="00790223">
        <w:t>$attribute</w:t>
      </w:r>
      <w:r>
        <w:t xml:space="preserve"> </w:t>
      </w:r>
      <w:r w:rsidR="00837020">
        <w:t xml:space="preserve">is stored in </w:t>
      </w:r>
      <w:proofErr w:type="spellStart"/>
      <w:r w:rsidR="00837020">
        <w:t>json</w:t>
      </w:r>
      <w:proofErr w:type="spellEnd"/>
      <w:r w:rsidR="00837020">
        <w:t xml:space="preserve"> syntax, in </w:t>
      </w:r>
      <w:proofErr w:type="spellStart"/>
      <w:r w:rsidR="00837020">
        <w:t>db</w:t>
      </w:r>
      <w:proofErr w:type="spellEnd"/>
      <w:r w:rsidR="00837020">
        <w:t xml:space="preserve">, then </w:t>
      </w:r>
      <w:r>
        <w:t xml:space="preserve">is sent to </w:t>
      </w:r>
      <w:proofErr w:type="spellStart"/>
      <w:r>
        <w:t>register_block_type</w:t>
      </w:r>
      <w:proofErr w:type="spellEnd"/>
      <w:r>
        <w:t xml:space="preserve"> callback</w:t>
      </w:r>
      <w:r w:rsidR="00837020">
        <w:t xml:space="preserve"> as a </w:t>
      </w:r>
      <w:proofErr w:type="spellStart"/>
      <w:r w:rsidR="00837020">
        <w:t>php</w:t>
      </w:r>
      <w:proofErr w:type="spellEnd"/>
      <w:r w:rsidR="00837020">
        <w:t xml:space="preserve"> array, then we convert it back to </w:t>
      </w:r>
      <w:proofErr w:type="spellStart"/>
      <w:r w:rsidR="00837020">
        <w:t>josn</w:t>
      </w:r>
      <w:proofErr w:type="spellEnd"/>
      <w:r w:rsidR="00837020">
        <w:t xml:space="preserve"> for </w:t>
      </w:r>
      <w:r w:rsidR="00EA5FF6">
        <w:t xml:space="preserve">the </w:t>
      </w:r>
      <w:r w:rsidR="00837020">
        <w:t xml:space="preserve">front end. </w:t>
      </w:r>
    </w:p>
    <w:p w14:paraId="3BE2D989" w14:textId="38B3DA4B" w:rsidR="00790223" w:rsidRDefault="00790223" w:rsidP="00790223">
      <w:pPr>
        <w:pStyle w:val="Bullet0"/>
      </w:pPr>
      <w:r>
        <w:t>But we need to pass the data to our new front</w:t>
      </w:r>
      <w:r w:rsidR="00EA5FF6">
        <w:t>-</w:t>
      </w:r>
      <w:r>
        <w:t xml:space="preserve">end </w:t>
      </w:r>
      <w:proofErr w:type="spellStart"/>
      <w:r>
        <w:t>js</w:t>
      </w:r>
      <w:proofErr w:type="spellEnd"/>
      <w:r>
        <w:t xml:space="preserve">. No official </w:t>
      </w:r>
      <w:proofErr w:type="spellStart"/>
      <w:r>
        <w:t>wordpress</w:t>
      </w:r>
      <w:proofErr w:type="spellEnd"/>
      <w:r>
        <w:t xml:space="preserve"> way to do this.</w:t>
      </w:r>
    </w:p>
    <w:p w14:paraId="6E9664AE" w14:textId="168840DB" w:rsidR="00790223" w:rsidRDefault="00790223" w:rsidP="00790223">
      <w:pPr>
        <w:pStyle w:val="Bullet0"/>
      </w:pPr>
      <w:r>
        <w:t>How to us</w:t>
      </w:r>
      <w:r w:rsidR="00EA5FF6">
        <w:t>e</w:t>
      </w:r>
      <w:r>
        <w:t xml:space="preserve"> </w:t>
      </w:r>
      <w:proofErr w:type="spellStart"/>
      <w:r>
        <w:t>js</w:t>
      </w:r>
      <w:proofErr w:type="spellEnd"/>
      <w:r>
        <w:t xml:space="preserve"> in react to render your block types in the front end? Many ways.</w:t>
      </w:r>
    </w:p>
    <w:p w14:paraId="3B76B15C" w14:textId="65CB7688" w:rsidR="00790223" w:rsidRDefault="00790223" w:rsidP="00790223">
      <w:pPr>
        <w:pStyle w:val="Bullet0"/>
        <w:rPr>
          <w:b/>
          <w:bCs/>
        </w:rPr>
      </w:pPr>
      <w:proofErr w:type="spellStart"/>
      <w:r w:rsidRPr="00837020">
        <w:rPr>
          <w:b/>
          <w:bCs/>
        </w:rPr>
        <w:t>wp_json_encode</w:t>
      </w:r>
      <w:proofErr w:type="spellEnd"/>
      <w:r w:rsidRPr="00837020">
        <w:rPr>
          <w:b/>
          <w:bCs/>
        </w:rPr>
        <w:t>(</w:t>
      </w:r>
      <w:r w:rsidR="00837020" w:rsidRPr="00837020">
        <w:rPr>
          <w:b/>
          <w:bCs/>
        </w:rPr>
        <w:t>$attribute</w:t>
      </w:r>
      <w:r w:rsidRPr="00837020">
        <w:rPr>
          <w:b/>
          <w:bCs/>
        </w:rPr>
        <w:t>)</w:t>
      </w:r>
      <w:r>
        <w:t xml:space="preserve"> //</w:t>
      </w:r>
      <w:r w:rsidR="00837020">
        <w:t xml:space="preserve"> echo this in the div we set after </w:t>
      </w:r>
      <w:proofErr w:type="spellStart"/>
      <w:r w:rsidR="00837020">
        <w:t>ob_</w:t>
      </w:r>
      <w:proofErr w:type="gramStart"/>
      <w:r w:rsidR="00837020">
        <w:t>start</w:t>
      </w:r>
      <w:proofErr w:type="spellEnd"/>
      <w:r w:rsidR="00837020">
        <w:t>(</w:t>
      </w:r>
      <w:proofErr w:type="gramEnd"/>
      <w:r w:rsidR="00837020">
        <w:t xml:space="preserve">) in </w:t>
      </w:r>
      <w:proofErr w:type="spellStart"/>
      <w:r w:rsidR="00837020">
        <w:t>index.php</w:t>
      </w:r>
      <w:proofErr w:type="spellEnd"/>
      <w:r w:rsidR="00837020">
        <w:t xml:space="preserve">. It converts the array to text with </w:t>
      </w:r>
      <w:r w:rsidR="00837020" w:rsidRPr="00837020">
        <w:rPr>
          <w:b/>
          <w:bCs/>
        </w:rPr>
        <w:t>angle quotes</w:t>
      </w:r>
      <w:r w:rsidR="00837020">
        <w:t xml:space="preserve"> that do not work with </w:t>
      </w:r>
      <w:proofErr w:type="spellStart"/>
      <w:r w:rsidR="00837020" w:rsidRPr="00837020">
        <w:rPr>
          <w:b/>
          <w:bCs/>
        </w:rPr>
        <w:t>json</w:t>
      </w:r>
      <w:proofErr w:type="spellEnd"/>
      <w:r w:rsidR="00837020" w:rsidRPr="00837020">
        <w:rPr>
          <w:b/>
          <w:bCs/>
        </w:rPr>
        <w:t xml:space="preserve"> interpreter</w:t>
      </w:r>
      <w:r w:rsidR="00837020">
        <w:t xml:space="preserve"> on the </w:t>
      </w:r>
      <w:proofErr w:type="spellStart"/>
      <w:r w:rsidR="00837020">
        <w:t>js</w:t>
      </w:r>
      <w:proofErr w:type="spellEnd"/>
      <w:r w:rsidR="00837020">
        <w:t xml:space="preserve">, and we have to remove them. Wrap it in </w:t>
      </w:r>
      <w:r w:rsidR="00837020" w:rsidRPr="00837020">
        <w:rPr>
          <w:b/>
          <w:bCs/>
        </w:rPr>
        <w:t>a pre</w:t>
      </w:r>
      <w:r w:rsidR="00EA5FF6">
        <w:rPr>
          <w:b/>
          <w:bCs/>
        </w:rPr>
        <w:t>-</w:t>
      </w:r>
      <w:r w:rsidR="00837020" w:rsidRPr="00837020">
        <w:rPr>
          <w:b/>
          <w:bCs/>
        </w:rPr>
        <w:t>tag</w:t>
      </w:r>
      <w:r w:rsidR="00837020">
        <w:rPr>
          <w:b/>
          <w:bCs/>
        </w:rPr>
        <w:t>.</w:t>
      </w:r>
    </w:p>
    <w:p w14:paraId="45EC042F" w14:textId="34DA19B7" w:rsidR="00837020" w:rsidRDefault="00C02520" w:rsidP="00837020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020736" behindDoc="1" locked="0" layoutInCell="1" allowOverlap="1" wp14:anchorId="2DDB6E06" wp14:editId="2E194B10">
            <wp:simplePos x="0" y="0"/>
            <wp:positionH relativeFrom="margin">
              <wp:align>center</wp:align>
            </wp:positionH>
            <wp:positionV relativeFrom="paragraph">
              <wp:posOffset>195580</wp:posOffset>
            </wp:positionV>
            <wp:extent cx="5943600" cy="398145"/>
            <wp:effectExtent l="0" t="0" r="0" b="1905"/>
            <wp:wrapTight wrapText="bothSides">
              <wp:wrapPolygon edited="0">
                <wp:start x="0" y="0"/>
                <wp:lineTo x="0" y="20670"/>
                <wp:lineTo x="21531" y="20670"/>
                <wp:lineTo x="21531" y="0"/>
                <wp:lineTo x="0" y="0"/>
              </wp:wrapPolygon>
            </wp:wrapTight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ECAD0C" w14:textId="4FC0DC8E" w:rsidR="00837020" w:rsidRPr="00837020" w:rsidRDefault="00837020" w:rsidP="00837020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16D5F190" w14:textId="45A9EE1C" w:rsidR="00837020" w:rsidRDefault="00C02520" w:rsidP="00837020">
      <w:pPr>
        <w:pStyle w:val="Bullet0"/>
        <w:numPr>
          <w:ilvl w:val="0"/>
          <w:numId w:val="0"/>
        </w:numPr>
        <w:ind w:left="7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2784" behindDoc="1" locked="0" layoutInCell="1" allowOverlap="1" wp14:anchorId="232089CE" wp14:editId="601A3F2A">
                <wp:simplePos x="0" y="0"/>
                <wp:positionH relativeFrom="margin">
                  <wp:posOffset>57150</wp:posOffset>
                </wp:positionH>
                <wp:positionV relativeFrom="paragraph">
                  <wp:posOffset>0</wp:posOffset>
                </wp:positionV>
                <wp:extent cx="5936615" cy="1215390"/>
                <wp:effectExtent l="114300" t="0" r="6985" b="3810"/>
                <wp:wrapTopAndBottom/>
                <wp:docPr id="116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153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33AE0" w14:textId="1E5C7BDC" w:rsidR="00C02520" w:rsidRPr="00C02520" w:rsidRDefault="00C02520" w:rsidP="00C025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</w:t>
                            </w:r>
                            <w:proofErr w:type="gram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art</w:t>
                            </w:r>
                            <w:proofErr w:type="spell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?&gt;</w:t>
                            </w:r>
                          </w:p>
                          <w:p w14:paraId="067686CF" w14:textId="67FEC940" w:rsidR="00C02520" w:rsidRPr="00C02520" w:rsidRDefault="00C02520" w:rsidP="00C025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div class="paying-attention-update-me"&gt;&lt;pre&gt;&lt;?</w:t>
                            </w:r>
                            <w:proofErr w:type="spell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json_encode</w:t>
                            </w:r>
                            <w:proofErr w:type="spell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attributes</w:t>
                            </w:r>
                            <w:proofErr w:type="gram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</w:t>
                            </w:r>
                            <w:proofErr w:type="gram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&lt;/pre&gt;&lt;/div&gt;         </w:t>
                            </w:r>
                          </w:p>
                          <w:p w14:paraId="0C1E681A" w14:textId="5D087020" w:rsidR="00C02520" w:rsidRPr="00C02520" w:rsidRDefault="00C02520" w:rsidP="00C025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?</w:t>
                            </w:r>
                            <w:proofErr w:type="spell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turn </w:t>
                            </w:r>
                            <w:proofErr w:type="spell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get_</w:t>
                            </w:r>
                            <w:proofErr w:type="gramStart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</w:t>
                            </w:r>
                            <w:proofErr w:type="spell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2EBBF31" w14:textId="058C6A11" w:rsidR="00C02520" w:rsidRPr="004659CC" w:rsidRDefault="00C02520" w:rsidP="00C0252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0252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089CE" id="Text Box 116" o:spid="_x0000_s1188" type="#_x0000_t202" style="position:absolute;left:0;text-align:left;margin-left:4.5pt;margin-top:0;width:467.45pt;height:95.7pt;z-index:-251293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5833AE0" w14:textId="1E5C7BDC" w:rsidR="00C02520" w:rsidRPr="00C02520" w:rsidRDefault="00C02520" w:rsidP="00C025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</w:t>
                      </w:r>
                      <w:proofErr w:type="gram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art</w:t>
                      </w:r>
                      <w:proofErr w:type="spell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?&gt;</w:t>
                      </w:r>
                    </w:p>
                    <w:p w14:paraId="067686CF" w14:textId="67FEC940" w:rsidR="00C02520" w:rsidRPr="00C02520" w:rsidRDefault="00C02520" w:rsidP="00C025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div class="paying-attention-update-me"&gt;&lt;pre&gt;&lt;?</w:t>
                      </w:r>
                      <w:proofErr w:type="spell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json_encode</w:t>
                      </w:r>
                      <w:proofErr w:type="spell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attributes</w:t>
                      </w:r>
                      <w:proofErr w:type="gram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</w:t>
                      </w:r>
                      <w:proofErr w:type="gram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&lt;/pre&gt;&lt;/div&gt;         </w:t>
                      </w:r>
                    </w:p>
                    <w:p w14:paraId="0C1E681A" w14:textId="5D087020" w:rsidR="00C02520" w:rsidRPr="00C02520" w:rsidRDefault="00C02520" w:rsidP="00C025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?</w:t>
                      </w:r>
                      <w:proofErr w:type="spell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turn </w:t>
                      </w:r>
                      <w:proofErr w:type="spell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get_</w:t>
                      </w:r>
                      <w:proofErr w:type="gramStart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</w:t>
                      </w:r>
                      <w:proofErr w:type="spell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02EBBF31" w14:textId="058C6A11" w:rsidR="00C02520" w:rsidRPr="004659CC" w:rsidRDefault="00C02520" w:rsidP="00C0252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0252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EC93C8D" w14:textId="77777777" w:rsidR="007A4D1C" w:rsidRDefault="00B52436" w:rsidP="00790223">
      <w:pPr>
        <w:pStyle w:val="Bullet0"/>
      </w:pPr>
      <w:proofErr w:type="spellStart"/>
      <w:r w:rsidRPr="00B52436">
        <w:t>JSON.parse</w:t>
      </w:r>
      <w:proofErr w:type="spellEnd"/>
      <w:r w:rsidRPr="00B52436">
        <w:t xml:space="preserve">(text) </w:t>
      </w:r>
      <w:r>
        <w:t xml:space="preserve">// text to dynamic </w:t>
      </w:r>
      <w:proofErr w:type="spellStart"/>
      <w:r>
        <w:t>json</w:t>
      </w:r>
      <w:proofErr w:type="spellEnd"/>
    </w:p>
    <w:p w14:paraId="3A087B91" w14:textId="0C0FA8DF" w:rsidR="00395F17" w:rsidRDefault="00395F17" w:rsidP="00790223">
      <w:pPr>
        <w:pStyle w:val="Bullet0"/>
      </w:pPr>
      <w:r>
        <w:rPr>
          <w:b/>
          <w:bCs/>
        </w:rPr>
        <w:t xml:space="preserve">{…data} </w:t>
      </w:r>
      <w:proofErr w:type="spellStart"/>
      <w:r>
        <w:rPr>
          <w:b/>
          <w:bCs/>
        </w:rPr>
        <w:t>destructuring</w:t>
      </w:r>
      <w:proofErr w:type="spellEnd"/>
      <w:r>
        <w:rPr>
          <w:b/>
          <w:bCs/>
        </w:rPr>
        <w:t xml:space="preserve"> for prop</w:t>
      </w:r>
      <w:r>
        <w:t xml:space="preserve"> // </w:t>
      </w:r>
      <w:r w:rsidR="007A4D1C">
        <w:t>Efficient way to pass the data to the component</w:t>
      </w:r>
      <w:r>
        <w:t xml:space="preserve">. It will return each item of </w:t>
      </w:r>
      <w:proofErr w:type="spellStart"/>
      <w:r>
        <w:t>json</w:t>
      </w:r>
      <w:proofErr w:type="spellEnd"/>
      <w:r>
        <w:t xml:space="preserve"> as separate props. So you don't need nested </w:t>
      </w:r>
      <w:proofErr w:type="spellStart"/>
      <w:r>
        <w:t>props.</w:t>
      </w:r>
      <w:proofErr w:type="gramStart"/>
      <w:r>
        <w:t>data.question</w:t>
      </w:r>
      <w:proofErr w:type="spellEnd"/>
      <w:proofErr w:type="gramEnd"/>
      <w:r>
        <w:t xml:space="preserve"> just </w:t>
      </w:r>
      <w:proofErr w:type="spellStart"/>
      <w:r>
        <w:t>props.question</w:t>
      </w:r>
      <w:proofErr w:type="spellEnd"/>
      <w:r>
        <w:t>.</w:t>
      </w:r>
    </w:p>
    <w:p w14:paraId="4FCE1DF2" w14:textId="35D89AFE" w:rsidR="00187B93" w:rsidRDefault="00187B93" w:rsidP="00187B93">
      <w:pPr>
        <w:pStyle w:val="Style3"/>
      </w:pPr>
      <w:r>
        <w:t xml:space="preserve">Onclick </w:t>
      </w:r>
      <w:proofErr w:type="spellStart"/>
      <w:r>
        <w:t>js</w:t>
      </w:r>
      <w:proofErr w:type="spellEnd"/>
    </w:p>
    <w:p w14:paraId="186C9EC5" w14:textId="745C7D32" w:rsidR="00187B93" w:rsidRPr="00BD3BCB" w:rsidRDefault="006747CB" w:rsidP="006747CB">
      <w:pPr>
        <w:pStyle w:val="Bullet0"/>
        <w:rPr>
          <w:b/>
          <w:bCs/>
        </w:rPr>
      </w:pPr>
      <w:r>
        <w:t xml:space="preserve">Getbootstrap.com // icon tab, free icons, </w:t>
      </w:r>
      <w:proofErr w:type="spellStart"/>
      <w:r>
        <w:t>svg</w:t>
      </w:r>
      <w:proofErr w:type="spellEnd"/>
      <w:r>
        <w:t xml:space="preserve"> code =&gt; copy html (</w:t>
      </w:r>
      <w:proofErr w:type="spellStart"/>
      <w:r>
        <w:t>svg</w:t>
      </w:r>
      <w:proofErr w:type="spellEnd"/>
      <w:r>
        <w:t>)</w:t>
      </w:r>
    </w:p>
    <w:p w14:paraId="1B3BCDF8" w14:textId="685E53A9" w:rsidR="00BD3BCB" w:rsidRPr="00BD3BCB" w:rsidRDefault="00BD3BCB" w:rsidP="006747CB">
      <w:pPr>
        <w:pStyle w:val="Bullet0"/>
        <w:rPr>
          <w:b/>
          <w:bCs/>
        </w:rPr>
      </w:pPr>
      <w:r>
        <w:t xml:space="preserve">In react we don't look for the element with </w:t>
      </w:r>
      <w:r w:rsidR="00EA5FF6">
        <w:t xml:space="preserve">the </w:t>
      </w:r>
      <w:r w:rsidRPr="00BD3BCB">
        <w:t>correct</w:t>
      </w:r>
      <w:r w:rsidR="00EA5FF6">
        <w:t xml:space="preserve"> </w:t>
      </w:r>
      <w:r w:rsidRPr="00BD3BCB">
        <w:t>messag</w:t>
      </w:r>
      <w:r>
        <w:t xml:space="preserve">e, we can't mutate the </w:t>
      </w:r>
      <w:proofErr w:type="spellStart"/>
      <w:r>
        <w:t>dom</w:t>
      </w:r>
      <w:proofErr w:type="spellEnd"/>
      <w:r>
        <w:t xml:space="preserve"> directly. It can track its own internal state. And our JSX, can </w:t>
      </w:r>
      <w:r w:rsidRPr="00BD3BCB">
        <w:rPr>
          <w:b/>
          <w:bCs/>
        </w:rPr>
        <w:t>react</w:t>
      </w:r>
      <w:r>
        <w:t xml:space="preserve"> to that app state. </w:t>
      </w:r>
    </w:p>
    <w:p w14:paraId="0EC94511" w14:textId="192EC77C" w:rsidR="00BD3BCB" w:rsidRPr="00BD3BCB" w:rsidRDefault="00BD3BCB" w:rsidP="00BD3BCB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>
        <w:t>isCorrect</w:t>
      </w:r>
      <w:proofErr w:type="spellEnd"/>
      <w:r>
        <w:t xml:space="preserve"> // a state</w:t>
      </w:r>
    </w:p>
    <w:p w14:paraId="5E95A15B" w14:textId="4F7BDC2D" w:rsidR="00A91D6C" w:rsidRDefault="00BD3BCB" w:rsidP="004F0886">
      <w:pPr>
        <w:pStyle w:val="Bullet0"/>
        <w:numPr>
          <w:ilvl w:val="1"/>
          <w:numId w:val="1"/>
        </w:numPr>
      </w:pPr>
      <w:proofErr w:type="spellStart"/>
      <w:r>
        <w:t>useState</w:t>
      </w:r>
      <w:proofErr w:type="spellEnd"/>
      <w:r>
        <w:t xml:space="preserve"> // describes the current state of our component, we don't directly mutate it</w:t>
      </w:r>
      <w:r w:rsidR="00A91D6C">
        <w:t>, we give it a new value</w:t>
      </w:r>
      <w:r w:rsidR="00EA5FF6">
        <w:t>,</w:t>
      </w:r>
      <w:r w:rsidR="00A91D6C">
        <w:t xml:space="preserve"> and react handles keep track of it. Whenever </w:t>
      </w:r>
      <w:r w:rsidR="00EA5FF6">
        <w:t xml:space="preserve">the </w:t>
      </w:r>
      <w:r w:rsidR="00A91D6C">
        <w:t xml:space="preserve">state changes, react will </w:t>
      </w:r>
      <w:proofErr w:type="spellStart"/>
      <w:r w:rsidR="00A91D6C">
        <w:t>rerender</w:t>
      </w:r>
      <w:proofErr w:type="spellEnd"/>
      <w:r w:rsidR="00A91D6C">
        <w:t xml:space="preserve"> our function Quiz. Whenever </w:t>
      </w:r>
      <w:r w:rsidR="00EA5FF6">
        <w:t xml:space="preserve">the </w:t>
      </w:r>
      <w:r w:rsidR="00A91D6C">
        <w:t>state changes it well know</w:t>
      </w:r>
      <w:r w:rsidR="00EA5FF6">
        <w:t>s</w:t>
      </w:r>
      <w:r w:rsidR="00A91D6C">
        <w:t xml:space="preserve"> we want to render the Quiz component to the give</w:t>
      </w:r>
      <w:r w:rsidR="00EA5FF6">
        <w:t>n</w:t>
      </w:r>
      <w:r w:rsidR="00A91D6C">
        <w:t xml:space="preserve"> </w:t>
      </w:r>
      <w:proofErr w:type="spellStart"/>
      <w:r w:rsidR="00A91D6C">
        <w:t>dom</w:t>
      </w:r>
      <w:proofErr w:type="spellEnd"/>
      <w:r w:rsidR="00A91D6C">
        <w:t xml:space="preserve">, it renders it again when </w:t>
      </w:r>
      <w:r w:rsidR="00EA5FF6">
        <w:t xml:space="preserve">the </w:t>
      </w:r>
      <w:r w:rsidR="00A91D6C">
        <w:t>state changes.</w:t>
      </w:r>
    </w:p>
    <w:p w14:paraId="0BE9949F" w14:textId="0CF6010D" w:rsidR="00A91D6C" w:rsidRDefault="00F92377" w:rsidP="004F0886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1" locked="0" layoutInCell="1" allowOverlap="1" wp14:anchorId="208A3FCE" wp14:editId="535B76B3">
                <wp:simplePos x="0" y="0"/>
                <wp:positionH relativeFrom="margin">
                  <wp:align>center</wp:align>
                </wp:positionH>
                <wp:positionV relativeFrom="paragraph">
                  <wp:posOffset>504190</wp:posOffset>
                </wp:positionV>
                <wp:extent cx="5936615" cy="2419350"/>
                <wp:effectExtent l="114300" t="0" r="6985" b="0"/>
                <wp:wrapTopAndBottom/>
                <wp:docPr id="177" name="Text 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19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91A21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 Quiz(props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643340BB" w14:textId="0408DED2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[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undefined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5E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default value</w:t>
                            </w:r>
                          </w:p>
                          <w:p w14:paraId="1D4722B2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D0ADB8F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Answer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index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3495CF12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index){</w:t>
                            </w:r>
                          </w:p>
                          <w:p w14:paraId="7235C25F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rue)</w:t>
                            </w:r>
                          </w:p>
                          <w:p w14:paraId="136EB8BD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</w:t>
                            </w:r>
                            <w:proofErr w:type="gram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correct-message').classList.add('correct-message__visible')</w:t>
                            </w:r>
                          </w:p>
                          <w:p w14:paraId="19B1F8D0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BA30858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rue)</w:t>
                            </w:r>
                          </w:p>
                          <w:p w14:paraId="18840E6F" w14:textId="77777777" w:rsidR="00F92377" w:rsidRPr="00F92377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</w:t>
                            </w:r>
                            <w:proofErr w:type="gram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incorrect-message').classList.add('incorrect-message__visible')</w:t>
                            </w:r>
                          </w:p>
                          <w:p w14:paraId="06E57304" w14:textId="7C4A99C1" w:rsidR="00F92377" w:rsidRPr="004659CC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   }</w:t>
                            </w:r>
                          </w:p>
                          <w:p w14:paraId="2B7A0266" w14:textId="48A96DDF" w:rsidR="00F92377" w:rsidRPr="004659CC" w:rsidRDefault="00F92377" w:rsidP="00F9237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tr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8A3FCE" id="Text Box 177" o:spid="_x0000_s1189" type="#_x0000_t202" style="position:absolute;left:0;text-align:left;margin-left:0;margin-top:39.7pt;width:467.45pt;height:190.5pt;z-index:-251286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9291A21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 Quiz(props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643340BB" w14:textId="0408DED2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[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undefined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D95E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default value</w:t>
                      </w:r>
                    </w:p>
                    <w:p w14:paraId="1D4722B2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D0ADB8F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Answer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index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3495CF12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index){</w:t>
                      </w:r>
                    </w:p>
                    <w:p w14:paraId="7235C25F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rue)</w:t>
                      </w:r>
                    </w:p>
                    <w:p w14:paraId="136EB8BD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</w:t>
                      </w:r>
                      <w:proofErr w:type="gram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correct-message').classList.add('correct-message__visible')</w:t>
                      </w:r>
                    </w:p>
                    <w:p w14:paraId="19B1F8D0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5BA30858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rue)</w:t>
                      </w:r>
                    </w:p>
                    <w:p w14:paraId="18840E6F" w14:textId="77777777" w:rsidR="00F92377" w:rsidRPr="00F92377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</w:t>
                      </w:r>
                      <w:proofErr w:type="gram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incorrect-message').classList.add('incorrect-message__visible')</w:t>
                      </w:r>
                    </w:p>
                    <w:p w14:paraId="06E57304" w14:textId="7C4A99C1" w:rsidR="00F92377" w:rsidRPr="004659CC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   }</w:t>
                      </w:r>
                    </w:p>
                    <w:p w14:paraId="2B7A0266" w14:textId="48A96DDF" w:rsidR="00F92377" w:rsidRPr="004659CC" w:rsidRDefault="00F92377" w:rsidP="00F9237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tr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91D6C">
        <w:t xml:space="preserve">react </w:t>
      </w:r>
      <w:proofErr w:type="spellStart"/>
      <w:proofErr w:type="gramStart"/>
      <w:r w:rsidR="00A91D6C" w:rsidRPr="00F92377">
        <w:rPr>
          <w:b/>
          <w:bCs/>
        </w:rPr>
        <w:t>useState</w:t>
      </w:r>
      <w:proofErr w:type="spellEnd"/>
      <w:r w:rsidR="00A91D6C" w:rsidRPr="00F92377">
        <w:rPr>
          <w:b/>
          <w:bCs/>
        </w:rPr>
        <w:t>(</w:t>
      </w:r>
      <w:proofErr w:type="gramEnd"/>
      <w:r w:rsidR="00A91D6C" w:rsidRPr="00F92377">
        <w:rPr>
          <w:b/>
          <w:bCs/>
        </w:rPr>
        <w:t xml:space="preserve">) </w:t>
      </w:r>
      <w:r w:rsidR="00A91D6C">
        <w:t xml:space="preserve">will return an array, the first </w:t>
      </w:r>
      <w:r w:rsidR="00A91D6C" w:rsidRPr="00F92377">
        <w:rPr>
          <w:b/>
          <w:bCs/>
        </w:rPr>
        <w:t>easy access to state</w:t>
      </w:r>
      <w:r w:rsidR="00A91D6C">
        <w:t xml:space="preserve">, second </w:t>
      </w:r>
      <w:r w:rsidR="00A91D6C" w:rsidRPr="00F92377">
        <w:rPr>
          <w:b/>
          <w:bCs/>
        </w:rPr>
        <w:t>to change it</w:t>
      </w:r>
      <w:r w:rsidR="00A91D6C">
        <w:t xml:space="preserve">. </w:t>
      </w:r>
    </w:p>
    <w:p w14:paraId="7641A07E" w14:textId="3E898397" w:rsidR="00790223" w:rsidRDefault="00F92377" w:rsidP="00A91D6C">
      <w:pPr>
        <w:pStyle w:val="Bullet0"/>
        <w:numPr>
          <w:ilvl w:val="1"/>
          <w:numId w:val="1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6D2FAF11" wp14:editId="1D8EE073">
                <wp:simplePos x="0" y="0"/>
                <wp:positionH relativeFrom="margin">
                  <wp:align>center</wp:align>
                </wp:positionH>
                <wp:positionV relativeFrom="paragraph">
                  <wp:posOffset>366395</wp:posOffset>
                </wp:positionV>
                <wp:extent cx="5936615" cy="537210"/>
                <wp:effectExtent l="114300" t="0" r="6985" b="0"/>
                <wp:wrapTopAndBottom/>
                <wp:docPr id="158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372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616B86" w14:textId="496FAF1C" w:rsidR="00F92377" w:rsidRPr="004659CC" w:rsidRDefault="00F92377" w:rsidP="00F923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div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correct-message " + ( </w:t>
                            </w:r>
                            <w:proofErr w:type="spell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? "correct-message--visible</w:t>
                            </w:r>
                            <w:proofErr w:type="gramStart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:</w:t>
                            </w:r>
                            <w:proofErr w:type="gramEnd"/>
                            <w:r w:rsidRPr="00F923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" )} 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FAF11" id="Text Box 158" o:spid="_x0000_s1190" type="#_x0000_t202" style="position:absolute;left:0;text-align:left;margin-left:0;margin-top:28.85pt;width:467.45pt;height:42.3pt;z-index:-251288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6aUQQIAAF0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0616B86" w14:textId="496FAF1C" w:rsidR="00F92377" w:rsidRPr="004659CC" w:rsidRDefault="00F92377" w:rsidP="00F923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div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correct-message " + ( </w:t>
                      </w:r>
                      <w:proofErr w:type="spell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? "correct-message--visible</w:t>
                      </w:r>
                      <w:proofErr w:type="gramStart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:</w:t>
                      </w:r>
                      <w:proofErr w:type="gramEnd"/>
                      <w:r w:rsidRPr="00F923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" )} 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91D6C">
        <w:t xml:space="preserve">undefined </w:t>
      </w:r>
      <w:r>
        <w:t xml:space="preserve">is the </w:t>
      </w:r>
      <w:r w:rsidR="00A91D6C" w:rsidRPr="00D95E6C">
        <w:rPr>
          <w:b/>
          <w:bCs/>
        </w:rPr>
        <w:t>default value</w:t>
      </w:r>
      <w:r>
        <w:t xml:space="preserve"> for this state we defined. </w:t>
      </w:r>
    </w:p>
    <w:p w14:paraId="48A6D2CE" w14:textId="20E63CE2" w:rsidR="00F92377" w:rsidRDefault="00F92377" w:rsidP="00F92377">
      <w:pPr>
        <w:pStyle w:val="Bullet0"/>
        <w:numPr>
          <w:ilvl w:val="0"/>
          <w:numId w:val="0"/>
        </w:numPr>
        <w:ind w:left="720" w:hanging="360"/>
      </w:pPr>
    </w:p>
    <w:p w14:paraId="269CE68B" w14:textId="37DECE1C" w:rsidR="00F92377" w:rsidRDefault="00F92377" w:rsidP="00F92377">
      <w:pPr>
        <w:pStyle w:val="Bullet0"/>
        <w:numPr>
          <w:ilvl w:val="0"/>
          <w:numId w:val="0"/>
        </w:numPr>
        <w:ind w:left="720" w:hanging="360"/>
      </w:pPr>
    </w:p>
    <w:p w14:paraId="5FA3EB4E" w14:textId="262F92A1" w:rsidR="00F92377" w:rsidRPr="00B35C3E" w:rsidRDefault="00B91CBD" w:rsidP="00B35C3E">
      <w:pPr>
        <w:pStyle w:val="Bullet0"/>
      </w:pPr>
      <w:proofErr w:type="spellStart"/>
      <w:r w:rsidRPr="00B35C3E">
        <w:rPr>
          <w:b/>
          <w:bCs/>
        </w:rPr>
        <w:t>Iscorrect</w:t>
      </w:r>
      <w:proofErr w:type="spellEnd"/>
      <w:r w:rsidRPr="00B35C3E">
        <w:t xml:space="preserve"> will not fire again </w:t>
      </w:r>
      <w:r w:rsidR="007174D2" w:rsidRPr="00B35C3E">
        <w:t>on the same answer (not on incorrect ones if the previous</w:t>
      </w:r>
      <w:r w:rsidR="00EA5FF6">
        <w:t>ly</w:t>
      </w:r>
      <w:r w:rsidR="007174D2" w:rsidRPr="00B35C3E">
        <w:t xml:space="preserve"> clicked one was incorrect or the correct one if the </w:t>
      </w:r>
      <w:proofErr w:type="spellStart"/>
      <w:r w:rsidR="007174D2" w:rsidRPr="00B35C3E">
        <w:t>prev</w:t>
      </w:r>
      <w:proofErr w:type="spellEnd"/>
      <w:r w:rsidR="007174D2" w:rsidRPr="00B35C3E">
        <w:t xml:space="preserve"> clicked one was correct) becau</w:t>
      </w:r>
      <w:r w:rsidR="00A45DA7" w:rsidRPr="00B35C3E">
        <w:t>s</w:t>
      </w:r>
      <w:r w:rsidR="007174D2" w:rsidRPr="00B35C3E">
        <w:t>e</w:t>
      </w:r>
      <w:r w:rsidRPr="00B35C3E">
        <w:t xml:space="preserve"> the </w:t>
      </w:r>
      <w:r w:rsidR="005F21E2" w:rsidRPr="00B35C3E">
        <w:t>state is false</w:t>
      </w:r>
      <w:r w:rsidR="007174D2" w:rsidRPr="00B35C3E">
        <w:t xml:space="preserve"> and </w:t>
      </w:r>
      <w:r w:rsidR="00F54926" w:rsidRPr="00B35C3E">
        <w:t xml:space="preserve">there is no change for </w:t>
      </w:r>
      <w:r w:rsidR="00EA5FF6">
        <w:t>R</w:t>
      </w:r>
      <w:r w:rsidR="00F54926" w:rsidRPr="00B35C3E">
        <w:t>eact to react to. T</w:t>
      </w:r>
      <w:r w:rsidR="007174D2" w:rsidRPr="00B35C3E">
        <w:t xml:space="preserve">he class on </w:t>
      </w:r>
      <w:proofErr w:type="spellStart"/>
      <w:r w:rsidR="00EA5FF6">
        <w:t>D</w:t>
      </w:r>
      <w:r w:rsidR="007174D2" w:rsidRPr="00B35C3E">
        <w:t>iv</w:t>
      </w:r>
      <w:proofErr w:type="spellEnd"/>
      <w:r w:rsidR="007174D2" w:rsidRPr="00B35C3E">
        <w:t xml:space="preserve"> is there</w:t>
      </w:r>
      <w:r w:rsidR="00F54926" w:rsidRPr="00B35C3E">
        <w:t xml:space="preserve"> and won't get changed. </w:t>
      </w:r>
      <w:r w:rsidR="00F72FC5" w:rsidRPr="00B35C3E">
        <w:t>Still you</w:t>
      </w:r>
    </w:p>
    <w:p w14:paraId="0B04DA40" w14:textId="5A1E2D77" w:rsidR="00DB411F" w:rsidRDefault="00F72FC5" w:rsidP="00F72FC5">
      <w:pPr>
        <w:pStyle w:val="Bullet0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2000" behindDoc="1" locked="0" layoutInCell="1" allowOverlap="1" wp14:anchorId="52C31435" wp14:editId="20EB1743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952500"/>
                <wp:effectExtent l="114300" t="0" r="6985" b="0"/>
                <wp:wrapTopAndBottom/>
                <wp:docPr id="179" name="Text Box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34F0D8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Answer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index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6D087378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index){     </w:t>
                            </w:r>
                          </w:p>
                          <w:p w14:paraId="7842BD19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rue)</w:t>
                            </w:r>
                          </w:p>
                          <w:p w14:paraId="335D67B0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</w:p>
                          <w:p w14:paraId="215F8B4E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vState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true);</w:t>
                            </w:r>
                          </w:p>
                          <w:p w14:paraId="696FE3EF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88354C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rue)</w:t>
                            </w:r>
                          </w:p>
                          <w:p w14:paraId="7871668B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3177DCB5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    </w:t>
                            </w:r>
                            <w:proofErr w:type="spellStart"/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E5AC91E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 }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2000);</w:t>
                            </w:r>
                          </w:p>
                          <w:p w14:paraId="5BE27B08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correct-message').classList.add('correct-message__visible')</w:t>
                            </w:r>
                          </w:p>
                          <w:p w14:paraId="1A96DAC5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8536A85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false) {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vState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undefined}) }</w:t>
                            </w:r>
                          </w:p>
                          <w:p w14:paraId="232A3793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alse)</w:t>
                            </w:r>
                          </w:p>
                          <w:p w14:paraId="25A2D247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7269B965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   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defined)</w:t>
                            </w:r>
                          </w:p>
                          <w:p w14:paraId="5CFA3C18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 }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2000);</w:t>
                            </w:r>
                          </w:p>
                          <w:p w14:paraId="06E04DD9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</w:t>
                            </w:r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incorrect-message').classList.add('incorrect-message__visible')</w:t>
                            </w:r>
                          </w:p>
                          <w:p w14:paraId="66172B3D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1E29FD9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0E1B15C3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ct.useEff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) =&gt; {</w:t>
                            </w:r>
                          </w:p>
                          <w:p w14:paraId="401E89B8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lert(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E96344E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||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false){</w:t>
                            </w:r>
                          </w:p>
                          <w:p w14:paraId="136173B9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defined)</w:t>
                            </w:r>
                          </w:p>
                          <w:p w14:paraId="1CA13C87" w14:textId="77777777" w:rsidR="00F72FC5" w:rsidRPr="00F72FC5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1CCD781" w14:textId="709BC2FC" w:rsidR="00F72FC5" w:rsidRPr="004659CC" w:rsidRDefault="00F72FC5" w:rsidP="00F72FC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 [</w:t>
                            </w:r>
                            <w:proofErr w:type="spellStart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72FC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4A7446C8" w14:textId="77777777" w:rsidR="00F72FC5" w:rsidRPr="004659CC" w:rsidRDefault="00F72FC5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31435" id="Text Box 179" o:spid="_x0000_s1191" type="#_x0000_t202" style="position:absolute;left:0;text-align:left;margin-left:0;margin-top:23.8pt;width:467.45pt;height:75pt;z-index:-251284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F34F0D8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Answer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index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6D087378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index){     </w:t>
                      </w:r>
                    </w:p>
                    <w:p w14:paraId="7842BD19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rue)</w:t>
                      </w:r>
                    </w:p>
                    <w:p w14:paraId="335D67B0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</w:t>
                      </w:r>
                    </w:p>
                    <w:p w14:paraId="215F8B4E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vState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true);</w:t>
                      </w:r>
                    </w:p>
                    <w:p w14:paraId="696FE3EF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88354C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rue)</w:t>
                      </w:r>
                    </w:p>
                    <w:p w14:paraId="7871668B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&gt; {</w:t>
                      </w:r>
                    </w:p>
                    <w:p w14:paraId="3177DCB5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    </w:t>
                      </w:r>
                      <w:proofErr w:type="spellStart"/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5E5AC91E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 }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2000);</w:t>
                      </w:r>
                    </w:p>
                    <w:p w14:paraId="5BE27B08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correct-message').classList.add('correct-message__visible')</w:t>
                      </w:r>
                    </w:p>
                    <w:p w14:paraId="1A96DAC5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28536A85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false) {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vState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undefined}) }</w:t>
                      </w:r>
                    </w:p>
                    <w:p w14:paraId="232A3793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alse)</w:t>
                      </w:r>
                    </w:p>
                    <w:p w14:paraId="25A2D247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&gt; {</w:t>
                      </w:r>
                    </w:p>
                    <w:p w14:paraId="7269B965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   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defined)</w:t>
                      </w:r>
                    </w:p>
                    <w:p w14:paraId="5CFA3C18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 }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2000);</w:t>
                      </w:r>
                    </w:p>
                    <w:p w14:paraId="06E04DD9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</w:t>
                      </w:r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incorrect-message').classList.add('incorrect-message__visible')</w:t>
                      </w:r>
                    </w:p>
                    <w:p w14:paraId="66172B3D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1E29FD9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0E1B15C3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ct.useEff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) =&gt; {</w:t>
                      </w:r>
                    </w:p>
                    <w:p w14:paraId="401E89B8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lert(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E96344E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||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false){</w:t>
                      </w:r>
                    </w:p>
                    <w:p w14:paraId="136173B9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defined)</w:t>
                      </w:r>
                    </w:p>
                    <w:p w14:paraId="1CA13C87" w14:textId="77777777" w:rsidR="00F72FC5" w:rsidRPr="00F72FC5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1CCD781" w14:textId="709BC2FC" w:rsidR="00F72FC5" w:rsidRPr="004659CC" w:rsidRDefault="00F72FC5" w:rsidP="00F72FC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 [</w:t>
                      </w:r>
                      <w:proofErr w:type="spellStart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72FC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;</w:t>
                      </w:r>
                    </w:p>
                    <w:p w14:paraId="4A7446C8" w14:textId="77777777" w:rsidR="00F72FC5" w:rsidRPr="004659CC" w:rsidRDefault="00F72FC5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BAE925D" w14:textId="6542264F" w:rsidR="00F92377" w:rsidRDefault="00F92377" w:rsidP="00F92377">
      <w:pPr>
        <w:pStyle w:val="Bullet0"/>
        <w:numPr>
          <w:ilvl w:val="0"/>
          <w:numId w:val="0"/>
        </w:numPr>
        <w:ind w:left="720" w:hanging="360"/>
      </w:pPr>
    </w:p>
    <w:p w14:paraId="35C4898E" w14:textId="4E4C633A" w:rsidR="00B35C3E" w:rsidRDefault="00B35C3E" w:rsidP="00B35C3E">
      <w:pPr>
        <w:pStyle w:val="Style3"/>
      </w:pPr>
      <w:r>
        <w:t>Change state multiple times, do things after state changes</w:t>
      </w:r>
    </w:p>
    <w:p w14:paraId="4F6EB5D2" w14:textId="6A1E1819" w:rsidR="00B35C3E" w:rsidRPr="00B35C3E" w:rsidRDefault="006F01B7" w:rsidP="005F69F8">
      <w:pPr>
        <w:pStyle w:val="Bullet0"/>
      </w:pPr>
      <w:r w:rsidRPr="00396164">
        <w:rPr>
          <w:noProof/>
        </w:rPr>
        <mc:AlternateContent>
          <mc:Choice Requires="wps">
            <w:drawing>
              <wp:anchor distT="0" distB="0" distL="114300" distR="114300" simplePos="0" relativeHeight="252034048" behindDoc="1" locked="0" layoutInCell="1" allowOverlap="1" wp14:anchorId="2CA16396" wp14:editId="6C44719D">
                <wp:simplePos x="0" y="0"/>
                <wp:positionH relativeFrom="margin">
                  <wp:align>center</wp:align>
                </wp:positionH>
                <wp:positionV relativeFrom="paragraph">
                  <wp:posOffset>1285997</wp:posOffset>
                </wp:positionV>
                <wp:extent cx="5936615" cy="1485900"/>
                <wp:effectExtent l="114300" t="0" r="6985" b="0"/>
                <wp:wrapTopAndBottom/>
                <wp:docPr id="180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859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8608B2" w14:textId="73771663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ct.useEffect</w:t>
                            </w:r>
                            <w:proofErr w:type="spell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) =&gt; {</w:t>
                            </w:r>
                          </w:p>
                          <w:p w14:paraId="5C0855C6" w14:textId="77777777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alert(</w:t>
                            </w:r>
                            <w:proofErr w:type="spellStart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// order of alert: undefined - true/false - undefined</w:t>
                            </w:r>
                          </w:p>
                          <w:p w14:paraId="46CF8736" w14:textId="77777777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false){</w:t>
                            </w:r>
                          </w:p>
                          <w:p w14:paraId="22830D3E" w14:textId="77777777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189FC936" w14:textId="77777777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defined)</w:t>
                            </w:r>
                          </w:p>
                          <w:p w14:paraId="44F6CD3F" w14:textId="77777777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 2600);</w:t>
                            </w:r>
                          </w:p>
                          <w:p w14:paraId="4B2CBF4E" w14:textId="77777777" w:rsidR="00396164" w:rsidRPr="00396164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E47F7AF" w14:textId="0EB3EFE0" w:rsidR="00396164" w:rsidRPr="004659CC" w:rsidRDefault="00396164" w:rsidP="003961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 [</w:t>
                            </w:r>
                            <w:proofErr w:type="spellStart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3961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16396" id="Text Box 180" o:spid="_x0000_s1192" type="#_x0000_t202" style="position:absolute;left:0;text-align:left;margin-left:0;margin-top:101.25pt;width:467.45pt;height:117pt;z-index:-251282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78608B2" w14:textId="73771663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ct.useEffect</w:t>
                      </w:r>
                      <w:proofErr w:type="spell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) =&gt; {</w:t>
                      </w:r>
                    </w:p>
                    <w:p w14:paraId="5C0855C6" w14:textId="77777777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alert(</w:t>
                      </w:r>
                      <w:proofErr w:type="spellStart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// order of alert: undefined - true/false - undefined</w:t>
                      </w:r>
                    </w:p>
                    <w:p w14:paraId="46CF8736" w14:textId="77777777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false){</w:t>
                      </w:r>
                    </w:p>
                    <w:p w14:paraId="22830D3E" w14:textId="77777777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&gt; {</w:t>
                      </w:r>
                    </w:p>
                    <w:p w14:paraId="189FC936" w14:textId="77777777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defined)</w:t>
                      </w:r>
                    </w:p>
                    <w:p w14:paraId="44F6CD3F" w14:textId="77777777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 2600);</w:t>
                      </w:r>
                    </w:p>
                    <w:p w14:paraId="4B2CBF4E" w14:textId="77777777" w:rsidR="00396164" w:rsidRPr="00396164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E47F7AF" w14:textId="0EB3EFE0" w:rsidR="00396164" w:rsidRPr="004659CC" w:rsidRDefault="00396164" w:rsidP="003961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 [</w:t>
                      </w:r>
                      <w:proofErr w:type="spellStart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3961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proofErr w:type="gramStart"/>
      <w:r w:rsidR="00B35C3E" w:rsidRPr="00C4544B">
        <w:rPr>
          <w:b/>
          <w:bCs/>
        </w:rPr>
        <w:t>useEffect</w:t>
      </w:r>
      <w:proofErr w:type="spellEnd"/>
      <w:r w:rsidR="00B35C3E" w:rsidRPr="00B35C3E">
        <w:t>(</w:t>
      </w:r>
      <w:proofErr w:type="gramEnd"/>
      <w:r w:rsidR="00B35C3E" w:rsidRPr="00C4544B">
        <w:rPr>
          <w:b/>
          <w:bCs/>
        </w:rPr>
        <w:t>function</w:t>
      </w:r>
      <w:r w:rsidR="00B35C3E" w:rsidRPr="00B35C3E">
        <w:t xml:space="preserve"> when we want to run, </w:t>
      </w:r>
      <w:r w:rsidR="00B35C3E">
        <w:t xml:space="preserve">an </w:t>
      </w:r>
      <w:r w:rsidR="00B35C3E" w:rsidRPr="00C4544B">
        <w:rPr>
          <w:b/>
          <w:bCs/>
        </w:rPr>
        <w:t>array</w:t>
      </w:r>
      <w:r w:rsidR="00B35C3E">
        <w:t xml:space="preserve"> of </w:t>
      </w:r>
      <w:r w:rsidR="00B35C3E" w:rsidRPr="00B35C3E">
        <w:t xml:space="preserve">when we want to run) // </w:t>
      </w:r>
      <w:r w:rsidR="00B35C3E">
        <w:t xml:space="preserve">a hook. </w:t>
      </w:r>
      <w:r w:rsidR="00EA5FF6">
        <w:t xml:space="preserve">the </w:t>
      </w:r>
      <w:r w:rsidR="00B35C3E" w:rsidRPr="00B35C3E">
        <w:t xml:space="preserve">second </w:t>
      </w:r>
      <w:proofErr w:type="spellStart"/>
      <w:r w:rsidR="00B35C3E" w:rsidRPr="00B35C3E">
        <w:t>arg</w:t>
      </w:r>
      <w:proofErr w:type="spellEnd"/>
      <w:r w:rsidR="00B35C3E" w:rsidRPr="00B35C3E">
        <w:t>, what properties or piece of state are we watching</w:t>
      </w:r>
      <w:r w:rsidR="00B35C3E">
        <w:t>, watch changes, an array</w:t>
      </w:r>
      <w:r w:rsidR="00B35C3E" w:rsidRPr="00B35C3E">
        <w:t xml:space="preserve">. </w:t>
      </w:r>
      <w:r w:rsidR="00382AAD">
        <w:t>If the [] is empty, it runs only once when the component renders.</w:t>
      </w:r>
      <w:r>
        <w:t xml:space="preserve"> We can return a function which is called </w:t>
      </w:r>
      <w:r w:rsidR="00EA5FF6">
        <w:t xml:space="preserve">the </w:t>
      </w:r>
      <w:r>
        <w:t xml:space="preserve">cleaner function, </w:t>
      </w:r>
      <w:r w:rsidR="00EA5FF6">
        <w:t xml:space="preserve">and </w:t>
      </w:r>
      <w:r>
        <w:t>call it when the component is deleted or unmounted.</w:t>
      </w:r>
    </w:p>
    <w:p w14:paraId="3551C67A" w14:textId="1757A45B" w:rsidR="00C5104F" w:rsidRDefault="00C5104F" w:rsidP="004E3234"/>
    <w:p w14:paraId="27AF2077" w14:textId="7C4906B1" w:rsidR="004E3234" w:rsidRDefault="004E3234" w:rsidP="004E3234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0CEA87C4" wp14:editId="1892B63B">
                <wp:simplePos x="0" y="0"/>
                <wp:positionH relativeFrom="margin">
                  <wp:align>center</wp:align>
                </wp:positionH>
                <wp:positionV relativeFrom="paragraph">
                  <wp:posOffset>359329</wp:posOffset>
                </wp:positionV>
                <wp:extent cx="5936615" cy="497840"/>
                <wp:effectExtent l="114300" t="0" r="6985" b="0"/>
                <wp:wrapTopAndBottom/>
                <wp:docPr id="181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978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3837F8" w14:textId="2AF0BA52" w:rsidR="004E3234" w:rsidRPr="004659CC" w:rsidRDefault="004E3234" w:rsidP="004E323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4E323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proofErr w:type="gramStart"/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?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 =&gt; </w:t>
                            </w:r>
                            <w:proofErr w:type="spellStart"/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Answer</w:t>
                            </w:r>
                            <w:proofErr w:type="spellEnd"/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index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'</w:t>
                            </w:r>
                            <w:r w:rsidRPr="004E32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A87C4" id="Text Box 181" o:spid="_x0000_s1193" type="#_x0000_t202" style="position:absolute;left:0;text-align:left;margin-left:0;margin-top:28.3pt;width:467.45pt;height:39.2pt;z-index:-251280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33837F8" w14:textId="2AF0BA52" w:rsidR="004E3234" w:rsidRPr="004659CC" w:rsidRDefault="004E3234" w:rsidP="004E323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4E323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onClick</w:t>
                      </w:r>
                      <w:proofErr w:type="spellEnd"/>
                      <w:proofErr w:type="gramStart"/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?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 =&gt; </w:t>
                      </w:r>
                      <w:proofErr w:type="spellStart"/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Answer</w:t>
                      </w:r>
                      <w:proofErr w:type="spellEnd"/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index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'</w:t>
                      </w:r>
                      <w:r w:rsidRPr="004E32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Disable clicking after true</w:t>
      </w:r>
    </w:p>
    <w:p w14:paraId="5BC00C67" w14:textId="72D0A0AA" w:rsidR="004E3234" w:rsidRDefault="009909FA" w:rsidP="0027332D">
      <w:pPr>
        <w:pStyle w:val="Bullet0"/>
      </w:pPr>
      <w:r w:rsidRPr="0027332D">
        <w:lastRenderedPageBreak/>
        <w:t>Avoid multiple animation</w:t>
      </w:r>
      <w:r w:rsidR="00EA5FF6">
        <w:t>s</w:t>
      </w:r>
      <w:r w:rsidRPr="0027332D">
        <w:t xml:space="preserve"> to be shown, distracting, don't change </w:t>
      </w:r>
      <w:r w:rsidR="00EA5FF6">
        <w:t>the style of the answer</w:t>
      </w:r>
      <w:r w:rsidRPr="0027332D">
        <w:t xml:space="preserve"> right after </w:t>
      </w:r>
      <w:r w:rsidR="0027332D" w:rsidRPr="0027332D">
        <w:t>changing state and the correct message</w:t>
      </w:r>
    </w:p>
    <w:p w14:paraId="1E4939BD" w14:textId="08031581" w:rsidR="0027332D" w:rsidRDefault="0027332D" w:rsidP="0027332D">
      <w:pPr>
        <w:pStyle w:val="Bullet0"/>
        <w:numPr>
          <w:ilvl w:val="1"/>
          <w:numId w:val="1"/>
        </w:numPr>
      </w:pPr>
      <w:r>
        <w:t xml:space="preserve">Wait half of </w:t>
      </w:r>
      <w:r w:rsidR="00EA5FF6">
        <w:t xml:space="preserve">the </w:t>
      </w:r>
      <w:r>
        <w:t xml:space="preserve">animation for </w:t>
      </w:r>
      <w:r w:rsidR="00EA5FF6">
        <w:t xml:space="preserve">the </w:t>
      </w:r>
      <w:r>
        <w:t>correct message</w:t>
      </w:r>
    </w:p>
    <w:p w14:paraId="3735AC17" w14:textId="48B07F96" w:rsidR="006634EE" w:rsidRPr="0027332D" w:rsidRDefault="00FD359C" w:rsidP="0027332D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0192" behindDoc="1" locked="0" layoutInCell="1" allowOverlap="1" wp14:anchorId="1C606853" wp14:editId="0822AAF2">
                <wp:simplePos x="0" y="0"/>
                <wp:positionH relativeFrom="margin">
                  <wp:posOffset>55880</wp:posOffset>
                </wp:positionH>
                <wp:positionV relativeFrom="paragraph">
                  <wp:posOffset>524510</wp:posOffset>
                </wp:positionV>
                <wp:extent cx="5936615" cy="2054225"/>
                <wp:effectExtent l="114300" t="0" r="6985" b="3175"/>
                <wp:wrapTopAndBottom/>
                <wp:docPr id="183" name="Text Box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0542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7FC10C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ct.useEff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) =&gt; {</w:t>
                            </w:r>
                          </w:p>
                          <w:p w14:paraId="2A1DE238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alert(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// order of alert: undefined - true/false - undefined</w:t>
                            </w:r>
                          </w:p>
                          <w:p w14:paraId="577C57BB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false){</w:t>
                            </w:r>
                          </w:p>
                          <w:p w14:paraId="583E9585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73FB016E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Corr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undefined)</w:t>
                            </w:r>
                          </w:p>
                          <w:p w14:paraId="71EE2A01" w14:textId="66EF42FC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, </w:t>
                            </w:r>
                            <w:r w:rsidR="00CD6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400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}</w:t>
                            </w:r>
                            <w:proofErr w:type="gramEnd"/>
                          </w:p>
                          <w:p w14:paraId="58CE4AE5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o animate the final change on answers</w:t>
                            </w:r>
                          </w:p>
                          <w:p w14:paraId="7D1C07A2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=== true){</w:t>
                            </w:r>
                          </w:p>
                          <w:p w14:paraId="23A3E82E" w14:textId="781DC614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) =&gt; {                </w:t>
                            </w:r>
                          </w:p>
                          <w:p w14:paraId="55824568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etIsCorrectDelayed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true)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// use another state for this</w:t>
                            </w:r>
                          </w:p>
                          <w:p w14:paraId="572BB48D" w14:textId="2D9AB464" w:rsidR="00FD359C" w:rsidRPr="00FD359C" w:rsidRDefault="00FD359C" w:rsidP="00C4544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}, 600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;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}</w:t>
                            </w:r>
                          </w:p>
                          <w:p w14:paraId="7679E48C" w14:textId="48278335" w:rsidR="00FD359C" w:rsidRPr="004659CC" w:rsidRDefault="00FD359C" w:rsidP="00C4544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 [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06853" id="Text Box 183" o:spid="_x0000_s1194" type="#_x0000_t202" style="position:absolute;left:0;text-align:left;margin-left:4.4pt;margin-top:41.3pt;width:467.45pt;height:161.75pt;z-index:-251276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727FC10C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ct.useEff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) =&gt; {</w:t>
                      </w:r>
                    </w:p>
                    <w:p w14:paraId="2A1DE238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alert(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// order of alert: undefined - true/false - undefined</w:t>
                      </w:r>
                    </w:p>
                    <w:p w14:paraId="577C57BB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false){</w:t>
                      </w:r>
                    </w:p>
                    <w:p w14:paraId="583E9585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&gt; {</w:t>
                      </w:r>
                    </w:p>
                    <w:p w14:paraId="73FB016E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Corr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undefined)</w:t>
                      </w:r>
                    </w:p>
                    <w:p w14:paraId="71EE2A01" w14:textId="66EF42FC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, </w:t>
                      </w:r>
                      <w:r w:rsidR="00CD6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400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}</w:t>
                      </w:r>
                      <w:proofErr w:type="gramEnd"/>
                    </w:p>
                    <w:p w14:paraId="58CE4AE5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o animate the final change on answers</w:t>
                      </w:r>
                    </w:p>
                    <w:p w14:paraId="7D1C07A2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=== true){</w:t>
                      </w:r>
                    </w:p>
                    <w:p w14:paraId="23A3E82E" w14:textId="781DC614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() =&gt; {                </w:t>
                      </w:r>
                    </w:p>
                    <w:p w14:paraId="55824568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etIsCorrectDelayed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true)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// use another state for this</w:t>
                      </w:r>
                    </w:p>
                    <w:p w14:paraId="572BB48D" w14:textId="2D9AB464" w:rsidR="00FD359C" w:rsidRPr="00FD359C" w:rsidRDefault="00FD359C" w:rsidP="00C4544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}, 600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;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}</w:t>
                      </w:r>
                    </w:p>
                    <w:p w14:paraId="7679E48C" w14:textId="48278335" w:rsidR="00FD359C" w:rsidRPr="004659CC" w:rsidRDefault="00FD359C" w:rsidP="00C4544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 [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634EE">
        <w:t>Use another state to show that // to track in between timer</w:t>
      </w:r>
      <w:r w:rsidR="00EA5FF6">
        <w:t>s</w:t>
      </w:r>
      <w:r w:rsidR="006634EE">
        <w:t>, and use on the dives for the change of style</w:t>
      </w:r>
    </w:p>
    <w:p w14:paraId="0DCA1D35" w14:textId="77777777" w:rsidR="00FD359C" w:rsidRDefault="00FD359C" w:rsidP="00C4544B">
      <w:pPr>
        <w:pStyle w:val="Bullet0"/>
        <w:numPr>
          <w:ilvl w:val="0"/>
          <w:numId w:val="0"/>
        </w:numPr>
        <w:ind w:left="720"/>
      </w:pPr>
    </w:p>
    <w:p w14:paraId="5C9E8696" w14:textId="77777777" w:rsidR="00C4544B" w:rsidRDefault="00FD359C" w:rsidP="00C4544B">
      <w:pPr>
        <w:pStyle w:val="Bullet0"/>
      </w:pPr>
      <w:r w:rsidRPr="00C4544B">
        <w:rPr>
          <w:noProof/>
        </w:rPr>
        <mc:AlternateContent>
          <mc:Choice Requires="wps">
            <w:drawing>
              <wp:anchor distT="0" distB="0" distL="114300" distR="114300" simplePos="0" relativeHeight="252038144" behindDoc="1" locked="0" layoutInCell="1" allowOverlap="1" wp14:anchorId="5A8E814C" wp14:editId="539673C1">
                <wp:simplePos x="0" y="0"/>
                <wp:positionH relativeFrom="margin">
                  <wp:align>center</wp:align>
                </wp:positionH>
                <wp:positionV relativeFrom="paragraph">
                  <wp:posOffset>346535</wp:posOffset>
                </wp:positionV>
                <wp:extent cx="5936615" cy="3933190"/>
                <wp:effectExtent l="114300" t="0" r="6985" b="0"/>
                <wp:wrapTopAndBottom/>
                <wp:docPr id="182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331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515B9C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turn (</w:t>
                            </w:r>
                          </w:p>
                          <w:p w14:paraId="52344ED4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he parenthesis in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is required</w:t>
                            </w:r>
                          </w:p>
                          <w:p w14:paraId="3BC10F15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li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</w:t>
                            </w:r>
                            <w:r w:rsidRPr="00FD359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Delayed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&amp;&amp; index == </w:t>
                            </w:r>
                            <w:proofErr w:type="spellStart"/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"no-click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: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"</w:t>
                            </w:r>
                            <w:r w:rsidRPr="00FD359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)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359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+ (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Delayed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&amp;&amp; index !=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 "fade-incorrect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: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"</w:t>
                            </w:r>
                            <w:r w:rsidRPr="00FD359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)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? '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: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) =&gt;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Answer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index) }&gt;</w:t>
                            </w:r>
                          </w:p>
                          <w:p w14:paraId="6FC4418D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Delayed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&amp;&amp; index == </w:t>
                            </w:r>
                            <w:proofErr w:type="spellStart"/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359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&amp;&amp;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5713C2EB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mlns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"http://www.w3.org/2000/svg" width="20" height="20" stroke="black" stroke-width="1"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"bi bi-check paying-attention-frontend--icon-correct"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iewBox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0 0 16 16" &gt;</w:t>
                            </w:r>
                          </w:p>
                          <w:p w14:paraId="2C29A596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ath d="M10.97 4.97a.75.75 0 0 1 1.07 1.05l-3.99 4.99a.75.75 0 0 1-1.08.02L4.324 8.384a.75.75 0 1 1 1.06-1.06l2.094 2.093 3.473-4.425a.267.267 0 0 1 .02-.022z"/&gt;</w:t>
                            </w:r>
                          </w:p>
                          <w:p w14:paraId="01B6595E" w14:textId="4B8F254B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)}</w:t>
                            </w:r>
                          </w:p>
                          <w:p w14:paraId="762F6B07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CorrectDelayed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true &amp;&amp; </w:t>
                            </w:r>
                            <w:proofErr w:type="gram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 !</w:t>
                            </w:r>
                            <w:proofErr w:type="gram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correctAnswer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359C">
                              <w:rPr>
                                <w:rFonts w:ascii="Consolas" w:hAnsi="Consolas" w:cs="Tahoma"/>
                                <w:color w:val="FF0000"/>
                                <w:sz w:val="20"/>
                                <w:szCs w:val="20"/>
                              </w:rPr>
                              <w:t>&amp;&amp;</w:t>
                            </w: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1429D1AC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mlns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"http://www.w3.org/2000/svg" width="16" height="16" stroke="black" stroke-width="1"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"bi bi-x paying-attention-frontend--icon-wrong" 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iewBox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0 0 16 16"&gt;</w:t>
                            </w:r>
                          </w:p>
                          <w:p w14:paraId="235D7D24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path d="M4.646 4.646a.5.5 0 0 1 .708 0L8 7.293l2.646-2.647a.5.5 0 0 1 .708.708L8.707 8l2.647 2.646a.5.5 0 0 1-.708.708L8 8.707l-2.646 2.647a.5.5 0 0 1-.708-.708L7.293 8 4.646 5.354a.5.5 0 0 1 0-.708z"/&gt;</w:t>
                            </w:r>
                          </w:p>
                          <w:p w14:paraId="549696C2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46F2A6D" w14:textId="2000512D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} </w:t>
                            </w:r>
                          </w:p>
                          <w:p w14:paraId="27BB5CC2" w14:textId="77777777" w:rsidR="00FD359C" w:rsidRPr="00FD359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answer}</w:t>
                            </w:r>
                          </w:p>
                          <w:p w14:paraId="6AE25E06" w14:textId="4736EC9C" w:rsidR="00FD359C" w:rsidRPr="004659CC" w:rsidRDefault="00FD359C" w:rsidP="00FD35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D35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li&gt;)}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E814C" id="Text Box 182" o:spid="_x0000_s1195" type="#_x0000_t202" style="position:absolute;left:0;text-align:left;margin-left:0;margin-top:27.3pt;width:467.45pt;height:309.7pt;z-index:-251278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E515B9C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turn (</w:t>
                      </w:r>
                    </w:p>
                    <w:p w14:paraId="52344ED4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the parenthesis in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is required</w:t>
                      </w:r>
                    </w:p>
                    <w:p w14:paraId="3BC10F15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li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</w:t>
                      </w:r>
                      <w:r w:rsidRPr="00FD359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Delayed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&amp;&amp; index == </w:t>
                      </w:r>
                      <w:proofErr w:type="spellStart"/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"no-click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: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"</w:t>
                      </w:r>
                      <w:r w:rsidRPr="00FD359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)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D359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+ (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Delayed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&amp;&amp; index !=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 "fade-incorrect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: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"</w:t>
                      </w:r>
                      <w:r w:rsidRPr="00FD359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)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? '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: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) =&gt;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Answer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index) }&gt;</w:t>
                      </w:r>
                    </w:p>
                    <w:p w14:paraId="6FC4418D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Delayed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&amp;&amp; index == </w:t>
                      </w:r>
                      <w:proofErr w:type="spellStart"/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D359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&amp;&amp;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5713C2EB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mlns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"http://www.w3.org/2000/svg" width="20" height="20" stroke="black" stroke-width="1"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"bi bi-check paying-attention-frontend--icon-correct"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iewBox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0 0 16 16" &gt;</w:t>
                      </w:r>
                    </w:p>
                    <w:p w14:paraId="2C29A596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ath d="M10.97 4.97a.75.75 0 0 1 1.07 1.05l-3.99 4.99a.75.75 0 0 1-1.08.02L4.324 8.384a.75.75 0 1 1 1.06-1.06l2.094 2.093 3.473-4.425a.267.267 0 0 1 .02-.022z"/&gt;</w:t>
                      </w:r>
                    </w:p>
                    <w:p w14:paraId="01B6595E" w14:textId="4B8F254B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)}</w:t>
                      </w:r>
                    </w:p>
                    <w:p w14:paraId="762F6B07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CorrectDelayed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true &amp;&amp; </w:t>
                      </w:r>
                      <w:proofErr w:type="gram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 !</w:t>
                      </w:r>
                      <w:proofErr w:type="gram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correctAnswer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D359C">
                        <w:rPr>
                          <w:rFonts w:ascii="Consolas" w:hAnsi="Consolas" w:cs="Tahoma"/>
                          <w:color w:val="FF0000"/>
                          <w:sz w:val="20"/>
                          <w:szCs w:val="20"/>
                        </w:rPr>
                        <w:t>&amp;&amp;</w:t>
                      </w: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1429D1AC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mlns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"http://www.w3.org/2000/svg" width="16" height="16" stroke="black" stroke-width="1"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"bi bi-x paying-attention-frontend--icon-wrong" 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iewBox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0 0 16 16"&gt;</w:t>
                      </w:r>
                    </w:p>
                    <w:p w14:paraId="235D7D24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path d="M4.646 4.646a.5.5 0 0 1 .708 0L8 7.293l2.646-2.647a.5.5 0 0 1 .708.708L8.707 8l2.647 2.646a.5.5 0 0 1-.708.708L8 8.707l-2.646 2.647a.5.5 0 0 1-.708-.708L7.293 8 4.646 5.354a.5.5 0 0 1 0-.708z"/&gt;</w:t>
                      </w:r>
                    </w:p>
                    <w:p w14:paraId="549696C2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46F2A6D" w14:textId="2000512D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} </w:t>
                      </w:r>
                    </w:p>
                    <w:p w14:paraId="27BB5CC2" w14:textId="77777777" w:rsidR="00FD359C" w:rsidRPr="00FD359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answer}</w:t>
                      </w:r>
                    </w:p>
                    <w:p w14:paraId="6AE25E06" w14:textId="4736EC9C" w:rsidR="00FD359C" w:rsidRPr="004659CC" w:rsidRDefault="00FD359C" w:rsidP="00FD35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D35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li&gt;)}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4544B">
        <w:t xml:space="preserve">the &amp;&amp; says only when before is true include it since we can't set an if in </w:t>
      </w:r>
      <w:proofErr w:type="spellStart"/>
      <w:r w:rsidRPr="00C4544B">
        <w:t>jsx</w:t>
      </w:r>
      <w:proofErr w:type="spellEnd"/>
    </w:p>
    <w:p w14:paraId="7306ED3A" w14:textId="6BC7B524" w:rsidR="00C4544B" w:rsidRDefault="00C4544B">
      <w:r>
        <w:br w:type="page"/>
      </w:r>
    </w:p>
    <w:p w14:paraId="677D15A5" w14:textId="361B71A3" w:rsidR="00C4544B" w:rsidRDefault="00C4544B" w:rsidP="00C4544B">
      <w:pPr>
        <w:pStyle w:val="Style2"/>
      </w:pPr>
      <w:r>
        <w:lastRenderedPageBreak/>
        <w:t xml:space="preserve">Custom options in </w:t>
      </w:r>
      <w:r w:rsidR="00EA5FF6">
        <w:t xml:space="preserve">the </w:t>
      </w:r>
      <w:r>
        <w:t>admin</w:t>
      </w:r>
    </w:p>
    <w:p w14:paraId="53C6C080" w14:textId="2A437223" w:rsidR="009E6F26" w:rsidRDefault="009E6F26" w:rsidP="009E6F26">
      <w:pPr>
        <w:pStyle w:val="Style3"/>
      </w:pPr>
      <w:r>
        <w:t>Righthand options area</w:t>
      </w:r>
    </w:p>
    <w:p w14:paraId="186EDBFD" w14:textId="72753399" w:rsidR="00C4544B" w:rsidRDefault="00C4544B" w:rsidP="00C4544B">
      <w:pPr>
        <w:pStyle w:val="Bullet0"/>
      </w:pPr>
      <w:r w:rsidRPr="00C4544B">
        <w:t>import {</w:t>
      </w:r>
      <w:proofErr w:type="spellStart"/>
      <w:r w:rsidRPr="00C4544B">
        <w:rPr>
          <w:b/>
          <w:bCs/>
        </w:rPr>
        <w:t>InspectorControls</w:t>
      </w:r>
      <w:proofErr w:type="spellEnd"/>
      <w:r w:rsidRPr="00C4544B">
        <w:t>} from "</w:t>
      </w:r>
      <w:proofErr w:type="spellStart"/>
      <w:r w:rsidRPr="00C4544B">
        <w:t>wordpress</w:t>
      </w:r>
      <w:proofErr w:type="spellEnd"/>
      <w:r w:rsidRPr="00C4544B">
        <w:t>/block-editor"</w:t>
      </w:r>
      <w:r>
        <w:t xml:space="preserve"> // in index.js for admin</w:t>
      </w:r>
    </w:p>
    <w:p w14:paraId="777C6662" w14:textId="15496C78" w:rsidR="005E4DFA" w:rsidRDefault="005E4DFA" w:rsidP="005E4DFA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4288" behindDoc="1" locked="0" layoutInCell="1" allowOverlap="1" wp14:anchorId="44F09417" wp14:editId="1D2FBAB1">
                <wp:simplePos x="0" y="0"/>
                <wp:positionH relativeFrom="margin">
                  <wp:posOffset>57150</wp:posOffset>
                </wp:positionH>
                <wp:positionV relativeFrom="paragraph">
                  <wp:posOffset>323606</wp:posOffset>
                </wp:positionV>
                <wp:extent cx="5936615" cy="365760"/>
                <wp:effectExtent l="114300" t="0" r="6985" b="0"/>
                <wp:wrapTopAndBottom/>
                <wp:docPr id="186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5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3AC97D" w14:textId="6A774B55" w:rsidR="00C4544B" w:rsidRPr="004659CC" w:rsidRDefault="00C4544B" w:rsidP="00C4544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from </w:t>
                            </w:r>
                            <w:r w:rsidRPr="005E4DF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  <w:r w:rsidR="005E4DFA" w:rsidRPr="005E4DF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@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09417" id="Text Box 186" o:spid="_x0000_s1196" type="#_x0000_t202" style="position:absolute;left:0;text-align:left;margin-left:4.5pt;margin-top:25.5pt;width:467.45pt;height:28.8pt;z-index:-251272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E3AC97D" w14:textId="6A774B55" w:rsidR="00C4544B" w:rsidRPr="004659CC" w:rsidRDefault="00C4544B" w:rsidP="00C4544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from </w:t>
                      </w:r>
                      <w:r w:rsidRPr="005E4DF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  <w:r w:rsidR="005E4DFA" w:rsidRPr="005E4DF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@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E4DFA">
        <w:t>"@</w:t>
      </w:r>
      <w:proofErr w:type="spellStart"/>
      <w:r w:rsidRPr="005E4DFA">
        <w:t>wordpress</w:t>
      </w:r>
      <w:proofErr w:type="spellEnd"/>
      <w:r w:rsidRPr="005E4DFA">
        <w:t>/block-editor"</w:t>
      </w:r>
    </w:p>
    <w:p w14:paraId="1DF2EDAE" w14:textId="77777777" w:rsidR="00C4544B" w:rsidRDefault="00C4544B" w:rsidP="00C4544B">
      <w:pPr>
        <w:pStyle w:val="Bullet0"/>
        <w:numPr>
          <w:ilvl w:val="0"/>
          <w:numId w:val="0"/>
        </w:numPr>
        <w:ind w:left="720" w:hanging="360"/>
      </w:pPr>
    </w:p>
    <w:p w14:paraId="7C4DE570" w14:textId="55E35361" w:rsidR="00FD359C" w:rsidRDefault="00C4544B" w:rsidP="00C4544B">
      <w:pPr>
        <w:pStyle w:val="Bullet0"/>
        <w:numPr>
          <w:ilvl w:val="0"/>
          <w:numId w:val="4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6336" behindDoc="1" locked="0" layoutInCell="1" allowOverlap="1" wp14:anchorId="427AF63E" wp14:editId="40680AE5">
                <wp:simplePos x="0" y="0"/>
                <wp:positionH relativeFrom="margin">
                  <wp:align>center</wp:align>
                </wp:positionH>
                <wp:positionV relativeFrom="paragraph">
                  <wp:posOffset>362058</wp:posOffset>
                </wp:positionV>
                <wp:extent cx="5936615" cy="606425"/>
                <wp:effectExtent l="114300" t="0" r="6985" b="3175"/>
                <wp:wrapTopAndBottom/>
                <wp:docPr id="200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064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721446" w14:textId="44D7AFAA" w:rsidR="00C4544B" w:rsidRPr="004659CC" w:rsidRDefault="00C4544B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Flex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Button, Icon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AF63E" id="Text Box 200" o:spid="_x0000_s1197" type="#_x0000_t202" style="position:absolute;left:0;text-align:left;margin-left:0;margin-top:28.5pt;width:467.45pt;height:47.75pt;z-index:-251270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C721446" w14:textId="44D7AFAA" w:rsidR="00C4544B" w:rsidRPr="004659CC" w:rsidRDefault="00C4544B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Flex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Button, Icon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Also</w:t>
      </w:r>
      <w:r w:rsidR="00EA5FF6">
        <w:t>,</w:t>
      </w:r>
      <w:r>
        <w:t xml:space="preserve"> add</w:t>
      </w:r>
    </w:p>
    <w:p w14:paraId="7266396E" w14:textId="3540264B" w:rsidR="00C4544B" w:rsidRDefault="00C4544B" w:rsidP="00C4544B">
      <w:pPr>
        <w:pStyle w:val="Bullet0"/>
        <w:numPr>
          <w:ilvl w:val="0"/>
          <w:numId w:val="0"/>
        </w:numPr>
        <w:ind w:left="720" w:hanging="360"/>
      </w:pPr>
    </w:p>
    <w:p w14:paraId="7909E575" w14:textId="52D5FDCE" w:rsidR="00FA2F37" w:rsidRDefault="00FA2F37" w:rsidP="00FA2F37">
      <w:pPr>
        <w:pStyle w:val="Bullet0"/>
        <w:numPr>
          <w:ilvl w:val="0"/>
          <w:numId w:val="40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8384" behindDoc="1" locked="0" layoutInCell="1" allowOverlap="1" wp14:anchorId="6B81293D" wp14:editId="259AA6AF">
                <wp:simplePos x="0" y="0"/>
                <wp:positionH relativeFrom="margin">
                  <wp:posOffset>57150</wp:posOffset>
                </wp:positionH>
                <wp:positionV relativeFrom="paragraph">
                  <wp:posOffset>539615</wp:posOffset>
                </wp:positionV>
                <wp:extent cx="5936615" cy="1699895"/>
                <wp:effectExtent l="114300" t="0" r="6985" b="0"/>
                <wp:wrapTopAndBottom/>
                <wp:docPr id="201" name="Text Box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998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2E16D2" w14:textId="77777777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return (</w:t>
                            </w:r>
                          </w:p>
                          <w:p w14:paraId="7CD9FF98" w14:textId="77777777" w:rsid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paying-attention-edit-block"&gt;</w:t>
                            </w:r>
                          </w:p>
                          <w:p w14:paraId="28E52A0C" w14:textId="068A25D5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&lt;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</w:t>
                            </w:r>
                          </w:p>
                          <w:p w14:paraId="7A8AE772" w14:textId="77777777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itle="Background Color"&gt;</w:t>
                            </w:r>
                          </w:p>
                          <w:p w14:paraId="3DDDFF7E" w14:textId="77777777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89F6104" w14:textId="77777777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Hello!</w:t>
                            </w:r>
                          </w:p>
                          <w:p w14:paraId="65597A91" w14:textId="77777777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4BFFBA5" w14:textId="77777777" w:rsidR="00FA2F37" w:rsidRPr="00FA2F37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32D5752" w14:textId="4425C328" w:rsidR="00FA2F37" w:rsidRPr="004659CC" w:rsidRDefault="00FA2F37" w:rsidP="00FA2F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</w:t>
                            </w:r>
                            <w:proofErr w:type="spellStart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FA2F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D7BAB99" w14:textId="7CD17A7B" w:rsidR="00FA2F37" w:rsidRPr="004659CC" w:rsidRDefault="00FA2F37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.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1293D" id="Text Box 201" o:spid="_x0000_s1198" type="#_x0000_t202" style="position:absolute;left:0;text-align:left;margin-left:4.5pt;margin-top:42.5pt;width:467.45pt;height:133.85pt;z-index:-251268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752E16D2" w14:textId="77777777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return (</w:t>
                      </w:r>
                    </w:p>
                    <w:p w14:paraId="7CD9FF98" w14:textId="77777777" w:rsid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paying-attention-edit-block"&gt;</w:t>
                      </w:r>
                    </w:p>
                    <w:p w14:paraId="28E52A0C" w14:textId="068A25D5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&lt;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</w:t>
                      </w:r>
                    </w:p>
                    <w:p w14:paraId="7A8AE772" w14:textId="77777777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itle="Background Color"&gt;</w:t>
                      </w:r>
                    </w:p>
                    <w:p w14:paraId="3DDDFF7E" w14:textId="77777777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89F6104" w14:textId="77777777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Hello!</w:t>
                      </w:r>
                    </w:p>
                    <w:p w14:paraId="65597A91" w14:textId="77777777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4BFFBA5" w14:textId="77777777" w:rsidR="00FA2F37" w:rsidRPr="00FA2F37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32D5752" w14:textId="4425C328" w:rsidR="00FA2F37" w:rsidRPr="004659CC" w:rsidRDefault="00FA2F37" w:rsidP="00FA2F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</w:t>
                      </w:r>
                      <w:proofErr w:type="spellStart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FA2F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D7BAB99" w14:textId="7CD17A7B" w:rsidR="00FA2F37" w:rsidRPr="004659CC" w:rsidRDefault="00FA2F37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return </w:t>
      </w:r>
      <w:r w:rsidR="00EA5FF6">
        <w:t>for</w:t>
      </w:r>
      <w:r>
        <w:t xml:space="preserve"> </w:t>
      </w:r>
      <w:proofErr w:type="spellStart"/>
      <w:r>
        <w:t>editComponent</w:t>
      </w:r>
      <w:proofErr w:type="spellEnd"/>
      <w:r>
        <w:t xml:space="preserve"> callback</w:t>
      </w:r>
      <w:r w:rsidRPr="00FA2F37">
        <w:rPr>
          <w:noProof/>
        </w:rPr>
        <w:t xml:space="preserve"> </w:t>
      </w:r>
      <w:r>
        <w:rPr>
          <w:noProof/>
        </w:rPr>
        <w:t xml:space="preserve">// </w:t>
      </w:r>
      <w:r w:rsidR="00EA5FF6">
        <w:rPr>
          <w:noProof/>
        </w:rPr>
        <w:t>WordP</w:t>
      </w:r>
      <w:r>
        <w:rPr>
          <w:noProof/>
        </w:rPr>
        <w:t>ress knows what to do with this it won't include it in the main area</w:t>
      </w:r>
    </w:p>
    <w:p w14:paraId="54DCC78B" w14:textId="2B74835B" w:rsidR="00FA2F37" w:rsidRDefault="00FA2F37">
      <w:pPr>
        <w:rPr>
          <w:rFonts w:asciiTheme="minorBidi" w:hAnsiTheme="minorBidi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049408" behindDoc="1" locked="0" layoutInCell="1" allowOverlap="1" wp14:anchorId="32E771BD" wp14:editId="2FDFF3AE">
            <wp:simplePos x="0" y="0"/>
            <wp:positionH relativeFrom="margin">
              <wp:align>center</wp:align>
            </wp:positionH>
            <wp:positionV relativeFrom="paragraph">
              <wp:posOffset>2019124</wp:posOffset>
            </wp:positionV>
            <wp:extent cx="2902585" cy="2467610"/>
            <wp:effectExtent l="0" t="0" r="0" b="8890"/>
            <wp:wrapTight wrapText="bothSides">
              <wp:wrapPolygon edited="0">
                <wp:start x="0" y="0"/>
                <wp:lineTo x="0" y="21511"/>
                <wp:lineTo x="21406" y="21511"/>
                <wp:lineTo x="21406" y="0"/>
                <wp:lineTo x="0" y="0"/>
              </wp:wrapPolygon>
            </wp:wrapTight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2585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br w:type="page"/>
      </w:r>
    </w:p>
    <w:p w14:paraId="09E56B9D" w14:textId="123BECED" w:rsidR="00C4544B" w:rsidRDefault="00FA2F37" w:rsidP="00FA2F37">
      <w:pPr>
        <w:pStyle w:val="Style3"/>
      </w:pPr>
      <w:r>
        <w:lastRenderedPageBreak/>
        <w:t>Color picker component</w:t>
      </w:r>
    </w:p>
    <w:p w14:paraId="38D0C82B" w14:textId="7D14C43C" w:rsidR="00FA2F37" w:rsidRDefault="005E4DFA" w:rsidP="005E4DFA">
      <w:pPr>
        <w:pStyle w:val="Bullet0"/>
        <w:numPr>
          <w:ilvl w:val="0"/>
          <w:numId w:val="41"/>
        </w:numPr>
      </w:pPr>
      <w:proofErr w:type="spellStart"/>
      <w:r w:rsidRPr="005E4DFA">
        <w:rPr>
          <w:b/>
          <w:bCs/>
        </w:rPr>
        <w:t>ColorPicker</w:t>
      </w:r>
      <w:proofErr w:type="spellEnd"/>
      <w:r w:rsidRPr="005E4DFA">
        <w:t xml:space="preserve"> </w:t>
      </w:r>
      <w:r>
        <w:t>// from @wordpress/components</w:t>
      </w:r>
    </w:p>
    <w:p w14:paraId="0455B0BF" w14:textId="2ED1A0B2" w:rsidR="00D27242" w:rsidRDefault="00D27242" w:rsidP="00D27242">
      <w:pPr>
        <w:pStyle w:val="Bullet0"/>
        <w:numPr>
          <w:ilvl w:val="1"/>
          <w:numId w:val="41"/>
        </w:numPr>
      </w:pPr>
      <w:r>
        <w:t>color // an attribute</w:t>
      </w:r>
    </w:p>
    <w:p w14:paraId="4AFD3728" w14:textId="3B0E8B14" w:rsidR="00D27242" w:rsidRDefault="00D27242" w:rsidP="00D27242">
      <w:pPr>
        <w:pStyle w:val="Bullet0"/>
        <w:numPr>
          <w:ilvl w:val="1"/>
          <w:numId w:val="41"/>
        </w:numPr>
      </w:pPr>
      <w:r w:rsidRPr="005E4DF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51456" behindDoc="1" locked="0" layoutInCell="1" allowOverlap="1" wp14:anchorId="572295AD" wp14:editId="37FA63DF">
                <wp:simplePos x="0" y="0"/>
                <wp:positionH relativeFrom="margin">
                  <wp:align>center</wp:align>
                </wp:positionH>
                <wp:positionV relativeFrom="paragraph">
                  <wp:posOffset>296802</wp:posOffset>
                </wp:positionV>
                <wp:extent cx="5936615" cy="606425"/>
                <wp:effectExtent l="114300" t="0" r="6985" b="3175"/>
                <wp:wrapTopAndBottom/>
                <wp:docPr id="203" name="Text Box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064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FF153F" w14:textId="77777777" w:rsidR="005E4DFA" w:rsidRPr="004659CC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Control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Flex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Block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lexItem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Button, Icon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Picker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C4544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295AD" id="Text Box 203" o:spid="_x0000_s1199" type="#_x0000_t202" style="position:absolute;left:0;text-align:left;margin-left:0;margin-top:23.35pt;width:467.45pt;height:47.75pt;z-index:-251265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6FF153F" w14:textId="77777777" w:rsidR="005E4DFA" w:rsidRPr="004659CC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Control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Flex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Block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lexItem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Button, Icon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Picker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C4544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onChangeComplete</w:t>
      </w:r>
      <w:proofErr w:type="spellEnd"/>
      <w:r>
        <w:t xml:space="preserve"> // an attribute</w:t>
      </w:r>
    </w:p>
    <w:p w14:paraId="40987A83" w14:textId="1DD92840" w:rsidR="005E4DFA" w:rsidRDefault="005E4DFA" w:rsidP="005E4DFA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3504" behindDoc="1" locked="0" layoutInCell="1" allowOverlap="1" wp14:anchorId="1B5EA25C" wp14:editId="1BD6212E">
                <wp:simplePos x="0" y="0"/>
                <wp:positionH relativeFrom="margin">
                  <wp:align>center</wp:align>
                </wp:positionH>
                <wp:positionV relativeFrom="paragraph">
                  <wp:posOffset>889635</wp:posOffset>
                </wp:positionV>
                <wp:extent cx="5936615" cy="1233170"/>
                <wp:effectExtent l="114300" t="0" r="6985" b="5080"/>
                <wp:wrapTopAndBottom/>
                <wp:docPr id="20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331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24F72E" w14:textId="788F082A" w:rsidR="005E4DFA" w:rsidRPr="005E4DFA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gt; </w:t>
                            </w:r>
                          </w:p>
                          <w:p w14:paraId="142B750F" w14:textId="77777777" w:rsidR="005E4DFA" w:rsidRPr="005E4DFA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itle="Background Color"&gt;</w:t>
                            </w:r>
                          </w:p>
                          <w:p w14:paraId="62366FA7" w14:textId="77777777" w:rsidR="005E4DFA" w:rsidRPr="005E4DFA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D664424" w14:textId="77777777" w:rsidR="005E4DFA" w:rsidRPr="005E4DFA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&lt;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Picker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&gt;</w:t>
                            </w:r>
                          </w:p>
                          <w:p w14:paraId="3750F730" w14:textId="77777777" w:rsidR="005E4DFA" w:rsidRPr="005E4DFA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827CBAC" w14:textId="77777777" w:rsidR="005E4DFA" w:rsidRPr="005E4DFA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ADA08C3" w14:textId="69BD5A27" w:rsidR="005E4DFA" w:rsidRPr="004659CC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EA25C" id="Text Box 204" o:spid="_x0000_s1200" type="#_x0000_t202" style="position:absolute;left:0;text-align:left;margin-left:0;margin-top:70.05pt;width:467.45pt;height:97.1pt;z-index:-2512629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B24F72E" w14:textId="788F082A" w:rsidR="005E4DFA" w:rsidRPr="005E4DFA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gt; </w:t>
                      </w:r>
                    </w:p>
                    <w:p w14:paraId="142B750F" w14:textId="77777777" w:rsidR="005E4DFA" w:rsidRPr="005E4DFA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itle="Background Color"&gt;</w:t>
                      </w:r>
                    </w:p>
                    <w:p w14:paraId="62366FA7" w14:textId="77777777" w:rsidR="005E4DFA" w:rsidRPr="005E4DFA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D664424" w14:textId="77777777" w:rsidR="005E4DFA" w:rsidRPr="005E4DFA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&lt;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Picker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&gt;</w:t>
                      </w:r>
                    </w:p>
                    <w:p w14:paraId="3750F730" w14:textId="77777777" w:rsidR="005E4DFA" w:rsidRPr="005E4DFA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827CBAC" w14:textId="77777777" w:rsidR="005E4DFA" w:rsidRPr="005E4DFA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ADA08C3" w14:textId="69BD5A27" w:rsidR="005E4DFA" w:rsidRPr="004659CC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435DA4B" w14:textId="008D3B81" w:rsidR="005E4DFA" w:rsidRDefault="005E4DFA" w:rsidP="005E4DFA">
      <w:pPr>
        <w:pStyle w:val="Bullet0"/>
        <w:numPr>
          <w:ilvl w:val="0"/>
          <w:numId w:val="0"/>
        </w:numPr>
        <w:ind w:left="720" w:hanging="360"/>
      </w:pPr>
    </w:p>
    <w:p w14:paraId="35E30E52" w14:textId="79C6330B" w:rsidR="005E4DFA" w:rsidRDefault="005E4DFA" w:rsidP="005E4DFA">
      <w:pPr>
        <w:pStyle w:val="Bullet0"/>
      </w:pPr>
      <w:r>
        <w:t xml:space="preserve">Add an attribute to save it in </w:t>
      </w:r>
      <w:proofErr w:type="spellStart"/>
      <w:r>
        <w:t>db</w:t>
      </w:r>
      <w:proofErr w:type="spellEnd"/>
    </w:p>
    <w:p w14:paraId="0561A5DE" w14:textId="2C2396C0" w:rsidR="00DF3D14" w:rsidRDefault="00DF3D14" w:rsidP="00DF3D14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5552" behindDoc="1" locked="0" layoutInCell="1" allowOverlap="1" wp14:anchorId="2E9BFC60" wp14:editId="6C5B1E09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5936615" cy="525145"/>
                <wp:effectExtent l="114300" t="0" r="6985" b="8255"/>
                <wp:wrapTopAndBottom/>
                <wp:docPr id="205" name="Text Box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51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E3E79D" w14:textId="2B8E5591" w:rsidR="005E4DFA" w:rsidRPr="004659CC" w:rsidRDefault="005E4DFA" w:rsidP="005E4DF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Color</w:t>
                            </w:r>
                            <w:proofErr w:type="spellEnd"/>
                            <w:r w:rsidRPr="005E4D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type: "string", default: "#EBEBEB"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BFC60" id="Text Box 205" o:spid="_x0000_s1201" type="#_x0000_t202" style="position:absolute;left:0;text-align:left;margin-left:0;margin-top:30.4pt;width:467.45pt;height:41.35pt;z-index:-251260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AE3E79D" w14:textId="2B8E5591" w:rsidR="005E4DFA" w:rsidRPr="004659CC" w:rsidRDefault="005E4DFA" w:rsidP="005E4DF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Color</w:t>
                      </w:r>
                      <w:proofErr w:type="spellEnd"/>
                      <w:r w:rsidRPr="005E4D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type: "string", default: "#EBEBEB"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proofErr w:type="gramStart"/>
      <w:r w:rsidRPr="00DF3D14">
        <w:t>props.setAttributes</w:t>
      </w:r>
      <w:proofErr w:type="spellEnd"/>
      <w:proofErr w:type="gramEnd"/>
    </w:p>
    <w:p w14:paraId="1B748C8B" w14:textId="2F33E914" w:rsidR="00DF3D14" w:rsidRDefault="00341C39" w:rsidP="00DF3D14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7600" behindDoc="1" locked="0" layoutInCell="1" allowOverlap="1" wp14:anchorId="3ED1C5AD" wp14:editId="75817A0E">
                <wp:simplePos x="0" y="0"/>
                <wp:positionH relativeFrom="margin">
                  <wp:align>center</wp:align>
                </wp:positionH>
                <wp:positionV relativeFrom="paragraph">
                  <wp:posOffset>922128</wp:posOffset>
                </wp:positionV>
                <wp:extent cx="5936615" cy="528955"/>
                <wp:effectExtent l="114300" t="0" r="6985" b="4445"/>
                <wp:wrapTopAndBottom/>
                <wp:docPr id="206" name="Text Box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89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FE5A66" w14:textId="0FE4939D" w:rsidR="00DF3D14" w:rsidRPr="004659CC" w:rsidRDefault="00DF3D14" w:rsidP="00DF3D1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Picker</w:t>
                            </w:r>
                            <w:proofErr w:type="spell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olor={</w:t>
                            </w:r>
                            <w:proofErr w:type="spellStart"/>
                            <w:proofErr w:type="gramStart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bgColor</w:t>
                            </w:r>
                            <w:proofErr w:type="spell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Complete</w:t>
                            </w:r>
                            <w:proofErr w:type="spell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{x =&gt; </w:t>
                            </w:r>
                            <w:proofErr w:type="spellStart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Color</w:t>
                            </w:r>
                            <w:proofErr w:type="spell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.hex</w:t>
                            </w:r>
                            <w:proofErr w:type="spellEnd"/>
                            <w:r w:rsidRPr="00DF3D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} /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D1C5AD" id="Text Box 206" o:spid="_x0000_s1202" type="#_x0000_t202" style="position:absolute;left:0;text-align:left;margin-left:0;margin-top:72.6pt;width:467.45pt;height:41.65pt;z-index:-2512588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3FE5A66" w14:textId="0FE4939D" w:rsidR="00DF3D14" w:rsidRPr="004659CC" w:rsidRDefault="00DF3D14" w:rsidP="00DF3D1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Picker</w:t>
                      </w:r>
                      <w:proofErr w:type="spell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olor={</w:t>
                      </w:r>
                      <w:proofErr w:type="spellStart"/>
                      <w:proofErr w:type="gramStart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bgColor</w:t>
                      </w:r>
                      <w:proofErr w:type="spell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Complete</w:t>
                      </w:r>
                      <w:proofErr w:type="spell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{x =&gt; </w:t>
                      </w:r>
                      <w:proofErr w:type="spellStart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Color</w:t>
                      </w:r>
                      <w:proofErr w:type="spell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.hex</w:t>
                      </w:r>
                      <w:proofErr w:type="spellEnd"/>
                      <w:r w:rsidRPr="00DF3D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} /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52A3667" w14:textId="2F626F42" w:rsidR="005E4DFA" w:rsidRDefault="005E4DFA" w:rsidP="00DF3D14">
      <w:pPr>
        <w:pStyle w:val="Bullet0"/>
        <w:numPr>
          <w:ilvl w:val="0"/>
          <w:numId w:val="0"/>
        </w:numPr>
        <w:ind w:left="720" w:hanging="360"/>
      </w:pPr>
    </w:p>
    <w:p w14:paraId="38DB871E" w14:textId="17FCFC92" w:rsidR="003D4DDF" w:rsidRDefault="003D4DDF" w:rsidP="003D4DDF">
      <w:pPr>
        <w:pStyle w:val="Bullet0"/>
        <w:numPr>
          <w:ilvl w:val="0"/>
          <w:numId w:val="41"/>
        </w:numPr>
      </w:pPr>
      <w:r>
        <w:t>To change the color on the fly</w:t>
      </w:r>
    </w:p>
    <w:p w14:paraId="1E8917E6" w14:textId="5F72399D" w:rsidR="000C7CB8" w:rsidRDefault="000C7CB8" w:rsidP="003D4DDF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9648" behindDoc="1" locked="0" layoutInCell="1" allowOverlap="1" wp14:anchorId="160D9B4B" wp14:editId="3C192E4D">
                <wp:simplePos x="0" y="0"/>
                <wp:positionH relativeFrom="margin">
                  <wp:align>center</wp:align>
                </wp:positionH>
                <wp:positionV relativeFrom="paragraph">
                  <wp:posOffset>321945</wp:posOffset>
                </wp:positionV>
                <wp:extent cx="5936615" cy="481965"/>
                <wp:effectExtent l="114300" t="0" r="6985" b="0"/>
                <wp:wrapTopAndBottom/>
                <wp:docPr id="20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19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EBB4D6" w14:textId="68EA2634" w:rsidR="003D4DDF" w:rsidRPr="004659CC" w:rsidRDefault="003D4DDF" w:rsidP="003D4D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div </w:t>
                            </w:r>
                            <w:proofErr w:type="spellStart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paying-attention-edit-block" style</w:t>
                            </w:r>
                            <w:proofErr w:type="gramStart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bgColor</w:t>
                            </w:r>
                            <w:proofErr w:type="spellEnd"/>
                            <w:r w:rsidRPr="003D4D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D9B4B" id="Text Box 207" o:spid="_x0000_s1203" type="#_x0000_t202" style="position:absolute;left:0;text-align:left;margin-left:0;margin-top:25.35pt;width:467.45pt;height:37.95pt;z-index:-2512568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4EBB4D6" w14:textId="68EA2634" w:rsidR="003D4DDF" w:rsidRPr="004659CC" w:rsidRDefault="003D4DDF" w:rsidP="003D4D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div </w:t>
                      </w:r>
                      <w:proofErr w:type="spellStart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paying-attention-edit-block" style</w:t>
                      </w:r>
                      <w:proofErr w:type="gramStart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bgColor</w:t>
                      </w:r>
                      <w:proofErr w:type="spellEnd"/>
                      <w:r w:rsidRPr="003D4D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4CBEB98" w14:textId="0649BDFC" w:rsidR="000C7CB8" w:rsidRDefault="000C7CB8" w:rsidP="003D4DDF">
      <w:pPr>
        <w:pStyle w:val="Bullet0"/>
        <w:numPr>
          <w:ilvl w:val="0"/>
          <w:numId w:val="0"/>
        </w:numPr>
        <w:ind w:left="720" w:hanging="360"/>
      </w:pPr>
    </w:p>
    <w:p w14:paraId="349CF8A0" w14:textId="42E29BF7" w:rsidR="003D4DDF" w:rsidRDefault="000C7CB8" w:rsidP="000C7CB8">
      <w:pPr>
        <w:pStyle w:val="Bullet0"/>
        <w:numPr>
          <w:ilvl w:val="0"/>
          <w:numId w:val="41"/>
        </w:numPr>
      </w:pPr>
      <w:bookmarkStart w:id="9" w:name="_Hlk127477638"/>
      <w:r>
        <w:t xml:space="preserve">React Color </w:t>
      </w:r>
      <w:bookmarkEnd w:id="9"/>
      <w:r>
        <w:t xml:space="preserve">// Third community react packages for </w:t>
      </w:r>
      <w:proofErr w:type="spellStart"/>
      <w:r>
        <w:t>colorPicker</w:t>
      </w:r>
      <w:proofErr w:type="spellEnd"/>
      <w:r>
        <w:t xml:space="preserve">. It's not related to </w:t>
      </w:r>
      <w:r w:rsidR="00EA5FF6">
        <w:t>WordP</w:t>
      </w:r>
      <w:r>
        <w:t>ress</w:t>
      </w:r>
    </w:p>
    <w:p w14:paraId="2A04579C" w14:textId="675DF5F7" w:rsidR="000C7CB8" w:rsidRDefault="000C7CB8" w:rsidP="000C7CB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1696" behindDoc="1" locked="0" layoutInCell="1" allowOverlap="1" wp14:anchorId="1AB1E218" wp14:editId="59BA6050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439420"/>
                <wp:effectExtent l="114300" t="0" r="6985" b="0"/>
                <wp:wrapTopAndBottom/>
                <wp:docPr id="208" name="Text Box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96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639D4C" w14:textId="66C4AAAA" w:rsidR="000C7CB8" w:rsidRPr="004659CC" w:rsidRDefault="000C7CB8" w:rsidP="000C7CB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C7CB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0C7CB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romePicker</w:t>
                            </w:r>
                            <w:proofErr w:type="spellEnd"/>
                            <w:r w:rsidRPr="000C7CB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react-col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1E218" id="Text Box 208" o:spid="_x0000_s1204" type="#_x0000_t202" style="position:absolute;left:0;text-align:left;margin-left:0;margin-top:23.8pt;width:467.45pt;height:34.6pt;z-index:-2512547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7C639D4C" w14:textId="66C4AAAA" w:rsidR="000C7CB8" w:rsidRPr="004659CC" w:rsidRDefault="000C7CB8" w:rsidP="000C7CB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C7CB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0C7CB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romePicker</w:t>
                      </w:r>
                      <w:proofErr w:type="spellEnd"/>
                      <w:r w:rsidRPr="000C7CB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react-col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93A7EB3" w14:textId="74739D75" w:rsidR="00864431" w:rsidRDefault="00864431" w:rsidP="000C7CB8">
      <w:pPr>
        <w:pStyle w:val="Bullet0"/>
        <w:numPr>
          <w:ilvl w:val="0"/>
          <w:numId w:val="0"/>
        </w:numPr>
        <w:ind w:left="108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63744" behindDoc="1" locked="0" layoutInCell="1" allowOverlap="1" wp14:anchorId="7D58DBCF" wp14:editId="126C7C81">
                <wp:simplePos x="0" y="0"/>
                <wp:positionH relativeFrom="margin">
                  <wp:align>center</wp:align>
                </wp:positionH>
                <wp:positionV relativeFrom="paragraph">
                  <wp:posOffset>27</wp:posOffset>
                </wp:positionV>
                <wp:extent cx="5936615" cy="532765"/>
                <wp:effectExtent l="114300" t="0" r="6985" b="635"/>
                <wp:wrapTopAndBottom/>
                <wp:docPr id="209" name="Text Box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327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2298" w14:textId="703897CD" w:rsidR="000C7CB8" w:rsidRPr="004659CC" w:rsidRDefault="00864431" w:rsidP="000C7CB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hromePicker</w:t>
                            </w:r>
                            <w:proofErr w:type="spell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olor={</w:t>
                            </w:r>
                            <w:proofErr w:type="spellStart"/>
                            <w:proofErr w:type="gramStart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bgColor</w:t>
                            </w:r>
                            <w:proofErr w:type="spell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Complete</w:t>
                            </w:r>
                            <w:proofErr w:type="spell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{x =&gt; </w:t>
                            </w:r>
                            <w:proofErr w:type="spellStart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Color</w:t>
                            </w:r>
                            <w:proofErr w:type="spell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.hex</w:t>
                            </w:r>
                            <w:proofErr w:type="spellEnd"/>
                            <w:r w:rsidRPr="0086443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} /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DBCF" id="Text Box 209" o:spid="_x0000_s1205" type="#_x0000_t202" style="position:absolute;left:0;text-align:left;margin-left:0;margin-top:0;width:467.45pt;height:41.95pt;z-index:-251252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0412298" w14:textId="703897CD" w:rsidR="000C7CB8" w:rsidRPr="004659CC" w:rsidRDefault="00864431" w:rsidP="000C7CB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hromePicker</w:t>
                      </w:r>
                      <w:proofErr w:type="spell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olor={</w:t>
                      </w:r>
                      <w:proofErr w:type="spellStart"/>
                      <w:proofErr w:type="gramStart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bgColor</w:t>
                      </w:r>
                      <w:proofErr w:type="spell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Complete</w:t>
                      </w:r>
                      <w:proofErr w:type="spell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{x =&gt; </w:t>
                      </w:r>
                      <w:proofErr w:type="spellStart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Color</w:t>
                      </w:r>
                      <w:proofErr w:type="spell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.hex</w:t>
                      </w:r>
                      <w:proofErr w:type="spellEnd"/>
                      <w:r w:rsidRPr="0086443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} /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25C0D5F" w14:textId="6409C741" w:rsidR="000C7CB8" w:rsidRDefault="006F461C" w:rsidP="004F5AC5">
      <w:pPr>
        <w:pStyle w:val="Style3"/>
      </w:pPr>
      <w:r>
        <w:t xml:space="preserve">Inline toolbar, </w:t>
      </w:r>
      <w:r w:rsidR="004F5AC5">
        <w:t>Text alignment option</w:t>
      </w:r>
      <w:r>
        <w:t xml:space="preserve"> </w:t>
      </w:r>
    </w:p>
    <w:p w14:paraId="3447B62D" w14:textId="7A5CC114" w:rsidR="004F5AC5" w:rsidRDefault="004F5AC5" w:rsidP="004F5AC5">
      <w:pPr>
        <w:pStyle w:val="Bullet0"/>
      </w:pPr>
      <w:proofErr w:type="spellStart"/>
      <w:r>
        <w:t>Index.php</w:t>
      </w:r>
      <w:proofErr w:type="spellEnd"/>
    </w:p>
    <w:p w14:paraId="719134F6" w14:textId="7B9EF017" w:rsidR="007174EF" w:rsidRDefault="007174EF" w:rsidP="007174EF">
      <w:pPr>
        <w:pStyle w:val="Bullet0"/>
        <w:numPr>
          <w:ilvl w:val="1"/>
          <w:numId w:val="1"/>
        </w:numPr>
      </w:pPr>
      <w:proofErr w:type="spellStart"/>
      <w:r w:rsidRPr="006F461C">
        <w:rPr>
          <w:b/>
          <w:bCs/>
        </w:rPr>
        <w:t>BlockControls</w:t>
      </w:r>
      <w:proofErr w:type="spellEnd"/>
      <w:r w:rsidR="00EC05D7">
        <w:t xml:space="preserve"> // inline toolbar</w:t>
      </w:r>
    </w:p>
    <w:p w14:paraId="586AEA43" w14:textId="53682130" w:rsidR="007174EF" w:rsidRPr="006F461C" w:rsidRDefault="007174EF" w:rsidP="007174EF">
      <w:pPr>
        <w:pStyle w:val="Bullet0"/>
        <w:numPr>
          <w:ilvl w:val="1"/>
          <w:numId w:val="1"/>
        </w:numPr>
        <w:rPr>
          <w:b/>
          <w:bCs/>
        </w:rPr>
      </w:pPr>
      <w:r w:rsidRPr="006F461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65792" behindDoc="1" locked="0" layoutInCell="1" allowOverlap="1" wp14:anchorId="1A6693C1" wp14:editId="76D8BA50">
                <wp:simplePos x="0" y="0"/>
                <wp:positionH relativeFrom="margin">
                  <wp:posOffset>57150</wp:posOffset>
                </wp:positionH>
                <wp:positionV relativeFrom="paragraph">
                  <wp:posOffset>342265</wp:posOffset>
                </wp:positionV>
                <wp:extent cx="5936615" cy="594995"/>
                <wp:effectExtent l="114300" t="0" r="6985" b="0"/>
                <wp:wrapTopAndBottom/>
                <wp:docPr id="210" name="Text Box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949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BC3B8B" w14:textId="7170D85E" w:rsidR="007174EF" w:rsidRPr="004659CC" w:rsidRDefault="007174EF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174E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174E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lignmentToolbar</w:t>
                            </w:r>
                            <w:proofErr w:type="spellEnd"/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7174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693C1" id="Text Box 210" o:spid="_x0000_s1206" type="#_x0000_t202" style="position:absolute;left:0;text-align:left;margin-left:4.5pt;margin-top:26.95pt;width:467.45pt;height:46.85pt;z-index:-251250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1BC3B8B" w14:textId="7170D85E" w:rsidR="007174EF" w:rsidRPr="004659CC" w:rsidRDefault="007174EF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174E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174E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lignmentToolbar</w:t>
                      </w:r>
                      <w:proofErr w:type="spellEnd"/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7174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Pr="006F461C">
        <w:rPr>
          <w:b/>
          <w:bCs/>
        </w:rPr>
        <w:t>AlignmentToolbar</w:t>
      </w:r>
      <w:proofErr w:type="spellEnd"/>
    </w:p>
    <w:p w14:paraId="481E6DD3" w14:textId="5CCE1144" w:rsidR="007174EF" w:rsidRDefault="007174EF" w:rsidP="007174EF">
      <w:pPr>
        <w:pStyle w:val="Bullet0"/>
        <w:numPr>
          <w:ilvl w:val="0"/>
          <w:numId w:val="0"/>
        </w:numPr>
        <w:ind w:left="720" w:hanging="360"/>
      </w:pPr>
    </w:p>
    <w:p w14:paraId="68794DF2" w14:textId="560E2640" w:rsidR="007174EF" w:rsidRDefault="0068753B" w:rsidP="00EC05D7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5FAAD4F0" wp14:editId="0E520162">
                <wp:simplePos x="0" y="0"/>
                <wp:positionH relativeFrom="margin">
                  <wp:posOffset>20320</wp:posOffset>
                </wp:positionH>
                <wp:positionV relativeFrom="paragraph">
                  <wp:posOffset>879962</wp:posOffset>
                </wp:positionV>
                <wp:extent cx="5936615" cy="750570"/>
                <wp:effectExtent l="114300" t="0" r="6985" b="0"/>
                <wp:wrapTopAndBottom/>
                <wp:docPr id="212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505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2594BC" w14:textId="3A4DDEE4" w:rsidR="00681C10" w:rsidRPr="00681C10" w:rsidRDefault="00681C10" w:rsidP="00681C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</w:t>
                            </w:r>
                            <w:proofErr w:type="spell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C7B53C" w14:textId="7D7201A3" w:rsidR="00681C10" w:rsidRPr="00681C10" w:rsidRDefault="00681C10" w:rsidP="00681C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ignmentToolbar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value={</w:t>
                            </w:r>
                            <w:proofErr w:type="spellStart"/>
                            <w:proofErr w:type="gram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theAlignment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{x =&gt; </w:t>
                            </w:r>
                            <w:proofErr w:type="spell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Alignment:x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} /&gt;</w:t>
                            </w:r>
                          </w:p>
                          <w:p w14:paraId="135FA375" w14:textId="3F1400DD" w:rsidR="00681C10" w:rsidRPr="004659CC" w:rsidRDefault="00681C10" w:rsidP="00681C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</w:t>
                            </w:r>
                            <w:proofErr w:type="spellStart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681C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AAD4F0" id="Text Box 212" o:spid="_x0000_s1207" type="#_x0000_t202" style="position:absolute;left:0;text-align:left;margin-left:1.6pt;margin-top:69.3pt;width:467.45pt;height:59.1pt;z-index:-251246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D2594BC" w14:textId="3A4DDEE4" w:rsidR="00681C10" w:rsidRPr="00681C10" w:rsidRDefault="00681C10" w:rsidP="00681C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</w:t>
                      </w:r>
                      <w:proofErr w:type="spell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5C7B53C" w14:textId="7D7201A3" w:rsidR="00681C10" w:rsidRPr="00681C10" w:rsidRDefault="00681C10" w:rsidP="00681C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ignmentToolbar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value={</w:t>
                      </w:r>
                      <w:proofErr w:type="spellStart"/>
                      <w:proofErr w:type="gram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theAlignment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{x =&gt; </w:t>
                      </w:r>
                      <w:proofErr w:type="spell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Alignment:x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} /&gt;</w:t>
                      </w:r>
                    </w:p>
                    <w:p w14:paraId="135FA375" w14:textId="3F1400DD" w:rsidR="00681C10" w:rsidRPr="004659CC" w:rsidRDefault="00681C10" w:rsidP="00681C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</w:t>
                      </w:r>
                      <w:proofErr w:type="spellStart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681C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C05D7">
        <w:rPr>
          <w:noProof/>
        </w:rPr>
        <mc:AlternateContent>
          <mc:Choice Requires="wps">
            <w:drawing>
              <wp:anchor distT="0" distB="0" distL="114300" distR="114300" simplePos="0" relativeHeight="252067840" behindDoc="1" locked="0" layoutInCell="1" allowOverlap="1" wp14:anchorId="62DCD54B" wp14:editId="0272F668">
                <wp:simplePos x="0" y="0"/>
                <wp:positionH relativeFrom="margin">
                  <wp:align>center</wp:align>
                </wp:positionH>
                <wp:positionV relativeFrom="paragraph">
                  <wp:posOffset>389741</wp:posOffset>
                </wp:positionV>
                <wp:extent cx="5936615" cy="365760"/>
                <wp:effectExtent l="114300" t="0" r="6985" b="0"/>
                <wp:wrapTopAndBottom/>
                <wp:docPr id="211" name="Text Box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5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AA449E" w14:textId="6DEF2DC7" w:rsidR="00EC05D7" w:rsidRPr="004659CC" w:rsidRDefault="00EC05D7" w:rsidP="00EC05D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5D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Alignment</w:t>
                            </w:r>
                            <w:proofErr w:type="spellEnd"/>
                            <w:r w:rsidRPr="00EC05D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{</w:t>
                            </w:r>
                            <w:proofErr w:type="spellStart"/>
                            <w:proofErr w:type="gramEnd"/>
                            <w:r w:rsidRPr="00EC05D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:"string</w:t>
                            </w:r>
                            <w:proofErr w:type="spellEnd"/>
                            <w:r w:rsidRPr="00EC05D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default: "left"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CD54B" id="Text Box 211" o:spid="_x0000_s1208" type="#_x0000_t202" style="position:absolute;left:0;text-align:left;margin-left:0;margin-top:30.7pt;width:467.45pt;height:28.8pt;z-index:-2512486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nBUQQIAAF0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7AA449E" w14:textId="6DEF2DC7" w:rsidR="00EC05D7" w:rsidRPr="004659CC" w:rsidRDefault="00EC05D7" w:rsidP="00EC05D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EC05D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Alignment</w:t>
                      </w:r>
                      <w:proofErr w:type="spellEnd"/>
                      <w:r w:rsidRPr="00EC05D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{</w:t>
                      </w:r>
                      <w:proofErr w:type="spellStart"/>
                      <w:proofErr w:type="gramEnd"/>
                      <w:r w:rsidRPr="00EC05D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:"string</w:t>
                      </w:r>
                      <w:proofErr w:type="spellEnd"/>
                      <w:r w:rsidRPr="00EC05D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default: "left"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C05D7">
        <w:t xml:space="preserve">Add </w:t>
      </w:r>
      <w:r w:rsidR="00EC05D7" w:rsidRPr="00EC05D7">
        <w:t>attribute</w:t>
      </w:r>
    </w:p>
    <w:p w14:paraId="1924E3A5" w14:textId="50CD8279" w:rsidR="00681C10" w:rsidRDefault="00681C10" w:rsidP="00A36226">
      <w:pPr>
        <w:pStyle w:val="Bullet0"/>
        <w:numPr>
          <w:ilvl w:val="0"/>
          <w:numId w:val="0"/>
        </w:numPr>
      </w:pPr>
    </w:p>
    <w:p w14:paraId="0FD8ED06" w14:textId="60604EA1" w:rsidR="00681C10" w:rsidRDefault="0068753B" w:rsidP="00681C10">
      <w:pPr>
        <w:pStyle w:val="Bullet0"/>
        <w:numPr>
          <w:ilvl w:val="0"/>
          <w:numId w:val="4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1936" behindDoc="1" locked="0" layoutInCell="1" allowOverlap="1" wp14:anchorId="641DF95E" wp14:editId="26A99F35">
                <wp:simplePos x="0" y="0"/>
                <wp:positionH relativeFrom="margin">
                  <wp:posOffset>57150</wp:posOffset>
                </wp:positionH>
                <wp:positionV relativeFrom="paragraph">
                  <wp:posOffset>366868</wp:posOffset>
                </wp:positionV>
                <wp:extent cx="5936615" cy="365760"/>
                <wp:effectExtent l="114300" t="0" r="6985" b="0"/>
                <wp:wrapTopAndBottom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5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B5B23E" w14:textId="6A2E7AE5" w:rsidR="00A36226" w:rsidRPr="004659CC" w:rsidRDefault="00A36226" w:rsidP="00A3622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gramStart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bgColor</w:t>
                            </w:r>
                            <w:proofErr w:type="spellEnd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lign</w:t>
                            </w:r>
                            <w:proofErr w:type="spellEnd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theAlignment</w:t>
                            </w:r>
                            <w:proofErr w:type="spellEnd"/>
                            <w:r w:rsidRPr="00A3622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DF95E" id="Text Box 213" o:spid="_x0000_s1209" type="#_x0000_t202" style="position:absolute;left:0;text-align:left;margin-left:4.5pt;margin-top:28.9pt;width:467.45pt;height:28.8pt;z-index:-251244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BB5B23E" w14:textId="6A2E7AE5" w:rsidR="00A36226" w:rsidRPr="004659CC" w:rsidRDefault="00A36226" w:rsidP="00A3622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gramStart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bgColor</w:t>
                      </w:r>
                      <w:proofErr w:type="spellEnd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lign</w:t>
                      </w:r>
                      <w:proofErr w:type="spellEnd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theAlignment</w:t>
                      </w:r>
                      <w:proofErr w:type="spellEnd"/>
                      <w:r w:rsidRPr="00A3622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81C10">
        <w:t>Fron</w:t>
      </w:r>
      <w:r>
        <w:t>t</w:t>
      </w:r>
      <w:r w:rsidR="00681C10">
        <w:t>-end</w:t>
      </w:r>
    </w:p>
    <w:p w14:paraId="46F5D271" w14:textId="06870C78" w:rsidR="00A36226" w:rsidRDefault="00A36226" w:rsidP="00A36226">
      <w:pPr>
        <w:pStyle w:val="Bullet0"/>
        <w:numPr>
          <w:ilvl w:val="0"/>
          <w:numId w:val="0"/>
        </w:numPr>
        <w:ind w:left="720" w:hanging="360"/>
      </w:pPr>
    </w:p>
    <w:p w14:paraId="3BE41287" w14:textId="06C7C5D6" w:rsidR="00A36226" w:rsidRDefault="00A36226" w:rsidP="0068753B">
      <w:pPr>
        <w:pStyle w:val="Bullet0"/>
      </w:pPr>
      <w:r>
        <w:t xml:space="preserve">Set </w:t>
      </w:r>
      <w:r w:rsidRPr="0068753B">
        <w:t>Preview</w:t>
      </w:r>
      <w:r>
        <w:t xml:space="preserve"> for block type.</w:t>
      </w:r>
    </w:p>
    <w:p w14:paraId="3384616A" w14:textId="3BB7E618" w:rsidR="00A36226" w:rsidRDefault="0068753B" w:rsidP="0068753B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3984" behindDoc="1" locked="0" layoutInCell="1" allowOverlap="1" wp14:anchorId="3944DAD8" wp14:editId="52A3CE4B">
                <wp:simplePos x="0" y="0"/>
                <wp:positionH relativeFrom="margin">
                  <wp:posOffset>84388</wp:posOffset>
                </wp:positionH>
                <wp:positionV relativeFrom="paragraph">
                  <wp:posOffset>332591</wp:posOffset>
                </wp:positionV>
                <wp:extent cx="5936615" cy="1891057"/>
                <wp:effectExtent l="114300" t="0" r="6985" b="0"/>
                <wp:wrapTopAndBottom/>
                <wp:docPr id="214" name="Text Box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891057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4DB418" w14:textId="77777777" w:rsidR="00A36226" w:rsidRPr="004659CC" w:rsidRDefault="00A36226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447364C7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xample: {</w:t>
                            </w:r>
                          </w:p>
                          <w:p w14:paraId="19EDF3FF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ttributes: </w:t>
                            </w:r>
                            <w:proofErr w:type="gram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 </w:t>
                            </w:r>
                            <w:proofErr w:type="gram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// multiple choice block</w:t>
                            </w:r>
                          </w:p>
                          <w:p w14:paraId="58B63EF9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question: "What is my name",</w:t>
                            </w:r>
                          </w:p>
                          <w:p w14:paraId="629ABF48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answers: ['</w:t>
                            </w:r>
                            <w:proofErr w:type="spell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owsalot</w:t>
                            </w:r>
                            <w:proofErr w:type="spell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rksalot</w:t>
                            </w:r>
                            <w:proofErr w:type="spell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rrsalot</w:t>
                            </w:r>
                            <w:proofErr w:type="spell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,</w:t>
                            </w:r>
                          </w:p>
                          <w:p w14:paraId="65A90B6A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rrectAnswer</w:t>
                            </w:r>
                            <w:proofErr w:type="spell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3,</w:t>
                            </w:r>
                          </w:p>
                          <w:p w14:paraId="2127CEAE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Color</w:t>
                            </w:r>
                            <w:proofErr w:type="spell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center',</w:t>
                            </w:r>
                          </w:p>
                          <w:p w14:paraId="0F30B5A4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Alignment</w:t>
                            </w:r>
                            <w:proofErr w:type="spellEnd"/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'#9ED3C8'</w:t>
                            </w:r>
                          </w:p>
                          <w:p w14:paraId="5AB5128B" w14:textId="77777777" w:rsidR="0068753B" w:rsidRPr="0068753B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602B583" w14:textId="6F9540A6" w:rsidR="00A36226" w:rsidRPr="004659CC" w:rsidRDefault="0068753B" w:rsidP="006875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875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4DAD8" id="Text Box 214" o:spid="_x0000_s1210" type="#_x0000_t202" style="position:absolute;left:0;text-align:left;margin-left:6.65pt;margin-top:26.2pt;width:467.45pt;height:148.9pt;z-index:-251242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E4DB418" w14:textId="77777777" w:rsidR="00A36226" w:rsidRPr="004659CC" w:rsidRDefault="00A36226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447364C7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xample: {</w:t>
                      </w:r>
                    </w:p>
                    <w:p w14:paraId="19EDF3FF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ttributes: </w:t>
                      </w:r>
                      <w:proofErr w:type="gram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 </w:t>
                      </w:r>
                      <w:proofErr w:type="gram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// multiple choice block</w:t>
                      </w:r>
                    </w:p>
                    <w:p w14:paraId="58B63EF9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question: "What is my name",</w:t>
                      </w:r>
                    </w:p>
                    <w:p w14:paraId="629ABF48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answers: ['</w:t>
                      </w:r>
                      <w:proofErr w:type="spell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owsalot</w:t>
                      </w:r>
                      <w:proofErr w:type="spell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rksalot</w:t>
                      </w:r>
                      <w:proofErr w:type="spell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rrsalot</w:t>
                      </w:r>
                      <w:proofErr w:type="spell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,</w:t>
                      </w:r>
                    </w:p>
                    <w:p w14:paraId="65A90B6A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rrectAnswer</w:t>
                      </w:r>
                      <w:proofErr w:type="spell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3,</w:t>
                      </w:r>
                    </w:p>
                    <w:p w14:paraId="2127CEAE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Color</w:t>
                      </w:r>
                      <w:proofErr w:type="spell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center',</w:t>
                      </w:r>
                    </w:p>
                    <w:p w14:paraId="0F30B5A4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Alignment</w:t>
                      </w:r>
                      <w:proofErr w:type="spellEnd"/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'#9ED3C8'</w:t>
                      </w:r>
                    </w:p>
                    <w:p w14:paraId="5AB5128B" w14:textId="77777777" w:rsidR="0068753B" w:rsidRPr="0068753B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602B583" w14:textId="6F9540A6" w:rsidR="00A36226" w:rsidRPr="004659CC" w:rsidRDefault="0068753B" w:rsidP="006875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875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36226">
        <w:t xml:space="preserve">example property </w:t>
      </w:r>
      <w:r>
        <w:t xml:space="preserve">of </w:t>
      </w:r>
      <w:proofErr w:type="spellStart"/>
      <w:r w:rsidRPr="0068753B">
        <w:t>registerBlockType</w:t>
      </w:r>
      <w:proofErr w:type="spellEnd"/>
    </w:p>
    <w:p w14:paraId="1903098D" w14:textId="4E1BA522" w:rsidR="005539EB" w:rsidRDefault="005539EB" w:rsidP="0068753B">
      <w:pPr>
        <w:pStyle w:val="Bullet0"/>
        <w:numPr>
          <w:ilvl w:val="1"/>
          <w:numId w:val="1"/>
        </w:numPr>
      </w:pPr>
      <w:r w:rsidRPr="005539EB">
        <w:lastRenderedPageBreak/>
        <w:t>description: 'This is a quiz block'</w:t>
      </w:r>
    </w:p>
    <w:p w14:paraId="59F296F0" w14:textId="0B494B2D" w:rsidR="00A36226" w:rsidRDefault="00045AA3" w:rsidP="00A36226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075008" behindDoc="1" locked="0" layoutInCell="1" allowOverlap="1" wp14:anchorId="5CD25BA7" wp14:editId="15D5A54A">
            <wp:simplePos x="0" y="0"/>
            <wp:positionH relativeFrom="margin">
              <wp:align>center</wp:align>
            </wp:positionH>
            <wp:positionV relativeFrom="paragraph">
              <wp:posOffset>81320</wp:posOffset>
            </wp:positionV>
            <wp:extent cx="3378835" cy="1988185"/>
            <wp:effectExtent l="0" t="0" r="0" b="0"/>
            <wp:wrapTight wrapText="bothSides">
              <wp:wrapPolygon edited="0">
                <wp:start x="0" y="0"/>
                <wp:lineTo x="0" y="21317"/>
                <wp:lineTo x="21434" y="21317"/>
                <wp:lineTo x="21434" y="0"/>
                <wp:lineTo x="0" y="0"/>
              </wp:wrapPolygon>
            </wp:wrapTight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835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CAECB5" w14:textId="0A349727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05836572" w14:textId="524FFF2F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10831BFB" w14:textId="07EEEC96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59635CA1" w14:textId="295981AC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22F811AA" w14:textId="2F46A275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6C44D256" w14:textId="77777777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46F486A5" w14:textId="41096F73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4406F663" w14:textId="77777777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26CDCF12" w14:textId="4AB08699" w:rsidR="00045AA3" w:rsidRDefault="00045AA3" w:rsidP="00A36226">
      <w:pPr>
        <w:pStyle w:val="Bullet0"/>
        <w:numPr>
          <w:ilvl w:val="0"/>
          <w:numId w:val="0"/>
        </w:numPr>
        <w:ind w:left="720" w:hanging="360"/>
      </w:pPr>
    </w:p>
    <w:p w14:paraId="56861878" w14:textId="4032B43E" w:rsidR="00A36226" w:rsidRDefault="00A36226" w:rsidP="00A36226">
      <w:pPr>
        <w:pStyle w:val="Bullet0"/>
        <w:numPr>
          <w:ilvl w:val="0"/>
          <w:numId w:val="0"/>
        </w:numPr>
        <w:ind w:left="720" w:hanging="360"/>
      </w:pPr>
    </w:p>
    <w:p w14:paraId="74397660" w14:textId="06ABA998" w:rsidR="00045AA3" w:rsidRDefault="00045AA3" w:rsidP="00045AA3">
      <w:pPr>
        <w:pStyle w:val="Style2"/>
      </w:pPr>
      <w:proofErr w:type="spellStart"/>
      <w:proofErr w:type="gramStart"/>
      <w:r>
        <w:t>b</w:t>
      </w:r>
      <w:r w:rsidRPr="00045AA3">
        <w:t>lock.json</w:t>
      </w:r>
      <w:proofErr w:type="spellEnd"/>
      <w:proofErr w:type="gramEnd"/>
    </w:p>
    <w:p w14:paraId="1549B317" w14:textId="5726BD32" w:rsidR="00045AA3" w:rsidRDefault="00045AA3" w:rsidP="00045AA3">
      <w:pPr>
        <w:pStyle w:val="Bullet0"/>
      </w:pPr>
      <w:r>
        <w:t xml:space="preserve">in </w:t>
      </w:r>
      <w:r w:rsidR="00EA5FF6">
        <w:t xml:space="preserve">the </w:t>
      </w:r>
      <w:r>
        <w:t xml:space="preserve">root of </w:t>
      </w:r>
      <w:r w:rsidR="00EA5FF6">
        <w:t xml:space="preserve">the </w:t>
      </w:r>
      <w:r>
        <w:t xml:space="preserve">plugin folder </w:t>
      </w:r>
    </w:p>
    <w:p w14:paraId="0319F63D" w14:textId="0BD7004B" w:rsidR="00045AA3" w:rsidRDefault="00045AA3" w:rsidP="00045AA3">
      <w:pPr>
        <w:pStyle w:val="Bullet0"/>
      </w:pPr>
      <w:r>
        <w:t xml:space="preserve">You can define the title, attributes, </w:t>
      </w:r>
    </w:p>
    <w:p w14:paraId="595A8646" w14:textId="52653360" w:rsidR="00D32A17" w:rsidRDefault="00D32A17" w:rsidP="00045AA3">
      <w:pPr>
        <w:pStyle w:val="Bullet0"/>
      </w:pPr>
      <w:r w:rsidRPr="00D32A17">
        <w:t>"$schema"</w:t>
      </w:r>
      <w:r>
        <w:t xml:space="preserve"> // which property should and should not be contained</w:t>
      </w:r>
    </w:p>
    <w:p w14:paraId="7478907E" w14:textId="77777777" w:rsidR="00D32A17" w:rsidRDefault="00D32A17" w:rsidP="00D32A17">
      <w:pPr>
        <w:pStyle w:val="Bullet0"/>
      </w:pPr>
      <w:r>
        <w:t xml:space="preserve">Define the address to the asset // then no need for manually enqueueing them </w:t>
      </w:r>
    </w:p>
    <w:p w14:paraId="2C88C9C2" w14:textId="0B9567D6" w:rsidR="00B25AB7" w:rsidRDefault="00B25AB7" w:rsidP="00B25AB7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7056" behindDoc="1" locked="0" layoutInCell="1" allowOverlap="1" wp14:anchorId="335AEE2A" wp14:editId="7DBD433F">
                <wp:simplePos x="0" y="0"/>
                <wp:positionH relativeFrom="margin">
                  <wp:align>center</wp:align>
                </wp:positionH>
                <wp:positionV relativeFrom="paragraph">
                  <wp:posOffset>373542</wp:posOffset>
                </wp:positionV>
                <wp:extent cx="5936615" cy="2622550"/>
                <wp:effectExtent l="114300" t="0" r="6985" b="6350"/>
                <wp:wrapTopAndBottom/>
                <wp:docPr id="216" name="Text Box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6225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30D743" w14:textId="28A9346E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 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e similar ones you can delete in index title for example, attributes ...</w:t>
                            </w:r>
                          </w:p>
                          <w:p w14:paraId="2DBEE614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which property this file should and should not contain</w:t>
                            </w:r>
                          </w:p>
                          <w:p w14:paraId="0F8D64B6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$schema": "https://schemas.wp.org/trunk/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.json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3E5D4C9F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Version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2,</w:t>
                            </w:r>
                          </w:p>
                          <w:p w14:paraId="1C513393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name": "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plugin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are-you-paying-attention",</w:t>
                            </w:r>
                          </w:p>
                          <w:p w14:paraId="723450A3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  for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humans</w:t>
                            </w:r>
                          </w:p>
                          <w:p w14:paraId="5C066CEE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title": "Are You Paying Attention",</w:t>
                            </w:r>
                          </w:p>
                          <w:p w14:paraId="7D8DE011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6D9E4CF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admin editor screen</w:t>
                            </w:r>
                          </w:p>
                          <w:p w14:paraId="302BC420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Script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:./build/index.js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1A0FBAD2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Style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:./build/index.css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687ED0CB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cript": "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:./build/script.js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641CF906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iewScript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[ "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:./build/view.js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"example-shared-view-script" ],</w:t>
                            </w:r>
                          </w:p>
                          <w:p w14:paraId="468A4FFE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tyle": [ "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:./build/style.css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"example-shared-style" ]</w:t>
                            </w:r>
                          </w:p>
                          <w:p w14:paraId="6A7E9B61" w14:textId="432BA3EE" w:rsidR="00B25AB7" w:rsidRPr="004659CC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AEE2A" id="Text Box 216" o:spid="_x0000_s1211" type="#_x0000_t202" style="position:absolute;left:0;text-align:left;margin-left:0;margin-top:29.4pt;width:467.45pt;height:206.5pt;z-index:-2512394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530D743" w14:textId="28A9346E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 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e similar ones you can delete in index title for example, attributes ...</w:t>
                      </w:r>
                    </w:p>
                    <w:p w14:paraId="2DBEE614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which property this file should and should not contain</w:t>
                      </w:r>
                    </w:p>
                    <w:p w14:paraId="0F8D64B6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$schema": "https://schemas.wp.org/trunk/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.json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3E5D4C9F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Version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2,</w:t>
                      </w:r>
                    </w:p>
                    <w:p w14:paraId="1C513393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name": "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plugin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are-you-paying-attention",</w:t>
                      </w:r>
                    </w:p>
                    <w:p w14:paraId="723450A3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  for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humans</w:t>
                      </w:r>
                    </w:p>
                    <w:p w14:paraId="5C066CEE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title": "Are You Paying Attention",</w:t>
                      </w:r>
                    </w:p>
                    <w:p w14:paraId="7D8DE011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6D9E4CF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admin editor screen</w:t>
                      </w:r>
                    </w:p>
                    <w:p w14:paraId="302BC420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Script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:./build/index.js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1A0FBAD2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Style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:./build/index.css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687ED0CB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cript": "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:./build/script.js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641CF906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iewScript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[ "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:./build/view.js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"example-shared-view-script" ],</w:t>
                      </w:r>
                    </w:p>
                    <w:p w14:paraId="468A4FFE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tyle": [ "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:./build/style.css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"example-shared-style" ]</w:t>
                      </w:r>
                    </w:p>
                    <w:p w14:paraId="6A7E9B61" w14:textId="432BA3EE" w:rsidR="00B25AB7" w:rsidRPr="004659CC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proofErr w:type="gramStart"/>
      <w:r>
        <w:t>block.json</w:t>
      </w:r>
      <w:proofErr w:type="spellEnd"/>
      <w:proofErr w:type="gramEnd"/>
    </w:p>
    <w:p w14:paraId="0F70C66A" w14:textId="60C9C52A" w:rsidR="00D32A17" w:rsidRDefault="00D32A17" w:rsidP="00B25AB7">
      <w:pPr>
        <w:pStyle w:val="Bullet0"/>
        <w:numPr>
          <w:ilvl w:val="0"/>
          <w:numId w:val="0"/>
        </w:numPr>
        <w:ind w:left="360"/>
      </w:pPr>
    </w:p>
    <w:p w14:paraId="379DD112" w14:textId="16E0F602" w:rsidR="00B25AB7" w:rsidRDefault="00B25AB7" w:rsidP="00B25AB7">
      <w:pPr>
        <w:pStyle w:val="Bullet0"/>
        <w:numPr>
          <w:ilvl w:val="0"/>
          <w:numId w:val="0"/>
        </w:numPr>
        <w:ind w:left="360"/>
      </w:pPr>
    </w:p>
    <w:p w14:paraId="4F4A5E6D" w14:textId="77777777" w:rsidR="00B25AB7" w:rsidRDefault="00B25AB7" w:rsidP="00B25AB7">
      <w:pPr>
        <w:pStyle w:val="Bullet0"/>
        <w:numPr>
          <w:ilvl w:val="0"/>
          <w:numId w:val="0"/>
        </w:numPr>
        <w:ind w:left="360"/>
      </w:pPr>
    </w:p>
    <w:p w14:paraId="5F929EBF" w14:textId="043501C2" w:rsidR="00B25AB7" w:rsidRDefault="003C1337" w:rsidP="00B25AB7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79104" behindDoc="1" locked="0" layoutInCell="1" allowOverlap="1" wp14:anchorId="43E46973" wp14:editId="02537EFB">
                <wp:simplePos x="0" y="0"/>
                <wp:positionH relativeFrom="margin">
                  <wp:align>center</wp:align>
                </wp:positionH>
                <wp:positionV relativeFrom="paragraph">
                  <wp:posOffset>635054</wp:posOffset>
                </wp:positionV>
                <wp:extent cx="5936615" cy="3116580"/>
                <wp:effectExtent l="114300" t="0" r="6985" b="7620"/>
                <wp:wrapTopAndBottom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1165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CA243D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Assets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9DCFC0C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DBE2191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do not need this because of </w:t>
                            </w:r>
                            <w:proofErr w:type="spellStart"/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.json</w:t>
                            </w:r>
                            <w:proofErr w:type="spellEnd"/>
                            <w:proofErr w:type="gramEnd"/>
                          </w:p>
                          <w:p w14:paraId="221A7CE9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izeditcss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. 'build/index.css');</w:t>
                            </w:r>
                          </w:p>
                          <w:p w14:paraId="6D36CA30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url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__FILE__). 'build/index.js', 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69F78194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    'wp-blocks',</w:t>
                            </w:r>
                          </w:p>
                          <w:p w14:paraId="57330B91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    'wp-element',</w:t>
                            </w:r>
                          </w:p>
                          <w:p w14:paraId="5C4F9CBB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    'wp-editor'</w:t>
                            </w:r>
                          </w:p>
                          <w:p w14:paraId="753C90B7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));</w:t>
                            </w:r>
                          </w:p>
                          <w:p w14:paraId="2F88B411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__DIR__,</w:t>
                            </w: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rray(</w:t>
                            </w:r>
                          </w:p>
                          <w:p w14:paraId="2A70C61F" w14:textId="35E72713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</w:t>
                            </w:r>
                            <w:r w:rsidR="00920E5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which 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load, no longer need because of </w:t>
                            </w:r>
                            <w:proofErr w:type="spellStart"/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.json</w:t>
                            </w:r>
                            <w:proofErr w:type="spellEnd"/>
                            <w:proofErr w:type="gramEnd"/>
                          </w:p>
                          <w:p w14:paraId="436D53DA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_script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newblocktype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54369BB3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_style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izeditcss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4E000322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nder_callback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this, '</w:t>
                            </w:r>
                            <w:proofErr w:type="spellStart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HTML</w:t>
                            </w:r>
                            <w:proofErr w:type="spellEnd"/>
                            <w:r w:rsidRPr="00B25AB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  <w:p w14:paraId="718518C6" w14:textId="77777777" w:rsidR="00B25AB7" w:rsidRPr="00B25AB7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  <w:p w14:paraId="32EF677A" w14:textId="1A145393" w:rsidR="00B25AB7" w:rsidRPr="004659CC" w:rsidRDefault="00B25AB7" w:rsidP="00B25AB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25AB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E46973" id="Text Box 217" o:spid="_x0000_s1212" type="#_x0000_t202" style="position:absolute;left:0;text-align:left;margin-left:0;margin-top:50pt;width:467.45pt;height:245.4pt;z-index:-251237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4CA243D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Assets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9DCFC0C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DBE2191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do not need this because of </w:t>
                      </w:r>
                      <w:proofErr w:type="spellStart"/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.json</w:t>
                      </w:r>
                      <w:proofErr w:type="spellEnd"/>
                      <w:proofErr w:type="gramEnd"/>
                    </w:p>
                    <w:p w14:paraId="221A7CE9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izeditcss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. 'build/index.css');</w:t>
                      </w:r>
                    </w:p>
                    <w:p w14:paraId="6D36CA30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url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__FILE__). 'build/index.js', 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69F78194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    'wp-blocks',</w:t>
                      </w:r>
                    </w:p>
                    <w:p w14:paraId="57330B91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    'wp-element',</w:t>
                      </w:r>
                    </w:p>
                    <w:p w14:paraId="5C4F9CBB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    'wp-editor'</w:t>
                      </w:r>
                    </w:p>
                    <w:p w14:paraId="753C90B7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));</w:t>
                      </w:r>
                    </w:p>
                    <w:p w14:paraId="2F88B411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__DIR__,</w:t>
                      </w: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rray(</w:t>
                      </w:r>
                    </w:p>
                    <w:p w14:paraId="2A70C61F" w14:textId="35E72713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</w:t>
                      </w:r>
                      <w:r w:rsidR="00920E5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which 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load, no longer need because of </w:t>
                      </w:r>
                      <w:proofErr w:type="spellStart"/>
                      <w:proofErr w:type="gram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.json</w:t>
                      </w:r>
                      <w:proofErr w:type="spellEnd"/>
                      <w:proofErr w:type="gramEnd"/>
                    </w:p>
                    <w:p w14:paraId="436D53DA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_script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newblocktype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54369BB3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_style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izeditcss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4E000322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nder_callback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this, '</w:t>
                      </w:r>
                      <w:proofErr w:type="spellStart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HTML</w:t>
                      </w:r>
                      <w:proofErr w:type="spellEnd"/>
                      <w:r w:rsidRPr="00B25AB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)</w:t>
                      </w:r>
                    </w:p>
                    <w:p w14:paraId="718518C6" w14:textId="77777777" w:rsidR="00B25AB7" w:rsidRPr="00B25AB7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  <w:p w14:paraId="32EF677A" w14:textId="1A145393" w:rsidR="00B25AB7" w:rsidRPr="004659CC" w:rsidRDefault="00B25AB7" w:rsidP="00B25AB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25AB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B25AB7" w:rsidRPr="00D32A17">
        <w:t>register_block_type</w:t>
      </w:r>
      <w:proofErr w:type="spellEnd"/>
      <w:r w:rsidR="00B25AB7">
        <w:t xml:space="preserve"> // in </w:t>
      </w:r>
      <w:proofErr w:type="spellStart"/>
      <w:r w:rsidR="00B25AB7">
        <w:t>php</w:t>
      </w:r>
      <w:proofErr w:type="spellEnd"/>
      <w:r w:rsidR="00B25AB7">
        <w:t xml:space="preserve"> file the first argument of this should be address</w:t>
      </w:r>
      <w:r w:rsidR="00EA5FF6">
        <w:t>ed</w:t>
      </w:r>
      <w:r w:rsidR="00B25AB7">
        <w:t xml:space="preserve"> to the root of where </w:t>
      </w:r>
      <w:proofErr w:type="spellStart"/>
      <w:proofErr w:type="gramStart"/>
      <w:r w:rsidR="00B25AB7">
        <w:t>block.json</w:t>
      </w:r>
      <w:proofErr w:type="spellEnd"/>
      <w:proofErr w:type="gramEnd"/>
      <w:r w:rsidR="00B25AB7">
        <w:t xml:space="preserve"> is</w:t>
      </w:r>
    </w:p>
    <w:p w14:paraId="3EE3A561" w14:textId="4E8EA500" w:rsidR="003C1337" w:rsidRDefault="003C1337" w:rsidP="00B25AB7">
      <w:pPr>
        <w:pStyle w:val="Bullet0"/>
        <w:numPr>
          <w:ilvl w:val="0"/>
          <w:numId w:val="0"/>
        </w:numPr>
        <w:ind w:left="360"/>
      </w:pPr>
    </w:p>
    <w:p w14:paraId="0EB8B22B" w14:textId="2EF98219" w:rsidR="003C1337" w:rsidRDefault="003C1337" w:rsidP="00B25AB7">
      <w:pPr>
        <w:pStyle w:val="Bullet0"/>
        <w:numPr>
          <w:ilvl w:val="0"/>
          <w:numId w:val="0"/>
        </w:numPr>
        <w:ind w:left="360"/>
      </w:pPr>
    </w:p>
    <w:p w14:paraId="0277B22B" w14:textId="2E3ABC29" w:rsidR="003C1337" w:rsidRDefault="00DB0B29" w:rsidP="00DB0B29">
      <w:pPr>
        <w:pStyle w:val="Style3"/>
      </w:pPr>
      <w:r>
        <w:t xml:space="preserve">Some issues with </w:t>
      </w:r>
      <w:r w:rsidR="00EA5FF6">
        <w:t xml:space="preserve">the </w:t>
      </w:r>
      <w:r>
        <w:t xml:space="preserve">appearance </w:t>
      </w:r>
      <w:r w:rsidR="00A86F32">
        <w:t xml:space="preserve">in </w:t>
      </w:r>
      <w:r w:rsidR="00EA5FF6">
        <w:t>Z</w:t>
      </w:r>
      <w:r w:rsidR="00A86F32">
        <w:t xml:space="preserve">oom </w:t>
      </w:r>
      <w:r>
        <w:t>an</w:t>
      </w:r>
      <w:r w:rsidR="00A86F32">
        <w:t>d</w:t>
      </w:r>
      <w:r>
        <w:t xml:space="preserve"> </w:t>
      </w:r>
      <w:r w:rsidR="00EA5FF6">
        <w:t xml:space="preserve">the </w:t>
      </w:r>
      <w:r>
        <w:t>right-site menu with this method</w:t>
      </w:r>
    </w:p>
    <w:p w14:paraId="67F1C0CD" w14:textId="4D54F8F1" w:rsidR="00920E53" w:rsidRPr="00920E53" w:rsidRDefault="00920E53" w:rsidP="00920E53">
      <w:pPr>
        <w:pStyle w:val="Bullet0"/>
      </w:pPr>
      <w:r w:rsidRPr="00920E53">
        <w:t>"</w:t>
      </w:r>
      <w:proofErr w:type="spellStart"/>
      <w:r w:rsidRPr="00920E53">
        <w:t>apiVersion</w:t>
      </w:r>
      <w:proofErr w:type="spellEnd"/>
      <w:r w:rsidRPr="00920E53">
        <w:t xml:space="preserve">": 2, // in </w:t>
      </w:r>
      <w:proofErr w:type="spellStart"/>
      <w:proofErr w:type="gramStart"/>
      <w:r w:rsidRPr="00920E53">
        <w:t>block.json</w:t>
      </w:r>
      <w:proofErr w:type="spellEnd"/>
      <w:proofErr w:type="gramEnd"/>
      <w:r w:rsidR="00A86F32">
        <w:t xml:space="preserve">, in </w:t>
      </w:r>
      <w:r w:rsidR="00EA5FF6">
        <w:t xml:space="preserve">the </w:t>
      </w:r>
      <w:r w:rsidR="00A86F32">
        <w:t>new version we have to micro-manage the block type oursel</w:t>
      </w:r>
      <w:r w:rsidR="00EA5FF6">
        <w:t>ves</w:t>
      </w:r>
      <w:r w:rsidR="00A86F32">
        <w:t>. In the other version</w:t>
      </w:r>
      <w:r w:rsidR="00EA5FF6">
        <w:t>,</w:t>
      </w:r>
      <w:r w:rsidR="00A86F32">
        <w:t xml:space="preserve"> </w:t>
      </w:r>
      <w:proofErr w:type="spellStart"/>
      <w:r w:rsidR="00A86F32">
        <w:t>wordpress</w:t>
      </w:r>
      <w:proofErr w:type="spellEnd"/>
      <w:r w:rsidR="00A86F32">
        <w:t xml:space="preserve"> will add the wrap div around the block, which will enable clicking and right-site menu</w:t>
      </w:r>
    </w:p>
    <w:p w14:paraId="467A71AB" w14:textId="3D366588" w:rsidR="00DB0B29" w:rsidRPr="00A86F32" w:rsidRDefault="00A86F32" w:rsidP="00DB0B29">
      <w:pPr>
        <w:pStyle w:val="Bullet0"/>
        <w:rPr>
          <w:b/>
          <w:bCs/>
        </w:rPr>
      </w:pPr>
      <w:proofErr w:type="spellStart"/>
      <w:r w:rsidRPr="00A86F32">
        <w:rPr>
          <w:b/>
          <w:bCs/>
        </w:rPr>
        <w:t>useBlockProps</w:t>
      </w:r>
      <w:proofErr w:type="spellEnd"/>
    </w:p>
    <w:p w14:paraId="67156AAA" w14:textId="615C49C0" w:rsidR="003C1337" w:rsidRDefault="00A86F32" w:rsidP="00B25AB7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1152" behindDoc="1" locked="0" layoutInCell="1" allowOverlap="1" wp14:anchorId="03910E2F" wp14:editId="33D44865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544195"/>
                <wp:effectExtent l="114300" t="0" r="6985" b="8255"/>
                <wp:wrapTopAndBottom/>
                <wp:docPr id="218" name="Text Box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44749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54400C" w14:textId="3958D537" w:rsidR="00A86F32" w:rsidRPr="004659CC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ignmentToolbar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seBlockProps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10E2F" id="Text Box 218" o:spid="_x0000_s1213" type="#_x0000_t202" style="position:absolute;left:0;text-align:left;margin-left:0;margin-top:23.8pt;width:467.45pt;height:42.85pt;z-index:-251235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254400C" w14:textId="3958D537" w:rsidR="00A86F32" w:rsidRPr="004659CC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ignmentToolbar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seBlockProps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7A4ED40" w14:textId="4D4398DF" w:rsidR="003C1337" w:rsidRDefault="003C1337" w:rsidP="00B25AB7">
      <w:pPr>
        <w:pStyle w:val="Bullet0"/>
        <w:numPr>
          <w:ilvl w:val="0"/>
          <w:numId w:val="0"/>
        </w:numPr>
        <w:ind w:left="360"/>
      </w:pPr>
    </w:p>
    <w:p w14:paraId="2DE1A11D" w14:textId="51957A49" w:rsidR="003C1337" w:rsidRDefault="00A86F32" w:rsidP="00A86F32">
      <w:pPr>
        <w:pStyle w:val="Bullet0"/>
      </w:pPr>
      <w:r>
        <w:t>in edit property of index.js</w:t>
      </w:r>
    </w:p>
    <w:p w14:paraId="3640CDC1" w14:textId="515CBDBA" w:rsidR="003C1337" w:rsidRDefault="00A86F32" w:rsidP="00B25AB7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3200" behindDoc="1" locked="0" layoutInCell="1" allowOverlap="1" wp14:anchorId="396ACDD2" wp14:editId="1DBC7705">
                <wp:simplePos x="0" y="0"/>
                <wp:positionH relativeFrom="margin">
                  <wp:align>center</wp:align>
                </wp:positionH>
                <wp:positionV relativeFrom="paragraph">
                  <wp:posOffset>225060</wp:posOffset>
                </wp:positionV>
                <wp:extent cx="5936615" cy="676910"/>
                <wp:effectExtent l="114300" t="0" r="6985" b="8890"/>
                <wp:wrapTopAndBottom/>
                <wp:docPr id="219" name="Text Box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769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F77E5" w14:textId="77777777" w:rsidR="00A86F32" w:rsidRPr="00A86F32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Component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props</w:t>
                            </w:r>
                            <w:proofErr w:type="gram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30A75C84" w14:textId="77777777" w:rsidR="00A86F32" w:rsidRPr="00A86F32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EA1EFBA" w14:textId="614C6D00" w:rsidR="00A86F32" w:rsidRPr="004659CC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Props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BlockProps</w:t>
                            </w:r>
                            <w:proofErr w:type="spellEnd"/>
                            <w:r w:rsidR="00511E6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511E6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…</w:t>
                            </w:r>
                          </w:p>
                          <w:p w14:paraId="1576793B" w14:textId="77777777" w:rsidR="00A86F32" w:rsidRPr="004659CC" w:rsidRDefault="00A86F32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ACDD2" id="Text Box 219" o:spid="_x0000_s1214" type="#_x0000_t202" style="position:absolute;left:0;text-align:left;margin-left:0;margin-top:17.7pt;width:467.45pt;height:53.3pt;z-index:-251233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1FF77E5" w14:textId="77777777" w:rsidR="00A86F32" w:rsidRPr="00A86F32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Component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props</w:t>
                      </w:r>
                      <w:proofErr w:type="gram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30A75C84" w14:textId="77777777" w:rsidR="00A86F32" w:rsidRPr="00A86F32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EA1EFBA" w14:textId="614C6D00" w:rsidR="00A86F32" w:rsidRPr="004659CC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Props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BlockProps</w:t>
                      </w:r>
                      <w:proofErr w:type="spellEnd"/>
                      <w:r w:rsidR="00511E6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11E6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…</w:t>
                      </w:r>
                    </w:p>
                    <w:p w14:paraId="1576793B" w14:textId="77777777" w:rsidR="00A86F32" w:rsidRPr="004659CC" w:rsidRDefault="00A86F32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0AA9EBF" w14:textId="6BE0908E" w:rsidR="003C1337" w:rsidRDefault="003C1337" w:rsidP="00B25AB7">
      <w:pPr>
        <w:pStyle w:val="Bullet0"/>
        <w:numPr>
          <w:ilvl w:val="0"/>
          <w:numId w:val="0"/>
        </w:numPr>
        <w:ind w:left="360"/>
      </w:pPr>
    </w:p>
    <w:p w14:paraId="5496FDCF" w14:textId="35EA7434" w:rsidR="00511E62" w:rsidRDefault="00511E62" w:rsidP="00B25AB7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5248" behindDoc="1" locked="0" layoutInCell="1" allowOverlap="1" wp14:anchorId="6776FAE7" wp14:editId="320DCFAD">
                <wp:simplePos x="0" y="0"/>
                <wp:positionH relativeFrom="margin">
                  <wp:align>center</wp:align>
                </wp:positionH>
                <wp:positionV relativeFrom="paragraph">
                  <wp:posOffset>230</wp:posOffset>
                </wp:positionV>
                <wp:extent cx="5936615" cy="937260"/>
                <wp:effectExtent l="114300" t="0" r="6985" b="0"/>
                <wp:wrapTopAndBottom/>
                <wp:docPr id="220" name="Text Box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37746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AD0DBF" w14:textId="782FDCD4" w:rsidR="00A86F32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turn (</w:t>
                            </w:r>
                          </w:p>
                          <w:p w14:paraId="5F37BB68" w14:textId="3F35EEB9" w:rsidR="00511E62" w:rsidRPr="00A86F32" w:rsidRDefault="00511E6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our wrapper div use spread syntax</w:t>
                            </w:r>
                            <w:r w:rsid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all properties of </w:t>
                            </w:r>
                            <w:proofErr w:type="spellStart"/>
                            <w:r w:rsid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Props</w:t>
                            </w:r>
                            <w:proofErr w:type="spellEnd"/>
                            <w:r w:rsid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ill be applied here</w:t>
                            </w:r>
                          </w:p>
                          <w:p w14:paraId="39F5542B" w14:textId="2746C3B5" w:rsidR="00A86F32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        &lt;div {...</w:t>
                            </w:r>
                            <w:proofErr w:type="spellStart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Props</w:t>
                            </w:r>
                            <w:proofErr w:type="spellEnd"/>
                            <w:r w:rsidRPr="00A86F3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9CCCCE" w14:textId="2B7542EC" w:rsidR="00A86F32" w:rsidRPr="004659CC" w:rsidRDefault="00A86F32" w:rsidP="00A86F3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6FAE7" id="Text Box 220" o:spid="_x0000_s1215" type="#_x0000_t202" style="position:absolute;left:0;text-align:left;margin-left:0;margin-top:0;width:467.45pt;height:73.8pt;z-index:-251231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70AD0DBF" w14:textId="782FDCD4" w:rsidR="00A86F32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turn (</w:t>
                      </w:r>
                    </w:p>
                    <w:p w14:paraId="5F37BB68" w14:textId="3F35EEB9" w:rsidR="00511E62" w:rsidRPr="00A86F32" w:rsidRDefault="00511E6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our wrapper div use spread syntax</w:t>
                      </w:r>
                      <w:r w:rsid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all properties of </w:t>
                      </w:r>
                      <w:proofErr w:type="spellStart"/>
                      <w:r w:rsid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Props</w:t>
                      </w:r>
                      <w:proofErr w:type="spellEnd"/>
                      <w:r w:rsid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ill be applied here</w:t>
                      </w:r>
                    </w:p>
                    <w:p w14:paraId="39F5542B" w14:textId="2746C3B5" w:rsidR="00A86F32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        &lt;div {...</w:t>
                      </w:r>
                      <w:proofErr w:type="spellStart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Props</w:t>
                      </w:r>
                      <w:proofErr w:type="spellEnd"/>
                      <w:r w:rsidRPr="00A86F3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r w:rsid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99CCCCE" w14:textId="2B7542EC" w:rsidR="00A86F32" w:rsidRPr="004659CC" w:rsidRDefault="00A86F32" w:rsidP="00A86F3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9E3FC78" w14:textId="633F953D" w:rsidR="00B25AB7" w:rsidRDefault="00F00FF6" w:rsidP="00F00FF6">
      <w:pPr>
        <w:pStyle w:val="Bullet0"/>
      </w:pPr>
      <w:r>
        <w:t xml:space="preserve">Class/Style props // It also includes the class and style so we have to add these props to the </w:t>
      </w:r>
      <w:proofErr w:type="spellStart"/>
      <w:r>
        <w:t>useBlockProps</w:t>
      </w:r>
      <w:proofErr w:type="spellEnd"/>
    </w:p>
    <w:p w14:paraId="2D8A794D" w14:textId="508AC450" w:rsidR="004626BB" w:rsidRDefault="004626BB" w:rsidP="00F00FF6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7296" behindDoc="1" locked="0" layoutInCell="1" allowOverlap="1" wp14:anchorId="4B2E705C" wp14:editId="769A1936">
                <wp:simplePos x="0" y="0"/>
                <wp:positionH relativeFrom="margin">
                  <wp:align>center</wp:align>
                </wp:positionH>
                <wp:positionV relativeFrom="paragraph">
                  <wp:posOffset>193431</wp:posOffset>
                </wp:positionV>
                <wp:extent cx="5936615" cy="952500"/>
                <wp:effectExtent l="114300" t="0" r="6985" b="0"/>
                <wp:wrapTopAndBottom/>
                <wp:docPr id="221" name="Text Box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D8C78" w14:textId="77777777" w:rsidR="00F00FF6" w:rsidRPr="00F00FF6" w:rsidRDefault="00F00FF6" w:rsidP="00F00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Props</w:t>
                            </w:r>
                            <w:proofErr w:type="spell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BlockProps</w:t>
                            </w:r>
                            <w:proofErr w:type="spell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85293EA" w14:textId="77777777" w:rsidR="00F00FF6" w:rsidRPr="00F00FF6" w:rsidRDefault="00F00FF6" w:rsidP="00F00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paying-attention-edit-block",</w:t>
                            </w:r>
                          </w:p>
                          <w:p w14:paraId="630133F3" w14:textId="77777777" w:rsidR="00F00FF6" w:rsidRPr="00F00FF6" w:rsidRDefault="00F00FF6" w:rsidP="00F00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style: {</w:t>
                            </w:r>
                            <w:proofErr w:type="spellStart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Color</w:t>
                            </w:r>
                            <w:proofErr w:type="spell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proofErr w:type="gramStart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bgColor</w:t>
                            </w:r>
                            <w:proofErr w:type="spellEnd"/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FC21446" w14:textId="7972FAE0" w:rsidR="00F00FF6" w:rsidRPr="004659CC" w:rsidRDefault="00F00FF6" w:rsidP="00F00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00F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E705C" id="Text Box 221" o:spid="_x0000_s1216" type="#_x0000_t202" style="position:absolute;left:0;text-align:left;margin-left:0;margin-top:15.25pt;width:467.45pt;height:75pt;z-index:-2512291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238D8C78" w14:textId="77777777" w:rsidR="00F00FF6" w:rsidRPr="00F00FF6" w:rsidRDefault="00F00FF6" w:rsidP="00F00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Props</w:t>
                      </w:r>
                      <w:proofErr w:type="spell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BlockProps</w:t>
                      </w:r>
                      <w:proofErr w:type="spell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85293EA" w14:textId="77777777" w:rsidR="00F00FF6" w:rsidRPr="00F00FF6" w:rsidRDefault="00F00FF6" w:rsidP="00F00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paying-attention-edit-block",</w:t>
                      </w:r>
                    </w:p>
                    <w:p w14:paraId="630133F3" w14:textId="77777777" w:rsidR="00F00FF6" w:rsidRPr="00F00FF6" w:rsidRDefault="00F00FF6" w:rsidP="00F00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style: {</w:t>
                      </w:r>
                      <w:proofErr w:type="spellStart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Color</w:t>
                      </w:r>
                      <w:proofErr w:type="spell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proofErr w:type="gramStart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bgColor</w:t>
                      </w:r>
                      <w:proofErr w:type="spellEnd"/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FC21446" w14:textId="7972FAE0" w:rsidR="00F00FF6" w:rsidRPr="004659CC" w:rsidRDefault="00F00FF6" w:rsidP="00F00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00F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5213CBC" w14:textId="6D5BA7E4" w:rsidR="004626BB" w:rsidRDefault="004626BB" w:rsidP="00F00FF6">
      <w:pPr>
        <w:pStyle w:val="Bullet0"/>
        <w:numPr>
          <w:ilvl w:val="0"/>
          <w:numId w:val="0"/>
        </w:numPr>
        <w:ind w:left="720" w:hanging="360"/>
      </w:pPr>
    </w:p>
    <w:p w14:paraId="35834BE7" w14:textId="120616AE" w:rsidR="004626BB" w:rsidRDefault="004626BB" w:rsidP="004626BB">
      <w:pPr>
        <w:pStyle w:val="Style3"/>
      </w:pPr>
      <w:r>
        <w:t>Front-end</w:t>
      </w:r>
    </w:p>
    <w:p w14:paraId="0EA0C118" w14:textId="20ECF13F" w:rsidR="004626BB" w:rsidRPr="00CF437F" w:rsidRDefault="00CF437F" w:rsidP="004626BB">
      <w:pPr>
        <w:pStyle w:val="Bullet0"/>
      </w:pPr>
      <w:r w:rsidRPr="00CF437F">
        <w:rPr>
          <w:b/>
          <w:bCs/>
        </w:rPr>
        <w:t>"script" – "style"</w:t>
      </w:r>
      <w:r>
        <w:t xml:space="preserve"> // in </w:t>
      </w:r>
      <w:proofErr w:type="spellStart"/>
      <w:proofErr w:type="gramStart"/>
      <w:r>
        <w:t>block.json</w:t>
      </w:r>
      <w:proofErr w:type="spellEnd"/>
      <w:proofErr w:type="gramEnd"/>
      <w:r>
        <w:t xml:space="preserve"> for </w:t>
      </w:r>
      <w:r w:rsidRPr="00CF437F">
        <w:rPr>
          <w:b/>
          <w:bCs/>
        </w:rPr>
        <w:t>both frontend and backend</w:t>
      </w:r>
    </w:p>
    <w:p w14:paraId="6539789E" w14:textId="7E6D67DB" w:rsidR="00CF437F" w:rsidRDefault="00CF437F" w:rsidP="004626BB">
      <w:pPr>
        <w:pStyle w:val="Bullet0"/>
      </w:pPr>
      <w:r w:rsidRPr="00CF437F">
        <w:rPr>
          <w:b/>
          <w:bCs/>
        </w:rPr>
        <w:t xml:space="preserve">No </w:t>
      </w:r>
      <w:proofErr w:type="spellStart"/>
      <w:r w:rsidRPr="00CF437F">
        <w:rPr>
          <w:b/>
          <w:bCs/>
        </w:rPr>
        <w:t>viewStyle</w:t>
      </w:r>
      <w:proofErr w:type="spellEnd"/>
      <w:r w:rsidRPr="00CF437F">
        <w:rPr>
          <w:b/>
          <w:bCs/>
        </w:rPr>
        <w:t>!</w:t>
      </w:r>
      <w:r>
        <w:t xml:space="preserve"> //</w:t>
      </w:r>
    </w:p>
    <w:p w14:paraId="46363BDD" w14:textId="16C48F26" w:rsidR="00CF437F" w:rsidRDefault="00CF437F" w:rsidP="00CF437F">
      <w:pPr>
        <w:pStyle w:val="Bullet0"/>
        <w:numPr>
          <w:ilvl w:val="1"/>
          <w:numId w:val="1"/>
        </w:numPr>
      </w:pPr>
      <w:r>
        <w:t>Enqueue script yourself</w:t>
      </w:r>
    </w:p>
    <w:p w14:paraId="0DB47535" w14:textId="06504AC7" w:rsidR="00CF437F" w:rsidRDefault="00CF437F" w:rsidP="00CF437F">
      <w:pPr>
        <w:pStyle w:val="Bullet0"/>
        <w:numPr>
          <w:ilvl w:val="1"/>
          <w:numId w:val="1"/>
        </w:numPr>
      </w:pPr>
      <w:r>
        <w:t>Don't create selectors that are similar in front and admin</w:t>
      </w:r>
    </w:p>
    <w:p w14:paraId="3819BDF9" w14:textId="3958D848" w:rsidR="00CF437F" w:rsidRPr="00CF437F" w:rsidRDefault="00CF437F" w:rsidP="00CF437F">
      <w:pPr>
        <w:pStyle w:val="Bullet0"/>
      </w:pPr>
      <w:r w:rsidRPr="00CF437F">
        <w:rPr>
          <w:b/>
          <w:bCs/>
        </w:rPr>
        <w:t>"</w:t>
      </w:r>
      <w:proofErr w:type="spellStart"/>
      <w:r w:rsidRPr="00CF437F">
        <w:rPr>
          <w:b/>
          <w:bCs/>
        </w:rPr>
        <w:t>viewScript</w:t>
      </w:r>
      <w:proofErr w:type="spellEnd"/>
      <w:r w:rsidRPr="00CF437F">
        <w:rPr>
          <w:b/>
          <w:bCs/>
        </w:rPr>
        <w:t>"</w:t>
      </w:r>
      <w:r>
        <w:t xml:space="preserve"> //</w:t>
      </w:r>
      <w:r w:rsidR="00EA5FF6">
        <w:t>is</w:t>
      </w:r>
      <w:r>
        <w:t xml:space="preserve"> only for </w:t>
      </w:r>
      <w:r w:rsidR="00EA5FF6">
        <w:t xml:space="preserve">the </w:t>
      </w:r>
      <w:r>
        <w:t xml:space="preserve">front-end but </w:t>
      </w:r>
      <w:proofErr w:type="spellStart"/>
      <w:r>
        <w:t>wordpress</w:t>
      </w:r>
      <w:proofErr w:type="spellEnd"/>
      <w:r>
        <w:t xml:space="preserve"> </w:t>
      </w:r>
      <w:r w:rsidRPr="00CF437F">
        <w:rPr>
          <w:b/>
          <w:bCs/>
        </w:rPr>
        <w:t>will not load</w:t>
      </w:r>
      <w:r>
        <w:t xml:space="preserve"> if you use </w:t>
      </w:r>
      <w:proofErr w:type="spellStart"/>
      <w:r>
        <w:t>php</w:t>
      </w:r>
      <w:proofErr w:type="spellEnd"/>
      <w:r>
        <w:t xml:space="preserve"> </w:t>
      </w:r>
      <w:r w:rsidRPr="00CF437F">
        <w:rPr>
          <w:b/>
          <w:bCs/>
        </w:rPr>
        <w:t>render callback</w:t>
      </w:r>
      <w:r>
        <w:t xml:space="preserve"> function in </w:t>
      </w:r>
      <w:proofErr w:type="spellStart"/>
      <w:r w:rsidRPr="00CF437F">
        <w:rPr>
          <w:b/>
          <w:bCs/>
        </w:rPr>
        <w:t>register_block_</w:t>
      </w:r>
      <w:proofErr w:type="gramStart"/>
      <w:r w:rsidRPr="00CF437F">
        <w:rPr>
          <w:b/>
          <w:bCs/>
        </w:rPr>
        <w:t>type</w:t>
      </w:r>
      <w:proofErr w:type="spellEnd"/>
      <w:r w:rsidRPr="00CF437F">
        <w:rPr>
          <w:b/>
          <w:bCs/>
        </w:rPr>
        <w:t>(</w:t>
      </w:r>
      <w:proofErr w:type="gramEnd"/>
      <w:r w:rsidRPr="00CF437F">
        <w:rPr>
          <w:b/>
          <w:bCs/>
        </w:rPr>
        <w:t>)</w:t>
      </w:r>
    </w:p>
    <w:p w14:paraId="25B18D14" w14:textId="6A09ACEB" w:rsidR="00CF437F" w:rsidRDefault="00CF437F" w:rsidP="00CF437F">
      <w:pPr>
        <w:pStyle w:val="Bullet0"/>
        <w:numPr>
          <w:ilvl w:val="1"/>
          <w:numId w:val="1"/>
        </w:numPr>
      </w:pPr>
      <w:r w:rsidRPr="00CF437F">
        <w:t>Use the "script" that is for both // by default include it in the header</w:t>
      </w:r>
      <w:r w:rsidR="00EA5FF6">
        <w:t>,</w:t>
      </w:r>
      <w:r>
        <w:t xml:space="preserve"> not </w:t>
      </w:r>
      <w:r w:rsidR="00EA5FF6">
        <w:t xml:space="preserve">the </w:t>
      </w:r>
      <w:r>
        <w:t xml:space="preserve">footer, no </w:t>
      </w:r>
      <w:proofErr w:type="spellStart"/>
      <w:r>
        <w:t>dom</w:t>
      </w:r>
      <w:proofErr w:type="spellEnd"/>
    </w:p>
    <w:p w14:paraId="01C3DF1A" w14:textId="474F5F99" w:rsidR="00CF437F" w:rsidRPr="00CF437F" w:rsidRDefault="00604F2A" w:rsidP="00CF437F">
      <w:pPr>
        <w:pStyle w:val="Bullet0"/>
        <w:numPr>
          <w:ilvl w:val="2"/>
          <w:numId w:val="1"/>
        </w:numPr>
      </w:pPr>
      <w:proofErr w:type="spellStart"/>
      <w:r>
        <w:t>Document.addEventListener</w:t>
      </w:r>
      <w:proofErr w:type="spellEnd"/>
      <w:r>
        <w:t>("</w:t>
      </w:r>
      <w:proofErr w:type="spellStart"/>
      <w:r>
        <w:t>DOMContentLoaded</w:t>
      </w:r>
      <w:proofErr w:type="spellEnd"/>
      <w:r>
        <w:t xml:space="preserve">", </w:t>
      </w:r>
      <w:proofErr w:type="gramStart"/>
      <w:r>
        <w:t>function(</w:t>
      </w:r>
      <w:proofErr w:type="gramEnd"/>
      <w:r>
        <w:t>)) // Wrap everything in frontend.js except imports into it</w:t>
      </w:r>
    </w:p>
    <w:p w14:paraId="6E4D84BB" w14:textId="4B134A59" w:rsidR="004626BB" w:rsidRDefault="004626BB" w:rsidP="00F00FF6">
      <w:pPr>
        <w:pStyle w:val="Bullet0"/>
        <w:numPr>
          <w:ilvl w:val="0"/>
          <w:numId w:val="0"/>
        </w:numPr>
        <w:ind w:left="720" w:hanging="360"/>
      </w:pPr>
    </w:p>
    <w:p w14:paraId="61F71968" w14:textId="77777777" w:rsidR="004626BB" w:rsidRDefault="004626BB" w:rsidP="00F00FF6">
      <w:pPr>
        <w:pStyle w:val="Bullet0"/>
        <w:numPr>
          <w:ilvl w:val="0"/>
          <w:numId w:val="0"/>
        </w:numPr>
        <w:ind w:left="720" w:hanging="360"/>
      </w:pPr>
    </w:p>
    <w:p w14:paraId="194D22E6" w14:textId="05D026ED" w:rsidR="00F00FF6" w:rsidRDefault="00F00FF6" w:rsidP="00F00FF6">
      <w:pPr>
        <w:pStyle w:val="Bullet0"/>
        <w:numPr>
          <w:ilvl w:val="0"/>
          <w:numId w:val="0"/>
        </w:numPr>
        <w:ind w:left="720" w:hanging="360"/>
      </w:pPr>
    </w:p>
    <w:p w14:paraId="1D720760" w14:textId="3A91A6F9" w:rsidR="005F7688" w:rsidRDefault="005F7688" w:rsidP="00F00FF6">
      <w:pPr>
        <w:pStyle w:val="Bullet0"/>
        <w:numPr>
          <w:ilvl w:val="0"/>
          <w:numId w:val="0"/>
        </w:numPr>
        <w:ind w:left="720" w:hanging="360"/>
      </w:pPr>
    </w:p>
    <w:p w14:paraId="00BF61AC" w14:textId="4912B456" w:rsidR="005F7688" w:rsidRDefault="005F7688" w:rsidP="00F00FF6">
      <w:pPr>
        <w:pStyle w:val="Bullet0"/>
        <w:numPr>
          <w:ilvl w:val="0"/>
          <w:numId w:val="0"/>
        </w:numPr>
        <w:ind w:left="720" w:hanging="360"/>
      </w:pPr>
    </w:p>
    <w:p w14:paraId="6D9D3190" w14:textId="42836350" w:rsidR="005F7688" w:rsidRDefault="005F7688" w:rsidP="00F00FF6">
      <w:pPr>
        <w:pStyle w:val="Bullet0"/>
        <w:numPr>
          <w:ilvl w:val="0"/>
          <w:numId w:val="0"/>
        </w:numPr>
        <w:ind w:left="720" w:hanging="360"/>
      </w:pPr>
    </w:p>
    <w:p w14:paraId="4585D399" w14:textId="3A135EC3" w:rsidR="005F7688" w:rsidRDefault="005F7688" w:rsidP="00F00FF6">
      <w:pPr>
        <w:pStyle w:val="Bullet0"/>
        <w:numPr>
          <w:ilvl w:val="0"/>
          <w:numId w:val="0"/>
        </w:numPr>
        <w:ind w:left="720" w:hanging="360"/>
      </w:pPr>
    </w:p>
    <w:p w14:paraId="142731F0" w14:textId="3EB38886" w:rsidR="005F7688" w:rsidRDefault="005F7688" w:rsidP="00F00FF6">
      <w:pPr>
        <w:pStyle w:val="Bullet0"/>
        <w:numPr>
          <w:ilvl w:val="0"/>
          <w:numId w:val="0"/>
        </w:numPr>
        <w:ind w:left="720" w:hanging="360"/>
      </w:pPr>
    </w:p>
    <w:p w14:paraId="08894956" w14:textId="15CF14C1" w:rsidR="005F7688" w:rsidRDefault="005F7688" w:rsidP="00F00FF6">
      <w:pPr>
        <w:pStyle w:val="Bullet0"/>
        <w:numPr>
          <w:ilvl w:val="0"/>
          <w:numId w:val="0"/>
        </w:numPr>
        <w:ind w:left="720" w:hanging="360"/>
      </w:pPr>
    </w:p>
    <w:p w14:paraId="56CF6356" w14:textId="1A82B24E" w:rsidR="005F7688" w:rsidRDefault="005F7688" w:rsidP="005F7688">
      <w:pPr>
        <w:pStyle w:val="Style1"/>
      </w:pPr>
      <w:r>
        <w:t>A select block type with post data</w:t>
      </w:r>
    </w:p>
    <w:p w14:paraId="22FF10E3" w14:textId="388324A3" w:rsidR="005F7688" w:rsidRDefault="005F7688" w:rsidP="005F768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9344" behindDoc="1" locked="0" layoutInCell="1" allowOverlap="1" wp14:anchorId="68018972" wp14:editId="53A1D487">
                <wp:simplePos x="0" y="0"/>
                <wp:positionH relativeFrom="margin">
                  <wp:posOffset>55880</wp:posOffset>
                </wp:positionH>
                <wp:positionV relativeFrom="paragraph">
                  <wp:posOffset>342265</wp:posOffset>
                </wp:positionV>
                <wp:extent cx="5936615" cy="587375"/>
                <wp:effectExtent l="114300" t="0" r="6985" b="3175"/>
                <wp:wrapTopAndBottom/>
                <wp:docPr id="223" name="Text Box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873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EBCEDB" w14:textId="77777777" w:rsidR="005F7688" w:rsidRPr="005F7688" w:rsidRDefault="005F7688" w:rsidP="005F76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select </w:t>
                            </w:r>
                            <w:proofErr w:type="spellStart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(e)=&gt;</w:t>
                            </w:r>
                            <w:proofErr w:type="spellStart"/>
                            <w:proofErr w:type="gramStart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Id</w:t>
                            </w:r>
                            <w:proofErr w:type="spellEnd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.value</w:t>
                            </w:r>
                            <w:proofErr w:type="spellEnd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}&gt;</w:t>
                            </w:r>
                          </w:p>
                          <w:p w14:paraId="056B5D96" w14:textId="77777777" w:rsidR="005F7688" w:rsidRPr="005F7688" w:rsidRDefault="005F7688" w:rsidP="005F76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option value=""&gt;Select a professor&lt;/option&gt;</w:t>
                            </w:r>
                          </w:p>
                          <w:p w14:paraId="2D4FD081" w14:textId="02F1F58C" w:rsidR="005F7688" w:rsidRPr="004659CC" w:rsidRDefault="005F7688" w:rsidP="005F76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select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18972" id="Text Box 223" o:spid="_x0000_s1217" type="#_x0000_t202" style="position:absolute;left:0;text-align:left;margin-left:4.4pt;margin-top:26.95pt;width:467.45pt;height:46.25pt;z-index:-251227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4EBCEDB" w14:textId="77777777" w:rsidR="005F7688" w:rsidRPr="005F7688" w:rsidRDefault="005F7688" w:rsidP="005F76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select </w:t>
                      </w:r>
                      <w:proofErr w:type="spellStart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(e)=&gt;</w:t>
                      </w:r>
                      <w:proofErr w:type="spellStart"/>
                      <w:proofErr w:type="gramStart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Id</w:t>
                      </w:r>
                      <w:proofErr w:type="spellEnd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.value</w:t>
                      </w:r>
                      <w:proofErr w:type="spellEnd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}&gt;</w:t>
                      </w:r>
                    </w:p>
                    <w:p w14:paraId="056B5D96" w14:textId="77777777" w:rsidR="005F7688" w:rsidRPr="005F7688" w:rsidRDefault="005F7688" w:rsidP="005F76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option value=""&gt;Select a professor&lt;/option&gt;</w:t>
                      </w:r>
                    </w:p>
                    <w:p w14:paraId="2D4FD081" w14:textId="02F1F58C" w:rsidR="005F7688" w:rsidRPr="004659CC" w:rsidRDefault="005F7688" w:rsidP="005F76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select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the index </w:t>
      </w:r>
      <w:proofErr w:type="spellStart"/>
      <w:r>
        <w:t>js</w:t>
      </w:r>
      <w:proofErr w:type="spellEnd"/>
    </w:p>
    <w:p w14:paraId="634345BD" w14:textId="0263106B" w:rsidR="005F7688" w:rsidRDefault="005F7688" w:rsidP="005F7688">
      <w:pPr>
        <w:pStyle w:val="Bullet0"/>
        <w:numPr>
          <w:ilvl w:val="0"/>
          <w:numId w:val="0"/>
        </w:numPr>
        <w:ind w:left="720" w:hanging="360"/>
      </w:pPr>
    </w:p>
    <w:p w14:paraId="2D799664" w14:textId="452D72ED" w:rsidR="005F7688" w:rsidRDefault="005F7688" w:rsidP="005F7688">
      <w:pPr>
        <w:pStyle w:val="Bullet0"/>
      </w:pPr>
      <w:r>
        <w:t xml:space="preserve">How to </w:t>
      </w:r>
      <w:r w:rsidRPr="005F7688">
        <w:t>load</w:t>
      </w:r>
      <w:r>
        <w:t xml:space="preserve"> data </w:t>
      </w:r>
    </w:p>
    <w:p w14:paraId="080C12FA" w14:textId="6A01F1BF" w:rsidR="005F7688" w:rsidRDefault="005F7688" w:rsidP="005F7688">
      <w:pPr>
        <w:pStyle w:val="Bullet0"/>
        <w:numPr>
          <w:ilvl w:val="1"/>
          <w:numId w:val="1"/>
        </w:numPr>
      </w:pPr>
      <w:r>
        <w:t xml:space="preserve">Send </w:t>
      </w:r>
      <w:r w:rsidRPr="005F7688">
        <w:t>Request</w:t>
      </w:r>
      <w:r>
        <w:t xml:space="preserve"> to rest </w:t>
      </w:r>
      <w:r w:rsidR="00EA5FF6">
        <w:t>API</w:t>
      </w:r>
    </w:p>
    <w:p w14:paraId="167A2794" w14:textId="32C23EB5" w:rsidR="005F7688" w:rsidRDefault="005F7688" w:rsidP="005F7688">
      <w:pPr>
        <w:pStyle w:val="Bullet0"/>
        <w:numPr>
          <w:ilvl w:val="1"/>
          <w:numId w:val="1"/>
        </w:numPr>
      </w:pPr>
      <w:r>
        <w:t>wp.</w:t>
      </w:r>
      <w:proofErr w:type="gramStart"/>
      <w:r>
        <w:t>data.select</w:t>
      </w:r>
      <w:proofErr w:type="gramEnd"/>
      <w:r>
        <w:t xml:space="preserve">("core").getEntityRecords("postType","professor",options) // </w:t>
      </w:r>
      <w:r w:rsidR="001E6C64">
        <w:t xml:space="preserve">no need for </w:t>
      </w:r>
      <w:r w:rsidR="00EA5FF6">
        <w:t>HTTP</w:t>
      </w:r>
      <w:r w:rsidR="001E6C64">
        <w:t xml:space="preserve"> request, wp has set tools so we can load data. </w:t>
      </w:r>
      <w:r>
        <w:t xml:space="preserve">it returns null if we try it </w:t>
      </w:r>
      <w:r w:rsidR="001E6C64">
        <w:t xml:space="preserve">in </w:t>
      </w:r>
      <w:r w:rsidR="00EA5FF6">
        <w:t xml:space="preserve">the </w:t>
      </w:r>
      <w:r w:rsidR="001E6C64">
        <w:t>console</w:t>
      </w:r>
      <w:r>
        <w:t xml:space="preserve"> because it's asynchronous</w:t>
      </w:r>
    </w:p>
    <w:p w14:paraId="359F2C0D" w14:textId="0D6CA2E8" w:rsidR="001E6C64" w:rsidRDefault="001E6C64" w:rsidP="005F768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092416" behindDoc="1" locked="0" layoutInCell="1" allowOverlap="1" wp14:anchorId="786A55DB" wp14:editId="789C9F41">
            <wp:simplePos x="0" y="0"/>
            <wp:positionH relativeFrom="margin">
              <wp:align>center</wp:align>
            </wp:positionH>
            <wp:positionV relativeFrom="paragraph">
              <wp:posOffset>255270</wp:posOffset>
            </wp:positionV>
            <wp:extent cx="5943600" cy="857250"/>
            <wp:effectExtent l="0" t="0" r="0" b="0"/>
            <wp:wrapTight wrapText="bothSides">
              <wp:wrapPolygon edited="0">
                <wp:start x="0" y="0"/>
                <wp:lineTo x="0" y="21120"/>
                <wp:lineTo x="21531" y="21120"/>
                <wp:lineTo x="21531" y="0"/>
                <wp:lineTo x="0" y="0"/>
              </wp:wrapPolygon>
            </wp:wrapTight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63FB5" w14:textId="2D71C289" w:rsidR="001E6C64" w:rsidRDefault="001E6C64" w:rsidP="005F768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1392" behindDoc="1" locked="0" layoutInCell="1" allowOverlap="1" wp14:anchorId="72B9F7DD" wp14:editId="75A136A4">
                <wp:simplePos x="0" y="0"/>
                <wp:positionH relativeFrom="margin">
                  <wp:posOffset>57150</wp:posOffset>
                </wp:positionH>
                <wp:positionV relativeFrom="paragraph">
                  <wp:posOffset>1227847</wp:posOffset>
                </wp:positionV>
                <wp:extent cx="5936615" cy="516890"/>
                <wp:effectExtent l="114300" t="0" r="6985" b="0"/>
                <wp:wrapTopAndBottom/>
                <wp:docPr id="224" name="Text Box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68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9E892B" w14:textId="77777777" w:rsidR="005F7688" w:rsidRPr="005F7688" w:rsidRDefault="005F7688" w:rsidP="005F76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</w:t>
                            </w:r>
                            <w:proofErr w:type="gramStart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select</w:t>
                            </w:r>
                            <w:proofErr w:type="gramEnd"/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core").getEntityRecords("postType","professor",{per_page: -1})</w:t>
                            </w:r>
                          </w:p>
                          <w:p w14:paraId="3B0EBFB8" w14:textId="27E4876E" w:rsidR="005F7688" w:rsidRPr="004659CC" w:rsidRDefault="005F7688" w:rsidP="005F76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F76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ull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9F7DD" id="Text Box 224" o:spid="_x0000_s1218" type="#_x0000_t202" style="position:absolute;left:0;text-align:left;margin-left:4.5pt;margin-top:96.7pt;width:467.45pt;height:40.7pt;z-index:-251225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59E892B" w14:textId="77777777" w:rsidR="005F7688" w:rsidRPr="005F7688" w:rsidRDefault="005F7688" w:rsidP="005F76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</w:t>
                      </w:r>
                      <w:proofErr w:type="gramStart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select</w:t>
                      </w:r>
                      <w:proofErr w:type="gramEnd"/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core").getEntityRecords("postType","professor",{per_page: -1})</w:t>
                      </w:r>
                    </w:p>
                    <w:p w14:paraId="3B0EBFB8" w14:textId="27E4876E" w:rsidR="005F7688" w:rsidRPr="004659CC" w:rsidRDefault="005F7688" w:rsidP="005F76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F76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ull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DFCA9C0" w14:textId="208EE512" w:rsidR="005F7688" w:rsidRDefault="005F7688" w:rsidP="005F7688">
      <w:pPr>
        <w:pStyle w:val="Bullet0"/>
        <w:numPr>
          <w:ilvl w:val="0"/>
          <w:numId w:val="0"/>
        </w:numPr>
        <w:ind w:left="720" w:hanging="360"/>
      </w:pPr>
    </w:p>
    <w:p w14:paraId="24F6A960" w14:textId="03B639BE" w:rsidR="001E6C64" w:rsidRDefault="001E6C64" w:rsidP="001E6C64">
      <w:pPr>
        <w:pStyle w:val="Bullet0"/>
      </w:pPr>
      <w:r>
        <w:t>to deal with the asynchronous problem null that requires time to fetch the data, we have a react solution by wp.</w:t>
      </w:r>
    </w:p>
    <w:p w14:paraId="00D1D657" w14:textId="0D187072" w:rsidR="001E6C64" w:rsidRDefault="001E6C64" w:rsidP="001E6C64">
      <w:pPr>
        <w:pStyle w:val="Bullet0"/>
        <w:numPr>
          <w:ilvl w:val="0"/>
          <w:numId w:val="0"/>
        </w:numPr>
        <w:ind w:left="720" w:hanging="360"/>
      </w:pPr>
    </w:p>
    <w:p w14:paraId="7D9E78AA" w14:textId="79D1A031" w:rsidR="001E6C64" w:rsidRDefault="001E6C64" w:rsidP="001E6C64">
      <w:pPr>
        <w:pStyle w:val="Style2"/>
      </w:pPr>
      <w:r>
        <w:t>Import the tools</w:t>
      </w:r>
    </w:p>
    <w:p w14:paraId="24C33257" w14:textId="0790746F" w:rsidR="001E6C64" w:rsidRDefault="001E6C64" w:rsidP="001E6C64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4464" behindDoc="1" locked="0" layoutInCell="1" allowOverlap="1" wp14:anchorId="7CC92DE8" wp14:editId="1DBBECE7">
                <wp:simplePos x="0" y="0"/>
                <wp:positionH relativeFrom="margin">
                  <wp:posOffset>92169</wp:posOffset>
                </wp:positionH>
                <wp:positionV relativeFrom="paragraph">
                  <wp:posOffset>535724</wp:posOffset>
                </wp:positionV>
                <wp:extent cx="5936615" cy="396875"/>
                <wp:effectExtent l="114300" t="0" r="6985" b="3175"/>
                <wp:wrapTopAndBottom/>
                <wp:docPr id="226" name="Text Box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68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FC43E3" w14:textId="41B11501" w:rsidR="001E6C64" w:rsidRPr="004659CC" w:rsidRDefault="001E6C64" w:rsidP="001E6C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E6C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1E6C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Select</w:t>
                            </w:r>
                            <w:proofErr w:type="spellEnd"/>
                            <w:r w:rsidRPr="001E6C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1E6C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1E6C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data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92DE8" id="Text Box 226" o:spid="_x0000_s1219" type="#_x0000_t202" style="position:absolute;left:0;text-align:left;margin-left:7.25pt;margin-top:42.2pt;width:467.45pt;height:31.25pt;z-index:-251222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CFC43E3" w14:textId="41B11501" w:rsidR="001E6C64" w:rsidRPr="004659CC" w:rsidRDefault="001E6C64" w:rsidP="001E6C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1E6C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1E6C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Select</w:t>
                      </w:r>
                      <w:proofErr w:type="spellEnd"/>
                      <w:r w:rsidRPr="001E6C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1E6C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1E6C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data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use select will run our function (arrow function) again whenever the data store changes</w:t>
      </w:r>
      <w:r w:rsidR="00057080">
        <w:t xml:space="preserve">, </w:t>
      </w:r>
      <w:r w:rsidR="00EA5FF6">
        <w:t xml:space="preserve">the </w:t>
      </w:r>
      <w:proofErr w:type="gramStart"/>
      <w:r w:rsidR="00057080">
        <w:t>first time</w:t>
      </w:r>
      <w:proofErr w:type="gramEnd"/>
      <w:r w:rsidR="00057080">
        <w:t xml:space="preserve"> return</w:t>
      </w:r>
      <w:r w:rsidR="00EA5FF6">
        <w:t>ing</w:t>
      </w:r>
      <w:r w:rsidR="00057080">
        <w:t xml:space="preserve"> null, </w:t>
      </w:r>
      <w:r w:rsidR="00EA5FF6">
        <w:t xml:space="preserve">the </w:t>
      </w:r>
      <w:r w:rsidR="00057080">
        <w:t>second time the data.</w:t>
      </w:r>
    </w:p>
    <w:p w14:paraId="5F87F807" w14:textId="7E4300A1" w:rsidR="000C4F7C" w:rsidRDefault="000C4F7C" w:rsidP="000C4F7C">
      <w:pPr>
        <w:pStyle w:val="Bullet0"/>
        <w:numPr>
          <w:ilvl w:val="0"/>
          <w:numId w:val="0"/>
        </w:numPr>
        <w:ind w:left="720" w:hanging="360"/>
      </w:pPr>
    </w:p>
    <w:p w14:paraId="41CF3B16" w14:textId="77777777" w:rsidR="000C4F7C" w:rsidRDefault="000C4F7C" w:rsidP="000C4F7C">
      <w:pPr>
        <w:pStyle w:val="Bullet0"/>
        <w:numPr>
          <w:ilvl w:val="0"/>
          <w:numId w:val="0"/>
        </w:numPr>
        <w:ind w:left="720" w:hanging="360"/>
      </w:pPr>
    </w:p>
    <w:p w14:paraId="02541D82" w14:textId="77777777" w:rsidR="000C4F7C" w:rsidRDefault="000C4F7C" w:rsidP="000C4F7C">
      <w:pPr>
        <w:pStyle w:val="Bullet0"/>
        <w:numPr>
          <w:ilvl w:val="0"/>
          <w:numId w:val="0"/>
        </w:numPr>
        <w:ind w:left="720" w:hanging="360"/>
      </w:pPr>
    </w:p>
    <w:p w14:paraId="4AF29F27" w14:textId="6578BEB6" w:rsidR="000C4F7C" w:rsidRDefault="00EA5FF6" w:rsidP="000C4F7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96512" behindDoc="1" locked="0" layoutInCell="1" allowOverlap="1" wp14:anchorId="41795959" wp14:editId="64392667">
                <wp:simplePos x="0" y="0"/>
                <wp:positionH relativeFrom="margin">
                  <wp:align>center</wp:align>
                </wp:positionH>
                <wp:positionV relativeFrom="paragraph">
                  <wp:posOffset>203</wp:posOffset>
                </wp:positionV>
                <wp:extent cx="5936615" cy="952500"/>
                <wp:effectExtent l="114300" t="0" r="6985" b="0"/>
                <wp:wrapTopAndBottom/>
                <wp:docPr id="227" name="Text Box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9E8F3D" w14:textId="77777777" w:rsidR="000C4F7C" w:rsidRPr="000C4F7C" w:rsidRDefault="000C4F7C" w:rsidP="000C4F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Profs</w:t>
                            </w:r>
                            <w:proofErr w:type="spellEnd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Select</w:t>
                            </w:r>
                            <w:proofErr w:type="spellEnd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select=</w:t>
                            </w:r>
                            <w:proofErr w:type="gramStart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{</w:t>
                            </w:r>
                            <w:proofErr w:type="gramEnd"/>
                          </w:p>
                          <w:p w14:paraId="1FE9D7E7" w14:textId="77777777" w:rsidR="000C4F7C" w:rsidRPr="000C4F7C" w:rsidRDefault="000C4F7C" w:rsidP="000C4F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select is the tool</w:t>
                            </w:r>
                          </w:p>
                          <w:p w14:paraId="690C69FE" w14:textId="77777777" w:rsidR="000C4F7C" w:rsidRPr="000C4F7C" w:rsidRDefault="000C4F7C" w:rsidP="000C4F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select("core"</w:t>
                            </w:r>
                            <w:proofErr w:type="gramStart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getEntityRecords</w:t>
                            </w:r>
                            <w:proofErr w:type="gramEnd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postType","professor",{per_page: -1})</w:t>
                            </w:r>
                          </w:p>
                          <w:p w14:paraId="016585ED" w14:textId="1C4B3481" w:rsidR="000C4F7C" w:rsidRPr="004659CC" w:rsidRDefault="000C4F7C" w:rsidP="000C4F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</w:t>
                            </w:r>
                          </w:p>
                          <w:p w14:paraId="2ECF8235" w14:textId="77777777" w:rsidR="000C4F7C" w:rsidRPr="004659CC" w:rsidRDefault="000C4F7C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95959" id="Text Box 227" o:spid="_x0000_s1220" type="#_x0000_t202" style="position:absolute;left:0;text-align:left;margin-left:0;margin-top:0;width:467.45pt;height:75pt;z-index:-251219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2A9E8F3D" w14:textId="77777777" w:rsidR="000C4F7C" w:rsidRPr="000C4F7C" w:rsidRDefault="000C4F7C" w:rsidP="000C4F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Profs</w:t>
                      </w:r>
                      <w:proofErr w:type="spellEnd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Select</w:t>
                      </w:r>
                      <w:proofErr w:type="spellEnd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select=</w:t>
                      </w:r>
                      <w:proofErr w:type="gramStart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{</w:t>
                      </w:r>
                      <w:proofErr w:type="gramEnd"/>
                    </w:p>
                    <w:p w14:paraId="1FE9D7E7" w14:textId="77777777" w:rsidR="000C4F7C" w:rsidRPr="000C4F7C" w:rsidRDefault="000C4F7C" w:rsidP="000C4F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select is the tool</w:t>
                      </w:r>
                    </w:p>
                    <w:p w14:paraId="690C69FE" w14:textId="77777777" w:rsidR="000C4F7C" w:rsidRPr="000C4F7C" w:rsidRDefault="000C4F7C" w:rsidP="000C4F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select("core"</w:t>
                      </w:r>
                      <w:proofErr w:type="gramStart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getEntityRecords</w:t>
                      </w:r>
                      <w:proofErr w:type="gramEnd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postType","professor",{per_page: -1})</w:t>
                      </w:r>
                    </w:p>
                    <w:p w14:paraId="016585ED" w14:textId="1C4B3481" w:rsidR="000C4F7C" w:rsidRPr="004659CC" w:rsidRDefault="000C4F7C" w:rsidP="000C4F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</w:t>
                      </w:r>
                    </w:p>
                    <w:p w14:paraId="2ECF8235" w14:textId="77777777" w:rsidR="000C4F7C" w:rsidRPr="004659CC" w:rsidRDefault="000C4F7C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B20C922" w14:textId="6BE74954" w:rsidR="000C4F7C" w:rsidRDefault="000C4F7C" w:rsidP="000C4F7C">
      <w:pPr>
        <w:pStyle w:val="Style3"/>
      </w:pPr>
      <w:r>
        <w:t>Loading icon while waiting</w:t>
      </w:r>
    </w:p>
    <w:p w14:paraId="0BDCBD93" w14:textId="52B860F0" w:rsidR="000C4F7C" w:rsidRDefault="000C4F7C" w:rsidP="000C4F7C">
      <w:pPr>
        <w:pStyle w:val="Bullet0"/>
      </w:pPr>
      <w:r>
        <w:t>Don't load anything when not ready</w:t>
      </w:r>
    </w:p>
    <w:p w14:paraId="43687BCF" w14:textId="066BA9C3" w:rsidR="000C4F7C" w:rsidRDefault="000C4F7C" w:rsidP="000C4F7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0608" behindDoc="1" locked="0" layoutInCell="1" allowOverlap="1" wp14:anchorId="6FB1152D" wp14:editId="377A716B">
                <wp:simplePos x="0" y="0"/>
                <wp:positionH relativeFrom="margin">
                  <wp:posOffset>55880</wp:posOffset>
                </wp:positionH>
                <wp:positionV relativeFrom="paragraph">
                  <wp:posOffset>194310</wp:posOffset>
                </wp:positionV>
                <wp:extent cx="5936615" cy="521335"/>
                <wp:effectExtent l="114300" t="0" r="6985" b="0"/>
                <wp:wrapTopAndBottom/>
                <wp:docPr id="229" name="Text Box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133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094FB5" w14:textId="1012A290" w:rsidR="000C4F7C" w:rsidRPr="004659CC" w:rsidRDefault="000C4F7C" w:rsidP="000C4F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Profs</w:t>
                            </w:r>
                            <w:proofErr w:type="spellEnd"/>
                            <w:r w:rsidRPr="000C4F7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undefined) return &lt;p&gt;Loading...&lt;/p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1152D" id="Text Box 229" o:spid="_x0000_s1221" type="#_x0000_t202" style="position:absolute;left:0;text-align:left;margin-left:4.4pt;margin-top:15.3pt;width:467.45pt;height:41.05pt;z-index:-25121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1094FB5" w14:textId="1012A290" w:rsidR="000C4F7C" w:rsidRPr="004659CC" w:rsidRDefault="000C4F7C" w:rsidP="000C4F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Profs</w:t>
                      </w:r>
                      <w:proofErr w:type="spellEnd"/>
                      <w:r w:rsidRPr="000C4F7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undefined) return &lt;p&gt;Loading...&lt;/p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857B3EC" w14:textId="75C11B08" w:rsidR="00A43295" w:rsidRDefault="00EA5FF6" w:rsidP="000C4F7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8560" behindDoc="1" locked="0" layoutInCell="1" allowOverlap="1" wp14:anchorId="148857E2" wp14:editId="0C36FC45">
                <wp:simplePos x="0" y="0"/>
                <wp:positionH relativeFrom="margin">
                  <wp:align>center</wp:align>
                </wp:positionH>
                <wp:positionV relativeFrom="paragraph">
                  <wp:posOffset>646152</wp:posOffset>
                </wp:positionV>
                <wp:extent cx="5936615" cy="2186305"/>
                <wp:effectExtent l="114300" t="0" r="6985" b="4445"/>
                <wp:wrapTopAndBottom/>
                <wp:docPr id="228" name="Text Box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1863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07540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select </w:t>
                            </w:r>
                            <w:proofErr w:type="spell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(e)=&gt;</w:t>
                            </w:r>
                            <w:proofErr w:type="spellStart"/>
                            <w:proofErr w:type="gram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Id</w:t>
                            </w:r>
                            <w:proofErr w:type="spell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.value</w:t>
                            </w:r>
                            <w:proofErr w:type="spell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}&gt;</w:t>
                            </w:r>
                          </w:p>
                          <w:p w14:paraId="37DED924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option value=""&gt;Select a professor&lt;/option&gt;</w:t>
                            </w:r>
                          </w:p>
                          <w:p w14:paraId="7B3CF917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/* map should have return */}</w:t>
                            </w:r>
                          </w:p>
                          <w:p w14:paraId="6D2CDE57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  <w:proofErr w:type="spellStart"/>
                            <w:proofErr w:type="gram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Profs.map</w:t>
                            </w:r>
                            <w:proofErr w:type="spell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prof</w:t>
                            </w:r>
                            <w:proofErr w:type="gram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</w:t>
                            </w:r>
                          </w:p>
                          <w:p w14:paraId="6D5A9A87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47E70EAD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(</w:t>
                            </w:r>
                          </w:p>
                          <w:p w14:paraId="062AD067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option value={prof.id} selected</w:t>
                            </w:r>
                            <w:proofErr w:type="gram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profId</w:t>
                            </w:r>
                            <w:proofErr w:type="spell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prof.id}&gt;</w:t>
                            </w:r>
                          </w:p>
                          <w:p w14:paraId="3389B2D2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{</w:t>
                            </w:r>
                            <w:proofErr w:type="spellStart"/>
                            <w:proofErr w:type="gramStart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.title</w:t>
                            </w:r>
                            <w:proofErr w:type="gram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rendered</w:t>
                            </w:r>
                            <w:proofErr w:type="spellEnd"/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49DECFE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option&gt;</w:t>
                            </w:r>
                          </w:p>
                          <w:p w14:paraId="7999A9C8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</w:t>
                            </w:r>
                          </w:p>
                          <w:p w14:paraId="171351DF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B38A75C" w14:textId="77777777" w:rsidR="000239B1" w:rsidRPr="000239B1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}</w:t>
                            </w:r>
                          </w:p>
                          <w:p w14:paraId="0B220316" w14:textId="27795BF9" w:rsidR="000C4F7C" w:rsidRPr="004659CC" w:rsidRDefault="000239B1" w:rsidP="000239B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239B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select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857E2" id="Text Box 228" o:spid="_x0000_s1222" type="#_x0000_t202" style="position:absolute;left:0;text-align:left;margin-left:0;margin-top:50.9pt;width:467.45pt;height:172.15pt;z-index:-251217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4407540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select </w:t>
                      </w:r>
                      <w:proofErr w:type="spell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(e)=&gt;</w:t>
                      </w:r>
                      <w:proofErr w:type="spellStart"/>
                      <w:proofErr w:type="gram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Id</w:t>
                      </w:r>
                      <w:proofErr w:type="spell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.value</w:t>
                      </w:r>
                      <w:proofErr w:type="spell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}&gt;</w:t>
                      </w:r>
                    </w:p>
                    <w:p w14:paraId="37DED924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option value=""&gt;Select a professor&lt;/option&gt;</w:t>
                      </w:r>
                    </w:p>
                    <w:p w14:paraId="7B3CF917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/* map should have return */}</w:t>
                      </w:r>
                    </w:p>
                    <w:p w14:paraId="6D2CDE57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  <w:proofErr w:type="spellStart"/>
                      <w:proofErr w:type="gram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Profs.map</w:t>
                      </w:r>
                      <w:proofErr w:type="spell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prof</w:t>
                      </w:r>
                      <w:proofErr w:type="gram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</w:t>
                      </w:r>
                    </w:p>
                    <w:p w14:paraId="6D5A9A87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47E70EAD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(</w:t>
                      </w:r>
                    </w:p>
                    <w:p w14:paraId="062AD067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option value={prof.id} selected</w:t>
                      </w:r>
                      <w:proofErr w:type="gram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profId</w:t>
                      </w:r>
                      <w:proofErr w:type="spell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prof.id}&gt;</w:t>
                      </w:r>
                    </w:p>
                    <w:p w14:paraId="3389B2D2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{</w:t>
                      </w:r>
                      <w:proofErr w:type="spellStart"/>
                      <w:proofErr w:type="gramStart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.title</w:t>
                      </w:r>
                      <w:proofErr w:type="gram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rendered</w:t>
                      </w:r>
                      <w:proofErr w:type="spellEnd"/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49DECFE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option&gt;</w:t>
                      </w:r>
                    </w:p>
                    <w:p w14:paraId="7999A9C8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</w:t>
                      </w:r>
                    </w:p>
                    <w:p w14:paraId="171351DF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B38A75C" w14:textId="77777777" w:rsidR="000239B1" w:rsidRPr="000239B1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}</w:t>
                      </w:r>
                    </w:p>
                    <w:p w14:paraId="0B220316" w14:textId="27795BF9" w:rsidR="000C4F7C" w:rsidRPr="004659CC" w:rsidRDefault="000239B1" w:rsidP="000239B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239B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select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D748C49" w14:textId="48E11E4B" w:rsidR="00A43295" w:rsidRDefault="00A43295" w:rsidP="00A43295">
      <w:pPr>
        <w:pStyle w:val="Style3"/>
      </w:pPr>
      <w:r>
        <w:t>Another file for front-end html</w:t>
      </w:r>
    </w:p>
    <w:p w14:paraId="045BED75" w14:textId="34788802" w:rsidR="00A43295" w:rsidRDefault="00A43295" w:rsidP="00A43295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2656" behindDoc="1" locked="0" layoutInCell="1" allowOverlap="1" wp14:anchorId="59AC0335" wp14:editId="3C89DF79">
                <wp:simplePos x="0" y="0"/>
                <wp:positionH relativeFrom="margin">
                  <wp:posOffset>55934</wp:posOffset>
                </wp:positionH>
                <wp:positionV relativeFrom="paragraph">
                  <wp:posOffset>272037</wp:posOffset>
                </wp:positionV>
                <wp:extent cx="5936615" cy="1645920"/>
                <wp:effectExtent l="114300" t="0" r="6985" b="0"/>
                <wp:wrapTopAndBottom/>
                <wp:docPr id="230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459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EC37BF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){</w:t>
                            </w:r>
                            <w:proofErr w:type="gramEnd"/>
                          </w:p>
                          <w:p w14:paraId="1F2363BF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BB65A33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$attributes['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Id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{</w:t>
                            </w:r>
                            <w:proofErr w:type="gramEnd"/>
                          </w:p>
                          <w:p w14:paraId="0DAF18C4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style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dProfessorStyle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1155E090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ProfessorHTML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attributes['id']);</w:t>
                            </w:r>
                          </w:p>
                          <w:p w14:paraId="2694A11F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else</w:t>
                            </w:r>
                            <w:proofErr w:type="gram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EF5ED91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NULL;</w:t>
                            </w:r>
                          </w:p>
                          <w:p w14:paraId="2BA79C35" w14:textId="77777777" w:rsidR="00A43295" w:rsidRPr="00A43295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530B1A7" w14:textId="58207080" w:rsidR="00A43295" w:rsidRPr="004659CC" w:rsidRDefault="00A43295" w:rsidP="00A432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C0335" id="Text Box 230" o:spid="_x0000_s1223" type="#_x0000_t202" style="position:absolute;left:0;text-align:left;margin-left:4.4pt;margin-top:21.4pt;width:467.45pt;height:129.6pt;z-index:-25121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6EC37BF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){</w:t>
                      </w:r>
                      <w:proofErr w:type="gramEnd"/>
                    </w:p>
                    <w:p w14:paraId="1F2363BF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BB65A33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$attributes['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Id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{</w:t>
                      </w:r>
                      <w:proofErr w:type="gramEnd"/>
                    </w:p>
                    <w:p w14:paraId="0DAF18C4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style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dProfessorStyle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1155E090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ProfessorHTML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attributes['id']);</w:t>
                      </w:r>
                    </w:p>
                    <w:p w14:paraId="2694A11F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else</w:t>
                      </w:r>
                      <w:proofErr w:type="gram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2EF5ED91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NULL;</w:t>
                      </w:r>
                    </w:p>
                    <w:p w14:paraId="2BA79C35" w14:textId="77777777" w:rsidR="00A43295" w:rsidRPr="00A43295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530B1A7" w14:textId="58207080" w:rsidR="00A43295" w:rsidRPr="004659CC" w:rsidRDefault="00A43295" w:rsidP="00A432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A function in </w:t>
      </w:r>
      <w:proofErr w:type="spellStart"/>
      <w:r>
        <w:t>index.php</w:t>
      </w:r>
      <w:proofErr w:type="spellEnd"/>
      <w:r>
        <w:t xml:space="preserve"> (this file can have any name)</w:t>
      </w:r>
    </w:p>
    <w:p w14:paraId="0F067D43" w14:textId="77777777" w:rsidR="00EA5FF6" w:rsidRDefault="00EA5FF6" w:rsidP="00EA5FF6">
      <w:pPr>
        <w:pStyle w:val="Bullet0"/>
        <w:numPr>
          <w:ilvl w:val="0"/>
          <w:numId w:val="0"/>
        </w:numPr>
        <w:ind w:left="720"/>
      </w:pPr>
    </w:p>
    <w:p w14:paraId="2E4B4F23" w14:textId="2BBD0BD7" w:rsidR="00A43295" w:rsidRDefault="00A43295" w:rsidP="00A43295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06752" behindDoc="1" locked="0" layoutInCell="1" allowOverlap="1" wp14:anchorId="1774EF15" wp14:editId="2E31B3E8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423545"/>
                <wp:effectExtent l="114300" t="0" r="6985" b="0"/>
                <wp:wrapTopAndBottom/>
                <wp:docPr id="232" name="Text Box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24126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97885F" w14:textId="4715BA37" w:rsidR="00A43295" w:rsidRPr="004659CC" w:rsidRDefault="00A43295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quire_once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path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</w:t>
                            </w:r>
                            <w:proofErr w:type="gram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</w:t>
                            </w:r>
                            <w:proofErr w:type="gram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c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ProfessorHTML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hp</w:t>
                            </w:r>
                            <w:proofErr w:type="spellEnd"/>
                            <w:r w:rsidRPr="00A432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4EF15" id="Text Box 232" o:spid="_x0000_s1224" type="#_x0000_t202" style="position:absolute;left:0;text-align:left;margin-left:0;margin-top:23.8pt;width:467.45pt;height:33.35pt;z-index:-251209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A97885F" w14:textId="4715BA37" w:rsidR="00A43295" w:rsidRPr="004659CC" w:rsidRDefault="00A43295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quire_once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path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</w:t>
                      </w:r>
                      <w:proofErr w:type="gram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</w:t>
                      </w:r>
                      <w:proofErr w:type="gram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c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ProfessorHTML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hp</w:t>
                      </w:r>
                      <w:proofErr w:type="spellEnd"/>
                      <w:r w:rsidRPr="00A432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index.php</w:t>
      </w:r>
      <w:proofErr w:type="spellEnd"/>
    </w:p>
    <w:p w14:paraId="0229FAEC" w14:textId="77777777" w:rsidR="00A43295" w:rsidRDefault="00A43295" w:rsidP="00A43295">
      <w:pPr>
        <w:pStyle w:val="Bullet0"/>
        <w:numPr>
          <w:ilvl w:val="0"/>
          <w:numId w:val="0"/>
        </w:numPr>
        <w:ind w:left="720"/>
      </w:pPr>
    </w:p>
    <w:p w14:paraId="3F94E0AC" w14:textId="3084FB1D" w:rsidR="00A43295" w:rsidRDefault="00A43295" w:rsidP="00A43295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4704" behindDoc="1" locked="0" layoutInCell="1" allowOverlap="1" wp14:anchorId="1CF26EF4" wp14:editId="43DEA85D">
                <wp:simplePos x="0" y="0"/>
                <wp:positionH relativeFrom="margin">
                  <wp:posOffset>55880</wp:posOffset>
                </wp:positionH>
                <wp:positionV relativeFrom="paragraph">
                  <wp:posOffset>360045</wp:posOffset>
                </wp:positionV>
                <wp:extent cx="5936615" cy="4291330"/>
                <wp:effectExtent l="114300" t="0" r="6985" b="0"/>
                <wp:wrapTopAndBottom/>
                <wp:docPr id="231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2913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C077A8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8BB59D8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672B05F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ProfessorHTML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){</w:t>
                            </w:r>
                            <w:proofErr w:type="gramEnd"/>
                          </w:p>
                          <w:p w14:paraId="28E524D9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Pos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79C367E1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e put this so for any suspicious give id we only look in profs</w:t>
                            </w:r>
                          </w:p>
                          <w:p w14:paraId="587514C7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rofessor',</w:t>
                            </w:r>
                          </w:p>
                          <w:p w14:paraId="1EAB01D1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p' =&gt; $id</w:t>
                            </w:r>
                          </w:p>
                          <w:p w14:paraId="21717B81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199BCFC5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97E6C1F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while($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Pos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5206938A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Pos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156EA66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since our return is a lot of html </w:t>
                            </w:r>
                          </w:p>
                          <w:p w14:paraId="5E6B4004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ar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?&gt;</w:t>
                            </w:r>
                          </w:p>
                          <w:p w14:paraId="5383C80C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div class="professor-callout"&gt;</w:t>
                            </w:r>
                          </w:p>
                          <w:p w14:paraId="019E5219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professor-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lout__photo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/div&gt;</w:t>
                            </w:r>
                          </w:p>
                          <w:p w14:paraId="31C0457A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professor-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lout__tex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38361C3C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h5&gt;&lt;?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&lt;/h5&gt;</w:t>
                            </w:r>
                          </w:p>
                          <w:p w14:paraId="0EE5F0A5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p&gt;&lt;?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trim_words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 30); ?&gt;&lt;/p&gt;</w:t>
                            </w:r>
                          </w:p>
                          <w:p w14:paraId="264DA6A3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div&gt;</w:t>
                            </w:r>
                          </w:p>
                          <w:p w14:paraId="0BFE73A4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div&gt;</w:t>
                            </w:r>
                          </w:p>
                          <w:p w14:paraId="3BA70570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11886FA2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A2F5A71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set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data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5AD6A8E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get_</w:t>
                            </w:r>
                            <w:proofErr w:type="gramStart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</w:t>
                            </w:r>
                            <w:proofErr w:type="spell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8DDAAB2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AEA31B9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58275D9" w14:textId="77777777" w:rsidR="00F74EF0" w:rsidRPr="00F74EF0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FC083EE" w14:textId="58EFF865" w:rsidR="00A43295" w:rsidRPr="004659CC" w:rsidRDefault="00F74EF0" w:rsidP="00F74EF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74EF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26EF4" id="Text Box 231" o:spid="_x0000_s1225" type="#_x0000_t202" style="position:absolute;left:0;text-align:left;margin-left:4.4pt;margin-top:28.35pt;width:467.45pt;height:337.9pt;z-index:-25121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6EC077A8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8BB59D8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672B05F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ProfessorHTML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){</w:t>
                      </w:r>
                      <w:proofErr w:type="gramEnd"/>
                    </w:p>
                    <w:p w14:paraId="28E524D9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Pos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79C367E1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e put this so for any suspicious give id we only look in profs</w:t>
                      </w:r>
                    </w:p>
                    <w:p w14:paraId="587514C7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rofessor',</w:t>
                      </w:r>
                    </w:p>
                    <w:p w14:paraId="1EAB01D1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p' =&gt; $id</w:t>
                      </w:r>
                    </w:p>
                    <w:p w14:paraId="21717B81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199BCFC5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97E6C1F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while($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Pos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5206938A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Pos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156EA66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since our return is a lot of html </w:t>
                      </w:r>
                    </w:p>
                    <w:p w14:paraId="5E6B4004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ar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?&gt;</w:t>
                      </w:r>
                    </w:p>
                    <w:p w14:paraId="5383C80C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div class="professor-callout"&gt;</w:t>
                      </w:r>
                    </w:p>
                    <w:p w14:paraId="019E5219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professor-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lout__photo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/div&gt;</w:t>
                      </w:r>
                    </w:p>
                    <w:p w14:paraId="31C0457A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professor-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lout__tex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38361C3C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h5&gt;&lt;?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&lt;/h5&gt;</w:t>
                      </w:r>
                    </w:p>
                    <w:p w14:paraId="0EE5F0A5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p&gt;&lt;?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trim_words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 30); ?&gt;&lt;/p&gt;</w:t>
                      </w:r>
                    </w:p>
                    <w:p w14:paraId="264DA6A3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div&gt;</w:t>
                      </w:r>
                    </w:p>
                    <w:p w14:paraId="0BFE73A4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div&gt;</w:t>
                      </w:r>
                    </w:p>
                    <w:p w14:paraId="3BA70570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11886FA2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A2F5A71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set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data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45AD6A8E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get_</w:t>
                      </w:r>
                      <w:proofErr w:type="gramStart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</w:t>
                      </w:r>
                      <w:proofErr w:type="spell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28DDAAB2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AEA31B9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58275D9" w14:textId="77777777" w:rsidR="00F74EF0" w:rsidRPr="00F74EF0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FC083EE" w14:textId="58EFF865" w:rsidR="00A43295" w:rsidRPr="004659CC" w:rsidRDefault="00F74EF0" w:rsidP="00F74EF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74EF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the new </w:t>
      </w:r>
      <w:r w:rsidRPr="00A43295">
        <w:t>file</w:t>
      </w:r>
    </w:p>
    <w:p w14:paraId="6FC2DEB9" w14:textId="32859EC0" w:rsidR="00A43295" w:rsidRDefault="00A43295" w:rsidP="00A43295">
      <w:pPr>
        <w:pStyle w:val="Bullet0"/>
        <w:numPr>
          <w:ilvl w:val="0"/>
          <w:numId w:val="0"/>
        </w:numPr>
        <w:ind w:left="720" w:hanging="360"/>
      </w:pPr>
    </w:p>
    <w:p w14:paraId="237FED0D" w14:textId="238E6140" w:rsidR="009567CC" w:rsidRDefault="009567CC" w:rsidP="00831D3D">
      <w:pPr>
        <w:pStyle w:val="Bullet0"/>
      </w:pPr>
      <w:proofErr w:type="spellStart"/>
      <w:r w:rsidRPr="000F511D">
        <w:rPr>
          <w:b/>
          <w:bCs/>
        </w:rPr>
        <w:t>get_field</w:t>
      </w:r>
      <w:proofErr w:type="spellEnd"/>
      <w:r>
        <w:t xml:space="preserve"> // Related programs</w:t>
      </w:r>
    </w:p>
    <w:p w14:paraId="11D6D6FF" w14:textId="367708FE" w:rsidR="009567CC" w:rsidRPr="000F511D" w:rsidRDefault="009567CC" w:rsidP="009567CC">
      <w:pPr>
        <w:pStyle w:val="Bullet0"/>
        <w:numPr>
          <w:ilvl w:val="1"/>
          <w:numId w:val="1"/>
        </w:numPr>
        <w:rPr>
          <w:b/>
          <w:bCs/>
          <w:color w:val="97A7C8"/>
        </w:rPr>
      </w:pPr>
      <w:proofErr w:type="spellStart"/>
      <w:r w:rsidRPr="000F511D">
        <w:rPr>
          <w:b/>
          <w:bCs/>
        </w:rPr>
        <w:t>array_key_last</w:t>
      </w:r>
      <w:proofErr w:type="spellEnd"/>
      <w:r w:rsidR="000F511D">
        <w:rPr>
          <w:b/>
          <w:bCs/>
        </w:rPr>
        <w:t xml:space="preserve"> </w:t>
      </w:r>
      <w:r w:rsidR="000F511D" w:rsidRPr="000F511D">
        <w:t>// condition</w:t>
      </w:r>
    </w:p>
    <w:p w14:paraId="5ADB20A3" w14:textId="77777777" w:rsidR="009567CC" w:rsidRDefault="009567CC" w:rsidP="009567CC">
      <w:pPr>
        <w:pStyle w:val="Bullet0"/>
        <w:numPr>
          <w:ilvl w:val="0"/>
          <w:numId w:val="0"/>
        </w:numPr>
        <w:ind w:left="720"/>
      </w:pPr>
    </w:p>
    <w:p w14:paraId="0BAE3986" w14:textId="7DA9185D" w:rsidR="009567CC" w:rsidRDefault="009567CC" w:rsidP="009567CC">
      <w:pPr>
        <w:pStyle w:val="ListParagraph"/>
      </w:pPr>
    </w:p>
    <w:p w14:paraId="27AC5414" w14:textId="77777777" w:rsidR="000F511D" w:rsidRDefault="000F511D" w:rsidP="009567CC">
      <w:pPr>
        <w:pStyle w:val="Bullet0"/>
        <w:numPr>
          <w:ilvl w:val="0"/>
          <w:numId w:val="0"/>
        </w:numPr>
        <w:ind w:left="720" w:hanging="360"/>
      </w:pPr>
    </w:p>
    <w:p w14:paraId="37DD38B2" w14:textId="77777777" w:rsidR="000F511D" w:rsidRDefault="000F511D" w:rsidP="00E07434"/>
    <w:p w14:paraId="4B88C222" w14:textId="77777777" w:rsidR="000F511D" w:rsidRDefault="000F511D" w:rsidP="000F511D"/>
    <w:p w14:paraId="1DB50A43" w14:textId="77777777" w:rsidR="000F511D" w:rsidRDefault="000F511D" w:rsidP="000F511D"/>
    <w:p w14:paraId="2A321DE3" w14:textId="18274867" w:rsidR="000F511D" w:rsidRDefault="000F511D" w:rsidP="000F511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08800" behindDoc="1" locked="0" layoutInCell="1" allowOverlap="1" wp14:anchorId="0DC4608A" wp14:editId="05F9F7C6">
                <wp:simplePos x="0" y="0"/>
                <wp:positionH relativeFrom="margin">
                  <wp:posOffset>-44018</wp:posOffset>
                </wp:positionH>
                <wp:positionV relativeFrom="paragraph">
                  <wp:posOffset>311</wp:posOffset>
                </wp:positionV>
                <wp:extent cx="5936615" cy="4128135"/>
                <wp:effectExtent l="114300" t="0" r="6985" b="5715"/>
                <wp:wrapTopAndBottom/>
                <wp:docPr id="233" name="Text Box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12813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3B39C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div class="professor-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llout__text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1AFE2DBB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h5&gt;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&lt;/h5&gt;</w:t>
                            </w:r>
                          </w:p>
                          <w:p w14:paraId="242D3268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p&gt;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trim_word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 30); ?&gt;&lt;/p&gt;</w:t>
                            </w:r>
                          </w:p>
                          <w:p w14:paraId="74F38097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C9925A1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field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_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5A45663B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</w:t>
                            </w:r>
                            <w:proofErr w:type="spellStart"/>
                            <w:proofErr w:type="gram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336FCFFC" w14:textId="65145A50" w:rsid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?&gt;</w:t>
                            </w:r>
                          </w:p>
                          <w:p w14:paraId="58D98A53" w14:textId="61943390" w:rsidR="00511382" w:rsidRPr="009567CC" w:rsidRDefault="00511382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 xml:space="preserve">// or </w:t>
                            </w:r>
                            <w:proofErr w:type="spellStart"/>
                            <w:r w:rsidRPr="0051138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p_stip_all_tags</w:t>
                            </w:r>
                            <w:proofErr w:type="spellEnd"/>
                          </w:p>
                          <w:p w14:paraId="638AB543" w14:textId="0D67E04B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p&gt;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11382" w:rsidRPr="00EA722A">
                              <w:rPr>
                                <w:b/>
                                <w:bCs/>
                              </w:rPr>
                              <w:t>esc_html</w:t>
                            </w:r>
                            <w:proofErr w:type="spellEnd"/>
                            <w:r w:rsidR="00511382" w:rsidRPr="005113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511382" w:rsidRPr="005113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="00511382" w:rsidRPr="005113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="00511382" w:rsidRPr="005113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511382" w:rsidRPr="0051138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 teaches:</w:t>
                            </w:r>
                          </w:p>
                          <w:p w14:paraId="5B58A674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2F6852E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_r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14:paraId="76603C21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0 =&gt; object</w:t>
                            </w:r>
                          </w:p>
                          <w:p w14:paraId="64EFB918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each(</w:t>
                            </w:r>
                            <w:proofErr w:type="gram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$key =&gt; $program){</w:t>
                            </w:r>
                          </w:p>
                          <w:p w14:paraId="5B9CB857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echo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_title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program);</w:t>
                            </w:r>
                          </w:p>
                          <w:p w14:paraId="2658CDA7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gram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key !=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key_last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&amp;&amp; count($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rograms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&gt;1){</w:t>
                            </w:r>
                          </w:p>
                          <w:p w14:paraId="37D656A9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echo ', ';</w:t>
                            </w:r>
                          </w:p>
                          <w:p w14:paraId="60C01619" w14:textId="28359909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}</w:t>
                            </w:r>
                          </w:p>
                          <w:p w14:paraId="441CA36F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.</w:t>
                            </w:r>
                          </w:p>
                          <w:p w14:paraId="19B6B7D0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p&gt;</w:t>
                            </w:r>
                          </w:p>
                          <w:p w14:paraId="11B65BEA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1BF0E013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02D0F7FF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</w:t>
                            </w:r>
                          </w:p>
                          <w:p w14:paraId="25C6A2DE" w14:textId="77777777" w:rsidR="009567CC" w:rsidRPr="009567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p&gt;&lt;strong&gt;&lt;a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&gt;"&gt;Learn more about &lt;?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tle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?&gt; &amp;</w:t>
                            </w:r>
                            <w:proofErr w:type="spellStart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quo</w:t>
                            </w:r>
                            <w:proofErr w:type="spellEnd"/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&lt;/a&gt;&lt;/strong&gt;&lt;/p&gt;</w:t>
                            </w:r>
                          </w:p>
                          <w:p w14:paraId="429260C0" w14:textId="5062DF17" w:rsidR="009567CC" w:rsidRPr="004659CC" w:rsidRDefault="009567CC" w:rsidP="009567C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567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4608A" id="Text Box 233" o:spid="_x0000_s1226" type="#_x0000_t202" style="position:absolute;margin-left:-3.45pt;margin-top:0;width:467.45pt;height:325.05pt;z-index:-251207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AB3B39C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div class="professor-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llout__text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1AFE2DBB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h5&gt;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&lt;/h5&gt;</w:t>
                      </w:r>
                    </w:p>
                    <w:p w14:paraId="242D3268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p&gt;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trim_word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 30); ?&gt;&lt;/p&gt;</w:t>
                      </w:r>
                    </w:p>
                    <w:p w14:paraId="74F38097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C9925A1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field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_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5A45663B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</w:t>
                      </w:r>
                      <w:proofErr w:type="spellStart"/>
                      <w:proofErr w:type="gram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336FCFFC" w14:textId="65145A50" w:rsid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?&gt;</w:t>
                      </w:r>
                    </w:p>
                    <w:p w14:paraId="58D98A53" w14:textId="61943390" w:rsidR="00511382" w:rsidRPr="009567CC" w:rsidRDefault="00511382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 xml:space="preserve">// or </w:t>
                      </w:r>
                      <w:proofErr w:type="spellStart"/>
                      <w:r w:rsidRPr="0051138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p_stip_all_tags</w:t>
                      </w:r>
                      <w:proofErr w:type="spellEnd"/>
                    </w:p>
                    <w:p w14:paraId="638AB543" w14:textId="0D67E04B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p&gt;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11382" w:rsidRPr="00EA722A">
                        <w:rPr>
                          <w:b/>
                          <w:bCs/>
                        </w:rPr>
                        <w:t>esc_html</w:t>
                      </w:r>
                      <w:proofErr w:type="spellEnd"/>
                      <w:r w:rsidR="00511382" w:rsidRPr="005113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="00511382" w:rsidRPr="005113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="00511382" w:rsidRPr="005113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="00511382" w:rsidRPr="005113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11382" w:rsidRPr="0051138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 teaches:</w:t>
                      </w:r>
                    </w:p>
                    <w:p w14:paraId="5B58A674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2F6852E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_r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; </w:t>
                      </w:r>
                    </w:p>
                    <w:p w14:paraId="76603C21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0 =&gt; object</w:t>
                      </w:r>
                    </w:p>
                    <w:p w14:paraId="64EFB918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each(</w:t>
                      </w:r>
                      <w:proofErr w:type="gram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$key =&gt; $program){</w:t>
                      </w:r>
                    </w:p>
                    <w:p w14:paraId="5B9CB857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echo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_title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program);</w:t>
                      </w:r>
                    </w:p>
                    <w:p w14:paraId="2658CDA7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gram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key !=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key_last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&amp;&amp; count($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rograms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&gt;1){</w:t>
                      </w:r>
                    </w:p>
                    <w:p w14:paraId="37D656A9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echo ', ';</w:t>
                      </w:r>
                    </w:p>
                    <w:p w14:paraId="60C01619" w14:textId="28359909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}</w:t>
                      </w:r>
                    </w:p>
                    <w:p w14:paraId="441CA36F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.</w:t>
                      </w:r>
                    </w:p>
                    <w:p w14:paraId="19B6B7D0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p&gt;</w:t>
                      </w:r>
                    </w:p>
                    <w:p w14:paraId="11B65BEA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1BF0E013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02D0F7FF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</w:t>
                      </w:r>
                    </w:p>
                    <w:p w14:paraId="25C6A2DE" w14:textId="77777777" w:rsidR="009567CC" w:rsidRPr="009567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p&gt;&lt;strong&gt;&lt;a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&gt;"&gt;Learn more about &lt;?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tle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?&gt; &amp;</w:t>
                      </w:r>
                      <w:proofErr w:type="spellStart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quo</w:t>
                      </w:r>
                      <w:proofErr w:type="spellEnd"/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&lt;/a&gt;&lt;/strong&gt;&lt;/p&gt;</w:t>
                      </w:r>
                    </w:p>
                    <w:p w14:paraId="429260C0" w14:textId="5062DF17" w:rsidR="009567CC" w:rsidRPr="004659CC" w:rsidRDefault="009567CC" w:rsidP="009567C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567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B8128D" w14:textId="4E7ADB72" w:rsidR="000F511D" w:rsidRDefault="000F511D" w:rsidP="000F511D"/>
    <w:p w14:paraId="6A9C5D25" w14:textId="2D2E2FD0" w:rsidR="009567CC" w:rsidRDefault="000F511D" w:rsidP="000F511D">
      <w:pPr>
        <w:pStyle w:val="Style2"/>
      </w:pPr>
      <w:r>
        <w:t>Load the data in the backend</w:t>
      </w:r>
      <w:r w:rsidR="001E1886">
        <w:t xml:space="preserve"> and </w:t>
      </w:r>
      <w:r w:rsidR="00E07434">
        <w:t>server-side</w:t>
      </w:r>
      <w:r w:rsidR="001E1886">
        <w:t xml:space="preserve"> render html practice</w:t>
      </w:r>
    </w:p>
    <w:p w14:paraId="56CD74A9" w14:textId="5C9DC218" w:rsidR="000F511D" w:rsidRDefault="000F511D" w:rsidP="000F511D">
      <w:pPr>
        <w:pStyle w:val="Bullet0"/>
      </w:pPr>
      <w:r>
        <w:t xml:space="preserve">Many ways to do this. Pros and Cons. </w:t>
      </w:r>
    </w:p>
    <w:p w14:paraId="70AFA0B6" w14:textId="1455ED99" w:rsidR="000F511D" w:rsidRDefault="000F511D" w:rsidP="00180914">
      <w:pPr>
        <w:pStyle w:val="Bullet0"/>
      </w:pPr>
      <w:r>
        <w:t>Since we want server</w:t>
      </w:r>
      <w:r w:rsidR="00EA5FF6">
        <w:t>-</w:t>
      </w:r>
      <w:r>
        <w:t xml:space="preserve">side rendered html for </w:t>
      </w:r>
      <w:r w:rsidR="00EA5FF6">
        <w:t xml:space="preserve">the </w:t>
      </w:r>
      <w:r>
        <w:t>public fron</w:t>
      </w:r>
      <w:r w:rsidR="001E1886">
        <w:t>t</w:t>
      </w:r>
      <w:r>
        <w:t xml:space="preserve">-end for </w:t>
      </w:r>
      <w:r w:rsidR="00E07434">
        <w:t>SEO</w:t>
      </w:r>
      <w:r>
        <w:t xml:space="preserve"> and accessibility reasons</w:t>
      </w:r>
      <w:r w:rsidR="00E07434">
        <w:t xml:space="preserve">, and to avoid duplicating our code. </w:t>
      </w:r>
    </w:p>
    <w:p w14:paraId="5B91F4B0" w14:textId="6DCBDD1A" w:rsidR="001E1886" w:rsidRDefault="001E1886" w:rsidP="001E1886">
      <w:pPr>
        <w:pStyle w:val="Bullet0"/>
        <w:numPr>
          <w:ilvl w:val="1"/>
          <w:numId w:val="1"/>
        </w:numPr>
      </w:pPr>
      <w:proofErr w:type="spellStart"/>
      <w:r w:rsidRPr="001E1886">
        <w:rPr>
          <w:b/>
          <w:bCs/>
        </w:rPr>
        <w:t>Frontity</w:t>
      </w:r>
      <w:proofErr w:type="spellEnd"/>
      <w:r>
        <w:t xml:space="preserve"> // react framework for </w:t>
      </w:r>
      <w:proofErr w:type="spellStart"/>
      <w:r>
        <w:t>wor</w:t>
      </w:r>
      <w:r w:rsidR="00E07434">
        <w:t>d</w:t>
      </w:r>
      <w:r>
        <w:t>press</w:t>
      </w:r>
      <w:proofErr w:type="spellEnd"/>
      <w:r>
        <w:t xml:space="preserve">. In </w:t>
      </w:r>
      <w:r w:rsidR="00EA5FF6">
        <w:t xml:space="preserve">the </w:t>
      </w:r>
      <w:r>
        <w:t xml:space="preserve">usual </w:t>
      </w:r>
      <w:proofErr w:type="spellStart"/>
      <w:r>
        <w:t>Wordpress</w:t>
      </w:r>
      <w:proofErr w:type="spellEnd"/>
      <w:r>
        <w:t xml:space="preserve"> to create </w:t>
      </w:r>
      <w:r w:rsidR="00EA5FF6">
        <w:t xml:space="preserve">a </w:t>
      </w:r>
      <w:r>
        <w:t xml:space="preserve">template there is a way to define it in </w:t>
      </w:r>
      <w:proofErr w:type="spellStart"/>
      <w:r>
        <w:t>jsx</w:t>
      </w:r>
      <w:proofErr w:type="spellEnd"/>
      <w:r>
        <w:t xml:space="preserve"> (for client</w:t>
      </w:r>
      <w:r w:rsidR="00EA5FF6">
        <w:t>-</w:t>
      </w:r>
      <w:r>
        <w:t xml:space="preserve">side) and use it also for </w:t>
      </w:r>
      <w:proofErr w:type="spellStart"/>
      <w:r>
        <w:t>serverside</w:t>
      </w:r>
      <w:proofErr w:type="spellEnd"/>
      <w:r>
        <w:t xml:space="preserve"> html</w:t>
      </w:r>
      <w:r w:rsidR="00E07434">
        <w:t>.</w:t>
      </w:r>
    </w:p>
    <w:p w14:paraId="09C4EEF3" w14:textId="6C74B9C2" w:rsidR="001E1886" w:rsidRDefault="001E1886" w:rsidP="001E1886">
      <w:pPr>
        <w:pStyle w:val="Bullet0"/>
        <w:numPr>
          <w:ilvl w:val="1"/>
          <w:numId w:val="1"/>
        </w:numPr>
      </w:pPr>
      <w:r>
        <w:t>But block types are different. //</w:t>
      </w:r>
      <w:r w:rsidR="00EA5FF6">
        <w:t xml:space="preserve"> M</w:t>
      </w:r>
      <w:r>
        <w:t>ost affordable web</w:t>
      </w:r>
      <w:r w:rsidR="00EA5FF6">
        <w:t xml:space="preserve"> </w:t>
      </w:r>
      <w:r>
        <w:t>host</w:t>
      </w:r>
      <w:r w:rsidR="00EA5FF6">
        <w:t>s</w:t>
      </w:r>
      <w:r>
        <w:t xml:space="preserve"> will not allow </w:t>
      </w:r>
      <w:r w:rsidR="00EA5FF6">
        <w:t>running</w:t>
      </w:r>
      <w:r>
        <w:t xml:space="preserve"> node.js alongside the </w:t>
      </w:r>
      <w:r w:rsidR="00EA5FF6">
        <w:t>WordP</w:t>
      </w:r>
      <w:r>
        <w:t xml:space="preserve">ress app, so on </w:t>
      </w:r>
      <w:r w:rsidR="00EA5FF6">
        <w:t xml:space="preserve">an </w:t>
      </w:r>
      <w:r>
        <w:t>affordable web</w:t>
      </w:r>
      <w:r w:rsidR="00EA5FF6">
        <w:t xml:space="preserve"> </w:t>
      </w:r>
      <w:r>
        <w:t xml:space="preserve">host, no way to have </w:t>
      </w:r>
      <w:proofErr w:type="spellStart"/>
      <w:r>
        <w:t>jsx</w:t>
      </w:r>
      <w:proofErr w:type="spellEnd"/>
      <w:r>
        <w:t xml:space="preserve"> use on the </w:t>
      </w:r>
      <w:r w:rsidRPr="001E1886">
        <w:rPr>
          <w:b/>
          <w:bCs/>
        </w:rPr>
        <w:t>server side</w:t>
      </w:r>
      <w:r>
        <w:t xml:space="preserve">!! </w:t>
      </w:r>
    </w:p>
    <w:p w14:paraId="14941916" w14:textId="673EAFC1" w:rsidR="001E1886" w:rsidRDefault="001E1886" w:rsidP="001E1886">
      <w:pPr>
        <w:pStyle w:val="Bullet0"/>
        <w:numPr>
          <w:ilvl w:val="1"/>
          <w:numId w:val="1"/>
        </w:numPr>
      </w:pPr>
      <w:proofErr w:type="gramStart"/>
      <w:r>
        <w:t>So</w:t>
      </w:r>
      <w:proofErr w:type="gramEnd"/>
      <w:r>
        <w:t xml:space="preserve"> we use </w:t>
      </w:r>
      <w:proofErr w:type="spellStart"/>
      <w:r>
        <w:t>php</w:t>
      </w:r>
      <w:proofErr w:type="spellEnd"/>
      <w:r>
        <w:t xml:space="preserve"> render html in </w:t>
      </w:r>
      <w:r w:rsidR="00EA5FF6">
        <w:t xml:space="preserve">the </w:t>
      </w:r>
      <w:r>
        <w:t>edit block</w:t>
      </w:r>
      <w:r w:rsidR="00E07434">
        <w:t>.</w:t>
      </w:r>
      <w:r w:rsidR="00A210D9">
        <w:t xml:space="preserve"> How?</w:t>
      </w:r>
    </w:p>
    <w:p w14:paraId="12A56F73" w14:textId="19254ADA" w:rsidR="00A210D9" w:rsidRDefault="00A210D9" w:rsidP="00A210D9">
      <w:pPr>
        <w:pStyle w:val="Bullet0"/>
        <w:numPr>
          <w:ilvl w:val="2"/>
          <w:numId w:val="1"/>
        </w:numPr>
      </w:pPr>
      <w:r>
        <w:t xml:space="preserve">Create a new field for professor data for </w:t>
      </w:r>
      <w:r w:rsidR="00EA5FF6">
        <w:t>HTML</w:t>
      </w:r>
      <w:r>
        <w:t>// but for each profs we have this, and what if we have a lot of profs?</w:t>
      </w:r>
    </w:p>
    <w:p w14:paraId="48616A5D" w14:textId="47B93FB9" w:rsidR="00A210D9" w:rsidRDefault="00A210D9" w:rsidP="00A210D9">
      <w:pPr>
        <w:pStyle w:val="Bullet0"/>
        <w:numPr>
          <w:ilvl w:val="2"/>
          <w:numId w:val="1"/>
        </w:numPr>
      </w:pPr>
      <w:r>
        <w:t xml:space="preserve">Create a new </w:t>
      </w:r>
      <w:r w:rsidRPr="0093063D">
        <w:rPr>
          <w:b/>
          <w:bCs/>
        </w:rPr>
        <w:t xml:space="preserve">rest </w:t>
      </w:r>
      <w:proofErr w:type="spellStart"/>
      <w:r w:rsidRPr="0093063D">
        <w:rPr>
          <w:b/>
          <w:bCs/>
        </w:rPr>
        <w:t>api</w:t>
      </w:r>
      <w:proofErr w:type="spellEnd"/>
      <w:r w:rsidR="00713277" w:rsidRPr="0093063D">
        <w:rPr>
          <w:b/>
          <w:bCs/>
        </w:rPr>
        <w:t xml:space="preserve"> endpoint</w:t>
      </w:r>
      <w:r w:rsidR="0093063D">
        <w:rPr>
          <w:b/>
          <w:bCs/>
        </w:rPr>
        <w:t xml:space="preserve"> for the html</w:t>
      </w:r>
      <w:r>
        <w:t>!!</w:t>
      </w:r>
    </w:p>
    <w:p w14:paraId="393520EA" w14:textId="6C0A3D8A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10848" behindDoc="1" locked="0" layoutInCell="1" allowOverlap="1" wp14:anchorId="2FF75707" wp14:editId="5BA756B6">
                <wp:simplePos x="0" y="0"/>
                <wp:positionH relativeFrom="margin">
                  <wp:align>center</wp:align>
                </wp:positionH>
                <wp:positionV relativeFrom="paragraph">
                  <wp:posOffset>190</wp:posOffset>
                </wp:positionV>
                <wp:extent cx="5936615" cy="3065780"/>
                <wp:effectExtent l="114300" t="0" r="6985" b="1270"/>
                <wp:wrapTopAndBottom/>
                <wp:docPr id="234" name="Text Box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657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67E1C" w14:textId="131501BA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unction __</w:t>
                            </w:r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750B46A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E2621D9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[$this, '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37ED456B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t_api_init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[$this, '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HTML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248CED91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D82A965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8A959BD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HTML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3E47D88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rest_</w:t>
                            </w:r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oute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dProfessor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v1','getHTML', array(</w:t>
                            </w:r>
                          </w:p>
                          <w:p w14:paraId="6FB08406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methods' =&gt; WP_REST_</w:t>
                            </w:r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RVER::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ADABLE,</w:t>
                            </w:r>
                          </w:p>
                          <w:p w14:paraId="61C5CE2B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callback' =&gt; [$this, '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rofHTML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</w:t>
                            </w:r>
                          </w:p>
                          <w:p w14:paraId="7C83285A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  <w:p w14:paraId="4EAFF1A4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ED5FE9D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295A54E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rofHTML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41F353C3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return 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single string of text is valid </w:t>
                            </w:r>
                            <w:proofErr w:type="spellStart"/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</w:p>
                          <w:p w14:paraId="2EE1430C" w14:textId="77777777" w:rsidR="0093063D" w:rsidRPr="0093063D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'&lt;h4&gt; hello from our endpoint&lt;/h4&gt;';</w:t>
                            </w:r>
                          </w:p>
                          <w:p w14:paraId="6AB056C1" w14:textId="28CE72C0" w:rsidR="0093063D" w:rsidRPr="004659CC" w:rsidRDefault="0093063D" w:rsidP="0093063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3063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75707" id="Text Box 234" o:spid="_x0000_s1227" type="#_x0000_t202" style="position:absolute;left:0;text-align:left;margin-left:0;margin-top:0;width:467.45pt;height:241.4pt;z-index:-251205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iNwQgIAAF4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CF67E1C" w14:textId="131501BA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unction __</w:t>
                      </w:r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750B46A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E2621D9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[$this, '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37ED456B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t_api_init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[$this, '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HTML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248CED91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D82A965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8A959BD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HTML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3E47D88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rest_</w:t>
                      </w:r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oute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dProfessor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v1','getHTML', array(</w:t>
                      </w:r>
                    </w:p>
                    <w:p w14:paraId="6FB08406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methods' =&gt; WP_REST_</w:t>
                      </w:r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RVER::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ADABLE,</w:t>
                      </w:r>
                    </w:p>
                    <w:p w14:paraId="61C5CE2B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callback' =&gt; [$this, '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rofHTML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</w:t>
                      </w:r>
                    </w:p>
                    <w:p w14:paraId="7C83285A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  <w:p w14:paraId="4EAFF1A4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ED5FE9D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295A54E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rofHTML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41F353C3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return 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single string of text is valid </w:t>
                      </w:r>
                      <w:proofErr w:type="spellStart"/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</w:p>
                    <w:p w14:paraId="2EE1430C" w14:textId="77777777" w:rsidR="0093063D" w:rsidRPr="0093063D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'&lt;h4&gt; hello from our endpoint&lt;/h4&gt;';</w:t>
                      </w:r>
                    </w:p>
                    <w:p w14:paraId="6AB056C1" w14:textId="28CE72C0" w:rsidR="0093063D" w:rsidRPr="004659CC" w:rsidRDefault="0093063D" w:rsidP="0093063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3063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9C48E3C" w14:textId="09CE9C79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749BD7C5" w14:textId="40EE323F" w:rsidR="0093063D" w:rsidRDefault="0093063D" w:rsidP="0093063D">
      <w:pPr>
        <w:pStyle w:val="Bullet0"/>
      </w:pPr>
      <w:r>
        <w:t xml:space="preserve">Backslash is for </w:t>
      </w:r>
      <w:proofErr w:type="spellStart"/>
      <w:r>
        <w:t>json</w:t>
      </w:r>
      <w:proofErr w:type="spellEnd"/>
      <w:r>
        <w:t xml:space="preserve"> to help with storing the html content</w:t>
      </w:r>
    </w:p>
    <w:p w14:paraId="5B983381" w14:textId="0E6B6254" w:rsidR="0093063D" w:rsidRDefault="0093063D" w:rsidP="0093063D">
      <w:pPr>
        <w:pStyle w:val="Bullet0"/>
        <w:numPr>
          <w:ilvl w:val="0"/>
          <w:numId w:val="0"/>
        </w:numPr>
        <w:ind w:left="360"/>
      </w:pPr>
      <w:r>
        <w:rPr>
          <w:noProof/>
        </w:rPr>
        <w:drawing>
          <wp:anchor distT="0" distB="0" distL="114300" distR="114300" simplePos="0" relativeHeight="252111872" behindDoc="1" locked="0" layoutInCell="1" allowOverlap="1" wp14:anchorId="7D8C221E" wp14:editId="253BF3C7">
            <wp:simplePos x="0" y="0"/>
            <wp:positionH relativeFrom="margin">
              <wp:align>center</wp:align>
            </wp:positionH>
            <wp:positionV relativeFrom="paragraph">
              <wp:posOffset>142645</wp:posOffset>
            </wp:positionV>
            <wp:extent cx="3369310" cy="570865"/>
            <wp:effectExtent l="0" t="0" r="2540" b="635"/>
            <wp:wrapTight wrapText="bothSides">
              <wp:wrapPolygon edited="0">
                <wp:start x="0" y="0"/>
                <wp:lineTo x="0" y="20903"/>
                <wp:lineTo x="21494" y="20903"/>
                <wp:lineTo x="21494" y="0"/>
                <wp:lineTo x="0" y="0"/>
              </wp:wrapPolygon>
            </wp:wrapTight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931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C1F3B1" w14:textId="023FCB74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253D7705" w14:textId="7C6280CF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5594B723" w14:textId="64D10466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24DBCF01" w14:textId="16AE200B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01CF5643" w14:textId="5DB36EE5" w:rsidR="0093063D" w:rsidRDefault="0085265C" w:rsidP="0085265C">
      <w:pPr>
        <w:pStyle w:val="Style3"/>
      </w:pPr>
      <w:r>
        <w:t>New endpoint for one specific professor (id)</w:t>
      </w:r>
    </w:p>
    <w:p w14:paraId="1A48241D" w14:textId="0D0A61D9" w:rsidR="0085265C" w:rsidRDefault="0085265C" w:rsidP="0085265C">
      <w:pPr>
        <w:pStyle w:val="Bullet0"/>
      </w:pPr>
      <w:r>
        <w:t xml:space="preserve">To use the existing html function for </w:t>
      </w:r>
      <w:r w:rsidR="00EA5FF6">
        <w:t xml:space="preserve">the </w:t>
      </w:r>
      <w:r>
        <w:t>professor, we need the id of prof.</w:t>
      </w:r>
    </w:p>
    <w:p w14:paraId="21249F35" w14:textId="625875D5" w:rsidR="0085265C" w:rsidRDefault="0085265C" w:rsidP="0085265C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3920" behindDoc="1" locked="0" layoutInCell="1" allowOverlap="1" wp14:anchorId="02B4B429" wp14:editId="143BF4EB">
                <wp:simplePos x="0" y="0"/>
                <wp:positionH relativeFrom="margin">
                  <wp:posOffset>55880</wp:posOffset>
                </wp:positionH>
                <wp:positionV relativeFrom="paragraph">
                  <wp:posOffset>375920</wp:posOffset>
                </wp:positionV>
                <wp:extent cx="5936615" cy="454660"/>
                <wp:effectExtent l="114300" t="0" r="6985" b="2540"/>
                <wp:wrapTopAndBottom/>
                <wp:docPr id="236" name="Text Box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546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20AEB9" w14:textId="7EA63788" w:rsidR="0085265C" w:rsidRPr="004659CC" w:rsidRDefault="0085265C" w:rsidP="008526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526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tp://localhost:3000/wreact/wp-json/featuredProfessor/v1/getHTML?prof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r w:rsidRPr="008526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=43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4B429" id="Text Box 236" o:spid="_x0000_s1228" type="#_x0000_t202" style="position:absolute;left:0;text-align:left;margin-left:4.4pt;margin-top:29.6pt;width:467.45pt;height:35.8pt;z-index:-251202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A20AEB9" w14:textId="7EA63788" w:rsidR="0085265C" w:rsidRPr="004659CC" w:rsidRDefault="0085265C" w:rsidP="008526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526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tp://localhost:3000/wreact/wp-json/featuredProfessor/v1/getHTML?prof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r w:rsidRPr="008526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=43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$data // access the </w:t>
      </w:r>
      <w:proofErr w:type="spellStart"/>
      <w:r>
        <w:t>url</w:t>
      </w:r>
      <w:proofErr w:type="spellEnd"/>
      <w:r>
        <w:t xml:space="preserve"> variables, set it in the </w:t>
      </w:r>
      <w:proofErr w:type="spellStart"/>
      <w:r>
        <w:t>url</w:t>
      </w:r>
      <w:proofErr w:type="spellEnd"/>
      <w:r>
        <w:t xml:space="preserve"> of </w:t>
      </w:r>
      <w:r w:rsidR="00EA5FF6">
        <w:t xml:space="preserve">the </w:t>
      </w:r>
      <w:r>
        <w:t>new endpoint</w:t>
      </w:r>
    </w:p>
    <w:p w14:paraId="243E44F5" w14:textId="5936F9B7" w:rsidR="007C4E1A" w:rsidRDefault="007C4E1A" w:rsidP="0085265C">
      <w:r w:rsidRPr="007C4E1A">
        <w:rPr>
          <w:noProof/>
        </w:rPr>
        <w:drawing>
          <wp:anchor distT="0" distB="0" distL="114300" distR="114300" simplePos="0" relativeHeight="252114944" behindDoc="1" locked="0" layoutInCell="1" allowOverlap="1" wp14:anchorId="25BCE16D" wp14:editId="38D41B00">
            <wp:simplePos x="0" y="0"/>
            <wp:positionH relativeFrom="margin">
              <wp:align>center</wp:align>
            </wp:positionH>
            <wp:positionV relativeFrom="paragraph">
              <wp:posOffset>757947</wp:posOffset>
            </wp:positionV>
            <wp:extent cx="5943600" cy="1403350"/>
            <wp:effectExtent l="0" t="0" r="0" b="6350"/>
            <wp:wrapTight wrapText="bothSides">
              <wp:wrapPolygon edited="0">
                <wp:start x="0" y="0"/>
                <wp:lineTo x="0" y="21405"/>
                <wp:lineTo x="21531" y="21405"/>
                <wp:lineTo x="21531" y="0"/>
                <wp:lineTo x="0" y="0"/>
              </wp:wrapPolygon>
            </wp:wrapTight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FB892" w14:textId="6320A61F" w:rsidR="007C4E1A" w:rsidRDefault="007C4E1A" w:rsidP="007C4E1A">
      <w:pPr>
        <w:pStyle w:val="Style3"/>
      </w:pPr>
      <w:proofErr w:type="spellStart"/>
      <w:r>
        <w:lastRenderedPageBreak/>
        <w:t>Fetchapi</w:t>
      </w:r>
      <w:proofErr w:type="spellEnd"/>
      <w:r>
        <w:t xml:space="preserve"> and </w:t>
      </w:r>
      <w:r w:rsidR="007A6E6F">
        <w:t>state to use</w:t>
      </w:r>
      <w:r>
        <w:t xml:space="preserve"> endpoint within react component </w:t>
      </w:r>
    </w:p>
    <w:p w14:paraId="0FC4D10B" w14:textId="251B1886" w:rsidR="007C4E1A" w:rsidRDefault="007A6E6F" w:rsidP="007C4E1A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6992" behindDoc="1" locked="0" layoutInCell="1" allowOverlap="1" wp14:anchorId="736EC67A" wp14:editId="1F9C8854">
                <wp:simplePos x="0" y="0"/>
                <wp:positionH relativeFrom="margin">
                  <wp:posOffset>41275</wp:posOffset>
                </wp:positionH>
                <wp:positionV relativeFrom="paragraph">
                  <wp:posOffset>591820</wp:posOffset>
                </wp:positionV>
                <wp:extent cx="5936615" cy="330200"/>
                <wp:effectExtent l="114300" t="0" r="6985" b="0"/>
                <wp:wrapTopAndBottom/>
                <wp:docPr id="238" name="Text Box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302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8363A7" w14:textId="5D0B34D9" w:rsidR="007A6E6F" w:rsidRPr="004659CC" w:rsidRDefault="007A6E6F" w:rsidP="007A6E6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[</w:t>
                            </w:r>
                            <w:proofErr w:type="spellStart"/>
                            <w:proofErr w:type="gramEnd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Preview</w:t>
                            </w:r>
                            <w:proofErr w:type="spellEnd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hePreview</w:t>
                            </w:r>
                            <w:proofErr w:type="spellEnd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7A6E6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"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EC67A" id="Text Box 238" o:spid="_x0000_s1229" type="#_x0000_t202" style="position:absolute;left:0;text-align:left;margin-left:3.25pt;margin-top:46.6pt;width:467.45pt;height:26pt;z-index:-25119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88363A7" w14:textId="5D0B34D9" w:rsidR="007A6E6F" w:rsidRPr="004659CC" w:rsidRDefault="007A6E6F" w:rsidP="007A6E6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[</w:t>
                      </w:r>
                      <w:proofErr w:type="spellStart"/>
                      <w:proofErr w:type="gramEnd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Preview</w:t>
                      </w:r>
                      <w:proofErr w:type="spellEnd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hePreview</w:t>
                      </w:r>
                      <w:proofErr w:type="spellEnd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7A6E6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"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State // to keep track of html </w:t>
      </w:r>
      <w:proofErr w:type="spellStart"/>
      <w:r>
        <w:t>prev</w:t>
      </w:r>
      <w:proofErr w:type="spellEnd"/>
      <w:r>
        <w:t xml:space="preserve"> value, for asynchronous and dynamic access to the endpoint, so react can react to change and show it to us. In edit component. </w:t>
      </w:r>
    </w:p>
    <w:p w14:paraId="5AD28000" w14:textId="2C33DA3F" w:rsidR="007A6E6F" w:rsidRDefault="007A6E6F" w:rsidP="007A6E6F">
      <w:pPr>
        <w:pStyle w:val="Bullet0"/>
        <w:numPr>
          <w:ilvl w:val="0"/>
          <w:numId w:val="0"/>
        </w:numPr>
        <w:ind w:left="720" w:hanging="360"/>
      </w:pPr>
    </w:p>
    <w:p w14:paraId="7EADD848" w14:textId="4F9C972D" w:rsidR="007A6E6F" w:rsidRDefault="007A6E6F" w:rsidP="00BB3771">
      <w:pPr>
        <w:pStyle w:val="Bullet0"/>
      </w:pPr>
      <w:r>
        <w:t xml:space="preserve">The </w:t>
      </w:r>
      <w:r w:rsidRPr="00511382">
        <w:rPr>
          <w:b/>
          <w:bCs/>
        </w:rPr>
        <w:t>event</w:t>
      </w:r>
      <w:r>
        <w:t xml:space="preserve"> to </w:t>
      </w:r>
      <w:r w:rsidRPr="007A6E6F">
        <w:t>react</w:t>
      </w:r>
      <w:r>
        <w:t xml:space="preserve"> to</w:t>
      </w:r>
    </w:p>
    <w:p w14:paraId="34B429A1" w14:textId="45607296" w:rsidR="007A6E6F" w:rsidRDefault="007A6E6F" w:rsidP="007A6E6F">
      <w:pPr>
        <w:pStyle w:val="Bullet0"/>
        <w:numPr>
          <w:ilvl w:val="1"/>
          <w:numId w:val="1"/>
        </w:numPr>
      </w:pPr>
      <w:r>
        <w:t xml:space="preserve">When the value of </w:t>
      </w:r>
      <w:r w:rsidRPr="007A6E6F">
        <w:rPr>
          <w:b/>
          <w:bCs/>
        </w:rPr>
        <w:t>id changes</w:t>
      </w:r>
      <w:r>
        <w:t>.</w:t>
      </w:r>
    </w:p>
    <w:p w14:paraId="7C25EB43" w14:textId="58E77AEE" w:rsidR="00511382" w:rsidRDefault="007A6E6F" w:rsidP="00511382">
      <w:pPr>
        <w:pStyle w:val="Bullet0"/>
        <w:numPr>
          <w:ilvl w:val="1"/>
          <w:numId w:val="1"/>
        </w:numPr>
      </w:pPr>
      <w:proofErr w:type="spellStart"/>
      <w:r w:rsidRPr="007A6E6F">
        <w:rPr>
          <w:b/>
          <w:bCs/>
        </w:rPr>
        <w:t>useEffect</w:t>
      </w:r>
      <w:proofErr w:type="spellEnd"/>
      <w:r>
        <w:t xml:space="preserve"> // A nice way to do something when a specific piece of data changes</w:t>
      </w:r>
    </w:p>
    <w:p w14:paraId="4363D301" w14:textId="7AB59063" w:rsidR="00EA722A" w:rsidRDefault="0047738F" w:rsidP="004E21A7">
      <w:pPr>
        <w:pStyle w:val="Bullet0"/>
      </w:pPr>
      <w:r w:rsidRPr="0047738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19040" behindDoc="1" locked="0" layoutInCell="1" allowOverlap="1" wp14:anchorId="1979FDF6" wp14:editId="0E3A5AA6">
                <wp:simplePos x="0" y="0"/>
                <wp:positionH relativeFrom="margin">
                  <wp:align>center</wp:align>
                </wp:positionH>
                <wp:positionV relativeFrom="paragraph">
                  <wp:posOffset>319432</wp:posOffset>
                </wp:positionV>
                <wp:extent cx="5936615" cy="4244975"/>
                <wp:effectExtent l="114300" t="0" r="6985" b="3175"/>
                <wp:wrapTopAndBottom/>
                <wp:docPr id="240" name="Text Box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245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8DEE80" w14:textId="77777777" w:rsidR="00EA722A" w:rsidRPr="00EA722A" w:rsidRDefault="00EA722A" w:rsidP="00EA72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[</w:t>
                            </w:r>
                            <w:proofErr w:type="spellStart"/>
                            <w:proofErr w:type="gram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review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hePreview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")</w:t>
                            </w:r>
                          </w:p>
                          <w:p w14:paraId="0D035043" w14:textId="77777777" w:rsidR="00EA722A" w:rsidRPr="00EA722A" w:rsidRDefault="00EA722A" w:rsidP="00EA72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32AD0D0" w14:textId="2733C12E" w:rsidR="00EA722A" w:rsidRDefault="00EA722A" w:rsidP="00EA72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=&gt;{</w:t>
                            </w:r>
                          </w:p>
                          <w:p w14:paraId="3F7F3C11" w14:textId="4429B562" w:rsidR="00A51610" w:rsidRPr="00A51610" w:rsidRDefault="00A51610" w:rsidP="00A516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with this if</w:t>
                            </w:r>
                            <w:r w:rsidR="0012412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t won't show the last professor added when select is undefined</w:t>
                            </w:r>
                          </w:p>
                          <w:p w14:paraId="0786D0C4" w14:textId="0F301DCA" w:rsidR="00A51610" w:rsidRPr="00EA722A" w:rsidRDefault="00A51610" w:rsidP="00A516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proofErr w:type="gramStart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rofId</w:t>
                            </w:r>
                            <w:proofErr w:type="spellEnd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C99976D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fetch the new version of </w:t>
                            </w:r>
                          </w:p>
                          <w:p w14:paraId="1B52FE9A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no need to use fetch manually, it will parse the </w:t>
                            </w:r>
                            <w:proofErr w:type="spell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tself too</w:t>
                            </w:r>
                          </w:p>
                          <w:p w14:paraId="59FE10CB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since it returns a </w:t>
                            </w:r>
                            <w:proofErr w:type="gram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mise</w:t>
                            </w:r>
                            <w:proofErr w:type="gram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you can use await, </w:t>
                            </w:r>
                          </w:p>
                          <w:p w14:paraId="02D71417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use effect can't accept an async function directly (before () of arrow function), but defining an </w:t>
                            </w:r>
                            <w:proofErr w:type="spell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synch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unction inside it and the call it. </w:t>
                            </w:r>
                          </w:p>
                          <w:p w14:paraId="102A6FC1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70DF7D6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sync function </w:t>
                            </w:r>
                            <w:proofErr w:type="gramStart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o(</w:t>
                            </w:r>
                            <w:proofErr w:type="gramEnd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DE9AA79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onst response = </w:t>
                            </w:r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wait</w:t>
                            </w: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piFetch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</w:p>
                          <w:p w14:paraId="083DED14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// </w:t>
                            </w:r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oes not</w:t>
                            </w: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eed the </w:t>
                            </w:r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st of address</w:t>
                            </w: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4ABCDB53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path: `/featuredProfessor/v1/getHTML?profId=${</w:t>
                            </w:r>
                            <w:proofErr w:type="gram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rofId}`,</w:t>
                            </w:r>
                          </w:p>
                          <w:p w14:paraId="4A36EECC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method: "GET"</w:t>
                            </w:r>
                          </w:p>
                          <w:p w14:paraId="3873D450" w14:textId="77777777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))</w:t>
                            </w:r>
                          </w:p>
                          <w:p w14:paraId="4EA4D07C" w14:textId="77777777" w:rsidR="00EA722A" w:rsidRPr="0047738F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etThePreview</w:t>
                            </w:r>
                            <w:proofErr w:type="spellEnd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response)</w:t>
                            </w:r>
                          </w:p>
                          <w:p w14:paraId="3FFE7871" w14:textId="227116A9" w:rsidR="00EA722A" w:rsidRP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05F6DEE" w14:textId="34D818FD" w:rsidR="00EA722A" w:rsidRDefault="00EA722A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o(</w:t>
                            </w:r>
                            <w:proofErr w:type="gramEnd"/>
                            <w:r w:rsidRPr="0047738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1437EE5" w14:textId="756800FD" w:rsidR="00A51610" w:rsidRPr="0047738F" w:rsidRDefault="00A51610" w:rsidP="00A5161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EF70A45" w14:textId="47801DA4" w:rsidR="00EA722A" w:rsidRPr="004659CC" w:rsidRDefault="00EA722A" w:rsidP="0047738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, [</w:t>
                            </w:r>
                            <w:proofErr w:type="spellStart"/>
                            <w:proofErr w:type="gramStart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rofId</w:t>
                            </w:r>
                            <w:proofErr w:type="spellEnd"/>
                            <w:r w:rsidRPr="00EA72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9FDF6" id="Text Box 240" o:spid="_x0000_s1230" type="#_x0000_t202" style="position:absolute;left:0;text-align:left;margin-left:0;margin-top:25.15pt;width:467.45pt;height:334.25pt;z-index:-2511974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118DEE80" w14:textId="77777777" w:rsidR="00EA722A" w:rsidRPr="00EA722A" w:rsidRDefault="00EA722A" w:rsidP="00EA72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[</w:t>
                      </w:r>
                      <w:proofErr w:type="spellStart"/>
                      <w:proofErr w:type="gram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review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hePreview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")</w:t>
                      </w:r>
                    </w:p>
                    <w:p w14:paraId="0D035043" w14:textId="77777777" w:rsidR="00EA722A" w:rsidRPr="00EA722A" w:rsidRDefault="00EA722A" w:rsidP="00EA72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32AD0D0" w14:textId="2733C12E" w:rsidR="00EA722A" w:rsidRDefault="00EA722A" w:rsidP="00EA72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=&gt;{</w:t>
                      </w:r>
                    </w:p>
                    <w:p w14:paraId="3F7F3C11" w14:textId="4429B562" w:rsidR="00A51610" w:rsidRPr="00A51610" w:rsidRDefault="00A51610" w:rsidP="00A516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with this if</w:t>
                      </w:r>
                      <w:r w:rsidR="0012412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t won't show the last professor added when select is undefined</w:t>
                      </w:r>
                    </w:p>
                    <w:p w14:paraId="0786D0C4" w14:textId="0F301DCA" w:rsidR="00A51610" w:rsidRPr="00EA722A" w:rsidRDefault="00A51610" w:rsidP="00A516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proofErr w:type="gramStart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rofId</w:t>
                      </w:r>
                      <w:proofErr w:type="spellEnd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C99976D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fetch the new version of </w:t>
                      </w:r>
                    </w:p>
                    <w:p w14:paraId="1B52FE9A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no need to use fetch manually, it will parse the </w:t>
                      </w:r>
                      <w:proofErr w:type="spell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tself too</w:t>
                      </w:r>
                    </w:p>
                    <w:p w14:paraId="59FE10CB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since it returns a </w:t>
                      </w:r>
                      <w:proofErr w:type="gram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mise</w:t>
                      </w:r>
                      <w:proofErr w:type="gram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you can use await, </w:t>
                      </w:r>
                    </w:p>
                    <w:p w14:paraId="02D71417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use effect can't accept an async function directly (before () of arrow function), but defining an </w:t>
                      </w:r>
                      <w:proofErr w:type="spell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synch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unction inside it and the call it. </w:t>
                      </w:r>
                    </w:p>
                    <w:p w14:paraId="102A6FC1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70DF7D6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async function </w:t>
                      </w:r>
                      <w:proofErr w:type="gramStart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o(</w:t>
                      </w:r>
                      <w:proofErr w:type="gramEnd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7DE9AA79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onst response = </w:t>
                      </w:r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wait</w:t>
                      </w: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piFetch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</w:p>
                    <w:p w14:paraId="083DED14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// </w:t>
                      </w:r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oes not</w:t>
                      </w: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need the </w:t>
                      </w:r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st of address</w:t>
                      </w: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4ABCDB53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path: `/featuredProfessor/v1/getHTML?profId=${</w:t>
                      </w:r>
                      <w:proofErr w:type="gram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rofId}`,</w:t>
                      </w:r>
                    </w:p>
                    <w:p w14:paraId="4A36EECC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method: "GET"</w:t>
                      </w:r>
                    </w:p>
                    <w:p w14:paraId="3873D450" w14:textId="77777777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))</w:t>
                      </w:r>
                    </w:p>
                    <w:p w14:paraId="4EA4D07C" w14:textId="77777777" w:rsidR="00EA722A" w:rsidRPr="0047738F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etThePreview</w:t>
                      </w:r>
                      <w:proofErr w:type="spellEnd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response)</w:t>
                      </w:r>
                    </w:p>
                    <w:p w14:paraId="3FFE7871" w14:textId="227116A9" w:rsidR="00EA722A" w:rsidRP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05F6DEE" w14:textId="34D818FD" w:rsidR="00EA722A" w:rsidRDefault="00EA722A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o(</w:t>
                      </w:r>
                      <w:proofErr w:type="gramEnd"/>
                      <w:r w:rsidRPr="0047738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</w:p>
                    <w:p w14:paraId="61437EE5" w14:textId="756800FD" w:rsidR="00A51610" w:rsidRPr="0047738F" w:rsidRDefault="00A51610" w:rsidP="00A5161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}</w:t>
                      </w:r>
                    </w:p>
                    <w:p w14:paraId="2EF70A45" w14:textId="47801DA4" w:rsidR="00EA722A" w:rsidRPr="004659CC" w:rsidRDefault="00EA722A" w:rsidP="0047738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, [</w:t>
                      </w:r>
                      <w:proofErr w:type="spellStart"/>
                      <w:proofErr w:type="gramStart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rofId</w:t>
                      </w:r>
                      <w:proofErr w:type="spellEnd"/>
                      <w:r w:rsidRPr="00EA72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47738F">
        <w:rPr>
          <w:b/>
          <w:bCs/>
        </w:rPr>
        <w:t>Async function</w:t>
      </w:r>
      <w:r>
        <w:t xml:space="preserve"> // </w:t>
      </w:r>
      <w:r w:rsidR="00EA722A">
        <w:t xml:space="preserve">inside the </w:t>
      </w:r>
      <w:proofErr w:type="spellStart"/>
      <w:r w:rsidR="00EA722A">
        <w:t>EditComponent</w:t>
      </w:r>
      <w:proofErr w:type="spellEnd"/>
    </w:p>
    <w:p w14:paraId="292CD12B" w14:textId="728212CD" w:rsidR="00EA722A" w:rsidRDefault="00EA722A" w:rsidP="00EA722A">
      <w:pPr>
        <w:pStyle w:val="Bullet0"/>
        <w:numPr>
          <w:ilvl w:val="0"/>
          <w:numId w:val="0"/>
        </w:numPr>
        <w:ind w:left="720" w:hanging="360"/>
      </w:pPr>
    </w:p>
    <w:p w14:paraId="5384B472" w14:textId="58C06F90" w:rsidR="00511382" w:rsidRDefault="00511382" w:rsidP="00FE3688">
      <w:pPr>
        <w:pStyle w:val="Bullet0"/>
      </w:pPr>
      <w:proofErr w:type="spellStart"/>
      <w:r w:rsidRPr="00511382">
        <w:rPr>
          <w:b/>
          <w:bCs/>
        </w:rPr>
        <w:t>dangerouslySetInnerHTML</w:t>
      </w:r>
      <w:proofErr w:type="spellEnd"/>
      <w:r w:rsidRPr="00511382">
        <w:rPr>
          <w:b/>
          <w:bCs/>
        </w:rPr>
        <w:t xml:space="preserve"> = {{__html: </w:t>
      </w:r>
      <w:proofErr w:type="spellStart"/>
      <w:r w:rsidRPr="00511382">
        <w:rPr>
          <w:b/>
          <w:bCs/>
        </w:rPr>
        <w:t>thePreview</w:t>
      </w:r>
      <w:proofErr w:type="spellEnd"/>
      <w:r w:rsidRPr="00511382">
        <w:rPr>
          <w:b/>
          <w:bCs/>
        </w:rPr>
        <w:t>}}</w:t>
      </w:r>
      <w:r>
        <w:t xml:space="preserve"> // </w:t>
      </w:r>
      <w:r w:rsidRPr="00511382">
        <w:t>&lt;div&gt;{</w:t>
      </w:r>
      <w:proofErr w:type="spellStart"/>
      <w:r w:rsidRPr="00511382">
        <w:t>thePreview</w:t>
      </w:r>
      <w:proofErr w:type="spellEnd"/>
      <w:r w:rsidRPr="00511382">
        <w:t>}&lt;/div&gt;</w:t>
      </w:r>
      <w:r>
        <w:t xml:space="preserve"> </w:t>
      </w:r>
      <w:proofErr w:type="spellStart"/>
      <w:r>
        <w:t>can not</w:t>
      </w:r>
      <w:proofErr w:type="spellEnd"/>
      <w:r>
        <w:t xml:space="preserve"> be use</w:t>
      </w:r>
      <w:r w:rsidR="00EA5FF6">
        <w:t>d</w:t>
      </w:r>
      <w:r>
        <w:t xml:space="preserve">, react shows only the text instead of rendering it and displaying it as real html. For safety. </w:t>
      </w:r>
    </w:p>
    <w:p w14:paraId="3C90FC23" w14:textId="24E7475C" w:rsidR="00511382" w:rsidRDefault="00511382" w:rsidP="00511382">
      <w:pPr>
        <w:pStyle w:val="Bullet0"/>
        <w:numPr>
          <w:ilvl w:val="1"/>
          <w:numId w:val="1"/>
        </w:numPr>
      </w:pPr>
      <w:r>
        <w:t xml:space="preserve">That's the drawback of using </w:t>
      </w:r>
      <w:r w:rsidR="00EA5FF6">
        <w:t>a PHP</w:t>
      </w:r>
      <w:r>
        <w:t xml:space="preserve"> html template!</w:t>
      </w:r>
    </w:p>
    <w:p w14:paraId="66F98C2E" w14:textId="63EE5799" w:rsidR="007A6E6F" w:rsidRDefault="0047738F" w:rsidP="007A6E6F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21088" behindDoc="1" locked="0" layoutInCell="1" allowOverlap="1" wp14:anchorId="24388D9E" wp14:editId="49A37E4B">
                <wp:simplePos x="0" y="0"/>
                <wp:positionH relativeFrom="margin">
                  <wp:align>center</wp:align>
                </wp:positionH>
                <wp:positionV relativeFrom="paragraph">
                  <wp:posOffset>199957</wp:posOffset>
                </wp:positionV>
                <wp:extent cx="5936615" cy="439420"/>
                <wp:effectExtent l="114300" t="0" r="6985" b="0"/>
                <wp:wrapTopAndBottom/>
                <wp:docPr id="241" name="Text Box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94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3824D6" w14:textId="3E37E580" w:rsidR="0047738F" w:rsidRPr="004659CC" w:rsidRDefault="0047738F" w:rsidP="0047738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div </w:t>
                            </w:r>
                            <w:proofErr w:type="spellStart"/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ngerouslySetInnerHTML</w:t>
                            </w:r>
                            <w:proofErr w:type="spellEnd"/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__html: </w:t>
                            </w:r>
                            <w:proofErr w:type="spellStart"/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Preview</w:t>
                            </w:r>
                            <w:proofErr w:type="spellEnd"/>
                            <w:r w:rsidRPr="0047738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&gt;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88D9E" id="Text Box 241" o:spid="_x0000_s1231" type="#_x0000_t202" style="position:absolute;left:0;text-align:left;margin-left:0;margin-top:15.75pt;width:467.45pt;height:34.6pt;z-index:-251195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53824D6" w14:textId="3E37E580" w:rsidR="0047738F" w:rsidRPr="004659CC" w:rsidRDefault="0047738F" w:rsidP="0047738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div </w:t>
                      </w:r>
                      <w:proofErr w:type="spellStart"/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ngerouslySetInnerHTML</w:t>
                      </w:r>
                      <w:proofErr w:type="spellEnd"/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__html: </w:t>
                      </w:r>
                      <w:proofErr w:type="spellStart"/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Preview</w:t>
                      </w:r>
                      <w:proofErr w:type="spellEnd"/>
                      <w:r w:rsidRPr="0047738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&gt;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D92B970" w14:textId="68AD85AE" w:rsidR="007A6E6F" w:rsidRDefault="007A6E6F" w:rsidP="007A6E6F">
      <w:pPr>
        <w:pStyle w:val="Bullet0"/>
        <w:numPr>
          <w:ilvl w:val="0"/>
          <w:numId w:val="0"/>
        </w:numPr>
        <w:ind w:left="720" w:hanging="360"/>
      </w:pPr>
    </w:p>
    <w:p w14:paraId="0B096172" w14:textId="169F388E" w:rsidR="0085265C" w:rsidRDefault="0047738F" w:rsidP="0047738F">
      <w:pPr>
        <w:pStyle w:val="Style2"/>
      </w:pPr>
      <w:r>
        <w:t>Post Meta Data, to create relationship</w:t>
      </w:r>
      <w:r w:rsidR="00EA5FF6">
        <w:t>s</w:t>
      </w:r>
      <w:r>
        <w:t xml:space="preserve"> </w:t>
      </w:r>
      <w:r w:rsidR="00EA5FF6">
        <w:t xml:space="preserve">with </w:t>
      </w:r>
      <w:r>
        <w:t xml:space="preserve">profs and featured profs </w:t>
      </w:r>
    </w:p>
    <w:p w14:paraId="3432AEFF" w14:textId="57A99496" w:rsidR="0047738F" w:rsidRDefault="0047738F" w:rsidP="0047738F">
      <w:pPr>
        <w:pStyle w:val="Bullet0"/>
      </w:pPr>
      <w:r>
        <w:t xml:space="preserve">How to access the id stored in </w:t>
      </w:r>
      <w:r w:rsidR="00EA5FF6">
        <w:t xml:space="preserve">the </w:t>
      </w:r>
      <w:r>
        <w:t xml:space="preserve">post block comment </w:t>
      </w:r>
      <w:r w:rsidR="00EA5FF6">
        <w:t>o</w:t>
      </w:r>
      <w:r>
        <w:t>n prof page?</w:t>
      </w:r>
    </w:p>
    <w:p w14:paraId="39054E63" w14:textId="3BD08B3C" w:rsidR="00DC7D76" w:rsidRDefault="00DC7D76" w:rsidP="00DC7D76">
      <w:pPr>
        <w:pStyle w:val="Style3"/>
      </w:pPr>
      <w:r w:rsidRPr="00DC7D76">
        <w:t>Create a new post meta</w:t>
      </w:r>
    </w:p>
    <w:p w14:paraId="4A7A44E1" w14:textId="1FB61AA8" w:rsidR="00DC7D76" w:rsidRPr="00DC7D76" w:rsidRDefault="00DC7D76" w:rsidP="00DC7D76">
      <w:pPr>
        <w:pStyle w:val="Bullet0"/>
        <w:rPr>
          <w:b/>
          <w:bCs/>
        </w:rPr>
      </w:pPr>
      <w:r>
        <w:t xml:space="preserve">in </w:t>
      </w:r>
      <w:r w:rsidR="00EA5FF6">
        <w:t xml:space="preserve">the </w:t>
      </w:r>
      <w:proofErr w:type="spellStart"/>
      <w:r>
        <w:t>postmeta</w:t>
      </w:r>
      <w:proofErr w:type="spellEnd"/>
      <w:r>
        <w:t xml:space="preserve"> table, Set the </w:t>
      </w:r>
      <w:proofErr w:type="spellStart"/>
      <w:r>
        <w:t>post_id</w:t>
      </w:r>
      <w:proofErr w:type="spellEnd"/>
      <w:r>
        <w:t xml:space="preserve"> to the blog post featuring the profs, and </w:t>
      </w:r>
      <w:proofErr w:type="spellStart"/>
      <w:r>
        <w:t>meta_value</w:t>
      </w:r>
      <w:proofErr w:type="spellEnd"/>
      <w:r>
        <w:t xml:space="preserve"> the actual profs id</w:t>
      </w:r>
      <w:r w:rsidR="00150234">
        <w:t>.</w:t>
      </w:r>
    </w:p>
    <w:p w14:paraId="0FAC6F00" w14:textId="62FBE479" w:rsidR="0047738F" w:rsidRDefault="00150234" w:rsidP="0085265C">
      <w:r>
        <w:rPr>
          <w:noProof/>
        </w:rPr>
        <w:drawing>
          <wp:anchor distT="0" distB="0" distL="114300" distR="114300" simplePos="0" relativeHeight="252122112" behindDoc="1" locked="0" layoutInCell="1" allowOverlap="1" wp14:anchorId="4FE8FA3B" wp14:editId="7478D39D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4155440" cy="769620"/>
            <wp:effectExtent l="0" t="0" r="0" b="0"/>
            <wp:wrapTight wrapText="bothSides">
              <wp:wrapPolygon edited="0">
                <wp:start x="0" y="0"/>
                <wp:lineTo x="0" y="20851"/>
                <wp:lineTo x="21488" y="20851"/>
                <wp:lineTo x="21488" y="0"/>
                <wp:lineTo x="0" y="0"/>
              </wp:wrapPolygon>
            </wp:wrapTight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44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50C21" w14:textId="3B8D6DA4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2F663542" w14:textId="45D31AC9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25A376C4" w14:textId="0C1C714A" w:rsidR="0093063D" w:rsidRDefault="0093063D" w:rsidP="0093063D">
      <w:pPr>
        <w:pStyle w:val="Bullet0"/>
        <w:numPr>
          <w:ilvl w:val="0"/>
          <w:numId w:val="0"/>
        </w:numPr>
        <w:ind w:left="720" w:hanging="360"/>
      </w:pPr>
    </w:p>
    <w:p w14:paraId="3A32DAA8" w14:textId="7C3B84CB" w:rsidR="00DC7D76" w:rsidRDefault="00DC7D76" w:rsidP="00DC7D76">
      <w:pPr>
        <w:pStyle w:val="Bullet0"/>
      </w:pPr>
      <w:r>
        <w:t xml:space="preserve">In block index.js, we have an event with </w:t>
      </w:r>
      <w:proofErr w:type="spellStart"/>
      <w:r>
        <w:t>useEffect</w:t>
      </w:r>
      <w:proofErr w:type="spellEnd"/>
      <w:r>
        <w:t xml:space="preserve"> on id-attribute </w:t>
      </w:r>
      <w:proofErr w:type="gramStart"/>
      <w:r>
        <w:t>change,  use</w:t>
      </w:r>
      <w:proofErr w:type="gramEnd"/>
      <w:r>
        <w:t xml:space="preserve"> it to update the metadata</w:t>
      </w:r>
    </w:p>
    <w:p w14:paraId="126259F5" w14:textId="2829628B" w:rsidR="00150234" w:rsidRDefault="005D78A9" w:rsidP="00DC7D76">
      <w:pPr>
        <w:pStyle w:val="Bullet0"/>
      </w:pPr>
      <w:proofErr w:type="spellStart"/>
      <w:r>
        <w:rPr>
          <w:b/>
          <w:bCs/>
        </w:rPr>
        <w:t>w</w:t>
      </w:r>
      <w:r w:rsidR="00150234" w:rsidRPr="00150234">
        <w:rPr>
          <w:b/>
          <w:bCs/>
        </w:rPr>
        <w:t>p.</w:t>
      </w:r>
      <w:proofErr w:type="gramStart"/>
      <w:r w:rsidR="00150234" w:rsidRPr="00150234">
        <w:rPr>
          <w:b/>
          <w:bCs/>
        </w:rPr>
        <w:t>data.</w:t>
      </w:r>
      <w:r w:rsidRPr="005D78A9">
        <w:rPr>
          <w:b/>
          <w:bCs/>
        </w:rPr>
        <w:t>dispatch</w:t>
      </w:r>
      <w:proofErr w:type="spellEnd"/>
      <w:proofErr w:type="gramEnd"/>
      <w:r w:rsidR="00150234" w:rsidRPr="00150234">
        <w:rPr>
          <w:b/>
          <w:bCs/>
        </w:rPr>
        <w:t>("core/editor").</w:t>
      </w:r>
      <w:proofErr w:type="spellStart"/>
      <w:r w:rsidR="00150234" w:rsidRPr="00150234">
        <w:rPr>
          <w:b/>
          <w:bCs/>
        </w:rPr>
        <w:t>edi</w:t>
      </w:r>
      <w:r w:rsidR="00D37E4E">
        <w:rPr>
          <w:b/>
          <w:bCs/>
        </w:rPr>
        <w:t>t</w:t>
      </w:r>
      <w:r w:rsidR="00150234" w:rsidRPr="00150234">
        <w:rPr>
          <w:b/>
          <w:bCs/>
        </w:rPr>
        <w:t>Post</w:t>
      </w:r>
      <w:proofErr w:type="spellEnd"/>
      <w:r w:rsidR="00150234" w:rsidRPr="00150234">
        <w:rPr>
          <w:b/>
          <w:bCs/>
        </w:rPr>
        <w:t>({meta: {</w:t>
      </w:r>
      <w:proofErr w:type="spellStart"/>
      <w:r w:rsidR="00150234" w:rsidRPr="00150234">
        <w:rPr>
          <w:b/>
          <w:bCs/>
        </w:rPr>
        <w:t>featuredprofessor</w:t>
      </w:r>
      <w:proofErr w:type="spellEnd"/>
      <w:r w:rsidR="00150234" w:rsidRPr="00150234">
        <w:rPr>
          <w:b/>
          <w:bCs/>
        </w:rPr>
        <w:t>:</w:t>
      </w:r>
      <w:r w:rsidR="00150234">
        <w:rPr>
          <w:b/>
          <w:bCs/>
        </w:rPr>
        <w:t xml:space="preserve"> </w:t>
      </w:r>
      <w:proofErr w:type="spellStart"/>
      <w:r w:rsidR="006C5F19" w:rsidRPr="006C5F19">
        <w:rPr>
          <w:b/>
          <w:bCs/>
        </w:rPr>
        <w:t>profsForMeta</w:t>
      </w:r>
      <w:proofErr w:type="spellEnd"/>
      <w:r w:rsidR="006C5F19">
        <w:rPr>
          <w:b/>
          <w:bCs/>
        </w:rPr>
        <w:t xml:space="preserve"> </w:t>
      </w:r>
      <w:r w:rsidR="00150234" w:rsidRPr="00150234">
        <w:rPr>
          <w:b/>
          <w:bCs/>
        </w:rPr>
        <w:t>}})</w:t>
      </w:r>
      <w:r w:rsidR="00150234">
        <w:t xml:space="preserve"> // </w:t>
      </w:r>
      <w:proofErr w:type="spellStart"/>
      <w:r w:rsidR="00150234">
        <w:t>Wordpress</w:t>
      </w:r>
      <w:proofErr w:type="spellEnd"/>
      <w:r w:rsidR="00150234">
        <w:t xml:space="preserve"> </w:t>
      </w:r>
      <w:proofErr w:type="spellStart"/>
      <w:r w:rsidR="00150234">
        <w:t>javascript</w:t>
      </w:r>
      <w:proofErr w:type="spellEnd"/>
      <w:r w:rsidR="00150234">
        <w:t xml:space="preserve"> tool that is available in global scope</w:t>
      </w:r>
      <w:r w:rsidR="006C5F19">
        <w:t xml:space="preserve">. </w:t>
      </w:r>
      <w:r w:rsidR="006C5F19" w:rsidRPr="006C5F19">
        <w:t xml:space="preserve">Only saves the data in </w:t>
      </w:r>
      <w:r w:rsidR="00EA5FF6">
        <w:t xml:space="preserve">the </w:t>
      </w:r>
      <w:r w:rsidR="006C5F19" w:rsidRPr="006C5F19">
        <w:t xml:space="preserve">datastore of </w:t>
      </w:r>
      <w:proofErr w:type="spellStart"/>
      <w:r w:rsidR="006C5F19" w:rsidRPr="006C5F19">
        <w:t>javascript</w:t>
      </w:r>
      <w:proofErr w:type="spellEnd"/>
      <w:r w:rsidR="006C5F19" w:rsidRPr="006C5F19">
        <w:t xml:space="preserve"> memory</w:t>
      </w:r>
      <w:r w:rsidR="006C5F19">
        <w:t xml:space="preserve">. </w:t>
      </w:r>
    </w:p>
    <w:p w14:paraId="24756272" w14:textId="65D64B88" w:rsidR="00150234" w:rsidRDefault="00150234" w:rsidP="00DC7D76">
      <w:pPr>
        <w:pStyle w:val="Bullet0"/>
      </w:pPr>
      <w:r>
        <w:t xml:space="preserve">We can't set </w:t>
      </w:r>
      <w:proofErr w:type="spellStart"/>
      <w:proofErr w:type="gramStart"/>
      <w:r>
        <w:t>props.attributes</w:t>
      </w:r>
      <w:proofErr w:type="gramEnd"/>
      <w:r>
        <w:t>.profId</w:t>
      </w:r>
      <w:proofErr w:type="spellEnd"/>
      <w:r>
        <w:t xml:space="preserve"> for the meta value since we may not have one instance of </w:t>
      </w:r>
      <w:r w:rsidR="005D78A9">
        <w:t>the block type. we don't want them to override each other.</w:t>
      </w:r>
      <w:r w:rsidR="006C5F19">
        <w:t xml:space="preserve"> </w:t>
      </w:r>
    </w:p>
    <w:p w14:paraId="67DDD55C" w14:textId="192DA15F" w:rsidR="005D78A9" w:rsidRDefault="005D78A9" w:rsidP="005D78A9">
      <w:pPr>
        <w:pStyle w:val="Bullet0"/>
        <w:numPr>
          <w:ilvl w:val="1"/>
          <w:numId w:val="1"/>
        </w:numPr>
      </w:pPr>
      <w:r>
        <w:t>Look at it as a whole</w:t>
      </w:r>
    </w:p>
    <w:p w14:paraId="069466FF" w14:textId="7CB8A27D" w:rsidR="005D78A9" w:rsidRDefault="00EF3718" w:rsidP="00EF3718">
      <w:pPr>
        <w:pStyle w:val="Bullet0"/>
      </w:pPr>
      <w:proofErr w:type="gramStart"/>
      <w:r w:rsidRPr="00EF3718">
        <w:t>filter(</w:t>
      </w:r>
      <w:proofErr w:type="gramEnd"/>
      <w:r w:rsidRPr="00EF3718">
        <w:t xml:space="preserve">(x, index, </w:t>
      </w:r>
      <w:proofErr w:type="spellStart"/>
      <w:r w:rsidRPr="00EF3718">
        <w:t>arr</w:t>
      </w:r>
      <w:proofErr w:type="spellEnd"/>
      <w:r w:rsidRPr="00EF3718">
        <w:t>))</w:t>
      </w:r>
      <w:r>
        <w:t xml:space="preserve"> // the array is the array we are filtering itself, to filter duplicates, return true if it does not already exist. </w:t>
      </w:r>
    </w:p>
    <w:p w14:paraId="523E8C05" w14:textId="0F1ABF9D" w:rsidR="00EF3718" w:rsidRDefault="00EF3718" w:rsidP="00EF3718">
      <w:pPr>
        <w:pStyle w:val="Bullet0"/>
        <w:numPr>
          <w:ilvl w:val="1"/>
          <w:numId w:val="1"/>
        </w:numPr>
        <w:rPr>
          <w:b/>
          <w:bCs/>
        </w:rPr>
      </w:pPr>
      <w:proofErr w:type="spellStart"/>
      <w:r w:rsidRPr="00EF3718">
        <w:rPr>
          <w:b/>
          <w:bCs/>
        </w:rPr>
        <w:t>indexOf</w:t>
      </w:r>
      <w:proofErr w:type="spellEnd"/>
    </w:p>
    <w:p w14:paraId="7566EAD4" w14:textId="67F578E3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123136" behindDoc="1" locked="0" layoutInCell="1" allowOverlap="1" wp14:anchorId="6FACDB46" wp14:editId="0BAE2276">
            <wp:simplePos x="0" y="0"/>
            <wp:positionH relativeFrom="margin">
              <wp:posOffset>1573530</wp:posOffset>
            </wp:positionH>
            <wp:positionV relativeFrom="paragraph">
              <wp:posOffset>199390</wp:posOffset>
            </wp:positionV>
            <wp:extent cx="2859405" cy="1356360"/>
            <wp:effectExtent l="0" t="0" r="0" b="0"/>
            <wp:wrapTight wrapText="bothSides">
              <wp:wrapPolygon edited="0">
                <wp:start x="0" y="0"/>
                <wp:lineTo x="0" y="21236"/>
                <wp:lineTo x="21442" y="21236"/>
                <wp:lineTo x="21442" y="0"/>
                <wp:lineTo x="0" y="0"/>
              </wp:wrapPolygon>
            </wp:wrapTight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40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716929" w14:textId="0F27ECF3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</w:p>
    <w:p w14:paraId="36AC22EC" w14:textId="49023069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</w:p>
    <w:p w14:paraId="00B60CBF" w14:textId="31406152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</w:p>
    <w:p w14:paraId="05C63ED9" w14:textId="2122A348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</w:p>
    <w:p w14:paraId="30AE71AE" w14:textId="25B7B5D8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</w:p>
    <w:p w14:paraId="0C078CF9" w14:textId="39199382" w:rsidR="006C5F19" w:rsidRDefault="006C5F19" w:rsidP="006C5F19">
      <w:pPr>
        <w:pStyle w:val="Bullet0"/>
        <w:numPr>
          <w:ilvl w:val="0"/>
          <w:numId w:val="0"/>
        </w:numPr>
        <w:ind w:left="720" w:hanging="360"/>
      </w:pPr>
    </w:p>
    <w:p w14:paraId="62EE1049" w14:textId="48DECD5C" w:rsidR="006C5F19" w:rsidRDefault="003C13F4" w:rsidP="006C5F19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25184" behindDoc="1" locked="0" layoutInCell="1" allowOverlap="1" wp14:anchorId="1C077957" wp14:editId="288B2B95">
                <wp:simplePos x="0" y="0"/>
                <wp:positionH relativeFrom="margin">
                  <wp:align>center</wp:align>
                </wp:positionH>
                <wp:positionV relativeFrom="paragraph">
                  <wp:posOffset>527</wp:posOffset>
                </wp:positionV>
                <wp:extent cx="5936615" cy="3571875"/>
                <wp:effectExtent l="114300" t="0" r="6985" b="9525"/>
                <wp:wrapTopAndBottom/>
                <wp:docPr id="244" name="Text Box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571997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0B58AA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TheMeta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3553F15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select all block types and filter for our block type</w:t>
                            </w:r>
                          </w:p>
                          <w:p w14:paraId="5861F3DA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(</w:t>
                            </w:r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 =&gt; x.name == '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plugin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featured-professor') returns all sort of property of that 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type</w:t>
                            </w:r>
                            <w:proofErr w:type="spellEnd"/>
                          </w:p>
                          <w:p w14:paraId="40D4C943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map is used when we want to do something for each value of array and return an array, like only ids</w:t>
                            </w:r>
                          </w:p>
                          <w:p w14:paraId="3E39EBBA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filter again no need to store the same id twice if we have the same featured block on a blog post!! </w:t>
                            </w:r>
                          </w:p>
                          <w:p w14:paraId="4F1516FC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sForMeta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select</w:t>
                            </w:r>
                            <w:proofErr w:type="spellEnd"/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core/block-editor")</w:t>
                            </w:r>
                          </w:p>
                          <w:p w14:paraId="771FA845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Blocks</w:t>
                            </w:r>
                            <w:proofErr w:type="spellEnd"/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14876065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ilter</w:t>
                            </w:r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x =&gt; x.name == '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plugin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featured-professor')</w:t>
                            </w:r>
                          </w:p>
                          <w:p w14:paraId="2889C9F3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map</w:t>
                            </w:r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x=&gt;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.attributes.profId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9153F27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ilter</w:t>
                            </w:r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(x, index, 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{</w:t>
                            </w:r>
                          </w:p>
                          <w:p w14:paraId="4F2486C5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Of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ill return the first one. If 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</w:t>
                            </w:r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have it a second time the index don't match</w:t>
                            </w:r>
                          </w:p>
                          <w:p w14:paraId="475317F8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</w:t>
                            </w:r>
                            <w:proofErr w:type="spellStart"/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.indexOf</w:t>
                            </w:r>
                            <w:proofErr w:type="spellEnd"/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x) == index</w:t>
                            </w:r>
                          </w:p>
                          <w:p w14:paraId="6C502E1C" w14:textId="09CF317E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)    </w:t>
                            </w:r>
                          </w:p>
                          <w:p w14:paraId="5B05EB38" w14:textId="77777777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ole.log(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sForMeta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D1DB7B6" w14:textId="211D38CC" w:rsidR="003C13F4" w:rsidRPr="003C13F4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</w:t>
                            </w:r>
                            <w:proofErr w:type="gram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.dispatch</w:t>
                            </w:r>
                            <w:proofErr w:type="spellEnd"/>
                            <w:proofErr w:type="gram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core/editor").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</w:t>
                            </w:r>
                            <w:r w:rsidR="00D37E4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</w:t>
                            </w: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meta: {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dprofessor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sForMeta</w:t>
                            </w:r>
                            <w:proofErr w:type="spellEnd"/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})</w:t>
                            </w:r>
                          </w:p>
                          <w:p w14:paraId="09E8A06A" w14:textId="481D77F7" w:rsidR="006C5F19" w:rsidRPr="004659CC" w:rsidRDefault="003C13F4" w:rsidP="003C13F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C13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77957" id="Text Box 244" o:spid="_x0000_s1232" type="#_x0000_t202" style="position:absolute;left:0;text-align:left;margin-left:0;margin-top:.05pt;width:467.45pt;height:281.25pt;z-index:-251191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90B58AA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TheMeta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3553F15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select all block types and filter for our block type</w:t>
                      </w:r>
                    </w:p>
                    <w:p w14:paraId="5861F3DA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(</w:t>
                      </w:r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 =&gt; x.name == '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plugin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featured-professor') returns all sort of property of that 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type</w:t>
                      </w:r>
                      <w:proofErr w:type="spellEnd"/>
                    </w:p>
                    <w:p w14:paraId="40D4C943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map is used when we want to do something for each value of array and return an array, like only ids</w:t>
                      </w:r>
                    </w:p>
                    <w:p w14:paraId="3E39EBBA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filter again no need to store the same id twice if we have the same featured block on a blog post!! </w:t>
                      </w:r>
                    </w:p>
                    <w:p w14:paraId="4F1516FC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sForMeta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select</w:t>
                      </w:r>
                      <w:proofErr w:type="spellEnd"/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core/block-editor")</w:t>
                      </w:r>
                    </w:p>
                    <w:p w14:paraId="771FA845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Blocks</w:t>
                      </w:r>
                      <w:proofErr w:type="spellEnd"/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14876065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ilter</w:t>
                      </w:r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x =&gt; x.name == '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plugin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featured-professor')</w:t>
                      </w:r>
                    </w:p>
                    <w:p w14:paraId="2889C9F3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map</w:t>
                      </w:r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x=&gt;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.attributes.profId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9153F27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ilter</w:t>
                      </w:r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(x, index, 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{</w:t>
                      </w:r>
                    </w:p>
                    <w:p w14:paraId="4F2486C5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Of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ill return the first one. If 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</w:t>
                      </w:r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have it a second time the index don't match</w:t>
                      </w:r>
                    </w:p>
                    <w:p w14:paraId="475317F8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</w:t>
                      </w:r>
                      <w:proofErr w:type="spellStart"/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.indexOf</w:t>
                      </w:r>
                      <w:proofErr w:type="spellEnd"/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x) == index</w:t>
                      </w:r>
                    </w:p>
                    <w:p w14:paraId="6C502E1C" w14:textId="09CF317E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)    </w:t>
                      </w:r>
                    </w:p>
                    <w:p w14:paraId="5B05EB38" w14:textId="77777777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ole.log(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sForMeta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D1DB7B6" w14:textId="211D38CC" w:rsidR="003C13F4" w:rsidRPr="003C13F4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</w:t>
                      </w:r>
                      <w:proofErr w:type="gram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.dispatch</w:t>
                      </w:r>
                      <w:proofErr w:type="spellEnd"/>
                      <w:proofErr w:type="gram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core/editor").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</w:t>
                      </w:r>
                      <w:r w:rsidR="00D37E4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</w:t>
                      </w: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meta: {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dprofessor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sForMeta</w:t>
                      </w:r>
                      <w:proofErr w:type="spellEnd"/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})</w:t>
                      </w:r>
                    </w:p>
                    <w:p w14:paraId="09E8A06A" w14:textId="481D77F7" w:rsidR="006C5F19" w:rsidRPr="004659CC" w:rsidRDefault="003C13F4" w:rsidP="003C13F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C13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6DA8075" w14:textId="2BB792BC" w:rsidR="006C5F19" w:rsidRDefault="003C13F4" w:rsidP="006C5F19">
      <w:pPr>
        <w:pStyle w:val="Style3"/>
      </w:pPr>
      <w:r>
        <w:t>Registering</w:t>
      </w:r>
      <w:r w:rsidR="006C5F19">
        <w:t xml:space="preserve"> meta</w:t>
      </w:r>
      <w:r>
        <w:t xml:space="preserve"> to save</w:t>
      </w:r>
    </w:p>
    <w:p w14:paraId="55A2FAAF" w14:textId="42627388" w:rsidR="003C13F4" w:rsidRDefault="003C13F4" w:rsidP="003C13F4">
      <w:pPr>
        <w:pStyle w:val="Bullet0"/>
      </w:pPr>
      <w:r>
        <w:t>register custom metadata and then click updat</w:t>
      </w:r>
      <w:r w:rsidR="00EA5FF6">
        <w:t>e</w:t>
      </w:r>
      <w:r>
        <w:t xml:space="preserve"> button </w:t>
      </w:r>
    </w:p>
    <w:p w14:paraId="55E3163E" w14:textId="55F701CB" w:rsidR="003C13F4" w:rsidRDefault="003C13F4" w:rsidP="003C13F4">
      <w:pPr>
        <w:pStyle w:val="Bullet0"/>
      </w:pPr>
      <w:proofErr w:type="spellStart"/>
      <w:r w:rsidRPr="003C13F4">
        <w:rPr>
          <w:b/>
          <w:bCs/>
        </w:rPr>
        <w:t>register_</w:t>
      </w:r>
      <w:proofErr w:type="gramStart"/>
      <w:r w:rsidRPr="003C13F4">
        <w:rPr>
          <w:b/>
          <w:bCs/>
        </w:rPr>
        <w:t>meta</w:t>
      </w:r>
      <w:proofErr w:type="spellEnd"/>
      <w:r w:rsidRPr="003C13F4">
        <w:t>(</w:t>
      </w:r>
      <w:proofErr w:type="gramEnd"/>
      <w:r w:rsidRPr="003C13F4">
        <w:t xml:space="preserve">'type of metadata: post, comment, user', 'name of meta, it should match in </w:t>
      </w:r>
      <w:proofErr w:type="spellStart"/>
      <w:r w:rsidRPr="003C13F4">
        <w:t>js</w:t>
      </w:r>
      <w:proofErr w:type="spellEnd"/>
      <w:r w:rsidRPr="003C13F4">
        <w:t>', array('options'))</w:t>
      </w:r>
      <w:r w:rsidR="00382AAD">
        <w:t xml:space="preserve">. Add to </w:t>
      </w:r>
      <w:proofErr w:type="spellStart"/>
      <w:r w:rsidR="00382AAD">
        <w:t>init</w:t>
      </w:r>
      <w:proofErr w:type="spellEnd"/>
      <w:r w:rsidR="00382AAD">
        <w:t xml:space="preserve"> callback of </w:t>
      </w:r>
      <w:proofErr w:type="spellStart"/>
      <w:r w:rsidR="00382AAD">
        <w:t>index.php</w:t>
      </w:r>
      <w:proofErr w:type="spellEnd"/>
      <w:r w:rsidR="00382AAD">
        <w:t>.</w:t>
      </w:r>
    </w:p>
    <w:p w14:paraId="145E00B2" w14:textId="03C85800" w:rsidR="003C13F4" w:rsidRPr="003C13F4" w:rsidRDefault="00382AAD" w:rsidP="003C13F4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8256" behindDoc="1" locked="0" layoutInCell="1" allowOverlap="1" wp14:anchorId="24DF4489" wp14:editId="7786CA39">
                <wp:simplePos x="0" y="0"/>
                <wp:positionH relativeFrom="margin">
                  <wp:posOffset>55880</wp:posOffset>
                </wp:positionH>
                <wp:positionV relativeFrom="paragraph">
                  <wp:posOffset>1070610</wp:posOffset>
                </wp:positionV>
                <wp:extent cx="5936615" cy="980440"/>
                <wp:effectExtent l="114300" t="0" r="6985" b="0"/>
                <wp:wrapTopAndBottom/>
                <wp:docPr id="246" name="Text Box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804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4F8521" w14:textId="2182FEA3" w:rsidR="00382AAD" w:rsidRPr="00382AAD" w:rsidRDefault="00382AAD" w:rsidP="00382A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</w:t>
                            </w:r>
                            <w:proofErr w:type="gramStart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</w:t>
                            </w:r>
                            <w:proofErr w:type="spellEnd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post', '</w:t>
                            </w:r>
                            <w:proofErr w:type="spellStart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dprofessor</w:t>
                            </w:r>
                            <w:proofErr w:type="spellEnd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</w:t>
                            </w:r>
                          </w:p>
                          <w:p w14:paraId="66B3176E" w14:textId="77777777" w:rsidR="00382AAD" w:rsidRPr="00382AAD" w:rsidRDefault="00382AAD" w:rsidP="00382A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how</w:t>
                            </w:r>
                            <w:proofErr w:type="gramEnd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in_rest</w:t>
                            </w:r>
                            <w:proofErr w:type="spellEnd"/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true,</w:t>
                            </w:r>
                          </w:p>
                          <w:p w14:paraId="7F96CBFF" w14:textId="77777777" w:rsidR="00382AAD" w:rsidRPr="00382AAD" w:rsidRDefault="00382AAD" w:rsidP="00382A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type' =&gt; 'number',</w:t>
                            </w:r>
                          </w:p>
                          <w:p w14:paraId="571CEB33" w14:textId="77777777" w:rsidR="00382AAD" w:rsidRPr="00382AAD" w:rsidRDefault="00382AAD" w:rsidP="00382A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single' =&gt; false</w:t>
                            </w:r>
                          </w:p>
                          <w:p w14:paraId="6EBB8D3F" w14:textId="0B77DD38" w:rsidR="00382AAD" w:rsidRPr="004659CC" w:rsidRDefault="00382AAD" w:rsidP="00382A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82A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F4489" id="Text Box 246" o:spid="_x0000_s1233" type="#_x0000_t202" style="position:absolute;left:0;text-align:left;margin-left:4.4pt;margin-top:84.3pt;width:467.45pt;height:77.2pt;z-index:-251188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554F8521" w14:textId="2182FEA3" w:rsidR="00382AAD" w:rsidRPr="00382AAD" w:rsidRDefault="00382AAD" w:rsidP="00382A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</w:t>
                      </w:r>
                      <w:proofErr w:type="gramStart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</w:t>
                      </w:r>
                      <w:proofErr w:type="spellEnd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post', '</w:t>
                      </w:r>
                      <w:proofErr w:type="spellStart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dprofessor</w:t>
                      </w:r>
                      <w:proofErr w:type="spellEnd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</w:t>
                      </w:r>
                    </w:p>
                    <w:p w14:paraId="66B3176E" w14:textId="77777777" w:rsidR="00382AAD" w:rsidRPr="00382AAD" w:rsidRDefault="00382AAD" w:rsidP="00382A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how</w:t>
                      </w:r>
                      <w:proofErr w:type="gramEnd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in_rest</w:t>
                      </w:r>
                      <w:proofErr w:type="spellEnd"/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true,</w:t>
                      </w:r>
                    </w:p>
                    <w:p w14:paraId="7F96CBFF" w14:textId="77777777" w:rsidR="00382AAD" w:rsidRPr="00382AAD" w:rsidRDefault="00382AAD" w:rsidP="00382A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type' =&gt; 'number',</w:t>
                      </w:r>
                    </w:p>
                    <w:p w14:paraId="571CEB33" w14:textId="77777777" w:rsidR="00382AAD" w:rsidRPr="00382AAD" w:rsidRDefault="00382AAD" w:rsidP="00382A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single' =&gt; false</w:t>
                      </w:r>
                    </w:p>
                    <w:p w14:paraId="6EBB8D3F" w14:textId="0B77DD38" w:rsidR="00382AAD" w:rsidRPr="004659CC" w:rsidRDefault="00382AAD" w:rsidP="00382A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82A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C13F4">
        <w:rPr>
          <w:b/>
          <w:bCs/>
        </w:rPr>
        <w:t xml:space="preserve">'single' =&gt; false </w:t>
      </w:r>
      <w:r w:rsidR="003C13F4" w:rsidRPr="003C13F4">
        <w:t xml:space="preserve">// wp tries to store an array for the </w:t>
      </w:r>
      <w:proofErr w:type="spellStart"/>
      <w:r w:rsidR="003C13F4" w:rsidRPr="003C13F4">
        <w:t>meta_value</w:t>
      </w:r>
      <w:proofErr w:type="spellEnd"/>
      <w:r w:rsidR="003C13F4" w:rsidRPr="003C13F4">
        <w:t>, may be serialized and database lookup performance will be slower</w:t>
      </w:r>
      <w:r w:rsidR="003C13F4">
        <w:t xml:space="preserve">, it will create three rows in the table </w:t>
      </w:r>
      <w:r w:rsidR="003C13F4" w:rsidRPr="00382AAD">
        <w:rPr>
          <w:b/>
          <w:bCs/>
        </w:rPr>
        <w:t xml:space="preserve">for each </w:t>
      </w:r>
      <w:proofErr w:type="gramStart"/>
      <w:r w:rsidR="003C13F4" w:rsidRPr="00382AAD">
        <w:rPr>
          <w:b/>
          <w:bCs/>
        </w:rPr>
        <w:t>profs</w:t>
      </w:r>
      <w:proofErr w:type="gramEnd"/>
      <w:r w:rsidR="003C13F4" w:rsidRPr="00382AAD">
        <w:rPr>
          <w:b/>
          <w:bCs/>
        </w:rPr>
        <w:t xml:space="preserve"> id </w:t>
      </w:r>
      <w:r w:rsidR="003C13F4">
        <w:t xml:space="preserve">of block type in a blog post. Post-id and </w:t>
      </w:r>
      <w:proofErr w:type="spellStart"/>
      <w:r w:rsidR="003C13F4">
        <w:t>meta_key</w:t>
      </w:r>
      <w:proofErr w:type="spellEnd"/>
      <w:r w:rsidR="003C13F4">
        <w:t xml:space="preserve"> will be the same, </w:t>
      </w:r>
      <w:r w:rsidR="00EA5FF6">
        <w:t xml:space="preserve">and </w:t>
      </w:r>
      <w:proofErr w:type="spellStart"/>
      <w:r w:rsidR="003C13F4">
        <w:t>meta_value</w:t>
      </w:r>
      <w:proofErr w:type="spellEnd"/>
      <w:r w:rsidR="003C13F4">
        <w:t xml:space="preserve"> will be different. </w:t>
      </w:r>
    </w:p>
    <w:p w14:paraId="0FE7B023" w14:textId="0A7D443C" w:rsidR="00382AAD" w:rsidRDefault="00382AAD" w:rsidP="00382AAD">
      <w:r>
        <w:rPr>
          <w:noProof/>
        </w:rPr>
        <w:drawing>
          <wp:anchor distT="0" distB="0" distL="114300" distR="114300" simplePos="0" relativeHeight="252126208" behindDoc="1" locked="0" layoutInCell="1" allowOverlap="1" wp14:anchorId="78357E5B" wp14:editId="02AF711E">
            <wp:simplePos x="0" y="0"/>
            <wp:positionH relativeFrom="margin">
              <wp:align>center</wp:align>
            </wp:positionH>
            <wp:positionV relativeFrom="paragraph">
              <wp:posOffset>1226496</wp:posOffset>
            </wp:positionV>
            <wp:extent cx="5943600" cy="478155"/>
            <wp:effectExtent l="0" t="0" r="0" b="0"/>
            <wp:wrapTight wrapText="bothSides">
              <wp:wrapPolygon edited="0">
                <wp:start x="0" y="0"/>
                <wp:lineTo x="0" y="20653"/>
                <wp:lineTo x="21531" y="20653"/>
                <wp:lineTo x="21531" y="0"/>
                <wp:lineTo x="0" y="0"/>
              </wp:wrapPolygon>
            </wp:wrapTight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53808" w14:textId="4517ECCA" w:rsidR="00382AAD" w:rsidRDefault="00382AAD" w:rsidP="00382AAD"/>
    <w:p w14:paraId="7EEFB96C" w14:textId="3FC7AAAC" w:rsidR="006C5F19" w:rsidRDefault="00382AAD" w:rsidP="00382AAD">
      <w:pPr>
        <w:pStyle w:val="Style3"/>
      </w:pPr>
      <w:r>
        <w:lastRenderedPageBreak/>
        <w:t>Delete the meta if block type is deleted</w:t>
      </w:r>
    </w:p>
    <w:p w14:paraId="69EB69D0" w14:textId="18C789E6" w:rsidR="00382AAD" w:rsidRDefault="00382AAD" w:rsidP="00382AAD">
      <w:pPr>
        <w:pStyle w:val="Bullet0"/>
      </w:pPr>
      <w:r>
        <w:t>Event on mounting (getting deleted)</w:t>
      </w:r>
    </w:p>
    <w:p w14:paraId="774CB03A" w14:textId="37E49D9E" w:rsidR="00A51610" w:rsidRDefault="006F01B7" w:rsidP="00A51610">
      <w:pPr>
        <w:pStyle w:val="Bullet0"/>
      </w:pPr>
      <w:proofErr w:type="spellStart"/>
      <w:r>
        <w:t>useEffect</w:t>
      </w:r>
      <w:proofErr w:type="spellEnd"/>
      <w:r>
        <w:t xml:space="preserve"> on </w:t>
      </w:r>
      <w:r w:rsidR="00EA5FF6">
        <w:t xml:space="preserve">the </w:t>
      </w:r>
      <w:r>
        <w:t>empty array and cleanup function</w:t>
      </w:r>
    </w:p>
    <w:p w14:paraId="7401F1DD" w14:textId="3CF2C418" w:rsidR="00A51610" w:rsidRDefault="00A51610" w:rsidP="00A51610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0304" behindDoc="1" locked="0" layoutInCell="1" allowOverlap="1" wp14:anchorId="0F6F13C2" wp14:editId="30FBDB65">
                <wp:simplePos x="0" y="0"/>
                <wp:positionH relativeFrom="margin">
                  <wp:posOffset>57150</wp:posOffset>
                </wp:positionH>
                <wp:positionV relativeFrom="paragraph">
                  <wp:posOffset>320040</wp:posOffset>
                </wp:positionV>
                <wp:extent cx="5936615" cy="808990"/>
                <wp:effectExtent l="114300" t="0" r="6985" b="0"/>
                <wp:wrapTopAndBottom/>
                <wp:docPr id="247" name="Text Box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089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D62939" w14:textId="77777777" w:rsidR="00A51610" w:rsidRPr="00A51610" w:rsidRDefault="00A51610" w:rsidP="00A516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=&gt;{</w:t>
                            </w:r>
                          </w:p>
                          <w:p w14:paraId="2FF83039" w14:textId="4B21ACDC" w:rsidR="00A51610" w:rsidRPr="00A51610" w:rsidRDefault="00A51610" w:rsidP="00A516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cleaner function, fresh copy of Meta</w:t>
                            </w:r>
                          </w:p>
                          <w:p w14:paraId="5F5EBD3E" w14:textId="77777777" w:rsidR="00A51610" w:rsidRPr="00A51610" w:rsidRDefault="00A51610" w:rsidP="00A516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() =&gt; </w:t>
                            </w:r>
                            <w:proofErr w:type="gramStart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dateTheMeta</w:t>
                            </w:r>
                            <w:proofErr w:type="spellEnd"/>
                            <w:proofErr w:type="gramEnd"/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}</w:t>
                            </w:r>
                          </w:p>
                          <w:p w14:paraId="71561335" w14:textId="131E26CD" w:rsidR="00A51610" w:rsidRPr="004659CC" w:rsidRDefault="00A51610" w:rsidP="00A5161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161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, []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F13C2" id="Text Box 247" o:spid="_x0000_s1234" type="#_x0000_t202" style="position:absolute;left:0;text-align:left;margin-left:4.5pt;margin-top:25.2pt;width:467.45pt;height:63.7pt;z-index:-25118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1D62939" w14:textId="77777777" w:rsidR="00A51610" w:rsidRPr="00A51610" w:rsidRDefault="00A51610" w:rsidP="00A516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=&gt;{</w:t>
                      </w:r>
                    </w:p>
                    <w:p w14:paraId="2FF83039" w14:textId="4B21ACDC" w:rsidR="00A51610" w:rsidRPr="00A51610" w:rsidRDefault="00A51610" w:rsidP="00A516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cleaner function, fresh copy of Meta</w:t>
                      </w:r>
                    </w:p>
                    <w:p w14:paraId="5F5EBD3E" w14:textId="77777777" w:rsidR="00A51610" w:rsidRPr="00A51610" w:rsidRDefault="00A51610" w:rsidP="00A516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() =&gt; </w:t>
                      </w:r>
                      <w:proofErr w:type="gramStart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dateTheMeta</w:t>
                      </w:r>
                      <w:proofErr w:type="spellEnd"/>
                      <w:proofErr w:type="gramEnd"/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}</w:t>
                      </w:r>
                    </w:p>
                    <w:p w14:paraId="71561335" w14:textId="131E26CD" w:rsidR="00A51610" w:rsidRPr="004659CC" w:rsidRDefault="00A51610" w:rsidP="00A5161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161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, []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Save the post</w:t>
      </w:r>
    </w:p>
    <w:p w14:paraId="48599E9D" w14:textId="3126DB55" w:rsidR="00EC4BE1" w:rsidRDefault="00EC4BE1" w:rsidP="00EC4BE1">
      <w:pPr>
        <w:pStyle w:val="Bullet0"/>
        <w:numPr>
          <w:ilvl w:val="0"/>
          <w:numId w:val="0"/>
        </w:numPr>
        <w:ind w:left="720" w:hanging="360"/>
      </w:pPr>
    </w:p>
    <w:p w14:paraId="064FA556" w14:textId="59718B1B" w:rsidR="00EC4BE1" w:rsidRDefault="00EC4BE1" w:rsidP="00EC4BE1">
      <w:pPr>
        <w:pStyle w:val="Style3"/>
      </w:pPr>
      <w:r>
        <w:t>Use meta in a post</w:t>
      </w:r>
    </w:p>
    <w:p w14:paraId="28EC275B" w14:textId="77777777" w:rsidR="00EC4BE1" w:rsidRDefault="00EC4BE1" w:rsidP="00EC4BE1">
      <w:pPr>
        <w:pStyle w:val="Bullet0"/>
      </w:pPr>
      <w:r>
        <w:t>Include everything about the plugin in the plugin</w:t>
      </w:r>
    </w:p>
    <w:p w14:paraId="73F26F36" w14:textId="7D872E18" w:rsidR="00EC4BE1" w:rsidRDefault="00471289" w:rsidP="00EC4BE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2352" behindDoc="1" locked="0" layoutInCell="1" allowOverlap="1" wp14:anchorId="5490D19B" wp14:editId="74D83E60">
                <wp:simplePos x="0" y="0"/>
                <wp:positionH relativeFrom="margin">
                  <wp:align>center</wp:align>
                </wp:positionH>
                <wp:positionV relativeFrom="paragraph">
                  <wp:posOffset>393633</wp:posOffset>
                </wp:positionV>
                <wp:extent cx="5936615" cy="2929890"/>
                <wp:effectExtent l="114300" t="0" r="6985" b="3810"/>
                <wp:wrapTopAndBottom/>
                <wp:docPr id="248" name="Text Box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9298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F0B0B5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dProfessor</w:t>
                            </w:r>
                            <w:proofErr w:type="spellEnd"/>
                          </w:p>
                          <w:p w14:paraId="56B7E758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83301C5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_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7D7C480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7B9A257C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[$this, 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639CEEB8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t_api_init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[$this, 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HTML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167EFF9C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_content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, [$this, 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ddRelatedPosts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2120B354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E8C6512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// add the posts that featured profs in </w:t>
                            </w:r>
                          </w:p>
                          <w:p w14:paraId="6B0E4F49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ddRelatedPosts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ntent){</w:t>
                            </w:r>
                            <w:proofErr w:type="gramEnd"/>
                          </w:p>
                          <w:p w14:paraId="1F048527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if(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s_singular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'professor') &amp;&amp;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n_the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loop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&amp;&amp;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s_main_query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)){</w:t>
                            </w:r>
                          </w:p>
                          <w:p w14:paraId="0B74F6B9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// function in a different file and require it!</w:t>
                            </w:r>
                          </w:p>
                          <w:p w14:paraId="2129CA9C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//has access the to the current id;</w:t>
                            </w:r>
                          </w:p>
                          <w:p w14:paraId="5B4E8D60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return $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ntent .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elatedPostsHTML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et_the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d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); </w:t>
                            </w:r>
                          </w:p>
                          <w:p w14:paraId="6F927962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614798D0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return $content;</w:t>
                            </w:r>
                          </w:p>
                          <w:p w14:paraId="62332B66" w14:textId="12BE594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014DB38" w14:textId="77777777" w:rsidR="00471289" w:rsidRPr="004659CC" w:rsidRDefault="00471289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0D19B" id="Text Box 248" o:spid="_x0000_s1235" type="#_x0000_t202" style="position:absolute;left:0;text-align:left;margin-left:0;margin-top:31pt;width:467.45pt;height:230.7pt;z-index:-251184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2F0B0B5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dProfessor</w:t>
                      </w:r>
                      <w:proofErr w:type="spellEnd"/>
                    </w:p>
                    <w:p w14:paraId="56B7E758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683301C5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_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7D7C480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7B9A257C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[$this, 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639CEEB8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t_api_init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[$this, 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HTML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167EFF9C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_content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, [$this, 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ddRelatedPosts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]);</w:t>
                      </w:r>
                    </w:p>
                    <w:p w14:paraId="2120B354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E8C6512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// add the posts that featured profs in </w:t>
                      </w:r>
                    </w:p>
                    <w:p w14:paraId="6B0E4F49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ddRelatedPosts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ntent){</w:t>
                      </w:r>
                      <w:proofErr w:type="gramEnd"/>
                    </w:p>
                    <w:p w14:paraId="1F048527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if(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s_singular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('professor') &amp;&amp;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n_the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loop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) &amp;&amp;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s_main_query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)){</w:t>
                      </w:r>
                    </w:p>
                    <w:p w14:paraId="0B74F6B9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// function in a different file and require it!</w:t>
                      </w:r>
                    </w:p>
                    <w:p w14:paraId="2129CA9C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//has access the to the current id;</w:t>
                      </w:r>
                    </w:p>
                    <w:p w14:paraId="5B4E8D60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return $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ntent .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elatedPostsHTML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et_the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d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)); </w:t>
                      </w:r>
                    </w:p>
                    <w:p w14:paraId="6F927962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614798D0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return $content;</w:t>
                      </w:r>
                    </w:p>
                    <w:p w14:paraId="62332B66" w14:textId="12BE594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014DB38" w14:textId="77777777" w:rsidR="00471289" w:rsidRPr="004659CC" w:rsidRDefault="00471289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EC4BE1">
        <w:t>Add_filter</w:t>
      </w:r>
      <w:proofErr w:type="spellEnd"/>
      <w:r w:rsidR="00EC4BE1">
        <w:t xml:space="preserve"> // To filter the content of the professor</w:t>
      </w:r>
      <w:r>
        <w:t xml:space="preserve">, in </w:t>
      </w:r>
      <w:proofErr w:type="spellStart"/>
      <w:r>
        <w:t>index.php</w:t>
      </w:r>
      <w:proofErr w:type="spellEnd"/>
    </w:p>
    <w:p w14:paraId="5FB64DE8" w14:textId="6025DCF6" w:rsidR="00471289" w:rsidRDefault="00471289" w:rsidP="00471289">
      <w:pPr>
        <w:pStyle w:val="Bullet0"/>
        <w:numPr>
          <w:ilvl w:val="0"/>
          <w:numId w:val="0"/>
        </w:numPr>
        <w:ind w:left="720" w:hanging="360"/>
      </w:pPr>
    </w:p>
    <w:p w14:paraId="51040FE5" w14:textId="22F8B96E" w:rsidR="00EC4BE1" w:rsidRDefault="00471289" w:rsidP="00471289">
      <w:pPr>
        <w:pStyle w:val="Bullet0"/>
      </w:pPr>
      <w:r>
        <w:t xml:space="preserve">In </w:t>
      </w:r>
      <w:proofErr w:type="spellStart"/>
      <w:r w:rsidRPr="00471289">
        <w:t>relatedPostsHTML</w:t>
      </w:r>
      <w:r>
        <w:t>.php</w:t>
      </w:r>
      <w:proofErr w:type="spellEnd"/>
    </w:p>
    <w:p w14:paraId="3AEE8435" w14:textId="296CE5C7" w:rsidR="00A71D4D" w:rsidRDefault="00A71D4D" w:rsidP="00A71D4D">
      <w:pPr>
        <w:pStyle w:val="Bullet0"/>
        <w:numPr>
          <w:ilvl w:val="1"/>
          <w:numId w:val="1"/>
        </w:numPr>
      </w:pPr>
      <w:r>
        <w:t xml:space="preserve">A query on posts with </w:t>
      </w:r>
      <w:proofErr w:type="spellStart"/>
      <w:r>
        <w:t>meta_</w:t>
      </w:r>
      <w:proofErr w:type="gramStart"/>
      <w:r>
        <w:t>query</w:t>
      </w:r>
      <w:proofErr w:type="spellEnd"/>
      <w:r>
        <w:t>,  which</w:t>
      </w:r>
      <w:proofErr w:type="gramEnd"/>
      <w:r>
        <w:t xml:space="preserve"> will look for metadata too. </w:t>
      </w:r>
    </w:p>
    <w:p w14:paraId="07BFA868" w14:textId="77777777" w:rsidR="00471289" w:rsidRDefault="00471289" w:rsidP="00471289">
      <w:pPr>
        <w:pStyle w:val="ListParagraph"/>
      </w:pPr>
    </w:p>
    <w:p w14:paraId="0D621B58" w14:textId="5EAC626A" w:rsidR="00471289" w:rsidRDefault="00471289" w:rsidP="00471289">
      <w:pPr>
        <w:pStyle w:val="Bullet0"/>
        <w:numPr>
          <w:ilvl w:val="0"/>
          <w:numId w:val="0"/>
        </w:numPr>
        <w:ind w:left="720" w:hanging="360"/>
      </w:pPr>
    </w:p>
    <w:p w14:paraId="16486509" w14:textId="7258CCA7" w:rsidR="00471289" w:rsidRDefault="00471289" w:rsidP="00471289">
      <w:pPr>
        <w:pStyle w:val="Bullet0"/>
        <w:numPr>
          <w:ilvl w:val="0"/>
          <w:numId w:val="0"/>
        </w:numPr>
        <w:ind w:left="720" w:hanging="360"/>
      </w:pPr>
    </w:p>
    <w:p w14:paraId="53B02052" w14:textId="26D4DB28" w:rsidR="00471289" w:rsidRDefault="00471289" w:rsidP="00471289">
      <w:pPr>
        <w:pStyle w:val="Bullet0"/>
        <w:numPr>
          <w:ilvl w:val="0"/>
          <w:numId w:val="0"/>
        </w:numPr>
        <w:ind w:left="720" w:hanging="360"/>
      </w:pPr>
    </w:p>
    <w:p w14:paraId="4EE8608D" w14:textId="43CCE4F4" w:rsidR="00471289" w:rsidRDefault="00471289" w:rsidP="00471289">
      <w:pPr>
        <w:pStyle w:val="Bullet0"/>
        <w:numPr>
          <w:ilvl w:val="0"/>
          <w:numId w:val="0"/>
        </w:numPr>
        <w:ind w:left="720" w:hanging="360"/>
      </w:pPr>
    </w:p>
    <w:p w14:paraId="2678356A" w14:textId="19A5FD10" w:rsidR="00471289" w:rsidRDefault="00471289" w:rsidP="00471289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471329C7" wp14:editId="155E4936">
                <wp:simplePos x="0" y="0"/>
                <wp:positionH relativeFrom="margin">
                  <wp:align>center</wp:align>
                </wp:positionH>
                <wp:positionV relativeFrom="paragraph">
                  <wp:posOffset>352</wp:posOffset>
                </wp:positionV>
                <wp:extent cx="5936615" cy="6606540"/>
                <wp:effectExtent l="114300" t="0" r="6985" b="3810"/>
                <wp:wrapTopAndBottom/>
                <wp:docPr id="249" name="Text Box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07026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AEE19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CCE0C4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3D79513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atedPostsHTML</w:t>
                            </w:r>
                            <w:proofErr w:type="spellEnd"/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d</w:t>
                            </w: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707ECA86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query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ill also query the meta table</w:t>
                            </w:r>
                          </w:p>
                          <w:p w14:paraId="4B2C619A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AboutThisProf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</w:p>
                          <w:p w14:paraId="00A93295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per_page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-1,</w:t>
                            </w:r>
                          </w:p>
                          <w:p w14:paraId="7606253D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type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post',</w:t>
                            </w:r>
                          </w:p>
                          <w:p w14:paraId="64CF8E52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ta_query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0993BA3B" w14:textId="77777777" w:rsidR="00471289" w:rsidRPr="00A71D4D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035C2621" w14:textId="77777777" w:rsidR="00471289" w:rsidRPr="00A71D4D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'key' =&gt; '</w:t>
                            </w:r>
                            <w:proofErr w:type="spellStart"/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eaturedprofessor</w:t>
                            </w:r>
                            <w:proofErr w:type="spellEnd"/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012F786A" w14:textId="77777777" w:rsidR="00471289" w:rsidRPr="00A71D4D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'compare' =&gt; '=',</w:t>
                            </w:r>
                          </w:p>
                          <w:p w14:paraId="152B255F" w14:textId="77777777" w:rsidR="00471289" w:rsidRPr="00A71D4D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'value' =&gt; $id</w:t>
                            </w:r>
                          </w:p>
                          <w:p w14:paraId="33455D18" w14:textId="77777777" w:rsidR="00471289" w:rsidRPr="00A71D4D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71D4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)</w:t>
                            </w:r>
                          </w:p>
                          <w:p w14:paraId="07112DD0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</w:t>
                            </w:r>
                          </w:p>
                          <w:p w14:paraId="3917365A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4A8CFC37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DB4A027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art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570A74D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DCEF21D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AboutThisProf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&gt;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und_posts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 ?&gt;</w:t>
                            </w:r>
                          </w:p>
                          <w:p w14:paraId="472B24C4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p&gt;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tle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?&gt; is mentioned in the following posts:&lt;/p&gt;</w:t>
                            </w:r>
                          </w:p>
                          <w:p w14:paraId="5D2E5210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50F0801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CB2E02F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while($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AboutThisProf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ve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</w:p>
                          <w:p w14:paraId="354F5267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sAboutThisProf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F18FF67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?&gt;</w:t>
                            </w:r>
                          </w:p>
                          <w:p w14:paraId="3D0ADEEC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li&gt;&lt;a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rmalink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?&gt;"&gt;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_title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 ?&gt;&lt;/a&gt;&lt;/li&gt;</w:t>
                            </w:r>
                          </w:p>
                          <w:p w14:paraId="6516C8AB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361D2628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174DA4CD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?&gt;</w:t>
                            </w:r>
                          </w:p>
                          <w:p w14:paraId="18B7FEE7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5BAA0C2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43B61F33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CD7B082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99B41EB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set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data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43CB448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</w:t>
                            </w:r>
                            <w:proofErr w:type="spell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get_</w:t>
                            </w:r>
                            <w:proofErr w:type="gramStart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</w:t>
                            </w:r>
                            <w:proofErr w:type="spell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7DCF4D0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2A8B46A" w14:textId="77777777" w:rsidR="00471289" w:rsidRPr="00471289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C357F8A" w14:textId="774ABA4F" w:rsidR="00471289" w:rsidRPr="004659CC" w:rsidRDefault="00471289" w:rsidP="0047128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7128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329C7" id="Text Box 249" o:spid="_x0000_s1236" type="#_x0000_t202" style="position:absolute;left:0;text-align:left;margin-left:0;margin-top:.05pt;width:467.45pt;height:520.2pt;z-index:-251182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023AEE19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CCE0C4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3D79513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atedPostsHTML</w:t>
                      </w:r>
                      <w:proofErr w:type="spellEnd"/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d</w:t>
                      </w: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707ECA86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query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ill also query the meta table</w:t>
                      </w:r>
                    </w:p>
                    <w:p w14:paraId="4B2C619A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AboutThisProf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</w:p>
                    <w:p w14:paraId="00A93295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per_page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-1,</w:t>
                      </w:r>
                    </w:p>
                    <w:p w14:paraId="7606253D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type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post',</w:t>
                      </w:r>
                    </w:p>
                    <w:p w14:paraId="64CF8E52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ta_query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0993BA3B" w14:textId="77777777" w:rsidR="00471289" w:rsidRPr="00A71D4D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035C2621" w14:textId="77777777" w:rsidR="00471289" w:rsidRPr="00A71D4D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    'key' =&gt; '</w:t>
                      </w:r>
                      <w:proofErr w:type="spellStart"/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eaturedprofessor</w:t>
                      </w:r>
                      <w:proofErr w:type="spellEnd"/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,</w:t>
                      </w:r>
                    </w:p>
                    <w:p w14:paraId="012F786A" w14:textId="77777777" w:rsidR="00471289" w:rsidRPr="00A71D4D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    'compare' =&gt; '=',</w:t>
                      </w:r>
                    </w:p>
                    <w:p w14:paraId="152B255F" w14:textId="77777777" w:rsidR="00471289" w:rsidRPr="00A71D4D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    'value' =&gt; $id</w:t>
                      </w:r>
                    </w:p>
                    <w:p w14:paraId="33455D18" w14:textId="77777777" w:rsidR="00471289" w:rsidRPr="00A71D4D" w:rsidRDefault="00471289" w:rsidP="00471289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A71D4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    )</w:t>
                      </w:r>
                    </w:p>
                    <w:p w14:paraId="07112DD0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</w:t>
                      </w:r>
                    </w:p>
                    <w:p w14:paraId="3917365A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4A8CFC37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DB4A027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art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570A74D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DCEF21D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AboutThisProf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&gt;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und_posts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 ?&gt;</w:t>
                      </w:r>
                    </w:p>
                    <w:p w14:paraId="472B24C4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p&gt;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tle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?&gt; is mentioned in the following posts:&lt;/p&gt;</w:t>
                      </w:r>
                    </w:p>
                    <w:p w14:paraId="5D2E5210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50F0801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CB2E02F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while($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AboutThisProf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ve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</w:p>
                    <w:p w14:paraId="354F5267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sAboutThisProf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F18FF67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?&gt;</w:t>
                      </w:r>
                    </w:p>
                    <w:p w14:paraId="3D0ADEEC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li&gt;&lt;a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rmalink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?&gt;"&gt;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_title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 ?&gt;&lt;/a&gt;&lt;/li&gt;</w:t>
                      </w:r>
                    </w:p>
                    <w:p w14:paraId="6516C8AB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361D2628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174DA4CD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?&gt;</w:t>
                      </w:r>
                    </w:p>
                    <w:p w14:paraId="18B7FEE7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5BAA0C2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43B61F33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CD7B082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99B41EB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set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data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143CB448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</w:t>
                      </w:r>
                      <w:proofErr w:type="spell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get_</w:t>
                      </w:r>
                      <w:proofErr w:type="gramStart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</w:t>
                      </w:r>
                      <w:proofErr w:type="spell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7DCF4D0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2A8B46A" w14:textId="77777777" w:rsidR="00471289" w:rsidRPr="00471289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C357F8A" w14:textId="774ABA4F" w:rsidR="00471289" w:rsidRPr="004659CC" w:rsidRDefault="00471289" w:rsidP="0047128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7128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D5BB142" w14:textId="0FEA1A1E" w:rsidR="00EC4BE1" w:rsidRDefault="00A71D4D" w:rsidP="00EC4BE1">
      <w:r>
        <w:rPr>
          <w:noProof/>
        </w:rPr>
        <w:lastRenderedPageBreak/>
        <w:drawing>
          <wp:anchor distT="0" distB="0" distL="114300" distR="114300" simplePos="0" relativeHeight="252135424" behindDoc="1" locked="0" layoutInCell="1" allowOverlap="1" wp14:anchorId="6322004B" wp14:editId="587F7E92">
            <wp:simplePos x="0" y="0"/>
            <wp:positionH relativeFrom="margin">
              <wp:align>center</wp:align>
            </wp:positionH>
            <wp:positionV relativeFrom="paragraph">
              <wp:posOffset>-284169</wp:posOffset>
            </wp:positionV>
            <wp:extent cx="2759075" cy="1560195"/>
            <wp:effectExtent l="0" t="0" r="3175" b="1905"/>
            <wp:wrapTight wrapText="bothSides">
              <wp:wrapPolygon edited="0">
                <wp:start x="0" y="0"/>
                <wp:lineTo x="0" y="21363"/>
                <wp:lineTo x="21476" y="21363"/>
                <wp:lineTo x="21476" y="0"/>
                <wp:lineTo x="0" y="0"/>
              </wp:wrapPolygon>
            </wp:wrapTight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9075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1EA374" w14:textId="51B7C05C" w:rsidR="00EC4BE1" w:rsidRDefault="00EC4BE1" w:rsidP="00EC4BE1"/>
    <w:p w14:paraId="115B64B0" w14:textId="7A32708D" w:rsidR="00A71D4D" w:rsidRDefault="00A71D4D" w:rsidP="00EC4BE1"/>
    <w:p w14:paraId="7C14CF66" w14:textId="456577C3" w:rsidR="00A71D4D" w:rsidRDefault="00A71D4D" w:rsidP="00EC4BE1"/>
    <w:p w14:paraId="60B0497B" w14:textId="65FFE51F" w:rsidR="00A71D4D" w:rsidRDefault="00A71D4D" w:rsidP="00EC4BE1"/>
    <w:p w14:paraId="2505D69E" w14:textId="6C0724A4" w:rsidR="00A71D4D" w:rsidRDefault="00A71D4D" w:rsidP="00EC4BE1"/>
    <w:p w14:paraId="69159F16" w14:textId="7D850467" w:rsidR="00A71D4D" w:rsidRDefault="00A71D4D" w:rsidP="00EC4BE1"/>
    <w:p w14:paraId="7306D575" w14:textId="6837D506" w:rsidR="00A71D4D" w:rsidRDefault="00A71D4D" w:rsidP="00EC4BE1"/>
    <w:p w14:paraId="40F43A32" w14:textId="40A41A14" w:rsidR="00A71D4D" w:rsidRDefault="00CA3C61" w:rsidP="00CA3C61">
      <w:pPr>
        <w:pStyle w:val="Style2"/>
      </w:pPr>
      <w:r>
        <w:t>Localization</w:t>
      </w:r>
      <w:r w:rsidR="00EA5FF6">
        <w:t>/</w:t>
      </w:r>
      <w:r>
        <w:t>translation in JS</w:t>
      </w:r>
    </w:p>
    <w:p w14:paraId="4E19A82B" w14:textId="134EE14C" w:rsidR="00CA3C61" w:rsidRDefault="00CA3C61" w:rsidP="00CA3C61">
      <w:pPr>
        <w:pStyle w:val="Bullet0"/>
      </w:pPr>
      <w:r w:rsidRPr="00CA3C61">
        <w:t xml:space="preserve">In </w:t>
      </w:r>
      <w:proofErr w:type="spellStart"/>
      <w:r w:rsidRPr="00CA3C61">
        <w:t>php</w:t>
      </w:r>
      <w:proofErr w:type="spellEnd"/>
      <w:r w:rsidRPr="00CA3C61">
        <w:t xml:space="preserve"> </w:t>
      </w:r>
      <w:r>
        <w:t xml:space="preserve">we had </w:t>
      </w:r>
      <w:r w:rsidRPr="00CA3C61">
        <w:t>loco translate</w:t>
      </w:r>
    </w:p>
    <w:p w14:paraId="5425D44F" w14:textId="3433F385" w:rsidR="00CA3C61" w:rsidRDefault="00CA3C61" w:rsidP="00CA3C61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7472" behindDoc="1" locked="0" layoutInCell="1" allowOverlap="1" wp14:anchorId="2428EBEF" wp14:editId="5D57467C">
                <wp:simplePos x="0" y="0"/>
                <wp:positionH relativeFrom="margin">
                  <wp:align>center</wp:align>
                </wp:positionH>
                <wp:positionV relativeFrom="paragraph">
                  <wp:posOffset>583565</wp:posOffset>
                </wp:positionV>
                <wp:extent cx="5936615" cy="516890"/>
                <wp:effectExtent l="114300" t="0" r="6985" b="0"/>
                <wp:wrapTopAndBottom/>
                <wp:docPr id="251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7511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4800D7" w14:textId="48550090" w:rsidR="00CA3C61" w:rsidRDefault="00CA3C61" w:rsidP="00CA3C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A3C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 Domain: featured-professor</w:t>
                            </w:r>
                          </w:p>
                          <w:p w14:paraId="22458C54" w14:textId="7BF69F3E" w:rsidR="00CA3C61" w:rsidRPr="004659CC" w:rsidRDefault="00CA3C61" w:rsidP="00CA3C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A3C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main Path: /languages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8EBEF" id="Text Box 251" o:spid="_x0000_s1237" type="#_x0000_t202" style="position:absolute;left:0;text-align:left;margin-left:0;margin-top:45.95pt;width:467.45pt;height:40.7pt;z-index:-251179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F4800D7" w14:textId="48550090" w:rsidR="00CA3C61" w:rsidRDefault="00CA3C61" w:rsidP="00CA3C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A3C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 Domain: featured-professor</w:t>
                      </w:r>
                    </w:p>
                    <w:p w14:paraId="22458C54" w14:textId="7BF69F3E" w:rsidR="00CA3C61" w:rsidRPr="004659CC" w:rsidRDefault="00CA3C61" w:rsidP="00CA3C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A3C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main Path: /language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js</w:t>
      </w:r>
      <w:proofErr w:type="spellEnd"/>
      <w:r>
        <w:t xml:space="preserve"> we still need </w:t>
      </w:r>
      <w:proofErr w:type="spellStart"/>
      <w:r>
        <w:t>php</w:t>
      </w:r>
      <w:proofErr w:type="spellEnd"/>
      <w:r>
        <w:t xml:space="preserve"> to enable translate, in </w:t>
      </w:r>
      <w:proofErr w:type="spellStart"/>
      <w:r>
        <w:t>index.php</w:t>
      </w:r>
      <w:proofErr w:type="spellEnd"/>
      <w:r>
        <w:t xml:space="preserve"> in the comment above the file: </w:t>
      </w:r>
    </w:p>
    <w:p w14:paraId="4EEB68BE" w14:textId="6A87297F" w:rsidR="00CA3C61" w:rsidRDefault="00CA3C61" w:rsidP="00CA3C61">
      <w:pPr>
        <w:pStyle w:val="Bullet0"/>
        <w:numPr>
          <w:ilvl w:val="0"/>
          <w:numId w:val="0"/>
        </w:numPr>
        <w:ind w:left="720" w:hanging="360"/>
      </w:pPr>
    </w:p>
    <w:p w14:paraId="5E4FD43D" w14:textId="72893E84" w:rsidR="00CA3C61" w:rsidRDefault="00CA3C61" w:rsidP="00CA3C61">
      <w:pPr>
        <w:pStyle w:val="Bullet0"/>
      </w:pPr>
      <w:r>
        <w:t xml:space="preserve">Create a </w:t>
      </w:r>
      <w:proofErr w:type="gramStart"/>
      <w:r>
        <w:t>folder /languages</w:t>
      </w:r>
      <w:proofErr w:type="gramEnd"/>
      <w:r w:rsidR="00D41577">
        <w:t xml:space="preserve">. In </w:t>
      </w:r>
      <w:r w:rsidR="00EA5FF6">
        <w:t xml:space="preserve">the </w:t>
      </w:r>
      <w:proofErr w:type="spellStart"/>
      <w:r w:rsidR="00D41577">
        <w:t>init</w:t>
      </w:r>
      <w:proofErr w:type="spellEnd"/>
      <w:r w:rsidR="00D41577">
        <w:t xml:space="preserve"> callback of </w:t>
      </w:r>
      <w:proofErr w:type="spellStart"/>
      <w:r w:rsidR="00D41577">
        <w:t>index.php</w:t>
      </w:r>
      <w:proofErr w:type="spellEnd"/>
      <w:r w:rsidR="00D41577">
        <w:t xml:space="preserve"> for the plugin</w:t>
      </w:r>
    </w:p>
    <w:p w14:paraId="7B8E5E7E" w14:textId="050E47CA" w:rsidR="00D41577" w:rsidRDefault="00D41577" w:rsidP="00D4157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9520" behindDoc="1" locked="0" layoutInCell="1" allowOverlap="1" wp14:anchorId="15ED792E" wp14:editId="0FE4BB52">
                <wp:simplePos x="0" y="0"/>
                <wp:positionH relativeFrom="margin">
                  <wp:align>center</wp:align>
                </wp:positionH>
                <wp:positionV relativeFrom="paragraph">
                  <wp:posOffset>175557</wp:posOffset>
                </wp:positionV>
                <wp:extent cx="5936615" cy="699770"/>
                <wp:effectExtent l="114300" t="0" r="6985" b="5080"/>
                <wp:wrapTopAndBottom/>
                <wp:docPr id="252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997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174E2D" w14:textId="77777777" w:rsidR="00D41577" w:rsidRPr="00D41577" w:rsidRDefault="00D41577" w:rsidP="00D415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support translation for this plugin</w:t>
                            </w:r>
                          </w:p>
                          <w:p w14:paraId="1D27B954" w14:textId="541F12E7" w:rsidR="00D41577" w:rsidRPr="004659CC" w:rsidRDefault="00D41577" w:rsidP="00D415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_plugin_</w:t>
                            </w:r>
                            <w:proofErr w:type="gram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domain</w:t>
                            </w:r>
                            <w:proofErr w:type="spell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featured-</w:t>
                            </w:r>
                            <w:proofErr w:type="spell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fessor',false</w:t>
                            </w:r>
                            <w:proofErr w:type="spell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basename</w:t>
                            </w:r>
                            <w:proofErr w:type="spell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) . '/languages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D792E" id="Text Box 252" o:spid="_x0000_s1238" type="#_x0000_t202" style="position:absolute;left:0;text-align:left;margin-left:0;margin-top:13.8pt;width:467.45pt;height:55.1pt;z-index:-251176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7174E2D" w14:textId="77777777" w:rsidR="00D41577" w:rsidRPr="00D41577" w:rsidRDefault="00D41577" w:rsidP="00D415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support translation for this plugin</w:t>
                      </w:r>
                    </w:p>
                    <w:p w14:paraId="1D27B954" w14:textId="541F12E7" w:rsidR="00D41577" w:rsidRPr="004659CC" w:rsidRDefault="00D41577" w:rsidP="00D415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_plugin_</w:t>
                      </w:r>
                      <w:proofErr w:type="gram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domain</w:t>
                      </w:r>
                      <w:proofErr w:type="spell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featured-</w:t>
                      </w:r>
                      <w:proofErr w:type="spell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fessor',false</w:t>
                      </w:r>
                      <w:proofErr w:type="spell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basename</w:t>
                      </w:r>
                      <w:proofErr w:type="spell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) . '/languages'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0197445" w14:textId="50E582CE" w:rsidR="00D41577" w:rsidRDefault="00D41577" w:rsidP="00D41577">
      <w:pPr>
        <w:pStyle w:val="Bullet0"/>
        <w:numPr>
          <w:ilvl w:val="0"/>
          <w:numId w:val="0"/>
        </w:numPr>
        <w:ind w:left="720"/>
      </w:pPr>
    </w:p>
    <w:p w14:paraId="3AA71506" w14:textId="56BAE8CE" w:rsidR="00665FB0" w:rsidRDefault="00665FB0" w:rsidP="00665FB0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7712" behindDoc="1" locked="0" layoutInCell="1" allowOverlap="1" wp14:anchorId="339C5B75" wp14:editId="7E9AC259">
                <wp:simplePos x="0" y="0"/>
                <wp:positionH relativeFrom="margin">
                  <wp:align>center</wp:align>
                </wp:positionH>
                <wp:positionV relativeFrom="paragraph">
                  <wp:posOffset>780860</wp:posOffset>
                </wp:positionV>
                <wp:extent cx="5936615" cy="676910"/>
                <wp:effectExtent l="114300" t="0" r="6985" b="8890"/>
                <wp:wrapTopAndBottom/>
                <wp:docPr id="257" name="Text Box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769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934271" w14:textId="13D0F7FC" w:rsidR="00665FB0" w:rsidRPr="004659CC" w:rsidRDefault="00665FB0" w:rsidP="00665F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set_script_</w:t>
                            </w:r>
                            <w:proofErr w:type="gramStart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anslations</w:t>
                            </w:r>
                            <w:proofErr w:type="spellEnd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eaturedProfessorScript</w:t>
                            </w:r>
                            <w:proofErr w:type="spellEnd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'featured-professor', </w:t>
                            </w:r>
                            <w:proofErr w:type="spellStart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path</w:t>
                            </w:r>
                            <w:proofErr w:type="spellEnd"/>
                            <w:r w:rsidRPr="00665F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 . '/languages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C5B75" id="Text Box 257" o:spid="_x0000_s1239" type="#_x0000_t202" style="position:absolute;left:0;text-align:left;margin-left:0;margin-top:61.5pt;width:467.45pt;height:53.3pt;z-index:-251168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0934271" w14:textId="13D0F7FC" w:rsidR="00665FB0" w:rsidRPr="004659CC" w:rsidRDefault="00665FB0" w:rsidP="00665F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set_script_</w:t>
                      </w:r>
                      <w:proofErr w:type="gramStart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anslations</w:t>
                      </w:r>
                      <w:proofErr w:type="spellEnd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eaturedProfessorScript</w:t>
                      </w:r>
                      <w:proofErr w:type="spellEnd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'featured-professor', </w:t>
                      </w:r>
                      <w:proofErr w:type="spellStart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path</w:t>
                      </w:r>
                      <w:proofErr w:type="spellEnd"/>
                      <w:r w:rsidRPr="00665F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 . '/languages'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Pr="00665FB0">
        <w:rPr>
          <w:b/>
          <w:bCs/>
        </w:rPr>
        <w:t>wp_set_script_</w:t>
      </w:r>
      <w:proofErr w:type="gramStart"/>
      <w:r w:rsidRPr="00665FB0">
        <w:rPr>
          <w:b/>
          <w:bCs/>
        </w:rPr>
        <w:t>translations</w:t>
      </w:r>
      <w:proofErr w:type="spellEnd"/>
      <w:r w:rsidRPr="00665FB0">
        <w:rPr>
          <w:b/>
          <w:bCs/>
        </w:rPr>
        <w:t>(</w:t>
      </w:r>
      <w:proofErr w:type="gramEnd"/>
      <w:r w:rsidRPr="00665FB0">
        <w:t>'handle name of script', 'text</w:t>
      </w:r>
      <w:r w:rsidR="00EA5FF6">
        <w:t>-</w:t>
      </w:r>
      <w:r w:rsidRPr="00665FB0">
        <w:t>domain', 'address languages folder');</w:t>
      </w:r>
      <w:r>
        <w:t xml:space="preserve"> // T</w:t>
      </w:r>
      <w:r w:rsidRPr="00665FB0">
        <w:t xml:space="preserve">ie the </w:t>
      </w:r>
      <w:proofErr w:type="spellStart"/>
      <w:r w:rsidRPr="00665FB0">
        <w:t>javascript</w:t>
      </w:r>
      <w:proofErr w:type="spellEnd"/>
      <w:r w:rsidRPr="00665FB0">
        <w:t xml:space="preserve"> file to </w:t>
      </w:r>
      <w:r w:rsidR="00EA5FF6">
        <w:t xml:space="preserve">the </w:t>
      </w:r>
      <w:r w:rsidRPr="00665FB0">
        <w:t>translation system</w:t>
      </w:r>
      <w:r>
        <w:t xml:space="preserve">. Add it in </w:t>
      </w:r>
      <w:r w:rsidR="00EA5FF6">
        <w:t xml:space="preserve">the </w:t>
      </w:r>
      <w:proofErr w:type="spellStart"/>
      <w:r>
        <w:t>init</w:t>
      </w:r>
      <w:proofErr w:type="spellEnd"/>
      <w:r>
        <w:t xml:space="preserve"> hook callback.</w:t>
      </w:r>
    </w:p>
    <w:p w14:paraId="73480EF5" w14:textId="4273E149" w:rsidR="00D41577" w:rsidRDefault="00D41577" w:rsidP="00D41577">
      <w:pPr>
        <w:pStyle w:val="Style3"/>
      </w:pPr>
      <w:r>
        <w:lastRenderedPageBreak/>
        <w:t xml:space="preserve">In </w:t>
      </w:r>
      <w:proofErr w:type="spellStart"/>
      <w:r>
        <w:t>js</w:t>
      </w:r>
      <w:proofErr w:type="spellEnd"/>
    </w:p>
    <w:p w14:paraId="76A9C623" w14:textId="38EBE2AC" w:rsidR="00D41577" w:rsidRDefault="00D41577" w:rsidP="00D41577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1568" behindDoc="1" locked="0" layoutInCell="1" allowOverlap="1" wp14:anchorId="56BEE0E6" wp14:editId="5AA17FB7">
                <wp:simplePos x="0" y="0"/>
                <wp:positionH relativeFrom="margin">
                  <wp:posOffset>82550</wp:posOffset>
                </wp:positionH>
                <wp:positionV relativeFrom="paragraph">
                  <wp:posOffset>582295</wp:posOffset>
                </wp:positionV>
                <wp:extent cx="5936615" cy="481965"/>
                <wp:effectExtent l="114300" t="0" r="6985" b="0"/>
                <wp:wrapTopAndBottom/>
                <wp:docPr id="253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19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B6BCF" w14:textId="32878D34" w:rsidR="00D41577" w:rsidRPr="004659CC" w:rsidRDefault="00D41577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__ = </w:t>
                            </w:r>
                            <w:proofErr w:type="gram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i</w:t>
                            </w:r>
                            <w:proofErr w:type="gram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18n.__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EE0E6" id="Text Box 253" o:spid="_x0000_s1240" type="#_x0000_t202" style="position:absolute;left:0;text-align:left;margin-left:6.5pt;margin-top:45.85pt;width:467.45pt;height:37.95pt;z-index:-251174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76DB6BCF" w14:textId="32878D34" w:rsidR="00D41577" w:rsidRPr="004659CC" w:rsidRDefault="00D41577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__ = </w:t>
                      </w:r>
                      <w:proofErr w:type="gram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i</w:t>
                      </w:r>
                      <w:proofErr w:type="gram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18n.__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gramStart"/>
      <w:r w:rsidRPr="00D41577">
        <w:t>wp.i</w:t>
      </w:r>
      <w:proofErr w:type="gramEnd"/>
      <w:r w:rsidRPr="00D41577">
        <w:t>18n.__</w:t>
      </w:r>
      <w:r>
        <w:t xml:space="preserve"> // shortcut from </w:t>
      </w:r>
      <w:r w:rsidR="00EA5FF6">
        <w:t xml:space="preserve">the </w:t>
      </w:r>
      <w:r>
        <w:t xml:space="preserve">global scope of </w:t>
      </w:r>
      <w:r w:rsidR="00EA5FF6">
        <w:t>WordP</w:t>
      </w:r>
      <w:r>
        <w:t>ress instead of importing since it may have some issues, instead of typing wp.i18n.__ , type __</w:t>
      </w:r>
    </w:p>
    <w:p w14:paraId="1BF28F52" w14:textId="6D6C388D" w:rsidR="00D41577" w:rsidRDefault="00D41577" w:rsidP="00D41577">
      <w:pPr>
        <w:pStyle w:val="Bullet0"/>
        <w:numPr>
          <w:ilvl w:val="0"/>
          <w:numId w:val="0"/>
        </w:numPr>
        <w:ind w:left="720" w:hanging="360"/>
      </w:pPr>
    </w:p>
    <w:p w14:paraId="3B48FC6B" w14:textId="6BC26B69" w:rsidR="00D41577" w:rsidRDefault="00D41577" w:rsidP="00D41577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3616" behindDoc="1" locked="0" layoutInCell="1" allowOverlap="1" wp14:anchorId="531318EF" wp14:editId="1C9F9475">
                <wp:simplePos x="0" y="0"/>
                <wp:positionH relativeFrom="margin">
                  <wp:align>center</wp:align>
                </wp:positionH>
                <wp:positionV relativeFrom="paragraph">
                  <wp:posOffset>338766</wp:posOffset>
                </wp:positionV>
                <wp:extent cx="5936615" cy="478155"/>
                <wp:effectExtent l="114300" t="0" r="6985" b="0"/>
                <wp:wrapTopAndBottom/>
                <wp:docPr id="254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781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2AB09E" w14:textId="08B318B6" w:rsidR="00D41577" w:rsidRPr="004659CC" w:rsidRDefault="00D41577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_</w:t>
                            </w:r>
                            <w:proofErr w:type="gramStart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(</w:t>
                            </w:r>
                            <w:proofErr w:type="gramEnd"/>
                            <w:r w:rsidRPr="00D415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Select a professor", "featured-professor"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318EF" id="Text Box 254" o:spid="_x0000_s1241" type="#_x0000_t202" style="position:absolute;left:0;text-align:left;margin-left:0;margin-top:26.65pt;width:467.45pt;height:37.65pt;z-index:-251172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72AB09E" w14:textId="08B318B6" w:rsidR="00D41577" w:rsidRPr="004659CC" w:rsidRDefault="00D41577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_</w:t>
                      </w:r>
                      <w:proofErr w:type="gramStart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(</w:t>
                      </w:r>
                      <w:proofErr w:type="gramEnd"/>
                      <w:r w:rsidRPr="00D415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Select a professor", "featured-professor"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jsx</w:t>
      </w:r>
      <w:proofErr w:type="spellEnd"/>
      <w:r>
        <w:t xml:space="preserve"> html</w:t>
      </w:r>
    </w:p>
    <w:p w14:paraId="5FB572C1" w14:textId="7B272617" w:rsidR="00D41577" w:rsidRDefault="00D41577" w:rsidP="00D41577">
      <w:pPr>
        <w:pStyle w:val="Style3"/>
      </w:pPr>
      <w:r>
        <w:t>create a template in loco translate</w:t>
      </w:r>
    </w:p>
    <w:p w14:paraId="1A566B6A" w14:textId="584FCBF7" w:rsidR="00665FB0" w:rsidRDefault="00D41577" w:rsidP="0055679C">
      <w:pPr>
        <w:pStyle w:val="Bullet0"/>
      </w:pPr>
      <w:r>
        <w:rPr>
          <w:noProof/>
        </w:rPr>
        <w:drawing>
          <wp:anchor distT="0" distB="0" distL="114300" distR="114300" simplePos="0" relativeHeight="252144640" behindDoc="1" locked="0" layoutInCell="1" allowOverlap="1" wp14:anchorId="3CA0217F" wp14:editId="0F091DEC">
            <wp:simplePos x="0" y="0"/>
            <wp:positionH relativeFrom="margin">
              <wp:posOffset>0</wp:posOffset>
            </wp:positionH>
            <wp:positionV relativeFrom="paragraph">
              <wp:posOffset>342900</wp:posOffset>
            </wp:positionV>
            <wp:extent cx="5108575" cy="477520"/>
            <wp:effectExtent l="0" t="0" r="0" b="0"/>
            <wp:wrapTight wrapText="bothSides">
              <wp:wrapPolygon edited="0">
                <wp:start x="0" y="0"/>
                <wp:lineTo x="0" y="20681"/>
                <wp:lineTo x="21506" y="20681"/>
                <wp:lineTo x="21506" y="0"/>
                <wp:lineTo x="0" y="0"/>
              </wp:wrapPolygon>
            </wp:wrapTight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8575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setting </w:t>
      </w:r>
    </w:p>
    <w:p w14:paraId="0850B6BA" w14:textId="1B7EA895" w:rsidR="00665FB0" w:rsidRDefault="00665FB0" w:rsidP="00665FB0">
      <w:pPr>
        <w:pStyle w:val="Bullet0"/>
        <w:numPr>
          <w:ilvl w:val="0"/>
          <w:numId w:val="0"/>
        </w:numPr>
        <w:ind w:left="720" w:hanging="360"/>
        <w:rPr>
          <w:rtl/>
        </w:rPr>
      </w:pPr>
    </w:p>
    <w:p w14:paraId="651619A5" w14:textId="1BE2ADA7" w:rsidR="00665FB0" w:rsidRDefault="00665FB0" w:rsidP="00665FB0">
      <w:pPr>
        <w:pStyle w:val="Bullet0"/>
        <w:numPr>
          <w:ilvl w:val="0"/>
          <w:numId w:val="0"/>
        </w:numPr>
        <w:ind w:left="720" w:hanging="360"/>
        <w:rPr>
          <w:rtl/>
        </w:rPr>
      </w:pPr>
    </w:p>
    <w:p w14:paraId="622CA9EC" w14:textId="1BD12250" w:rsidR="00665FB0" w:rsidRDefault="00665FB0" w:rsidP="00665FB0">
      <w:pPr>
        <w:pStyle w:val="Bullet0"/>
        <w:numPr>
          <w:ilvl w:val="0"/>
          <w:numId w:val="0"/>
        </w:numPr>
        <w:ind w:left="720" w:hanging="360"/>
        <w:rPr>
          <w:rtl/>
        </w:rPr>
      </w:pPr>
    </w:p>
    <w:p w14:paraId="3E9B3040" w14:textId="1F4F44F6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 w:rsidRPr="00665FB0">
        <w:rPr>
          <w:noProof/>
        </w:rPr>
        <w:drawing>
          <wp:anchor distT="0" distB="0" distL="114300" distR="114300" simplePos="0" relativeHeight="252145664" behindDoc="1" locked="0" layoutInCell="1" allowOverlap="1" wp14:anchorId="07AB75E4" wp14:editId="3F154D16">
            <wp:simplePos x="0" y="0"/>
            <wp:positionH relativeFrom="margin">
              <wp:align>center</wp:align>
            </wp:positionH>
            <wp:positionV relativeFrom="paragraph">
              <wp:posOffset>43694</wp:posOffset>
            </wp:positionV>
            <wp:extent cx="4766310" cy="2303145"/>
            <wp:effectExtent l="0" t="0" r="0" b="1905"/>
            <wp:wrapTight wrapText="bothSides">
              <wp:wrapPolygon edited="0">
                <wp:start x="0" y="0"/>
                <wp:lineTo x="0" y="21439"/>
                <wp:lineTo x="21496" y="21439"/>
                <wp:lineTo x="21496" y="0"/>
                <wp:lineTo x="0" y="0"/>
              </wp:wrapPolygon>
            </wp:wrapTight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631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E9D9A8" w14:textId="776012D8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78EC749B" w14:textId="77777777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3BE20F6" w14:textId="1507BBA3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70C43DE8" w14:textId="77777777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48AF24B0" w14:textId="2F3B15EB" w:rsidR="00665FB0" w:rsidRDefault="00665FB0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08C49272" w14:textId="63FBB233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49F0328E" w14:textId="1ED05E3C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3ABBE5CF" w14:textId="556C1103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2DD57FA0" w14:textId="728DE74D" w:rsidR="006E6B86" w:rsidRDefault="006E6B86" w:rsidP="00665FB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48EF6E6E" w14:textId="246C5CBC" w:rsidR="006E6B86" w:rsidRDefault="006E6B86">
      <w:pPr>
        <w:rPr>
          <w:rFonts w:asciiTheme="minorBidi" w:hAnsiTheme="minorBidi"/>
          <w:sz w:val="24"/>
          <w:szCs w:val="24"/>
          <w:lang w:val="en-CA"/>
        </w:rPr>
      </w:pPr>
      <w:r>
        <w:rPr>
          <w:lang w:val="en-CA"/>
        </w:rPr>
        <w:br w:type="page"/>
      </w:r>
    </w:p>
    <w:p w14:paraId="6C2E6BEA" w14:textId="2256F3EB" w:rsidR="006E6B86" w:rsidRDefault="006E6B86" w:rsidP="006E6B86">
      <w:pPr>
        <w:pStyle w:val="Style1"/>
        <w:rPr>
          <w:lang w:val="en-CA"/>
        </w:rPr>
      </w:pPr>
      <w:r>
        <w:rPr>
          <w:lang w:val="en-CA"/>
        </w:rPr>
        <w:lastRenderedPageBreak/>
        <w:t>DB in plugin creation</w:t>
      </w:r>
    </w:p>
    <w:p w14:paraId="7CD84121" w14:textId="3CAA7062" w:rsidR="003E0467" w:rsidRDefault="003056A0" w:rsidP="003E0467">
      <w:pPr>
        <w:pStyle w:val="Bullet0"/>
        <w:rPr>
          <w:lang w:val="en-CA"/>
        </w:rPr>
      </w:pPr>
      <w:r>
        <w:rPr>
          <w:lang w:val="en-CA"/>
        </w:rPr>
        <w:t>Post Types, use metadata for other properties of the post</w:t>
      </w:r>
    </w:p>
    <w:p w14:paraId="71A6225C" w14:textId="28577AAE" w:rsidR="003056A0" w:rsidRDefault="003056A0" w:rsidP="003E0467">
      <w:pPr>
        <w:pStyle w:val="Bullet0"/>
        <w:rPr>
          <w:lang w:val="en-CA"/>
        </w:rPr>
      </w:pPr>
      <w:r>
        <w:rPr>
          <w:lang w:val="en-CA"/>
        </w:rPr>
        <w:t xml:space="preserve">Use tables, custom </w:t>
      </w:r>
      <w:r w:rsidR="00EA5FF6">
        <w:rPr>
          <w:lang w:val="en-CA"/>
        </w:rPr>
        <w:t>SQL</w:t>
      </w:r>
      <w:r>
        <w:rPr>
          <w:lang w:val="en-CA"/>
        </w:rPr>
        <w:t xml:space="preserve"> queries</w:t>
      </w:r>
    </w:p>
    <w:p w14:paraId="01B80020" w14:textId="0298799B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  <w:r>
        <w:rPr>
          <w:noProof/>
        </w:rPr>
        <w:drawing>
          <wp:anchor distT="0" distB="0" distL="114300" distR="114300" simplePos="0" relativeHeight="252148736" behindDoc="1" locked="0" layoutInCell="1" allowOverlap="1" wp14:anchorId="4B446D37" wp14:editId="73006C6C">
            <wp:simplePos x="0" y="0"/>
            <wp:positionH relativeFrom="margin">
              <wp:posOffset>1022985</wp:posOffset>
            </wp:positionH>
            <wp:positionV relativeFrom="paragraph">
              <wp:posOffset>111557</wp:posOffset>
            </wp:positionV>
            <wp:extent cx="3893820" cy="1323975"/>
            <wp:effectExtent l="0" t="0" r="0" b="9525"/>
            <wp:wrapTight wrapText="bothSides">
              <wp:wrapPolygon edited="0">
                <wp:start x="0" y="0"/>
                <wp:lineTo x="0" y="21445"/>
                <wp:lineTo x="21452" y="21445"/>
                <wp:lineTo x="21452" y="0"/>
                <wp:lineTo x="0" y="0"/>
              </wp:wrapPolygon>
            </wp:wrapTight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82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32E09" w14:textId="12DEA534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</w:p>
    <w:p w14:paraId="7A00E42A" w14:textId="6CD608BA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</w:p>
    <w:p w14:paraId="5BC5B4FF" w14:textId="20C0F570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</w:p>
    <w:p w14:paraId="63FBBD88" w14:textId="2E7DDBAB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</w:p>
    <w:p w14:paraId="42FD757C" w14:textId="1090DF7B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</w:p>
    <w:p w14:paraId="20DA2576" w14:textId="77777777" w:rsidR="007F1A60" w:rsidRDefault="007F1A60" w:rsidP="007F1A60">
      <w:pPr>
        <w:pStyle w:val="Bullet0"/>
        <w:numPr>
          <w:ilvl w:val="0"/>
          <w:numId w:val="0"/>
        </w:numPr>
        <w:ind w:left="360"/>
        <w:rPr>
          <w:lang w:val="en-CA"/>
        </w:rPr>
      </w:pPr>
    </w:p>
    <w:p w14:paraId="15C5D3FF" w14:textId="01743E4B" w:rsidR="007F1A60" w:rsidRDefault="003056A0" w:rsidP="007F1A60">
      <w:pPr>
        <w:pStyle w:val="Bullet0"/>
        <w:rPr>
          <w:lang w:val="en-CA"/>
        </w:rPr>
      </w:pPr>
      <w:r>
        <w:rPr>
          <w:lang w:val="en-CA"/>
        </w:rPr>
        <w:t>Speed is similar if we get all of them</w:t>
      </w:r>
    </w:p>
    <w:p w14:paraId="599A7B65" w14:textId="07FA9093" w:rsidR="003056A0" w:rsidRDefault="003056A0" w:rsidP="003E0467">
      <w:pPr>
        <w:pStyle w:val="Bullet0"/>
        <w:rPr>
          <w:lang w:val="en-CA"/>
        </w:rPr>
      </w:pPr>
      <w:r>
        <w:rPr>
          <w:lang w:val="en-CA"/>
        </w:rPr>
        <w:t>But what about custom queries with conditions?</w:t>
      </w:r>
    </w:p>
    <w:p w14:paraId="2EE8745F" w14:textId="0E3CB5FA" w:rsidR="003056A0" w:rsidRDefault="003056A0" w:rsidP="003056A0">
      <w:pPr>
        <w:pStyle w:val="Bullet0"/>
        <w:numPr>
          <w:ilvl w:val="1"/>
          <w:numId w:val="1"/>
        </w:numPr>
        <w:rPr>
          <w:lang w:val="en-CA"/>
        </w:rPr>
      </w:pPr>
      <w:r>
        <w:rPr>
          <w:lang w:val="en-CA"/>
        </w:rPr>
        <w:t>Db =&gt; 10 times faster</w:t>
      </w:r>
    </w:p>
    <w:p w14:paraId="206AFF0F" w14:textId="3E686F23" w:rsidR="003056A0" w:rsidRDefault="003056A0" w:rsidP="003056A0">
      <w:pPr>
        <w:pStyle w:val="Bullet0"/>
        <w:rPr>
          <w:lang w:val="en-CA"/>
        </w:rPr>
      </w:pPr>
      <w:r>
        <w:rPr>
          <w:lang w:val="en-CA"/>
        </w:rPr>
        <w:t>Why custom table is faster?</w:t>
      </w:r>
    </w:p>
    <w:p w14:paraId="709C5B2C" w14:textId="78DA323F" w:rsidR="003056A0" w:rsidRDefault="003056A0" w:rsidP="003056A0">
      <w:pPr>
        <w:pStyle w:val="Bullet0"/>
        <w:numPr>
          <w:ilvl w:val="1"/>
          <w:numId w:val="1"/>
        </w:numPr>
        <w:rPr>
          <w:lang w:val="en-CA"/>
        </w:rPr>
      </w:pPr>
      <w:r w:rsidRPr="005E6757">
        <w:rPr>
          <w:b/>
          <w:bCs/>
          <w:lang w:val="en-CA"/>
        </w:rPr>
        <w:t>Post type</w:t>
      </w:r>
      <w:r>
        <w:rPr>
          <w:lang w:val="en-CA"/>
        </w:rPr>
        <w:t xml:space="preserve"> </w:t>
      </w:r>
      <w:r w:rsidR="00A6402D">
        <w:rPr>
          <w:lang w:val="en-CA"/>
        </w:rPr>
        <w:t>// even if we query metadata</w:t>
      </w:r>
    </w:p>
    <w:p w14:paraId="65C69B16" w14:textId="6350E770" w:rsidR="005E6757" w:rsidRDefault="005E6757" w:rsidP="005E6757">
      <w:pPr>
        <w:pStyle w:val="Bullet0"/>
        <w:numPr>
          <w:ilvl w:val="2"/>
          <w:numId w:val="1"/>
        </w:numPr>
        <w:rPr>
          <w:lang w:val="en-CA"/>
        </w:rPr>
      </w:pPr>
      <w:r w:rsidRPr="005E6757">
        <w:rPr>
          <w:b/>
          <w:bCs/>
          <w:lang w:val="en-CA"/>
        </w:rPr>
        <w:t>Strength</w:t>
      </w:r>
      <w:r>
        <w:rPr>
          <w:lang w:val="en-CA"/>
        </w:rPr>
        <w:t xml:space="preserve"> //</w:t>
      </w:r>
      <w:r w:rsidR="00EA5FF6">
        <w:rPr>
          <w:lang w:val="en-CA"/>
        </w:rPr>
        <w:t xml:space="preserve"> I</w:t>
      </w:r>
      <w:r>
        <w:rPr>
          <w:lang w:val="en-CA"/>
        </w:rPr>
        <w:t xml:space="preserve">t can store </w:t>
      </w:r>
      <w:r w:rsidRPr="005E6757">
        <w:rPr>
          <w:b/>
          <w:bCs/>
          <w:lang w:val="en-CA"/>
        </w:rPr>
        <w:t>any type</w:t>
      </w:r>
      <w:r>
        <w:rPr>
          <w:lang w:val="en-CA"/>
        </w:rPr>
        <w:t xml:space="preserve"> or shape of data by using </w:t>
      </w:r>
      <w:r w:rsidR="00EA5FF6">
        <w:rPr>
          <w:lang w:val="en-CA"/>
        </w:rPr>
        <w:t xml:space="preserve">the </w:t>
      </w:r>
      <w:r>
        <w:rPr>
          <w:lang w:val="en-CA"/>
        </w:rPr>
        <w:t>post</w:t>
      </w:r>
      <w:r w:rsidR="00EA5FF6">
        <w:rPr>
          <w:lang w:val="en-CA"/>
        </w:rPr>
        <w:t>-</w:t>
      </w:r>
      <w:proofErr w:type="gramStart"/>
      <w:r>
        <w:rPr>
          <w:lang w:val="en-CA"/>
        </w:rPr>
        <w:t>meta approach</w:t>
      </w:r>
      <w:proofErr w:type="gramEnd"/>
      <w:r>
        <w:rPr>
          <w:lang w:val="en-CA"/>
        </w:rPr>
        <w:t xml:space="preserve">. Why for all posts is not that different? Because it just looks in </w:t>
      </w:r>
      <w:r w:rsidR="00EA5FF6">
        <w:rPr>
          <w:lang w:val="en-CA"/>
        </w:rPr>
        <w:t xml:space="preserve">the </w:t>
      </w:r>
      <w:r>
        <w:rPr>
          <w:lang w:val="en-CA"/>
        </w:rPr>
        <w:t xml:space="preserve">post table for the posts with that </w:t>
      </w:r>
      <w:proofErr w:type="spellStart"/>
      <w:r>
        <w:rPr>
          <w:lang w:val="en-CA"/>
        </w:rPr>
        <w:t>post_type</w:t>
      </w:r>
      <w:proofErr w:type="spellEnd"/>
      <w:r>
        <w:rPr>
          <w:lang w:val="en-CA"/>
        </w:rPr>
        <w:t xml:space="preserve"> and then knows all the ids for that </w:t>
      </w:r>
      <w:proofErr w:type="spellStart"/>
      <w:r>
        <w:rPr>
          <w:lang w:val="en-CA"/>
        </w:rPr>
        <w:t>post_type</w:t>
      </w:r>
      <w:proofErr w:type="spellEnd"/>
      <w:r>
        <w:rPr>
          <w:lang w:val="en-CA"/>
        </w:rPr>
        <w:t xml:space="preserve"> and in </w:t>
      </w:r>
      <w:r w:rsidR="00EA5FF6">
        <w:rPr>
          <w:lang w:val="en-CA"/>
        </w:rPr>
        <w:t xml:space="preserve">the </w:t>
      </w:r>
      <w:proofErr w:type="gramStart"/>
      <w:r>
        <w:rPr>
          <w:lang w:val="en-CA"/>
        </w:rPr>
        <w:t>metadata</w:t>
      </w:r>
      <w:proofErr w:type="gramEnd"/>
      <w:r>
        <w:rPr>
          <w:lang w:val="en-CA"/>
        </w:rPr>
        <w:t xml:space="preserve"> table filters those ids. It can index metadata based on id </w:t>
      </w:r>
      <w:proofErr w:type="gramStart"/>
      <w:r>
        <w:rPr>
          <w:lang w:val="en-CA"/>
        </w:rPr>
        <w:t xml:space="preserve">( </w:t>
      </w:r>
      <w:r w:rsidRPr="005E6757">
        <w:rPr>
          <w:lang w:val="en-CA"/>
        </w:rPr>
        <w:t>Indexing</w:t>
      </w:r>
      <w:proofErr w:type="gramEnd"/>
      <w:r w:rsidRPr="005E6757">
        <w:rPr>
          <w:lang w:val="en-CA"/>
        </w:rPr>
        <w:t xml:space="preserve"> is the way to get an unordered table into an order that will maximize the query's efficiency while searching.</w:t>
      </w:r>
      <w:r>
        <w:rPr>
          <w:lang w:val="en-CA"/>
        </w:rPr>
        <w:t xml:space="preserve"> ) and get a faster result.</w:t>
      </w:r>
    </w:p>
    <w:p w14:paraId="1EBFC98E" w14:textId="20B2FE8C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 w:rsidRPr="005E6757">
        <w:rPr>
          <w:noProof/>
        </w:rPr>
        <w:drawing>
          <wp:anchor distT="0" distB="0" distL="114300" distR="114300" simplePos="0" relativeHeight="252150784" behindDoc="1" locked="0" layoutInCell="1" allowOverlap="1" wp14:anchorId="16C76C4F" wp14:editId="0DDBFED4">
            <wp:simplePos x="0" y="0"/>
            <wp:positionH relativeFrom="margin">
              <wp:align>center</wp:align>
            </wp:positionH>
            <wp:positionV relativeFrom="paragraph">
              <wp:posOffset>134553</wp:posOffset>
            </wp:positionV>
            <wp:extent cx="3079115" cy="1184910"/>
            <wp:effectExtent l="0" t="0" r="6985" b="0"/>
            <wp:wrapTight wrapText="bothSides">
              <wp:wrapPolygon edited="0">
                <wp:start x="0" y="0"/>
                <wp:lineTo x="0" y="21183"/>
                <wp:lineTo x="21515" y="21183"/>
                <wp:lineTo x="21515" y="0"/>
                <wp:lineTo x="0" y="0"/>
              </wp:wrapPolygon>
            </wp:wrapTight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28"/>
                    <a:stretch/>
                  </pic:blipFill>
                  <pic:spPr bwMode="auto">
                    <a:xfrm>
                      <a:off x="0" y="0"/>
                      <a:ext cx="3079115" cy="118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D595B" w14:textId="4C6C52C4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0B9577B6" w14:textId="42F0FF37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22DA1120" w14:textId="0EF0FFE4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15439369" w14:textId="3E7551F8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706B7937" w14:textId="0870A450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79D964B9" w14:textId="4FA15B78" w:rsidR="005E6757" w:rsidRDefault="005E6757" w:rsidP="005E675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1D74E035" w14:textId="31CBA953" w:rsidR="003056A0" w:rsidRDefault="003056A0" w:rsidP="003056A0">
      <w:pPr>
        <w:pStyle w:val="Bullet0"/>
        <w:numPr>
          <w:ilvl w:val="2"/>
          <w:numId w:val="1"/>
        </w:numPr>
        <w:rPr>
          <w:lang w:val="en-CA"/>
        </w:rPr>
      </w:pPr>
      <w:r w:rsidRPr="005E6757">
        <w:rPr>
          <w:b/>
          <w:bCs/>
          <w:lang w:val="en-CA"/>
        </w:rPr>
        <w:t>Weakness</w:t>
      </w:r>
      <w:r w:rsidR="00A6402D">
        <w:rPr>
          <w:lang w:val="en-CA"/>
        </w:rPr>
        <w:t xml:space="preserve"> //</w:t>
      </w:r>
      <w:r w:rsidR="00A6402D" w:rsidRPr="00A6402D">
        <w:rPr>
          <w:lang w:val="en-CA"/>
        </w:rPr>
        <w:t xml:space="preserve"> </w:t>
      </w:r>
      <w:r w:rsidR="00A6402D">
        <w:rPr>
          <w:lang w:val="en-CA"/>
        </w:rPr>
        <w:t xml:space="preserve">for </w:t>
      </w:r>
      <w:r w:rsidR="00EA5FF6">
        <w:rPr>
          <w:lang w:val="en-CA"/>
        </w:rPr>
        <w:t xml:space="preserve">the </w:t>
      </w:r>
      <w:r w:rsidR="00A6402D">
        <w:rPr>
          <w:lang w:val="en-CA"/>
        </w:rPr>
        <w:t>large number of posts may be slow</w:t>
      </w:r>
      <w:r w:rsidR="007F1A60">
        <w:rPr>
          <w:lang w:val="en-CA"/>
        </w:rPr>
        <w:t xml:space="preserve">. Table </w:t>
      </w:r>
      <w:proofErr w:type="spellStart"/>
      <w:r w:rsidR="007F1A60" w:rsidRPr="007F1A60">
        <w:rPr>
          <w:b/>
          <w:bCs/>
          <w:lang w:val="en-CA"/>
        </w:rPr>
        <w:t>postmeta</w:t>
      </w:r>
      <w:proofErr w:type="spellEnd"/>
      <w:r w:rsidR="007F1A60">
        <w:rPr>
          <w:lang w:val="en-CA"/>
        </w:rPr>
        <w:t xml:space="preserve"> is used even ACF and we need to search and create the relationship between the two tables.</w:t>
      </w:r>
    </w:p>
    <w:p w14:paraId="295A2890" w14:textId="6D2BB5BC" w:rsidR="005E6757" w:rsidRPr="009D7ED5" w:rsidRDefault="005E6757" w:rsidP="0055451C">
      <w:pPr>
        <w:pStyle w:val="Bullet0"/>
        <w:numPr>
          <w:ilvl w:val="2"/>
          <w:numId w:val="1"/>
        </w:numPr>
        <w:rPr>
          <w:lang w:val="en-CA"/>
        </w:rPr>
      </w:pPr>
      <w:r w:rsidRPr="009D7ED5">
        <w:rPr>
          <w:lang w:val="en-CA"/>
        </w:rPr>
        <w:lastRenderedPageBreak/>
        <w:t>Looking for only dogs,</w:t>
      </w:r>
      <w:r w:rsidR="009D7ED5">
        <w:rPr>
          <w:lang w:val="en-CA"/>
        </w:rPr>
        <w:t xml:space="preserve"> </w:t>
      </w:r>
      <w:r w:rsidRPr="009D7ED5">
        <w:rPr>
          <w:lang w:val="en-CA"/>
        </w:rPr>
        <w:t xml:space="preserve">It can index the </w:t>
      </w:r>
      <w:proofErr w:type="spellStart"/>
      <w:r w:rsidRPr="009D7ED5">
        <w:rPr>
          <w:lang w:val="en-CA"/>
        </w:rPr>
        <w:t>meta_key</w:t>
      </w:r>
      <w:proofErr w:type="spellEnd"/>
      <w:r w:rsidRPr="009D7ED5">
        <w:rPr>
          <w:lang w:val="en-CA"/>
        </w:rPr>
        <w:t>, look for dogs</w:t>
      </w:r>
      <w:r w:rsidR="009D7ED5" w:rsidRPr="009D7ED5">
        <w:rPr>
          <w:lang w:val="en-CA"/>
        </w:rPr>
        <w:t xml:space="preserve">, but it is not ideal when the metadata table becomes huge </w:t>
      </w:r>
      <w:proofErr w:type="gramStart"/>
      <w:r w:rsidR="009D7ED5" w:rsidRPr="009D7ED5">
        <w:rPr>
          <w:lang w:val="en-CA"/>
        </w:rPr>
        <w:t>( for</w:t>
      </w:r>
      <w:proofErr w:type="gramEnd"/>
      <w:r w:rsidR="009D7ED5" w:rsidRPr="009D7ED5">
        <w:rPr>
          <w:lang w:val="en-CA"/>
        </w:rPr>
        <w:t xml:space="preserve"> each pet six rows in metadata, or products</w:t>
      </w:r>
      <w:r w:rsidR="009D7ED5">
        <w:rPr>
          <w:lang w:val="en-CA"/>
        </w:rPr>
        <w:t xml:space="preserve"> a lot of rows in metadata table</w:t>
      </w:r>
      <w:r w:rsidR="009D7ED5" w:rsidRPr="009D7ED5">
        <w:rPr>
          <w:lang w:val="en-CA"/>
        </w:rPr>
        <w:t>)</w:t>
      </w:r>
    </w:p>
    <w:p w14:paraId="24E5C83F" w14:textId="72B95D9B" w:rsidR="007F1A60" w:rsidRDefault="009D7ED5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>
        <w:rPr>
          <w:noProof/>
        </w:rPr>
        <w:drawing>
          <wp:anchor distT="0" distB="0" distL="114300" distR="114300" simplePos="0" relativeHeight="252151808" behindDoc="1" locked="0" layoutInCell="1" allowOverlap="1" wp14:anchorId="346DF675" wp14:editId="53936166">
            <wp:simplePos x="0" y="0"/>
            <wp:positionH relativeFrom="margin">
              <wp:posOffset>2405771</wp:posOffset>
            </wp:positionH>
            <wp:positionV relativeFrom="paragraph">
              <wp:posOffset>186771</wp:posOffset>
            </wp:positionV>
            <wp:extent cx="2567940" cy="1337945"/>
            <wp:effectExtent l="0" t="0" r="3810" b="0"/>
            <wp:wrapTight wrapText="bothSides">
              <wp:wrapPolygon edited="0">
                <wp:start x="0" y="0"/>
                <wp:lineTo x="0" y="21221"/>
                <wp:lineTo x="21472" y="21221"/>
                <wp:lineTo x="21472" y="0"/>
                <wp:lineTo x="0" y="0"/>
              </wp:wrapPolygon>
            </wp:wrapTight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FF4A60" w14:textId="68CBEFBF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287BA183" w14:textId="6ABD6133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727FAF25" w14:textId="15C109EA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9EC74A9" w14:textId="32113F28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B7FD5DF" w14:textId="0B7521CA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1DA8AE07" w14:textId="35CDA5CD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0FBBACAA" w14:textId="6D365816" w:rsidR="007F1A60" w:rsidRDefault="007F1A60" w:rsidP="007F1A6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1CC4A89C" w14:textId="448157BC" w:rsidR="003056A0" w:rsidRDefault="005E6757" w:rsidP="009D7ED5">
      <w:pPr>
        <w:pStyle w:val="Bullet0"/>
        <w:numPr>
          <w:ilvl w:val="0"/>
          <w:numId w:val="0"/>
        </w:numPr>
        <w:ind w:left="2160"/>
        <w:rPr>
          <w:lang w:val="en-CA"/>
        </w:rPr>
      </w:pPr>
      <w:r w:rsidRPr="007F1A60">
        <w:rPr>
          <w:noProof/>
        </w:rPr>
        <w:drawing>
          <wp:anchor distT="0" distB="0" distL="114300" distR="114300" simplePos="0" relativeHeight="252149760" behindDoc="1" locked="0" layoutInCell="1" allowOverlap="1" wp14:anchorId="367239C7" wp14:editId="58F11B7B">
            <wp:simplePos x="0" y="0"/>
            <wp:positionH relativeFrom="margin">
              <wp:posOffset>1365250</wp:posOffset>
            </wp:positionH>
            <wp:positionV relativeFrom="paragraph">
              <wp:posOffset>61595</wp:posOffset>
            </wp:positionV>
            <wp:extent cx="3389630" cy="1529080"/>
            <wp:effectExtent l="0" t="0" r="1270" b="0"/>
            <wp:wrapTight wrapText="bothSides">
              <wp:wrapPolygon edited="0">
                <wp:start x="0" y="0"/>
                <wp:lineTo x="0" y="21259"/>
                <wp:lineTo x="21487" y="21259"/>
                <wp:lineTo x="21487" y="0"/>
                <wp:lineTo x="0" y="0"/>
              </wp:wrapPolygon>
            </wp:wrapTight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963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CA"/>
        </w:rPr>
        <w:br/>
      </w:r>
    </w:p>
    <w:p w14:paraId="07ECAC66" w14:textId="3A6BD36C" w:rsidR="005E6757" w:rsidRDefault="005E6757" w:rsidP="005E6757">
      <w:pPr>
        <w:pStyle w:val="Bullet0"/>
        <w:numPr>
          <w:ilvl w:val="0"/>
          <w:numId w:val="0"/>
        </w:numPr>
        <w:ind w:left="720"/>
        <w:rPr>
          <w:lang w:val="en-CA"/>
        </w:rPr>
      </w:pPr>
    </w:p>
    <w:p w14:paraId="03D0F511" w14:textId="30B2640C" w:rsidR="00A6402D" w:rsidRDefault="00A6402D" w:rsidP="00A6402D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7FABC343" w14:textId="68E707ED" w:rsidR="00A6402D" w:rsidRDefault="00A6402D" w:rsidP="00A6402D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4E404DE" w14:textId="7FC00D0C" w:rsidR="00A6402D" w:rsidRDefault="00A6402D" w:rsidP="00A6402D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5DE5105B" w14:textId="5B0EF61C" w:rsidR="00A6402D" w:rsidRDefault="00A6402D" w:rsidP="00A6402D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2A300A96" w14:textId="2A301948" w:rsidR="00A6402D" w:rsidRDefault="00A6402D" w:rsidP="00A6402D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41B1F5DD" w14:textId="3C46B794" w:rsidR="00A6402D" w:rsidRDefault="009E62EE" w:rsidP="009E62EE">
      <w:pPr>
        <w:pStyle w:val="Bullet0"/>
        <w:rPr>
          <w:lang w:val="en-CA"/>
        </w:rPr>
      </w:pPr>
      <w:r w:rsidRPr="009E62EE">
        <w:t>Custom</w:t>
      </w:r>
      <w:r>
        <w:rPr>
          <w:lang w:val="en-CA"/>
        </w:rPr>
        <w:t xml:space="preserve"> table</w:t>
      </w:r>
    </w:p>
    <w:p w14:paraId="29581498" w14:textId="64EC48CF" w:rsidR="00A6402D" w:rsidRPr="005962F8" w:rsidRDefault="009E62EE" w:rsidP="005962F8">
      <w:pPr>
        <w:pStyle w:val="Bullet0"/>
        <w:numPr>
          <w:ilvl w:val="1"/>
          <w:numId w:val="1"/>
        </w:numPr>
        <w:rPr>
          <w:lang w:val="en-CA"/>
        </w:rPr>
      </w:pPr>
      <w:r>
        <w:rPr>
          <w:lang w:val="en-CA"/>
        </w:rPr>
        <w:t>Weakness //</w:t>
      </w:r>
      <w:r w:rsidR="00EA5FF6">
        <w:rPr>
          <w:lang w:val="en-CA"/>
        </w:rPr>
        <w:t xml:space="preserve"> W</w:t>
      </w:r>
      <w:r>
        <w:rPr>
          <w:lang w:val="en-CA"/>
        </w:rPr>
        <w:t xml:space="preserve">e lose a lot of cool free features. We should do everything ourselves, rest </w:t>
      </w:r>
      <w:proofErr w:type="spellStart"/>
      <w:r>
        <w:rPr>
          <w:lang w:val="en-CA"/>
        </w:rPr>
        <w:t>api</w:t>
      </w:r>
      <w:proofErr w:type="spellEnd"/>
      <w:r>
        <w:rPr>
          <w:lang w:val="en-CA"/>
        </w:rPr>
        <w:t>, admin interface, permissions</w:t>
      </w:r>
      <w:r w:rsidR="005962F8">
        <w:rPr>
          <w:lang w:val="en-CA"/>
        </w:rPr>
        <w:t>, …</w:t>
      </w:r>
      <w:r>
        <w:rPr>
          <w:lang w:val="en-CA"/>
        </w:rPr>
        <w:t>. Development time!</w:t>
      </w:r>
    </w:p>
    <w:p w14:paraId="515E337C" w14:textId="65E703BB" w:rsidR="003056A0" w:rsidRDefault="003056A0" w:rsidP="003056A0">
      <w:pPr>
        <w:pStyle w:val="Bullet0"/>
        <w:rPr>
          <w:lang w:val="en-CA"/>
        </w:rPr>
      </w:pPr>
      <w:r>
        <w:rPr>
          <w:lang w:val="en-CA"/>
        </w:rPr>
        <w:t xml:space="preserve">Not always the right choice! 9 times out of 10, </w:t>
      </w:r>
      <w:r w:rsidR="00EA5FF6">
        <w:rPr>
          <w:lang w:val="en-CA"/>
        </w:rPr>
        <w:t xml:space="preserve">the </w:t>
      </w:r>
      <w:r>
        <w:rPr>
          <w:lang w:val="en-CA"/>
        </w:rPr>
        <w:t xml:space="preserve">custom post type is </w:t>
      </w:r>
      <w:r w:rsidR="00EA5FF6">
        <w:rPr>
          <w:lang w:val="en-CA"/>
        </w:rPr>
        <w:t xml:space="preserve">the </w:t>
      </w:r>
      <w:r>
        <w:rPr>
          <w:lang w:val="en-CA"/>
        </w:rPr>
        <w:t>smarter choice!</w:t>
      </w:r>
    </w:p>
    <w:p w14:paraId="26C8C022" w14:textId="4C5DE2AC" w:rsidR="005962F8" w:rsidRPr="005962F8" w:rsidRDefault="005962F8" w:rsidP="005962F8">
      <w:pPr>
        <w:pStyle w:val="Bullet0"/>
        <w:rPr>
          <w:b/>
          <w:bCs/>
          <w:lang w:val="en-CA"/>
        </w:rPr>
      </w:pPr>
      <w:r w:rsidRPr="005962F8">
        <w:rPr>
          <w:b/>
          <w:bCs/>
          <w:lang w:val="en-CA"/>
        </w:rPr>
        <w:t>When to use a custom table?</w:t>
      </w:r>
    </w:p>
    <w:p w14:paraId="5983C33A" w14:textId="6ABAA644" w:rsidR="005962F8" w:rsidRDefault="005962F8" w:rsidP="005962F8">
      <w:pPr>
        <w:pStyle w:val="Bullet0"/>
        <w:numPr>
          <w:ilvl w:val="1"/>
          <w:numId w:val="42"/>
        </w:numPr>
        <w:rPr>
          <w:lang w:val="en-CA"/>
        </w:rPr>
      </w:pPr>
      <w:r>
        <w:rPr>
          <w:lang w:val="en-CA"/>
        </w:rPr>
        <w:t xml:space="preserve">Need to query by one custom metadata // not just store, search by it for </w:t>
      </w:r>
    </w:p>
    <w:p w14:paraId="14107C7F" w14:textId="679193D8" w:rsidR="005962F8" w:rsidRDefault="005962F8" w:rsidP="005962F8">
      <w:pPr>
        <w:pStyle w:val="Bullet0"/>
        <w:numPr>
          <w:ilvl w:val="1"/>
          <w:numId w:val="42"/>
        </w:numPr>
        <w:rPr>
          <w:lang w:val="en-CA"/>
        </w:rPr>
      </w:pPr>
      <w:r>
        <w:rPr>
          <w:lang w:val="en-CA"/>
        </w:rPr>
        <w:t>many posts</w:t>
      </w:r>
    </w:p>
    <w:p w14:paraId="7AA32816" w14:textId="734B6F19" w:rsidR="00F37E5F" w:rsidRDefault="00F37E5F" w:rsidP="00F37E5F">
      <w:pPr>
        <w:pStyle w:val="Style2"/>
        <w:rPr>
          <w:lang w:val="en-CA"/>
        </w:rPr>
      </w:pPr>
      <w:r>
        <w:rPr>
          <w:lang w:val="en-CA"/>
        </w:rPr>
        <w:t>global $</w:t>
      </w:r>
      <w:proofErr w:type="spellStart"/>
      <w:r>
        <w:rPr>
          <w:lang w:val="en-CA"/>
        </w:rPr>
        <w:t>wpdb</w:t>
      </w:r>
      <w:proofErr w:type="spellEnd"/>
    </w:p>
    <w:p w14:paraId="2FF20FF6" w14:textId="627E1C53" w:rsidR="00F37E5F" w:rsidRDefault="00F37E5F" w:rsidP="00F37E5F">
      <w:pPr>
        <w:pStyle w:val="Bullet0"/>
        <w:rPr>
          <w:lang w:val="en-CA"/>
        </w:rPr>
      </w:pPr>
      <w:r w:rsidRPr="00F37E5F">
        <w:rPr>
          <w:lang w:val="en-CA"/>
        </w:rPr>
        <w:t>$</w:t>
      </w:r>
      <w:proofErr w:type="spellStart"/>
      <w:r w:rsidRPr="00F37E5F">
        <w:rPr>
          <w:lang w:val="en-CA"/>
        </w:rPr>
        <w:t>wpdb</w:t>
      </w:r>
      <w:proofErr w:type="spellEnd"/>
      <w:r w:rsidRPr="00F37E5F">
        <w:rPr>
          <w:lang w:val="en-CA"/>
        </w:rPr>
        <w:t>-&gt;</w:t>
      </w:r>
      <w:proofErr w:type="gramStart"/>
      <w:r w:rsidRPr="00F37E5F">
        <w:rPr>
          <w:lang w:val="en-CA"/>
        </w:rPr>
        <w:t>insert(</w:t>
      </w:r>
      <w:proofErr w:type="spellStart"/>
      <w:proofErr w:type="gramEnd"/>
      <w:r w:rsidRPr="00F37E5F">
        <w:rPr>
          <w:lang w:val="en-CA"/>
        </w:rPr>
        <w:t>tablename</w:t>
      </w:r>
      <w:proofErr w:type="spellEnd"/>
      <w:r w:rsidRPr="00F37E5F">
        <w:rPr>
          <w:lang w:val="en-CA"/>
        </w:rPr>
        <w:t xml:space="preserve">, </w:t>
      </w:r>
      <w:r>
        <w:rPr>
          <w:lang w:val="en-CA"/>
        </w:rPr>
        <w:t>array</w:t>
      </w:r>
      <w:r w:rsidRPr="00F37E5F">
        <w:rPr>
          <w:lang w:val="en-CA"/>
        </w:rPr>
        <w:t>)</w:t>
      </w:r>
    </w:p>
    <w:p w14:paraId="1B117E76" w14:textId="784713B5" w:rsidR="00F37E5F" w:rsidRDefault="00F37E5F" w:rsidP="00F37E5F">
      <w:pPr>
        <w:pStyle w:val="Bullet0"/>
        <w:rPr>
          <w:lang w:val="en-CA"/>
        </w:rPr>
      </w:pPr>
      <w:r w:rsidRPr="00F37E5F">
        <w:rPr>
          <w:lang w:val="en-CA"/>
        </w:rPr>
        <w:t>$</w:t>
      </w:r>
      <w:proofErr w:type="spellStart"/>
      <w:r w:rsidRPr="00F37E5F">
        <w:rPr>
          <w:lang w:val="en-CA"/>
        </w:rPr>
        <w:t>wpdb</w:t>
      </w:r>
      <w:proofErr w:type="spellEnd"/>
      <w:r w:rsidRPr="00F37E5F">
        <w:rPr>
          <w:lang w:val="en-CA"/>
        </w:rPr>
        <w:t>-&gt;query($query)</w:t>
      </w:r>
    </w:p>
    <w:p w14:paraId="59CBFFE9" w14:textId="583F8A1F" w:rsidR="00F37E5F" w:rsidRDefault="00F37E5F" w:rsidP="00F37E5F">
      <w:pPr>
        <w:pStyle w:val="Bullet0"/>
        <w:rPr>
          <w:lang w:val="en-CA"/>
        </w:rPr>
      </w:pPr>
      <w:r w:rsidRPr="00F37E5F">
        <w:rPr>
          <w:lang w:val="en-CA"/>
        </w:rPr>
        <w:t>$</w:t>
      </w:r>
      <w:proofErr w:type="spellStart"/>
      <w:r w:rsidRPr="00F37E5F">
        <w:rPr>
          <w:lang w:val="en-CA"/>
        </w:rPr>
        <w:t>wpdb</w:t>
      </w:r>
      <w:proofErr w:type="spellEnd"/>
      <w:r w:rsidRPr="00F37E5F">
        <w:rPr>
          <w:lang w:val="en-CA"/>
        </w:rPr>
        <w:t>-&gt;</w:t>
      </w:r>
      <w:proofErr w:type="spellStart"/>
      <w:r w:rsidRPr="00F37E5F">
        <w:rPr>
          <w:lang w:val="en-CA"/>
        </w:rPr>
        <w:t>get_</w:t>
      </w:r>
      <w:proofErr w:type="gramStart"/>
      <w:r w:rsidRPr="00F37E5F">
        <w:rPr>
          <w:lang w:val="en-CA"/>
        </w:rPr>
        <w:t>results</w:t>
      </w:r>
      <w:proofErr w:type="spellEnd"/>
      <w:r w:rsidRPr="00F37E5F">
        <w:rPr>
          <w:lang w:val="en-CA"/>
        </w:rPr>
        <w:t>(</w:t>
      </w:r>
      <w:proofErr w:type="gramEnd"/>
      <w:r w:rsidRPr="00F37E5F">
        <w:rPr>
          <w:lang w:val="en-CA"/>
        </w:rPr>
        <w:t>"")</w:t>
      </w:r>
    </w:p>
    <w:p w14:paraId="18A2AFCA" w14:textId="5036A676" w:rsidR="00BC67EB" w:rsidRDefault="00BC67EB" w:rsidP="00F37E5F">
      <w:pPr>
        <w:pStyle w:val="Bullet0"/>
        <w:rPr>
          <w:lang w:val="en-CA"/>
        </w:rPr>
      </w:pPr>
      <w:r>
        <w:rPr>
          <w:lang w:val="en-CA"/>
        </w:rPr>
        <w:t>$</w:t>
      </w:r>
      <w:proofErr w:type="spellStart"/>
      <w:r>
        <w:rPr>
          <w:lang w:val="en-CA"/>
        </w:rPr>
        <w:t>wpdb</w:t>
      </w:r>
      <w:proofErr w:type="spellEnd"/>
      <w:r>
        <w:rPr>
          <w:lang w:val="en-CA"/>
        </w:rPr>
        <w:t>-&gt;</w:t>
      </w:r>
      <w:proofErr w:type="gramStart"/>
      <w:r>
        <w:rPr>
          <w:lang w:val="en-CA"/>
        </w:rPr>
        <w:t>prepare(</w:t>
      </w:r>
      <w:proofErr w:type="gramEnd"/>
      <w:r>
        <w:rPr>
          <w:lang w:val="en-CA"/>
        </w:rPr>
        <w:t xml:space="preserve">) // </w:t>
      </w:r>
      <w:r w:rsidRPr="00BC67EB">
        <w:rPr>
          <w:lang w:val="en-CA"/>
        </w:rPr>
        <w:t xml:space="preserve">prepare does not go to </w:t>
      </w:r>
      <w:proofErr w:type="spellStart"/>
      <w:r w:rsidRPr="00BC67EB">
        <w:rPr>
          <w:lang w:val="en-CA"/>
        </w:rPr>
        <w:t>db</w:t>
      </w:r>
      <w:proofErr w:type="spellEnd"/>
      <w:r w:rsidRPr="00BC67EB">
        <w:rPr>
          <w:lang w:val="en-CA"/>
        </w:rPr>
        <w:t xml:space="preserve">, returns a string of text and we can feed that to </w:t>
      </w:r>
      <w:proofErr w:type="spellStart"/>
      <w:r w:rsidRPr="00BC67EB">
        <w:rPr>
          <w:lang w:val="en-CA"/>
        </w:rPr>
        <w:t>get_results</w:t>
      </w:r>
      <w:proofErr w:type="spellEnd"/>
      <w:r>
        <w:rPr>
          <w:lang w:val="en-CA"/>
        </w:rPr>
        <w:t xml:space="preserve"> for security</w:t>
      </w:r>
    </w:p>
    <w:p w14:paraId="5B9CD090" w14:textId="323475F4" w:rsidR="002F6DA6" w:rsidRPr="002F6DA6" w:rsidRDefault="002F6DA6" w:rsidP="00C3028B">
      <w:pPr>
        <w:pStyle w:val="Bullet0"/>
        <w:rPr>
          <w:lang w:val="en-CA"/>
        </w:rPr>
      </w:pPr>
      <w:r w:rsidRPr="002F6DA6">
        <w:rPr>
          <w:lang w:val="en-CA"/>
        </w:rPr>
        <w:t>$</w:t>
      </w:r>
      <w:proofErr w:type="spellStart"/>
      <w:r w:rsidRPr="002F6DA6">
        <w:rPr>
          <w:lang w:val="en-CA"/>
        </w:rPr>
        <w:t>wpdb</w:t>
      </w:r>
      <w:proofErr w:type="spellEnd"/>
      <w:r w:rsidRPr="002F6DA6">
        <w:rPr>
          <w:lang w:val="en-CA"/>
        </w:rPr>
        <w:t>-&gt;delete($this-&gt;</w:t>
      </w:r>
      <w:proofErr w:type="spellStart"/>
      <w:r w:rsidRPr="002F6DA6">
        <w:rPr>
          <w:lang w:val="en-CA"/>
        </w:rPr>
        <w:t>tablename</w:t>
      </w:r>
      <w:proofErr w:type="spellEnd"/>
      <w:r w:rsidRPr="002F6DA6">
        <w:rPr>
          <w:lang w:val="en-CA"/>
        </w:rPr>
        <w:t xml:space="preserve">, </w:t>
      </w:r>
      <w:proofErr w:type="gramStart"/>
      <w:r w:rsidRPr="002F6DA6">
        <w:rPr>
          <w:lang w:val="en-CA"/>
        </w:rPr>
        <w:t>array(</w:t>
      </w:r>
      <w:proofErr w:type="gramEnd"/>
      <w:r w:rsidRPr="002F6DA6">
        <w:rPr>
          <w:lang w:val="en-CA"/>
        </w:rPr>
        <w:t>'id' =&gt; $id));</w:t>
      </w:r>
    </w:p>
    <w:p w14:paraId="3BC6D83E" w14:textId="42D5239E" w:rsidR="002F580B" w:rsidRDefault="002F580B" w:rsidP="002F580B">
      <w:pPr>
        <w:pStyle w:val="Style2"/>
        <w:rPr>
          <w:lang w:val="en-CA"/>
        </w:rPr>
      </w:pPr>
      <w:r>
        <w:rPr>
          <w:lang w:val="en-CA"/>
        </w:rPr>
        <w:lastRenderedPageBreak/>
        <w:t>Database Creation</w:t>
      </w:r>
    </w:p>
    <w:p w14:paraId="7F21D933" w14:textId="54BD472C" w:rsidR="00CD7F7D" w:rsidRPr="00EA5FF6" w:rsidRDefault="002F580B" w:rsidP="00EA5FF6">
      <w:pPr>
        <w:pStyle w:val="Bullet0"/>
        <w:rPr>
          <w:lang w:val="en-CA"/>
        </w:rPr>
      </w:pPr>
      <w:proofErr w:type="spellStart"/>
      <w:r w:rsidRPr="002F580B">
        <w:rPr>
          <w:lang w:val="en-CA"/>
        </w:rPr>
        <w:t>add_</w:t>
      </w:r>
      <w:proofErr w:type="gramStart"/>
      <w:r w:rsidRPr="002F580B">
        <w:rPr>
          <w:lang w:val="en-CA"/>
        </w:rPr>
        <w:t>action</w:t>
      </w:r>
      <w:proofErr w:type="spellEnd"/>
      <w:r w:rsidRPr="002F580B">
        <w:rPr>
          <w:lang w:val="en-CA"/>
        </w:rPr>
        <w:t>(</w:t>
      </w:r>
      <w:proofErr w:type="gramEnd"/>
      <w:r w:rsidRPr="002F580B">
        <w:rPr>
          <w:b/>
          <w:bCs/>
          <w:lang w:val="en-CA"/>
        </w:rPr>
        <w:t>'</w:t>
      </w:r>
      <w:proofErr w:type="spellStart"/>
      <w:r w:rsidRPr="002F580B">
        <w:rPr>
          <w:b/>
          <w:bCs/>
          <w:lang w:val="en-CA"/>
        </w:rPr>
        <w:t>activate_new</w:t>
      </w:r>
      <w:proofErr w:type="spellEnd"/>
      <w:r w:rsidRPr="002F580B">
        <w:rPr>
          <w:b/>
          <w:bCs/>
          <w:lang w:val="en-CA"/>
        </w:rPr>
        <w:t>-database-table/new-database-</w:t>
      </w:r>
      <w:proofErr w:type="spellStart"/>
      <w:r w:rsidRPr="002F580B">
        <w:rPr>
          <w:b/>
          <w:bCs/>
          <w:lang w:val="en-CA"/>
        </w:rPr>
        <w:t>table.php</w:t>
      </w:r>
      <w:proofErr w:type="spellEnd"/>
      <w:r w:rsidRPr="002F580B">
        <w:rPr>
          <w:b/>
          <w:bCs/>
          <w:lang w:val="en-CA"/>
        </w:rPr>
        <w:t>'</w:t>
      </w:r>
      <w:r w:rsidRPr="002F580B">
        <w:rPr>
          <w:lang w:val="en-CA"/>
        </w:rPr>
        <w:t>, array($this, '</w:t>
      </w:r>
      <w:proofErr w:type="spellStart"/>
      <w:r w:rsidRPr="002F580B">
        <w:rPr>
          <w:lang w:val="en-CA"/>
        </w:rPr>
        <w:t>onActivate</w:t>
      </w:r>
      <w:proofErr w:type="spellEnd"/>
      <w:r w:rsidRPr="002F580B">
        <w:rPr>
          <w:lang w:val="en-CA"/>
        </w:rPr>
        <w:t>'))</w:t>
      </w:r>
    </w:p>
    <w:p w14:paraId="1143523D" w14:textId="7C603B2C" w:rsidR="00CD7F7D" w:rsidRDefault="00EA5FF6" w:rsidP="00CD7F7D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 w:rsidRPr="00CD7F7D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319744" behindDoc="1" locked="0" layoutInCell="1" allowOverlap="1" wp14:anchorId="1334B90E" wp14:editId="136416AB">
                <wp:simplePos x="0" y="0"/>
                <wp:positionH relativeFrom="margin">
                  <wp:align>center</wp:align>
                </wp:positionH>
                <wp:positionV relativeFrom="paragraph">
                  <wp:posOffset>236001</wp:posOffset>
                </wp:positionV>
                <wp:extent cx="5936615" cy="7226300"/>
                <wp:effectExtent l="114300" t="0" r="6985" b="0"/>
                <wp:wrapTopAndBottom/>
                <wp:docPr id="262" name="Text Box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2263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406761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53CAD472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f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defined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ABSPATH')) {</w:t>
                            </w:r>
                          </w:p>
                          <w:p w14:paraId="2744FBF2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xit;</w:t>
                            </w:r>
                          </w:p>
                          <w:p w14:paraId="1C82474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CF5833A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quire_onc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path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c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Pet.php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1B81B65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EFFA492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AdoptionTablePlugin</w:t>
                            </w:r>
                            <w:proofErr w:type="spellEnd"/>
                          </w:p>
                          <w:p w14:paraId="00593556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95FC283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charset;</w:t>
                            </w:r>
                          </w:p>
                          <w:p w14:paraId="69B6041D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6C8C3C0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F0A4FD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_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9A63364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680E4AF5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global 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75E8BB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charset = 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charset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lat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122EF34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fix .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pets";</w:t>
                            </w:r>
                          </w:p>
                          <w:p w14:paraId="443F842B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3BE3D23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vate_new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database-table/new-database-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.php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Activat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443C478C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head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AdminRefresh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5791ABE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scripts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Assets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0A7CF29F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mplate_includ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Templat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99);</w:t>
                            </w:r>
                          </w:p>
                          <w:p w14:paraId="76748398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EE94325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5C1D60F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Activat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83DBB6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734BB3A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o use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bDelta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it has a specific syntax</w:t>
                            </w:r>
                          </w:p>
                          <w:p w14:paraId="3A3858CD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echo $this-&gt;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EB3746F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echo $this-&gt;charset;</w:t>
                            </w:r>
                          </w:p>
                          <w:p w14:paraId="6586967F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quire_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BSPATH . 'wp-admin/includes/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grade.php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77486D9C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bDelta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CREATE TABLE $this-&gt;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(</w:t>
                            </w:r>
                          </w:p>
                          <w:p w14:paraId="30A1F3F5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id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igint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0) unsigned NOT NULL AUTO_INCREMENT,</w:t>
                            </w:r>
                          </w:p>
                          <w:p w14:paraId="5018C243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birthyear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mallint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5) NOT NULL DEFAULT 0, </w:t>
                            </w:r>
                          </w:p>
                          <w:p w14:paraId="60E17062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weight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mallint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5) NOT NULL DEFAULT 0,</w:t>
                            </w:r>
                          </w:p>
                          <w:p w14:paraId="43A15CF5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food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char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0) NOT NULL DEFAULT '',</w:t>
                            </w:r>
                          </w:p>
                          <w:p w14:paraId="2077F86D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hobby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char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0) NOT NULL DEFAULT '',</w:t>
                            </w:r>
                          </w:p>
                          <w:p w14:paraId="358223C6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color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char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0) NOT NULL DEFAULT '',</w:t>
                            </w:r>
                          </w:p>
                          <w:p w14:paraId="5CA322EB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char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0) NOT NULL DEFAULT '',</w:t>
                            </w:r>
                          </w:p>
                          <w:p w14:paraId="797F6FDA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species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char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60) NOT NULL DEFAULT '',</w:t>
                            </w:r>
                          </w:p>
                          <w:p w14:paraId="28F30046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PRIMARY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  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)</w:t>
                            </w:r>
                          </w:p>
                          <w:p w14:paraId="0D5E3D7F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 $this-&gt;charset;"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 }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369F03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231B8A9" w14:textId="77777777" w:rsidR="00EA5FF6" w:rsidRPr="00CD7F7D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Do not forget this!!! or it won't work!!</w:t>
                            </w:r>
                          </w:p>
                          <w:p w14:paraId="08861246" w14:textId="77777777" w:rsidR="00EA5FF6" w:rsidRPr="004659CC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AdoptionTablePlugin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AdoptionTablePlugin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A77C9F8" w14:textId="77777777" w:rsidR="00EA5FF6" w:rsidRPr="004659CC" w:rsidRDefault="00EA5FF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4B90E" id="Text Box 262" o:spid="_x0000_s1242" type="#_x0000_t202" style="position:absolute;left:0;text-align:left;margin-left:0;margin-top:18.6pt;width:467.45pt;height:569pt;z-index:-250996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A406761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53CAD472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f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defined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ABSPATH')) {</w:t>
                      </w:r>
                    </w:p>
                    <w:p w14:paraId="2744FBF2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xit;</w:t>
                      </w:r>
                    </w:p>
                    <w:p w14:paraId="1C82474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CF5833A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quire_onc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path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c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Pet.php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01B81B65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EFFA492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AdoptionTablePlugin</w:t>
                      </w:r>
                      <w:proofErr w:type="spellEnd"/>
                    </w:p>
                    <w:p w14:paraId="00593556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795FC283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charset;</w:t>
                      </w:r>
                    </w:p>
                    <w:p w14:paraId="69B6041D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06C8C3C0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F0A4FD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_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9A63364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680E4AF5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global 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075E8BB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charset = 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charset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lat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122EF34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fix .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pets";</w:t>
                      </w:r>
                    </w:p>
                    <w:p w14:paraId="443F842B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3BE3D23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vate_new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database-table/new-database-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.php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Activat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443C478C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head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AdminRefresh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5791ABE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scripts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Assets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0A7CF29F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mplate_includ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Templat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99);</w:t>
                      </w:r>
                    </w:p>
                    <w:p w14:paraId="76748398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EE94325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5C1D60F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Activat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83DBB6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734BB3A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o use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bDelta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it has a specific syntax</w:t>
                      </w:r>
                    </w:p>
                    <w:p w14:paraId="3A3858CD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echo $this-&gt;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1EB3746F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echo $this-&gt;charset;</w:t>
                      </w:r>
                    </w:p>
                    <w:p w14:paraId="6586967F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quire_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BSPATH . 'wp-admin/includes/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grade.php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77486D9C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bDelta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CREATE TABLE $this-&gt;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(</w:t>
                      </w:r>
                    </w:p>
                    <w:p w14:paraId="30A1F3F5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id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igint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20) unsigned NOT NULL AUTO_INCREMENT,</w:t>
                      </w:r>
                    </w:p>
                    <w:p w14:paraId="5018C243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birthyear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mallint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5) NOT NULL DEFAULT 0, </w:t>
                      </w:r>
                    </w:p>
                    <w:p w14:paraId="60E17062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weight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mallint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5) NOT NULL DEFAULT 0,</w:t>
                      </w:r>
                    </w:p>
                    <w:p w14:paraId="43A15CF5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food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char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60) NOT NULL DEFAULT '',</w:t>
                      </w:r>
                    </w:p>
                    <w:p w14:paraId="2077F86D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hobby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char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60) NOT NULL DEFAULT '',</w:t>
                      </w:r>
                    </w:p>
                    <w:p w14:paraId="358223C6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color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char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60) NOT NULL DEFAULT '',</w:t>
                      </w:r>
                    </w:p>
                    <w:p w14:paraId="5CA322EB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char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60) NOT NULL DEFAULT '',</w:t>
                      </w:r>
                    </w:p>
                    <w:p w14:paraId="797F6FDA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species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char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60) NOT NULL DEFAULT '',</w:t>
                      </w:r>
                    </w:p>
                    <w:p w14:paraId="28F30046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PRIMARY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  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)</w:t>
                      </w:r>
                    </w:p>
                    <w:p w14:paraId="0D5E3D7F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 $this-&gt;charset;"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 }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369F03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231B8A9" w14:textId="77777777" w:rsidR="00EA5FF6" w:rsidRPr="00CD7F7D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Do not forget this!!! or it won't work!!</w:t>
                      </w:r>
                    </w:p>
                    <w:p w14:paraId="08861246" w14:textId="77777777" w:rsidR="00EA5FF6" w:rsidRPr="004659CC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AdoptionTablePlugin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AdoptionTablePlugin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1A77C9F8" w14:textId="77777777" w:rsidR="00EA5FF6" w:rsidRPr="004659CC" w:rsidRDefault="00EA5FF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752F20F" w14:textId="2C859446" w:rsidR="00CD7F7D" w:rsidRDefault="00CD7F7D" w:rsidP="00CD7F7D">
      <w:pPr>
        <w:pStyle w:val="Style2"/>
      </w:pPr>
      <w:r>
        <w:lastRenderedPageBreak/>
        <w:t xml:space="preserve">Adding to </w:t>
      </w:r>
      <w:proofErr w:type="spellStart"/>
      <w:r>
        <w:t>db</w:t>
      </w:r>
      <w:proofErr w:type="spellEnd"/>
    </w:p>
    <w:p w14:paraId="1721F690" w14:textId="025E0393" w:rsidR="00CD7F7D" w:rsidRDefault="00CD7F7D" w:rsidP="00CD7F7D">
      <w:pPr>
        <w:pStyle w:val="Bullet0"/>
      </w:pPr>
      <w:proofErr w:type="spellStart"/>
      <w:r>
        <w:t>Admin_head</w:t>
      </w:r>
      <w:proofErr w:type="spellEnd"/>
      <w:r>
        <w:t xml:space="preserve"> // action</w:t>
      </w:r>
    </w:p>
    <w:p w14:paraId="1613331C" w14:textId="4E7F0F17" w:rsidR="00CD7F7D" w:rsidRDefault="00CD7F7D" w:rsidP="00CD7F7D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0000" behindDoc="1" locked="0" layoutInCell="1" allowOverlap="1" wp14:anchorId="331DBBF8" wp14:editId="7B72B587">
                <wp:simplePos x="0" y="0"/>
                <wp:positionH relativeFrom="margin">
                  <wp:align>center</wp:align>
                </wp:positionH>
                <wp:positionV relativeFrom="paragraph">
                  <wp:posOffset>361950</wp:posOffset>
                </wp:positionV>
                <wp:extent cx="5936615" cy="2338070"/>
                <wp:effectExtent l="114300" t="0" r="6985" b="5080"/>
                <wp:wrapTopAndBottom/>
                <wp:docPr id="263" name="Text Box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380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36AFC8" w14:textId="1CE491BD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public function </w:t>
                            </w:r>
                            <w:proofErr w:type="spellStart"/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AdminRefresh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A026CB0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7A107E64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global 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5CDB617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insert($this-&gt;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gram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1FCF82A0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birthyear' =&gt; 2015,</w:t>
                            </w:r>
                          </w:p>
                          <w:p w14:paraId="76D2E7AC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weight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10,</w:t>
                            </w:r>
                          </w:p>
                          <w:p w14:paraId="140EB07E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name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owsalot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</w:t>
                            </w:r>
                          </w:p>
                          <w:p w14:paraId="129580C2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food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apples',</w:t>
                            </w:r>
                          </w:p>
                          <w:p w14:paraId="0C7941AF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color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green',</w:t>
                            </w:r>
                          </w:p>
                          <w:p w14:paraId="22D99AB0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species' =&gt; 'cat',</w:t>
                            </w:r>
                          </w:p>
                          <w:p w14:paraId="111009B0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hobby</w:t>
                            </w:r>
                            <w:proofErr w:type="spellEnd"/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scratching furniture'</w:t>
                            </w:r>
                          </w:p>
                          <w:p w14:paraId="2F505DCF" w14:textId="77777777" w:rsidR="00CD7F7D" w:rsidRPr="00CD7F7D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  <w:p w14:paraId="032B2940" w14:textId="392BA2DE" w:rsidR="00CD7F7D" w:rsidRPr="004659CC" w:rsidRDefault="00CD7F7D" w:rsidP="00CD7F7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7F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DBBF8" id="Text Box 263" o:spid="_x0000_s1243" type="#_x0000_t202" style="position:absolute;left:0;text-align:left;margin-left:0;margin-top:28.5pt;width:467.45pt;height:184.1pt;z-index:-251156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4136AFC8" w14:textId="1CE491BD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public function </w:t>
                      </w:r>
                      <w:proofErr w:type="spellStart"/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AdminRefresh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A026CB0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7A107E64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global 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65CDB617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insert($this-&gt;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gram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1FCF82A0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birthyear' =&gt; 2015,</w:t>
                      </w:r>
                    </w:p>
                    <w:p w14:paraId="76D2E7AC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weight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10,</w:t>
                      </w:r>
                    </w:p>
                    <w:p w14:paraId="140EB07E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name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owsalot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</w:t>
                      </w:r>
                    </w:p>
                    <w:p w14:paraId="129580C2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food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apples',</w:t>
                      </w:r>
                    </w:p>
                    <w:p w14:paraId="0C7941AF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color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green',</w:t>
                      </w:r>
                    </w:p>
                    <w:p w14:paraId="22D99AB0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species' =&gt; 'cat',</w:t>
                      </w:r>
                    </w:p>
                    <w:p w14:paraId="111009B0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hobby</w:t>
                      </w:r>
                      <w:proofErr w:type="spellEnd"/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scratching furniture'</w:t>
                      </w:r>
                    </w:p>
                    <w:p w14:paraId="2F505DCF" w14:textId="77777777" w:rsidR="00CD7F7D" w:rsidRPr="00CD7F7D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  <w:p w14:paraId="032B2940" w14:textId="392BA2DE" w:rsidR="00CD7F7D" w:rsidRPr="004659CC" w:rsidRDefault="00CD7F7D" w:rsidP="00CD7F7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7F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$</w:t>
      </w:r>
      <w:proofErr w:type="spellStart"/>
      <w:r>
        <w:t>wpdb</w:t>
      </w:r>
      <w:proofErr w:type="spellEnd"/>
      <w:r>
        <w:t>-&gt;</w:t>
      </w:r>
      <w:proofErr w:type="gramStart"/>
      <w:r>
        <w:t>insert(</w:t>
      </w:r>
      <w:proofErr w:type="spellStart"/>
      <w:proofErr w:type="gramEnd"/>
      <w:r>
        <w:t>tablename</w:t>
      </w:r>
      <w:proofErr w:type="spellEnd"/>
      <w:r>
        <w:t>, array(prop=&gt;value))</w:t>
      </w:r>
    </w:p>
    <w:p w14:paraId="4EF4DCF1" w14:textId="4237061F" w:rsidR="00CD7F7D" w:rsidRDefault="00CD7F7D" w:rsidP="00CD7F7D">
      <w:pPr>
        <w:pStyle w:val="Bullet0"/>
        <w:numPr>
          <w:ilvl w:val="0"/>
          <w:numId w:val="0"/>
        </w:numPr>
        <w:ind w:left="720" w:hanging="360"/>
      </w:pPr>
    </w:p>
    <w:p w14:paraId="2A0E1B90" w14:textId="223E6395" w:rsidR="00CD7F7D" w:rsidRDefault="00CD7F7D" w:rsidP="00CD7F7D">
      <w:pPr>
        <w:pStyle w:val="Bullet0"/>
        <w:numPr>
          <w:ilvl w:val="0"/>
          <w:numId w:val="0"/>
        </w:numPr>
        <w:ind w:left="720" w:hanging="360"/>
      </w:pPr>
    </w:p>
    <w:p w14:paraId="49BDB40A" w14:textId="25AE2C7B" w:rsidR="00CD7F7D" w:rsidRDefault="007B1500" w:rsidP="007B1500">
      <w:pPr>
        <w:pStyle w:val="Bullet0"/>
        <w:rPr>
          <w:lang w:val="en-CA"/>
        </w:rPr>
      </w:pPr>
      <w:proofErr w:type="spellStart"/>
      <w:r w:rsidRPr="007B1500">
        <w:rPr>
          <w:lang w:val="en-CA"/>
        </w:rPr>
        <w:t>add_</w:t>
      </w:r>
      <w:proofErr w:type="gramStart"/>
      <w:r w:rsidRPr="007B1500">
        <w:rPr>
          <w:lang w:val="en-CA"/>
        </w:rPr>
        <w:t>filter</w:t>
      </w:r>
      <w:proofErr w:type="spellEnd"/>
      <w:r w:rsidRPr="007B1500">
        <w:rPr>
          <w:lang w:val="en-CA"/>
        </w:rPr>
        <w:t>(</w:t>
      </w:r>
      <w:proofErr w:type="gramEnd"/>
      <w:r w:rsidRPr="007B1500">
        <w:t>'template</w:t>
      </w:r>
      <w:r w:rsidRPr="007B1500">
        <w:rPr>
          <w:lang w:val="en-CA"/>
        </w:rPr>
        <w:t>_include', array($this, '</w:t>
      </w:r>
      <w:proofErr w:type="spellStart"/>
      <w:r w:rsidRPr="007B1500">
        <w:rPr>
          <w:lang w:val="en-CA"/>
        </w:rPr>
        <w:t>loadTemplate</w:t>
      </w:r>
      <w:proofErr w:type="spellEnd"/>
      <w:r w:rsidRPr="007B1500">
        <w:rPr>
          <w:lang w:val="en-CA"/>
        </w:rPr>
        <w:t>'), 99);</w:t>
      </w:r>
      <w:r w:rsidR="008E41CD">
        <w:rPr>
          <w:lang w:val="en-CA"/>
        </w:rPr>
        <w:t xml:space="preserve"> // like the content filter but for template of a page</w:t>
      </w:r>
    </w:p>
    <w:p w14:paraId="4439C1DD" w14:textId="03F656A3" w:rsidR="007B1500" w:rsidRDefault="007B1500" w:rsidP="007B150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 w:rsidRPr="007B1500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02BD0561" wp14:editId="2B119E52">
                <wp:simplePos x="0" y="0"/>
                <wp:positionH relativeFrom="margin">
                  <wp:align>center</wp:align>
                </wp:positionH>
                <wp:positionV relativeFrom="paragraph">
                  <wp:posOffset>255068</wp:posOffset>
                </wp:positionV>
                <wp:extent cx="5936615" cy="1497965"/>
                <wp:effectExtent l="114300" t="0" r="6985" b="6985"/>
                <wp:wrapTopAndBottom/>
                <wp:docPr id="264" name="Text Box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980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315DF5" w14:textId="77777777" w:rsidR="007B1500" w:rsidRPr="007B1500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Template</w:t>
                            </w:r>
                            <w:proofErr w:type="spellEnd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template)</w:t>
                            </w:r>
                          </w:p>
                          <w:p w14:paraId="29EE4A2F" w14:textId="77777777" w:rsidR="007B1500" w:rsidRPr="007B1500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35A0C02C" w14:textId="77777777" w:rsidR="007B1500" w:rsidRPr="007B1500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_page</w:t>
                            </w:r>
                            <w:proofErr w:type="spellEnd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pet-adoption')) {</w:t>
                            </w:r>
                          </w:p>
                          <w:p w14:paraId="72F91C51" w14:textId="77777777" w:rsidR="007B1500" w:rsidRPr="007B1500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</w:t>
                            </w:r>
                            <w:proofErr w:type="spellStart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path</w:t>
                            </w:r>
                            <w:proofErr w:type="spellEnd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</w:t>
                            </w:r>
                            <w:proofErr w:type="gramStart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</w:t>
                            </w:r>
                            <w:proofErr w:type="gramEnd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</w:t>
                            </w:r>
                            <w:proofErr w:type="spellStart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c</w:t>
                            </w:r>
                            <w:proofErr w:type="spellEnd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template-</w:t>
                            </w:r>
                            <w:proofErr w:type="spellStart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s.php</w:t>
                            </w:r>
                            <w:proofErr w:type="spellEnd"/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9C04271" w14:textId="77777777" w:rsidR="007B1500" w:rsidRPr="007B1500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3FC1BBFF" w14:textId="6ADF7A19" w:rsidR="007B1500" w:rsidRPr="007B1500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template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if not true return the default template for that slug</w:t>
                            </w:r>
                          </w:p>
                          <w:p w14:paraId="231E3F7B" w14:textId="06560267" w:rsidR="007B1500" w:rsidRPr="004659CC" w:rsidRDefault="007B1500" w:rsidP="007B150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B150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D0561" id="Text Box 264" o:spid="_x0000_s1244" type="#_x0000_t202" style="position:absolute;left:0;text-align:left;margin-left:0;margin-top:20.1pt;width:467.45pt;height:117.95pt;z-index:-251154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D315DF5" w14:textId="77777777" w:rsidR="007B1500" w:rsidRPr="007B1500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Template</w:t>
                      </w:r>
                      <w:proofErr w:type="spellEnd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template)</w:t>
                      </w:r>
                    </w:p>
                    <w:p w14:paraId="29EE4A2F" w14:textId="77777777" w:rsidR="007B1500" w:rsidRPr="007B1500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35A0C02C" w14:textId="77777777" w:rsidR="007B1500" w:rsidRPr="007B1500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_page</w:t>
                      </w:r>
                      <w:proofErr w:type="spellEnd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pet-adoption')) {</w:t>
                      </w:r>
                    </w:p>
                    <w:p w14:paraId="72F91C51" w14:textId="77777777" w:rsidR="007B1500" w:rsidRPr="007B1500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</w:t>
                      </w:r>
                      <w:proofErr w:type="spellStart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path</w:t>
                      </w:r>
                      <w:proofErr w:type="spellEnd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</w:t>
                      </w:r>
                      <w:proofErr w:type="gramStart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</w:t>
                      </w:r>
                      <w:proofErr w:type="gramEnd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</w:t>
                      </w:r>
                      <w:proofErr w:type="spellStart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c</w:t>
                      </w:r>
                      <w:proofErr w:type="spellEnd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template-</w:t>
                      </w:r>
                      <w:proofErr w:type="spellStart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s.php</w:t>
                      </w:r>
                      <w:proofErr w:type="spellEnd"/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59C04271" w14:textId="77777777" w:rsidR="007B1500" w:rsidRPr="007B1500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3FC1BBFF" w14:textId="6ADF7A19" w:rsidR="007B1500" w:rsidRPr="007B1500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template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if not true return the default template for that slug</w:t>
                      </w:r>
                    </w:p>
                    <w:p w14:paraId="231E3F7B" w14:textId="06560267" w:rsidR="007B1500" w:rsidRPr="004659CC" w:rsidRDefault="007B1500" w:rsidP="007B150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B150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0E60440" w14:textId="47C9799B" w:rsidR="007B1500" w:rsidRDefault="007B1500" w:rsidP="007B1500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174AF897" w14:textId="0D14F169" w:rsidR="00F37E5F" w:rsidRDefault="00F37E5F" w:rsidP="00F37E5F">
      <w:pPr>
        <w:pStyle w:val="Style2"/>
        <w:rPr>
          <w:lang w:val="en-CA"/>
        </w:rPr>
      </w:pPr>
      <w:r>
        <w:rPr>
          <w:lang w:val="en-CA"/>
        </w:rPr>
        <w:t xml:space="preserve">Security </w:t>
      </w:r>
    </w:p>
    <w:p w14:paraId="777E0D1A" w14:textId="190B1CFD" w:rsidR="00F37E5F" w:rsidRDefault="00F37E5F" w:rsidP="00F37E5F">
      <w:pPr>
        <w:pStyle w:val="Bullet0"/>
        <w:rPr>
          <w:lang w:val="en-CA"/>
        </w:rPr>
      </w:pPr>
      <w:r>
        <w:rPr>
          <w:lang w:val="en-CA"/>
        </w:rPr>
        <w:t>Sequel injection</w:t>
      </w:r>
    </w:p>
    <w:p w14:paraId="5A63DA52" w14:textId="2DA3A44A" w:rsidR="00F37E5F" w:rsidRDefault="00F37E5F" w:rsidP="00F37E5F">
      <w:pPr>
        <w:pStyle w:val="Bullet0"/>
        <w:rPr>
          <w:lang w:val="en-CA"/>
        </w:rPr>
      </w:pPr>
      <w:r>
        <w:rPr>
          <w:lang w:val="en-CA"/>
        </w:rPr>
        <w:t>Sequel attacks</w:t>
      </w:r>
    </w:p>
    <w:p w14:paraId="79E26626" w14:textId="7673511A" w:rsidR="00F37E5F" w:rsidRDefault="00F37E5F" w:rsidP="00F37E5F">
      <w:pPr>
        <w:pStyle w:val="Bullet0"/>
        <w:rPr>
          <w:lang w:val="en-CA"/>
        </w:rPr>
      </w:pPr>
      <w:r>
        <w:rPr>
          <w:lang w:val="en-CA"/>
        </w:rPr>
        <w:t xml:space="preserve">If everything is hardcoded is okay. </w:t>
      </w:r>
    </w:p>
    <w:p w14:paraId="40FB4C5B" w14:textId="472E5B35" w:rsidR="00F37E5F" w:rsidRDefault="00F37E5F" w:rsidP="00F37E5F">
      <w:pPr>
        <w:pStyle w:val="Bullet0"/>
        <w:rPr>
          <w:lang w:val="en-CA"/>
        </w:rPr>
      </w:pPr>
      <w:r>
        <w:rPr>
          <w:lang w:val="en-CA"/>
        </w:rPr>
        <w:t xml:space="preserve">But if we send it through a </w:t>
      </w:r>
      <w:proofErr w:type="spellStart"/>
      <w:r>
        <w:rPr>
          <w:lang w:val="en-CA"/>
        </w:rPr>
        <w:t>json</w:t>
      </w:r>
      <w:proofErr w:type="spellEnd"/>
      <w:r>
        <w:rPr>
          <w:lang w:val="en-CA"/>
        </w:rPr>
        <w:t xml:space="preserve"> object, or in </w:t>
      </w:r>
      <w:proofErr w:type="spellStart"/>
      <w:r>
        <w:rPr>
          <w:lang w:val="en-CA"/>
        </w:rPr>
        <w:t>url</w:t>
      </w:r>
      <w:proofErr w:type="spellEnd"/>
      <w:r>
        <w:rPr>
          <w:lang w:val="en-CA"/>
        </w:rPr>
        <w:t xml:space="preserve">. </w:t>
      </w:r>
    </w:p>
    <w:p w14:paraId="586DE914" w14:textId="75A7D10B" w:rsidR="005747FC" w:rsidRDefault="005747FC" w:rsidP="00F37E5F">
      <w:pPr>
        <w:pStyle w:val="Bullet0"/>
        <w:rPr>
          <w:lang w:val="en-CA"/>
        </w:rPr>
      </w:pPr>
      <w:r>
        <w:rPr>
          <w:lang w:val="en-CA"/>
        </w:rPr>
        <w:t>$</w:t>
      </w:r>
      <w:proofErr w:type="spellStart"/>
      <w:r>
        <w:rPr>
          <w:lang w:val="en-CA"/>
        </w:rPr>
        <w:t>wpdb</w:t>
      </w:r>
      <w:proofErr w:type="spellEnd"/>
      <w:r>
        <w:rPr>
          <w:lang w:val="en-CA"/>
        </w:rPr>
        <w:t>-&gt;</w:t>
      </w:r>
      <w:proofErr w:type="gramStart"/>
      <w:r>
        <w:rPr>
          <w:lang w:val="en-CA"/>
        </w:rPr>
        <w:t>prepare(</w:t>
      </w:r>
      <w:proofErr w:type="gramEnd"/>
      <w:r>
        <w:rPr>
          <w:lang w:val="en-CA"/>
        </w:rPr>
        <w:t>)</w:t>
      </w:r>
    </w:p>
    <w:p w14:paraId="41955A21" w14:textId="312C6122" w:rsidR="005747FC" w:rsidRPr="005747FC" w:rsidRDefault="005747FC" w:rsidP="005747FC">
      <w:pPr>
        <w:pStyle w:val="Bullet0"/>
        <w:rPr>
          <w:color w:val="97A7C8"/>
        </w:rPr>
      </w:pPr>
      <w:r w:rsidRPr="005747FC">
        <w:t xml:space="preserve">for var in </w:t>
      </w:r>
      <w:r w:rsidR="00EA5FF6">
        <w:t xml:space="preserve">the </w:t>
      </w:r>
      <w:r w:rsidRPr="005747FC">
        <w:t>string</w:t>
      </w:r>
      <w:r w:rsidR="00EA5FF6">
        <w:t>,</w:t>
      </w:r>
      <w:r w:rsidRPr="005747FC">
        <w:t xml:space="preserve"> we need "" not ''</w:t>
      </w:r>
    </w:p>
    <w:p w14:paraId="2E8128A3" w14:textId="70D1169F" w:rsidR="009E5567" w:rsidRDefault="009E5567" w:rsidP="005747FC">
      <w:pPr>
        <w:pStyle w:val="Bullet0"/>
        <w:rPr>
          <w:lang w:val="en-CA"/>
        </w:rPr>
      </w:pPr>
      <w:r w:rsidRPr="009E5567">
        <w:rPr>
          <w:noProof/>
          <w:lang w:val="en-CA"/>
        </w:rPr>
        <w:lastRenderedPageBreak/>
        <mc:AlternateContent>
          <mc:Choice Requires="wps">
            <w:drawing>
              <wp:anchor distT="0" distB="0" distL="114300" distR="114300" simplePos="0" relativeHeight="252166144" behindDoc="1" locked="0" layoutInCell="1" allowOverlap="1" wp14:anchorId="3A9E882A" wp14:editId="2065B14F">
                <wp:simplePos x="0" y="0"/>
                <wp:positionH relativeFrom="margin">
                  <wp:align>center</wp:align>
                </wp:positionH>
                <wp:positionV relativeFrom="paragraph">
                  <wp:posOffset>1871345</wp:posOffset>
                </wp:positionV>
                <wp:extent cx="5936615" cy="5945505"/>
                <wp:effectExtent l="114300" t="0" r="6985" b="0"/>
                <wp:wrapTopAndBottom/>
                <wp:docPr id="266" name="Text Box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9455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364511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560496B6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global 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916A680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fix .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pets';</w:t>
                            </w:r>
                          </w:p>
                          <w:p w14:paraId="44FE42EF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prepare does not go to 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b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returns a string of text and we can feed that to 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results</w:t>
                            </w:r>
                            <w:proofErr w:type="spellEnd"/>
                          </w:p>
                          <w:p w14:paraId="695A9AC5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for var in string we need "" not ''</w:t>
                            </w:r>
                          </w:p>
                          <w:p w14:paraId="53F07080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Query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pare(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SELECT * FROM 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IMIT 100", );</w:t>
                            </w:r>
                          </w:p>
                          <w:p w14:paraId="4A18BEC8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pets = 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results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Query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25BE828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9162876" w14:textId="7446D37B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21AFB80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table class="pet-adoption-table"&gt;</w:t>
                            </w:r>
                          </w:p>
                          <w:p w14:paraId="702F4606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tr&gt;</w:t>
                            </w:r>
                          </w:p>
                          <w:p w14:paraId="609E3CEE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Name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1944DE7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Species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17D6FC9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Weight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43635D4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Birth Year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EBBEE9E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Hobby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ABDECC0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Favorite Color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3307B49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Favorite Food&lt;/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5F66AD3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tr&gt;</w:t>
                            </w:r>
                          </w:p>
                          <w:p w14:paraId="496CE92F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723A8351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foreach ($pets as $pet) {?&gt;</w:t>
                            </w:r>
                          </w:p>
                          <w:p w14:paraId="49CCB30F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tr&gt;</w:t>
                            </w:r>
                          </w:p>
                          <w:p w14:paraId="4CFE315F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spellStart"/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name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4EB8EB11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pecies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271ED80C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spellStart"/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weight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65531B46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irthyear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404A413E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spellStart"/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hobby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7BB5C82D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spellStart"/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color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07CD72B1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td&gt;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pet-&gt;</w:t>
                            </w:r>
                            <w:proofErr w:type="spellStart"/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food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?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td&gt;</w:t>
                            </w:r>
                          </w:p>
                          <w:p w14:paraId="6FB5AC04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tr&gt;</w:t>
                            </w:r>
                          </w:p>
                          <w:p w14:paraId="27950CBE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1C168F18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87C5CCB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  <w:p w14:paraId="648BDDEE" w14:textId="1A3939A8" w:rsidR="009E5567" w:rsidRPr="004659CC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/table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E882A" id="Text Box 266" o:spid="_x0000_s1245" type="#_x0000_t202" style="position:absolute;left:0;text-align:left;margin-left:0;margin-top:147.35pt;width:467.45pt;height:468.15pt;z-index:-251150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6D364511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560496B6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global 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0916A680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fix .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pets';</w:t>
                      </w:r>
                    </w:p>
                    <w:p w14:paraId="44FE42EF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prepare does not go to 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b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returns a string of text and we can feed that to 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results</w:t>
                      </w:r>
                      <w:proofErr w:type="spellEnd"/>
                    </w:p>
                    <w:p w14:paraId="695A9AC5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for var in string we need "" not ''</w:t>
                      </w:r>
                    </w:p>
                    <w:p w14:paraId="53F07080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Query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pare(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SELECT * FROM 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IMIT 100", );</w:t>
                      </w:r>
                    </w:p>
                    <w:p w14:paraId="4A18BEC8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pets = 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results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Query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25BE828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9162876" w14:textId="7446D37B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21AFB80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table class="pet-adoption-table"&gt;</w:t>
                      </w:r>
                    </w:p>
                    <w:p w14:paraId="702F4606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tr&gt;</w:t>
                      </w:r>
                    </w:p>
                    <w:p w14:paraId="609E3CEE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Name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1944DE7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Species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17D6FC9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Weight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43635D4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Birth Year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EBBEE9E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Hobby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ABDECC0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Favorite Color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3307B49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Favorite Food&lt;/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5F66AD3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tr&gt;</w:t>
                      </w:r>
                    </w:p>
                    <w:p w14:paraId="496CE92F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723A8351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foreach ($pets as $pet) {?&gt;</w:t>
                      </w:r>
                    </w:p>
                    <w:p w14:paraId="49CCB30F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tr&gt;</w:t>
                      </w:r>
                    </w:p>
                    <w:p w14:paraId="4CFE315F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spellStart"/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name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4EB8EB11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pecies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271ED80C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spellStart"/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weight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65531B46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irthyear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404A413E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spellStart"/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hobby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7BB5C82D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spellStart"/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color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07CD72B1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td&gt;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pet-&gt;</w:t>
                      </w:r>
                      <w:proofErr w:type="spellStart"/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food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?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td&gt;</w:t>
                      </w:r>
                    </w:p>
                    <w:p w14:paraId="6FB5AC04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tr&gt;</w:t>
                      </w:r>
                    </w:p>
                    <w:p w14:paraId="27950CBE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1C168F18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87C5CCB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  <w:p w14:paraId="648BDDEE" w14:textId="1A3939A8" w:rsidR="009E5567" w:rsidRPr="004659CC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/table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747FC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164096" behindDoc="1" locked="0" layoutInCell="1" allowOverlap="1" wp14:anchorId="605CE4B6" wp14:editId="32A385C4">
                <wp:simplePos x="0" y="0"/>
                <wp:positionH relativeFrom="margin">
                  <wp:align>center</wp:align>
                </wp:positionH>
                <wp:positionV relativeFrom="paragraph">
                  <wp:posOffset>353708</wp:posOffset>
                </wp:positionV>
                <wp:extent cx="5936615" cy="1447165"/>
                <wp:effectExtent l="114300" t="0" r="6985" b="635"/>
                <wp:wrapTopAndBottom/>
                <wp:docPr id="265" name="Text Box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471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9D9E27" w14:textId="782F2F35" w:rsidR="005747FC" w:rsidRPr="005747FC" w:rsidRDefault="005747FC" w:rsidP="005747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lobal $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EC92772" w14:textId="77777777" w:rsidR="005747FC" w:rsidRPr="005747FC" w:rsidRDefault="005747FC" w:rsidP="005747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prepare does not go to 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b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returns a string of text and we can feed that to 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results</w:t>
                            </w:r>
                            <w:proofErr w:type="spellEnd"/>
                          </w:p>
                          <w:p w14:paraId="75FAFBD4" w14:textId="77777777" w:rsidR="005747FC" w:rsidRPr="005747FC" w:rsidRDefault="005747FC" w:rsidP="005747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Query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pare(</w:t>
                            </w:r>
                            <w:proofErr w:type="gram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SELECT * FROM 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pets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HERE species = %s AND birthyear &gt; %d LIMIT 10", array('hamster', 2018));</w:t>
                            </w:r>
                          </w:p>
                          <w:p w14:paraId="389BF5CB" w14:textId="77777777" w:rsidR="005747FC" w:rsidRPr="005747FC" w:rsidRDefault="005747FC" w:rsidP="005747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pets = $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results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Query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931BBBF" w14:textId="5231374D" w:rsidR="005747FC" w:rsidRPr="004659CC" w:rsidRDefault="005747FC" w:rsidP="005747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_dump</w:t>
                            </w:r>
                            <w:proofErr w:type="spellEnd"/>
                            <w:r w:rsidRPr="005747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pets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CE4B6" id="Text Box 265" o:spid="_x0000_s1246" type="#_x0000_t202" style="position:absolute;left:0;text-align:left;margin-left:0;margin-top:27.85pt;width:467.45pt;height:113.95pt;z-index:-251152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99D9E27" w14:textId="782F2F35" w:rsidR="005747FC" w:rsidRPr="005747FC" w:rsidRDefault="005747FC" w:rsidP="005747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lobal $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2EC92772" w14:textId="77777777" w:rsidR="005747FC" w:rsidRPr="005747FC" w:rsidRDefault="005747FC" w:rsidP="005747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prepare does not go to 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b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returns a string of text and we can feed that to 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results</w:t>
                      </w:r>
                      <w:proofErr w:type="spellEnd"/>
                    </w:p>
                    <w:p w14:paraId="75FAFBD4" w14:textId="77777777" w:rsidR="005747FC" w:rsidRPr="005747FC" w:rsidRDefault="005747FC" w:rsidP="005747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Query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pare(</w:t>
                      </w:r>
                      <w:proofErr w:type="gram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SELECT * FROM 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pets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HERE species = %s AND birthyear &gt; %d LIMIT 10", array('hamster', 2018));</w:t>
                      </w:r>
                    </w:p>
                    <w:p w14:paraId="389BF5CB" w14:textId="77777777" w:rsidR="005747FC" w:rsidRPr="005747FC" w:rsidRDefault="005747FC" w:rsidP="005747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pets = $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results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Query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2931BBBF" w14:textId="5231374D" w:rsidR="005747FC" w:rsidRPr="004659CC" w:rsidRDefault="005747FC" w:rsidP="005747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_dump</w:t>
                      </w:r>
                      <w:proofErr w:type="spellEnd"/>
                      <w:r w:rsidRPr="005747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pets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747FC" w:rsidRPr="005747FC">
        <w:rPr>
          <w:lang w:val="en-CA"/>
        </w:rPr>
        <w:t>for var in string we need "</w:t>
      </w:r>
      <w:r w:rsidR="005747FC">
        <w:rPr>
          <w:lang w:val="en-CA"/>
        </w:rPr>
        <w:t xml:space="preserve"> </w:t>
      </w:r>
      <w:r w:rsidR="005747FC" w:rsidRPr="005747FC">
        <w:rPr>
          <w:lang w:val="en-CA"/>
        </w:rPr>
        <w:t>" not '</w:t>
      </w:r>
      <w:r w:rsidR="005747FC">
        <w:rPr>
          <w:lang w:val="en-CA"/>
        </w:rPr>
        <w:t xml:space="preserve"> </w:t>
      </w:r>
      <w:r w:rsidR="005747FC" w:rsidRPr="005747FC">
        <w:rPr>
          <w:lang w:val="en-CA"/>
        </w:rPr>
        <w:t>'</w:t>
      </w:r>
    </w:p>
    <w:p w14:paraId="3619DD80" w14:textId="1AF2D0B0" w:rsidR="009E5567" w:rsidRDefault="009E5567" w:rsidP="009E556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2B16D748" w14:textId="4D1716EB" w:rsidR="009E5567" w:rsidRDefault="009E5567" w:rsidP="009E5567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0C7A72C8" w14:textId="5E5E4598" w:rsidR="009E5567" w:rsidRDefault="009E5567" w:rsidP="009E5567">
      <w:pPr>
        <w:pStyle w:val="Style2"/>
        <w:rPr>
          <w:lang w:val="en-CA"/>
        </w:rPr>
      </w:pPr>
      <w:r>
        <w:rPr>
          <w:lang w:val="en-CA"/>
        </w:rPr>
        <w:lastRenderedPageBreak/>
        <w:t>Dynamic queries</w:t>
      </w:r>
    </w:p>
    <w:p w14:paraId="61A0BE58" w14:textId="0E97259B" w:rsidR="009E5567" w:rsidRPr="009E5567" w:rsidRDefault="009A7AA3" w:rsidP="009E5567">
      <w:pPr>
        <w:pStyle w:val="Bullet0"/>
        <w:rPr>
          <w:lang w:val="en-CA"/>
        </w:rPr>
      </w:pPr>
      <w:r w:rsidRPr="009A7AA3">
        <w:rPr>
          <w:noProof/>
        </w:rPr>
        <mc:AlternateContent>
          <mc:Choice Requires="wps">
            <w:drawing>
              <wp:anchor distT="0" distB="0" distL="114300" distR="114300" simplePos="0" relativeHeight="252170240" behindDoc="1" locked="0" layoutInCell="1" allowOverlap="1" wp14:anchorId="3069C879" wp14:editId="552E7172">
                <wp:simplePos x="0" y="0"/>
                <wp:positionH relativeFrom="margin">
                  <wp:posOffset>55880</wp:posOffset>
                </wp:positionH>
                <wp:positionV relativeFrom="paragraph">
                  <wp:posOffset>1796415</wp:posOffset>
                </wp:positionV>
                <wp:extent cx="5936615" cy="400685"/>
                <wp:effectExtent l="114300" t="0" r="6985" b="0"/>
                <wp:wrapTopAndBottom/>
                <wp:docPr id="268" name="Text Box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0068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787CD2" w14:textId="4593CD12" w:rsidR="009E5567" w:rsidRPr="004659CC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each (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ets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$pets as $pet) {?&g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$pets a property of class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9C879" id="Text Box 268" o:spid="_x0000_s1247" type="#_x0000_t202" style="position:absolute;left:0;text-align:left;margin-left:4.4pt;margin-top:141.45pt;width:467.45pt;height:31.55pt;z-index:-25114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6787CD2" w14:textId="4593CD12" w:rsidR="009E5567" w:rsidRPr="004659CC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each (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ets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$pets as $pet) {?&g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$pets a property of clas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9E5567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168192" behindDoc="1" locked="0" layoutInCell="1" allowOverlap="1" wp14:anchorId="45BA3201" wp14:editId="1ED9B904">
                <wp:simplePos x="0" y="0"/>
                <wp:positionH relativeFrom="margin">
                  <wp:posOffset>57150</wp:posOffset>
                </wp:positionH>
                <wp:positionV relativeFrom="paragraph">
                  <wp:posOffset>532576</wp:posOffset>
                </wp:positionV>
                <wp:extent cx="5936615" cy="1233170"/>
                <wp:effectExtent l="114300" t="0" r="6985" b="5080"/>
                <wp:wrapTopAndBottom/>
                <wp:docPr id="267" name="Text Box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331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1B6E50" w14:textId="7B0DE469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?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1330412D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D411A23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quire_once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_dir_path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FILE__). '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ets.php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59492CD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ets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ets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FD06D09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42756AE" w14:textId="77777777" w:rsidR="009E5567" w:rsidRPr="009E5567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</w:t>
                            </w:r>
                            <w:proofErr w:type="gramStart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er</w:t>
                            </w:r>
                            <w:proofErr w:type="spell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A140D29" w14:textId="059F3611" w:rsidR="009E5567" w:rsidRPr="004659CC" w:rsidRDefault="009E5567" w:rsidP="009E556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55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A3201" id="Text Box 267" o:spid="_x0000_s1248" type="#_x0000_t202" style="position:absolute;left:0;text-align:left;margin-left:4.5pt;margin-top:41.95pt;width:467.45pt;height:97.1pt;z-index:-25114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721B6E50" w14:textId="7B0DE469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?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1330412D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D411A23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quire_once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_dir_path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FILE__). '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ets.php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059492CD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ets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ets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2FD06D09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42756AE" w14:textId="77777777" w:rsidR="009E5567" w:rsidRPr="009E5567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</w:t>
                      </w:r>
                      <w:proofErr w:type="gramStart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er</w:t>
                      </w:r>
                      <w:proofErr w:type="spell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A140D29" w14:textId="059F3611" w:rsidR="009E5567" w:rsidRPr="004659CC" w:rsidRDefault="009E5567" w:rsidP="009E556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55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E5567" w:rsidRPr="009E5567">
        <w:rPr>
          <w:lang w:val="en-CA"/>
        </w:rPr>
        <w:t>To keep the template file clean move qu</w:t>
      </w:r>
      <w:r w:rsidR="00EA5FF6">
        <w:rPr>
          <w:lang w:val="en-CA"/>
        </w:rPr>
        <w:t>e</w:t>
      </w:r>
      <w:r w:rsidR="009E5567" w:rsidRPr="009E5567">
        <w:rPr>
          <w:lang w:val="en-CA"/>
        </w:rPr>
        <w:t>ries to another file with a class to not worry about function names</w:t>
      </w:r>
      <w:r w:rsidR="009E5567">
        <w:rPr>
          <w:lang w:val="en-CA"/>
        </w:rPr>
        <w:t xml:space="preserve">. Require it in the template. </w:t>
      </w:r>
    </w:p>
    <w:p w14:paraId="620BE77F" w14:textId="77777777" w:rsidR="004452BE" w:rsidRDefault="004452BE" w:rsidP="004452BE"/>
    <w:p w14:paraId="420B93DF" w14:textId="71C307B7" w:rsidR="005747FC" w:rsidRDefault="009A7AA3" w:rsidP="009A7AA3">
      <w:pPr>
        <w:pStyle w:val="Style2"/>
        <w:rPr>
          <w:lang w:val="en-CA"/>
        </w:rPr>
      </w:pPr>
      <w:r w:rsidRPr="009A7AA3">
        <w:rPr>
          <w:noProof/>
        </w:rPr>
        <mc:AlternateContent>
          <mc:Choice Requires="wps">
            <w:drawing>
              <wp:anchor distT="0" distB="0" distL="114300" distR="114300" simplePos="0" relativeHeight="252172288" behindDoc="1" locked="0" layoutInCell="1" allowOverlap="1" wp14:anchorId="036F48E2" wp14:editId="5E265255">
                <wp:simplePos x="0" y="0"/>
                <wp:positionH relativeFrom="margin">
                  <wp:posOffset>1270</wp:posOffset>
                </wp:positionH>
                <wp:positionV relativeFrom="paragraph">
                  <wp:posOffset>2794783</wp:posOffset>
                </wp:positionV>
                <wp:extent cx="5936615" cy="4665345"/>
                <wp:effectExtent l="114300" t="0" r="6985" b="1905"/>
                <wp:wrapTopAndBottom/>
                <wp:docPr id="269" name="Text Box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6653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719CF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Pets</w:t>
                            </w:r>
                            <w:proofErr w:type="spellEnd"/>
                          </w:p>
                          <w:p w14:paraId="34461B4D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092319E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pets;</w:t>
                            </w:r>
                          </w:p>
                          <w:p w14:paraId="0386294F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CEB63F0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placeholders;</w:t>
                            </w:r>
                          </w:p>
                          <w:p w14:paraId="7D65C1E9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count;</w:t>
                            </w:r>
                          </w:p>
                          <w:p w14:paraId="43CD12C9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__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D568EB3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6CAD2F28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global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AF71255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fix .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pets';</w:t>
                            </w:r>
                          </w:p>
                          <w:p w14:paraId="03872A03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Query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pare(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SELECT * FROM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HERE species = %s LIMIT 100", array($_GET['species']));</w:t>
                            </w:r>
                          </w:p>
                          <w:p w14:paraId="7363747A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$this-&gt;pets =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results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Query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9785FC9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9FF786A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this-&gt;</w:t>
                            </w:r>
                            <w:proofErr w:type="spellStart"/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Args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// access it in other methods</w:t>
                            </w:r>
                          </w:p>
                          <w:p w14:paraId="48BB3E8B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placeholders = $this-&gt;</w:t>
                            </w:r>
                            <w:proofErr w:type="spellStart"/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laceholders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6FF29FA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don't need to access it in other methods.</w:t>
                            </w:r>
                          </w:p>
                          <w:p w14:paraId="65FA599F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query = "SELECT * FROM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;</w:t>
                            </w:r>
                          </w:p>
                          <w:p w14:paraId="504D27FD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Query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SELECT 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(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*) FROM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;</w:t>
                            </w:r>
                          </w:p>
                          <w:p w14:paraId="3B03FF16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 .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$this-&gt;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WhereText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235DB13B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Query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.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$this-&gt;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WhereText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5C64EDC9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 .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" LIMIT 100";</w:t>
                            </w:r>
                          </w:p>
                          <w:p w14:paraId="10E9F65D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count =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var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prepare($</w:t>
                            </w:r>
                            <w:proofErr w:type="spellStart"/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untQuery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$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his-&gt;placeholders)); </w:t>
                            </w:r>
                          </w:p>
                          <w:p w14:paraId="73494464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CD19B40" w14:textId="77777777" w:rsidR="009A7AA3" w:rsidRPr="009A7AA3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pets = 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results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</w:t>
                            </w:r>
                            <w:proofErr w:type="gramStart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pare(</w:t>
                            </w:r>
                            <w:proofErr w:type="gramEnd"/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query, $this-&gt;placeholders));</w:t>
                            </w:r>
                          </w:p>
                          <w:p w14:paraId="0D29F695" w14:textId="6619D306" w:rsidR="009A7AA3" w:rsidRPr="004659CC" w:rsidRDefault="009A7AA3" w:rsidP="009A7A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7A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F48E2" id="Text Box 269" o:spid="_x0000_s1249" type="#_x0000_t202" style="position:absolute;margin-left:.1pt;margin-top:220.05pt;width:467.45pt;height:367.35pt;z-index:-251144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7F1719CF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Pets</w:t>
                      </w:r>
                      <w:proofErr w:type="spellEnd"/>
                    </w:p>
                    <w:p w14:paraId="34461B4D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092319E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pets;</w:t>
                      </w:r>
                    </w:p>
                    <w:p w14:paraId="0386294F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CEB63F0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placeholders;</w:t>
                      </w:r>
                    </w:p>
                    <w:p w14:paraId="7D65C1E9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count;</w:t>
                      </w:r>
                    </w:p>
                    <w:p w14:paraId="43CD12C9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__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D568EB3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6CAD2F28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global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AF71255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fix .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pets';</w:t>
                      </w:r>
                    </w:p>
                    <w:p w14:paraId="03872A03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Query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pare(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SELECT * FROM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HERE species = %s LIMIT 100", array($_GET['species']));</w:t>
                      </w:r>
                    </w:p>
                    <w:p w14:paraId="7363747A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$this-&gt;pets =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results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Query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49785FC9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9FF786A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this-&gt;</w:t>
                      </w:r>
                      <w:proofErr w:type="spellStart"/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Args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// access it in other methods</w:t>
                      </w:r>
                    </w:p>
                    <w:p w14:paraId="48BB3E8B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placeholders = $this-&gt;</w:t>
                      </w:r>
                      <w:proofErr w:type="spellStart"/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laceholders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6FF29FA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don't need to access it in other methods.</w:t>
                      </w:r>
                    </w:p>
                    <w:p w14:paraId="65FA599F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query = "SELECT * FROM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;</w:t>
                      </w:r>
                    </w:p>
                    <w:p w14:paraId="504D27FD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Query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SELECT 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(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*) FROM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;</w:t>
                      </w:r>
                    </w:p>
                    <w:p w14:paraId="3B03FF16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 .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$this-&gt;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WhereText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235DB13B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Query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.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$this-&gt;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WhereText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5C64EDC9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 .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" LIMIT 100";</w:t>
                      </w:r>
                    </w:p>
                    <w:p w14:paraId="10E9F65D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count =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var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prepare($</w:t>
                      </w:r>
                      <w:proofErr w:type="spellStart"/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untQuery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$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his-&gt;placeholders)); </w:t>
                      </w:r>
                    </w:p>
                    <w:p w14:paraId="73494464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CD19B40" w14:textId="77777777" w:rsidR="009A7AA3" w:rsidRPr="009A7AA3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pets = 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results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</w:t>
                      </w:r>
                      <w:proofErr w:type="gramStart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pare(</w:t>
                      </w:r>
                      <w:proofErr w:type="gramEnd"/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query, $this-&gt;placeholders));</w:t>
                      </w:r>
                    </w:p>
                    <w:p w14:paraId="0D29F695" w14:textId="6619D306" w:rsidR="009A7AA3" w:rsidRPr="004659CC" w:rsidRDefault="009A7AA3" w:rsidP="009A7A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7A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73951" w:rsidRPr="009A7AA3">
        <w:t>Dynamic</w:t>
      </w:r>
      <w:r w:rsidR="00773951">
        <w:rPr>
          <w:lang w:val="en-CA"/>
        </w:rPr>
        <w:t xml:space="preserve"> values</w:t>
      </w:r>
    </w:p>
    <w:p w14:paraId="3B767D9D" w14:textId="732C4DA3" w:rsidR="00773951" w:rsidRDefault="009A7AA3" w:rsidP="00773951">
      <w:pPr>
        <w:pStyle w:val="Bullet0"/>
        <w:rPr>
          <w:lang w:val="en-CA"/>
        </w:rPr>
      </w:pPr>
      <w:r>
        <w:rPr>
          <w:lang w:val="en-CA"/>
        </w:rPr>
        <w:t xml:space="preserve">There is a way to send one request and get the count too, but sending </w:t>
      </w:r>
      <w:r w:rsidR="00EA5FF6">
        <w:rPr>
          <w:lang w:val="en-CA"/>
        </w:rPr>
        <w:t xml:space="preserve">a </w:t>
      </w:r>
      <w:r>
        <w:rPr>
          <w:lang w:val="en-CA"/>
        </w:rPr>
        <w:t>query may be more perfo</w:t>
      </w:r>
      <w:r w:rsidR="00EA5FF6">
        <w:rPr>
          <w:lang w:val="en-CA"/>
        </w:rPr>
        <w:t>r</w:t>
      </w:r>
      <w:r>
        <w:rPr>
          <w:lang w:val="en-CA"/>
        </w:rPr>
        <w:t>mant.</w:t>
      </w:r>
    </w:p>
    <w:p w14:paraId="23C522DF" w14:textId="29BDBCEB" w:rsidR="009A7AA3" w:rsidRDefault="004452BE" w:rsidP="004452BE">
      <w:pPr>
        <w:pStyle w:val="Bullet0"/>
        <w:rPr>
          <w:lang w:val="en-CA"/>
        </w:rPr>
      </w:pPr>
      <w:r w:rsidRPr="004452BE">
        <w:rPr>
          <w:noProof/>
          <w:lang w:val="en-CA"/>
        </w:rPr>
        <w:lastRenderedPageBreak/>
        <mc:AlternateContent>
          <mc:Choice Requires="wps">
            <w:drawing>
              <wp:anchor distT="0" distB="0" distL="114300" distR="114300" simplePos="0" relativeHeight="252174336" behindDoc="1" locked="0" layoutInCell="1" allowOverlap="1" wp14:anchorId="1730380B" wp14:editId="2494BA7B">
                <wp:simplePos x="0" y="0"/>
                <wp:positionH relativeFrom="margin">
                  <wp:align>center</wp:align>
                </wp:positionH>
                <wp:positionV relativeFrom="paragraph">
                  <wp:posOffset>327727</wp:posOffset>
                </wp:positionV>
                <wp:extent cx="5936615" cy="4058285"/>
                <wp:effectExtent l="114300" t="0" r="6985" b="0"/>
                <wp:wrapTopAndBottom/>
                <wp:docPr id="270" name="Text Box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0583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EF7C47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Args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7FA369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4FACB109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emp = 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2F108175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colo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colo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27434185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yea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yea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5A3540E4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yea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yea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48073FCC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59274E33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53EFD33E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hobb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hobb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3287CDC3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foo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foo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,</w:t>
                            </w:r>
                          </w:p>
                          <w:p w14:paraId="1EED7C52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species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species']),</w:t>
                            </w:r>
                          </w:p>
                          <w:p w14:paraId="17C71E66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name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GET['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name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</w:t>
                            </w:r>
                          </w:p>
                          <w:p w14:paraId="2A3EAC6F" w14:textId="6F054E72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;</w:t>
                            </w:r>
                          </w:p>
                          <w:p w14:paraId="4169E31C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It is like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 As long as it has a value and it's not empty</w:t>
                            </w:r>
                          </w:p>
                          <w:p w14:paraId="163A7946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temp, function($x){</w:t>
                            </w:r>
                          </w:p>
                          <w:p w14:paraId="4AF9DB71" w14:textId="01462A98" w:rsid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x; // return true and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filte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turns the value});</w:t>
                            </w:r>
                          </w:p>
                          <w:p w14:paraId="6E64684C" w14:textId="77777777" w:rsid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D021B2E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laceholders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4D97904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56048F54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in placeholder we don't need the property name, the name is needed for query</w:t>
                            </w:r>
                          </w:p>
                          <w:p w14:paraId="07FB738B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_map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unction($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){</w:t>
                            </w:r>
                            <w:proofErr w:type="gramEnd"/>
                          </w:p>
                          <w:p w14:paraId="548C4FCC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return $x; // returns the value itself</w:t>
                            </w:r>
                          </w:p>
                          <w:p w14:paraId="5419F02D" w14:textId="0CA717BB" w:rsidR="004452BE" w:rsidRPr="004659CC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,$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-&gt;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0380B" id="Text Box 270" o:spid="_x0000_s1250" type="#_x0000_t202" style="position:absolute;left:0;text-align:left;margin-left:0;margin-top:25.8pt;width:467.45pt;height:319.55pt;z-index:-251142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EEF7C47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Args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47FA369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4FACB109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emp = 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2F108175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colo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colo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27434185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yea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yea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5A3540E4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yea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yea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48073FCC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59274E33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53EFD33E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hobb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hobb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3287CDC3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foo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foo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,</w:t>
                      </w:r>
                    </w:p>
                    <w:p w14:paraId="1EED7C52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species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species']),</w:t>
                      </w:r>
                    </w:p>
                    <w:p w14:paraId="17C71E66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name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GET['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name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</w:t>
                      </w:r>
                    </w:p>
                    <w:p w14:paraId="2A3EAC6F" w14:textId="6F054E72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;</w:t>
                      </w:r>
                    </w:p>
                    <w:p w14:paraId="4169E31C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It is like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 As long as it has a value and it's not empty</w:t>
                      </w:r>
                    </w:p>
                    <w:p w14:paraId="163A7946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temp, function($x){</w:t>
                      </w:r>
                    </w:p>
                    <w:p w14:paraId="4AF9DB71" w14:textId="01462A98" w:rsid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x; // return true and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filte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turns the value});</w:t>
                      </w:r>
                    </w:p>
                    <w:p w14:paraId="6E64684C" w14:textId="77777777" w:rsid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D021B2E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laceholders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4D97904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56048F54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in placeholder we don't need the property name, the name is needed for query</w:t>
                      </w:r>
                    </w:p>
                    <w:p w14:paraId="07FB738B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_map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unction($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){</w:t>
                      </w:r>
                      <w:proofErr w:type="gramEnd"/>
                    </w:p>
                    <w:p w14:paraId="548C4FCC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return $x; // returns the value itself</w:t>
                      </w:r>
                    </w:p>
                    <w:p w14:paraId="5419F02D" w14:textId="0CA717BB" w:rsidR="004452BE" w:rsidRPr="004659CC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,$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-&gt;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4452BE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176384" behindDoc="1" locked="0" layoutInCell="1" allowOverlap="1" wp14:anchorId="63154F12" wp14:editId="756C689B">
                <wp:simplePos x="0" y="0"/>
                <wp:positionH relativeFrom="margin">
                  <wp:posOffset>20739</wp:posOffset>
                </wp:positionH>
                <wp:positionV relativeFrom="paragraph">
                  <wp:posOffset>5045535</wp:posOffset>
                </wp:positionV>
                <wp:extent cx="5936615" cy="3178810"/>
                <wp:effectExtent l="114300" t="0" r="6985" b="2540"/>
                <wp:wrapTopAndBottom/>
                <wp:docPr id="271" name="Text Box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1788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683BE4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public function </w:t>
                            </w:r>
                            <w:proofErr w:type="spellStart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WhereTex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4CE448A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38282A24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reQuer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";</w:t>
                            </w:r>
                          </w:p>
                          <w:p w14:paraId="77E56FE8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if there is an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clude 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re</w:t>
                            </w:r>
                            <w:proofErr w:type="gramEnd"/>
                          </w:p>
                          <w:p w14:paraId="38030667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count($this-&gt;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{</w:t>
                            </w:r>
                            <w:proofErr w:type="gramEnd"/>
                          </w:p>
                          <w:p w14:paraId="67195F47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reQuer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WHERE ";// don't forget the space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! }</w:t>
                            </w:r>
                            <w:proofErr w:type="gramEnd"/>
                          </w:p>
                          <w:p w14:paraId="02188CB0" w14:textId="55224DB3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Position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0; // index is string we need and except for the last item</w:t>
                            </w:r>
                          </w:p>
                          <w:p w14:paraId="02D9DF02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B4D0380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foreach($this-&gt;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$index =&gt; $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){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we only want parameter name like species</w:t>
                            </w:r>
                          </w:p>
                          <w:p w14:paraId="548C4A0B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because we have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r </w:t>
                            </w:r>
                            <w:proofErr w:type="spellStart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weight,it</w:t>
                            </w:r>
                            <w:proofErr w:type="spellEnd"/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becomes complicated we can use switch in another function</w:t>
                            </w:r>
                          </w:p>
                          <w:p w14:paraId="41CB1823" w14:textId="27417FF2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reQuer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.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$this-&gt;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pecificQuer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index);</w:t>
                            </w:r>
                          </w:p>
                          <w:p w14:paraId="2769D4E7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21961C2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Position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!= count($this-&gt;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- 1){</w:t>
                            </w:r>
                          </w:p>
                          <w:p w14:paraId="42C82006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Position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++;</w:t>
                            </w:r>
                          </w:p>
                          <w:p w14:paraId="12816A23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$</w:t>
                            </w:r>
                            <w:proofErr w:type="spellStart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reQuer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.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" AND ";  }}</w:t>
                            </w:r>
                          </w:p>
                          <w:p w14:paraId="09D18008" w14:textId="77777777" w:rsidR="004452BE" w:rsidRPr="004659CC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reQuery</w:t>
                            </w:r>
                            <w:proofErr w:type="spellEnd"/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}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54F12" id="Text Box 271" o:spid="_x0000_s1251" type="#_x0000_t202" style="position:absolute;left:0;text-align:left;margin-left:1.65pt;margin-top:397.3pt;width:467.45pt;height:250.3pt;z-index:-25114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07683BE4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public function </w:t>
                      </w:r>
                      <w:proofErr w:type="spellStart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WhereTex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4CE448A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38282A24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reQuer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";</w:t>
                      </w:r>
                    </w:p>
                    <w:p w14:paraId="77E56FE8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if there is an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clude 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re</w:t>
                      </w:r>
                      <w:proofErr w:type="gramEnd"/>
                    </w:p>
                    <w:p w14:paraId="38030667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count($this-&gt;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{</w:t>
                      </w:r>
                      <w:proofErr w:type="gramEnd"/>
                    </w:p>
                    <w:p w14:paraId="67195F47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reQuer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WHERE ";// don't forget the space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! }</w:t>
                      </w:r>
                      <w:proofErr w:type="gramEnd"/>
                    </w:p>
                    <w:p w14:paraId="02188CB0" w14:textId="55224DB3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Position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0; // index is string we need and except for the last item</w:t>
                      </w:r>
                    </w:p>
                    <w:p w14:paraId="02D9DF02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B4D0380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foreach($this-&gt;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$index =&gt; $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){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we only want parameter name like species</w:t>
                      </w:r>
                    </w:p>
                    <w:p w14:paraId="548C4A0B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because we have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r </w:t>
                      </w:r>
                      <w:proofErr w:type="spellStart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weight,it</w:t>
                      </w:r>
                      <w:proofErr w:type="spellEnd"/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becomes complicated we can use switch in another function</w:t>
                      </w:r>
                    </w:p>
                    <w:p w14:paraId="41CB1823" w14:textId="27417FF2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reQuer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.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$this-&gt;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pecificQuer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index);</w:t>
                      </w:r>
                    </w:p>
                    <w:p w14:paraId="2769D4E7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21961C2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Position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!= count($this-&gt;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- 1){</w:t>
                      </w:r>
                    </w:p>
                    <w:p w14:paraId="42C82006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Position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++;</w:t>
                      </w:r>
                    </w:p>
                    <w:p w14:paraId="12816A23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$</w:t>
                      </w:r>
                      <w:proofErr w:type="spellStart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reQuer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.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" AND ";  }}</w:t>
                      </w:r>
                    </w:p>
                    <w:p w14:paraId="09D18008" w14:textId="77777777" w:rsidR="004452BE" w:rsidRPr="004659CC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reQuery</w:t>
                      </w:r>
                      <w:proofErr w:type="spellEnd"/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}</w:t>
                      </w:r>
                      <w:proofErr w:type="gram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en-CA"/>
        </w:rPr>
        <w:t>Create the argument for query and array of prepare</w:t>
      </w:r>
    </w:p>
    <w:p w14:paraId="59F7FB1B" w14:textId="2393B6C0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F72342A" w14:textId="63E3AA2F" w:rsidR="004452BE" w:rsidRDefault="004452BE" w:rsidP="004452BE">
      <w:pPr>
        <w:pStyle w:val="Bullet0"/>
        <w:rPr>
          <w:lang w:val="en-CA"/>
        </w:rPr>
      </w:pPr>
      <w:r>
        <w:rPr>
          <w:lang w:val="en-CA"/>
        </w:rPr>
        <w:t>Create the query string</w:t>
      </w:r>
    </w:p>
    <w:p w14:paraId="00D3CCDE" w14:textId="10A32D41" w:rsidR="004452BE" w:rsidRDefault="004452BE" w:rsidP="004452BE">
      <w:pPr>
        <w:pStyle w:val="Bullet0"/>
        <w:rPr>
          <w:lang w:val="en-CA"/>
        </w:rPr>
      </w:pPr>
      <w:r w:rsidRPr="004452BE">
        <w:rPr>
          <w:noProof/>
          <w:lang w:val="en-CA"/>
        </w:rPr>
        <w:lastRenderedPageBreak/>
        <mc:AlternateContent>
          <mc:Choice Requires="wps">
            <w:drawing>
              <wp:anchor distT="0" distB="0" distL="114300" distR="114300" simplePos="0" relativeHeight="252178432" behindDoc="1" locked="0" layoutInCell="1" allowOverlap="1" wp14:anchorId="6A3E84E8" wp14:editId="5F0BE284">
                <wp:simplePos x="0" y="0"/>
                <wp:positionH relativeFrom="margin">
                  <wp:align>center</wp:align>
                </wp:positionH>
                <wp:positionV relativeFrom="paragraph">
                  <wp:posOffset>376555</wp:posOffset>
                </wp:positionV>
                <wp:extent cx="5936615" cy="2599055"/>
                <wp:effectExtent l="114300" t="0" r="6985" b="0"/>
                <wp:wrapTopAndBottom/>
                <wp:docPr id="272" name="Text Box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5990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73970F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pecificQuery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){</w:t>
                            </w:r>
                            <w:proofErr w:type="gramEnd"/>
                          </w:p>
                          <w:p w14:paraId="3076DAAA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you can repeat the same property in the query</w:t>
                            </w:r>
                          </w:p>
                          <w:p w14:paraId="5AAF78C8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switch ($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){</w:t>
                            </w:r>
                            <w:proofErr w:type="gramEnd"/>
                          </w:p>
                          <w:p w14:paraId="18B9865F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: </w:t>
                            </w:r>
                          </w:p>
                          <w:p w14:paraId="2064ABB4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gt;= %d";</w:t>
                            </w:r>
                          </w:p>
                          <w:p w14:paraId="511BCCEA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</w:t>
                            </w:r>
                          </w:p>
                          <w:p w14:paraId="32911383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weight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= %d";</w:t>
                            </w:r>
                          </w:p>
                          <w:p w14:paraId="02A64EA7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yea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</w:t>
                            </w:r>
                          </w:p>
                          <w:p w14:paraId="412409C6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birthyear &gt;= %d";</w:t>
                            </w:r>
                          </w:p>
                          <w:p w14:paraId="1E97D81C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year</w:t>
                            </w:r>
                            <w:proofErr w:type="spell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</w:t>
                            </w:r>
                          </w:p>
                          <w:p w14:paraId="424A7939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birthyear &lt;= %d";</w:t>
                            </w:r>
                          </w:p>
                          <w:p w14:paraId="3E194B63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default:</w:t>
                            </w:r>
                          </w:p>
                          <w:p w14:paraId="6B6DD9F9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for others, </w:t>
                            </w:r>
                            <w:proofErr w:type="spell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vhobby</w:t>
                            </w:r>
                            <w:proofErr w:type="spellEnd"/>
                          </w:p>
                          <w:p w14:paraId="70500A75" w14:textId="77777777" w:rsidR="004452BE" w:rsidRPr="004452BE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$</w:t>
                            </w:r>
                            <w:proofErr w:type="gramStart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 .</w:t>
                            </w:r>
                            <w:proofErr w:type="gramEnd"/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 = %s";</w:t>
                            </w:r>
                          </w:p>
                          <w:p w14:paraId="1A380701" w14:textId="168C26D9" w:rsidR="004452BE" w:rsidRPr="004659CC" w:rsidRDefault="004452BE" w:rsidP="004452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452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}</w:t>
                            </w:r>
                          </w:p>
                          <w:p w14:paraId="7271624A" w14:textId="77777777" w:rsidR="004452BE" w:rsidRPr="004659CC" w:rsidRDefault="004452BE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E84E8" id="Text Box 272" o:spid="_x0000_s1252" type="#_x0000_t202" style="position:absolute;left:0;text-align:left;margin-left:0;margin-top:29.65pt;width:467.45pt;height:204.65pt;z-index:-251138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F73970F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pecificQuery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){</w:t>
                      </w:r>
                      <w:proofErr w:type="gramEnd"/>
                    </w:p>
                    <w:p w14:paraId="3076DAAA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you can repeat the same property in the query</w:t>
                      </w:r>
                    </w:p>
                    <w:p w14:paraId="5AAF78C8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switch ($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){</w:t>
                      </w:r>
                      <w:proofErr w:type="gramEnd"/>
                    </w:p>
                    <w:p w14:paraId="18B9865F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: </w:t>
                      </w:r>
                    </w:p>
                    <w:p w14:paraId="2064ABB4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gt;= %d";</w:t>
                      </w:r>
                    </w:p>
                    <w:p w14:paraId="511BCCEA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</w:t>
                      </w:r>
                    </w:p>
                    <w:p w14:paraId="32911383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weight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= %d";</w:t>
                      </w:r>
                    </w:p>
                    <w:p w14:paraId="02A64EA7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yea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</w:t>
                      </w:r>
                    </w:p>
                    <w:p w14:paraId="412409C6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birthyear &gt;= %d";</w:t>
                      </w:r>
                    </w:p>
                    <w:p w14:paraId="1E97D81C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year</w:t>
                      </w:r>
                      <w:proofErr w:type="spell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</w:t>
                      </w:r>
                    </w:p>
                    <w:p w14:paraId="424A7939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birthyear &lt;= %d";</w:t>
                      </w:r>
                    </w:p>
                    <w:p w14:paraId="3E194B63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default:</w:t>
                      </w:r>
                    </w:p>
                    <w:p w14:paraId="6B6DD9F9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for others, </w:t>
                      </w:r>
                      <w:proofErr w:type="spell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vhobby</w:t>
                      </w:r>
                      <w:proofErr w:type="spellEnd"/>
                    </w:p>
                    <w:p w14:paraId="70500A75" w14:textId="77777777" w:rsidR="004452BE" w:rsidRPr="004452BE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$</w:t>
                      </w:r>
                      <w:proofErr w:type="gramStart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 .</w:t>
                      </w:r>
                      <w:proofErr w:type="gramEnd"/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 = %s";</w:t>
                      </w:r>
                    </w:p>
                    <w:p w14:paraId="1A380701" w14:textId="168C26D9" w:rsidR="004452BE" w:rsidRPr="004659CC" w:rsidRDefault="004452BE" w:rsidP="004452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452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}</w:t>
                      </w:r>
                    </w:p>
                    <w:p w14:paraId="7271624A" w14:textId="77777777" w:rsidR="004452BE" w:rsidRPr="004659CC" w:rsidRDefault="004452BE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en-CA"/>
        </w:rPr>
        <w:t xml:space="preserve">Switch for </w:t>
      </w:r>
      <w:proofErr w:type="spellStart"/>
      <w:r>
        <w:rPr>
          <w:lang w:val="en-CA"/>
        </w:rPr>
        <w:t>args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minweight</w:t>
      </w:r>
      <w:proofErr w:type="spellEnd"/>
    </w:p>
    <w:p w14:paraId="27853F2D" w14:textId="3F56475C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414B6FF8" w14:textId="3A428FC6" w:rsidR="004452BE" w:rsidRDefault="00E808DF" w:rsidP="00E808DF">
      <w:pPr>
        <w:pStyle w:val="Style2"/>
        <w:rPr>
          <w:lang w:val="en-CA"/>
        </w:rPr>
      </w:pPr>
      <w:r>
        <w:rPr>
          <w:lang w:val="en-CA"/>
        </w:rPr>
        <w:t>How to submit a form</w:t>
      </w:r>
    </w:p>
    <w:p w14:paraId="269272ED" w14:textId="35EC066E" w:rsidR="00E808DF" w:rsidRDefault="00E808DF" w:rsidP="00E808DF">
      <w:pPr>
        <w:pStyle w:val="Bullet0"/>
        <w:rPr>
          <w:lang w:val="en-CA"/>
        </w:rPr>
      </w:pPr>
      <w:r>
        <w:rPr>
          <w:lang w:val="en-CA"/>
        </w:rPr>
        <w:t>Include the logic inside the page, and by default</w:t>
      </w:r>
      <w:r w:rsidR="00EA5FF6">
        <w:rPr>
          <w:lang w:val="en-CA"/>
        </w:rPr>
        <w:t>,</w:t>
      </w:r>
      <w:r>
        <w:rPr>
          <w:lang w:val="en-CA"/>
        </w:rPr>
        <w:t xml:space="preserve"> it is </w:t>
      </w:r>
      <w:r w:rsidRPr="00E808DF">
        <w:t>sen</w:t>
      </w:r>
      <w:r w:rsidR="00EA5FF6">
        <w:t>t</w:t>
      </w:r>
      <w:r>
        <w:rPr>
          <w:lang w:val="en-CA"/>
        </w:rPr>
        <w:t xml:space="preserve"> to its </w:t>
      </w:r>
      <w:proofErr w:type="spellStart"/>
      <w:r>
        <w:rPr>
          <w:lang w:val="en-CA"/>
        </w:rPr>
        <w:t>url</w:t>
      </w:r>
      <w:proofErr w:type="spellEnd"/>
    </w:p>
    <w:p w14:paraId="5FAD31DF" w14:textId="056623EB" w:rsidR="00E808DF" w:rsidRDefault="00E808DF" w:rsidP="00E808DF">
      <w:pPr>
        <w:pStyle w:val="Bullet0"/>
        <w:rPr>
          <w:lang w:val="en-CA"/>
        </w:rPr>
      </w:pPr>
      <w:r>
        <w:rPr>
          <w:lang w:val="en-CA"/>
        </w:rPr>
        <w:t>Or use this way</w:t>
      </w:r>
    </w:p>
    <w:p w14:paraId="0D1A730A" w14:textId="3A7C9BDA" w:rsidR="00E808DF" w:rsidRDefault="008576F9" w:rsidP="00E808DF">
      <w:pPr>
        <w:pStyle w:val="Bullet0"/>
        <w:numPr>
          <w:ilvl w:val="1"/>
          <w:numId w:val="1"/>
        </w:numPr>
        <w:rPr>
          <w:lang w:val="en-CA"/>
        </w:rPr>
      </w:pPr>
      <w:r w:rsidRPr="008576F9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182528" behindDoc="1" locked="0" layoutInCell="1" allowOverlap="1" wp14:anchorId="1D44AE36" wp14:editId="630FDC9E">
                <wp:simplePos x="0" y="0"/>
                <wp:positionH relativeFrom="margin">
                  <wp:align>center</wp:align>
                </wp:positionH>
                <wp:positionV relativeFrom="paragraph">
                  <wp:posOffset>775970</wp:posOffset>
                </wp:positionV>
                <wp:extent cx="5936615" cy="3361690"/>
                <wp:effectExtent l="114300" t="0" r="6985" b="0"/>
                <wp:wrapTopAndBottom/>
                <wp:docPr id="274" name="Text Box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3616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3C0686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post_cre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28D33698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post_nopriv_cre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49E23EFC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vate_new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database-table/new-database-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.php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Activat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07971441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head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pulateFas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49F0B8C3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enqueue_scripts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Assets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32ECDEB1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mplate_includ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oadTemplat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 99);</w:t>
                            </w:r>
                          </w:p>
                          <w:p w14:paraId="4427FB93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CEB16FC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1DDA08E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5E654DB6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 (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_user_ca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administrator')) {</w:t>
                            </w:r>
                          </w:p>
                          <w:p w14:paraId="6F632F22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echo 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ll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4B141A65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pet = </w:t>
                            </w:r>
                            <w:proofErr w:type="spellStart"/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D457606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pet[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etnam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nitize_text_field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_POST['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comingpetnam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;</w:t>
                            </w:r>
                          </w:p>
                          <w:p w14:paraId="4CCD9C25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global $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6EC1ABA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$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db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insert($this-&gt;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lenam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$pet);</w:t>
                            </w:r>
                          </w:p>
                          <w:p w14:paraId="2AC9F889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direc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url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pet-adoption'));</w:t>
                            </w:r>
                          </w:p>
                          <w:p w14:paraId="215064A1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else {</w:t>
                            </w:r>
                          </w:p>
                          <w:p w14:paraId="24314B8F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direc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ite_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);</w:t>
                            </w:r>
                          </w:p>
                          <w:p w14:paraId="42B0B5E0" w14:textId="538561F4" w:rsidR="008576F9" w:rsidRPr="004659CC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4AE36" id="Text Box 274" o:spid="_x0000_s1253" type="#_x0000_t202" style="position:absolute;left:0;text-align:left;margin-left:0;margin-top:61.1pt;width:467.45pt;height:264.7pt;z-index:-251133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5B3C0686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post_cre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28D33698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post_nopriv_cre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49E23EFC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vate_new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database-table/new-database-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.php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Activat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07971441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head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pulateFas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49F0B8C3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enqueue_scripts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Assets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32ECDEB1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mplate_includ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oadTemplat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 99);</w:t>
                      </w:r>
                    </w:p>
                    <w:p w14:paraId="4427FB93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CEB16FC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1DDA08E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5E654DB6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 (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_user_ca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administrator')) {</w:t>
                      </w:r>
                    </w:p>
                    <w:p w14:paraId="6F632F22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echo 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ll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4B141A65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pet = </w:t>
                      </w:r>
                      <w:proofErr w:type="spellStart"/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D457606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pet[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etnam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nitize_text_field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_POST['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comingpetnam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;</w:t>
                      </w:r>
                    </w:p>
                    <w:p w14:paraId="4CCD9C25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global $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06EC1ABA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$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db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insert($this-&gt;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lenam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$pet);</w:t>
                      </w:r>
                    </w:p>
                    <w:p w14:paraId="2AC9F889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direc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url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pet-adoption'));</w:t>
                      </w:r>
                    </w:p>
                    <w:p w14:paraId="215064A1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else {</w:t>
                      </w:r>
                    </w:p>
                    <w:p w14:paraId="24314B8F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direc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ite_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);</w:t>
                      </w:r>
                    </w:p>
                    <w:p w14:paraId="42B0B5E0" w14:textId="538561F4" w:rsidR="008576F9" w:rsidRPr="004659CC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08DF">
        <w:rPr>
          <w:lang w:val="en-CA"/>
        </w:rPr>
        <w:t xml:space="preserve">When we post to the given </w:t>
      </w:r>
      <w:proofErr w:type="spellStart"/>
      <w:r w:rsidR="00E808DF">
        <w:rPr>
          <w:lang w:val="en-CA"/>
        </w:rPr>
        <w:t>url</w:t>
      </w:r>
      <w:proofErr w:type="spellEnd"/>
      <w:r w:rsidR="00E808DF">
        <w:rPr>
          <w:lang w:val="en-CA"/>
        </w:rPr>
        <w:t xml:space="preserve">, </w:t>
      </w:r>
      <w:proofErr w:type="spellStart"/>
      <w:r w:rsidR="00E808DF">
        <w:rPr>
          <w:lang w:val="en-CA"/>
        </w:rPr>
        <w:t>wordpress</w:t>
      </w:r>
      <w:proofErr w:type="spellEnd"/>
      <w:r w:rsidR="00E808DF">
        <w:rPr>
          <w:lang w:val="en-CA"/>
        </w:rPr>
        <w:t xml:space="preserve"> looks for the input with name action and will create a hook </w:t>
      </w:r>
      <w:proofErr w:type="spellStart"/>
      <w:r w:rsidR="00E808DF">
        <w:rPr>
          <w:lang w:val="en-CA"/>
        </w:rPr>
        <w:t>createpet</w:t>
      </w:r>
      <w:proofErr w:type="spellEnd"/>
      <w:r w:rsidR="00E808DF">
        <w:rPr>
          <w:lang w:val="en-CA"/>
        </w:rPr>
        <w:t xml:space="preserve"> that we can hook on to in our main plugin file. </w:t>
      </w:r>
    </w:p>
    <w:p w14:paraId="4D59BE38" w14:textId="78B81196" w:rsidR="00D50669" w:rsidRDefault="00D50669" w:rsidP="00E808DF">
      <w:pPr>
        <w:pStyle w:val="Bullet0"/>
        <w:numPr>
          <w:ilvl w:val="1"/>
          <w:numId w:val="1"/>
        </w:numPr>
        <w:rPr>
          <w:lang w:val="en-CA"/>
        </w:rPr>
      </w:pPr>
      <w:r>
        <w:rPr>
          <w:lang w:val="en-CA"/>
        </w:rPr>
        <w:lastRenderedPageBreak/>
        <w:t xml:space="preserve">This method is only for </w:t>
      </w:r>
      <w:proofErr w:type="spellStart"/>
      <w:r>
        <w:rPr>
          <w:lang w:val="en-CA"/>
        </w:rPr>
        <w:t>logedin</w:t>
      </w:r>
      <w:proofErr w:type="spellEnd"/>
      <w:r>
        <w:rPr>
          <w:lang w:val="en-CA"/>
        </w:rPr>
        <w:t xml:space="preserve"> users whe</w:t>
      </w:r>
      <w:r w:rsidR="00EA5FF6">
        <w:rPr>
          <w:lang w:val="en-CA"/>
        </w:rPr>
        <w:t>ther</w:t>
      </w:r>
      <w:r>
        <w:rPr>
          <w:lang w:val="en-CA"/>
        </w:rPr>
        <w:t xml:space="preserve"> admin or not. </w:t>
      </w:r>
    </w:p>
    <w:p w14:paraId="04223E63" w14:textId="52C11FB7" w:rsidR="008576F9" w:rsidRDefault="008576F9" w:rsidP="008576F9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 w:rsidRPr="008576F9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2184576" behindDoc="1" locked="0" layoutInCell="1" allowOverlap="1" wp14:anchorId="55EA8439" wp14:editId="2C9D5792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1991995"/>
                <wp:effectExtent l="114300" t="0" r="6985" b="8255"/>
                <wp:wrapTopAndBottom/>
                <wp:docPr id="275" name="Text Box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92224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97CFB1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?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</w:p>
                          <w:p w14:paraId="1E077F36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 (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_user_can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administrator')) 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?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0A80BA8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form action="&lt;?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c_url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min_url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admin-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.php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?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" class="create-pet-form" method="POST"&gt;</w:t>
                            </w:r>
                          </w:p>
                          <w:p w14:paraId="69D3DD5F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p&gt;Enter a name for a new pet. Its species, weight, and other details will be randomly </w:t>
                            </w:r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ate.&lt;</w:t>
                            </w:r>
                            <w:proofErr w:type="gram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&gt;</w:t>
                            </w:r>
                          </w:p>
                          <w:p w14:paraId="7FE06395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input type="hidden" name="action" value="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pet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5E593A05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input type="text" name="</w:t>
                            </w:r>
                            <w:proofErr w:type="spell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comingpetname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placeholder="name..."&gt;</w:t>
                            </w:r>
                          </w:p>
                          <w:p w14:paraId="2013CB6D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button&gt;Add Pet&lt;/button&gt;  </w:t>
                            </w:r>
                          </w:p>
                          <w:p w14:paraId="326FE6DF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form&gt;</w:t>
                            </w:r>
                          </w:p>
                          <w:p w14:paraId="09F8BD6D" w14:textId="77777777" w:rsidR="008576F9" w:rsidRPr="008576F9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?</w:t>
                            </w:r>
                            <w:proofErr w:type="spellStart"/>
                            <w:proofErr w:type="gramStart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</w:p>
                          <w:p w14:paraId="5F772157" w14:textId="2687ABDB" w:rsidR="008576F9" w:rsidRPr="004659CC" w:rsidRDefault="008576F9" w:rsidP="008576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6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?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A8439" id="Text Box 275" o:spid="_x0000_s1254" type="#_x0000_t202" style="position:absolute;left:0;text-align:left;margin-left:0;margin-top:23.8pt;width:467.45pt;height:156.85pt;z-index:-251131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F97CFB1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?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</w:p>
                    <w:p w14:paraId="1E077F36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 (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_user_can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administrator')) 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?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0A80BA8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form action="&lt;?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c_url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min_url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admin-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.php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?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" class="create-pet-form" method="POST"&gt;</w:t>
                      </w:r>
                    </w:p>
                    <w:p w14:paraId="69D3DD5F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p&gt;Enter a name for a new pet. Its species, weight, and other details will be randomly </w:t>
                      </w:r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ate.&lt;</w:t>
                      </w:r>
                      <w:proofErr w:type="gram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&gt;</w:t>
                      </w:r>
                    </w:p>
                    <w:p w14:paraId="7FE06395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input type="hidden" name="action" value="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pet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5E593A05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input type="text" name="</w:t>
                      </w:r>
                      <w:proofErr w:type="spell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comingpetname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placeholder="name..."&gt;</w:t>
                      </w:r>
                    </w:p>
                    <w:p w14:paraId="2013CB6D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button&gt;Add Pet&lt;/button&gt;  </w:t>
                      </w:r>
                    </w:p>
                    <w:p w14:paraId="326FE6DF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form&gt;</w:t>
                      </w:r>
                    </w:p>
                    <w:p w14:paraId="09F8BD6D" w14:textId="77777777" w:rsidR="008576F9" w:rsidRPr="008576F9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?</w:t>
                      </w:r>
                      <w:proofErr w:type="spellStart"/>
                      <w:proofErr w:type="gramStart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</w:p>
                    <w:p w14:paraId="5F772157" w14:textId="2687ABDB" w:rsidR="008576F9" w:rsidRPr="004659CC" w:rsidRDefault="008576F9" w:rsidP="008576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6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?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3A3DFF7" w14:textId="53E34CD8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85AB5C1" w14:textId="0B920D84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21800D44" w14:textId="01682A07" w:rsidR="00A73DD2" w:rsidRDefault="00A73DD2">
      <w:pPr>
        <w:rPr>
          <w:rFonts w:asciiTheme="minorBidi" w:hAnsiTheme="minorBidi"/>
          <w:sz w:val="24"/>
          <w:szCs w:val="24"/>
          <w:lang w:val="en-CA"/>
        </w:rPr>
      </w:pPr>
      <w:r>
        <w:rPr>
          <w:lang w:val="en-CA"/>
        </w:rPr>
        <w:br w:type="page"/>
      </w:r>
    </w:p>
    <w:p w14:paraId="2D50DE1B" w14:textId="77777777" w:rsidR="00A73DD2" w:rsidRDefault="00A73DD2" w:rsidP="00A73DD2">
      <w:pPr>
        <w:pStyle w:val="Style1"/>
      </w:pPr>
      <w:r>
        <w:lastRenderedPageBreak/>
        <w:t>Full site editing – Block theme</w:t>
      </w:r>
    </w:p>
    <w:p w14:paraId="126579E5" w14:textId="48879E41" w:rsidR="00A73DD2" w:rsidRDefault="00A73DD2" w:rsidP="00A73DD2">
      <w:pPr>
        <w:pStyle w:val="Bullet0"/>
      </w:pPr>
      <w:r>
        <w:t xml:space="preserve">Traditional approach =&gt; editing </w:t>
      </w:r>
      <w:proofErr w:type="spellStart"/>
      <w:r>
        <w:t>php</w:t>
      </w:r>
      <w:proofErr w:type="spellEnd"/>
      <w:r>
        <w:t xml:space="preserve"> template files, </w:t>
      </w:r>
      <w:r w:rsidR="00EA5FF6">
        <w:t xml:space="preserve">and </w:t>
      </w:r>
      <w:r>
        <w:t>pages.</w:t>
      </w:r>
    </w:p>
    <w:p w14:paraId="5A01EFA0" w14:textId="15CEF9B5" w:rsidR="00A73DD2" w:rsidRDefault="00A73DD2" w:rsidP="00A73DD2">
      <w:pPr>
        <w:pStyle w:val="Bullet0"/>
      </w:pPr>
      <w:r>
        <w:t xml:space="preserve">WordPress editor -&gt; appearances -&gt; full-site editing. No need for </w:t>
      </w:r>
      <w:r w:rsidR="00EA5FF6">
        <w:t xml:space="preserve">an </w:t>
      </w:r>
      <w:r>
        <w:t>editor. Good for end-user.</w:t>
      </w:r>
    </w:p>
    <w:p w14:paraId="1752B820" w14:textId="77777777" w:rsidR="00A73DD2" w:rsidRDefault="00A73DD2" w:rsidP="00A73DD2">
      <w:pPr>
        <w:pStyle w:val="Bullet0"/>
      </w:pPr>
      <w:r>
        <w:t>Block Theme!</w:t>
      </w:r>
    </w:p>
    <w:p w14:paraId="5B6E65C9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3543B8C5" w14:textId="77777777" w:rsidR="00A73DD2" w:rsidRDefault="00A73DD2" w:rsidP="00A73DD2">
      <w:pPr>
        <w:pStyle w:val="Style2"/>
      </w:pPr>
      <w:r>
        <w:t>Block Theme</w:t>
      </w:r>
    </w:p>
    <w:p w14:paraId="021434DD" w14:textId="404E6347" w:rsidR="00A73DD2" w:rsidRDefault="00A73DD2" w:rsidP="00A73DD2">
      <w:pPr>
        <w:pStyle w:val="Bullet0"/>
      </w:pPr>
      <w:r>
        <w:t xml:space="preserve">Like </w:t>
      </w:r>
      <w:r w:rsidR="00EA5FF6">
        <w:t xml:space="preserve">a </w:t>
      </w:r>
      <w:r>
        <w:t xml:space="preserve">traditional theme a folder and file </w:t>
      </w:r>
      <w:proofErr w:type="spellStart"/>
      <w:r>
        <w:t>index.php</w:t>
      </w:r>
      <w:proofErr w:type="spellEnd"/>
      <w:r>
        <w:t xml:space="preserve"> // leave it blank</w:t>
      </w:r>
    </w:p>
    <w:p w14:paraId="5C3CA6D9" w14:textId="77777777" w:rsidR="00A73DD2" w:rsidRDefault="00A73DD2" w:rsidP="00A73DD2">
      <w:pPr>
        <w:pStyle w:val="Bullet0"/>
      </w:pPr>
      <w:r>
        <w:t>A folder named templates</w:t>
      </w:r>
    </w:p>
    <w:p w14:paraId="1DD9C541" w14:textId="128D74C6" w:rsidR="00A73DD2" w:rsidRDefault="00A73DD2" w:rsidP="00A73DD2">
      <w:pPr>
        <w:pStyle w:val="Bullet0"/>
      </w:pPr>
      <w:r>
        <w:t>Index.html //</w:t>
      </w:r>
      <w:r w:rsidR="00EA5FF6">
        <w:t>E</w:t>
      </w:r>
      <w:r>
        <w:t xml:space="preserve">verything in this file should </w:t>
      </w:r>
      <w:r w:rsidR="00EA5FF6">
        <w:t xml:space="preserve">be </w:t>
      </w:r>
      <w:r>
        <w:t>blocks, no top</w:t>
      </w:r>
      <w:r w:rsidR="00EA5FF6">
        <w:t>-</w:t>
      </w:r>
      <w:r>
        <w:t xml:space="preserve">level html. </w:t>
      </w:r>
      <w:proofErr w:type="gramStart"/>
      <w:r>
        <w:t>So</w:t>
      </w:r>
      <w:proofErr w:type="gramEnd"/>
      <w:r>
        <w:t xml:space="preserve"> the editor can treat it just like a regular </w:t>
      </w:r>
      <w:r w:rsidR="00EA5FF6">
        <w:t>WordP</w:t>
      </w:r>
      <w:r>
        <w:t>ress post or page. Everything will be block</w:t>
      </w:r>
      <w:r w:rsidR="00EA5FF6">
        <w:t xml:space="preserve">s </w:t>
      </w:r>
      <w:r>
        <w:t xml:space="preserve">in </w:t>
      </w:r>
      <w:r w:rsidR="00EA5FF6">
        <w:t xml:space="preserve">an </w:t>
      </w:r>
      <w:r>
        <w:t xml:space="preserve">editor like </w:t>
      </w:r>
      <w:r w:rsidR="00EA5FF6">
        <w:t xml:space="preserve">a </w:t>
      </w:r>
      <w:r>
        <w:t>normal page.</w:t>
      </w:r>
    </w:p>
    <w:p w14:paraId="467100BE" w14:textId="77777777" w:rsidR="00A73DD2" w:rsidRDefault="00A73DD2" w:rsidP="00A73DD2">
      <w:pPr>
        <w:pStyle w:val="Bullet0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6624" behindDoc="1" locked="0" layoutInCell="1" allowOverlap="1" wp14:anchorId="3EA49BCF" wp14:editId="4BFA25A5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673100"/>
                <wp:effectExtent l="114300" t="0" r="6985" b="0"/>
                <wp:wrapTopAndBottom/>
                <wp:docPr id="276" name="Text Box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73154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C48693" w14:textId="77777777" w:rsidR="00A73DD2" w:rsidRPr="00A73DD2" w:rsidRDefault="00A73DD2" w:rsidP="00A73DD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:paragraph</w:t>
                            </w:r>
                            <w:proofErr w:type="spellEnd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7B6B9725" w14:textId="77777777" w:rsidR="00A73DD2" w:rsidRPr="00A73DD2" w:rsidRDefault="00A73DD2" w:rsidP="00A73DD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p&gt;Hello there&lt;/p&gt;</w:t>
                            </w:r>
                          </w:p>
                          <w:p w14:paraId="69925196" w14:textId="77777777" w:rsidR="00A73DD2" w:rsidRPr="004659CC" w:rsidRDefault="00A73DD2" w:rsidP="00A73DD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:paragraph</w:t>
                            </w:r>
                            <w:proofErr w:type="spellEnd"/>
                            <w:r w:rsidRPr="00A73DD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49BCF" id="Text Box 276" o:spid="_x0000_s1255" type="#_x0000_t202" style="position:absolute;left:0;text-align:left;margin-left:0;margin-top:23.8pt;width:467.45pt;height:53pt;z-index:-251129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1C48693" w14:textId="77777777" w:rsidR="00A73DD2" w:rsidRPr="00A73DD2" w:rsidRDefault="00A73DD2" w:rsidP="00A73DD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:paragraph</w:t>
                      </w:r>
                      <w:proofErr w:type="spellEnd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7B6B9725" w14:textId="77777777" w:rsidR="00A73DD2" w:rsidRPr="00A73DD2" w:rsidRDefault="00A73DD2" w:rsidP="00A73DD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p&gt;Hello there&lt;/p&gt;</w:t>
                      </w:r>
                    </w:p>
                    <w:p w14:paraId="69925196" w14:textId="77777777" w:rsidR="00A73DD2" w:rsidRPr="004659CC" w:rsidRDefault="00A73DD2" w:rsidP="00A73DD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</w:t>
                      </w:r>
                      <w:proofErr w:type="spellStart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:paragraph</w:t>
                      </w:r>
                      <w:proofErr w:type="spellEnd"/>
                      <w:r w:rsidRPr="00A73DD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836405A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544FB9E6" w14:textId="294DE767" w:rsidR="00A73DD2" w:rsidRDefault="00A73DD2" w:rsidP="00A73DD2">
      <w:pPr>
        <w:pStyle w:val="Bullet0"/>
      </w:pPr>
      <w:r>
        <w:t xml:space="preserve">If we make changes in the editor, </w:t>
      </w:r>
      <w:r w:rsidR="00EA5FF6">
        <w:t>WordP</w:t>
      </w:r>
      <w:r>
        <w:t xml:space="preserve">ress won't change this file, but store it as </w:t>
      </w:r>
      <w:r w:rsidR="00EA5FF6">
        <w:t xml:space="preserve">a </w:t>
      </w:r>
      <w:r>
        <w:t xml:space="preserve">post in </w:t>
      </w:r>
      <w:proofErr w:type="spellStart"/>
      <w:r>
        <w:t>db</w:t>
      </w:r>
      <w:proofErr w:type="spellEnd"/>
    </w:p>
    <w:p w14:paraId="3B0EF9F9" w14:textId="5DF30C29" w:rsidR="00D96372" w:rsidRDefault="00D96372" w:rsidP="00A73DD2">
      <w:pPr>
        <w:pStyle w:val="Bullet0"/>
      </w:pPr>
      <w:proofErr w:type="spellStart"/>
      <w:proofErr w:type="gramStart"/>
      <w:r w:rsidRPr="00D96372">
        <w:t>theme.json</w:t>
      </w:r>
      <w:proofErr w:type="spellEnd"/>
      <w:proofErr w:type="gramEnd"/>
      <w:r>
        <w:t xml:space="preserve"> // if you don't include this file you may see a blank page</w:t>
      </w:r>
    </w:p>
    <w:p w14:paraId="119B9A7A" w14:textId="35AE5AC8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1981FFB5" w14:textId="52DB4074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187648" behindDoc="1" locked="0" layoutInCell="1" allowOverlap="1" wp14:anchorId="568315CA" wp14:editId="205E4B7B">
            <wp:simplePos x="0" y="0"/>
            <wp:positionH relativeFrom="margin">
              <wp:posOffset>2066155</wp:posOffset>
            </wp:positionH>
            <wp:positionV relativeFrom="paragraph">
              <wp:posOffset>39667</wp:posOffset>
            </wp:positionV>
            <wp:extent cx="2473960" cy="1750695"/>
            <wp:effectExtent l="0" t="0" r="2540" b="1905"/>
            <wp:wrapTight wrapText="bothSides">
              <wp:wrapPolygon edited="0">
                <wp:start x="0" y="0"/>
                <wp:lineTo x="0" y="21388"/>
                <wp:lineTo x="21456" y="21388"/>
                <wp:lineTo x="21456" y="0"/>
                <wp:lineTo x="0" y="0"/>
              </wp:wrapPolygon>
            </wp:wrapTight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960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B7DE0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2458B9EB" w14:textId="35FF7B2D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7AE1210B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29BD9770" w14:textId="2B1EACE3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696761A7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3E1A25D3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0C29E78C" w14:textId="77777777" w:rsidR="00A73DD2" w:rsidRDefault="00A73DD2" w:rsidP="00A73DD2">
      <w:pPr>
        <w:pStyle w:val="Bullet0"/>
        <w:numPr>
          <w:ilvl w:val="0"/>
          <w:numId w:val="0"/>
        </w:numPr>
        <w:ind w:left="720" w:hanging="360"/>
      </w:pPr>
    </w:p>
    <w:p w14:paraId="142104DE" w14:textId="77777777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76D452F" w14:textId="6C65BBCB" w:rsidR="004452BE" w:rsidRDefault="00A73DD2" w:rsidP="00A73DD2">
      <w:pPr>
        <w:pStyle w:val="Style2"/>
        <w:rPr>
          <w:lang w:val="en-CA"/>
        </w:rPr>
      </w:pPr>
      <w:r>
        <w:rPr>
          <w:lang w:val="en-CA"/>
        </w:rPr>
        <w:t>How to change the file</w:t>
      </w:r>
    </w:p>
    <w:p w14:paraId="15E24CCA" w14:textId="23758CE1" w:rsidR="00A73DD2" w:rsidRDefault="00A73DD2" w:rsidP="00A73DD2">
      <w:pPr>
        <w:pStyle w:val="Bullet0"/>
        <w:rPr>
          <w:lang w:val="en-CA"/>
        </w:rPr>
      </w:pPr>
      <w:r>
        <w:rPr>
          <w:lang w:val="en-CA"/>
        </w:rPr>
        <w:t xml:space="preserve">Copy </w:t>
      </w:r>
      <w:proofErr w:type="gramStart"/>
      <w:r>
        <w:rPr>
          <w:lang w:val="en-CA"/>
        </w:rPr>
        <w:t>paste</w:t>
      </w:r>
      <w:proofErr w:type="gramEnd"/>
      <w:r>
        <w:rPr>
          <w:lang w:val="en-CA"/>
        </w:rPr>
        <w:t xml:space="preserve"> from </w:t>
      </w:r>
      <w:proofErr w:type="spellStart"/>
      <w:r>
        <w:rPr>
          <w:lang w:val="en-CA"/>
        </w:rPr>
        <w:t>db</w:t>
      </w:r>
      <w:proofErr w:type="spellEnd"/>
    </w:p>
    <w:p w14:paraId="6FAA5021" w14:textId="78217C31" w:rsidR="00A73DD2" w:rsidRDefault="00A73DD2" w:rsidP="00A73DD2">
      <w:pPr>
        <w:pStyle w:val="Bullet0"/>
        <w:rPr>
          <w:lang w:val="en-CA"/>
        </w:rPr>
      </w:pPr>
      <w:r>
        <w:rPr>
          <w:lang w:val="en-CA"/>
        </w:rPr>
        <w:lastRenderedPageBreak/>
        <w:t>Export from admin</w:t>
      </w:r>
    </w:p>
    <w:p w14:paraId="44B838BE" w14:textId="5715878F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5B35DC7D" w14:textId="545D6F4F" w:rsidR="004452BE" w:rsidRDefault="00A73DD2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  <w:r>
        <w:rPr>
          <w:noProof/>
        </w:rPr>
        <w:drawing>
          <wp:anchor distT="0" distB="0" distL="114300" distR="114300" simplePos="0" relativeHeight="252188672" behindDoc="1" locked="0" layoutInCell="1" allowOverlap="1" wp14:anchorId="1F83FE12" wp14:editId="0605B175">
            <wp:simplePos x="0" y="0"/>
            <wp:positionH relativeFrom="margin">
              <wp:posOffset>1447137</wp:posOffset>
            </wp:positionH>
            <wp:positionV relativeFrom="paragraph">
              <wp:posOffset>270</wp:posOffset>
            </wp:positionV>
            <wp:extent cx="3145790" cy="1396365"/>
            <wp:effectExtent l="0" t="0" r="0" b="0"/>
            <wp:wrapTight wrapText="bothSides">
              <wp:wrapPolygon edited="0">
                <wp:start x="0" y="0"/>
                <wp:lineTo x="0" y="21217"/>
                <wp:lineTo x="21452" y="21217"/>
                <wp:lineTo x="21452" y="0"/>
                <wp:lineTo x="0" y="0"/>
              </wp:wrapPolygon>
            </wp:wrapTight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79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493B94" w14:textId="61A92186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387AD212" w14:textId="18FABA72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lang w:val="en-CA"/>
        </w:rPr>
      </w:pPr>
    </w:p>
    <w:p w14:paraId="60021EB2" w14:textId="4E1C4196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15DB3F12" w14:textId="11B7481E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7C372E01" w14:textId="6BECC902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75E83A40" w14:textId="0087E33A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1563C13D" w14:textId="131C92E0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23BED57F" w14:textId="53124EEC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1B80BFF1" w14:textId="56241F78" w:rsidR="004452BE" w:rsidRPr="00E77FD0" w:rsidRDefault="00E77FD0" w:rsidP="00E77FD0">
      <w:pPr>
        <w:pStyle w:val="Bullet0"/>
      </w:pPr>
      <w:r w:rsidRPr="00E77FD0">
        <w:t>Revert to default</w:t>
      </w:r>
    </w:p>
    <w:p w14:paraId="5DE8D952" w14:textId="410B0BF3" w:rsidR="00E77FD0" w:rsidRDefault="00E77FD0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3C62C8ED" w14:textId="0421F9ED" w:rsidR="00E77FD0" w:rsidRDefault="00E77FD0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2189696" behindDoc="1" locked="0" layoutInCell="1" allowOverlap="1" wp14:anchorId="1F1B7274" wp14:editId="267DB844">
            <wp:simplePos x="0" y="0"/>
            <wp:positionH relativeFrom="margin">
              <wp:align>center</wp:align>
            </wp:positionH>
            <wp:positionV relativeFrom="paragraph">
              <wp:posOffset>159534</wp:posOffset>
            </wp:positionV>
            <wp:extent cx="3505835" cy="711200"/>
            <wp:effectExtent l="0" t="0" r="0" b="0"/>
            <wp:wrapTight wrapText="bothSides">
              <wp:wrapPolygon edited="0">
                <wp:start x="0" y="0"/>
                <wp:lineTo x="0" y="20829"/>
                <wp:lineTo x="21479" y="20829"/>
                <wp:lineTo x="21479" y="0"/>
                <wp:lineTo x="0" y="0"/>
              </wp:wrapPolygon>
            </wp:wrapTight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835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24F3FD" w14:textId="41B27327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29F32E0B" w14:textId="713A2400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5E840331" w14:textId="402A7C77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5CCEE885" w14:textId="642A050F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0E2AC064" w14:textId="08EB6CF3" w:rsidR="004452BE" w:rsidRDefault="004452BE" w:rsidP="004452BE">
      <w:pPr>
        <w:pStyle w:val="Bullet0"/>
        <w:numPr>
          <w:ilvl w:val="0"/>
          <w:numId w:val="0"/>
        </w:numPr>
        <w:ind w:left="720" w:hanging="360"/>
        <w:rPr>
          <w:rFonts w:ascii="Consolas" w:hAnsi="Consolas" w:cs="Tahoma"/>
          <w:sz w:val="20"/>
          <w:szCs w:val="20"/>
        </w:rPr>
      </w:pPr>
    </w:p>
    <w:p w14:paraId="6BC77C11" w14:textId="5BF8D6AB" w:rsidR="004452BE" w:rsidRDefault="00733BFD" w:rsidP="00AF216D">
      <w:pPr>
        <w:pStyle w:val="Style3"/>
        <w:rPr>
          <w:lang w:val="en-CA"/>
        </w:rPr>
      </w:pPr>
      <w:r>
        <w:rPr>
          <w:lang w:val="en-CA"/>
        </w:rPr>
        <w:t xml:space="preserve">How </w:t>
      </w:r>
      <w:r w:rsidR="00EA5FF6">
        <w:rPr>
          <w:lang w:val="en-CA"/>
        </w:rPr>
        <w:t>does it work</w:t>
      </w:r>
      <w:r>
        <w:rPr>
          <w:lang w:val="en-CA"/>
        </w:rPr>
        <w:t>?</w:t>
      </w:r>
    </w:p>
    <w:p w14:paraId="40E8A6B1" w14:textId="2CB31EE7" w:rsidR="00733BFD" w:rsidRPr="00AF216D" w:rsidRDefault="00733BFD" w:rsidP="00AF216D">
      <w:pPr>
        <w:pStyle w:val="Bullet0"/>
      </w:pPr>
      <w:r w:rsidRPr="00AF216D">
        <w:t xml:space="preserve">Index.html works like </w:t>
      </w:r>
      <w:proofErr w:type="spellStart"/>
      <w:r w:rsidRPr="00AF216D">
        <w:t>index.php</w:t>
      </w:r>
      <w:proofErr w:type="spellEnd"/>
      <w:r w:rsidRPr="00AF216D">
        <w:t xml:space="preserve"> in </w:t>
      </w:r>
      <w:r w:rsidR="00EA5FF6">
        <w:t xml:space="preserve">a </w:t>
      </w:r>
      <w:r w:rsidRPr="00AF216D">
        <w:t>normal theme</w:t>
      </w:r>
    </w:p>
    <w:p w14:paraId="75AC1F8F" w14:textId="4DCD95A9" w:rsidR="00733BFD" w:rsidRDefault="00733BFD" w:rsidP="00AF216D">
      <w:pPr>
        <w:pStyle w:val="Bullet0"/>
      </w:pPr>
      <w:r w:rsidRPr="00AF216D">
        <w:t>Single? You need the same name in templates. With .html</w:t>
      </w:r>
    </w:p>
    <w:p w14:paraId="09EA733D" w14:textId="2AC43340" w:rsidR="001E6CFF" w:rsidRDefault="001E6CFF" w:rsidP="00AF216D">
      <w:pPr>
        <w:pStyle w:val="Bullet0"/>
      </w:pPr>
      <w:r>
        <w:t>/</w:t>
      </w:r>
      <w:r w:rsidR="00EA5FF6">
        <w:t xml:space="preserve"> /</w:t>
      </w:r>
      <w:r>
        <w:t>/</w:t>
      </w:r>
      <w:r w:rsidR="00EA5FF6">
        <w:t xml:space="preserve"> I</w:t>
      </w:r>
      <w:r>
        <w:t xml:space="preserve">n </w:t>
      </w:r>
      <w:r w:rsidR="00EA5FF6">
        <w:t xml:space="preserve">the </w:t>
      </w:r>
      <w:r>
        <w:t>editor with this</w:t>
      </w:r>
      <w:r w:rsidR="00EA5FF6">
        <w:t>,</w:t>
      </w:r>
      <w:r>
        <w:t xml:space="preserve"> we can add the </w:t>
      </w:r>
    </w:p>
    <w:p w14:paraId="386ECF58" w14:textId="257E571F" w:rsidR="00961518" w:rsidRDefault="00961518" w:rsidP="00AF216D">
      <w:pPr>
        <w:pStyle w:val="Bullet0"/>
      </w:pPr>
      <w:r>
        <w:t>Query block type // very basic</w:t>
      </w:r>
    </w:p>
    <w:p w14:paraId="7455E48C" w14:textId="4E846578" w:rsidR="00961518" w:rsidRDefault="00961518" w:rsidP="00961518">
      <w:pPr>
        <w:pStyle w:val="Bullet0"/>
        <w:numPr>
          <w:ilvl w:val="1"/>
          <w:numId w:val="1"/>
        </w:numPr>
      </w:pPr>
      <w:r>
        <w:t>No meta values</w:t>
      </w:r>
    </w:p>
    <w:p w14:paraId="099198B7" w14:textId="3EAE23E1" w:rsidR="00961518" w:rsidRDefault="00961518" w:rsidP="00961518">
      <w:pPr>
        <w:pStyle w:val="Bullet0"/>
        <w:numPr>
          <w:ilvl w:val="1"/>
          <w:numId w:val="1"/>
        </w:numPr>
      </w:pPr>
      <w:r>
        <w:t xml:space="preserve">Relationships </w:t>
      </w:r>
    </w:p>
    <w:p w14:paraId="2D942B1C" w14:textId="76DB4466" w:rsidR="00961518" w:rsidRDefault="004B0D6F" w:rsidP="004B0D6F">
      <w:pPr>
        <w:pStyle w:val="Bullet0"/>
      </w:pPr>
      <w:r>
        <w:t>Wp-</w:t>
      </w:r>
      <w:r w:rsidRPr="004B0D6F">
        <w:t>includes</w:t>
      </w:r>
      <w:r>
        <w:t xml:space="preserve"> -&gt; blocks //Default </w:t>
      </w:r>
      <w:proofErr w:type="spellStart"/>
      <w:r>
        <w:t>wordpress</w:t>
      </w:r>
      <w:proofErr w:type="spellEnd"/>
      <w:r>
        <w:t xml:space="preserve"> blocks</w:t>
      </w:r>
    </w:p>
    <w:p w14:paraId="4D682975" w14:textId="2BFF11B5" w:rsidR="00961518" w:rsidRDefault="00EA5FF6" w:rsidP="0096151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190720" behindDoc="1" locked="0" layoutInCell="1" allowOverlap="1" wp14:anchorId="4F4DEDAB" wp14:editId="735717AE">
            <wp:simplePos x="0" y="0"/>
            <wp:positionH relativeFrom="margin">
              <wp:align>center</wp:align>
            </wp:positionH>
            <wp:positionV relativeFrom="paragraph">
              <wp:posOffset>73020</wp:posOffset>
            </wp:positionV>
            <wp:extent cx="4345305" cy="1798320"/>
            <wp:effectExtent l="0" t="0" r="0" b="0"/>
            <wp:wrapTight wrapText="bothSides">
              <wp:wrapPolygon edited="0">
                <wp:start x="0" y="0"/>
                <wp:lineTo x="0" y="21280"/>
                <wp:lineTo x="21496" y="21280"/>
                <wp:lineTo x="21496" y="0"/>
                <wp:lineTo x="0" y="0"/>
              </wp:wrapPolygon>
            </wp:wrapTight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530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58BD9" w14:textId="41E87D05" w:rsidR="00961518" w:rsidRDefault="00961518" w:rsidP="00961518">
      <w:pPr>
        <w:pStyle w:val="Bullet0"/>
        <w:numPr>
          <w:ilvl w:val="0"/>
          <w:numId w:val="0"/>
        </w:numPr>
        <w:ind w:left="720" w:hanging="360"/>
      </w:pPr>
    </w:p>
    <w:p w14:paraId="68CCFE4B" w14:textId="21DACFEA" w:rsidR="00961518" w:rsidRDefault="00961518" w:rsidP="00961518">
      <w:pPr>
        <w:pStyle w:val="Bullet0"/>
        <w:numPr>
          <w:ilvl w:val="0"/>
          <w:numId w:val="0"/>
        </w:numPr>
        <w:ind w:left="720" w:hanging="360"/>
      </w:pPr>
    </w:p>
    <w:p w14:paraId="2B4BE8CB" w14:textId="09696973" w:rsidR="00961518" w:rsidRDefault="00961518" w:rsidP="00961518">
      <w:pPr>
        <w:pStyle w:val="Bullet0"/>
        <w:numPr>
          <w:ilvl w:val="0"/>
          <w:numId w:val="0"/>
        </w:numPr>
        <w:ind w:left="720" w:hanging="360"/>
      </w:pPr>
    </w:p>
    <w:p w14:paraId="023A9BDF" w14:textId="1D7A7DE6" w:rsidR="00961518" w:rsidRDefault="00961518" w:rsidP="00961518">
      <w:pPr>
        <w:pStyle w:val="Bullet0"/>
        <w:numPr>
          <w:ilvl w:val="0"/>
          <w:numId w:val="0"/>
        </w:numPr>
        <w:ind w:left="720" w:hanging="360"/>
      </w:pPr>
    </w:p>
    <w:p w14:paraId="7F3CA9C2" w14:textId="55497A13" w:rsidR="00961518" w:rsidRDefault="00961518" w:rsidP="00961518">
      <w:pPr>
        <w:pStyle w:val="Bullet0"/>
        <w:numPr>
          <w:ilvl w:val="0"/>
          <w:numId w:val="0"/>
        </w:numPr>
        <w:ind w:left="720" w:hanging="360"/>
      </w:pPr>
    </w:p>
    <w:p w14:paraId="0A56F288" w14:textId="2CC5EF46" w:rsidR="00961518" w:rsidRDefault="00961518" w:rsidP="00961518">
      <w:pPr>
        <w:pStyle w:val="Bullet0"/>
        <w:numPr>
          <w:ilvl w:val="0"/>
          <w:numId w:val="0"/>
        </w:numPr>
        <w:ind w:left="720" w:hanging="360"/>
      </w:pPr>
    </w:p>
    <w:p w14:paraId="40791CA2" w14:textId="014C4248" w:rsidR="00A80A3B" w:rsidRDefault="00A80A3B" w:rsidP="00961518">
      <w:pPr>
        <w:pStyle w:val="Bullet0"/>
        <w:numPr>
          <w:ilvl w:val="0"/>
          <w:numId w:val="0"/>
        </w:numPr>
        <w:ind w:left="720" w:hanging="360"/>
      </w:pPr>
    </w:p>
    <w:p w14:paraId="33549188" w14:textId="0C00442B" w:rsidR="00A80A3B" w:rsidRDefault="00FC1743" w:rsidP="00A80A3B">
      <w:pPr>
        <w:pStyle w:val="Bullet0"/>
      </w:pPr>
      <w:r w:rsidRPr="00FC1743">
        <w:lastRenderedPageBreak/>
        <w:t>Block Patterns</w:t>
      </w:r>
      <w:r>
        <w:t xml:space="preserve"> // </w:t>
      </w:r>
      <w:r w:rsidR="00F13A23">
        <w:t>Presets for blocks, tab trigger snippet in your text editor pattern.</w:t>
      </w:r>
      <w:r w:rsidR="000C19CC">
        <w:t xml:space="preserve"> Arranging blocks. When using </w:t>
      </w:r>
      <w:r w:rsidR="00EA5FF6">
        <w:t xml:space="preserve">the </w:t>
      </w:r>
      <w:r w:rsidR="000C19CC">
        <w:t xml:space="preserve">pattern in a post editor for example, it doesn't store any link to </w:t>
      </w:r>
      <w:r w:rsidR="00EA5FF6">
        <w:t xml:space="preserve">the </w:t>
      </w:r>
      <w:r w:rsidR="000C19CC">
        <w:t>pattern, just blocks.</w:t>
      </w:r>
      <w:r w:rsidR="009E6D96">
        <w:t xml:space="preserve"> That is problematic when you want </w:t>
      </w:r>
      <w:r w:rsidR="00EA5FF6">
        <w:t xml:space="preserve">to </w:t>
      </w:r>
      <w:r w:rsidR="009E6D96">
        <w:t xml:space="preserve">change the pattern and won't be affected where it is used. </w:t>
      </w:r>
    </w:p>
    <w:p w14:paraId="21F5AAFA" w14:textId="22C70770" w:rsidR="00FC1743" w:rsidRDefault="00FC1743" w:rsidP="00FC1743">
      <w:pPr>
        <w:pStyle w:val="Bullet0"/>
      </w:pPr>
      <w:r>
        <w:t>Stand</w:t>
      </w:r>
      <w:r w:rsidR="00EA5FF6">
        <w:t>-</w:t>
      </w:r>
      <w:r>
        <w:t>alone plugins like with did</w:t>
      </w:r>
    </w:p>
    <w:p w14:paraId="078DF1C2" w14:textId="4ED6F9F4" w:rsidR="00FC1743" w:rsidRDefault="00FC1743" w:rsidP="00FC1743">
      <w:pPr>
        <w:pStyle w:val="Bullet0"/>
      </w:pPr>
      <w:r>
        <w:t>Theme</w:t>
      </w:r>
      <w:r w:rsidR="00EA5FF6">
        <w:t>-</w:t>
      </w:r>
      <w:r>
        <w:t>based blocks.</w:t>
      </w:r>
    </w:p>
    <w:p w14:paraId="5F071D72" w14:textId="1511907E" w:rsidR="00866C1C" w:rsidRDefault="00D24398" w:rsidP="00FC1743">
      <w:pPr>
        <w:pStyle w:val="Bullet0"/>
      </w:pPr>
      <w:proofErr w:type="spellStart"/>
      <w:proofErr w:type="gramStart"/>
      <w:r>
        <w:t>w</w:t>
      </w:r>
      <w:r w:rsidR="00866C1C">
        <w:t>p.</w:t>
      </w:r>
      <w:r w:rsidR="00866C1C" w:rsidRPr="00866C1C">
        <w:t>registerBlotType</w:t>
      </w:r>
      <w:proofErr w:type="spellEnd"/>
      <w:proofErr w:type="gramEnd"/>
      <w:r w:rsidR="00866C1C">
        <w:t>() in folder blocks, banner.js</w:t>
      </w:r>
      <w:r>
        <w:t>.</w:t>
      </w:r>
    </w:p>
    <w:p w14:paraId="1E0DCBCC" w14:textId="36A0D585" w:rsidR="00D24398" w:rsidRDefault="00D24398" w:rsidP="00FC1743">
      <w:pPr>
        <w:pStyle w:val="Bullet0"/>
      </w:pPr>
      <w:r>
        <w:t xml:space="preserve">You can use </w:t>
      </w:r>
      <w:proofErr w:type="spellStart"/>
      <w:r>
        <w:t>function.php</w:t>
      </w:r>
      <w:proofErr w:type="spellEnd"/>
      <w:r>
        <w:t xml:space="preserve">, images,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src</w:t>
      </w:r>
      <w:proofErr w:type="spellEnd"/>
      <w:r>
        <w:t xml:space="preserve">, template-parts, </w:t>
      </w:r>
      <w:proofErr w:type="spellStart"/>
      <w:r>
        <w:t>css</w:t>
      </w:r>
      <w:proofErr w:type="spellEnd"/>
      <w:r>
        <w:t xml:space="preserve"> folder</w:t>
      </w:r>
      <w:r w:rsidR="00EA5FF6">
        <w:t>s</w:t>
      </w:r>
      <w:r>
        <w:t xml:space="preserve"> from </w:t>
      </w:r>
      <w:r w:rsidR="00EA5FF6">
        <w:t>an</w:t>
      </w:r>
      <w:r>
        <w:t xml:space="preserve">other theme. </w:t>
      </w:r>
    </w:p>
    <w:p w14:paraId="68CF611B" w14:textId="77777777" w:rsidR="00FC40A3" w:rsidRDefault="00FC40A3" w:rsidP="00FC40A3">
      <w:pPr>
        <w:pStyle w:val="Bullet0"/>
      </w:pPr>
      <w:r>
        <w:t xml:space="preserve">Remove the build </w:t>
      </w:r>
    </w:p>
    <w:p w14:paraId="5A600965" w14:textId="10371BCA" w:rsidR="00A80A3B" w:rsidRDefault="00FC40A3" w:rsidP="00FC40A3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2768" behindDoc="1" locked="0" layoutInCell="1" allowOverlap="1" wp14:anchorId="02E27485" wp14:editId="41E49C47">
                <wp:simplePos x="0" y="0"/>
                <wp:positionH relativeFrom="margin">
                  <wp:align>center</wp:align>
                </wp:positionH>
                <wp:positionV relativeFrom="paragraph">
                  <wp:posOffset>612653</wp:posOffset>
                </wp:positionV>
                <wp:extent cx="5936615" cy="462915"/>
                <wp:effectExtent l="114300" t="0" r="6985" b="0"/>
                <wp:wrapTopAndBottom/>
                <wp:docPr id="282" name="Text Box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6291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2093D2" w14:textId="0B905253" w:rsidR="00FC40A3" w:rsidRPr="004659CC" w:rsidRDefault="00FC40A3" w:rsidP="00FC40A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C40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"start": "wp-scripts start </w:t>
                            </w:r>
                            <w:proofErr w:type="spellStart"/>
                            <w:r w:rsidRPr="00FC40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</w:t>
                            </w:r>
                            <w:proofErr w:type="spellEnd"/>
                            <w:r w:rsidRPr="00FC40A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js our-blocks/banner.js"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27485" id="Text Box 282" o:spid="_x0000_s1256" type="#_x0000_t202" style="position:absolute;left:0;text-align:left;margin-left:0;margin-top:48.25pt;width:467.45pt;height:36.45pt;z-index:-251123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492093D2" w14:textId="0B905253" w:rsidR="00FC40A3" w:rsidRPr="004659CC" w:rsidRDefault="00FC40A3" w:rsidP="00FC40A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C40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"start": "wp-scripts start </w:t>
                      </w:r>
                      <w:proofErr w:type="spellStart"/>
                      <w:r w:rsidRPr="00FC40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</w:t>
                      </w:r>
                      <w:proofErr w:type="spellEnd"/>
                      <w:r w:rsidRPr="00FC40A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js our-blocks/banner.js"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@wordpress/scripts </w:t>
      </w:r>
      <w:r w:rsidR="00EA5FF6">
        <w:t>are</w:t>
      </w:r>
      <w:r>
        <w:t xml:space="preserve"> needed, it will look for </w:t>
      </w:r>
      <w:r w:rsidR="00EA5FF6">
        <w:t xml:space="preserve">the </w:t>
      </w:r>
      <w:r>
        <w:t xml:space="preserve">template, index.html, but to make it look in </w:t>
      </w:r>
      <w:r w:rsidR="00EA5FF6">
        <w:t xml:space="preserve">the </w:t>
      </w:r>
      <w:r>
        <w:t xml:space="preserve">our-blocks folder and to have multiple output points. In JSON. </w:t>
      </w:r>
    </w:p>
    <w:p w14:paraId="0CE6C9B8" w14:textId="77777777" w:rsidR="00FC40A3" w:rsidRPr="006E7F56" w:rsidRDefault="00FC40A3" w:rsidP="006E7F56">
      <w:pPr>
        <w:pStyle w:val="Bullet0"/>
        <w:numPr>
          <w:ilvl w:val="0"/>
          <w:numId w:val="0"/>
        </w:numPr>
        <w:ind w:left="720"/>
      </w:pPr>
    </w:p>
    <w:p w14:paraId="57FFB0D9" w14:textId="0976F5F4" w:rsidR="00FC40A3" w:rsidRPr="006E7F56" w:rsidRDefault="006E7F56" w:rsidP="006E7F56">
      <w:pPr>
        <w:pStyle w:val="Bullet0"/>
      </w:pPr>
      <w:proofErr w:type="spellStart"/>
      <w:r>
        <w:t>n</w:t>
      </w:r>
      <w:r w:rsidRPr="006E7F56">
        <w:t>pm</w:t>
      </w:r>
      <w:proofErr w:type="spellEnd"/>
      <w:r w:rsidRPr="006E7F56">
        <w:t xml:space="preserve"> install // to install the packages</w:t>
      </w:r>
    </w:p>
    <w:p w14:paraId="6EBE3370" w14:textId="0C1B328B" w:rsidR="006E7F56" w:rsidRPr="006E7F56" w:rsidRDefault="006E7F56" w:rsidP="006E7F56">
      <w:pPr>
        <w:pStyle w:val="Bullet0"/>
      </w:pPr>
      <w:proofErr w:type="spellStart"/>
      <w:r>
        <w:t>n</w:t>
      </w:r>
      <w:r w:rsidRPr="006E7F56">
        <w:t>pm</w:t>
      </w:r>
      <w:proofErr w:type="spellEnd"/>
      <w:r w:rsidRPr="006E7F56">
        <w:t xml:space="preserve"> run start</w:t>
      </w:r>
    </w:p>
    <w:p w14:paraId="56324834" w14:textId="2D31BE45" w:rsidR="00FC40A3" w:rsidRDefault="00E87625" w:rsidP="00E87625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4816" behindDoc="1" locked="0" layoutInCell="1" allowOverlap="1" wp14:anchorId="0F37ACD0" wp14:editId="16F6DC86">
                <wp:simplePos x="0" y="0"/>
                <wp:positionH relativeFrom="margin">
                  <wp:posOffset>55880</wp:posOffset>
                </wp:positionH>
                <wp:positionV relativeFrom="paragraph">
                  <wp:posOffset>339306</wp:posOffset>
                </wp:positionV>
                <wp:extent cx="5936615" cy="1525270"/>
                <wp:effectExtent l="114300" t="0" r="6985" b="0"/>
                <wp:wrapTopAndBottom/>
                <wp:docPr id="283" name="Text Box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252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23042C" w14:textId="77777777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nnerBlock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A63BD0F" w14:textId="77777777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F58E7AD" w14:textId="77777777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</w:t>
                            </w:r>
                            <w:proofErr w:type="gram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ipt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nnerBlockScript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directory_uri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. '/build/banner.js', array('wp-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s','wp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ditor'));</w:t>
                            </w:r>
                          </w:p>
                          <w:p w14:paraId="70BCC22B" w14:textId="77777777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</w:t>
                            </w:r>
                            <w:proofErr w:type="gram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anner', array(</w:t>
                            </w:r>
                          </w:p>
                          <w:p w14:paraId="1471E229" w14:textId="77777777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</w:t>
                            </w:r>
                            <w:proofErr w:type="spellStart"/>
                            <w:proofErr w:type="gram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cript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'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nnerBlockScript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6FFE0028" w14:textId="77777777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);</w:t>
                            </w:r>
                          </w:p>
                          <w:p w14:paraId="32A5187F" w14:textId="6060482D" w:rsidR="00E87625" w:rsidRPr="00E87625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1F61790" w14:textId="3EB5E6CE" w:rsidR="00E87625" w:rsidRPr="004659CC" w:rsidRDefault="00E87625" w:rsidP="00E876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nnerBlock</w:t>
                            </w:r>
                            <w:proofErr w:type="spellEnd"/>
                            <w:r w:rsidRPr="00E876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7ACD0" id="Text Box 283" o:spid="_x0000_s1257" type="#_x0000_t202" style="position:absolute;left:0;text-align:left;margin-left:4.4pt;margin-top:26.7pt;width:467.45pt;height:120.1pt;z-index:-25112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023042C" w14:textId="77777777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nnerBlock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A63BD0F" w14:textId="77777777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5F58E7AD" w14:textId="77777777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</w:t>
                      </w:r>
                      <w:proofErr w:type="gram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ipt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nnerBlockScript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directory_uri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. '/build/banner.js', array('wp-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s','wp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ditor'));</w:t>
                      </w:r>
                    </w:p>
                    <w:p w14:paraId="70BCC22B" w14:textId="77777777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</w:t>
                      </w:r>
                      <w:proofErr w:type="gram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anner', array(</w:t>
                      </w:r>
                    </w:p>
                    <w:p w14:paraId="1471E229" w14:textId="77777777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</w:t>
                      </w:r>
                      <w:proofErr w:type="spellStart"/>
                      <w:proofErr w:type="gram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cript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'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nnerBlockScript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</w:p>
                    <w:p w14:paraId="6FFE0028" w14:textId="77777777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);</w:t>
                      </w:r>
                    </w:p>
                    <w:p w14:paraId="32A5187F" w14:textId="6060482D" w:rsidR="00E87625" w:rsidRPr="00E87625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1F61790" w14:textId="3EB5E6CE" w:rsidR="00E87625" w:rsidRPr="004659CC" w:rsidRDefault="00E87625" w:rsidP="00E876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nnerBlock</w:t>
                      </w:r>
                      <w:proofErr w:type="spellEnd"/>
                      <w:r w:rsidRPr="00E876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function.php</w:t>
      </w:r>
      <w:proofErr w:type="spellEnd"/>
    </w:p>
    <w:p w14:paraId="685D2525" w14:textId="77777777" w:rsidR="00EA5FF6" w:rsidRDefault="00EA5FF6" w:rsidP="00EA5FF6">
      <w:pPr>
        <w:pStyle w:val="Bullet0"/>
        <w:numPr>
          <w:ilvl w:val="0"/>
          <w:numId w:val="0"/>
        </w:numPr>
        <w:ind w:left="720"/>
      </w:pPr>
    </w:p>
    <w:p w14:paraId="5B00DBCF" w14:textId="46764E13" w:rsidR="00E87625" w:rsidRDefault="00D530D2" w:rsidP="00E87625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6864" behindDoc="1" locked="0" layoutInCell="1" allowOverlap="1" wp14:anchorId="4E9E5322" wp14:editId="682B7D1E">
                <wp:simplePos x="0" y="0"/>
                <wp:positionH relativeFrom="margin">
                  <wp:align>center</wp:align>
                </wp:positionH>
                <wp:positionV relativeFrom="paragraph">
                  <wp:posOffset>1097915</wp:posOffset>
                </wp:positionV>
                <wp:extent cx="5936615" cy="1147445"/>
                <wp:effectExtent l="114300" t="0" r="6985" b="0"/>
                <wp:wrapTopAndBottom/>
                <wp:docPr id="284" name="Text Box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474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1DFA4" w14:textId="77777777" w:rsidR="00566963" w:rsidRPr="00566963" w:rsidRDefault="00E87625" w:rsidP="005669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="00566963" w:rsidRPr="005669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theme_support</w:t>
                            </w:r>
                            <w:proofErr w:type="spellEnd"/>
                            <w:r w:rsidR="00566963" w:rsidRPr="005669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editor-style');</w:t>
                            </w:r>
                          </w:p>
                          <w:p w14:paraId="11289956" w14:textId="2493C8C3" w:rsidR="00E87625" w:rsidRPr="004659CC" w:rsidRDefault="00566963" w:rsidP="0056696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669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must be https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add the google font</w:t>
                            </w:r>
                            <w:r w:rsidRPr="005669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add_editor_</w:t>
                            </w:r>
                            <w:proofErr w:type="gramStart"/>
                            <w:r w:rsidRPr="005669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(</w:t>
                            </w:r>
                            <w:proofErr w:type="gramEnd"/>
                            <w:r w:rsidRPr="0056696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'https//fonts.googleapis.com/css?family=Roboto+Condensed:300,300i,400,400i,700,700i|Roboto:100,300,400,400i,700,700i','build/style-index.css', 'build/index.css')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E5322" id="Text Box 284" o:spid="_x0000_s1258" type="#_x0000_t202" style="position:absolute;left:0;text-align:left;margin-left:0;margin-top:86.45pt;width:467.45pt;height:90.35pt;z-index:-251119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7F1DFA4" w14:textId="77777777" w:rsidR="00566963" w:rsidRPr="00566963" w:rsidRDefault="00E87625" w:rsidP="005669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="00566963" w:rsidRPr="005669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theme_support</w:t>
                      </w:r>
                      <w:proofErr w:type="spellEnd"/>
                      <w:r w:rsidR="00566963" w:rsidRPr="005669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editor-style');</w:t>
                      </w:r>
                    </w:p>
                    <w:p w14:paraId="11289956" w14:textId="2493C8C3" w:rsidR="00E87625" w:rsidRPr="004659CC" w:rsidRDefault="00566963" w:rsidP="0056696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669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must be https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add the google font</w:t>
                      </w:r>
                      <w:r w:rsidRPr="005669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add_editor_</w:t>
                      </w:r>
                      <w:proofErr w:type="gramStart"/>
                      <w:r w:rsidRPr="005669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(</w:t>
                      </w:r>
                      <w:proofErr w:type="gramEnd"/>
                      <w:r w:rsidRPr="0056696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'https//fonts.googleapis.com/css?family=Roboto+Condensed:300,300i,400,400i,700,700i|Roboto:100,300,400,400i,700,700i','build/style-index.css', 'build/index.css'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7625">
        <w:t xml:space="preserve">in </w:t>
      </w:r>
      <w:proofErr w:type="spellStart"/>
      <w:r w:rsidR="00E87625">
        <w:t>after_setup_theme</w:t>
      </w:r>
      <w:proofErr w:type="spellEnd"/>
      <w:r w:rsidR="00E87625">
        <w:t xml:space="preserve"> callback // add </w:t>
      </w:r>
      <w:proofErr w:type="spellStart"/>
      <w:r w:rsidR="00E87625">
        <w:t>css</w:t>
      </w:r>
      <w:proofErr w:type="spellEnd"/>
      <w:r w:rsidR="00E87625">
        <w:t xml:space="preserve">. Since it's a theme we load all </w:t>
      </w:r>
      <w:proofErr w:type="spellStart"/>
      <w:r w:rsidR="00E87625">
        <w:t>css</w:t>
      </w:r>
      <w:proofErr w:type="spellEnd"/>
      <w:r w:rsidR="00E87625">
        <w:t xml:space="preserve"> in </w:t>
      </w:r>
      <w:r w:rsidR="00EA5FF6">
        <w:t xml:space="preserve">the </w:t>
      </w:r>
      <w:r w:rsidR="00E87625">
        <w:t>admin.</w:t>
      </w:r>
      <w:r w:rsidR="00566963">
        <w:t xml:space="preserve"> This approach is good when you use tailwind </w:t>
      </w:r>
      <w:proofErr w:type="spellStart"/>
      <w:r w:rsidR="00566963">
        <w:t>css</w:t>
      </w:r>
      <w:proofErr w:type="spellEnd"/>
      <w:r w:rsidR="00566963">
        <w:t xml:space="preserve">, you don't style each </w:t>
      </w:r>
      <w:r w:rsidR="00566963">
        <w:lastRenderedPageBreak/>
        <w:t xml:space="preserve">bock, but you use reusable utility classes. One global </w:t>
      </w:r>
      <w:proofErr w:type="spellStart"/>
      <w:r w:rsidR="00566963">
        <w:t>css</w:t>
      </w:r>
      <w:proofErr w:type="spellEnd"/>
      <w:r w:rsidR="00566963">
        <w:t xml:space="preserve"> file for both admin and front and </w:t>
      </w:r>
      <w:r w:rsidR="00EA5FF6">
        <w:t>WYSIWYG</w:t>
      </w:r>
      <w:r w:rsidR="00566963">
        <w:t xml:space="preserve"> editor.</w:t>
      </w:r>
    </w:p>
    <w:p w14:paraId="7D27E3BF" w14:textId="5E44D301" w:rsidR="00E87625" w:rsidRDefault="00E87625" w:rsidP="00E87625">
      <w:pPr>
        <w:pStyle w:val="Bullet0"/>
        <w:numPr>
          <w:ilvl w:val="0"/>
          <w:numId w:val="0"/>
        </w:numPr>
        <w:ind w:left="720" w:hanging="360"/>
      </w:pPr>
    </w:p>
    <w:p w14:paraId="2223B784" w14:textId="56370A90" w:rsidR="00813B29" w:rsidRDefault="00813B29" w:rsidP="00922CBD">
      <w:pPr>
        <w:pStyle w:val="Bullet0"/>
      </w:pPr>
      <w:r>
        <w:t>Edit content</w:t>
      </w:r>
    </w:p>
    <w:p w14:paraId="520843F4" w14:textId="439E17A7" w:rsidR="00813B29" w:rsidRDefault="00813B29" w:rsidP="00813B29">
      <w:pPr>
        <w:pStyle w:val="Bullet0"/>
      </w:pPr>
      <w:r>
        <w:t xml:space="preserve">We can use attributes for </w:t>
      </w:r>
      <w:r w:rsidR="00EA5FF6">
        <w:t xml:space="preserve">the </w:t>
      </w:r>
      <w:r>
        <w:t>title and button, but we cannot set dynamic order</w:t>
      </w:r>
      <w:r w:rsidR="009C6609">
        <w:t xml:space="preserve"> and layout</w:t>
      </w:r>
      <w:r>
        <w:t>.</w:t>
      </w:r>
    </w:p>
    <w:p w14:paraId="69831D21" w14:textId="50413D45" w:rsidR="000C0F17" w:rsidRDefault="000C0F17" w:rsidP="00813B29">
      <w:pPr>
        <w:pStyle w:val="Bullet0"/>
      </w:pPr>
      <w:r>
        <w:t xml:space="preserve">We need the style.css in the root for </w:t>
      </w:r>
      <w:r w:rsidR="00EA5FF6">
        <w:t xml:space="preserve">the </w:t>
      </w:r>
      <w:r>
        <w:t>front</w:t>
      </w:r>
      <w:r w:rsidR="00EA5FF6">
        <w:t xml:space="preserve"> </w:t>
      </w:r>
      <w:r>
        <w:t xml:space="preserve">end. </w:t>
      </w:r>
    </w:p>
    <w:p w14:paraId="334A9E49" w14:textId="707CCFC3" w:rsidR="009C6609" w:rsidRDefault="009C6609" w:rsidP="009C6609">
      <w:pPr>
        <w:pStyle w:val="Style2"/>
      </w:pPr>
      <w:r>
        <w:t>Nested Blocks</w:t>
      </w:r>
    </w:p>
    <w:p w14:paraId="7CA2162C" w14:textId="0F93CC83" w:rsidR="009C6609" w:rsidRDefault="009C6609" w:rsidP="009C6609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8912" behindDoc="1" locked="0" layoutInCell="1" allowOverlap="1" wp14:anchorId="48941497" wp14:editId="01FD53AE">
                <wp:simplePos x="0" y="0"/>
                <wp:positionH relativeFrom="margin">
                  <wp:align>center</wp:align>
                </wp:positionH>
                <wp:positionV relativeFrom="paragraph">
                  <wp:posOffset>890054</wp:posOffset>
                </wp:positionV>
                <wp:extent cx="5936615" cy="381000"/>
                <wp:effectExtent l="114300" t="0" r="6985" b="0"/>
                <wp:wrapTopAndBottom/>
                <wp:docPr id="285" name="Text Box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810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03A34" w14:textId="25C15871" w:rsidR="009C6609" w:rsidRPr="004659CC" w:rsidRDefault="009C6609" w:rsidP="009C660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C660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="001474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r w:rsidRPr="009C660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nerBlocks</w:t>
                            </w:r>
                            <w:proofErr w:type="spellEnd"/>
                            <w:r w:rsidRPr="009C660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9C660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9C660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41497" id="Text Box 285" o:spid="_x0000_s1259" type="#_x0000_t202" style="position:absolute;left:0;text-align:left;margin-left:0;margin-top:70.1pt;width:467.45pt;height:30pt;z-index:-251117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5FD03A34" w14:textId="25C15871" w:rsidR="009C6609" w:rsidRPr="004659CC" w:rsidRDefault="009C6609" w:rsidP="009C660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C660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="001474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r w:rsidRPr="009C660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nerBlocks</w:t>
                      </w:r>
                      <w:proofErr w:type="spellEnd"/>
                      <w:r w:rsidRPr="009C660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9C660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9C660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InnerBlocks</w:t>
      </w:r>
      <w:proofErr w:type="spellEnd"/>
      <w:r>
        <w:t xml:space="preserve"> // it is global in </w:t>
      </w:r>
      <w:proofErr w:type="spellStart"/>
      <w:proofErr w:type="gramStart"/>
      <w:r>
        <w:t>wp.blocEditor.InnerBlocks</w:t>
      </w:r>
      <w:proofErr w:type="spellEnd"/>
      <w:proofErr w:type="gramEnd"/>
      <w:r>
        <w:t xml:space="preserve"> but import it instead to make it look modern. Wp official package has webpack configuration and sets different aliases when it sees the name </w:t>
      </w:r>
      <w:r w:rsidR="00EA5FF6">
        <w:t xml:space="preserve">and </w:t>
      </w:r>
      <w:r>
        <w:t xml:space="preserve">looks for global scope. </w:t>
      </w:r>
    </w:p>
    <w:p w14:paraId="51C8D42E" w14:textId="5F1B1452" w:rsidR="009C6609" w:rsidRDefault="009C6609" w:rsidP="009C6609">
      <w:pPr>
        <w:pStyle w:val="Bullet0"/>
        <w:numPr>
          <w:ilvl w:val="0"/>
          <w:numId w:val="0"/>
        </w:numPr>
        <w:ind w:left="360"/>
      </w:pPr>
    </w:p>
    <w:p w14:paraId="0AF52B2B" w14:textId="0C60C712" w:rsidR="009C6609" w:rsidRPr="009C6609" w:rsidRDefault="009C6609" w:rsidP="009C6609">
      <w:pPr>
        <w:pStyle w:val="Bullet0"/>
      </w:pPr>
      <w:r w:rsidRPr="009C6609">
        <w:t>&lt;</w:t>
      </w:r>
      <w:proofErr w:type="spellStart"/>
      <w:r w:rsidR="0014746C">
        <w:t>I</w:t>
      </w:r>
      <w:r w:rsidRPr="009C6609">
        <w:t>nnerBlocks</w:t>
      </w:r>
      <w:proofErr w:type="spellEnd"/>
      <w:r w:rsidR="00E236DA">
        <w:t xml:space="preserve"> </w:t>
      </w:r>
      <w:proofErr w:type="spellStart"/>
      <w:r w:rsidR="00E236DA">
        <w:t>allowedBlocks</w:t>
      </w:r>
      <w:proofErr w:type="spellEnd"/>
      <w:proofErr w:type="gramStart"/>
      <w:r w:rsidR="00E236DA">
        <w:t>={</w:t>
      </w:r>
      <w:proofErr w:type="gramEnd"/>
      <w:r w:rsidR="00E236DA">
        <w:t>[</w:t>
      </w:r>
      <w:r w:rsidR="00E236DA" w:rsidRPr="00E236DA">
        <w:t xml:space="preserve"> "core/paragraph", "core/heading"</w:t>
      </w:r>
      <w:r w:rsidR="00E236DA">
        <w:t>]}</w:t>
      </w:r>
      <w:r w:rsidRPr="009C6609">
        <w:t xml:space="preserve"> /&gt; // Edit callback </w:t>
      </w:r>
    </w:p>
    <w:p w14:paraId="1CBE1E84" w14:textId="4AE5CE1E" w:rsidR="009C6609" w:rsidRPr="009C6609" w:rsidRDefault="009C6609" w:rsidP="009C6609">
      <w:pPr>
        <w:pStyle w:val="Bullet0"/>
      </w:pPr>
      <w:r w:rsidRPr="009C6609">
        <w:t>&lt;</w:t>
      </w:r>
      <w:proofErr w:type="spellStart"/>
      <w:r w:rsidR="0014746C">
        <w:t>I</w:t>
      </w:r>
      <w:r w:rsidRPr="009C6609">
        <w:t>nnerBlocks.</w:t>
      </w:r>
      <w:r w:rsidR="0014746C">
        <w:t>C</w:t>
      </w:r>
      <w:r w:rsidRPr="009C6609">
        <w:t>ontent</w:t>
      </w:r>
      <w:proofErr w:type="spellEnd"/>
      <w:r w:rsidRPr="009C6609">
        <w:t xml:space="preserve"> /&gt; //save callback</w:t>
      </w:r>
    </w:p>
    <w:p w14:paraId="3B992708" w14:textId="5DF65E71" w:rsidR="00E87625" w:rsidRDefault="00EA5FF6" w:rsidP="00E87625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199936" behindDoc="1" locked="0" layoutInCell="1" allowOverlap="1" wp14:anchorId="225C3945" wp14:editId="4F920884">
            <wp:simplePos x="0" y="0"/>
            <wp:positionH relativeFrom="margin">
              <wp:align>center</wp:align>
            </wp:positionH>
            <wp:positionV relativeFrom="paragraph">
              <wp:posOffset>224155</wp:posOffset>
            </wp:positionV>
            <wp:extent cx="3750945" cy="2343785"/>
            <wp:effectExtent l="0" t="0" r="1905" b="0"/>
            <wp:wrapTight wrapText="bothSides">
              <wp:wrapPolygon edited="0">
                <wp:start x="0" y="0"/>
                <wp:lineTo x="0" y="21419"/>
                <wp:lineTo x="21501" y="21419"/>
                <wp:lineTo x="21501" y="0"/>
                <wp:lineTo x="0" y="0"/>
              </wp:wrapPolygon>
            </wp:wrapTight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945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DAC2A5" w14:textId="0D324E66" w:rsidR="00E87625" w:rsidRDefault="00E87625" w:rsidP="00FC40A3">
      <w:pPr>
        <w:pStyle w:val="Bullet0"/>
        <w:numPr>
          <w:ilvl w:val="0"/>
          <w:numId w:val="0"/>
        </w:numPr>
        <w:ind w:left="720" w:hanging="360"/>
      </w:pPr>
    </w:p>
    <w:p w14:paraId="05F39B80" w14:textId="6DA11F5D" w:rsidR="00FC40A3" w:rsidRDefault="00FC40A3" w:rsidP="00FC40A3">
      <w:pPr>
        <w:pStyle w:val="Bullet0"/>
        <w:numPr>
          <w:ilvl w:val="0"/>
          <w:numId w:val="0"/>
        </w:numPr>
        <w:ind w:left="720" w:hanging="360"/>
      </w:pPr>
    </w:p>
    <w:p w14:paraId="593D36E2" w14:textId="1C6F5EEF" w:rsidR="00FC40A3" w:rsidRDefault="00FC40A3" w:rsidP="00FC40A3">
      <w:pPr>
        <w:pStyle w:val="Bullet0"/>
        <w:numPr>
          <w:ilvl w:val="0"/>
          <w:numId w:val="0"/>
        </w:numPr>
        <w:ind w:left="720" w:hanging="360"/>
      </w:pPr>
    </w:p>
    <w:p w14:paraId="7799C0B3" w14:textId="77777777" w:rsidR="00FC40A3" w:rsidRDefault="00FC40A3" w:rsidP="00FC40A3">
      <w:pPr>
        <w:pStyle w:val="Bullet0"/>
        <w:numPr>
          <w:ilvl w:val="0"/>
          <w:numId w:val="0"/>
        </w:numPr>
        <w:ind w:left="720" w:hanging="360"/>
      </w:pPr>
    </w:p>
    <w:p w14:paraId="6C1C770E" w14:textId="1EA1A5F2" w:rsidR="00FC40A3" w:rsidRDefault="00FC40A3" w:rsidP="00FC40A3">
      <w:pPr>
        <w:pStyle w:val="Bullet0"/>
        <w:numPr>
          <w:ilvl w:val="0"/>
          <w:numId w:val="0"/>
        </w:numPr>
        <w:ind w:left="720" w:hanging="360"/>
      </w:pPr>
    </w:p>
    <w:p w14:paraId="0DED1A34" w14:textId="3027CE47" w:rsidR="00FC40A3" w:rsidRDefault="00FC40A3" w:rsidP="00FC40A3">
      <w:pPr>
        <w:pStyle w:val="Bullet0"/>
        <w:numPr>
          <w:ilvl w:val="0"/>
          <w:numId w:val="0"/>
        </w:numPr>
        <w:ind w:left="720"/>
      </w:pPr>
    </w:p>
    <w:p w14:paraId="02213E22" w14:textId="505944A4" w:rsidR="00E236DA" w:rsidRDefault="00E236DA" w:rsidP="00FC40A3">
      <w:pPr>
        <w:pStyle w:val="Bullet0"/>
        <w:numPr>
          <w:ilvl w:val="0"/>
          <w:numId w:val="0"/>
        </w:numPr>
        <w:ind w:left="720"/>
      </w:pPr>
    </w:p>
    <w:p w14:paraId="0BAB1A74" w14:textId="3E229A93" w:rsidR="00E236DA" w:rsidRDefault="00E236DA" w:rsidP="00FC40A3">
      <w:pPr>
        <w:pStyle w:val="Bullet0"/>
        <w:numPr>
          <w:ilvl w:val="0"/>
          <w:numId w:val="0"/>
        </w:numPr>
        <w:ind w:left="720"/>
      </w:pPr>
    </w:p>
    <w:p w14:paraId="5090C95A" w14:textId="5D895444" w:rsidR="00E236DA" w:rsidRDefault="00E236DA" w:rsidP="00FC40A3">
      <w:pPr>
        <w:pStyle w:val="Bullet0"/>
        <w:numPr>
          <w:ilvl w:val="0"/>
          <w:numId w:val="0"/>
        </w:numPr>
        <w:ind w:left="720"/>
      </w:pPr>
    </w:p>
    <w:p w14:paraId="787294FC" w14:textId="5ECA710B" w:rsidR="00E236DA" w:rsidRDefault="00E236DA" w:rsidP="00FC40A3">
      <w:pPr>
        <w:pStyle w:val="Bullet0"/>
        <w:numPr>
          <w:ilvl w:val="0"/>
          <w:numId w:val="0"/>
        </w:numPr>
        <w:ind w:left="720"/>
      </w:pPr>
    </w:p>
    <w:p w14:paraId="175FA99C" w14:textId="77C1C1F2" w:rsidR="00E236DA" w:rsidRDefault="00E236DA" w:rsidP="00FC40A3">
      <w:pPr>
        <w:pStyle w:val="Bullet0"/>
        <w:numPr>
          <w:ilvl w:val="0"/>
          <w:numId w:val="0"/>
        </w:numPr>
        <w:ind w:left="720"/>
      </w:pPr>
    </w:p>
    <w:p w14:paraId="5F3A5AE5" w14:textId="5CBDF84E" w:rsidR="00E236DA" w:rsidRDefault="00E236DA" w:rsidP="00FC40A3">
      <w:pPr>
        <w:pStyle w:val="Bullet0"/>
        <w:numPr>
          <w:ilvl w:val="0"/>
          <w:numId w:val="0"/>
        </w:numPr>
        <w:ind w:left="720"/>
      </w:pPr>
    </w:p>
    <w:p w14:paraId="7EEB9E80" w14:textId="5DEAE86C" w:rsidR="00E236DA" w:rsidRDefault="00E236DA" w:rsidP="00E236DA">
      <w:pPr>
        <w:pStyle w:val="Style3"/>
      </w:pPr>
      <w:r>
        <w:lastRenderedPageBreak/>
        <w:t xml:space="preserve">Prevent repeating register block in </w:t>
      </w:r>
      <w:proofErr w:type="spellStart"/>
      <w:r>
        <w:t>php</w:t>
      </w:r>
      <w:proofErr w:type="spellEnd"/>
    </w:p>
    <w:p w14:paraId="17E36036" w14:textId="08E49DB6" w:rsidR="00E236DA" w:rsidRDefault="00735EE6" w:rsidP="00E236DA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4032" behindDoc="1" locked="0" layoutInCell="1" allowOverlap="1" wp14:anchorId="145A5E26" wp14:editId="45830285">
                <wp:simplePos x="0" y="0"/>
                <wp:positionH relativeFrom="margin">
                  <wp:align>center</wp:align>
                </wp:positionH>
                <wp:positionV relativeFrom="paragraph">
                  <wp:posOffset>410845</wp:posOffset>
                </wp:positionV>
                <wp:extent cx="5936615" cy="3509645"/>
                <wp:effectExtent l="114300" t="0" r="6985" b="0"/>
                <wp:wrapTopAndBottom/>
                <wp:docPr id="280" name="Text Box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5096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B1BC7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</w:p>
                          <w:p w14:paraId="396577E9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4B5FE97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name;</w:t>
                            </w:r>
                          </w:p>
                          <w:p w14:paraId="54F48B45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__construct($name)</w:t>
                            </w:r>
                          </w:p>
                          <w:p w14:paraId="448FBA8C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58F45696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name = $name;</w:t>
                            </w:r>
                          </w:p>
                          <w:p w14:paraId="30AAAE81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'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</w:t>
                            </w:r>
                          </w:p>
                          <w:p w14:paraId="1EF567ED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7A0B980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BF94B7F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25D24BD6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script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$this-&gt;name,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directory_</w:t>
                            </w:r>
                            <w:proofErr w:type="gram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i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 "/build/{$this-&gt;name}.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array('wp-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s','wp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ditor'));</w:t>
                            </w:r>
                          </w:p>
                          <w:p w14:paraId="0FB41E99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type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{$this-&gt;name}", </w:t>
                            </w:r>
                            <w:proofErr w:type="gram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</w:p>
                          <w:p w14:paraId="0C067C7F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cript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$this-&gt;name</w:t>
                            </w:r>
                          </w:p>
                          <w:p w14:paraId="6FE2CE5A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);</w:t>
                            </w:r>
                          </w:p>
                          <w:p w14:paraId="6B135811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CC8FBFE" w14:textId="12291BD5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57807F5" w14:textId="77777777" w:rsidR="00735EE6" w:rsidRPr="00735EE6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banner');</w:t>
                            </w:r>
                          </w:p>
                          <w:p w14:paraId="3C093E10" w14:textId="62806F84" w:rsidR="00735EE6" w:rsidRPr="004659CC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icheading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5E26" id="Text Box 280" o:spid="_x0000_s1260" type="#_x0000_t202" style="position:absolute;left:0;text-align:left;margin-left:0;margin-top:32.35pt;width:467.45pt;height:276.35pt;z-index:-2511124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1FB1BC7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</w:p>
                    <w:p w14:paraId="396577E9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4B5FE97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name;</w:t>
                      </w:r>
                    </w:p>
                    <w:p w14:paraId="54F48B45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__construct($name)</w:t>
                      </w:r>
                    </w:p>
                    <w:p w14:paraId="448FBA8C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58F45696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name = $name;</w:t>
                      </w:r>
                    </w:p>
                    <w:p w14:paraId="30AAAE81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'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</w:t>
                      </w:r>
                    </w:p>
                    <w:p w14:paraId="1EF567ED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7A0B980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BF94B7F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25D24BD6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script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$this-&gt;name,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directory_</w:t>
                      </w:r>
                      <w:proofErr w:type="gram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i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 "/build/{$this-&gt;name}.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array('wp-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s','wp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ditor'));</w:t>
                      </w:r>
                    </w:p>
                    <w:p w14:paraId="0FB41E99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type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{$this-&gt;name}", </w:t>
                      </w:r>
                      <w:proofErr w:type="gram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</w:p>
                    <w:p w14:paraId="0C067C7F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cript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$this-&gt;name</w:t>
                      </w:r>
                    </w:p>
                    <w:p w14:paraId="6FE2CE5A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);</w:t>
                      </w:r>
                    </w:p>
                    <w:p w14:paraId="6B135811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CC8FBFE" w14:textId="12291BD5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057807F5" w14:textId="77777777" w:rsidR="00735EE6" w:rsidRPr="00735EE6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banner');</w:t>
                      </w:r>
                    </w:p>
                    <w:p w14:paraId="3C093E10" w14:textId="62806F84" w:rsidR="00735EE6" w:rsidRPr="004659CC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icheading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36DA">
        <w:t>Create a function</w:t>
      </w:r>
    </w:p>
    <w:p w14:paraId="7313B53B" w14:textId="69A9A33C" w:rsidR="00735EE6" w:rsidRDefault="00735EE6" w:rsidP="00735EE6">
      <w:pPr>
        <w:pStyle w:val="Bullet0"/>
        <w:numPr>
          <w:ilvl w:val="0"/>
          <w:numId w:val="0"/>
        </w:numPr>
        <w:ind w:left="720" w:hanging="360"/>
      </w:pPr>
    </w:p>
    <w:p w14:paraId="74597CBA" w14:textId="4947D2B0" w:rsidR="00735EE6" w:rsidRDefault="00735EE6" w:rsidP="00735EE6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1984" behindDoc="1" locked="0" layoutInCell="1" allowOverlap="1" wp14:anchorId="78CC3F54" wp14:editId="636A893F">
                <wp:simplePos x="0" y="0"/>
                <wp:positionH relativeFrom="margin">
                  <wp:align>center</wp:align>
                </wp:positionH>
                <wp:positionV relativeFrom="paragraph">
                  <wp:posOffset>385445</wp:posOffset>
                </wp:positionV>
                <wp:extent cx="5936615" cy="563880"/>
                <wp:effectExtent l="114300" t="0" r="6985" b="7620"/>
                <wp:wrapTopAndBottom/>
                <wp:docPr id="261" name="Text Box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638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102925" w14:textId="347A1F39" w:rsidR="00735EE6" w:rsidRPr="004659CC" w:rsidRDefault="00735EE6" w:rsidP="00735EE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"start": "wp-scripts start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js our-blocks/banner.js our-blocks/genericheading.js"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C3F54" id="Text Box 261" o:spid="_x0000_s1261" type="#_x0000_t202" style="position:absolute;left:0;text-align:left;margin-left:0;margin-top:30.35pt;width:467.45pt;height:44.4pt;z-index:-2511144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D102925" w14:textId="347A1F39" w:rsidR="00735EE6" w:rsidRPr="004659CC" w:rsidRDefault="00735EE6" w:rsidP="00735EE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"start": "wp-scripts start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js our-blocks/banner.js our-blocks/genericheading.js"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Package </w:t>
      </w:r>
      <w:proofErr w:type="spellStart"/>
      <w:r>
        <w:t>json</w:t>
      </w:r>
      <w:proofErr w:type="spellEnd"/>
    </w:p>
    <w:p w14:paraId="75D2805E" w14:textId="09201187" w:rsidR="00735EE6" w:rsidRDefault="00735EE6" w:rsidP="00735EE6">
      <w:pPr>
        <w:pStyle w:val="Bullet0"/>
        <w:numPr>
          <w:ilvl w:val="0"/>
          <w:numId w:val="0"/>
        </w:numPr>
        <w:ind w:left="720" w:hanging="360"/>
      </w:pPr>
    </w:p>
    <w:p w14:paraId="2E4D2124" w14:textId="61A37698" w:rsidR="00735EE6" w:rsidRDefault="00735EE6" w:rsidP="00735EE6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6080" behindDoc="1" locked="0" layoutInCell="1" allowOverlap="1" wp14:anchorId="7EE316CF" wp14:editId="11E5ABC8">
                <wp:simplePos x="0" y="0"/>
                <wp:positionH relativeFrom="margin">
                  <wp:align>center</wp:align>
                </wp:positionH>
                <wp:positionV relativeFrom="paragraph">
                  <wp:posOffset>465172</wp:posOffset>
                </wp:positionV>
                <wp:extent cx="5936615" cy="470535"/>
                <wp:effectExtent l="114300" t="0" r="6985" b="5715"/>
                <wp:wrapTopAndBottom/>
                <wp:docPr id="287" name="Text Box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70819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C187D6" w14:textId="7A1B9230" w:rsidR="00735EE6" w:rsidRPr="004659CC" w:rsidRDefault="00735EE6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nerBlocks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owedBlocks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["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icheading</w:t>
                            </w:r>
                            <w:proofErr w:type="spellEnd"/>
                            <w:r w:rsidRPr="00735EE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]} /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316CF" id="Text Box 287" o:spid="_x0000_s1262" type="#_x0000_t202" style="position:absolute;left:0;text-align:left;margin-left:0;margin-top:36.65pt;width:467.45pt;height:37.05pt;z-index:-2511104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7C187D6" w14:textId="7A1B9230" w:rsidR="00735EE6" w:rsidRPr="004659CC" w:rsidRDefault="00735EE6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nerBlocks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owedBlocks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["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icheading</w:t>
                      </w:r>
                      <w:proofErr w:type="spellEnd"/>
                      <w:r w:rsidRPr="00735EE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]} /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Custom inner blocks</w:t>
      </w:r>
    </w:p>
    <w:p w14:paraId="1437B11A" w14:textId="26E2E97C" w:rsidR="00735EE6" w:rsidRDefault="00735EE6" w:rsidP="00735EE6">
      <w:pPr>
        <w:pStyle w:val="ListParagraph"/>
      </w:pPr>
    </w:p>
    <w:p w14:paraId="2380833E" w14:textId="2EF1D322" w:rsidR="00735EE6" w:rsidRDefault="002615B0" w:rsidP="002615B0">
      <w:pPr>
        <w:pStyle w:val="Style3"/>
      </w:pPr>
      <w:r>
        <w:lastRenderedPageBreak/>
        <w:t xml:space="preserve">Keep track of </w:t>
      </w:r>
      <w:r w:rsidR="00EA5FF6">
        <w:t xml:space="preserve">the </w:t>
      </w:r>
      <w:r>
        <w:t xml:space="preserve">size and text of </w:t>
      </w:r>
      <w:r w:rsidR="00EA5FF6">
        <w:t xml:space="preserve">the </w:t>
      </w:r>
      <w:r>
        <w:t>inner heading</w:t>
      </w:r>
    </w:p>
    <w:p w14:paraId="0FB269D8" w14:textId="0BA4A267" w:rsidR="002615B0" w:rsidRDefault="00EA5FF6" w:rsidP="002615B0">
      <w:r>
        <w:rPr>
          <w:noProof/>
        </w:rPr>
        <mc:AlternateContent>
          <mc:Choice Requires="wps">
            <w:drawing>
              <wp:anchor distT="0" distB="0" distL="114300" distR="114300" simplePos="0" relativeHeight="252208128" behindDoc="1" locked="0" layoutInCell="1" allowOverlap="1" wp14:anchorId="3B205AE7" wp14:editId="37E728CF">
                <wp:simplePos x="0" y="0"/>
                <wp:positionH relativeFrom="margin">
                  <wp:posOffset>57150</wp:posOffset>
                </wp:positionH>
                <wp:positionV relativeFrom="paragraph">
                  <wp:posOffset>165735</wp:posOffset>
                </wp:positionV>
                <wp:extent cx="5936615" cy="1610360"/>
                <wp:effectExtent l="114300" t="0" r="6985" b="8890"/>
                <wp:wrapTopAndBottom/>
                <wp:docPr id="288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103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7EE01A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BlockType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icheading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{</w:t>
                            </w:r>
                          </w:p>
                          <w:p w14:paraId="6267F4F3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itle: "Generic Heading",</w:t>
                            </w:r>
                          </w:p>
                          <w:p w14:paraId="492CEE43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attributes: {</w:t>
                            </w:r>
                          </w:p>
                          <w:p w14:paraId="5BBD4DF7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text: {type: "string"},</w:t>
                            </w:r>
                          </w:p>
                          <w:p w14:paraId="0864DD77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size: {type: "string", default: "large"}</w:t>
                            </w:r>
                          </w:p>
                          <w:p w14:paraId="2090E4D1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1A6DD72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dit: 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Component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298A4F1C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ave: 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veComponent</w:t>
                            </w:r>
                            <w:proofErr w:type="spellEnd"/>
                          </w:p>
                          <w:p w14:paraId="01CD0168" w14:textId="03F1BA3F" w:rsidR="002615B0" w:rsidRPr="004659CC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05AE7" id="Text Box 288" o:spid="_x0000_s1263" type="#_x0000_t202" style="position:absolute;margin-left:4.5pt;margin-top:13.05pt;width:467.45pt;height:126.8pt;z-index:-25110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147EE01A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BlockType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icheading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{</w:t>
                      </w:r>
                    </w:p>
                    <w:p w14:paraId="6267F4F3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itle: "Generic Heading",</w:t>
                      </w:r>
                    </w:p>
                    <w:p w14:paraId="492CEE43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attributes: {</w:t>
                      </w:r>
                    </w:p>
                    <w:p w14:paraId="5BBD4DF7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text: {type: "string"},</w:t>
                      </w:r>
                    </w:p>
                    <w:p w14:paraId="0864DD77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size: {type: "string", default: "large"}</w:t>
                      </w:r>
                    </w:p>
                    <w:p w14:paraId="2090E4D1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1A6DD72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dit: 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Component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298A4F1C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ave: 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veComponent</w:t>
                      </w:r>
                      <w:proofErr w:type="spellEnd"/>
                    </w:p>
                    <w:p w14:paraId="01CD0168" w14:textId="03F1BA3F" w:rsidR="002615B0" w:rsidRPr="004659CC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E51F6D4" w14:textId="0E3D8749" w:rsidR="002615B0" w:rsidRDefault="002615B0" w:rsidP="002615B0">
      <w:pPr>
        <w:pStyle w:val="Bullet0"/>
      </w:pPr>
      <w:proofErr w:type="spellStart"/>
      <w:r>
        <w:t>RichText</w:t>
      </w:r>
      <w:proofErr w:type="spellEnd"/>
      <w:r>
        <w:t xml:space="preserve"> // activate an editable functionality for the text</w:t>
      </w:r>
    </w:p>
    <w:p w14:paraId="697BBD61" w14:textId="23FD3BDF" w:rsidR="00EA5FF6" w:rsidRDefault="00EA5FF6" w:rsidP="00EA5FF6">
      <w:pPr>
        <w:pStyle w:val="Bullet0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2224" behindDoc="1" locked="0" layoutInCell="1" allowOverlap="1" wp14:anchorId="4E42BE0B" wp14:editId="44EE9462">
                <wp:simplePos x="0" y="0"/>
                <wp:positionH relativeFrom="margin">
                  <wp:align>center</wp:align>
                </wp:positionH>
                <wp:positionV relativeFrom="paragraph">
                  <wp:posOffset>767080</wp:posOffset>
                </wp:positionV>
                <wp:extent cx="5936615" cy="2334260"/>
                <wp:effectExtent l="114300" t="0" r="6985" b="8890"/>
                <wp:wrapTopAndBottom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342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E77912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Component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rops</w:t>
                            </w:r>
                            <w:proofErr w:type="gram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571C9CA7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TextChange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x</w:t>
                            </w:r>
                            <w:proofErr w:type="gram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7FB288E8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s is needed attributes</w:t>
                            </w:r>
                          </w:p>
                          <w:p w14:paraId="7F3B2F1A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text: x})</w:t>
                            </w:r>
                          </w:p>
                          <w:p w14:paraId="1C8AFE58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1B4C403A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748A4C5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turn(</w:t>
                            </w:r>
                            <w:proofErr w:type="gramEnd"/>
                          </w:p>
                          <w:p w14:paraId="18E60025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&gt;</w:t>
                            </w:r>
                          </w:p>
                          <w:p w14:paraId="4AA05878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proofErr w:type="gram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value</w:t>
                            </w:r>
                            <w:proofErr w:type="gram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text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TextChange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046EC2F2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&gt;</w:t>
                            </w:r>
                          </w:p>
                          <w:p w14:paraId="28397F1A" w14:textId="77777777" w:rsidR="002615B0" w:rsidRPr="002615B0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  <w:p w14:paraId="590F0709" w14:textId="40CDE355" w:rsidR="002615B0" w:rsidRPr="004659CC" w:rsidRDefault="002615B0" w:rsidP="002615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2BE0B" id="Text Box 290" o:spid="_x0000_s1264" type="#_x0000_t202" style="position:absolute;left:0;text-align:left;margin-left:0;margin-top:60.4pt;width:467.45pt;height:183.8pt;z-index:-2511042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CE77912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Component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props</w:t>
                      </w:r>
                      <w:proofErr w:type="gram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571C9CA7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TextChange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x</w:t>
                      </w:r>
                      <w:proofErr w:type="gram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7FB288E8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s is needed attributes</w:t>
                      </w:r>
                    </w:p>
                    <w:p w14:paraId="7F3B2F1A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text: x})</w:t>
                      </w:r>
                    </w:p>
                    <w:p w14:paraId="1C8AFE58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1B4C403A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748A4C5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turn(</w:t>
                      </w:r>
                      <w:proofErr w:type="gramEnd"/>
                    </w:p>
                    <w:p w14:paraId="18E60025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&gt;</w:t>
                      </w:r>
                    </w:p>
                    <w:p w14:paraId="4AA05878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proofErr w:type="gram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value</w:t>
                      </w:r>
                      <w:proofErr w:type="gram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text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TextChange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/&gt;</w:t>
                      </w:r>
                    </w:p>
                    <w:p w14:paraId="046EC2F2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&gt;</w:t>
                      </w:r>
                    </w:p>
                    <w:p w14:paraId="28397F1A" w14:textId="77777777" w:rsidR="002615B0" w:rsidRPr="002615B0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</w:t>
                      </w:r>
                    </w:p>
                    <w:p w14:paraId="590F0709" w14:textId="40CDE355" w:rsidR="002615B0" w:rsidRPr="004659CC" w:rsidRDefault="002615B0" w:rsidP="002615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10176" behindDoc="1" locked="0" layoutInCell="1" allowOverlap="1" wp14:anchorId="6F512949" wp14:editId="06BDFF0A">
                <wp:simplePos x="0" y="0"/>
                <wp:positionH relativeFrom="margin">
                  <wp:posOffset>57150</wp:posOffset>
                </wp:positionH>
                <wp:positionV relativeFrom="paragraph">
                  <wp:posOffset>202581</wp:posOffset>
                </wp:positionV>
                <wp:extent cx="5936615" cy="459105"/>
                <wp:effectExtent l="114300" t="0" r="6985" b="0"/>
                <wp:wrapTopAndBottom/>
                <wp:docPr id="289" name="Text Box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591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B97A4A" w14:textId="09DA24D4" w:rsidR="002615B0" w:rsidRPr="004659CC" w:rsidRDefault="002615B0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2615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12949" id="Text Box 289" o:spid="_x0000_s1265" type="#_x0000_t202" style="position:absolute;left:0;text-align:left;margin-left:4.5pt;margin-top:15.95pt;width:467.45pt;height:36.15pt;z-index:-25110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9B97A4A" w14:textId="09DA24D4" w:rsidR="002615B0" w:rsidRPr="004659CC" w:rsidRDefault="002615B0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2615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94D5358" w14:textId="78991666" w:rsidR="002615B0" w:rsidRDefault="002615B0" w:rsidP="002615B0">
      <w:pPr>
        <w:pStyle w:val="Bullet0"/>
        <w:numPr>
          <w:ilvl w:val="0"/>
          <w:numId w:val="0"/>
        </w:numPr>
      </w:pPr>
    </w:p>
    <w:p w14:paraId="51D5716F" w14:textId="71708465" w:rsidR="002615B0" w:rsidRDefault="002615B0" w:rsidP="005E1081">
      <w:pPr>
        <w:pStyle w:val="Bullet0"/>
      </w:pPr>
      <w:proofErr w:type="spellStart"/>
      <w:r w:rsidRPr="002615B0">
        <w:t>tagName</w:t>
      </w:r>
      <w:proofErr w:type="spellEnd"/>
      <w:r w:rsidRPr="002615B0">
        <w:t>="h1"</w:t>
      </w:r>
      <w:r>
        <w:t xml:space="preserve"> // to let the </w:t>
      </w:r>
      <w:proofErr w:type="spellStart"/>
      <w:r>
        <w:t>richtext</w:t>
      </w:r>
      <w:proofErr w:type="spellEnd"/>
      <w:r>
        <w:t xml:space="preserve"> know what tag we want</w:t>
      </w:r>
    </w:p>
    <w:p w14:paraId="3EE0D197" w14:textId="0494049D" w:rsidR="002615B0" w:rsidRDefault="002615B0" w:rsidP="002615B0">
      <w:pPr>
        <w:pStyle w:val="Bullet0"/>
      </w:pPr>
      <w:proofErr w:type="spellStart"/>
      <w:r>
        <w:t>className</w:t>
      </w:r>
      <w:proofErr w:type="spellEnd"/>
      <w:r>
        <w:t xml:space="preserve"> // to show it visually</w:t>
      </w:r>
    </w:p>
    <w:p w14:paraId="3D81C07F" w14:textId="53DB0272" w:rsidR="002615B0" w:rsidRDefault="002615B0" w:rsidP="002615B0">
      <w:pPr>
        <w:pStyle w:val="Bullet0"/>
      </w:pPr>
      <w:proofErr w:type="spellStart"/>
      <w:r>
        <w:t>allowedFormats</w:t>
      </w:r>
      <w:proofErr w:type="spellEnd"/>
      <w:r>
        <w:t xml:space="preserve"> = {[</w:t>
      </w:r>
      <w:r w:rsidR="000B211F">
        <w:t>"core/bold</w:t>
      </w:r>
      <w:proofErr w:type="gramStart"/>
      <w:r w:rsidR="000B211F">
        <w:t>"</w:t>
      </w:r>
      <w:r w:rsidR="000B211F" w:rsidRPr="000B211F">
        <w:t xml:space="preserve"> ,</w:t>
      </w:r>
      <w:proofErr w:type="gramEnd"/>
      <w:r w:rsidR="000B211F" w:rsidRPr="000B211F">
        <w:t xml:space="preserve"> "core/italic"</w:t>
      </w:r>
      <w:r>
        <w:t xml:space="preserve">]} //  allow options in the toolbar for </w:t>
      </w:r>
      <w:r w:rsidR="000B211F">
        <w:t>the</w:t>
      </w:r>
      <w:r>
        <w:t xml:space="preserve"> block</w:t>
      </w:r>
    </w:p>
    <w:p w14:paraId="13F9B638" w14:textId="0C21B7D7" w:rsidR="000B211F" w:rsidRDefault="000B211F" w:rsidP="002615B0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4272" behindDoc="1" locked="0" layoutInCell="1" allowOverlap="1" wp14:anchorId="51CA78E0" wp14:editId="04967C9D">
                <wp:simplePos x="0" y="0"/>
                <wp:positionH relativeFrom="margin">
                  <wp:align>center</wp:align>
                </wp:positionH>
                <wp:positionV relativeFrom="paragraph">
                  <wp:posOffset>330835</wp:posOffset>
                </wp:positionV>
                <wp:extent cx="5936615" cy="439420"/>
                <wp:effectExtent l="114300" t="0" r="6985" b="0"/>
                <wp:wrapTopAndBottom/>
                <wp:docPr id="291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94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1CA3F7" w14:textId="0234243C" w:rsidR="000B211F" w:rsidRPr="004659CC" w:rsidRDefault="000B211F" w:rsidP="000B21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 from</w:t>
                            </w:r>
                            <w:proofErr w:type="gram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@</w:t>
                            </w:r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A78E0" id="Text Box 291" o:spid="_x0000_s1266" type="#_x0000_t202" style="position:absolute;left:0;text-align:left;margin-left:0;margin-top:26.05pt;width:467.45pt;height:34.6pt;z-index:-251102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F1CA3F7" w14:textId="0234243C" w:rsidR="000B211F" w:rsidRPr="004659CC" w:rsidRDefault="000B211F" w:rsidP="000B21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proofErr w:type="gram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 from</w:t>
                      </w:r>
                      <w:proofErr w:type="gram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@</w:t>
                      </w:r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BlockControls</w:t>
      </w:r>
      <w:proofErr w:type="spellEnd"/>
      <w:r>
        <w:t xml:space="preserve"> add the small, large, med</w:t>
      </w:r>
    </w:p>
    <w:p w14:paraId="49D95C69" w14:textId="61C2E03F" w:rsidR="000B211F" w:rsidRDefault="000B211F" w:rsidP="000B211F">
      <w:pPr>
        <w:pStyle w:val="Bullet0"/>
        <w:numPr>
          <w:ilvl w:val="0"/>
          <w:numId w:val="0"/>
        </w:numPr>
        <w:ind w:left="720" w:hanging="360"/>
      </w:pPr>
    </w:p>
    <w:p w14:paraId="0D8B5DA9" w14:textId="4C9687D6" w:rsidR="000B211F" w:rsidRDefault="000B211F" w:rsidP="000B211F">
      <w:pPr>
        <w:pStyle w:val="Bullet0"/>
      </w:pPr>
      <w:r>
        <w:t>Size Buttons</w:t>
      </w:r>
    </w:p>
    <w:p w14:paraId="5E3B27D2" w14:textId="5A5457D0" w:rsidR="000B211F" w:rsidRDefault="000B211F" w:rsidP="00A365B3">
      <w:pPr>
        <w:pStyle w:val="Bullet0"/>
      </w:pPr>
      <w:proofErr w:type="spellStart"/>
      <w:r w:rsidRPr="000B211F">
        <w:lastRenderedPageBreak/>
        <w:t>BlockControls</w:t>
      </w:r>
      <w:proofErr w:type="spellEnd"/>
      <w:r>
        <w:t xml:space="preserve"> -&gt; </w:t>
      </w:r>
      <w:proofErr w:type="spellStart"/>
      <w:r w:rsidRPr="000B211F">
        <w:t>ToolbarGroup</w:t>
      </w:r>
      <w:proofErr w:type="spellEnd"/>
      <w:r>
        <w:t xml:space="preserve"> -&gt; </w:t>
      </w:r>
      <w:proofErr w:type="spellStart"/>
      <w:r w:rsidRPr="000B211F">
        <w:t>ToolbarButton</w:t>
      </w:r>
      <w:proofErr w:type="spellEnd"/>
    </w:p>
    <w:p w14:paraId="5B82AF45" w14:textId="7E97BB23" w:rsidR="005503D6" w:rsidRDefault="00EA5FF6" w:rsidP="005503D6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8368" behindDoc="1" locked="0" layoutInCell="1" allowOverlap="1" wp14:anchorId="4DAAE365" wp14:editId="1DF33856">
                <wp:simplePos x="0" y="0"/>
                <wp:positionH relativeFrom="margin">
                  <wp:align>center</wp:align>
                </wp:positionH>
                <wp:positionV relativeFrom="paragraph">
                  <wp:posOffset>1083828</wp:posOffset>
                </wp:positionV>
                <wp:extent cx="5936615" cy="2345690"/>
                <wp:effectExtent l="114300" t="0" r="6985" b="0"/>
                <wp:wrapTopAndBottom/>
                <wp:docPr id="293" name="Text Box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456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6D1114" w14:textId="6E0D1A44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335044E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3F30E97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Pressed</w:t>
                            </w:r>
                            <w:proofErr w:type="spellEnd"/>
                            <w:proofErr w:type="gram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siz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"large"}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{()=&gt;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size: "large"})}&gt;Large&lt;/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E8359B3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Pressed</w:t>
                            </w:r>
                            <w:proofErr w:type="spellEnd"/>
                            <w:proofErr w:type="gram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siz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"medium"}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{()=&gt;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size: "medium"})}&gt;Medium&lt;/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014ED43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Pressed</w:t>
                            </w:r>
                            <w:proofErr w:type="spellEnd"/>
                            <w:proofErr w:type="gram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siz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"small"}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{()=&gt;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size: "small"})}&gt;Small&lt;/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DDEF6E3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88362D" w14:textId="5DB22A3F" w:rsidR="005503D6" w:rsidRPr="004659CC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AE365" id="Text Box 293" o:spid="_x0000_s1267" type="#_x0000_t202" style="position:absolute;left:0;text-align:left;margin-left:0;margin-top:85.35pt;width:467.45pt;height:184.7pt;z-index:-251098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06D1114" w14:textId="6E0D1A44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335044E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3F30E97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Pressed</w:t>
                      </w:r>
                      <w:proofErr w:type="spellEnd"/>
                      <w:proofErr w:type="gram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siz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"large"}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{()=&gt;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size: "large"})}&gt;Large&lt;/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E8359B3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Pressed</w:t>
                      </w:r>
                      <w:proofErr w:type="spellEnd"/>
                      <w:proofErr w:type="gram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siz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"medium"}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{()=&gt;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size: "medium"})}&gt;Medium&lt;/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014ED43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Pressed</w:t>
                      </w:r>
                      <w:proofErr w:type="spellEnd"/>
                      <w:proofErr w:type="gram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proofErr w:type="gram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siz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"small"}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{()=&gt;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size: "small"})}&gt;Small&lt;/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DDEF6E3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988362D" w14:textId="5DB22A3F" w:rsidR="005503D6" w:rsidRPr="004659CC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16320" behindDoc="1" locked="0" layoutInCell="1" allowOverlap="1" wp14:anchorId="688854A8" wp14:editId="545AC656">
                <wp:simplePos x="0" y="0"/>
                <wp:positionH relativeFrom="margin">
                  <wp:posOffset>57150</wp:posOffset>
                </wp:positionH>
                <wp:positionV relativeFrom="paragraph">
                  <wp:posOffset>336588</wp:posOffset>
                </wp:positionV>
                <wp:extent cx="5936615" cy="579755"/>
                <wp:effectExtent l="114300" t="0" r="6985" b="0"/>
                <wp:wrapTopAndBottom/>
                <wp:docPr id="292" name="Text Box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797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849F1A" w14:textId="77777777" w:rsidR="000B211F" w:rsidRPr="000B211F" w:rsidRDefault="000B211F" w:rsidP="000B21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</w:t>
                            </w:r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bookmarkStart w:id="10" w:name="_Hlk128244612"/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bookmarkEnd w:id="10"/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  <w:p w14:paraId="7860D37F" w14:textId="2629D25A" w:rsidR="000B211F" w:rsidRPr="004659CC" w:rsidRDefault="000B211F" w:rsidP="000B211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bookmarkStart w:id="11" w:name="_Hlk128244632"/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bookmarkEnd w:id="11"/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bookmarkStart w:id="12" w:name="_Hlk128244644"/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bookmarkEnd w:id="12"/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0B21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854A8" id="Text Box 292" o:spid="_x0000_s1268" type="#_x0000_t202" style="position:absolute;left:0;text-align:left;margin-left:4.5pt;margin-top:26.5pt;width:467.45pt;height:45.65pt;z-index:-25110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6C849F1A" w14:textId="77777777" w:rsidR="000B211F" w:rsidRPr="000B211F" w:rsidRDefault="000B211F" w:rsidP="000B21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</w:t>
                      </w:r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bookmarkStart w:id="13" w:name="_Hlk128244612"/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bookmarkEnd w:id="13"/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  <w:p w14:paraId="7860D37F" w14:textId="2629D25A" w:rsidR="000B211F" w:rsidRPr="004659CC" w:rsidRDefault="000B211F" w:rsidP="000B211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bookmarkStart w:id="14" w:name="_Hlk128244632"/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bookmarkEnd w:id="14"/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bookmarkStart w:id="15" w:name="_Hlk128244644"/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bookmarkEnd w:id="15"/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0B21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5503D6">
        <w:t>isPressed</w:t>
      </w:r>
      <w:proofErr w:type="spellEnd"/>
      <w:r w:rsidR="005503D6">
        <w:t xml:space="preserve"> // two show it visually</w:t>
      </w:r>
    </w:p>
    <w:p w14:paraId="075B585E" w14:textId="4422F7B5" w:rsidR="000B211F" w:rsidRDefault="000B211F" w:rsidP="000B211F">
      <w:pPr>
        <w:pStyle w:val="ListParagraph"/>
      </w:pPr>
    </w:p>
    <w:p w14:paraId="0B48A011" w14:textId="520A4EF5" w:rsidR="002615B0" w:rsidRDefault="005503D6" w:rsidP="005503D6">
      <w:pPr>
        <w:pStyle w:val="Bullet0"/>
      </w:pPr>
      <w:r>
        <w:t xml:space="preserve">Save </w:t>
      </w:r>
      <w:r w:rsidRPr="005503D6">
        <w:t>function</w:t>
      </w:r>
    </w:p>
    <w:p w14:paraId="7D9D6539" w14:textId="195BD51D" w:rsidR="005503D6" w:rsidRDefault="005503D6" w:rsidP="00EA5FF6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0416" behindDoc="1" locked="0" layoutInCell="1" allowOverlap="1" wp14:anchorId="789D0781" wp14:editId="31D02658">
                <wp:simplePos x="0" y="0"/>
                <wp:positionH relativeFrom="margin">
                  <wp:posOffset>57150</wp:posOffset>
                </wp:positionH>
                <wp:positionV relativeFrom="paragraph">
                  <wp:posOffset>121685</wp:posOffset>
                </wp:positionV>
                <wp:extent cx="5936615" cy="2500630"/>
                <wp:effectExtent l="114300" t="0" r="6985" b="0"/>
                <wp:wrapTopAndBottom/>
                <wp:docPr id="294" name="Text Box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5006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E0B361" w14:textId="14185E18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function </w:t>
                            </w:r>
                            <w:proofErr w:type="spellStart"/>
                            <w:proofErr w:type="gram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TagNam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04E52A1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switch(</w:t>
                            </w:r>
                            <w:proofErr w:type="spellStart"/>
                            <w:proofErr w:type="gram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iz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7C49B6A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large":</w:t>
                            </w:r>
                          </w:p>
                          <w:p w14:paraId="4C8B22CD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h1"</w:t>
                            </w:r>
                          </w:p>
                          <w:p w14:paraId="10C2DE87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medium":</w:t>
                            </w:r>
                          </w:p>
                          <w:p w14:paraId="1EDFA288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h2"</w:t>
                            </w:r>
                          </w:p>
                          <w:p w14:paraId="046B0BCF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ase "small":</w:t>
                            </w:r>
                          </w:p>
                          <w:p w14:paraId="19B0B3DB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return "h3"</w:t>
                            </w:r>
                          </w:p>
                          <w:p w14:paraId="6C3B6448" w14:textId="16C4F038" w:rsidR="005503D6" w:rsidRPr="005503D6" w:rsidRDefault="005503D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}</w:t>
                            </w:r>
                          </w:p>
                          <w:p w14:paraId="3D82FFA3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6595F631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.Content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value={</w:t>
                            </w:r>
                            <w:proofErr w:type="spellStart"/>
                            <w:proofErr w:type="gram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text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gNam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TagNam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} 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`headline headline--${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siz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`}  /&gt;</w:t>
                            </w:r>
                          </w:p>
                          <w:p w14:paraId="509503ED" w14:textId="451297CF" w:rsidR="005503D6" w:rsidRPr="004659CC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D0781" id="Text Box 294" o:spid="_x0000_s1269" type="#_x0000_t202" style="position:absolute;left:0;text-align:left;margin-left:4.5pt;margin-top:9.6pt;width:467.45pt;height:196.9pt;z-index:-25109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DE0B361" w14:textId="14185E18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function </w:t>
                      </w:r>
                      <w:proofErr w:type="spellStart"/>
                      <w:proofErr w:type="gram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TagNam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04E52A1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switch(</w:t>
                      </w:r>
                      <w:proofErr w:type="spellStart"/>
                      <w:proofErr w:type="gram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iz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7C49B6A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large":</w:t>
                      </w:r>
                    </w:p>
                    <w:p w14:paraId="4C8B22CD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h1"</w:t>
                      </w:r>
                    </w:p>
                    <w:p w14:paraId="10C2DE87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medium":</w:t>
                      </w:r>
                    </w:p>
                    <w:p w14:paraId="1EDFA288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h2"</w:t>
                      </w:r>
                    </w:p>
                    <w:p w14:paraId="046B0BCF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ase "small":</w:t>
                      </w:r>
                    </w:p>
                    <w:p w14:paraId="19B0B3DB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return "h3"</w:t>
                      </w:r>
                    </w:p>
                    <w:p w14:paraId="6C3B6448" w14:textId="16C4F038" w:rsidR="005503D6" w:rsidRPr="005503D6" w:rsidRDefault="005503D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}</w:t>
                      </w:r>
                    </w:p>
                    <w:p w14:paraId="3D82FFA3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6595F631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.Content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value={</w:t>
                      </w:r>
                      <w:proofErr w:type="spellStart"/>
                      <w:proofErr w:type="gram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text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gNam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TagNam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} 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`headline headline--${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siz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`}  /&gt;</w:t>
                      </w:r>
                    </w:p>
                    <w:p w14:paraId="509503ED" w14:textId="451297CF" w:rsidR="005503D6" w:rsidRPr="004659CC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3FED44" w14:textId="4E1AF097" w:rsidR="005503D6" w:rsidRDefault="005503D6" w:rsidP="005503D6">
      <w:pPr>
        <w:pStyle w:val="Style3"/>
      </w:pPr>
      <w:proofErr w:type="spellStart"/>
      <w:r>
        <w:t>Theme.json</w:t>
      </w:r>
      <w:proofErr w:type="spellEnd"/>
    </w:p>
    <w:p w14:paraId="7A8CA17A" w14:textId="7EA77B67" w:rsidR="00DC7DEF" w:rsidRDefault="00DC7DEF" w:rsidP="00DC7DEF">
      <w:pPr>
        <w:pStyle w:val="Bullet0"/>
      </w:pPr>
      <w:r>
        <w:t>Check the documentation for the property names</w:t>
      </w:r>
    </w:p>
    <w:p w14:paraId="13CFB82B" w14:textId="6014B22E" w:rsidR="005503D6" w:rsidRDefault="005503D6" w:rsidP="005503D6">
      <w:pPr>
        <w:pStyle w:val="Bullet0"/>
      </w:pPr>
      <w:r>
        <w:t xml:space="preserve">Customizing wrapper div </w:t>
      </w:r>
      <w:r w:rsidRPr="00F63C14">
        <w:rPr>
          <w:b/>
          <w:bCs/>
        </w:rPr>
        <w:t>size</w:t>
      </w:r>
    </w:p>
    <w:p w14:paraId="39A1F77A" w14:textId="3DACE2E9" w:rsidR="005503D6" w:rsidRDefault="005503D6" w:rsidP="005503D6">
      <w:pPr>
        <w:pStyle w:val="Bullet0"/>
        <w:numPr>
          <w:ilvl w:val="1"/>
          <w:numId w:val="1"/>
        </w:numPr>
      </w:pPr>
      <w:r>
        <w:lastRenderedPageBreak/>
        <w:t>Use version</w:t>
      </w:r>
    </w:p>
    <w:p w14:paraId="37C01D1D" w14:textId="3D942544" w:rsidR="005503D6" w:rsidRDefault="005503D6" w:rsidP="0080317D">
      <w:pPr>
        <w:pStyle w:val="Bullet0"/>
        <w:numPr>
          <w:ilvl w:val="2"/>
          <w:numId w:val="1"/>
        </w:numPr>
      </w:pPr>
      <w:r>
        <w:t xml:space="preserve">Setting -&gt; Layout -&gt; </w:t>
      </w:r>
      <w:proofErr w:type="spellStart"/>
      <w:r>
        <w:t>contentSize</w:t>
      </w:r>
      <w:proofErr w:type="spellEnd"/>
      <w:r>
        <w:t xml:space="preserve"> (840 normal) // This will make </w:t>
      </w:r>
    </w:p>
    <w:p w14:paraId="17D30982" w14:textId="3E72F7E0" w:rsidR="00DC7DEF" w:rsidRPr="00DC7DEF" w:rsidRDefault="00DC7DEF" w:rsidP="0080317D">
      <w:pPr>
        <w:pStyle w:val="Bullet0"/>
        <w:numPr>
          <w:ilvl w:val="2"/>
          <w:numId w:val="1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2464" behindDoc="1" locked="0" layoutInCell="1" allowOverlap="1" wp14:anchorId="7AECEF9E" wp14:editId="2CBBDF51">
                <wp:simplePos x="0" y="0"/>
                <wp:positionH relativeFrom="margin">
                  <wp:posOffset>-89535</wp:posOffset>
                </wp:positionH>
                <wp:positionV relativeFrom="paragraph">
                  <wp:posOffset>383551</wp:posOffset>
                </wp:positionV>
                <wp:extent cx="5936615" cy="1129030"/>
                <wp:effectExtent l="114300" t="0" r="6985" b="0"/>
                <wp:wrapTopAndBottom/>
                <wp:docPr id="295" name="Text Box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290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1ACCAA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F2A4557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version": 2,</w:t>
                            </w:r>
                          </w:p>
                          <w:p w14:paraId="33B2DB32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ettings": {</w:t>
                            </w:r>
                          </w:p>
                          <w:p w14:paraId="6F8FE50D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"layout": {</w:t>
                            </w:r>
                          </w:p>
                          <w:p w14:paraId="7E532665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"</w:t>
                            </w:r>
                            <w:proofErr w:type="spellStart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Size</w:t>
                            </w:r>
                            <w:proofErr w:type="spellEnd"/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800px"</w:t>
                            </w:r>
                          </w:p>
                          <w:p w14:paraId="45998A95" w14:textId="19CEED57" w:rsidR="005503D6" w:rsidRPr="004659CC" w:rsidRDefault="005503D6" w:rsidP="00EA5FF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}}</w:t>
                            </w:r>
                          </w:p>
                          <w:p w14:paraId="2E665EA8" w14:textId="77777777" w:rsidR="005503D6" w:rsidRPr="004659CC" w:rsidRDefault="005503D6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CEF9E" id="Text Box 295" o:spid="_x0000_s1270" type="#_x0000_t202" style="position:absolute;left:0;text-align:left;margin-left:-7.05pt;margin-top:30.2pt;width:467.45pt;height:88.9pt;z-index:-25109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" fillcolor="#f1f8e8" stroked="f" strokeweight=".5pt">
                <v:shadow on="t" color="#a4d16d" offset="-9pt,0"/>
                <v:textbox inset="2mm">
                  <w:txbxContent>
                    <w:p w14:paraId="001ACCAA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1F2A4557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version": 2,</w:t>
                      </w:r>
                    </w:p>
                    <w:p w14:paraId="33B2DB32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ettings": {</w:t>
                      </w:r>
                    </w:p>
                    <w:p w14:paraId="6F8FE50D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"layout": {</w:t>
                      </w:r>
                    </w:p>
                    <w:p w14:paraId="7E532665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"</w:t>
                      </w:r>
                      <w:proofErr w:type="spellStart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Size</w:t>
                      </w:r>
                      <w:proofErr w:type="spellEnd"/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800px"</w:t>
                      </w:r>
                    </w:p>
                    <w:p w14:paraId="45998A95" w14:textId="19CEED57" w:rsidR="005503D6" w:rsidRPr="004659CC" w:rsidRDefault="005503D6" w:rsidP="00EA5FF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}}</w:t>
                      </w:r>
                    </w:p>
                    <w:p w14:paraId="2E665EA8" w14:textId="77777777" w:rsidR="005503D6" w:rsidRPr="004659CC" w:rsidRDefault="005503D6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this is </w:t>
      </w:r>
      <w:r w:rsidR="00EA5FF6">
        <w:t xml:space="preserve">a </w:t>
      </w:r>
      <w:r w:rsidRPr="00DC7DEF">
        <w:rPr>
          <w:b/>
          <w:bCs/>
        </w:rPr>
        <w:t>global setting</w:t>
      </w:r>
    </w:p>
    <w:p w14:paraId="414A5D38" w14:textId="176D4874" w:rsidR="005503D6" w:rsidRDefault="005503D6" w:rsidP="005503D6">
      <w:pPr>
        <w:pStyle w:val="Bullet0"/>
        <w:numPr>
          <w:ilvl w:val="0"/>
          <w:numId w:val="0"/>
        </w:numPr>
      </w:pPr>
    </w:p>
    <w:p w14:paraId="0B9A5BC5" w14:textId="16919A03" w:rsidR="005503D6" w:rsidRDefault="005503D6" w:rsidP="00941BD1">
      <w:pPr>
        <w:pStyle w:val="Bullet0"/>
      </w:pPr>
      <w:r w:rsidRPr="00F63C14">
        <w:rPr>
          <w:b/>
          <w:bCs/>
        </w:rPr>
        <w:t>Supports</w:t>
      </w:r>
      <w:r>
        <w:t xml:space="preserve">: </w:t>
      </w:r>
      <w:r w:rsidRPr="00F63C14">
        <w:rPr>
          <w:b/>
          <w:bCs/>
        </w:rPr>
        <w:t>Block widths</w:t>
      </w:r>
      <w:r>
        <w:t xml:space="preserve"> // In </w:t>
      </w:r>
      <w:proofErr w:type="spellStart"/>
      <w:r>
        <w:t>js</w:t>
      </w:r>
      <w:proofErr w:type="spellEnd"/>
      <w:r w:rsidR="00941BD1">
        <w:t xml:space="preserve"> and </w:t>
      </w:r>
      <w:proofErr w:type="spellStart"/>
      <w:r>
        <w:t>registerBlockType</w:t>
      </w:r>
      <w:proofErr w:type="spellEnd"/>
    </w:p>
    <w:p w14:paraId="20D394C7" w14:textId="677FDE6F" w:rsidR="00F63C14" w:rsidRDefault="00EA5FF6" w:rsidP="00EA5FF6">
      <w:pPr>
        <w:pStyle w:val="Bullet0"/>
      </w:pPr>
      <w:r>
        <w:t>The c</w:t>
      </w:r>
      <w:r w:rsidR="00F63C14">
        <w:t xml:space="preserve">olor palate </w:t>
      </w:r>
      <w:r w:rsidR="00F63C14" w:rsidRPr="00EA5FF6">
        <w:t>for</w:t>
      </w:r>
      <w:r w:rsidR="00F63C14">
        <w:t xml:space="preserve"> </w:t>
      </w:r>
      <w:r>
        <w:t xml:space="preserve">the </w:t>
      </w:r>
      <w:r w:rsidR="00F63C14">
        <w:t xml:space="preserve">theme </w:t>
      </w:r>
    </w:p>
    <w:p w14:paraId="3B83FCD5" w14:textId="0574A8E4" w:rsidR="00F63C14" w:rsidRDefault="00F63C14" w:rsidP="00EA5FF6">
      <w:pPr>
        <w:pStyle w:val="Bullet0"/>
        <w:numPr>
          <w:ilvl w:val="1"/>
          <w:numId w:val="1"/>
        </w:numPr>
      </w:pPr>
      <w:r>
        <w:t xml:space="preserve">Slug // Computer-friendly name for </w:t>
      </w:r>
      <w:r w:rsidR="00EA5FF6">
        <w:t xml:space="preserve">the </w:t>
      </w:r>
      <w:r>
        <w:t>palette</w:t>
      </w:r>
    </w:p>
    <w:p w14:paraId="308593E5" w14:textId="11CFCA68" w:rsidR="00F63C14" w:rsidRDefault="00F63C14" w:rsidP="00F63C14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228608" behindDoc="1" locked="0" layoutInCell="1" allowOverlap="1" wp14:anchorId="6B94A290" wp14:editId="677B8E96">
            <wp:simplePos x="0" y="0"/>
            <wp:positionH relativeFrom="margin">
              <wp:align>center</wp:align>
            </wp:positionH>
            <wp:positionV relativeFrom="paragraph">
              <wp:posOffset>202471</wp:posOffset>
            </wp:positionV>
            <wp:extent cx="3259455" cy="1998980"/>
            <wp:effectExtent l="0" t="0" r="0" b="1270"/>
            <wp:wrapTight wrapText="bothSides">
              <wp:wrapPolygon edited="0">
                <wp:start x="0" y="0"/>
                <wp:lineTo x="0" y="21408"/>
                <wp:lineTo x="21461" y="21408"/>
                <wp:lineTo x="21461" y="0"/>
                <wp:lineTo x="0" y="0"/>
              </wp:wrapPolygon>
            </wp:wrapTight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455" cy="199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955458" w14:textId="77777777" w:rsidR="00F63C14" w:rsidRDefault="00F63C14" w:rsidP="005503D6">
      <w:pPr>
        <w:pStyle w:val="Bullet0"/>
        <w:numPr>
          <w:ilvl w:val="0"/>
          <w:numId w:val="0"/>
        </w:numPr>
      </w:pPr>
    </w:p>
    <w:p w14:paraId="72C7150B" w14:textId="2C5C4B3B" w:rsidR="00F63C14" w:rsidRDefault="00F63C14" w:rsidP="005503D6">
      <w:pPr>
        <w:pStyle w:val="Bullet0"/>
        <w:numPr>
          <w:ilvl w:val="0"/>
          <w:numId w:val="0"/>
        </w:numPr>
      </w:pPr>
    </w:p>
    <w:p w14:paraId="5BBF309B" w14:textId="08BCB0A2" w:rsidR="00F63C14" w:rsidRDefault="00F63C14" w:rsidP="005503D6">
      <w:pPr>
        <w:pStyle w:val="Bullet0"/>
        <w:numPr>
          <w:ilvl w:val="0"/>
          <w:numId w:val="0"/>
        </w:numPr>
      </w:pPr>
    </w:p>
    <w:p w14:paraId="547E3746" w14:textId="77777777" w:rsidR="00F63C14" w:rsidRDefault="00F63C14" w:rsidP="005503D6">
      <w:pPr>
        <w:pStyle w:val="Bullet0"/>
        <w:numPr>
          <w:ilvl w:val="0"/>
          <w:numId w:val="0"/>
        </w:numPr>
      </w:pPr>
    </w:p>
    <w:p w14:paraId="799182D4" w14:textId="07441626" w:rsidR="00F63C14" w:rsidRDefault="00F63C14" w:rsidP="005503D6">
      <w:pPr>
        <w:pStyle w:val="Bullet0"/>
        <w:numPr>
          <w:ilvl w:val="0"/>
          <w:numId w:val="0"/>
        </w:numPr>
      </w:pPr>
    </w:p>
    <w:p w14:paraId="7C8547E2" w14:textId="16F609C8" w:rsidR="00F63C14" w:rsidRDefault="00F63C14" w:rsidP="005503D6">
      <w:pPr>
        <w:pStyle w:val="Bullet0"/>
        <w:numPr>
          <w:ilvl w:val="0"/>
          <w:numId w:val="0"/>
        </w:numPr>
      </w:pPr>
    </w:p>
    <w:p w14:paraId="1519F087" w14:textId="11A72352" w:rsidR="00F63C14" w:rsidRDefault="00F63C14" w:rsidP="005503D6">
      <w:pPr>
        <w:pStyle w:val="Bullet0"/>
        <w:numPr>
          <w:ilvl w:val="0"/>
          <w:numId w:val="0"/>
        </w:numPr>
      </w:pPr>
    </w:p>
    <w:p w14:paraId="24262164" w14:textId="562FAC33" w:rsidR="00F63C14" w:rsidRDefault="00F63C14" w:rsidP="005503D6">
      <w:pPr>
        <w:pStyle w:val="Bullet0"/>
        <w:numPr>
          <w:ilvl w:val="0"/>
          <w:numId w:val="0"/>
        </w:numPr>
      </w:pPr>
    </w:p>
    <w:p w14:paraId="3AE26595" w14:textId="6ACE1079" w:rsidR="00F63C14" w:rsidRDefault="00EA5FF6" w:rsidP="005503D6">
      <w:pPr>
        <w:pStyle w:val="Bullet0"/>
        <w:numPr>
          <w:ilvl w:val="0"/>
          <w:numId w:val="0"/>
        </w:numPr>
      </w:pPr>
      <w:r w:rsidRPr="00F63C1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24512" behindDoc="1" locked="0" layoutInCell="1" allowOverlap="1" wp14:anchorId="626CB600" wp14:editId="7E5AD250">
                <wp:simplePos x="0" y="0"/>
                <wp:positionH relativeFrom="margin">
                  <wp:align>center</wp:align>
                </wp:positionH>
                <wp:positionV relativeFrom="paragraph">
                  <wp:posOffset>360157</wp:posOffset>
                </wp:positionV>
                <wp:extent cx="5936615" cy="1217295"/>
                <wp:effectExtent l="114300" t="0" r="6985" b="1905"/>
                <wp:wrapTopAndBottom/>
                <wp:docPr id="296" name="Text Box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172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13C7D" w14:textId="36B113E1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upports: {</w:t>
                            </w:r>
                          </w:p>
                          <w:p w14:paraId="4A5A50B1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lign: ["full"]</w:t>
                            </w:r>
                          </w:p>
                          <w:p w14:paraId="05D66282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C8DBE4A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attributes: {</w:t>
                            </w:r>
                          </w:p>
                          <w:p w14:paraId="34C9E50A" w14:textId="77777777" w:rsidR="005503D6" w:rsidRPr="005503D6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lign: {type: "string", default: "full"}</w:t>
                            </w:r>
                          </w:p>
                          <w:p w14:paraId="5A5B6CCA" w14:textId="0849B6A4" w:rsidR="005503D6" w:rsidRPr="004659CC" w:rsidRDefault="005503D6" w:rsidP="005503D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50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CB600" id="Text Box 296" o:spid="_x0000_s1271" type="#_x0000_t202" style="position:absolute;left:0;text-align:left;margin-left:0;margin-top:28.35pt;width:467.45pt;height:95.85pt;z-index:-251091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1613C7D" w14:textId="36B113E1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upports: {</w:t>
                      </w:r>
                    </w:p>
                    <w:p w14:paraId="4A5A50B1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lign: ["full"]</w:t>
                      </w:r>
                    </w:p>
                    <w:p w14:paraId="05D66282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C8DBE4A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attributes: {</w:t>
                      </w:r>
                    </w:p>
                    <w:p w14:paraId="34C9E50A" w14:textId="77777777" w:rsidR="005503D6" w:rsidRPr="005503D6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lign: {type: "string", default: "full"}</w:t>
                      </w:r>
                    </w:p>
                    <w:p w14:paraId="5A5B6CCA" w14:textId="0849B6A4" w:rsidR="005503D6" w:rsidRPr="004659CC" w:rsidRDefault="005503D6" w:rsidP="005503D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50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8FCD8A7" w14:textId="65CFDBA0" w:rsidR="00F63C14" w:rsidRDefault="00F63C14" w:rsidP="005503D6">
      <w:pPr>
        <w:pStyle w:val="Bullet0"/>
        <w:numPr>
          <w:ilvl w:val="0"/>
          <w:numId w:val="0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26560" behindDoc="1" locked="0" layoutInCell="1" allowOverlap="1" wp14:anchorId="0E2AAF45" wp14:editId="77E685FC">
                <wp:simplePos x="0" y="0"/>
                <wp:positionH relativeFrom="margin">
                  <wp:align>center</wp:align>
                </wp:positionH>
                <wp:positionV relativeFrom="paragraph">
                  <wp:posOffset>91</wp:posOffset>
                </wp:positionV>
                <wp:extent cx="5936615" cy="3949065"/>
                <wp:effectExtent l="114300" t="0" r="6985" b="0"/>
                <wp:wrapTopAndBottom/>
                <wp:docPr id="297" name="Text Box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9490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05678B" w14:textId="7C6545F7" w:rsid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settings": {     </w:t>
                            </w:r>
                          </w:p>
                          <w:p w14:paraId="10717B8F" w14:textId="6D1F6227" w:rsidR="00F63C14" w:rsidRPr="00F63C14" w:rsidRDefault="00F63C14" w:rsidP="00F63C14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color": {</w:t>
                            </w:r>
                          </w:p>
                          <w:p w14:paraId="6C9DC7BB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"palette": [</w:t>
                            </w:r>
                          </w:p>
                          <w:p w14:paraId="7C044645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{</w:t>
                            </w:r>
                          </w:p>
                          <w:p w14:paraId="4B08B04A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slug": "primary",</w:t>
                            </w:r>
                          </w:p>
                          <w:p w14:paraId="275FDE07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color": "#0d3b66",</w:t>
                            </w:r>
                          </w:p>
                          <w:p w14:paraId="23D56F89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name": "Primary"</w:t>
                            </w:r>
                          </w:p>
                          <w:p w14:paraId="4E24AF10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,</w:t>
                            </w:r>
                          </w:p>
                          <w:p w14:paraId="705CDFE9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{</w:t>
                            </w:r>
                          </w:p>
                          <w:p w14:paraId="3606EB73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slug": "secondary",</w:t>
                            </w:r>
                          </w:p>
                          <w:p w14:paraId="428373B8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color": "#ee964b",</w:t>
                            </w:r>
                          </w:p>
                          <w:p w14:paraId="47FB249F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name": "Secondary"</w:t>
                            </w:r>
                          </w:p>
                          <w:p w14:paraId="08B8CC3F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,</w:t>
                            </w:r>
                          </w:p>
                          <w:p w14:paraId="34803041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{</w:t>
                            </w:r>
                          </w:p>
                          <w:p w14:paraId="34C7FD43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slug": "background",</w:t>
                            </w:r>
                          </w:p>
                          <w:p w14:paraId="774BD066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color": "#FFFFFF",</w:t>
                            </w:r>
                          </w:p>
                          <w:p w14:paraId="3286C9D3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name": "Secondary"</w:t>
                            </w:r>
                          </w:p>
                          <w:p w14:paraId="77F9655D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,</w:t>
                            </w:r>
                          </w:p>
                          <w:p w14:paraId="35B28617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{</w:t>
                            </w:r>
                          </w:p>
                          <w:p w14:paraId="1CCEEA03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slug": "foreground",</w:t>
                            </w:r>
                          </w:p>
                          <w:p w14:paraId="48F43DC5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color": "#333333",</w:t>
                            </w:r>
                          </w:p>
                          <w:p w14:paraId="5CF28FBF" w14:textId="77777777" w:rsidR="00F63C14" w:rsidRPr="00F63C14" w:rsidRDefault="00F63C14" w:rsidP="00F63C1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name": "Foreground"</w:t>
                            </w:r>
                          </w:p>
                          <w:p w14:paraId="419527B1" w14:textId="7F3E4A74" w:rsidR="00F63C14" w:rsidRPr="004659CC" w:rsidRDefault="00F63C14" w:rsidP="00EA5FF6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63C1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]},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…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AAF45" id="Text Box 297" o:spid="_x0000_s1272" type="#_x0000_t202" style="position:absolute;left:0;text-align:left;margin-left:0;margin-top:0;width:467.45pt;height:310.95pt;z-index:-251089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805678B" w14:textId="7C6545F7" w:rsid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settings": {     </w:t>
                      </w:r>
                    </w:p>
                    <w:p w14:paraId="10717B8F" w14:textId="6D1F6227" w:rsidR="00F63C14" w:rsidRPr="00F63C14" w:rsidRDefault="00F63C14" w:rsidP="00F63C14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color": {</w:t>
                      </w:r>
                    </w:p>
                    <w:p w14:paraId="6C9DC7BB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"palette": [</w:t>
                      </w:r>
                    </w:p>
                    <w:p w14:paraId="7C044645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{</w:t>
                      </w:r>
                    </w:p>
                    <w:p w14:paraId="4B08B04A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slug": "primary",</w:t>
                      </w:r>
                    </w:p>
                    <w:p w14:paraId="275FDE07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color": "#0d3b66",</w:t>
                      </w:r>
                    </w:p>
                    <w:p w14:paraId="23D56F89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name": "Primary"</w:t>
                      </w:r>
                    </w:p>
                    <w:p w14:paraId="4E24AF10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,</w:t>
                      </w:r>
                    </w:p>
                    <w:p w14:paraId="705CDFE9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{</w:t>
                      </w:r>
                    </w:p>
                    <w:p w14:paraId="3606EB73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slug": "secondary",</w:t>
                      </w:r>
                    </w:p>
                    <w:p w14:paraId="428373B8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color": "#ee964b",</w:t>
                      </w:r>
                    </w:p>
                    <w:p w14:paraId="47FB249F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name": "Secondary"</w:t>
                      </w:r>
                    </w:p>
                    <w:p w14:paraId="08B8CC3F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,</w:t>
                      </w:r>
                    </w:p>
                    <w:p w14:paraId="34803041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{</w:t>
                      </w:r>
                    </w:p>
                    <w:p w14:paraId="34C7FD43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slug": "background",</w:t>
                      </w:r>
                    </w:p>
                    <w:p w14:paraId="774BD066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color": "#FFFFFF",</w:t>
                      </w:r>
                    </w:p>
                    <w:p w14:paraId="3286C9D3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name": "Secondary"</w:t>
                      </w:r>
                    </w:p>
                    <w:p w14:paraId="77F9655D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,</w:t>
                      </w:r>
                    </w:p>
                    <w:p w14:paraId="35B28617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{</w:t>
                      </w:r>
                    </w:p>
                    <w:p w14:paraId="1CCEEA03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slug": "foreground",</w:t>
                      </w:r>
                    </w:p>
                    <w:p w14:paraId="48F43DC5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color": "#333333",</w:t>
                      </w:r>
                    </w:p>
                    <w:p w14:paraId="5CF28FBF" w14:textId="77777777" w:rsidR="00F63C14" w:rsidRPr="00F63C14" w:rsidRDefault="00F63C14" w:rsidP="00F63C1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name": "Foreground"</w:t>
                      </w:r>
                    </w:p>
                    <w:p w14:paraId="419527B1" w14:textId="7F3E4A74" w:rsidR="00F63C14" w:rsidRPr="004659CC" w:rsidRDefault="00F63C14" w:rsidP="00EA5FF6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63C1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]},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…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B612E" w14:textId="5E463CE3" w:rsidR="00F63C14" w:rsidRDefault="00EA5FF6" w:rsidP="00DE2537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0656" behindDoc="1" locked="0" layoutInCell="1" allowOverlap="1" wp14:anchorId="7F6CF9EB" wp14:editId="2C00DD95">
                <wp:simplePos x="0" y="0"/>
                <wp:positionH relativeFrom="margin">
                  <wp:posOffset>57150</wp:posOffset>
                </wp:positionH>
                <wp:positionV relativeFrom="paragraph">
                  <wp:posOffset>363828</wp:posOffset>
                </wp:positionV>
                <wp:extent cx="5936615" cy="1762125"/>
                <wp:effectExtent l="114300" t="0" r="6985" b="9525"/>
                <wp:wrapTopAndBottom/>
                <wp:docPr id="299" name="Text Box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621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B85401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tyles": {</w:t>
                            </w:r>
                          </w:p>
                          <w:p w14:paraId="3B7BA193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"blocks": {</w:t>
                            </w:r>
                          </w:p>
                          <w:p w14:paraId="10F25DF2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"core/button": {</w:t>
                            </w:r>
                          </w:p>
                          <w:p w14:paraId="3D0AC2B7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"color": {</w:t>
                            </w:r>
                          </w:p>
                          <w:p w14:paraId="60DCA9FD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text": "#FFFFFF",</w:t>
                            </w:r>
                          </w:p>
                          <w:p w14:paraId="0C724201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background": "</w:t>
                            </w:r>
                            <w:proofErr w:type="gramStart"/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(</w:t>
                            </w:r>
                            <w:proofErr w:type="gramEnd"/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wp--preset--color--primary)"</w:t>
                            </w:r>
                          </w:p>
                          <w:p w14:paraId="165AD3D8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</w:t>
                            </w:r>
                          </w:p>
                          <w:p w14:paraId="357DB0C7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31F39BAF" w14:textId="77777777" w:rsidR="00DE2537" w:rsidRPr="00DE2537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A8896E6" w14:textId="69A856CC" w:rsidR="00DE2537" w:rsidRPr="004659CC" w:rsidRDefault="00DE2537" w:rsidP="00DE253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E253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CF9EB" id="Text Box 299" o:spid="_x0000_s1273" type="#_x0000_t202" style="position:absolute;left:0;text-align:left;margin-left:4.5pt;margin-top:28.65pt;width:467.45pt;height:138.75pt;z-index:-25108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75B85401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tyles": {</w:t>
                      </w:r>
                    </w:p>
                    <w:p w14:paraId="3B7BA193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"blocks": {</w:t>
                      </w:r>
                    </w:p>
                    <w:p w14:paraId="10F25DF2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"core/button": {</w:t>
                      </w:r>
                    </w:p>
                    <w:p w14:paraId="3D0AC2B7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"color": {</w:t>
                      </w:r>
                    </w:p>
                    <w:p w14:paraId="60DCA9FD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text": "#FFFFFF",</w:t>
                      </w:r>
                    </w:p>
                    <w:p w14:paraId="0C724201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background": "</w:t>
                      </w:r>
                      <w:proofErr w:type="gramStart"/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(</w:t>
                      </w:r>
                      <w:proofErr w:type="gramEnd"/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wp--preset--color--primary)"</w:t>
                      </w:r>
                    </w:p>
                    <w:p w14:paraId="165AD3D8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</w:t>
                      </w:r>
                    </w:p>
                    <w:p w14:paraId="357DB0C7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31F39BAF" w14:textId="77777777" w:rsidR="00DE2537" w:rsidRPr="00DE2537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A8896E6" w14:textId="69A856CC" w:rsidR="00DE2537" w:rsidRPr="004659CC" w:rsidRDefault="00DE2537" w:rsidP="00DE253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E253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E2537">
        <w:t>Styles for blocks // default styles</w:t>
      </w:r>
    </w:p>
    <w:p w14:paraId="6C4EF77C" w14:textId="519BF640" w:rsidR="00DE2537" w:rsidRDefault="00DE2537" w:rsidP="00DE2537">
      <w:pPr>
        <w:pStyle w:val="Bullet0"/>
        <w:numPr>
          <w:ilvl w:val="0"/>
          <w:numId w:val="0"/>
        </w:numPr>
        <w:ind w:left="720" w:hanging="360"/>
      </w:pPr>
    </w:p>
    <w:p w14:paraId="403FF017" w14:textId="744F40A8" w:rsidR="00DE2537" w:rsidRDefault="00DE2537" w:rsidP="00DE2537">
      <w:pPr>
        <w:pStyle w:val="Bullet0"/>
        <w:numPr>
          <w:ilvl w:val="1"/>
          <w:numId w:val="41"/>
        </w:numPr>
      </w:pPr>
      <w:proofErr w:type="spellStart"/>
      <w:r>
        <w:t>Css</w:t>
      </w:r>
      <w:proofErr w:type="spellEnd"/>
      <w:r>
        <w:t xml:space="preserve"> variables</w:t>
      </w:r>
    </w:p>
    <w:p w14:paraId="18372915" w14:textId="0F899C95" w:rsidR="00F63C14" w:rsidRDefault="00F63C14" w:rsidP="00F63C14">
      <w:pPr>
        <w:tabs>
          <w:tab w:val="left" w:pos="2071"/>
        </w:tabs>
      </w:pPr>
    </w:p>
    <w:p w14:paraId="49EB8966" w14:textId="2D48BC00" w:rsidR="00F63C14" w:rsidRPr="00F63C14" w:rsidRDefault="00EA5FF6" w:rsidP="00F63C14">
      <w:pPr>
        <w:tabs>
          <w:tab w:val="left" w:pos="2071"/>
        </w:tabs>
      </w:pPr>
      <w:r>
        <w:rPr>
          <w:noProof/>
        </w:rPr>
        <w:drawing>
          <wp:anchor distT="0" distB="0" distL="114300" distR="114300" simplePos="0" relativeHeight="252231680" behindDoc="1" locked="0" layoutInCell="1" allowOverlap="1" wp14:anchorId="0EAC8F8B" wp14:editId="5A61047F">
            <wp:simplePos x="0" y="0"/>
            <wp:positionH relativeFrom="margin">
              <wp:align>center</wp:align>
            </wp:positionH>
            <wp:positionV relativeFrom="paragraph">
              <wp:posOffset>-124866</wp:posOffset>
            </wp:positionV>
            <wp:extent cx="2486025" cy="1170305"/>
            <wp:effectExtent l="0" t="0" r="9525" b="0"/>
            <wp:wrapTight wrapText="bothSides">
              <wp:wrapPolygon edited="0">
                <wp:start x="0" y="0"/>
                <wp:lineTo x="0" y="21096"/>
                <wp:lineTo x="21517" y="21096"/>
                <wp:lineTo x="21517" y="0"/>
                <wp:lineTo x="0" y="0"/>
              </wp:wrapPolygon>
            </wp:wrapTight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26ED8" w14:textId="06164D8E" w:rsidR="00F63C14" w:rsidRPr="00F63C14" w:rsidRDefault="00F63C14" w:rsidP="00F63C14"/>
    <w:p w14:paraId="3A28073D" w14:textId="2CAA8674" w:rsidR="00F63C14" w:rsidRPr="00F63C14" w:rsidRDefault="00F63C14" w:rsidP="00F63C14"/>
    <w:p w14:paraId="6A649EA4" w14:textId="3126E0C1" w:rsidR="00F63C14" w:rsidRPr="00F63C14" w:rsidRDefault="00F63C14" w:rsidP="00F63C14"/>
    <w:p w14:paraId="3B892A86" w14:textId="08308692" w:rsidR="00F63C14" w:rsidRDefault="00DE2537" w:rsidP="00DE2537">
      <w:pPr>
        <w:pStyle w:val="Bullet0"/>
      </w:pPr>
      <w:r>
        <w:lastRenderedPageBreak/>
        <w:t xml:space="preserve">In </w:t>
      </w:r>
      <w:r w:rsidR="00EA5FF6">
        <w:t xml:space="preserve">the </w:t>
      </w:r>
      <w:r>
        <w:t>editor the black-white icon, and click colors // it has pallet options and the non-programmer can change them.</w:t>
      </w:r>
      <w:r w:rsidR="007B1A76">
        <w:t xml:space="preserve"> </w:t>
      </w:r>
      <w:r w:rsidR="00EA5FF6">
        <w:t>In t</w:t>
      </w:r>
      <w:r w:rsidR="007B1A76">
        <w:t xml:space="preserve">he </w:t>
      </w:r>
      <w:proofErr w:type="spellStart"/>
      <w:r w:rsidR="007B1A76">
        <w:t>db</w:t>
      </w:r>
      <w:proofErr w:type="spellEnd"/>
      <w:r w:rsidR="007B1A76">
        <w:t xml:space="preserve"> posts, the theme </w:t>
      </w:r>
      <w:proofErr w:type="spellStart"/>
      <w:r w:rsidR="007B1A76">
        <w:t>json</w:t>
      </w:r>
      <w:proofErr w:type="spellEnd"/>
      <w:r w:rsidR="007B1A76">
        <w:t xml:space="preserve"> is stored in </w:t>
      </w:r>
      <w:proofErr w:type="spellStart"/>
      <w:r w:rsidR="007B1A76">
        <w:t>post_content</w:t>
      </w:r>
      <w:proofErr w:type="spellEnd"/>
      <w:r w:rsidR="007B1A76">
        <w:t xml:space="preserve"> of </w:t>
      </w:r>
      <w:proofErr w:type="spellStart"/>
      <w:r w:rsidR="009B7A20" w:rsidRPr="009B7A20">
        <w:t>wp_global_styles</w:t>
      </w:r>
      <w:proofErr w:type="spellEnd"/>
      <w:r w:rsidR="009B7A20">
        <w:t xml:space="preserve"> </w:t>
      </w:r>
      <w:r w:rsidR="007B1A76">
        <w:t xml:space="preserve">post type, and it takes it from there, this option will not change </w:t>
      </w:r>
      <w:proofErr w:type="spellStart"/>
      <w:proofErr w:type="gramStart"/>
      <w:r w:rsidR="007B1A76">
        <w:t>theme.json</w:t>
      </w:r>
      <w:proofErr w:type="spellEnd"/>
      <w:proofErr w:type="gramEnd"/>
      <w:r w:rsidR="007B1A76">
        <w:t xml:space="preserve"> and can be reverted to default in the editor.</w:t>
      </w:r>
    </w:p>
    <w:p w14:paraId="6871F3B8" w14:textId="7437CA49" w:rsidR="007B1A76" w:rsidRPr="00F63C14" w:rsidRDefault="007B1A76" w:rsidP="007B1A76">
      <w:pPr>
        <w:pStyle w:val="Bullet0"/>
        <w:numPr>
          <w:ilvl w:val="0"/>
          <w:numId w:val="0"/>
        </w:numPr>
        <w:ind w:left="360"/>
      </w:pPr>
      <w:r>
        <w:rPr>
          <w:noProof/>
        </w:rPr>
        <w:drawing>
          <wp:anchor distT="0" distB="0" distL="114300" distR="114300" simplePos="0" relativeHeight="252232704" behindDoc="1" locked="0" layoutInCell="1" allowOverlap="1" wp14:anchorId="4ED19ED1" wp14:editId="1B5848C2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131820" cy="1652905"/>
            <wp:effectExtent l="0" t="0" r="0" b="4445"/>
            <wp:wrapTight wrapText="bothSides">
              <wp:wrapPolygon edited="0">
                <wp:start x="0" y="0"/>
                <wp:lineTo x="0" y="21409"/>
                <wp:lineTo x="21416" y="21409"/>
                <wp:lineTo x="21416" y="0"/>
                <wp:lineTo x="0" y="0"/>
              </wp:wrapPolygon>
            </wp:wrapTight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BB8C9" w14:textId="26CCB5BD" w:rsidR="00F63C14" w:rsidRPr="00F63C14" w:rsidRDefault="00F63C14" w:rsidP="00F63C14"/>
    <w:p w14:paraId="1664C86A" w14:textId="33693930" w:rsidR="00F63C14" w:rsidRPr="00F63C14" w:rsidRDefault="00F63C14" w:rsidP="00F63C14"/>
    <w:p w14:paraId="66C3C67E" w14:textId="39CFCEA8" w:rsidR="00F63C14" w:rsidRPr="00F63C14" w:rsidRDefault="00F63C14" w:rsidP="00F63C14"/>
    <w:p w14:paraId="2348448C" w14:textId="267A75D1" w:rsidR="00F63C14" w:rsidRPr="00F63C14" w:rsidRDefault="00F63C14" w:rsidP="00F63C14"/>
    <w:p w14:paraId="4306AD4A" w14:textId="7232CBF8" w:rsidR="00F63C14" w:rsidRPr="00F63C14" w:rsidRDefault="00F63C14" w:rsidP="00F63C14"/>
    <w:p w14:paraId="21C7CC00" w14:textId="24EC063B" w:rsidR="00F63C14" w:rsidRDefault="00F63C14" w:rsidP="00F63C14"/>
    <w:p w14:paraId="0DB7D16A" w14:textId="1FCB1D96" w:rsidR="007B1A76" w:rsidRDefault="007B1A76" w:rsidP="00F63C14"/>
    <w:p w14:paraId="462325E8" w14:textId="11291A55" w:rsidR="007B1A76" w:rsidRDefault="00DC7DEF" w:rsidP="00DC7DEF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4752" behindDoc="1" locked="0" layoutInCell="1" allowOverlap="1" wp14:anchorId="7F695EA6" wp14:editId="321CAD17">
                <wp:simplePos x="0" y="0"/>
                <wp:positionH relativeFrom="margin">
                  <wp:align>center</wp:align>
                </wp:positionH>
                <wp:positionV relativeFrom="paragraph">
                  <wp:posOffset>401415</wp:posOffset>
                </wp:positionV>
                <wp:extent cx="5936615" cy="1988185"/>
                <wp:effectExtent l="114300" t="0" r="6985" b="0"/>
                <wp:wrapTopAndBottom/>
                <wp:docPr id="304" name="Text Box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8818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6BD2F5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ettings": {</w:t>
                            </w:r>
                          </w:p>
                          <w:p w14:paraId="3088E269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"blocks": {</w:t>
                            </w:r>
                          </w:p>
                          <w:p w14:paraId="0E62B515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"core/button": {</w:t>
                            </w:r>
                          </w:p>
                          <w:p w14:paraId="7BC99F6C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"border": {</w:t>
                            </w:r>
                          </w:p>
                          <w:p w14:paraId="00F5E64D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color": false,</w:t>
                            </w:r>
                          </w:p>
                          <w:p w14:paraId="7490D962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radius": false,</w:t>
                            </w:r>
                          </w:p>
                          <w:p w14:paraId="73F07465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style": false,</w:t>
                            </w:r>
                          </w:p>
                          <w:p w14:paraId="6AAE2C5E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"width": false</w:t>
                            </w:r>
                          </w:p>
                          <w:p w14:paraId="36E8FEB8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}</w:t>
                            </w:r>
                          </w:p>
                          <w:p w14:paraId="2380BA41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46704FC8" w14:textId="1C760830" w:rsidR="00DC7DEF" w:rsidRPr="004659CC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95EA6" id="Text Box 304" o:spid="_x0000_s1274" type="#_x0000_t202" style="position:absolute;left:0;text-align:left;margin-left:0;margin-top:31.6pt;width:467.45pt;height:156.55pt;z-index:-251081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16BD2F5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ettings": {</w:t>
                      </w:r>
                    </w:p>
                    <w:p w14:paraId="3088E269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"blocks": {</w:t>
                      </w:r>
                    </w:p>
                    <w:p w14:paraId="0E62B515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"core/button": {</w:t>
                      </w:r>
                    </w:p>
                    <w:p w14:paraId="7BC99F6C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"border": {</w:t>
                      </w:r>
                    </w:p>
                    <w:p w14:paraId="00F5E64D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color": false,</w:t>
                      </w:r>
                    </w:p>
                    <w:p w14:paraId="7490D962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radius": false,</w:t>
                      </w:r>
                    </w:p>
                    <w:p w14:paraId="73F07465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style": false,</w:t>
                      </w:r>
                    </w:p>
                    <w:p w14:paraId="6AAE2C5E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"width": false</w:t>
                      </w:r>
                    </w:p>
                    <w:p w14:paraId="36E8FEB8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}</w:t>
                      </w:r>
                    </w:p>
                    <w:p w14:paraId="2380BA41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46704FC8" w14:textId="1C760830" w:rsidR="00DC7DEF" w:rsidRPr="004659CC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Per-block settings</w:t>
      </w:r>
    </w:p>
    <w:p w14:paraId="23B01B21" w14:textId="1643749E" w:rsidR="00DC7DEF" w:rsidRDefault="00DC7DEF" w:rsidP="00DC7DEF">
      <w:pPr>
        <w:pStyle w:val="Bullet0"/>
        <w:numPr>
          <w:ilvl w:val="0"/>
          <w:numId w:val="0"/>
        </w:numPr>
        <w:ind w:left="360"/>
      </w:pPr>
    </w:p>
    <w:p w14:paraId="11301A4D" w14:textId="48A75506" w:rsidR="00F63C14" w:rsidRPr="00F63C14" w:rsidRDefault="00DC7DEF" w:rsidP="00DC7DEF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6800" behindDoc="1" locked="0" layoutInCell="1" allowOverlap="1" wp14:anchorId="270FE24F" wp14:editId="3FD443EE">
                <wp:simplePos x="0" y="0"/>
                <wp:positionH relativeFrom="margin">
                  <wp:align>center</wp:align>
                </wp:positionH>
                <wp:positionV relativeFrom="paragraph">
                  <wp:posOffset>417411</wp:posOffset>
                </wp:positionV>
                <wp:extent cx="5936615" cy="890905"/>
                <wp:effectExtent l="114300" t="0" r="6985" b="4445"/>
                <wp:wrapTopAndBottom/>
                <wp:docPr id="305" name="Text Box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909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409565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ettings": {</w:t>
                            </w:r>
                          </w:p>
                          <w:p w14:paraId="51B007A7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"typography</w:t>
                            </w:r>
                            <w:proofErr w:type="gramStart"/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{</w:t>
                            </w:r>
                            <w:proofErr w:type="gramEnd"/>
                          </w:p>
                          <w:p w14:paraId="692278D8" w14:textId="77777777" w:rsidR="00DC7DEF" w:rsidRPr="00DC7DEF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"</w:t>
                            </w:r>
                            <w:proofErr w:type="spellStart"/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Size</w:t>
                            </w:r>
                            <w:proofErr w:type="spellEnd"/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[]</w:t>
                            </w:r>
                          </w:p>
                          <w:p w14:paraId="19CE2891" w14:textId="6A82D4E0" w:rsidR="00DC7DEF" w:rsidRPr="004659CC" w:rsidRDefault="00DC7DEF" w:rsidP="00DC7DE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7DE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FE24F" id="Text Box 305" o:spid="_x0000_s1275" type="#_x0000_t202" style="position:absolute;left:0;text-align:left;margin-left:0;margin-top:32.85pt;width:467.45pt;height:70.15pt;z-index:-251079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D409565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ettings": {</w:t>
                      </w:r>
                    </w:p>
                    <w:p w14:paraId="51B007A7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"typography</w:t>
                      </w:r>
                      <w:proofErr w:type="gramStart"/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{</w:t>
                      </w:r>
                      <w:proofErr w:type="gramEnd"/>
                    </w:p>
                    <w:p w14:paraId="692278D8" w14:textId="77777777" w:rsidR="00DC7DEF" w:rsidRPr="00DC7DEF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"</w:t>
                      </w:r>
                      <w:proofErr w:type="spellStart"/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Size</w:t>
                      </w:r>
                      <w:proofErr w:type="spellEnd"/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[]</w:t>
                      </w:r>
                    </w:p>
                    <w:p w14:paraId="19CE2891" w14:textId="6A82D4E0" w:rsidR="00DC7DEF" w:rsidRPr="004659CC" w:rsidRDefault="00DC7DEF" w:rsidP="00DC7DE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7DE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General setting // remove options from the block right sidebar menu</w:t>
      </w:r>
    </w:p>
    <w:p w14:paraId="733E6877" w14:textId="4D3ED0BC" w:rsidR="00F63C14" w:rsidRDefault="00F63C14" w:rsidP="00F63C14"/>
    <w:p w14:paraId="496BE9C6" w14:textId="0972E6F9" w:rsidR="008C4AEA" w:rsidRDefault="00DB5A1B" w:rsidP="00A8619B">
      <w:pPr>
        <w:pStyle w:val="Bullet0"/>
      </w:pPr>
      <w:r>
        <w:t>Us</w:t>
      </w:r>
      <w:r w:rsidR="00EA5FF6">
        <w:t>ing</w:t>
      </w:r>
      <w:r>
        <w:t xml:space="preserve"> wp as a </w:t>
      </w:r>
      <w:proofErr w:type="spellStart"/>
      <w:r w:rsidR="00DC7DEF">
        <w:t>Cms</w:t>
      </w:r>
      <w:proofErr w:type="spellEnd"/>
      <w:r w:rsidR="00DC7DEF">
        <w:t xml:space="preserve"> probably </w:t>
      </w:r>
      <w:r w:rsidR="00EA5FF6">
        <w:t xml:space="preserve">has </w:t>
      </w:r>
      <w:r w:rsidR="00DC7DEF">
        <w:t xml:space="preserve">no need for </w:t>
      </w:r>
      <w:proofErr w:type="spellStart"/>
      <w:proofErr w:type="gramStart"/>
      <w:r w:rsidR="00DC7DEF">
        <w:t>theme.json</w:t>
      </w:r>
      <w:proofErr w:type="spellEnd"/>
      <w:proofErr w:type="gramEnd"/>
      <w:r>
        <w:t>, b</w:t>
      </w:r>
      <w:r w:rsidR="00DC7DEF">
        <w:t xml:space="preserve">ut </w:t>
      </w:r>
      <w:r>
        <w:t xml:space="preserve">as </w:t>
      </w:r>
      <w:r w:rsidR="00DC7DEF">
        <w:t>for page builder or design</w:t>
      </w:r>
      <w:r w:rsidR="00EA5FF6">
        <w:t>-</w:t>
      </w:r>
      <w:r w:rsidR="00DC7DEF">
        <w:t xml:space="preserve">builder </w:t>
      </w:r>
    </w:p>
    <w:p w14:paraId="647DCE9B" w14:textId="2792ACC9" w:rsidR="008C4AEA" w:rsidRDefault="008C4AEA" w:rsidP="008C4AEA">
      <w:pPr>
        <w:pStyle w:val="Style3"/>
      </w:pPr>
      <w:r>
        <w:lastRenderedPageBreak/>
        <w:t>Custom block button</w:t>
      </w:r>
    </w:p>
    <w:p w14:paraId="40FB7562" w14:textId="6004830D" w:rsidR="008C4AEA" w:rsidRDefault="008C4AEA" w:rsidP="008C4AEA">
      <w:pPr>
        <w:pStyle w:val="Bullet0"/>
      </w:pPr>
      <w:r>
        <w:t xml:space="preserve">In </w:t>
      </w:r>
      <w:r w:rsidR="00FD002B">
        <w:t xml:space="preserve">the </w:t>
      </w:r>
      <w:proofErr w:type="spellStart"/>
      <w:r>
        <w:t>saveComponent</w:t>
      </w:r>
      <w:proofErr w:type="spellEnd"/>
      <w:r>
        <w:t xml:space="preserve"> method</w:t>
      </w:r>
      <w:r w:rsidR="00FD002B">
        <w:t>,</w:t>
      </w:r>
      <w:r>
        <w:t xml:space="preserve"> we don't need the </w:t>
      </w:r>
      <w:proofErr w:type="spellStart"/>
      <w:r>
        <w:t>RichText</w:t>
      </w:r>
      <w:proofErr w:type="spellEnd"/>
      <w:r>
        <w:t xml:space="preserve"> anymore, </w:t>
      </w:r>
      <w:r w:rsidR="00FD002B">
        <w:t xml:space="preserve">and </w:t>
      </w:r>
      <w:r>
        <w:t>no inner tag.</w:t>
      </w:r>
    </w:p>
    <w:p w14:paraId="67AF1B09" w14:textId="48D2F4C2" w:rsidR="008C4AEA" w:rsidRDefault="008C4AEA" w:rsidP="008C4AEA">
      <w:pPr>
        <w:pStyle w:val="Bullet0"/>
      </w:pPr>
      <w:r>
        <w:t xml:space="preserve">To search for </w:t>
      </w:r>
      <w:r w:rsidR="00FD002B">
        <w:t>URL</w:t>
      </w:r>
      <w:r>
        <w:t>s to set the link</w:t>
      </w:r>
    </w:p>
    <w:p w14:paraId="7B45F82B" w14:textId="2C4D1B0B" w:rsidR="008C4AEA" w:rsidRDefault="008C4AEA" w:rsidP="008C4AEA">
      <w:pPr>
        <w:pStyle w:val="Bullet0"/>
        <w:numPr>
          <w:ilvl w:val="1"/>
          <w:numId w:val="1"/>
        </w:numPr>
      </w:pPr>
      <w:proofErr w:type="spellStart"/>
      <w:r>
        <w:t>npm</w:t>
      </w:r>
      <w:proofErr w:type="spellEnd"/>
      <w:r>
        <w:t xml:space="preserve"> install @wordpress/icons // Icon is not installed by default</w:t>
      </w:r>
    </w:p>
    <w:p w14:paraId="7820EFA9" w14:textId="7351977E" w:rsidR="008C4AEA" w:rsidRDefault="008C4AEA" w:rsidP="008C4AEA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8848" behindDoc="1" locked="0" layoutInCell="1" allowOverlap="1" wp14:anchorId="1C2DBD5A" wp14:editId="623BB8F4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532765"/>
                <wp:effectExtent l="114300" t="0" r="6985" b="635"/>
                <wp:wrapTopAndBottom/>
                <wp:docPr id="306" name="Text Box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33076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3030D" w14:textId="2FF04EF8" w:rsidR="008C4AEA" w:rsidRPr="004659CC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gram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 }</w:t>
                            </w:r>
                            <w:proofErr w:type="gram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@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con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DBD5A" id="Text Box 306" o:spid="_x0000_s1276" type="#_x0000_t202" style="position:absolute;left:0;text-align:left;margin-left:0;margin-top:23.8pt;width:467.45pt;height:41.95pt;z-index:-251077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143030D" w14:textId="2FF04EF8" w:rsidR="008C4AEA" w:rsidRPr="004659CC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gram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 }</w:t>
                      </w:r>
                      <w:proofErr w:type="gram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@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con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EE0F7E3" w14:textId="0FD08C88" w:rsidR="008C4AEA" w:rsidRDefault="008C4AEA" w:rsidP="008C4AEA"/>
    <w:p w14:paraId="4EABF24E" w14:textId="50382431" w:rsidR="008C4AEA" w:rsidRDefault="008C4AEA" w:rsidP="008C4AEA">
      <w:pPr>
        <w:pStyle w:val="Bullet0"/>
        <w:rPr>
          <w:b/>
          <w:bCs/>
        </w:rPr>
      </w:pPr>
      <w:r w:rsidRPr="008C4AE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40896" behindDoc="1" locked="0" layoutInCell="1" allowOverlap="1" wp14:anchorId="626FEDF9" wp14:editId="13B8D187">
                <wp:simplePos x="0" y="0"/>
                <wp:positionH relativeFrom="margin">
                  <wp:align>center</wp:align>
                </wp:positionH>
                <wp:positionV relativeFrom="paragraph">
                  <wp:posOffset>310785</wp:posOffset>
                </wp:positionV>
                <wp:extent cx="5936615" cy="525145"/>
                <wp:effectExtent l="114300" t="0" r="6985" b="8255"/>
                <wp:wrapTopAndBottom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5293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999060" w14:textId="60EFE87A" w:rsidR="008C4AEA" w:rsidRPr="004659CC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Popov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gramStart"/>
                            <w:r w:rsidRPr="008C4AEA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Button</w:t>
                            </w: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 from</w:t>
                            </w:r>
                            <w:proofErr w:type="gram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@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FEDF9" id="Text Box 307" o:spid="_x0000_s1277" type="#_x0000_t202" style="position:absolute;left:0;text-align:left;margin-left:0;margin-top:24.45pt;width:467.45pt;height:41.35pt;z-index:-251075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D999060" w14:textId="60EFE87A" w:rsidR="008C4AEA" w:rsidRPr="004659CC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Popov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gramStart"/>
                      <w:r w:rsidRPr="008C4AEA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Button</w:t>
                      </w: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 from</w:t>
                      </w:r>
                      <w:proofErr w:type="gram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@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8C4AEA">
        <w:rPr>
          <w:b/>
          <w:bCs/>
        </w:rPr>
        <w:t>Popover</w:t>
      </w:r>
    </w:p>
    <w:p w14:paraId="5340C069" w14:textId="05879F66" w:rsidR="008C4AEA" w:rsidRDefault="008C4AEA" w:rsidP="008C4AEA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358F7D9A" w14:textId="571AAAB7" w:rsidR="008C4AEA" w:rsidRDefault="008C4AEA" w:rsidP="008C4AEA">
      <w:pPr>
        <w:pStyle w:val="Bullet0"/>
        <w:numPr>
          <w:ilvl w:val="0"/>
          <w:numId w:val="41"/>
        </w:numPr>
        <w:rPr>
          <w:b/>
          <w:bCs/>
        </w:rPr>
      </w:pPr>
      <w:proofErr w:type="spellStart"/>
      <w:r>
        <w:rPr>
          <w:b/>
          <w:bCs/>
        </w:rPr>
        <w:t>ToolbarButton</w:t>
      </w:r>
      <w:proofErr w:type="spellEnd"/>
    </w:p>
    <w:p w14:paraId="2D459739" w14:textId="07F3D18C" w:rsidR="008C4AEA" w:rsidRDefault="008C4AEA" w:rsidP="008C4AEA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4992" behindDoc="1" locked="0" layoutInCell="1" allowOverlap="1" wp14:anchorId="6B938E63" wp14:editId="2FBAA680">
                <wp:simplePos x="0" y="0"/>
                <wp:positionH relativeFrom="margin">
                  <wp:align>center</wp:align>
                </wp:positionH>
                <wp:positionV relativeFrom="paragraph">
                  <wp:posOffset>995680</wp:posOffset>
                </wp:positionV>
                <wp:extent cx="5936615" cy="1197610"/>
                <wp:effectExtent l="114300" t="0" r="6985" b="2540"/>
                <wp:wrapTopAndBottom/>
                <wp:docPr id="309" name="Text Box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976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9540A6" w14:textId="77777777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we don't want to store it in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b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use state    </w:t>
                            </w:r>
                          </w:p>
                          <w:p w14:paraId="4BDE1E8F" w14:textId="77777777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[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LinkPickerVisible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LinkPickerVisible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State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alse)</w:t>
                            </w:r>
                          </w:p>
                          <w:p w14:paraId="4108FDB9" w14:textId="77777777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0FA766E" w14:textId="77777777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uttonHandler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39E1F31" w14:textId="77777777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e opposite of previous value to toggle</w:t>
                            </w:r>
                          </w:p>
                          <w:p w14:paraId="141F94B6" w14:textId="77777777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LinkPickerVisible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v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!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ev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623962" w14:textId="1A98D1FA" w:rsidR="008C4AEA" w:rsidRPr="004659CC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7402DA8" w14:textId="77777777" w:rsidR="008C4AEA" w:rsidRPr="004659CC" w:rsidRDefault="008C4AEA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38E63" id="Text Box 309" o:spid="_x0000_s1278" type="#_x0000_t202" style="position:absolute;left:0;text-align:left;margin-left:0;margin-top:78.4pt;width:467.45pt;height:94.3pt;z-index:-2510714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F9540A6" w14:textId="77777777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we don't want to store it in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b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use state    </w:t>
                      </w:r>
                    </w:p>
                    <w:p w14:paraId="4BDE1E8F" w14:textId="77777777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[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LinkPickerVisible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LinkPickerVisible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State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alse)</w:t>
                      </w:r>
                    </w:p>
                    <w:p w14:paraId="4108FDB9" w14:textId="77777777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0FA766E" w14:textId="77777777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uttonHandler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39E1F31" w14:textId="77777777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e opposite of previous value to toggle</w:t>
                      </w:r>
                    </w:p>
                    <w:p w14:paraId="141F94B6" w14:textId="77777777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LinkPickerVisible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v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!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ev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4623962" w14:textId="1A98D1FA" w:rsidR="008C4AEA" w:rsidRPr="004659CC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7402DA8" w14:textId="77777777" w:rsidR="008C4AEA" w:rsidRPr="004659CC" w:rsidRDefault="008C4AEA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8C4AE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42944" behindDoc="1" locked="0" layoutInCell="1" allowOverlap="1" wp14:anchorId="778335BE" wp14:editId="507D93F3">
                <wp:simplePos x="0" y="0"/>
                <wp:positionH relativeFrom="margin">
                  <wp:align>center</wp:align>
                </wp:positionH>
                <wp:positionV relativeFrom="paragraph">
                  <wp:posOffset>177800</wp:posOffset>
                </wp:positionV>
                <wp:extent cx="5936615" cy="641985"/>
                <wp:effectExtent l="114300" t="0" r="6985" b="5715"/>
                <wp:wrapTopAndBottom/>
                <wp:docPr id="308" name="Text Box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4198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EB6EC8" w14:textId="0E673B91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305D0BD" w14:textId="1C34A1F9" w:rsidR="008C4AEA" w:rsidRPr="008C4AEA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&lt;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uttonHandler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icon={link} /&gt;</w:t>
                            </w:r>
                          </w:p>
                          <w:p w14:paraId="57124042" w14:textId="2964D463" w:rsidR="008C4AEA" w:rsidRPr="004659CC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/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335BE" id="Text Box 308" o:spid="_x0000_s1279" type="#_x0000_t202" style="position:absolute;left:0;text-align:left;margin-left:0;margin-top:14pt;width:467.45pt;height:50.55pt;z-index:-2510735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0EB6EC8" w14:textId="0E673B91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305D0BD" w14:textId="1C34A1F9" w:rsidR="008C4AEA" w:rsidRPr="008C4AEA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&lt;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uttonHandler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icon={link} /&gt;</w:t>
                      </w:r>
                    </w:p>
                    <w:p w14:paraId="57124042" w14:textId="2964D463" w:rsidR="008C4AEA" w:rsidRPr="004659CC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/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11A8F59" w14:textId="1D185847" w:rsidR="008C4AEA" w:rsidRDefault="008C4AEA" w:rsidP="008C4AEA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26BECDB9" w14:textId="14D1625A" w:rsidR="006E62CA" w:rsidRDefault="006E62CA" w:rsidP="006E62CA">
      <w:pPr>
        <w:pStyle w:val="Bullet0"/>
        <w:rPr>
          <w:b/>
          <w:bCs/>
        </w:rPr>
      </w:pPr>
      <w:r w:rsidRPr="008C4AE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47040" behindDoc="1" locked="0" layoutInCell="1" allowOverlap="1" wp14:anchorId="7E6D3F73" wp14:editId="61F57179">
                <wp:simplePos x="0" y="0"/>
                <wp:positionH relativeFrom="margin">
                  <wp:align>center</wp:align>
                </wp:positionH>
                <wp:positionV relativeFrom="paragraph">
                  <wp:posOffset>447675</wp:posOffset>
                </wp:positionV>
                <wp:extent cx="5936615" cy="521335"/>
                <wp:effectExtent l="114300" t="0" r="6985" b="0"/>
                <wp:wrapTopAndBottom/>
                <wp:docPr id="310" name="Text Box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133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72FFAA" w14:textId="03CD964A" w:rsidR="008C4AEA" w:rsidRPr="004659CC" w:rsidRDefault="008C4AEA" w:rsidP="008C4AE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__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erimentalLinkControl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Control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C4A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D3F73" id="Text Box 310" o:spid="_x0000_s1280" type="#_x0000_t202" style="position:absolute;left:0;text-align:left;margin-left:0;margin-top:35.25pt;width:467.45pt;height:41.05pt;z-index:-2510694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172FFAA" w14:textId="03CD964A" w:rsidR="008C4AEA" w:rsidRPr="004659CC" w:rsidRDefault="008C4AEA" w:rsidP="008C4AE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__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erimentalLinkControl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Control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C4A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8C4AEA" w:rsidRPr="006E62CA">
        <w:rPr>
          <w:b/>
          <w:bCs/>
        </w:rPr>
        <w:t>LinkControl</w:t>
      </w:r>
      <w:proofErr w:type="spellEnd"/>
    </w:p>
    <w:p w14:paraId="38B2757F" w14:textId="0298C5CA" w:rsidR="008C4AEA" w:rsidRPr="006E62CA" w:rsidRDefault="008C4AEA" w:rsidP="006E62CA">
      <w:pPr>
        <w:pStyle w:val="Bullet0"/>
        <w:numPr>
          <w:ilvl w:val="0"/>
          <w:numId w:val="0"/>
        </w:numPr>
        <w:ind w:left="720"/>
        <w:rPr>
          <w:b/>
          <w:bCs/>
        </w:rPr>
      </w:pPr>
    </w:p>
    <w:p w14:paraId="60604EA1" w14:textId="45656808" w:rsidR="008C4AEA" w:rsidRPr="00A566A2" w:rsidRDefault="008C4AEA" w:rsidP="008C4AEA">
      <w:pPr>
        <w:pStyle w:val="Bullet0"/>
        <w:numPr>
          <w:ilvl w:val="0"/>
          <w:numId w:val="0"/>
        </w:numPr>
        <w:ind w:left="720" w:hanging="360"/>
        <w:rPr>
          <w:b/>
          <w:bCs/>
        </w:rPr>
      </w:pPr>
    </w:p>
    <w:p w14:paraId="105FAF12" w14:textId="6D0D800A" w:rsidR="008C4AEA" w:rsidRDefault="006E62CA" w:rsidP="006E62CA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49088" behindDoc="1" locked="0" layoutInCell="1" allowOverlap="1" wp14:anchorId="705EA39C" wp14:editId="1CC4EED9">
                <wp:simplePos x="0" y="0"/>
                <wp:positionH relativeFrom="margin">
                  <wp:posOffset>57150</wp:posOffset>
                </wp:positionH>
                <wp:positionV relativeFrom="paragraph">
                  <wp:posOffset>411210</wp:posOffset>
                </wp:positionV>
                <wp:extent cx="5936615" cy="1641475"/>
                <wp:effectExtent l="114300" t="0" r="6985" b="0"/>
                <wp:wrapTopAndBottom/>
                <wp:docPr id="311" name="Text Box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414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724909" w14:textId="4DE4EFEA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sLinkPickerVisible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amp;&amp; (</w:t>
                            </w:r>
                          </w:p>
                          <w:p w14:paraId="4B68C3F2" w14:textId="160E24CF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Popover position="middle center"&gt;</w:t>
                            </w:r>
                          </w:p>
                          <w:p w14:paraId="0D32076A" w14:textId="5DDC6893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&lt;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Control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ettings</w:t>
                            </w:r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]} value={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linkObject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LinkChange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53532195" w14:textId="6BA4C0EB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&lt;Button variant="primary"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=&gt;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IsLinkPickerVisible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false)} style={{display: "block", width: "100%"}}&gt;Confirm Link&lt;/Button&gt;</w:t>
                            </w:r>
                          </w:p>
                          <w:p w14:paraId="373C342F" w14:textId="37A6DBBD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&lt;/Popover&gt;</w:t>
                            </w:r>
                          </w:p>
                          <w:p w14:paraId="13D0E43B" w14:textId="62D4BAC6" w:rsidR="00A566A2" w:rsidRPr="004659CC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EA39C" id="Text Box 311" o:spid="_x0000_s1281" type="#_x0000_t202" style="position:absolute;left:0;text-align:left;margin-left:4.5pt;margin-top:32.4pt;width:467.45pt;height:129.25pt;z-index:-25106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0724909" w14:textId="4DE4EFEA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sLinkPickerVisible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amp;&amp; (</w:t>
                      </w:r>
                    </w:p>
                    <w:p w14:paraId="4B68C3F2" w14:textId="160E24CF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Popover position="middle center"&gt;</w:t>
                      </w:r>
                    </w:p>
                    <w:p w14:paraId="0D32076A" w14:textId="5DDC6893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&lt;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Control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ettings</w:t>
                      </w:r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]} value={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linkObject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LinkChange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/&gt;</w:t>
                      </w:r>
                    </w:p>
                    <w:p w14:paraId="53532195" w14:textId="6BA4C0EB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&lt;Button variant="primary"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=&gt;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IsLinkPickerVisible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false)} style={{display: "block", width: "100%"}}&gt;Confirm Link&lt;/Button&gt;</w:t>
                      </w:r>
                    </w:p>
                    <w:p w14:paraId="373C342F" w14:textId="37A6DBBD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&lt;/Popover&gt;</w:t>
                      </w:r>
                    </w:p>
                    <w:p w14:paraId="13D0E43B" w14:textId="62D4BAC6" w:rsidR="00A566A2" w:rsidRPr="004659CC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566A2" w:rsidRPr="006E62CA">
        <w:rPr>
          <w:b/>
          <w:bCs/>
        </w:rPr>
        <w:t>Show the popover</w:t>
      </w:r>
    </w:p>
    <w:p w14:paraId="7664C9C9" w14:textId="3D16BCAE" w:rsidR="008C4AEA" w:rsidRDefault="008C4AEA" w:rsidP="008C4AEA"/>
    <w:p w14:paraId="6DB0172B" w14:textId="552206AE" w:rsidR="00A566A2" w:rsidRDefault="00A566A2" w:rsidP="00A566A2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1136" behindDoc="1" locked="0" layoutInCell="1" allowOverlap="1" wp14:anchorId="3C78C732" wp14:editId="15671AE7">
                <wp:simplePos x="0" y="0"/>
                <wp:positionH relativeFrom="margin">
                  <wp:align>center</wp:align>
                </wp:positionH>
                <wp:positionV relativeFrom="paragraph">
                  <wp:posOffset>421208</wp:posOffset>
                </wp:positionV>
                <wp:extent cx="5936615" cy="952500"/>
                <wp:effectExtent l="114300" t="0" r="6985" b="0"/>
                <wp:wrapTopAndBottom/>
                <wp:docPr id="312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78C98" w14:textId="77777777" w:rsidR="00A566A2" w:rsidRPr="004659CC" w:rsidRDefault="00A566A2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49C4B5F7" w14:textId="77777777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LinkChange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Link</w:t>
                            </w:r>
                            <w:proofErr w:type="spellEnd"/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1A85A0E6" w14:textId="77777777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Object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ewLink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02096F80" w14:textId="137A4BB5" w:rsidR="00A566A2" w:rsidRPr="004659CC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8C732" id="Text Box 312" o:spid="_x0000_s1282" type="#_x0000_t202" style="position:absolute;left:0;text-align:left;margin-left:0;margin-top:33.15pt;width:467.45pt;height:75pt;z-index:-251065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4E78C98" w14:textId="77777777" w:rsidR="00A566A2" w:rsidRPr="004659CC" w:rsidRDefault="00A566A2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49C4B5F7" w14:textId="77777777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LinkChange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Link</w:t>
                      </w:r>
                      <w:proofErr w:type="spellEnd"/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1A85A0E6" w14:textId="77777777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Object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ewLink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02096F80" w14:textId="137A4BB5" w:rsidR="00A566A2" w:rsidRPr="004659CC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Update the new link</w:t>
      </w:r>
    </w:p>
    <w:p w14:paraId="56BA1CBD" w14:textId="4EC2FE0B" w:rsidR="00A566A2" w:rsidRDefault="00A566A2" w:rsidP="008C4AEA"/>
    <w:p w14:paraId="78F2F1F6" w14:textId="4B6F93ED" w:rsidR="00A566A2" w:rsidRDefault="00FD002B" w:rsidP="00A566A2">
      <w:pPr>
        <w:pStyle w:val="Bullet0"/>
      </w:pPr>
      <w:r>
        <w:rPr>
          <w:noProof/>
        </w:rPr>
        <w:drawing>
          <wp:anchor distT="0" distB="0" distL="114300" distR="114300" simplePos="0" relativeHeight="252254208" behindDoc="1" locked="0" layoutInCell="1" allowOverlap="1" wp14:anchorId="52D258F7" wp14:editId="420A7A89">
            <wp:simplePos x="0" y="0"/>
            <wp:positionH relativeFrom="margin">
              <wp:posOffset>19050</wp:posOffset>
            </wp:positionH>
            <wp:positionV relativeFrom="paragraph">
              <wp:posOffset>1647825</wp:posOffset>
            </wp:positionV>
            <wp:extent cx="5943600" cy="902335"/>
            <wp:effectExtent l="0" t="0" r="0" b="0"/>
            <wp:wrapTight wrapText="bothSides">
              <wp:wrapPolygon edited="0">
                <wp:start x="0" y="0"/>
                <wp:lineTo x="0" y="20977"/>
                <wp:lineTo x="21531" y="20977"/>
                <wp:lineTo x="21531" y="0"/>
                <wp:lineTo x="0" y="0"/>
              </wp:wrapPolygon>
            </wp:wrapTight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53184" behindDoc="1" locked="0" layoutInCell="1" allowOverlap="1" wp14:anchorId="49DC8362" wp14:editId="748C3642">
                <wp:simplePos x="0" y="0"/>
                <wp:positionH relativeFrom="margin">
                  <wp:posOffset>76360</wp:posOffset>
                </wp:positionH>
                <wp:positionV relativeFrom="paragraph">
                  <wp:posOffset>341171</wp:posOffset>
                </wp:positionV>
                <wp:extent cx="5936615" cy="1147445"/>
                <wp:effectExtent l="114300" t="0" r="6985" b="0"/>
                <wp:wrapTopAndBottom/>
                <wp:docPr id="313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474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6D8528" w14:textId="77777777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turn(</w:t>
                            </w:r>
                            <w:proofErr w:type="gramEnd"/>
                          </w:p>
                          <w:p w14:paraId="089A400A" w14:textId="77777777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a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{props.attributes.linkObject.url}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${</w:t>
                            </w:r>
                            <w:proofErr w:type="spell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size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`}&gt;</w:t>
                            </w:r>
                          </w:p>
                          <w:p w14:paraId="20977C07" w14:textId="77777777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{</w:t>
                            </w:r>
                            <w:proofErr w:type="spellStart"/>
                            <w:proofErr w:type="gramStart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text</w:t>
                            </w:r>
                            <w:proofErr w:type="spellEnd"/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E7DDB74" w14:textId="77777777" w:rsidR="00A566A2" w:rsidRPr="00A566A2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a&gt;</w:t>
                            </w:r>
                          </w:p>
                          <w:p w14:paraId="2BE58072" w14:textId="39A1D7B0" w:rsidR="00A566A2" w:rsidRPr="004659CC" w:rsidRDefault="00A566A2" w:rsidP="00A566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66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C8362" id="Text Box 313" o:spid="_x0000_s1283" type="#_x0000_t202" style="position:absolute;left:0;text-align:left;margin-left:6pt;margin-top:26.85pt;width:467.45pt;height:90.35pt;z-index:-25106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546D8528" w14:textId="77777777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turn(</w:t>
                      </w:r>
                      <w:proofErr w:type="gramEnd"/>
                    </w:p>
                    <w:p w14:paraId="089A400A" w14:textId="77777777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a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{props.attributes.linkObject.url}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${</w:t>
                      </w:r>
                      <w:proofErr w:type="spell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size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`}&gt;</w:t>
                      </w:r>
                    </w:p>
                    <w:p w14:paraId="20977C07" w14:textId="77777777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{</w:t>
                      </w:r>
                      <w:proofErr w:type="spellStart"/>
                      <w:proofErr w:type="gramStart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text</w:t>
                      </w:r>
                      <w:proofErr w:type="spellEnd"/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E7DDB74" w14:textId="77777777" w:rsidR="00A566A2" w:rsidRPr="00A566A2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a&gt;</w:t>
                      </w:r>
                    </w:p>
                    <w:p w14:paraId="2BE58072" w14:textId="39A1D7B0" w:rsidR="00A566A2" w:rsidRPr="004659CC" w:rsidRDefault="00A566A2" w:rsidP="00A566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66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566A2">
        <w:t>Save the link</w:t>
      </w:r>
    </w:p>
    <w:p w14:paraId="03C2FFE9" w14:textId="77C7DB1C" w:rsidR="00A566A2" w:rsidRDefault="00A566A2" w:rsidP="008C4AEA"/>
    <w:p w14:paraId="3A87D8E8" w14:textId="232D6EB8" w:rsidR="00A566A2" w:rsidRDefault="00FD002B" w:rsidP="00891556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6256" behindDoc="1" locked="0" layoutInCell="1" allowOverlap="1" wp14:anchorId="7B987972" wp14:editId="6DBE66BC">
                <wp:simplePos x="0" y="0"/>
                <wp:positionH relativeFrom="margin">
                  <wp:align>center</wp:align>
                </wp:positionH>
                <wp:positionV relativeFrom="paragraph">
                  <wp:posOffset>1481332</wp:posOffset>
                </wp:positionV>
                <wp:extent cx="5936615" cy="766445"/>
                <wp:effectExtent l="114300" t="0" r="6985" b="0"/>
                <wp:wrapTopAndBottom/>
                <wp:docPr id="315" name="Text Box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664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23415" w14:textId="27DB8A00" w:rsidR="00891556" w:rsidRDefault="00891556" w:rsidP="008915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__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erimentalLinkControl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Control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  <w:p w14:paraId="2C49F147" w14:textId="56288779" w:rsidR="00891556" w:rsidRPr="004659CC" w:rsidRDefault="00891556" w:rsidP="008915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Group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oolbarButton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Popover, Button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89155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lorPalette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 from</w:t>
                            </w:r>
                            <w:proofErr w:type="gram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@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87972" id="Text Box 315" o:spid="_x0000_s1284" type="#_x0000_t202" style="position:absolute;left:0;text-align:left;margin-left:0;margin-top:116.65pt;width:467.45pt;height:60.35pt;z-index:-25106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5623415" w14:textId="27DB8A00" w:rsidR="00891556" w:rsidRDefault="00891556" w:rsidP="008915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__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erimentalLinkControl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Control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  <w:p w14:paraId="2C49F147" w14:textId="56288779" w:rsidR="00891556" w:rsidRPr="004659CC" w:rsidRDefault="00891556" w:rsidP="008915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Group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oolbarButton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Popover, Button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proofErr w:type="gramStart"/>
                      <w:r w:rsidRPr="0089155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lorPalette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 from</w:t>
                      </w:r>
                      <w:proofErr w:type="gram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@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891556">
        <w:t>ColorPicker</w:t>
      </w:r>
      <w:proofErr w:type="spellEnd"/>
    </w:p>
    <w:p w14:paraId="71CEA271" w14:textId="77777777" w:rsidR="00FD002B" w:rsidRDefault="00FD002B" w:rsidP="00FD002B">
      <w:pPr>
        <w:pStyle w:val="Bullet0"/>
        <w:numPr>
          <w:ilvl w:val="0"/>
          <w:numId w:val="0"/>
        </w:numPr>
      </w:pPr>
    </w:p>
    <w:p w14:paraId="71E08DDA" w14:textId="183274F9" w:rsidR="00BA60DC" w:rsidRDefault="00BA60DC" w:rsidP="00FD002B">
      <w:pPr>
        <w:pStyle w:val="Bullet0"/>
      </w:pPr>
      <w:r>
        <w:lastRenderedPageBreak/>
        <w:t>Attribute</w:t>
      </w:r>
    </w:p>
    <w:p w14:paraId="7782FC48" w14:textId="62BE3737" w:rsidR="00FD002B" w:rsidRDefault="00FD002B" w:rsidP="00FD002B">
      <w:pPr>
        <w:pStyle w:val="Bullet0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8544" behindDoc="1" locked="0" layoutInCell="1" allowOverlap="1" wp14:anchorId="22C1505D" wp14:editId="26158B11">
                <wp:simplePos x="0" y="0"/>
                <wp:positionH relativeFrom="margin">
                  <wp:posOffset>57150</wp:posOffset>
                </wp:positionH>
                <wp:positionV relativeFrom="paragraph">
                  <wp:posOffset>133564</wp:posOffset>
                </wp:positionV>
                <wp:extent cx="5936615" cy="431800"/>
                <wp:effectExtent l="114300" t="0" r="6985" b="6350"/>
                <wp:wrapTopAndBottom/>
                <wp:docPr id="321" name="Text Box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18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47510E" w14:textId="50321CB8" w:rsidR="00BA60DC" w:rsidRPr="004659C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Nam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type: "string", default: "blue"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1505D" id="Text Box 321" o:spid="_x0000_s1285" type="#_x0000_t202" style="position:absolute;left:0;text-align:left;margin-left:4.5pt;margin-top:10.5pt;width:467.45pt;height:34pt;z-index:-25104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447510E" w14:textId="50321CB8" w:rsidR="00BA60DC" w:rsidRPr="004659C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Nam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type: "string", default: "blue"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A3312E6" w14:textId="718BF4DA" w:rsidR="00891556" w:rsidRDefault="00891556" w:rsidP="00891556">
      <w:pPr>
        <w:pStyle w:val="Bullet0"/>
      </w:pPr>
      <w:r>
        <w:t>To store only the name</w:t>
      </w:r>
    </w:p>
    <w:p w14:paraId="78DC1768" w14:textId="624F0FA2" w:rsidR="00891556" w:rsidRDefault="00891556" w:rsidP="00891556">
      <w:pPr>
        <w:pStyle w:val="Bullet0"/>
      </w:pPr>
      <w:r>
        <w:t>Disable some options</w:t>
      </w:r>
    </w:p>
    <w:p w14:paraId="0E179A5D" w14:textId="03147B53" w:rsidR="00891556" w:rsidRDefault="00FD002B" w:rsidP="008D5619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4448" behindDoc="1" locked="0" layoutInCell="1" allowOverlap="1" wp14:anchorId="05EE43BC" wp14:editId="3968D970">
                <wp:simplePos x="0" y="0"/>
                <wp:positionH relativeFrom="margin">
                  <wp:posOffset>-85004</wp:posOffset>
                </wp:positionH>
                <wp:positionV relativeFrom="paragraph">
                  <wp:posOffset>361049</wp:posOffset>
                </wp:positionV>
                <wp:extent cx="5936615" cy="1482090"/>
                <wp:effectExtent l="114300" t="0" r="6985" b="3810"/>
                <wp:wrapTopAndBottom/>
                <wp:docPr id="319" name="Text Box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820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627FEC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7D24464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itle="Color"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ialOpen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true}&gt;</w:t>
                            </w:r>
                          </w:p>
                          <w:p w14:paraId="0896B15C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81EC1A9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Palett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ableCustomColors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true} clearable = {false} colors={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value={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ColorValu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}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hang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ColorChang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/&gt;</w:t>
                            </w:r>
                          </w:p>
                          <w:p w14:paraId="6EF81C73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F68607D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8465ED4" w14:textId="224A66DD" w:rsidR="008D5619" w:rsidRPr="004659C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E43BC" id="Text Box 319" o:spid="_x0000_s1286" type="#_x0000_t202" style="position:absolute;left:0;text-align:left;margin-left:-6.7pt;margin-top:28.45pt;width:467.45pt;height:116.7pt;z-index:-25105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12627FEC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7D24464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itle="Color"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ialOpen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true}&gt;</w:t>
                      </w:r>
                    </w:p>
                    <w:p w14:paraId="0896B15C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81EC1A9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Palett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ableCustomColors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true} clearable = {false} colors={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value={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ColorValu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}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hang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ColorChang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/&gt;</w:t>
                      </w:r>
                    </w:p>
                    <w:p w14:paraId="6EF81C73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F68607D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8465ED4" w14:textId="224A66DD" w:rsidR="008D5619" w:rsidRPr="004659C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891556" w:rsidRPr="00891556">
        <w:t>disableCustomColors</w:t>
      </w:r>
      <w:proofErr w:type="spellEnd"/>
    </w:p>
    <w:p w14:paraId="193E42BC" w14:textId="63A2832D" w:rsidR="00FD002B" w:rsidRDefault="00FD002B" w:rsidP="00FD002B">
      <w:pPr>
        <w:pStyle w:val="Bullet0"/>
        <w:numPr>
          <w:ilvl w:val="0"/>
          <w:numId w:val="0"/>
        </w:numPr>
        <w:ind w:left="720" w:hanging="360"/>
      </w:pPr>
    </w:p>
    <w:p w14:paraId="4FBAA40A" w14:textId="67CAD945" w:rsidR="00891556" w:rsidRDefault="00FD002B" w:rsidP="008D5619">
      <w:pPr>
        <w:pStyle w:val="Bullet0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8304" behindDoc="1" locked="0" layoutInCell="1" allowOverlap="1" wp14:anchorId="4FBD4133" wp14:editId="1454A6EE">
                <wp:simplePos x="0" y="0"/>
                <wp:positionH relativeFrom="margin">
                  <wp:align>center</wp:align>
                </wp:positionH>
                <wp:positionV relativeFrom="paragraph">
                  <wp:posOffset>304277</wp:posOffset>
                </wp:positionV>
                <wp:extent cx="5936615" cy="695960"/>
                <wp:effectExtent l="114300" t="0" r="6985" b="8890"/>
                <wp:wrapTopAndBottom/>
                <wp:docPr id="316" name="Text Box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959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420AD5" w14:textId="4FE0A682" w:rsidR="00891556" w:rsidRPr="004659CC" w:rsidRDefault="00891556" w:rsidP="008915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ichText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Control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__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erimentalLinkControl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s 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nkControl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etColorObjectByColorValue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8915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D4133" id="Text Box 316" o:spid="_x0000_s1287" type="#_x0000_t202" style="position:absolute;left:0;text-align:left;margin-left:0;margin-top:23.95pt;width:467.45pt;height:54.8pt;z-index:-25105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7420AD5" w14:textId="4FE0A682" w:rsidR="00891556" w:rsidRPr="004659CC" w:rsidRDefault="00891556" w:rsidP="008915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ichText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Control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__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erimentalLinkControl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s 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nkControl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etColorObjectByColorValue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8915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91556" w:rsidRPr="00891556">
        <w:t>clearable</w:t>
      </w:r>
    </w:p>
    <w:p w14:paraId="736F7540" w14:textId="40ED39B0" w:rsidR="008D5619" w:rsidRDefault="008D5619" w:rsidP="008D5619">
      <w:pPr>
        <w:pStyle w:val="Bullet0"/>
        <w:numPr>
          <w:ilvl w:val="0"/>
          <w:numId w:val="0"/>
        </w:numPr>
        <w:ind w:left="720" w:hanging="360"/>
      </w:pPr>
    </w:p>
    <w:p w14:paraId="43D801EB" w14:textId="4911DF8E" w:rsidR="00891556" w:rsidRDefault="00BA60DC" w:rsidP="006F338E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6496" behindDoc="1" locked="0" layoutInCell="1" allowOverlap="1" wp14:anchorId="3EBE6ACE" wp14:editId="0E94BC80">
                <wp:simplePos x="0" y="0"/>
                <wp:positionH relativeFrom="margin">
                  <wp:align>center</wp:align>
                </wp:positionH>
                <wp:positionV relativeFrom="paragraph">
                  <wp:posOffset>288290</wp:posOffset>
                </wp:positionV>
                <wp:extent cx="5936615" cy="1847850"/>
                <wp:effectExtent l="114300" t="0" r="6985" b="0"/>
                <wp:wrapTopAndBottom/>
                <wp:docPr id="320" name="Text Box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8478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D10842" w14:textId="77777777" w:rsidR="00BA60DC" w:rsidRPr="00BA60DC" w:rsidRDefault="006F338E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BA60DC"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="00BA60DC"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ColorChange</w:t>
                            </w:r>
                            <w:proofErr w:type="spellEnd"/>
                            <w:r w:rsidR="00BA60DC"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BA60DC"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Code</w:t>
                            </w:r>
                            <w:proofErr w:type="spellEnd"/>
                            <w:proofErr w:type="gramStart"/>
                            <w:r w:rsidR="00BA60DC"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1536BDCC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from the hex value that the color palette gives us, we need to find its color name</w:t>
                            </w:r>
                          </w:p>
                          <w:p w14:paraId="701BEB36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const {name} = </w:t>
                            </w:r>
                            <w:proofErr w:type="spellStart"/>
                            <w:proofErr w:type="gram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ColorObjectByColorValu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Cod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A1B67FB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console.log(name)</w:t>
                            </w:r>
                          </w:p>
                          <w:p w14:paraId="087101A5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Nam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name})</w:t>
                            </w:r>
                          </w:p>
                          <w:p w14:paraId="55E3DF50" w14:textId="72F4C5C2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21FAF52D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ColorValue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.filter</w:t>
                            </w:r>
                            <w:proofErr w:type="spell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color =&gt; {</w:t>
                            </w:r>
                          </w:p>
                          <w:p w14:paraId="339C9584" w14:textId="77777777" w:rsidR="00BA60DC" w:rsidRPr="00BA60D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color.name == </w:t>
                            </w:r>
                            <w:proofErr w:type="spellStart"/>
                            <w:proofErr w:type="gram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olorName</w:t>
                            </w:r>
                            <w:proofErr w:type="spellEnd"/>
                          </w:p>
                          <w:p w14:paraId="61595D87" w14:textId="1920BE73" w:rsidR="006F338E" w:rsidRPr="004659CC" w:rsidRDefault="00BA60DC" w:rsidP="00BA60D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[</w:t>
                            </w:r>
                            <w:proofErr w:type="gramEnd"/>
                            <w:r w:rsidRPr="00BA60D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].color</w:t>
                            </w:r>
                          </w:p>
                          <w:p w14:paraId="3C65F33D" w14:textId="77777777" w:rsidR="006F338E" w:rsidRPr="004659CC" w:rsidRDefault="006F338E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E6ACE" id="Text Box 320" o:spid="_x0000_s1288" type="#_x0000_t202" style="position:absolute;left:0;text-align:left;margin-left:0;margin-top:22.7pt;width:467.45pt;height:145.5pt;z-index:-25104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3D10842" w14:textId="77777777" w:rsidR="00BA60DC" w:rsidRPr="00BA60DC" w:rsidRDefault="006F338E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="00BA60DC"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="00BA60DC"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ColorChange</w:t>
                      </w:r>
                      <w:proofErr w:type="spellEnd"/>
                      <w:r w:rsidR="00BA60DC"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="00BA60DC"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Code</w:t>
                      </w:r>
                      <w:proofErr w:type="spellEnd"/>
                      <w:proofErr w:type="gramStart"/>
                      <w:r w:rsidR="00BA60DC"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1536BDCC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from the hex value that the color palette gives us, we need to find its color name</w:t>
                      </w:r>
                    </w:p>
                    <w:p w14:paraId="701BEB36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const {name} = </w:t>
                      </w:r>
                      <w:proofErr w:type="spellStart"/>
                      <w:proofErr w:type="gram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ColorObjectByColorValu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Cod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A1B67FB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console.log(name)</w:t>
                      </w:r>
                    </w:p>
                    <w:p w14:paraId="087101A5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Nam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name})</w:t>
                      </w:r>
                    </w:p>
                    <w:p w14:paraId="55E3DF50" w14:textId="72F4C5C2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21FAF52D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ColorValue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.filter</w:t>
                      </w:r>
                      <w:proofErr w:type="spell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color =&gt; {</w:t>
                      </w:r>
                    </w:p>
                    <w:p w14:paraId="339C9584" w14:textId="77777777" w:rsidR="00BA60DC" w:rsidRPr="00BA60D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color.name == </w:t>
                      </w:r>
                      <w:proofErr w:type="spellStart"/>
                      <w:proofErr w:type="gram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olorName</w:t>
                      </w:r>
                      <w:proofErr w:type="spellEnd"/>
                    </w:p>
                    <w:p w14:paraId="61595D87" w14:textId="1920BE73" w:rsidR="006F338E" w:rsidRPr="004659CC" w:rsidRDefault="00BA60DC" w:rsidP="00BA60D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[</w:t>
                      </w:r>
                      <w:proofErr w:type="gramEnd"/>
                      <w:r w:rsidRPr="00BA60D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].color</w:t>
                      </w:r>
                    </w:p>
                    <w:p w14:paraId="3C65F33D" w14:textId="77777777" w:rsidR="006F338E" w:rsidRPr="004659CC" w:rsidRDefault="006F338E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F338E">
        <w:t xml:space="preserve">Event functions // store colors name to create an abstraction </w:t>
      </w:r>
      <w:r>
        <w:t>layer</w:t>
      </w:r>
    </w:p>
    <w:p w14:paraId="625BE6AD" w14:textId="77777777" w:rsidR="00BA60DC" w:rsidRDefault="00BA60DC" w:rsidP="00BA60DC">
      <w:pPr>
        <w:pStyle w:val="Bullet0"/>
        <w:numPr>
          <w:ilvl w:val="0"/>
          <w:numId w:val="0"/>
        </w:numPr>
        <w:ind w:left="720"/>
      </w:pPr>
    </w:p>
    <w:p w14:paraId="1C74E7A0" w14:textId="00DFEFFF" w:rsidR="00891556" w:rsidRDefault="00891556" w:rsidP="008D5619">
      <w:pPr>
        <w:pStyle w:val="Bullet0"/>
        <w:numPr>
          <w:ilvl w:val="0"/>
          <w:numId w:val="41"/>
        </w:numPr>
      </w:pPr>
      <w:r>
        <w:t xml:space="preserve">Create a new file for your colors in </w:t>
      </w:r>
      <w:proofErr w:type="spellStart"/>
      <w:r>
        <w:t>js</w:t>
      </w:r>
      <w:proofErr w:type="spellEnd"/>
      <w:r w:rsidR="008D5619">
        <w:t xml:space="preserve"> in </w:t>
      </w:r>
      <w:proofErr w:type="spellStart"/>
      <w:r w:rsidR="008D5619">
        <w:t>inc</w:t>
      </w:r>
      <w:proofErr w:type="spellEnd"/>
      <w:r w:rsidR="008D5619">
        <w:t xml:space="preserve"> folder</w:t>
      </w:r>
    </w:p>
    <w:p w14:paraId="0219FCC9" w14:textId="7B102B46" w:rsidR="008D5619" w:rsidRDefault="008D5619" w:rsidP="00FD002B">
      <w:pPr>
        <w:pStyle w:val="Bullet0"/>
        <w:numPr>
          <w:ilvl w:val="0"/>
          <w:numId w:val="0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62400" behindDoc="1" locked="0" layoutInCell="1" allowOverlap="1" wp14:anchorId="1805DF93" wp14:editId="7A0C4D7E">
                <wp:simplePos x="0" y="0"/>
                <wp:positionH relativeFrom="margin">
                  <wp:align>center</wp:align>
                </wp:positionH>
                <wp:positionV relativeFrom="paragraph">
                  <wp:posOffset>47326</wp:posOffset>
                </wp:positionV>
                <wp:extent cx="5936615" cy="1315085"/>
                <wp:effectExtent l="114300" t="0" r="6985" b="0"/>
                <wp:wrapTopAndBottom/>
                <wp:docPr id="318" name="Text Box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1508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49D8D5" w14:textId="77777777" w:rsidR="008D5619" w:rsidRPr="008D5619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</w:t>
                            </w:r>
                            <w:proofErr w:type="spellEnd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[</w:t>
                            </w:r>
                          </w:p>
                          <w:p w14:paraId="17104649" w14:textId="77777777" w:rsidR="008D5619" w:rsidRPr="008D5619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name: "blue", color: "#0d3b66"},</w:t>
                            </w:r>
                          </w:p>
                          <w:p w14:paraId="66652F5D" w14:textId="77777777" w:rsidR="008D5619" w:rsidRPr="008D5619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name: "orange", color: "#ee964b"},</w:t>
                            </w:r>
                          </w:p>
                          <w:p w14:paraId="52D7029D" w14:textId="77777777" w:rsidR="008D5619" w:rsidRPr="008D5619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name: "dark-orange", color: "#f95738"},</w:t>
                            </w:r>
                          </w:p>
                          <w:p w14:paraId="223D9D11" w14:textId="390D5568" w:rsidR="008D5619" w:rsidRPr="008D5619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004790E0" w14:textId="021DF7D0" w:rsidR="008D5619" w:rsidRPr="004659CC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5DF93" id="Text Box 318" o:spid="_x0000_s1289" type="#_x0000_t202" style="position:absolute;left:0;text-align:left;margin-left:0;margin-top:3.75pt;width:467.45pt;height:103.55pt;z-index:-251054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749D8D5" w14:textId="77777777" w:rsidR="008D5619" w:rsidRPr="008D5619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</w:t>
                      </w:r>
                      <w:proofErr w:type="spellEnd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[</w:t>
                      </w:r>
                    </w:p>
                    <w:p w14:paraId="17104649" w14:textId="77777777" w:rsidR="008D5619" w:rsidRPr="008D5619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name: "blue", color: "#0d3b66"},</w:t>
                      </w:r>
                    </w:p>
                    <w:p w14:paraId="66652F5D" w14:textId="77777777" w:rsidR="008D5619" w:rsidRPr="008D5619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name: "orange", color: "#ee964b"},</w:t>
                      </w:r>
                    </w:p>
                    <w:p w14:paraId="52D7029D" w14:textId="77777777" w:rsidR="008D5619" w:rsidRPr="008D5619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name: "dark-orange", color: "#f95738"},</w:t>
                      </w:r>
                    </w:p>
                    <w:p w14:paraId="223D9D11" w14:textId="390D5568" w:rsidR="008D5619" w:rsidRPr="008D5619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</w:t>
                      </w:r>
                    </w:p>
                    <w:p w14:paraId="004790E0" w14:textId="021DF7D0" w:rsidR="008D5619" w:rsidRPr="004659CC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A60DC">
        <w:rPr>
          <w:noProof/>
        </w:rPr>
        <mc:AlternateContent>
          <mc:Choice Requires="wps">
            <w:drawing>
              <wp:anchor distT="0" distB="0" distL="114300" distR="114300" simplePos="0" relativeHeight="252260352" behindDoc="1" locked="0" layoutInCell="1" allowOverlap="1" wp14:anchorId="0BC30069" wp14:editId="4E1FD67E">
                <wp:simplePos x="0" y="0"/>
                <wp:positionH relativeFrom="margin">
                  <wp:align>center</wp:align>
                </wp:positionH>
                <wp:positionV relativeFrom="paragraph">
                  <wp:posOffset>1630640</wp:posOffset>
                </wp:positionV>
                <wp:extent cx="5936615" cy="497840"/>
                <wp:effectExtent l="114300" t="0" r="6985" b="0"/>
                <wp:wrapTopAndBottom/>
                <wp:docPr id="317" name="Text Box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978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2168D6" w14:textId="437B4AB5" w:rsidR="008D5619" w:rsidRPr="004659CC" w:rsidRDefault="008D5619" w:rsidP="008D561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</w:t>
                            </w:r>
                            <w:proofErr w:type="spellEnd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</w:t>
                            </w:r>
                            <w:proofErr w:type="gramStart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.</w:t>
                            </w:r>
                            <w:proofErr w:type="gramEnd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c</w:t>
                            </w:r>
                            <w:proofErr w:type="spellEnd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Colors</w:t>
                            </w:r>
                            <w:proofErr w:type="spellEnd"/>
                            <w:r w:rsidRPr="008D561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30069" id="Text Box 317" o:spid="_x0000_s1290" type="#_x0000_t202" style="position:absolute;left:0;text-align:left;margin-left:0;margin-top:128.4pt;width:467.45pt;height:39.2pt;z-index:-25105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6F2168D6" w14:textId="437B4AB5" w:rsidR="008D5619" w:rsidRPr="004659CC" w:rsidRDefault="008D5619" w:rsidP="008D561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</w:t>
                      </w:r>
                      <w:proofErr w:type="spellEnd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</w:t>
                      </w:r>
                      <w:proofErr w:type="gramStart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..</w:t>
                      </w:r>
                      <w:proofErr w:type="gramEnd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c</w:t>
                      </w:r>
                      <w:proofErr w:type="spellEnd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Colors</w:t>
                      </w:r>
                      <w:proofErr w:type="spellEnd"/>
                      <w:r w:rsidRPr="008D561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046E90D" w14:textId="51A6AEEE" w:rsidR="008D5619" w:rsidRDefault="008D5619" w:rsidP="00891556">
      <w:pPr>
        <w:pStyle w:val="Bullet0"/>
        <w:numPr>
          <w:ilvl w:val="0"/>
          <w:numId w:val="0"/>
        </w:numPr>
      </w:pPr>
    </w:p>
    <w:p w14:paraId="0291B775" w14:textId="0AC5D08E" w:rsidR="00F54522" w:rsidRDefault="00F54522" w:rsidP="00F54522">
      <w:pPr>
        <w:pStyle w:val="Bullet0"/>
      </w:pPr>
      <w:r>
        <w:t xml:space="preserve">program link on banner // since the program is just a slug post type not </w:t>
      </w:r>
      <w:r w:rsidR="00FD002B">
        <w:t xml:space="preserve">a </w:t>
      </w:r>
      <w:r>
        <w:t>page, to add it write /programs, or the whole https://...</w:t>
      </w:r>
    </w:p>
    <w:p w14:paraId="624EE1FF" w14:textId="4B6C5B9F" w:rsidR="008D5619" w:rsidRDefault="00A529A9" w:rsidP="00A529A9">
      <w:pPr>
        <w:pStyle w:val="Style3"/>
      </w:pPr>
      <w:proofErr w:type="spellStart"/>
      <w:r>
        <w:t>Php</w:t>
      </w:r>
      <w:proofErr w:type="spellEnd"/>
      <w:r>
        <w:t xml:space="preserve"> render callback</w:t>
      </w:r>
    </w:p>
    <w:p w14:paraId="44A6AC71" w14:textId="00AD0745" w:rsidR="00A529A9" w:rsidRDefault="00A529A9" w:rsidP="00A529A9">
      <w:pPr>
        <w:pStyle w:val="Bullet0"/>
      </w:pPr>
      <w:r>
        <w:t xml:space="preserve">If we change the html for </w:t>
      </w:r>
      <w:proofErr w:type="spellStart"/>
      <w:r>
        <w:t>SaveComponent</w:t>
      </w:r>
      <w:proofErr w:type="spellEnd"/>
      <w:r>
        <w:t xml:space="preserve"> we need to keep track of historic </w:t>
      </w:r>
      <w:r w:rsidR="00FD002B">
        <w:t>HTML</w:t>
      </w:r>
      <w:r>
        <w:t>, so the wp won't ask for recovery but still</w:t>
      </w:r>
      <w:r w:rsidR="00FD002B">
        <w:t>,</w:t>
      </w:r>
      <w:r>
        <w:t xml:space="preserve"> we need </w:t>
      </w:r>
      <w:r w:rsidR="00FD002B">
        <w:t>to click</w:t>
      </w:r>
      <w:r>
        <w:t xml:space="preserve"> on </w:t>
      </w:r>
      <w:r w:rsidR="00FD002B">
        <w:t xml:space="preserve">the </w:t>
      </w:r>
      <w:r>
        <w:t xml:space="preserve">update button for all the posts. The html output in </w:t>
      </w:r>
      <w:proofErr w:type="spellStart"/>
      <w:proofErr w:type="gramStart"/>
      <w:r>
        <w:t>SaveComponent</w:t>
      </w:r>
      <w:proofErr w:type="spellEnd"/>
      <w:r>
        <w:t>(</w:t>
      </w:r>
      <w:proofErr w:type="gramEnd"/>
      <w:r>
        <w:t xml:space="preserve">) is stored in </w:t>
      </w:r>
      <w:proofErr w:type="spellStart"/>
      <w:r>
        <w:t>db</w:t>
      </w:r>
      <w:proofErr w:type="spellEnd"/>
      <w:r>
        <w:t xml:space="preserve"> and is not dynamic. </w:t>
      </w:r>
      <w:proofErr w:type="spellStart"/>
      <w:r>
        <w:t>Php</w:t>
      </w:r>
      <w:proofErr w:type="spellEnd"/>
      <w:r>
        <w:t xml:space="preserve"> render callback helps with that. </w:t>
      </w:r>
    </w:p>
    <w:p w14:paraId="66331428" w14:textId="2F466144" w:rsidR="00A529A9" w:rsidRDefault="00A529A9" w:rsidP="00A529A9">
      <w:pPr>
        <w:pStyle w:val="Bullet0"/>
      </w:pPr>
      <w:r w:rsidRPr="00A529A9">
        <w:rPr>
          <w:b/>
          <w:bCs/>
        </w:rPr>
        <w:t>$content</w:t>
      </w:r>
      <w:r>
        <w:t xml:space="preserve"> // for nested blocks, to access them</w:t>
      </w:r>
    </w:p>
    <w:p w14:paraId="7ED67706" w14:textId="33D1334F" w:rsidR="00A529A9" w:rsidRDefault="00EF5695" w:rsidP="00EF5695">
      <w:pPr>
        <w:pStyle w:val="Bullet0"/>
      </w:pPr>
      <w:r>
        <w:t>Create a file for render</w:t>
      </w:r>
      <w:r w:rsidR="00FD002B">
        <w:t>ing</w:t>
      </w:r>
      <w:r>
        <w:t xml:space="preserve"> callback html</w:t>
      </w:r>
    </w:p>
    <w:p w14:paraId="2D788897" w14:textId="7BAA3523" w:rsidR="00EF5695" w:rsidRDefault="00EF5695" w:rsidP="00EF5695">
      <w:pPr>
        <w:pStyle w:val="Bullet0"/>
      </w:pPr>
      <w:r>
        <w:t xml:space="preserve">We need to return the nested blocks in </w:t>
      </w:r>
      <w:proofErr w:type="spellStart"/>
      <w:r>
        <w:t>SaveComponents</w:t>
      </w:r>
      <w:proofErr w:type="spellEnd"/>
      <w:r>
        <w:t xml:space="preserve"> because we need to store the content given by </w:t>
      </w:r>
      <w:r w:rsidR="00FD002B">
        <w:t xml:space="preserve">the </w:t>
      </w:r>
      <w:r>
        <w:t xml:space="preserve">user in </w:t>
      </w:r>
      <w:proofErr w:type="spellStart"/>
      <w:r>
        <w:t>db</w:t>
      </w:r>
      <w:proofErr w:type="spellEnd"/>
    </w:p>
    <w:p w14:paraId="0269829E" w14:textId="1FCE4EDE" w:rsidR="00EF5695" w:rsidRDefault="00EF5695" w:rsidP="00EF5695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2640" behindDoc="1" locked="0" layoutInCell="1" allowOverlap="1" wp14:anchorId="119F7136" wp14:editId="2F1FCB4A">
                <wp:simplePos x="0" y="0"/>
                <wp:positionH relativeFrom="margin">
                  <wp:posOffset>106045</wp:posOffset>
                </wp:positionH>
                <wp:positionV relativeFrom="paragraph">
                  <wp:posOffset>198120</wp:posOffset>
                </wp:positionV>
                <wp:extent cx="5936615" cy="412115"/>
                <wp:effectExtent l="114300" t="0" r="6985" b="6985"/>
                <wp:wrapTopAndBottom/>
                <wp:docPr id="323" name="Text Box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1211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72184A" w14:textId="77777777" w:rsidR="00EF5695" w:rsidRPr="00EF5695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veComponent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45D0556" w14:textId="720676D7" w:rsidR="00EF5695" w:rsidRPr="004659CC" w:rsidRDefault="00EF5695" w:rsidP="002566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(&lt;</w:t>
                            </w:r>
                            <w:proofErr w:type="spell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nerBlocks.Content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&gt;)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F7136" id="Text Box 323" o:spid="_x0000_s1291" type="#_x0000_t202" style="position:absolute;left:0;text-align:left;margin-left:8.35pt;margin-top:15.6pt;width:467.45pt;height:32.45pt;z-index:-25104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0472184A" w14:textId="77777777" w:rsidR="00EF5695" w:rsidRPr="00EF5695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veComponent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45D0556" w14:textId="720676D7" w:rsidR="00EF5695" w:rsidRPr="004659CC" w:rsidRDefault="00EF5695" w:rsidP="002566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(&lt;</w:t>
                      </w:r>
                      <w:proofErr w:type="spell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nerBlocks.Content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&gt;)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D4376" w14:textId="0F7D9FBB" w:rsidR="00EF5695" w:rsidRDefault="002566C0" w:rsidP="00EF5695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4688" behindDoc="1" locked="0" layoutInCell="1" allowOverlap="1" wp14:anchorId="2AE1C090" wp14:editId="4DDD7891">
                <wp:simplePos x="0" y="0"/>
                <wp:positionH relativeFrom="margin">
                  <wp:posOffset>57150</wp:posOffset>
                </wp:positionH>
                <wp:positionV relativeFrom="paragraph">
                  <wp:posOffset>596833</wp:posOffset>
                </wp:positionV>
                <wp:extent cx="5936615" cy="1287780"/>
                <wp:effectExtent l="114300" t="0" r="6985" b="7620"/>
                <wp:wrapTopAndBottom/>
                <wp:docPr id="324" name="Text Box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877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213F20" w14:textId="77777777" w:rsidR="00EF5695" w:rsidRPr="00EF5695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div class="page-banner"&gt;</w:t>
                            </w:r>
                          </w:p>
                          <w:p w14:paraId="637F7DBF" w14:textId="77777777" w:rsidR="00EF5695" w:rsidRPr="00EF5695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page-banner__</w:t>
                            </w:r>
                            <w:proofErr w:type="spell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-image" style="background-image: </w:t>
                            </w:r>
                            <w:proofErr w:type="spellStart"/>
                            <w:proofErr w:type="gram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&lt;?</w:t>
                            </w:r>
                            <w:proofErr w:type="spell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</w:t>
                            </w:r>
                            <w:proofErr w:type="spell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images/library-hero.jpg') ?&gt;')"&gt;&lt;/div&gt;</w:t>
                            </w:r>
                          </w:p>
                          <w:p w14:paraId="2D080166" w14:textId="77777777" w:rsidR="00EF5695" w:rsidRPr="00EF5695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page-</w:t>
                            </w:r>
                            <w:proofErr w:type="spell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nner__content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ontainer t-center c-white"&gt;</w:t>
                            </w:r>
                          </w:p>
                          <w:p w14:paraId="272A66F2" w14:textId="77777777" w:rsidR="00EF5695" w:rsidRPr="00EF5695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?</w:t>
                            </w:r>
                            <w:proofErr w:type="spell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cho $</w:t>
                            </w:r>
                            <w:proofErr w:type="gramStart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 ?</w:t>
                            </w:r>
                            <w:proofErr w:type="gramEnd"/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0BC10EE" w14:textId="77777777" w:rsidR="00EF5695" w:rsidRPr="00EF5695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div&gt;</w:t>
                            </w:r>
                          </w:p>
                          <w:p w14:paraId="23801DA1" w14:textId="69E24B15" w:rsidR="00EF5695" w:rsidRPr="004659CC" w:rsidRDefault="00EF5695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F569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1C090" id="Text Box 324" o:spid="_x0000_s1292" type="#_x0000_t202" style="position:absolute;left:0;text-align:left;margin-left:4.5pt;margin-top:47pt;width:467.45pt;height:101.4pt;z-index:-25104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1213F20" w14:textId="77777777" w:rsidR="00EF5695" w:rsidRPr="00EF5695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div class="page-banner"&gt;</w:t>
                      </w:r>
                    </w:p>
                    <w:p w14:paraId="637F7DBF" w14:textId="77777777" w:rsidR="00EF5695" w:rsidRPr="00EF5695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page-banner__</w:t>
                      </w:r>
                      <w:proofErr w:type="spell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-image" style="background-image: </w:t>
                      </w:r>
                      <w:proofErr w:type="spellStart"/>
                      <w:proofErr w:type="gram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&lt;?</w:t>
                      </w:r>
                      <w:proofErr w:type="spell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</w:t>
                      </w:r>
                      <w:proofErr w:type="spell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images/library-hero.jpg') ?&gt;')"&gt;&lt;/div&gt;</w:t>
                      </w:r>
                    </w:p>
                    <w:p w14:paraId="2D080166" w14:textId="77777777" w:rsidR="00EF5695" w:rsidRPr="00EF5695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page-</w:t>
                      </w:r>
                      <w:proofErr w:type="spell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nner__content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ontainer t-center c-white"&gt;</w:t>
                      </w:r>
                    </w:p>
                    <w:p w14:paraId="272A66F2" w14:textId="77777777" w:rsidR="00EF5695" w:rsidRPr="00EF5695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?</w:t>
                      </w:r>
                      <w:proofErr w:type="spell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cho $</w:t>
                      </w:r>
                      <w:proofErr w:type="gramStart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 ?</w:t>
                      </w:r>
                      <w:proofErr w:type="gramEnd"/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0BC10EE" w14:textId="77777777" w:rsidR="00EF5695" w:rsidRPr="00EF5695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div&gt;</w:t>
                      </w:r>
                    </w:p>
                    <w:p w14:paraId="23801DA1" w14:textId="69E24B15" w:rsidR="00EF5695" w:rsidRPr="004659CC" w:rsidRDefault="00EF5695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F569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D571A56" w14:textId="77777777" w:rsidR="002566C0" w:rsidRDefault="002566C0" w:rsidP="002566C0">
      <w:pPr>
        <w:pStyle w:val="Bullet0"/>
        <w:numPr>
          <w:ilvl w:val="0"/>
          <w:numId w:val="0"/>
        </w:numPr>
        <w:ind w:left="360"/>
      </w:pPr>
    </w:p>
    <w:p w14:paraId="39B33209" w14:textId="61657C1C" w:rsidR="00EF5695" w:rsidRDefault="00EF5695" w:rsidP="002566C0">
      <w:pPr>
        <w:pStyle w:val="Bullet0"/>
      </w:pPr>
      <w:proofErr w:type="spellStart"/>
      <w:r>
        <w:t>Php</w:t>
      </w:r>
      <w:proofErr w:type="spellEnd"/>
      <w:r>
        <w:t xml:space="preserve"> file</w:t>
      </w:r>
    </w:p>
    <w:p w14:paraId="5564E5C1" w14:textId="7340FEFD" w:rsidR="00EF5695" w:rsidRDefault="00EF5695" w:rsidP="00EF5695">
      <w:pPr>
        <w:pStyle w:val="Bullet0"/>
        <w:numPr>
          <w:ilvl w:val="0"/>
          <w:numId w:val="0"/>
        </w:numPr>
        <w:ind w:left="7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70592" behindDoc="1" locked="0" layoutInCell="1" allowOverlap="1" wp14:anchorId="47B22565" wp14:editId="167EB3D3">
                <wp:simplePos x="0" y="0"/>
                <wp:positionH relativeFrom="margin">
                  <wp:align>center</wp:align>
                </wp:positionH>
                <wp:positionV relativeFrom="paragraph">
                  <wp:posOffset>57785</wp:posOffset>
                </wp:positionV>
                <wp:extent cx="5936615" cy="5715635"/>
                <wp:effectExtent l="114300" t="0" r="6985" b="0"/>
                <wp:wrapTopAndBottom/>
                <wp:docPr id="322" name="Text Box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71563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568FC7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</w:p>
                          <w:p w14:paraId="10D68609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0E0B85A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name;</w:t>
                            </w:r>
                          </w:p>
                          <w:p w14:paraId="180D0733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6D9F356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__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name, $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ull)</w:t>
                            </w:r>
                          </w:p>
                          <w:p w14:paraId="325912D8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1E34B1D3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name = $name;</w:t>
                            </w:r>
                          </w:p>
                          <w:p w14:paraId="6696BED2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$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A8AD289" w14:textId="148652AD" w:rsidR="00A529A9" w:rsidRPr="00A529A9" w:rsidRDefault="00A529A9" w:rsidP="002566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'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 }</w:t>
                            </w:r>
                          </w:p>
                          <w:p w14:paraId="2ABBA504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BB65CB9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attributes, $content){</w:t>
                            </w:r>
                          </w:p>
                          <w:p w14:paraId="1E100FFB" w14:textId="6B66933E" w:rsid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the var {} works only with ""</w:t>
                            </w:r>
                          </w:p>
                          <w:p w14:paraId="592BA510" w14:textId="6EFBC9E7" w:rsidR="00A529A9" w:rsidRPr="00A529A9" w:rsidRDefault="00A529A9" w:rsidP="00A529A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o have unique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 each block</w:t>
                            </w:r>
                          </w:p>
                          <w:p w14:paraId="6941E3E0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art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// anything in between will be treated as a big string of text</w:t>
                            </w:r>
                          </w:p>
                          <w:p w14:paraId="1FD00475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quire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path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/our-blocks/{$this-&gt;name}.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;</w:t>
                            </w:r>
                          </w:p>
                          <w:p w14:paraId="7FCBCD16" w14:textId="11F23921" w:rsidR="00A529A9" w:rsidRPr="00A529A9" w:rsidRDefault="00A529A9" w:rsidP="002566C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get_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}</w:t>
                            </w:r>
                          </w:p>
                          <w:p w14:paraId="4887CB57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C90964F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1E31609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2FD14018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script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$this-&gt;name,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directory_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i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 "/build/{$this-&gt;name}.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array('wp-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s','wp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ditor'));</w:t>
                            </w:r>
                          </w:p>
                          <w:p w14:paraId="0994B70F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293F61DD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Args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  array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7F9A2396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cript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$this-&gt;name</w:t>
                            </w:r>
                          </w:p>
                          <w:p w14:paraId="57543C8F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);</w:t>
                            </w:r>
                          </w:p>
                          <w:p w14:paraId="55A41895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rue ?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$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Args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_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 = [$this, '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RenderCallba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: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'';</w:t>
                            </w:r>
                          </w:p>
                          <w:p w14:paraId="134FF5C8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type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{$this-&gt;name}</w:t>
                            </w:r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$</w:t>
                            </w:r>
                            <w:proofErr w:type="spellStart"/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Args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C697B86" w14:textId="1671FEB5" w:rsidR="00A529A9" w:rsidRPr="00A529A9" w:rsidRDefault="00A529A9" w:rsidP="00EF569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}</w:t>
                            </w:r>
                          </w:p>
                          <w:p w14:paraId="05B4943B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BA75905" w14:textId="00256F58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banner', true)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make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nder callback optional</w:t>
                            </w:r>
                          </w:p>
                          <w:p w14:paraId="5E0F20DB" w14:textId="77777777" w:rsidR="00A529A9" w:rsidRPr="00A529A9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icheading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  <w:p w14:paraId="0D9A7B9A" w14:textId="056C5E22" w:rsidR="00A529A9" w:rsidRPr="004659CC" w:rsidRDefault="00A529A9" w:rsidP="00A529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nericbutton</w:t>
                            </w:r>
                            <w:proofErr w:type="spellEnd"/>
                            <w:r w:rsidRPr="00A529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22565" id="Text Box 322" o:spid="_x0000_s1293" type="#_x0000_t202" style="position:absolute;left:0;text-align:left;margin-left:0;margin-top:4.55pt;width:467.45pt;height:450.05pt;z-index:-25104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21568FC7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</w:p>
                    <w:p w14:paraId="10D68609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10E0B85A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name;</w:t>
                      </w:r>
                    </w:p>
                    <w:p w14:paraId="180D0733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6D9F356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__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name, $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ull)</w:t>
                      </w:r>
                    </w:p>
                    <w:p w14:paraId="325912D8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1E34B1D3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name = $name;</w:t>
                      </w:r>
                    </w:p>
                    <w:p w14:paraId="6696BED2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$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2A8AD289" w14:textId="148652AD" w:rsidR="00A529A9" w:rsidRPr="00A529A9" w:rsidRDefault="00A529A9" w:rsidP="002566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'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 }</w:t>
                      </w:r>
                    </w:p>
                    <w:p w14:paraId="2ABBA504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BB65CB9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attributes, $content){</w:t>
                      </w:r>
                    </w:p>
                    <w:p w14:paraId="1E100FFB" w14:textId="6B66933E" w:rsid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the var {} works only with ""</w:t>
                      </w:r>
                    </w:p>
                    <w:p w14:paraId="592BA510" w14:textId="6EFBC9E7" w:rsidR="00A529A9" w:rsidRPr="00A529A9" w:rsidRDefault="00A529A9" w:rsidP="00A529A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o have unique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r each block</w:t>
                      </w:r>
                    </w:p>
                    <w:p w14:paraId="6941E3E0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art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// anything in between will be treated as a big string of text</w:t>
                      </w:r>
                    </w:p>
                    <w:p w14:paraId="1FD00475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quire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path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/our-blocks/{$this-&gt;name}.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;</w:t>
                      </w:r>
                    </w:p>
                    <w:p w14:paraId="7FCBCD16" w14:textId="11F23921" w:rsidR="00A529A9" w:rsidRPr="00A529A9" w:rsidRDefault="00A529A9" w:rsidP="002566C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get_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}</w:t>
                      </w:r>
                    </w:p>
                    <w:p w14:paraId="4887CB57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C90964F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1E31609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2FD14018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script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$this-&gt;name,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directory_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i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 "/build/{$this-&gt;name}.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array('wp-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s','wp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ditor'));</w:t>
                      </w:r>
                    </w:p>
                    <w:p w14:paraId="0994B70F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293F61DD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Args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  array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</w:p>
                    <w:p w14:paraId="7F9A2396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cript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$this-&gt;name</w:t>
                      </w:r>
                    </w:p>
                    <w:p w14:paraId="57543C8F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);</w:t>
                      </w:r>
                    </w:p>
                    <w:p w14:paraId="55A41895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rue ?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$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Args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_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 = [$this, '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RenderCallba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: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'';</w:t>
                      </w:r>
                    </w:p>
                    <w:p w14:paraId="134FF5C8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type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{$this-&gt;name}</w:t>
                      </w:r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$</w:t>
                      </w:r>
                      <w:proofErr w:type="spellStart"/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Args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4C697B86" w14:textId="1671FEB5" w:rsidR="00A529A9" w:rsidRPr="00A529A9" w:rsidRDefault="00A529A9" w:rsidP="00EF569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}</w:t>
                      </w:r>
                    </w:p>
                    <w:p w14:paraId="05B4943B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BA75905" w14:textId="00256F58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banner', true)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make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nder callback optional</w:t>
                      </w:r>
                    </w:p>
                    <w:p w14:paraId="5E0F20DB" w14:textId="77777777" w:rsidR="00A529A9" w:rsidRPr="00A529A9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icheading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  <w:p w14:paraId="0D9A7B9A" w14:textId="056C5E22" w:rsidR="00A529A9" w:rsidRPr="004659CC" w:rsidRDefault="00A529A9" w:rsidP="00A529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nericbutton</w:t>
                      </w:r>
                      <w:proofErr w:type="spellEnd"/>
                      <w:r w:rsidRPr="00A529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t xml:space="preserve"> </w:t>
      </w:r>
    </w:p>
    <w:p w14:paraId="36B54550" w14:textId="7A55DB77" w:rsidR="00A529A9" w:rsidRDefault="00EF5695" w:rsidP="00EF5695">
      <w:pPr>
        <w:pStyle w:val="Bullet0"/>
      </w:pPr>
      <w:r>
        <w:rPr>
          <w:noProof/>
        </w:rPr>
        <w:t>no html is stored in db</w:t>
      </w:r>
    </w:p>
    <w:p w14:paraId="187872A7" w14:textId="6E1CFE40" w:rsidR="002F32DF" w:rsidRDefault="00F54522" w:rsidP="002F32DF">
      <w:pPr>
        <w:pStyle w:val="ListParagraph"/>
      </w:pPr>
      <w:r>
        <w:rPr>
          <w:noProof/>
        </w:rPr>
        <w:drawing>
          <wp:anchor distT="0" distB="0" distL="114300" distR="114300" simplePos="0" relativeHeight="252275712" behindDoc="1" locked="0" layoutInCell="1" allowOverlap="1" wp14:anchorId="3E26D8FC" wp14:editId="44A19F4C">
            <wp:simplePos x="0" y="0"/>
            <wp:positionH relativeFrom="margin">
              <wp:posOffset>1684439</wp:posOffset>
            </wp:positionH>
            <wp:positionV relativeFrom="paragraph">
              <wp:posOffset>61824</wp:posOffset>
            </wp:positionV>
            <wp:extent cx="2666365" cy="1357630"/>
            <wp:effectExtent l="0" t="0" r="635" b="0"/>
            <wp:wrapTight wrapText="bothSides">
              <wp:wrapPolygon edited="0">
                <wp:start x="0" y="0"/>
                <wp:lineTo x="0" y="21216"/>
                <wp:lineTo x="21451" y="21216"/>
                <wp:lineTo x="21451" y="0"/>
                <wp:lineTo x="0" y="0"/>
              </wp:wrapPolygon>
            </wp:wrapTight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365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C11CBD" w14:textId="71C00216" w:rsidR="002F32DF" w:rsidRDefault="002F32DF" w:rsidP="002F32DF">
      <w:pPr>
        <w:pStyle w:val="Bullet0"/>
        <w:numPr>
          <w:ilvl w:val="0"/>
          <w:numId w:val="0"/>
        </w:numPr>
        <w:ind w:left="720" w:hanging="360"/>
      </w:pPr>
    </w:p>
    <w:p w14:paraId="4326E537" w14:textId="46344CDE" w:rsidR="002F32DF" w:rsidRDefault="002F32DF" w:rsidP="002F32DF">
      <w:pPr>
        <w:pStyle w:val="Bullet0"/>
        <w:numPr>
          <w:ilvl w:val="0"/>
          <w:numId w:val="0"/>
        </w:numPr>
        <w:ind w:left="720" w:hanging="360"/>
      </w:pPr>
    </w:p>
    <w:p w14:paraId="5F75AAFA" w14:textId="402D19DA" w:rsidR="002F32DF" w:rsidRDefault="002F32DF" w:rsidP="002F32DF">
      <w:pPr>
        <w:pStyle w:val="Bullet0"/>
        <w:numPr>
          <w:ilvl w:val="0"/>
          <w:numId w:val="0"/>
        </w:numPr>
        <w:ind w:left="720" w:hanging="360"/>
      </w:pPr>
    </w:p>
    <w:p w14:paraId="1D45A2A7" w14:textId="137DAE12" w:rsidR="002F32DF" w:rsidRDefault="002F32DF" w:rsidP="002F32DF">
      <w:pPr>
        <w:pStyle w:val="Bullet0"/>
        <w:numPr>
          <w:ilvl w:val="0"/>
          <w:numId w:val="0"/>
        </w:numPr>
        <w:ind w:left="720" w:hanging="360"/>
      </w:pPr>
    </w:p>
    <w:p w14:paraId="578BB45E" w14:textId="25934D19" w:rsidR="002F32DF" w:rsidRDefault="002F32DF" w:rsidP="002F32DF">
      <w:pPr>
        <w:pStyle w:val="Bullet0"/>
        <w:numPr>
          <w:ilvl w:val="0"/>
          <w:numId w:val="0"/>
        </w:numPr>
        <w:ind w:left="720" w:hanging="360"/>
      </w:pPr>
    </w:p>
    <w:p w14:paraId="26A476D6" w14:textId="2CE5EB00" w:rsidR="002F32DF" w:rsidRDefault="002F32DF" w:rsidP="002F32DF">
      <w:pPr>
        <w:pStyle w:val="Style3"/>
      </w:pPr>
      <w:r>
        <w:lastRenderedPageBreak/>
        <w:t>Background image choosing functionality</w:t>
      </w:r>
    </w:p>
    <w:p w14:paraId="23CEC234" w14:textId="0D666CA7" w:rsidR="002F32DF" w:rsidRPr="00313B27" w:rsidRDefault="002F32DF" w:rsidP="002F32DF">
      <w:pPr>
        <w:pStyle w:val="Bullet0"/>
      </w:pPr>
      <w:proofErr w:type="spellStart"/>
      <w:r w:rsidRPr="00313B27">
        <w:t>InspectorControls</w:t>
      </w:r>
      <w:proofErr w:type="spellEnd"/>
    </w:p>
    <w:p w14:paraId="2D630894" w14:textId="4EC44571" w:rsidR="002F32DF" w:rsidRDefault="002F32DF" w:rsidP="002F32DF">
      <w:pPr>
        <w:pStyle w:val="Bullet0"/>
      </w:pPr>
      <w:proofErr w:type="spellStart"/>
      <w:r>
        <w:t>MediaUpload</w:t>
      </w:r>
      <w:proofErr w:type="spellEnd"/>
      <w:r w:rsidR="00D45ED8">
        <w:t xml:space="preserve"> // it gives us an object so we have de-structure it. </w:t>
      </w:r>
    </w:p>
    <w:p w14:paraId="5AA8E521" w14:textId="43ADA652" w:rsidR="00D45ED8" w:rsidRDefault="00D45ED8" w:rsidP="00D45ED8">
      <w:pPr>
        <w:pStyle w:val="Bullet0"/>
        <w:numPr>
          <w:ilvl w:val="1"/>
          <w:numId w:val="1"/>
        </w:numPr>
      </w:pPr>
      <w:r>
        <w:t>Open//</w:t>
      </w:r>
      <w:r w:rsidR="00FD002B">
        <w:t>I</w:t>
      </w:r>
      <w:r>
        <w:t>t will be use</w:t>
      </w:r>
      <w:r w:rsidR="00FD002B">
        <w:t>d</w:t>
      </w:r>
      <w:r>
        <w:t xml:space="preserve"> to open </w:t>
      </w:r>
      <w:r w:rsidR="00FD002B">
        <w:t xml:space="preserve">the </w:t>
      </w:r>
      <w:r>
        <w:t>media upload window</w:t>
      </w:r>
    </w:p>
    <w:p w14:paraId="1BB69E3D" w14:textId="77D26BEE" w:rsidR="002F32DF" w:rsidRDefault="002F32DF" w:rsidP="002F32DF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7760" behindDoc="1" locked="0" layoutInCell="1" allowOverlap="1" wp14:anchorId="4BD8D04E" wp14:editId="5592E6DE">
                <wp:simplePos x="0" y="0"/>
                <wp:positionH relativeFrom="margin">
                  <wp:align>center</wp:align>
                </wp:positionH>
                <wp:positionV relativeFrom="paragraph">
                  <wp:posOffset>354330</wp:posOffset>
                </wp:positionV>
                <wp:extent cx="5936615" cy="649605"/>
                <wp:effectExtent l="114300" t="0" r="6985" b="0"/>
                <wp:wrapTopAndBottom/>
                <wp:docPr id="326" name="Text Box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4960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EAD008" w14:textId="485A5CCE" w:rsidR="002F32DF" w:rsidRPr="00602829" w:rsidRDefault="002F32DF" w:rsidP="002F32DF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gram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{ Button</w:t>
                            </w:r>
                            <w:proofErr w:type="gramEnd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} from "@</w:t>
                            </w:r>
                            <w:proofErr w:type="spell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/components"</w:t>
                            </w:r>
                          </w:p>
                          <w:p w14:paraId="7021533E" w14:textId="023B75A3" w:rsidR="002F32DF" w:rsidRPr="004659CC" w:rsidRDefault="002F32DF" w:rsidP="002F32D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nerBlocks</w:t>
                            </w:r>
                            <w:proofErr w:type="spellEnd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ediaUpload</w:t>
                            </w:r>
                            <w:proofErr w:type="spellEnd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02829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ediaUPloadCheck</w:t>
                            </w:r>
                            <w:proofErr w:type="spellEnd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2F32D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lock-editor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8D04E" id="Text Box 326" o:spid="_x0000_s1294" type="#_x0000_t202" style="position:absolute;left:0;text-align:left;margin-left:0;margin-top:27.9pt;width:467.45pt;height:51.15pt;z-index:-25103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23EAD008" w14:textId="485A5CCE" w:rsidR="002F32DF" w:rsidRPr="00602829" w:rsidRDefault="002F32DF" w:rsidP="002F32DF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import </w:t>
                      </w:r>
                      <w:proofErr w:type="gram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{ Button</w:t>
                      </w:r>
                      <w:proofErr w:type="gramEnd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} from "@</w:t>
                      </w:r>
                      <w:proofErr w:type="spell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/components"</w:t>
                      </w:r>
                    </w:p>
                    <w:p w14:paraId="7021533E" w14:textId="023B75A3" w:rsidR="002F32DF" w:rsidRPr="004659CC" w:rsidRDefault="002F32DF" w:rsidP="002F32D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nerBlocks</w:t>
                      </w:r>
                      <w:proofErr w:type="spellEnd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ediaUpload</w:t>
                      </w:r>
                      <w:proofErr w:type="spellEnd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02829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ediaUPloadCheck</w:t>
                      </w:r>
                      <w:proofErr w:type="spellEnd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2F32D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lock-editor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MediaUploadCeck</w:t>
      </w:r>
      <w:proofErr w:type="spellEnd"/>
      <w:r w:rsidR="00602829">
        <w:t xml:space="preserve"> // current user had permission to upload media</w:t>
      </w:r>
    </w:p>
    <w:p w14:paraId="56221734" w14:textId="7FAFC789" w:rsidR="002F32DF" w:rsidRDefault="002F32DF" w:rsidP="002F32DF">
      <w:pPr>
        <w:pStyle w:val="Bullet0"/>
        <w:numPr>
          <w:ilvl w:val="0"/>
          <w:numId w:val="0"/>
        </w:numPr>
        <w:ind w:left="360"/>
      </w:pPr>
    </w:p>
    <w:p w14:paraId="5624BAEB" w14:textId="772B31BE" w:rsidR="00C17C5A" w:rsidRDefault="00C17C5A" w:rsidP="00C17C5A">
      <w:pPr>
        <w:pStyle w:val="Bullet0"/>
      </w:pPr>
      <w:proofErr w:type="spellStart"/>
      <w:r>
        <w:t>apiFetch</w:t>
      </w:r>
      <w:proofErr w:type="spellEnd"/>
      <w:r>
        <w:t xml:space="preserve"> // To access the media base on id, in </w:t>
      </w:r>
      <w:r w:rsidR="00FD002B">
        <w:t>PHP</w:t>
      </w:r>
      <w:r>
        <w:t xml:space="preserve"> we coded the images to be stored in custom sizes now we need the size with </w:t>
      </w:r>
      <w:proofErr w:type="spellStart"/>
      <w:r>
        <w:t>pageBanner</w:t>
      </w:r>
      <w:proofErr w:type="spellEnd"/>
      <w:r>
        <w:t xml:space="preserve"> name</w:t>
      </w:r>
    </w:p>
    <w:p w14:paraId="03F26DEE" w14:textId="39ECB39E" w:rsidR="00C17C5A" w:rsidRDefault="00C17C5A" w:rsidP="00C17C5A">
      <w:pPr>
        <w:pStyle w:val="Bullet0"/>
        <w:numPr>
          <w:ilvl w:val="1"/>
          <w:numId w:val="1"/>
        </w:numPr>
      </w:pPr>
      <w:r w:rsidRPr="00C17C5A">
        <w:t xml:space="preserve">http://localhost/uni/wp-json/wp/v2/media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79808" behindDoc="1" locked="0" layoutInCell="1" allowOverlap="1" wp14:anchorId="172794A1" wp14:editId="08246CB0">
                <wp:simplePos x="0" y="0"/>
                <wp:positionH relativeFrom="margin">
                  <wp:posOffset>57150</wp:posOffset>
                </wp:positionH>
                <wp:positionV relativeFrom="paragraph">
                  <wp:posOffset>373191</wp:posOffset>
                </wp:positionV>
                <wp:extent cx="5936615" cy="443230"/>
                <wp:effectExtent l="114300" t="0" r="6985" b="0"/>
                <wp:wrapTopAndBottom/>
                <wp:docPr id="327" name="Text Box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432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C5368" w14:textId="00EC7A9A" w:rsidR="00C17C5A" w:rsidRPr="004659CC" w:rsidRDefault="00C17C5A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Fetch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@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fetch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794A1" id="Text Box 327" o:spid="_x0000_s1295" type="#_x0000_t202" style="position:absolute;left:0;text-align:left;margin-left:4.5pt;margin-top:29.4pt;width:467.45pt;height:34.9pt;z-index:-25103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C9C5368" w14:textId="00EC7A9A" w:rsidR="00C17C5A" w:rsidRPr="004659CC" w:rsidRDefault="00C17C5A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Fetch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@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fetch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9AA7F7F" w14:textId="30699A8F" w:rsidR="00C17C5A" w:rsidRDefault="00C17C5A" w:rsidP="00C17C5A">
      <w:pPr>
        <w:pStyle w:val="Bullet0"/>
        <w:numPr>
          <w:ilvl w:val="0"/>
          <w:numId w:val="0"/>
        </w:numPr>
        <w:ind w:left="360"/>
      </w:pPr>
    </w:p>
    <w:p w14:paraId="76ED7889" w14:textId="4F202C13" w:rsidR="002F32DF" w:rsidRDefault="00C17C5A" w:rsidP="00C17C5A">
      <w:pPr>
        <w:pStyle w:val="Bullet0"/>
      </w:pPr>
      <w:proofErr w:type="spellStart"/>
      <w:proofErr w:type="gramStart"/>
      <w:r w:rsidRPr="00C17C5A">
        <w:t>useEffect</w:t>
      </w:r>
      <w:proofErr w:type="spellEnd"/>
      <w:r w:rsidRPr="00C17C5A">
        <w:t xml:space="preserve"> </w:t>
      </w:r>
      <w:r>
        <w:t xml:space="preserve"> /</w:t>
      </w:r>
      <w:proofErr w:type="gramEnd"/>
      <w:r>
        <w:t>/ To show the background when chose</w:t>
      </w:r>
      <w:r w:rsidR="00FD002B">
        <w:t>n</w:t>
      </w:r>
      <w:r>
        <w:t>,</w:t>
      </w:r>
    </w:p>
    <w:p w14:paraId="17112F92" w14:textId="6D001331" w:rsidR="00C17C5A" w:rsidRDefault="00C17C5A" w:rsidP="002F32DF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1856" behindDoc="1" locked="0" layoutInCell="1" allowOverlap="1" wp14:anchorId="36ED2BD3" wp14:editId="563642EF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481965"/>
                <wp:effectExtent l="114300" t="0" r="6985" b="0"/>
                <wp:wrapTopAndBottom/>
                <wp:docPr id="328" name="Text Box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2492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73451C" w14:textId="26DAE027" w:rsidR="00C17C5A" w:rsidRPr="004659CC" w:rsidRDefault="00C17C5A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from "@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rdpress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element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D2BD3" id="Text Box 328" o:spid="_x0000_s1296" type="#_x0000_t202" style="position:absolute;left:0;text-align:left;margin-left:0;margin-top:23.8pt;width:467.45pt;height:37.95pt;z-index:-251034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673451C" w14:textId="26DAE027" w:rsidR="00C17C5A" w:rsidRPr="004659CC" w:rsidRDefault="00C17C5A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from "@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rdpress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element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481551" w14:textId="58B906CB" w:rsidR="002F32DF" w:rsidRDefault="002F32DF" w:rsidP="002F32DF">
      <w:pPr>
        <w:pStyle w:val="Bullet0"/>
        <w:numPr>
          <w:ilvl w:val="0"/>
          <w:numId w:val="0"/>
        </w:numPr>
        <w:ind w:left="360"/>
      </w:pPr>
    </w:p>
    <w:p w14:paraId="11F2908D" w14:textId="50BD63A2" w:rsidR="002F32DF" w:rsidRDefault="00C17C5A" w:rsidP="00C17C5A">
      <w:pPr>
        <w:pStyle w:val="Bullet0"/>
      </w:pPr>
      <w:r w:rsidRPr="00C17C5A">
        <w:t>attributes</w:t>
      </w:r>
    </w:p>
    <w:p w14:paraId="6D602F23" w14:textId="2B34967B" w:rsidR="00C17C5A" w:rsidRDefault="00C17C5A" w:rsidP="002F32DF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3904" behindDoc="1" locked="0" layoutInCell="1" allowOverlap="1" wp14:anchorId="5B8F6C3B" wp14:editId="7D390E60">
                <wp:simplePos x="0" y="0"/>
                <wp:positionH relativeFrom="margin">
                  <wp:posOffset>88279</wp:posOffset>
                </wp:positionH>
                <wp:positionV relativeFrom="paragraph">
                  <wp:posOffset>174436</wp:posOffset>
                </wp:positionV>
                <wp:extent cx="5936615" cy="952500"/>
                <wp:effectExtent l="114300" t="0" r="6985" b="0"/>
                <wp:wrapTopAndBottom/>
                <wp:docPr id="329" name="Text Box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10121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attributes: {</w:t>
                            </w:r>
                          </w:p>
                          <w:p w14:paraId="5B953C88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lign: {type: "string", default: "full"},</w:t>
                            </w:r>
                          </w:p>
                          <w:p w14:paraId="07401CAE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I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type: "number"},</w:t>
                            </w:r>
                          </w:p>
                          <w:p w14:paraId="4198E892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type: "string"}</w:t>
                            </w:r>
                          </w:p>
                          <w:p w14:paraId="71CB57E9" w14:textId="1C4531D3" w:rsidR="00C17C5A" w:rsidRPr="004659CC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F6C3B" id="Text Box 329" o:spid="_x0000_s1297" type="#_x0000_t202" style="position:absolute;left:0;text-align:left;margin-left:6.95pt;margin-top:13.75pt;width:467.45pt;height:75pt;z-index:-25103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2010121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attributes: {</w:t>
                      </w:r>
                    </w:p>
                    <w:p w14:paraId="5B953C88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lign: {type: "string", default: "full"},</w:t>
                      </w:r>
                    </w:p>
                    <w:p w14:paraId="07401CAE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I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type: "number"},</w:t>
                      </w:r>
                    </w:p>
                    <w:p w14:paraId="4198E892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type: "string"}</w:t>
                      </w:r>
                    </w:p>
                    <w:p w14:paraId="71CB57E9" w14:textId="1C4531D3" w:rsidR="00C17C5A" w:rsidRPr="004659CC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5F26786" w14:textId="530A8596" w:rsidR="00C17C5A" w:rsidRDefault="00C17C5A" w:rsidP="002F32DF">
      <w:pPr>
        <w:pStyle w:val="Bullet0"/>
        <w:numPr>
          <w:ilvl w:val="0"/>
          <w:numId w:val="0"/>
        </w:numPr>
        <w:ind w:left="360"/>
      </w:pPr>
    </w:p>
    <w:p w14:paraId="5F37299F" w14:textId="77777777" w:rsidR="00C17C5A" w:rsidRDefault="00C17C5A" w:rsidP="002F32DF">
      <w:pPr>
        <w:pStyle w:val="Bullet0"/>
        <w:numPr>
          <w:ilvl w:val="0"/>
          <w:numId w:val="0"/>
        </w:numPr>
        <w:ind w:left="360"/>
      </w:pPr>
    </w:p>
    <w:p w14:paraId="7FCC60AB" w14:textId="77777777" w:rsidR="00C17C5A" w:rsidRDefault="00C17C5A" w:rsidP="002F32DF">
      <w:pPr>
        <w:pStyle w:val="Bullet0"/>
        <w:numPr>
          <w:ilvl w:val="0"/>
          <w:numId w:val="0"/>
        </w:numPr>
        <w:ind w:left="360"/>
      </w:pPr>
    </w:p>
    <w:p w14:paraId="0E302237" w14:textId="1E508513" w:rsidR="00C17C5A" w:rsidRDefault="00C17C5A" w:rsidP="00C17C5A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85952" behindDoc="1" locked="0" layoutInCell="1" allowOverlap="1" wp14:anchorId="71EA932C" wp14:editId="711DAA18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3618230"/>
                <wp:effectExtent l="114300" t="0" r="6985" b="1270"/>
                <wp:wrapTopAndBottom/>
                <wp:docPr id="330" name="Text Box 3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18689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E0C9A" w14:textId="4C76C71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20D64930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57C276BA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async function </w:t>
                            </w:r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(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5A519190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</w:t>
                            </w:r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this is done')</w:t>
                            </w:r>
                          </w:p>
                          <w:p w14:paraId="064A32E8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onst response = await 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iFetch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78FAFD7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path: `/wp/v2/media/${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imgI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`,</w:t>
                            </w:r>
                          </w:p>
                          <w:p w14:paraId="0E59C8D7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method: "GET"</w:t>
                            </w:r>
                          </w:p>
                          <w:p w14:paraId="257A8BA4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)</w:t>
                            </w:r>
                          </w:p>
                          <w:p w14:paraId="694BDA82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not to look up again in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nder, store it in an attribute</w:t>
                            </w:r>
                          </w:p>
                          <w:p w14:paraId="1E0A9574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onsole.log(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ponse.media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details.sizes.pageBanner.source_url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7145005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console.log(`/wp/v2/media/${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imgI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`)</w:t>
                            </w:r>
                          </w:p>
                          <w:p w14:paraId="014E913C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ponse.media_details.sizes.pageBanner.source_url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3E264DDD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E85F16C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You have to call it!!!</w:t>
                            </w:r>
                          </w:p>
                          <w:p w14:paraId="538BB53E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o(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1B4F2C7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,[</w:t>
                            </w:r>
                            <w:proofErr w:type="spellStart"/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imgI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  <w:p w14:paraId="05D27B50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6D15652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FileSelect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x</w:t>
                            </w:r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  <w:proofErr w:type="gramEnd"/>
                          </w:p>
                          <w:p w14:paraId="57E972B6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// console.log(x.id)</w:t>
                            </w:r>
                          </w:p>
                          <w:p w14:paraId="31E291C0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I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x.id})</w:t>
                            </w:r>
                          </w:p>
                          <w:p w14:paraId="34DF2A28" w14:textId="5BFE4039" w:rsidR="00C17C5A" w:rsidRPr="004659CC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A932C" id="Text Box 330" o:spid="_x0000_s1298" type="#_x0000_t202" style="position:absolute;left:0;text-align:left;margin-left:0;margin-top:23.8pt;width:467.45pt;height:284.9pt;z-index:-25103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91E0C9A" w14:textId="4C76C71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20D64930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57C276BA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async function </w:t>
                      </w:r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(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5A519190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</w:t>
                      </w:r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this is done')</w:t>
                      </w:r>
                    </w:p>
                    <w:p w14:paraId="064A32E8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onst response = await 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iFetch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678FAFD7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path: `/wp/v2/media/${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imgI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`,</w:t>
                      </w:r>
                    </w:p>
                    <w:p w14:paraId="0E59C8D7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method: "GET"</w:t>
                      </w:r>
                    </w:p>
                    <w:p w14:paraId="257A8BA4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)</w:t>
                      </w:r>
                    </w:p>
                    <w:p w14:paraId="694BDA82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not to look up again in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nder, store it in an attribute</w:t>
                      </w:r>
                    </w:p>
                    <w:p w14:paraId="1E0A9574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onsole.log(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ponse.media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details.sizes.pageBanner.source_url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7145005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console.log(`/wp/v2/media/${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imgI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`)</w:t>
                      </w:r>
                    </w:p>
                    <w:p w14:paraId="014E913C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ponse.media_details.sizes.pageBanner.source_url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3E264DDD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E85F16C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You have to call it!!!</w:t>
                      </w:r>
                    </w:p>
                    <w:p w14:paraId="538BB53E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o(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1B4F2C7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,[</w:t>
                      </w:r>
                      <w:proofErr w:type="spellStart"/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imgI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</w:t>
                      </w:r>
                    </w:p>
                    <w:p w14:paraId="05D27B50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6D15652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FileSelect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x</w:t>
                      </w:r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  <w:proofErr w:type="gramEnd"/>
                    </w:p>
                    <w:p w14:paraId="57E972B6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// console.log(x.id)</w:t>
                      </w:r>
                    </w:p>
                    <w:p w14:paraId="31E291C0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I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x.id})</w:t>
                      </w:r>
                    </w:p>
                    <w:p w14:paraId="34DF2A28" w14:textId="5BFE4039" w:rsidR="00C17C5A" w:rsidRPr="004659CC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functions</w:t>
      </w:r>
    </w:p>
    <w:p w14:paraId="61866088" w14:textId="05C765C4" w:rsidR="00C17C5A" w:rsidRDefault="00C17C5A" w:rsidP="002F32DF">
      <w:pPr>
        <w:pStyle w:val="Bullet0"/>
        <w:numPr>
          <w:ilvl w:val="0"/>
          <w:numId w:val="0"/>
        </w:numPr>
        <w:ind w:left="360"/>
      </w:pPr>
    </w:p>
    <w:p w14:paraId="7670F945" w14:textId="4935DE79" w:rsidR="00AB18E2" w:rsidRDefault="00C17C5A" w:rsidP="006038E5">
      <w:pPr>
        <w:pStyle w:val="Bullet0"/>
      </w:pPr>
      <w:r w:rsidRPr="00AB18E2">
        <w:t>JSX</w:t>
      </w:r>
      <w:r w:rsidR="00AB18E2" w:rsidRPr="00AB18E2">
        <w:t xml:space="preserve"> //add a right panel setting for </w:t>
      </w:r>
      <w:proofErr w:type="spellStart"/>
      <w:r w:rsidR="00AB18E2" w:rsidRPr="00AB18E2">
        <w:t>MediaUploadCheck</w:t>
      </w:r>
      <w:proofErr w:type="spellEnd"/>
      <w:r w:rsidR="00AB18E2" w:rsidRPr="00AB18E2">
        <w:t xml:space="preserve"> </w:t>
      </w:r>
    </w:p>
    <w:p w14:paraId="2C875C37" w14:textId="2047BE07" w:rsidR="00AB18E2" w:rsidRDefault="00AB18E2" w:rsidP="00977014">
      <w:pPr>
        <w:pStyle w:val="Bullet0"/>
      </w:pPr>
      <w:proofErr w:type="spellStart"/>
      <w:r w:rsidRPr="00AB18E2">
        <w:t>onSelect</w:t>
      </w:r>
      <w:proofErr w:type="spellEnd"/>
      <w:proofErr w:type="gramStart"/>
      <w:r w:rsidRPr="00AB18E2">
        <w:t>={</w:t>
      </w:r>
      <w:proofErr w:type="gramEnd"/>
      <w:r w:rsidRPr="00AB18E2">
        <w:t xml:space="preserve">} // called whenever </w:t>
      </w:r>
      <w:r w:rsidR="00FD002B">
        <w:t xml:space="preserve">the </w:t>
      </w:r>
      <w:r w:rsidRPr="00AB18E2">
        <w:t>user selects a file</w:t>
      </w:r>
    </w:p>
    <w:p w14:paraId="64D13E52" w14:textId="7B51E64F" w:rsidR="00AB18E2" w:rsidRPr="00AB18E2" w:rsidRDefault="00AB18E2" w:rsidP="00E878EC">
      <w:pPr>
        <w:pStyle w:val="Bullet0"/>
      </w:pPr>
      <w:r>
        <w:t xml:space="preserve"> </w:t>
      </w:r>
      <w:r w:rsidRPr="00AB18E2">
        <w:t xml:space="preserve">Use the id of the object returned which is the id of </w:t>
      </w:r>
      <w:r w:rsidR="00FD002B">
        <w:t xml:space="preserve">the </w:t>
      </w:r>
      <w:r w:rsidRPr="00AB18E2">
        <w:t>piece of media we uploaded.</w:t>
      </w:r>
    </w:p>
    <w:p w14:paraId="4D97C0E8" w14:textId="745FC3FC" w:rsidR="00C17C5A" w:rsidRPr="00AB18E2" w:rsidRDefault="00AB18E2" w:rsidP="00AB18E2">
      <w:pPr>
        <w:pStyle w:val="Bullet0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8000" behindDoc="1" locked="0" layoutInCell="1" allowOverlap="1" wp14:anchorId="19283D13" wp14:editId="2E07512C">
                <wp:simplePos x="0" y="0"/>
                <wp:positionH relativeFrom="margin">
                  <wp:posOffset>76200</wp:posOffset>
                </wp:positionH>
                <wp:positionV relativeFrom="paragraph">
                  <wp:posOffset>287655</wp:posOffset>
                </wp:positionV>
                <wp:extent cx="5936615" cy="2190115"/>
                <wp:effectExtent l="114300" t="0" r="6985" b="635"/>
                <wp:wrapTopAndBottom/>
                <wp:docPr id="331" name="Text Box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19011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97608" w14:textId="3C287208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&lt;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B21F708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itle="Background"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ailOpen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true}&gt;</w:t>
                            </w:r>
                          </w:p>
                          <w:p w14:paraId="710EDDD9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261B5E8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UploadCheck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98C6AA8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&lt;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Uploa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Select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FileSelect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value={</w:t>
                            </w:r>
                            <w:proofErr w:type="spellStart"/>
                            <w:proofErr w:type="gram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</w:t>
                            </w:r>
                            <w:proofErr w:type="gram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imgID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render={({open})=&gt;{</w:t>
                            </w:r>
                          </w:p>
                          <w:p w14:paraId="7AE4A604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    return &lt;Button 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Click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open}&gt;Choose Image&lt;/Button&gt;</w:t>
                            </w:r>
                          </w:p>
                          <w:p w14:paraId="30C1D261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    }} /&gt;</w:t>
                            </w:r>
                          </w:p>
                          <w:p w14:paraId="16B08E82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&lt;/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UploadCheck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E57DEB5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&lt;/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Row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C07722F" w14:textId="77777777" w:rsidR="00C17C5A" w:rsidRPr="00C17C5A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nelBody</w:t>
                            </w:r>
                            <w:proofErr w:type="spellEnd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FCACE9C" w14:textId="24B46A44" w:rsidR="00C17C5A" w:rsidRPr="004659CC" w:rsidRDefault="00C17C5A" w:rsidP="00C17C5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proofErr w:type="spellStart"/>
                            <w:r w:rsidRPr="00C17C5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pectorControl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83D13" id="Text Box 331" o:spid="_x0000_s1299" type="#_x0000_t202" style="position:absolute;left:0;text-align:left;margin-left:6pt;margin-top:22.65pt;width:467.45pt;height:172.45pt;z-index:-25102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7A97608" w14:textId="3C287208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&lt;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4B21F708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itle="Background"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ailOpen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true}&gt;</w:t>
                      </w:r>
                    </w:p>
                    <w:p w14:paraId="710EDDD9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6261B5E8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UploadCheck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98C6AA8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&lt;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Uploa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Select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FileSelect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value={</w:t>
                      </w:r>
                      <w:proofErr w:type="spellStart"/>
                      <w:proofErr w:type="gram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</w:t>
                      </w:r>
                      <w:proofErr w:type="gram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imgID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render={({open})=&gt;{</w:t>
                      </w:r>
                    </w:p>
                    <w:p w14:paraId="7AE4A604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    return &lt;Button 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Click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open}&gt;Choose Image&lt;/Button&gt;</w:t>
                      </w:r>
                    </w:p>
                    <w:p w14:paraId="30C1D261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    }} /&gt;</w:t>
                      </w:r>
                    </w:p>
                    <w:p w14:paraId="16B08E82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&lt;/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UploadCheck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E57DEB5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&lt;/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Row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C07722F" w14:textId="77777777" w:rsidR="00C17C5A" w:rsidRPr="00C17C5A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nelBody</w:t>
                      </w:r>
                      <w:proofErr w:type="spellEnd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FCACE9C" w14:textId="24B46A44" w:rsidR="00C17C5A" w:rsidRPr="004659CC" w:rsidRDefault="00C17C5A" w:rsidP="00C17C5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proofErr w:type="spellStart"/>
                      <w:r w:rsidRPr="00C17C5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pectorControl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C578C7" w14:textId="77777777" w:rsidR="00AB18E2" w:rsidRDefault="00AB18E2" w:rsidP="00AB18E2">
      <w:pPr>
        <w:pStyle w:val="ListParagraph"/>
      </w:pPr>
    </w:p>
    <w:p w14:paraId="51F6F297" w14:textId="77777777" w:rsidR="00AB18E2" w:rsidRDefault="00AB18E2" w:rsidP="00AB18E2">
      <w:pPr>
        <w:pStyle w:val="Bullet0"/>
        <w:numPr>
          <w:ilvl w:val="0"/>
          <w:numId w:val="0"/>
        </w:numPr>
        <w:ind w:left="720"/>
      </w:pPr>
    </w:p>
    <w:p w14:paraId="0BAA35E4" w14:textId="645FF28F" w:rsidR="00BB4D7B" w:rsidRDefault="00BB4D7B" w:rsidP="00C17C5A">
      <w:pPr>
        <w:pStyle w:val="Bullet0"/>
        <w:numPr>
          <w:ilvl w:val="0"/>
          <w:numId w:val="0"/>
        </w:numPr>
        <w:ind w:left="360"/>
      </w:pPr>
    </w:p>
    <w:p w14:paraId="4FE9365C" w14:textId="34D19720" w:rsidR="00BB4D7B" w:rsidRDefault="003A0040" w:rsidP="00BB4D7B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90048" behindDoc="1" locked="0" layoutInCell="1" allowOverlap="1" wp14:anchorId="573E1650" wp14:editId="5CA5DCEA">
                <wp:simplePos x="0" y="0"/>
                <wp:positionH relativeFrom="margin">
                  <wp:align>center</wp:align>
                </wp:positionH>
                <wp:positionV relativeFrom="paragraph">
                  <wp:posOffset>296058</wp:posOffset>
                </wp:positionV>
                <wp:extent cx="5936615" cy="684530"/>
                <wp:effectExtent l="114300" t="0" r="6985" b="1270"/>
                <wp:wrapTopAndBottom/>
                <wp:docPr id="332" name="Text Box 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845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44FFAD" w14:textId="31EB0B25" w:rsidR="00BB4D7B" w:rsidRPr="004659CC" w:rsidRDefault="00BB4D7B" w:rsidP="00BB4D7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div 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page-banner__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g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image" style</w:t>
                            </w:r>
                            <w:proofErr w:type="gram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{</w:t>
                            </w:r>
                            <w:proofErr w:type="gram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ckgroundImage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`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${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imgURL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')`}}&gt;&lt;/div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E1650" id="Text Box 332" o:spid="_x0000_s1300" type="#_x0000_t202" style="position:absolute;left:0;text-align:left;margin-left:0;margin-top:23.3pt;width:467.45pt;height:53.9pt;z-index:-25102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844FFAD" w14:textId="31EB0B25" w:rsidR="00BB4D7B" w:rsidRPr="004659CC" w:rsidRDefault="00BB4D7B" w:rsidP="00BB4D7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div 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page-banner__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g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image" style</w:t>
                      </w:r>
                      <w:proofErr w:type="gram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{</w:t>
                      </w:r>
                      <w:proofErr w:type="gram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ckgroundImage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`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${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imgURL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')`}}&gt;&lt;/div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B4D7B">
        <w:t>Show in edit</w:t>
      </w:r>
      <w:r w:rsidR="00AB18E2">
        <w:t xml:space="preserve"> // use the props</w:t>
      </w:r>
    </w:p>
    <w:p w14:paraId="6D5087F3" w14:textId="44B93D25" w:rsidR="00BB4D7B" w:rsidRDefault="00BB4D7B" w:rsidP="00BB4D7B">
      <w:pPr>
        <w:pStyle w:val="ListParagraph"/>
      </w:pPr>
    </w:p>
    <w:p w14:paraId="40F760FC" w14:textId="116B9D7E" w:rsidR="00BB4D7B" w:rsidRDefault="003A0040" w:rsidP="00BB4D7B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2096" behindDoc="1" locked="0" layoutInCell="1" allowOverlap="1" wp14:anchorId="55D598DF" wp14:editId="028EAF6A">
                <wp:simplePos x="0" y="0"/>
                <wp:positionH relativeFrom="margin">
                  <wp:posOffset>57150</wp:posOffset>
                </wp:positionH>
                <wp:positionV relativeFrom="paragraph">
                  <wp:posOffset>341049</wp:posOffset>
                </wp:positionV>
                <wp:extent cx="5936615" cy="645795"/>
                <wp:effectExtent l="114300" t="0" r="6985" b="1905"/>
                <wp:wrapTopAndBottom/>
                <wp:docPr id="333" name="Text Box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4579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F93E87" w14:textId="77777777" w:rsidR="00BB4D7B" w:rsidRPr="00BB4D7B" w:rsidRDefault="00BB4D7B" w:rsidP="00BB4D7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</w:t>
                            </w:r>
                            <w:proofErr w:type="gram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$</w:t>
                            </w:r>
                            <w:proofErr w:type="gram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['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{</w:t>
                            </w:r>
                          </w:p>
                          <w:p w14:paraId="14E084B5" w14:textId="77777777" w:rsidR="00BB4D7B" w:rsidRPr="00BB4D7B" w:rsidRDefault="00BB4D7B" w:rsidP="00BB4D7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attributes['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 </w:t>
                            </w:r>
                            <w:proofErr w:type="spellStart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images/library-hero.jpg');</w:t>
                            </w:r>
                          </w:p>
                          <w:p w14:paraId="73CAC2C0" w14:textId="03BA92B0" w:rsidR="00BB4D7B" w:rsidRPr="004659CC" w:rsidRDefault="00BB4D7B" w:rsidP="00BB4D7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B4D7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598DF" id="Text Box 333" o:spid="_x0000_s1301" type="#_x0000_t202" style="position:absolute;left:0;text-align:left;margin-left:4.5pt;margin-top:26.85pt;width:467.45pt;height:50.85pt;z-index:-25102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20F93E87" w14:textId="77777777" w:rsidR="00BB4D7B" w:rsidRPr="00BB4D7B" w:rsidRDefault="00BB4D7B" w:rsidP="00BB4D7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</w:t>
                      </w:r>
                      <w:proofErr w:type="gram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$</w:t>
                      </w:r>
                      <w:proofErr w:type="gram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['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{</w:t>
                      </w:r>
                    </w:p>
                    <w:p w14:paraId="14E084B5" w14:textId="77777777" w:rsidR="00BB4D7B" w:rsidRPr="00BB4D7B" w:rsidRDefault="00BB4D7B" w:rsidP="00BB4D7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attributes['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 </w:t>
                      </w:r>
                      <w:proofErr w:type="spellStart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images/library-hero.jpg');</w:t>
                      </w:r>
                    </w:p>
                    <w:p w14:paraId="73CAC2C0" w14:textId="03BA92B0" w:rsidR="00BB4D7B" w:rsidRPr="004659CC" w:rsidRDefault="00BB4D7B" w:rsidP="00BB4D7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B4D7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B4D7B">
        <w:t xml:space="preserve">In </w:t>
      </w:r>
      <w:proofErr w:type="spellStart"/>
      <w:r w:rsidR="00BB4D7B">
        <w:t>php</w:t>
      </w:r>
      <w:proofErr w:type="spellEnd"/>
      <w:r w:rsidR="00AB18E2">
        <w:t xml:space="preserve"> // set a default</w:t>
      </w:r>
    </w:p>
    <w:p w14:paraId="01EDF704" w14:textId="72E3DE43" w:rsidR="00BB4D7B" w:rsidRDefault="00BB4D7B" w:rsidP="00BB4D7B">
      <w:pPr>
        <w:pStyle w:val="Bullet0"/>
        <w:numPr>
          <w:ilvl w:val="0"/>
          <w:numId w:val="0"/>
        </w:numPr>
        <w:ind w:left="720"/>
      </w:pPr>
    </w:p>
    <w:p w14:paraId="4F27EA5E" w14:textId="06F3FDB6" w:rsidR="00BB4D7B" w:rsidRDefault="003A0040" w:rsidP="003A0040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4144" behindDoc="1" locked="0" layoutInCell="1" allowOverlap="1" wp14:anchorId="5C0FA87A" wp14:editId="20CD7EDC">
                <wp:simplePos x="0" y="0"/>
                <wp:positionH relativeFrom="margin">
                  <wp:align>center</wp:align>
                </wp:positionH>
                <wp:positionV relativeFrom="paragraph">
                  <wp:posOffset>632460</wp:posOffset>
                </wp:positionV>
                <wp:extent cx="5936615" cy="4151630"/>
                <wp:effectExtent l="114300" t="0" r="6985" b="1270"/>
                <wp:wrapTopAndBottom/>
                <wp:docPr id="334" name="Text Box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1516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75EFC8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</w:p>
                          <w:p w14:paraId="4B7C9F80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FA12957" w14:textId="1B6120EC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04BB9EDD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data;</w:t>
                            </w:r>
                          </w:p>
                          <w:p w14:paraId="2CCA36DD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__</w:t>
                            </w:r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ruct(</w:t>
                            </w:r>
                            <w:proofErr w:type="gram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name, $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Callback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ull, $data = null)</w:t>
                            </w:r>
                          </w:p>
                          <w:p w14:paraId="64A78710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09F5554C" w14:textId="46806AC8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data = $data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…</w:t>
                            </w:r>
                          </w:p>
                          <w:p w14:paraId="057FD254" w14:textId="06E93A03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45EA484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DDA5351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5BBB0B76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script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$this-&gt;name,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directory_</w:t>
                            </w:r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i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 "/build/{$this-&gt;name}.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array('wp-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s','wp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ditor'));</w:t>
                            </w:r>
                          </w:p>
                          <w:p w14:paraId="31B3A12F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533B5074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if($this-&gt;</w:t>
                            </w:r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ata){</w:t>
                            </w:r>
                            <w:proofErr w:type="gramEnd"/>
                          </w:p>
                          <w:p w14:paraId="258A5DD1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to localize some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ith the script we registered above</w:t>
                            </w:r>
                          </w:p>
                          <w:p w14:paraId="483DCF13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the second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g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the var name we can access in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</w:p>
                          <w:p w14:paraId="063DF5EE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banner', true, ['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llbackimage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images/li')]);</w:t>
                            </w:r>
                          </w:p>
                          <w:p w14:paraId="12105FC4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localize_script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this-&gt;name, $this-&gt;name, $this-&gt;data);</w:t>
                            </w:r>
                          </w:p>
                          <w:p w14:paraId="19368D70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27795BF9" w14:textId="510266FB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6A2D2878" w14:textId="478D61C2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}</w:t>
                            </w:r>
                          </w:p>
                          <w:p w14:paraId="61767003" w14:textId="77777777" w:rsidR="003A0040" w:rsidRPr="003A0040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3FD5133" w14:textId="17B41CED" w:rsidR="003A0040" w:rsidRPr="004659CC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banner', true, ['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llbackimage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/images/library-hero.jpg')]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FA87A" id="Text Box 334" o:spid="_x0000_s1302" type="#_x0000_t202" style="position:absolute;left:0;text-align:left;margin-left:0;margin-top:49.8pt;width:467.45pt;height:326.9pt;z-index:-25102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UWWQgIAAF4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475EFC8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</w:p>
                    <w:p w14:paraId="4B7C9F80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1FA12957" w14:textId="1B6120EC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04BB9EDD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data;</w:t>
                      </w:r>
                    </w:p>
                    <w:p w14:paraId="2CCA36DD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__</w:t>
                      </w:r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ruct(</w:t>
                      </w:r>
                      <w:proofErr w:type="gram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name, $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Callback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ull, $data = null)</w:t>
                      </w:r>
                    </w:p>
                    <w:p w14:paraId="64A78710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09F5554C" w14:textId="46806AC8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data = $data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…</w:t>
                      </w:r>
                    </w:p>
                    <w:p w14:paraId="057FD254" w14:textId="06E93A03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45EA484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DDA5351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5BBB0B76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script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$this-&gt;name,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directory_</w:t>
                      </w:r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i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 "/build/{$this-&gt;name}.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array('wp-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s','wp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ditor'));</w:t>
                      </w:r>
                    </w:p>
                    <w:p w14:paraId="31B3A12F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533B5074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if($this-&gt;</w:t>
                      </w:r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){</w:t>
                      </w:r>
                      <w:proofErr w:type="gramEnd"/>
                    </w:p>
                    <w:p w14:paraId="258A5DD1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to localize some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on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ith the script we registered above</w:t>
                      </w:r>
                    </w:p>
                    <w:p w14:paraId="483DCF13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the second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g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the var name we can access in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</w:p>
                    <w:p w14:paraId="063DF5EE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banner', true, ['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llbackimage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images/li')]);</w:t>
                      </w:r>
                    </w:p>
                    <w:p w14:paraId="12105FC4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localize_script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this-&gt;name, $this-&gt;name, $this-&gt;data);</w:t>
                      </w:r>
                    </w:p>
                    <w:p w14:paraId="19368D70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27795BF9" w14:textId="510266FB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6A2D2878" w14:textId="478D61C2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}</w:t>
                      </w:r>
                    </w:p>
                    <w:p w14:paraId="61767003" w14:textId="77777777" w:rsidR="003A0040" w:rsidRPr="003A0040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3FD5133" w14:textId="17B41CED" w:rsidR="003A0040" w:rsidRPr="004659CC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banner', true, ['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llbackimage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/images/library-hero.jpg')]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wp_localize_scripts</w:t>
      </w:r>
      <w:proofErr w:type="spellEnd"/>
      <w:r>
        <w:t xml:space="preserve"> //</w:t>
      </w:r>
      <w:r w:rsidR="00FD002B">
        <w:t>T</w:t>
      </w:r>
      <w:r>
        <w:t xml:space="preserve">his will add a </w:t>
      </w:r>
      <w:proofErr w:type="spellStart"/>
      <w:r>
        <w:t>js</w:t>
      </w:r>
      <w:proofErr w:type="spellEnd"/>
      <w:r>
        <w:t xml:space="preserve"> var. get dynamic theme-base</w:t>
      </w:r>
      <w:r w:rsidR="00FD002B">
        <w:t>d</w:t>
      </w:r>
      <w:r>
        <w:t xml:space="preserve"> </w:t>
      </w:r>
      <w:proofErr w:type="spellStart"/>
      <w:r>
        <w:t>url</w:t>
      </w:r>
      <w:proofErr w:type="spellEnd"/>
      <w:r>
        <w:t xml:space="preserve"> in </w:t>
      </w:r>
      <w:proofErr w:type="spellStart"/>
      <w:r>
        <w:t>js</w:t>
      </w:r>
      <w:proofErr w:type="spellEnd"/>
      <w:r>
        <w:t xml:space="preserve">, to add </w:t>
      </w:r>
      <w:r w:rsidR="00FD002B">
        <w:t xml:space="preserve">a </w:t>
      </w:r>
      <w:r>
        <w:t xml:space="preserve">default image to </w:t>
      </w:r>
      <w:proofErr w:type="spellStart"/>
      <w:r>
        <w:t>js</w:t>
      </w:r>
      <w:proofErr w:type="spellEnd"/>
    </w:p>
    <w:p w14:paraId="41B85953" w14:textId="347937FF" w:rsidR="003A0040" w:rsidRDefault="003A0040" w:rsidP="003A004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6192" behindDoc="1" locked="0" layoutInCell="1" allowOverlap="1" wp14:anchorId="4FB35357" wp14:editId="61B97E3B">
                <wp:simplePos x="0" y="0"/>
                <wp:positionH relativeFrom="margin">
                  <wp:align>center</wp:align>
                </wp:positionH>
                <wp:positionV relativeFrom="paragraph">
                  <wp:posOffset>4464266</wp:posOffset>
                </wp:positionV>
                <wp:extent cx="5936615" cy="431800"/>
                <wp:effectExtent l="114300" t="0" r="6985" b="6350"/>
                <wp:wrapTopAndBottom/>
                <wp:docPr id="335" name="Text Box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18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08D8D1" w14:textId="1666B0C1" w:rsidR="003A0040" w:rsidRPr="004659CC" w:rsidRDefault="003A0040" w:rsidP="003A004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{type: "string", default: </w:t>
                            </w:r>
                            <w:proofErr w:type="spellStart"/>
                            <w:proofErr w:type="gramStart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ndow.banner</w:t>
                            </w:r>
                            <w:proofErr w:type="gram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allbackimage</w:t>
                            </w:r>
                            <w:proofErr w:type="spellEnd"/>
                            <w:r w:rsidRPr="003A004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35357" id="Text Box 335" o:spid="_x0000_s1303" type="#_x0000_t202" style="position:absolute;left:0;text-align:left;margin-left:0;margin-top:351.5pt;width:467.45pt;height:34pt;z-index:-25102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508D8D1" w14:textId="1666B0C1" w:rsidR="003A0040" w:rsidRPr="004659CC" w:rsidRDefault="003A0040" w:rsidP="003A004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{type: "string", default: </w:t>
                      </w:r>
                      <w:proofErr w:type="spellStart"/>
                      <w:proofErr w:type="gramStart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ndow.banner</w:t>
                      </w:r>
                      <w:proofErr w:type="gram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allbackimage</w:t>
                      </w:r>
                      <w:proofErr w:type="spellEnd"/>
                      <w:r w:rsidRPr="003A004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B4784A4" w14:textId="31EEE2A2" w:rsidR="003A0040" w:rsidRDefault="003A0040" w:rsidP="003A0040">
      <w:pPr>
        <w:pStyle w:val="Bullet0"/>
        <w:numPr>
          <w:ilvl w:val="0"/>
          <w:numId w:val="0"/>
        </w:numPr>
        <w:ind w:left="720" w:hanging="360"/>
      </w:pPr>
    </w:p>
    <w:p w14:paraId="78023316" w14:textId="2B0B5B95" w:rsidR="003017F2" w:rsidRDefault="003017F2" w:rsidP="003017F2">
      <w:pPr>
        <w:pStyle w:val="Style3"/>
      </w:pPr>
      <w:r>
        <w:lastRenderedPageBreak/>
        <w:t>Static placeholder blocks (Events and Blogs section)</w:t>
      </w:r>
    </w:p>
    <w:p w14:paraId="13FE0EF2" w14:textId="42DCC8AD" w:rsidR="00BB4D7B" w:rsidRDefault="003A0040" w:rsidP="003A0040">
      <w:pPr>
        <w:pStyle w:val="Bullet0"/>
      </w:pPr>
      <w:r>
        <w:t xml:space="preserve">Columns </w:t>
      </w:r>
      <w:r w:rsidR="003017F2">
        <w:t xml:space="preserve">// default 2020 theme </w:t>
      </w:r>
      <w:r>
        <w:t xml:space="preserve">block in </w:t>
      </w:r>
      <w:r w:rsidR="003017F2">
        <w:t>WordPress. We can add custom classes to them, but still</w:t>
      </w:r>
      <w:r w:rsidR="00FD002B">
        <w:t>,</w:t>
      </w:r>
      <w:r w:rsidR="003017F2">
        <w:t xml:space="preserve"> we are tied to WordPress media query classes. No activity on </w:t>
      </w:r>
      <w:r w:rsidR="00FD002B">
        <w:t xml:space="preserve">the </w:t>
      </w:r>
      <w:r w:rsidR="003017F2">
        <w:t>editor. But to include in other pages.</w:t>
      </w:r>
    </w:p>
    <w:p w14:paraId="27CD0265" w14:textId="0B597A2B" w:rsidR="002E67B3" w:rsidRDefault="002E67B3" w:rsidP="003A0040">
      <w:pPr>
        <w:pStyle w:val="Bullet0"/>
      </w:pPr>
      <w:r>
        <w:t>No JSX</w:t>
      </w:r>
      <w:r w:rsidR="005C0AA2">
        <w:t xml:space="preserve">. Basic react code. No need to update </w:t>
      </w:r>
      <w:proofErr w:type="spellStart"/>
      <w:proofErr w:type="gramStart"/>
      <w:r w:rsidR="005C0AA2">
        <w:t>package.json</w:t>
      </w:r>
      <w:proofErr w:type="spellEnd"/>
      <w:proofErr w:type="gramEnd"/>
    </w:p>
    <w:p w14:paraId="02B06D5C" w14:textId="4F9C0AA7" w:rsidR="00D00F3F" w:rsidRDefault="00D00F3F" w:rsidP="00D00F3F">
      <w:pPr>
        <w:pStyle w:val="Bullet0"/>
      </w:pPr>
      <w:proofErr w:type="spellStart"/>
      <w:proofErr w:type="gramStart"/>
      <w:r>
        <w:t>wp.blocks</w:t>
      </w:r>
      <w:proofErr w:type="gramEnd"/>
      <w:r>
        <w:t>.registerBlockType</w:t>
      </w:r>
      <w:proofErr w:type="spellEnd"/>
      <w:r>
        <w:t xml:space="preserve"> // because we don't use </w:t>
      </w:r>
      <w:proofErr w:type="spellStart"/>
      <w:r>
        <w:t>package.json</w:t>
      </w:r>
      <w:proofErr w:type="spellEnd"/>
      <w:r>
        <w:t xml:space="preserve"> workflow to be processed </w:t>
      </w:r>
    </w:p>
    <w:p w14:paraId="30518415" w14:textId="74293DD2" w:rsidR="00D00F3F" w:rsidRDefault="00D00F3F" w:rsidP="00D00F3F">
      <w:pPr>
        <w:pStyle w:val="Bullet0"/>
      </w:pPr>
      <w:proofErr w:type="spellStart"/>
      <w:proofErr w:type="gramStart"/>
      <w:r>
        <w:t>wp.element</w:t>
      </w:r>
      <w:proofErr w:type="gramEnd"/>
      <w:r>
        <w:t>.createElement</w:t>
      </w:r>
      <w:proofErr w:type="spellEnd"/>
      <w:r>
        <w:t>() // create a component without JSX</w:t>
      </w:r>
    </w:p>
    <w:p w14:paraId="6D359B58" w14:textId="194E6B45" w:rsidR="00D00F3F" w:rsidRDefault="00D00F3F" w:rsidP="00D00F3F">
      <w:pPr>
        <w:pStyle w:val="Bullet0"/>
      </w:pPr>
      <w:proofErr w:type="spellStart"/>
      <w:proofErr w:type="gramStart"/>
      <w:r w:rsidRPr="00D00F3F">
        <w:t>wp.element</w:t>
      </w:r>
      <w:proofErr w:type="gramEnd"/>
      <w:r w:rsidRPr="00D00F3F">
        <w:t>.creatElement</w:t>
      </w:r>
      <w:proofErr w:type="spellEnd"/>
      <w:r w:rsidRPr="00D00F3F">
        <w:t xml:space="preserve">(type of </w:t>
      </w:r>
      <w:proofErr w:type="spellStart"/>
      <w:r w:rsidRPr="00D00F3F">
        <w:t>element,props</w:t>
      </w:r>
      <w:proofErr w:type="spellEnd"/>
      <w:r w:rsidRPr="00D00F3F">
        <w:t>, content)</w:t>
      </w:r>
    </w:p>
    <w:p w14:paraId="64693C14" w14:textId="7BB7B64B" w:rsidR="00D00F3F" w:rsidRDefault="00D00F3F" w:rsidP="00D00F3F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8240" behindDoc="1" locked="0" layoutInCell="1" allowOverlap="1" wp14:anchorId="7401B88B" wp14:editId="1BEDA737">
                <wp:simplePos x="0" y="0"/>
                <wp:positionH relativeFrom="margin">
                  <wp:align>center</wp:align>
                </wp:positionH>
                <wp:positionV relativeFrom="paragraph">
                  <wp:posOffset>366395</wp:posOffset>
                </wp:positionV>
                <wp:extent cx="5936615" cy="1392555"/>
                <wp:effectExtent l="114300" t="0" r="6985" b="0"/>
                <wp:wrapTopAndBottom/>
                <wp:docPr id="336" name="Text Box 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930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02B391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blocks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registerBlockType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sandblogs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{</w:t>
                            </w:r>
                          </w:p>
                          <w:p w14:paraId="79AFACE5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itle: "Events and Blogs",</w:t>
                            </w:r>
                          </w:p>
                          <w:p w14:paraId="6388CA9F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edit: 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11D2124D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.element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createElemen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div", {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Name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our-placeholder-block"}, "Events and Blogs Placeholder")</w:t>
                            </w:r>
                          </w:p>
                          <w:p w14:paraId="4314D3F6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11462DB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ave: 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46012BBC" w14:textId="3AC80F25" w:rsidR="00D00F3F" w:rsidRPr="004659CC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ull }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1B88B" id="Text Box 336" o:spid="_x0000_s1304" type="#_x0000_t202" style="position:absolute;left:0;text-align:left;margin-left:0;margin-top:28.85pt;width:467.45pt;height:109.65pt;z-index:-25101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6302B391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blocks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registerBlockType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sandblogs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{</w:t>
                      </w:r>
                    </w:p>
                    <w:p w14:paraId="79AFACE5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itle: "Events and Blogs",</w:t>
                      </w:r>
                    </w:p>
                    <w:p w14:paraId="6388CA9F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edit: 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11D2124D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.element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createElemen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div", {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Name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our-placeholder-block"}, "Events and Blogs Placeholder")</w:t>
                      </w:r>
                    </w:p>
                    <w:p w14:paraId="4314D3F6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11462DB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ave: 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46012BBC" w14:textId="3AC80F25" w:rsidR="00D00F3F" w:rsidRPr="004659CC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ull }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the </w:t>
      </w:r>
      <w:proofErr w:type="spellStart"/>
      <w:r>
        <w:t>js</w:t>
      </w:r>
      <w:proofErr w:type="spellEnd"/>
    </w:p>
    <w:p w14:paraId="239A5FCE" w14:textId="1640B176" w:rsidR="00D00F3F" w:rsidRDefault="00D00F3F" w:rsidP="00D00F3F">
      <w:pPr>
        <w:pStyle w:val="Bullet0"/>
        <w:numPr>
          <w:ilvl w:val="0"/>
          <w:numId w:val="0"/>
        </w:numPr>
        <w:ind w:left="360"/>
      </w:pPr>
    </w:p>
    <w:p w14:paraId="0C5364B0" w14:textId="1281310C" w:rsidR="00D00F3F" w:rsidRDefault="00D00F3F" w:rsidP="003D33F9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0288" behindDoc="1" locked="0" layoutInCell="1" allowOverlap="1" wp14:anchorId="04774B98" wp14:editId="4588CDB7">
                <wp:simplePos x="0" y="0"/>
                <wp:positionH relativeFrom="margin">
                  <wp:align>center</wp:align>
                </wp:positionH>
                <wp:positionV relativeFrom="paragraph">
                  <wp:posOffset>287817</wp:posOffset>
                </wp:positionV>
                <wp:extent cx="5936615" cy="3649345"/>
                <wp:effectExtent l="114300" t="0" r="6985" b="8255"/>
                <wp:wrapTopAndBottom/>
                <wp:docPr id="337" name="Text Box 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64934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AC7F18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ceholderBlock</w:t>
                            </w:r>
                            <w:proofErr w:type="spellEnd"/>
                          </w:p>
                          <w:p w14:paraId="7A949016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5855B35" w14:textId="4E1556CA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$name;</w:t>
                            </w:r>
                          </w:p>
                          <w:p w14:paraId="5808E076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__construct($name)</w:t>
                            </w:r>
                          </w:p>
                          <w:p w14:paraId="6797F165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4B14AA6C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$this-&gt;name = $name;</w:t>
                            </w:r>
                          </w:p>
                          <w:p w14:paraId="51B586A8" w14:textId="7075F980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array($this,'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);}</w:t>
                            </w:r>
                          </w:p>
                          <w:p w14:paraId="3BFBB445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23FA1B8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unction </w:t>
                            </w:r>
                            <w:proofErr w:type="spellStart"/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RenderCallback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attributes, $content){</w:t>
                            </w:r>
                          </w:p>
                          <w:p w14:paraId="14D07A56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ar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 // anything in between will be treated as a big string of text</w:t>
                            </w:r>
                          </w:p>
                          <w:p w14:paraId="1CF1F6CF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quire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path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/our-blocks/{$this-&gt;name}.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hp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;</w:t>
                            </w:r>
                          </w:p>
                          <w:p w14:paraId="5D91E0C9" w14:textId="7B5BC672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b_get_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}</w:t>
                            </w:r>
                          </w:p>
                          <w:p w14:paraId="40696D50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7937E4A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ublic function </w:t>
                            </w:r>
                            <w:proofErr w:type="spellStart"/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Ini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75D5F40" w14:textId="6701FE73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 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no need for build version, no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</w:t>
                            </w:r>
                            <w:proofErr w:type="spellEnd"/>
                          </w:p>
                          <w:p w14:paraId="52BA2222" w14:textId="617D114C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_register_scrip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$this-&gt;name,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stylesheet_directory_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i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. "/our-blocks/{$this-&gt;name}.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 array('wp-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locks','wp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ditor'));</w:t>
                            </w:r>
                          </w:p>
                          <w:p w14:paraId="49BC5FE5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ister_block_type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{$this-&gt;name}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array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14:paraId="5AB7C375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_script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$this-&gt;name,</w:t>
                            </w:r>
                          </w:p>
                          <w:p w14:paraId="03FF36C4" w14:textId="30010320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'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_callback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=&gt; [$this, '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RenderCallback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))</w:t>
                            </w:r>
                            <w:proofErr w:type="gram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 }</w:t>
                            </w:r>
                            <w:proofErr w:type="gram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0E4B1A6" w14:textId="77777777" w:rsidR="00D00F3F" w:rsidRPr="00D00F3F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0C35448" w14:textId="10803334" w:rsidR="00D00F3F" w:rsidRPr="004659CC" w:rsidRDefault="00D00F3F" w:rsidP="00D00F3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ceholderBlock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sandblogs</w:t>
                            </w:r>
                            <w:proofErr w:type="spellEnd"/>
                            <w:r w:rsidRPr="00D00F3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;</w:t>
                            </w:r>
                          </w:p>
                          <w:p w14:paraId="00851F29" w14:textId="77777777" w:rsidR="00D00F3F" w:rsidRPr="004659CC" w:rsidRDefault="00D00F3F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74B98" id="Text Box 337" o:spid="_x0000_s1305" type="#_x0000_t202" style="position:absolute;left:0;text-align:left;margin-left:0;margin-top:22.65pt;width:467.45pt;height:287.35pt;z-index:-25101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EAC7F18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ceholderBlock</w:t>
                      </w:r>
                      <w:proofErr w:type="spellEnd"/>
                    </w:p>
                    <w:p w14:paraId="7A949016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5855B35" w14:textId="4E1556CA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$name;</w:t>
                      </w:r>
                    </w:p>
                    <w:p w14:paraId="5808E076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__construct($name)</w:t>
                      </w:r>
                    </w:p>
                    <w:p w14:paraId="6797F165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4B14AA6C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$this-&gt;name = $name;</w:t>
                      </w:r>
                    </w:p>
                    <w:p w14:paraId="51B586A8" w14:textId="7075F980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array($this,'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);}</w:t>
                      </w:r>
                    </w:p>
                    <w:p w14:paraId="3BFBB445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23FA1B8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unction </w:t>
                      </w:r>
                      <w:proofErr w:type="spellStart"/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RenderCallback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attributes, $content){</w:t>
                      </w:r>
                    </w:p>
                    <w:p w14:paraId="14D07A56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ar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 // anything in between will be treated as a big string of text</w:t>
                      </w:r>
                    </w:p>
                    <w:p w14:paraId="1CF1F6CF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quire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path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/our-blocks/{$this-&gt;name}.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hp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;</w:t>
                      </w:r>
                    </w:p>
                    <w:p w14:paraId="5D91E0C9" w14:textId="7B5BC672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b_get_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}</w:t>
                      </w:r>
                    </w:p>
                    <w:p w14:paraId="40696D50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7937E4A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ublic function </w:t>
                      </w:r>
                      <w:proofErr w:type="spellStart"/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nIni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75D5F40" w14:textId="6701FE73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 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no need for build version, no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</w:t>
                      </w:r>
                      <w:proofErr w:type="spellEnd"/>
                    </w:p>
                    <w:p w14:paraId="52BA2222" w14:textId="617D114C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_register_scrip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$this-&gt;name,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stylesheet_directory_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i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. "/our-blocks/{$this-&gt;name}.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 array('wp-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locks','wp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ditor'));</w:t>
                      </w:r>
                    </w:p>
                    <w:p w14:paraId="49BC5FE5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ister_block_type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{$this-&gt;name}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array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</w:p>
                    <w:p w14:paraId="5AB7C375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_script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$this-&gt;name,</w:t>
                      </w:r>
                    </w:p>
                    <w:p w14:paraId="03FF36C4" w14:textId="30010320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'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_callback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=&gt; [$this, '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RenderCallback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))</w:t>
                      </w:r>
                      <w:proofErr w:type="gram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 }</w:t>
                      </w:r>
                      <w:proofErr w:type="gram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0E4B1A6" w14:textId="77777777" w:rsidR="00D00F3F" w:rsidRPr="00D00F3F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0C35448" w14:textId="10803334" w:rsidR="00D00F3F" w:rsidRPr="004659CC" w:rsidRDefault="00D00F3F" w:rsidP="00D00F3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ceholderBlock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sandblogs</w:t>
                      </w:r>
                      <w:proofErr w:type="spellEnd"/>
                      <w:r w:rsidRPr="00D00F3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;</w:t>
                      </w:r>
                    </w:p>
                    <w:p w14:paraId="00851F29" w14:textId="77777777" w:rsidR="00D00F3F" w:rsidRPr="004659CC" w:rsidRDefault="00D00F3F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function.php</w:t>
      </w:r>
      <w:proofErr w:type="spellEnd"/>
    </w:p>
    <w:p w14:paraId="23449CC8" w14:textId="68FB8702" w:rsidR="00D00F3F" w:rsidRDefault="00D00F3F" w:rsidP="00D00F3F">
      <w:pPr>
        <w:pStyle w:val="Bullet0"/>
      </w:pPr>
      <w:proofErr w:type="spellStart"/>
      <w:r>
        <w:lastRenderedPageBreak/>
        <w:t>php</w:t>
      </w:r>
      <w:proofErr w:type="spellEnd"/>
      <w:r>
        <w:t xml:space="preserve"> file // the same as </w:t>
      </w:r>
      <w:r w:rsidR="00F54522">
        <w:t xml:space="preserve">the </w:t>
      </w:r>
      <w:r>
        <w:t>normal theme</w:t>
      </w:r>
    </w:p>
    <w:p w14:paraId="25CEDF25" w14:textId="673C1FCA" w:rsidR="00D00F3F" w:rsidRDefault="00F54522" w:rsidP="00F54522">
      <w:pPr>
        <w:pStyle w:val="Style3"/>
      </w:pPr>
      <w:r>
        <w:t>Standard way for Global Header and Footer</w:t>
      </w:r>
    </w:p>
    <w:p w14:paraId="089C74F5" w14:textId="4DEC017B" w:rsidR="00F54522" w:rsidRDefault="00F54522" w:rsidP="00F54522">
      <w:pPr>
        <w:pStyle w:val="Bullet0"/>
      </w:pPr>
      <w:r>
        <w:t xml:space="preserve">The official way like </w:t>
      </w:r>
      <w:r w:rsidR="00FD002B">
        <w:t xml:space="preserve">the </w:t>
      </w:r>
      <w:r>
        <w:t xml:space="preserve">twenty-twenty theme is to use parts and include </w:t>
      </w:r>
      <w:r w:rsidR="00FD002B">
        <w:t xml:space="preserve">the </w:t>
      </w:r>
      <w:r>
        <w:t xml:space="preserve">theme in templates where we want. If you want to use your own </w:t>
      </w:r>
      <w:proofErr w:type="spellStart"/>
      <w:r>
        <w:t>css</w:t>
      </w:r>
      <w:proofErr w:type="spellEnd"/>
      <w:r>
        <w:t xml:space="preserve"> and html and just one block then you don't need the standard. You can use </w:t>
      </w:r>
      <w:r w:rsidR="00FD002B">
        <w:t xml:space="preserve">the </w:t>
      </w:r>
      <w:r>
        <w:t>placeholder method mentioned.</w:t>
      </w:r>
    </w:p>
    <w:p w14:paraId="578F5FE6" w14:textId="4E2DD741" w:rsidR="00B57E0E" w:rsidRDefault="00B57E0E" w:rsidP="00B57E0E">
      <w:pPr>
        <w:pStyle w:val="Style3"/>
      </w:pPr>
      <w:r>
        <w:t>Multiple of the same block (slideshow)</w:t>
      </w:r>
    </w:p>
    <w:p w14:paraId="4FA7B11B" w14:textId="2B59EA5F" w:rsidR="00B57E0E" w:rsidRDefault="00B57E0E" w:rsidP="00B57E0E">
      <w:pPr>
        <w:pStyle w:val="Bullet0"/>
      </w:pPr>
      <w:r>
        <w:t>Slideshow con</w:t>
      </w:r>
      <w:r w:rsidR="00922CE8">
        <w:t>t</w:t>
      </w:r>
      <w:r>
        <w:t xml:space="preserve">ent is the same as </w:t>
      </w:r>
      <w:r w:rsidR="00FD002B">
        <w:t xml:space="preserve">a </w:t>
      </w:r>
      <w:r>
        <w:t xml:space="preserve">banner for 80%, </w:t>
      </w:r>
      <w:r w:rsidR="00FD002B">
        <w:t xml:space="preserve">with </w:t>
      </w:r>
      <w:r>
        <w:t xml:space="preserve">a few differences in </w:t>
      </w:r>
      <w:proofErr w:type="spellStart"/>
      <w:r>
        <w:t>slideshow.php</w:t>
      </w:r>
      <w:proofErr w:type="spellEnd"/>
      <w:r>
        <w:t xml:space="preserve">, </w:t>
      </w:r>
      <w:proofErr w:type="spellStart"/>
      <w:r>
        <w:t>slide.php</w:t>
      </w:r>
      <w:proofErr w:type="spellEnd"/>
      <w:r>
        <w:t xml:space="preserve"> (taken from </w:t>
      </w:r>
      <w:proofErr w:type="spellStart"/>
      <w:r>
        <w:t>banner.php</w:t>
      </w:r>
      <w:proofErr w:type="spellEnd"/>
      <w:r>
        <w:t xml:space="preserve">), </w:t>
      </w:r>
      <w:r w:rsidR="00FD002B">
        <w:t xml:space="preserve">and </w:t>
      </w:r>
      <w:r>
        <w:t>edit and save of slideshow.js</w:t>
      </w:r>
      <w:r w:rsidR="00015FF9">
        <w:t xml:space="preserve"> for nested slide</w:t>
      </w:r>
      <w:r w:rsidR="00FD002B">
        <w:t>s</w:t>
      </w:r>
      <w:r w:rsidR="00922CE8">
        <w:t xml:space="preserve">. Fix the </w:t>
      </w:r>
      <w:proofErr w:type="spellStart"/>
      <w:r w:rsidR="00922CE8">
        <w:t>heroslider</w:t>
      </w:r>
      <w:proofErr w:type="spellEnd"/>
      <w:r w:rsidR="00922CE8">
        <w:t xml:space="preserve"> </w:t>
      </w:r>
      <w:proofErr w:type="spellStart"/>
      <w:r w:rsidR="00922CE8">
        <w:t>javascript</w:t>
      </w:r>
      <w:proofErr w:type="spellEnd"/>
      <w:r w:rsidR="00922CE8">
        <w:t>. Point towards build</w:t>
      </w:r>
      <w:r w:rsidR="00FD002B">
        <w:t>ing</w:t>
      </w:r>
      <w:r w:rsidR="00922CE8">
        <w:t xml:space="preserve"> index.js in </w:t>
      </w:r>
      <w:proofErr w:type="spellStart"/>
      <w:r w:rsidR="00922CE8">
        <w:t>function.php</w:t>
      </w:r>
      <w:proofErr w:type="spellEnd"/>
      <w:r w:rsidR="00922CE8">
        <w:t>.</w:t>
      </w:r>
    </w:p>
    <w:p w14:paraId="3411E694" w14:textId="31656BFE" w:rsidR="00922CE8" w:rsidRDefault="00922CE8" w:rsidP="00922CE8">
      <w:pPr>
        <w:pStyle w:val="Style3"/>
      </w:pPr>
      <w:r>
        <w:t>Resilient default index.html</w:t>
      </w:r>
    </w:p>
    <w:p w14:paraId="1A8EC65D" w14:textId="4F6022DD" w:rsidR="009D0FD3" w:rsidRDefault="00922CE8" w:rsidP="00922CE8">
      <w:pPr>
        <w:pStyle w:val="Bullet0"/>
      </w:pPr>
      <w:r>
        <w:t xml:space="preserve">Index.html // make it resilient. Since the </w:t>
      </w:r>
      <w:proofErr w:type="spellStart"/>
      <w:r>
        <w:t>url</w:t>
      </w:r>
      <w:proofErr w:type="spellEnd"/>
      <w:r>
        <w:t xml:space="preserve"> may be different, delete the banner image </w:t>
      </w:r>
      <w:proofErr w:type="spellStart"/>
      <w:r>
        <w:t>url</w:t>
      </w:r>
      <w:proofErr w:type="spellEnd"/>
      <w:r>
        <w:t xml:space="preserve"> from index.html copied from db. For the slideshow:</w:t>
      </w:r>
    </w:p>
    <w:p w14:paraId="24FE3F47" w14:textId="7945300C" w:rsidR="00922CE8" w:rsidRDefault="00922CE8" w:rsidP="00922CE8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2336" behindDoc="1" locked="0" layoutInCell="1" allowOverlap="1" wp14:anchorId="6DC5064D" wp14:editId="6E513511">
                <wp:simplePos x="0" y="0"/>
                <wp:positionH relativeFrom="margin">
                  <wp:align>center</wp:align>
                </wp:positionH>
                <wp:positionV relativeFrom="paragraph">
                  <wp:posOffset>179070</wp:posOffset>
                </wp:positionV>
                <wp:extent cx="5936615" cy="326390"/>
                <wp:effectExtent l="114300" t="0" r="6985" b="0"/>
                <wp:wrapTopAndBottom/>
                <wp:docPr id="339" name="Text Box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263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9BB71D" w14:textId="3FE32A48" w:rsidR="00922CE8" w:rsidRPr="004659CC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XBlock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slide', true, </w:t>
                            </w:r>
                            <w:r w:rsidRPr="00922CE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'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emeimagepath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' =&gt; 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get_theme_file_uri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'/images/')])</w:t>
                            </w: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5064D" id="Text Box 339" o:spid="_x0000_s1306" type="#_x0000_t202" style="position:absolute;left:0;text-align:left;margin-left:0;margin-top:14.1pt;width:467.45pt;height:25.7pt;z-index:-25101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69BB71D" w14:textId="3FE32A48" w:rsidR="00922CE8" w:rsidRPr="004659CC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XBlock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slide', true, </w:t>
                      </w:r>
                      <w:r w:rsidRPr="00922CE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'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emeimagepath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' =&gt; 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get_theme_file_uri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'/images/')])</w:t>
                      </w: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AA11A9C" w14:textId="77777777" w:rsidR="00922CE8" w:rsidRDefault="00922CE8" w:rsidP="00922CE8">
      <w:pPr>
        <w:pStyle w:val="Bullet0"/>
        <w:numPr>
          <w:ilvl w:val="0"/>
          <w:numId w:val="0"/>
        </w:numPr>
        <w:ind w:left="720" w:hanging="360"/>
      </w:pPr>
    </w:p>
    <w:p w14:paraId="25E59727" w14:textId="59ED804B" w:rsidR="00922CE8" w:rsidRDefault="00922CE8" w:rsidP="00922CE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4384" behindDoc="1" locked="0" layoutInCell="1" allowOverlap="1" wp14:anchorId="1D68C54A" wp14:editId="075FB369">
                <wp:simplePos x="0" y="0"/>
                <wp:positionH relativeFrom="margin">
                  <wp:align>center</wp:align>
                </wp:positionH>
                <wp:positionV relativeFrom="paragraph">
                  <wp:posOffset>319405</wp:posOffset>
                </wp:positionV>
                <wp:extent cx="5936615" cy="291465"/>
                <wp:effectExtent l="114300" t="0" r="6985" b="0"/>
                <wp:wrapTopAndBottom/>
                <wp:docPr id="340" name="Text Box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9146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116649" w14:textId="173D8C7C" w:rsidR="00922CE8" w:rsidRPr="004659CC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!--</w:t>
                            </w:r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p:ourblocktheme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slide {"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image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"apples.jpg"} --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8C54A" id="Text Box 340" o:spid="_x0000_s1307" type="#_x0000_t202" style="position:absolute;left:0;text-align:left;margin-left:0;margin-top:25.15pt;width:467.45pt;height:22.95pt;z-index:-2510120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42116649" w14:textId="173D8C7C" w:rsidR="00922CE8" w:rsidRPr="004659CC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!--</w:t>
                      </w:r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p:ourblocktheme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slide {"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image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"apples.jpg"} --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n index.html</w:t>
      </w:r>
    </w:p>
    <w:p w14:paraId="6DFFFE96" w14:textId="696EC7A2" w:rsidR="00922CE8" w:rsidRDefault="00922CE8" w:rsidP="00922CE8">
      <w:pPr>
        <w:pStyle w:val="Bullet0"/>
        <w:numPr>
          <w:ilvl w:val="0"/>
          <w:numId w:val="0"/>
        </w:numPr>
        <w:ind w:left="720"/>
      </w:pPr>
    </w:p>
    <w:p w14:paraId="55CC1047" w14:textId="6A41E6A6" w:rsidR="00922CE8" w:rsidRDefault="00922CE8" w:rsidP="00922CE8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8480" behindDoc="1" locked="0" layoutInCell="1" allowOverlap="1" wp14:anchorId="18D43DB2" wp14:editId="1177CAB8">
                <wp:simplePos x="0" y="0"/>
                <wp:positionH relativeFrom="margin">
                  <wp:posOffset>55880</wp:posOffset>
                </wp:positionH>
                <wp:positionV relativeFrom="paragraph">
                  <wp:posOffset>977265</wp:posOffset>
                </wp:positionV>
                <wp:extent cx="5936615" cy="1365250"/>
                <wp:effectExtent l="114300" t="0" r="6985" b="6350"/>
                <wp:wrapTopAndBottom/>
                <wp:docPr id="342" name="Text Box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652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D77021" w14:textId="200B2849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Effect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(</w:t>
                            </w:r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74F57E5F" w14:textId="77777777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f( 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</w:t>
                            </w:r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attributes.themeimage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08FE014B" w14:textId="77777777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console.log(`${</w:t>
                            </w:r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lide.themeimagepath</w:t>
                            </w:r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${props.attributes.themeimage}`)</w:t>
                            </w:r>
                          </w:p>
                          <w:p w14:paraId="13845A9D" w14:textId="77777777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// it should be saved to get affected</w:t>
                            </w:r>
                          </w:p>
                          <w:p w14:paraId="5794EDA2" w14:textId="77777777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`${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lide.themeimagepath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${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attributes.themeimage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`})</w:t>
                            </w:r>
                          </w:p>
                          <w:p w14:paraId="076D4D53" w14:textId="77777777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546A9CE" w14:textId="4E8AD7C4" w:rsidR="00922CE8" w:rsidRPr="004659CC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  <w:proofErr w:type="gram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,[</w:t>
                            </w:r>
                            <w:proofErr w:type="gram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[] means only initial load</w:t>
                            </w:r>
                          </w:p>
                          <w:p w14:paraId="52ED13EF" w14:textId="77777777" w:rsidR="00922CE8" w:rsidRPr="004659CC" w:rsidRDefault="00922CE8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43DB2" id="Text Box 342" o:spid="_x0000_s1308" type="#_x0000_t202" style="position:absolute;left:0;text-align:left;margin-left:4.4pt;margin-top:76.95pt;width:467.45pt;height:107.5pt;z-index:-25100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" fillcolor="#f1f8e8" stroked="f" strokeweight=".5pt">
                <v:shadow on="t" color="#a4d16d" offset="-9pt,0"/>
                <v:textbox inset="2mm">
                  <w:txbxContent>
                    <w:p w14:paraId="45D77021" w14:textId="200B2849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Effect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(</w:t>
                      </w:r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74F57E5F" w14:textId="77777777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f( 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</w:t>
                      </w:r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attributes.themeimage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08FE014B" w14:textId="77777777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console.log(`${</w:t>
                      </w:r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lide.themeimagepath</w:t>
                      </w:r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${props.attributes.themeimage}`)</w:t>
                      </w:r>
                    </w:p>
                    <w:p w14:paraId="13845A9D" w14:textId="77777777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// it should be saved to get affected</w:t>
                      </w:r>
                    </w:p>
                    <w:p w14:paraId="5794EDA2" w14:textId="77777777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`${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lide.themeimagepath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${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attributes.themeimage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`})</w:t>
                      </w:r>
                    </w:p>
                    <w:p w14:paraId="076D4D53" w14:textId="77777777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546A9CE" w14:textId="4E8AD7C4" w:rsidR="00922CE8" w:rsidRPr="004659CC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  <w:proofErr w:type="gram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,[</w:t>
                      </w:r>
                      <w:proofErr w:type="gram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[] means only initial load</w:t>
                      </w:r>
                    </w:p>
                    <w:p w14:paraId="52ED13EF" w14:textId="77777777" w:rsidR="00922CE8" w:rsidRPr="004659CC" w:rsidRDefault="00922CE8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06432" behindDoc="1" locked="0" layoutInCell="1" allowOverlap="1" wp14:anchorId="5407532A" wp14:editId="0FBCF436">
                <wp:simplePos x="0" y="0"/>
                <wp:positionH relativeFrom="margin">
                  <wp:align>center</wp:align>
                </wp:positionH>
                <wp:positionV relativeFrom="paragraph">
                  <wp:posOffset>301746</wp:posOffset>
                </wp:positionV>
                <wp:extent cx="5936615" cy="528955"/>
                <wp:effectExtent l="114300" t="0" r="6985" b="4445"/>
                <wp:wrapTopAndBottom/>
                <wp:docPr id="341" name="Text Box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895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650F81" w14:textId="735AFA10" w:rsidR="00922CE8" w:rsidRPr="00922CE8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ibutes: {</w:t>
                            </w:r>
                          </w:p>
                          <w:p w14:paraId="43096D4F" w14:textId="0610CE83" w:rsidR="00922CE8" w:rsidRPr="004659CC" w:rsidRDefault="00922CE8" w:rsidP="00922CE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image</w:t>
                            </w:r>
                            <w:proofErr w:type="spellEnd"/>
                            <w:r w:rsidRPr="00922CE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type: "string"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7532A" id="Text Box 341" o:spid="_x0000_s1309" type="#_x0000_t202" style="position:absolute;left:0;text-align:left;margin-left:0;margin-top:23.75pt;width:467.45pt;height:41.65pt;z-index:-251010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7E650F81" w14:textId="735AFA10" w:rsidR="00922CE8" w:rsidRPr="00922CE8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ibutes: {</w:t>
                      </w:r>
                    </w:p>
                    <w:p w14:paraId="43096D4F" w14:textId="0610CE83" w:rsidR="00922CE8" w:rsidRPr="004659CC" w:rsidRDefault="00922CE8" w:rsidP="00922CE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image</w:t>
                      </w:r>
                      <w:proofErr w:type="spellEnd"/>
                      <w:r w:rsidRPr="00922CE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type: "string"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n slide.js</w:t>
      </w:r>
    </w:p>
    <w:p w14:paraId="58A91ACA" w14:textId="53245C84" w:rsidR="00922CE8" w:rsidRDefault="00BA279C" w:rsidP="008C090D">
      <w:pPr>
        <w:pStyle w:val="Bullet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10528" behindDoc="1" locked="0" layoutInCell="1" allowOverlap="1" wp14:anchorId="1CB270BC" wp14:editId="34FE0327">
                <wp:simplePos x="0" y="0"/>
                <wp:positionH relativeFrom="margin">
                  <wp:align>center</wp:align>
                </wp:positionH>
                <wp:positionV relativeFrom="paragraph">
                  <wp:posOffset>425193</wp:posOffset>
                </wp:positionV>
                <wp:extent cx="5936615" cy="680720"/>
                <wp:effectExtent l="114300" t="0" r="6985" b="5080"/>
                <wp:wrapTopAndBottom/>
                <wp:docPr id="343" name="Text Box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807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2BDF2A" w14:textId="2AD23A93" w:rsidR="008C090D" w:rsidRPr="004659CC" w:rsidRDefault="008C090D" w:rsidP="00D8656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ps.setAttributes</w:t>
                            </w:r>
                            <w:proofErr w:type="spellEnd"/>
                            <w:proofErr w:type="gramEnd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{</w:t>
                            </w:r>
                            <w:proofErr w:type="spellStart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image</w:t>
                            </w:r>
                            <w:proofErr w:type="spellEnd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"", </w:t>
                            </w:r>
                            <w:proofErr w:type="spellStart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ponse.media_details.sizes.pageBanner.source_url</w:t>
                            </w:r>
                            <w:proofErr w:type="spellEnd"/>
                            <w:r w:rsidRPr="008C09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270BC" id="Text Box 343" o:spid="_x0000_s1310" type="#_x0000_t202" style="position:absolute;left:0;text-align:left;margin-left:0;margin-top:33.5pt;width:467.45pt;height:53.6pt;z-index:-251005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72BDF2A" w14:textId="2AD23A93" w:rsidR="008C090D" w:rsidRPr="004659CC" w:rsidRDefault="008C090D" w:rsidP="00D8656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ps.setAttributes</w:t>
                      </w:r>
                      <w:proofErr w:type="spellEnd"/>
                      <w:proofErr w:type="gramEnd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{</w:t>
                      </w:r>
                      <w:proofErr w:type="spellStart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image</w:t>
                      </w:r>
                      <w:proofErr w:type="spellEnd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"", </w:t>
                      </w:r>
                      <w:proofErr w:type="spellStart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ponse.media_details.sizes.pageBanner.source_url</w:t>
                      </w:r>
                      <w:proofErr w:type="spellEnd"/>
                      <w:r w:rsidRPr="008C09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C090D">
        <w:t xml:space="preserve">When uploading </w:t>
      </w:r>
      <w:proofErr w:type="spellStart"/>
      <w:r w:rsidR="008C090D">
        <w:t>imageurl</w:t>
      </w:r>
      <w:proofErr w:type="spellEnd"/>
      <w:r w:rsidR="008C090D">
        <w:t xml:space="preserve">, set </w:t>
      </w:r>
      <w:proofErr w:type="spellStart"/>
      <w:r w:rsidR="008C090D" w:rsidRPr="008C090D">
        <w:t>themeimage</w:t>
      </w:r>
      <w:proofErr w:type="spellEnd"/>
      <w:r w:rsidR="008C090D">
        <w:t xml:space="preserve"> back to null.</w:t>
      </w:r>
    </w:p>
    <w:p w14:paraId="6759C209" w14:textId="0FCBC8C9" w:rsidR="008C090D" w:rsidRDefault="008C090D" w:rsidP="00922CE8">
      <w:pPr>
        <w:pStyle w:val="ListParagraph"/>
      </w:pPr>
    </w:p>
    <w:p w14:paraId="17E283CA" w14:textId="1F30B6C7" w:rsidR="00BA279C" w:rsidRDefault="00BA279C" w:rsidP="00BA279C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2576" behindDoc="1" locked="0" layoutInCell="1" allowOverlap="1" wp14:anchorId="6D902A50" wp14:editId="7D34F106">
                <wp:simplePos x="0" y="0"/>
                <wp:positionH relativeFrom="margin">
                  <wp:posOffset>57150</wp:posOffset>
                </wp:positionH>
                <wp:positionV relativeFrom="paragraph">
                  <wp:posOffset>405306</wp:posOffset>
                </wp:positionV>
                <wp:extent cx="5936615" cy="754380"/>
                <wp:effectExtent l="114300" t="0" r="6985" b="7620"/>
                <wp:wrapTopAndBottom/>
                <wp:docPr id="344" name="Text Box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543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AF09B6" w14:textId="77777777" w:rsidR="00BA279C" w:rsidRPr="00BA279C" w:rsidRDefault="00BA279C" w:rsidP="00BA27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$attributes['</w:t>
                            </w:r>
                            <w:proofErr w:type="spell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image</w:t>
                            </w:r>
                            <w:proofErr w:type="spellEnd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){</w:t>
                            </w:r>
                            <w:proofErr w:type="gramEnd"/>
                          </w:p>
                          <w:p w14:paraId="12148F72" w14:textId="77777777" w:rsidR="00BA279C" w:rsidRPr="00BA279C" w:rsidRDefault="00BA279C" w:rsidP="00BA27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attributes['</w:t>
                            </w:r>
                            <w:proofErr w:type="spell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URL</w:t>
                            </w:r>
                            <w:proofErr w:type="spellEnd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] = </w:t>
                            </w:r>
                            <w:proofErr w:type="spell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et_theme_file_</w:t>
                            </w:r>
                            <w:proofErr w:type="gram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i</w:t>
                            </w:r>
                            <w:proofErr w:type="spellEnd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/images/' . $attributes['</w:t>
                            </w:r>
                            <w:proofErr w:type="spell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meimage</w:t>
                            </w:r>
                            <w:proofErr w:type="spellEnd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gramStart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)</w:t>
                            </w:r>
                            <w:proofErr w:type="gramEnd"/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78DA4079" w14:textId="7025F9FB" w:rsidR="00BA279C" w:rsidRPr="004659CC" w:rsidRDefault="00BA279C" w:rsidP="00BA279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7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02A50" id="Text Box 344" o:spid="_x0000_s1311" type="#_x0000_t202" style="position:absolute;left:0;text-align:left;margin-left:4.5pt;margin-top:31.9pt;width:467.45pt;height:59.4pt;z-index:-25100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/4yQgIAAF0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6CAF09B6" w14:textId="77777777" w:rsidR="00BA279C" w:rsidRPr="00BA279C" w:rsidRDefault="00BA279C" w:rsidP="00BA27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$attributes['</w:t>
                      </w:r>
                      <w:proofErr w:type="spell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image</w:t>
                      </w:r>
                      <w:proofErr w:type="spellEnd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){</w:t>
                      </w:r>
                      <w:proofErr w:type="gramEnd"/>
                    </w:p>
                    <w:p w14:paraId="12148F72" w14:textId="77777777" w:rsidR="00BA279C" w:rsidRPr="00BA279C" w:rsidRDefault="00BA279C" w:rsidP="00BA27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attributes['</w:t>
                      </w:r>
                      <w:proofErr w:type="spell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URL</w:t>
                      </w:r>
                      <w:proofErr w:type="spellEnd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] = </w:t>
                      </w:r>
                      <w:proofErr w:type="spell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et_theme_file_</w:t>
                      </w:r>
                      <w:proofErr w:type="gram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i</w:t>
                      </w:r>
                      <w:proofErr w:type="spellEnd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/images/' . $attributes['</w:t>
                      </w:r>
                      <w:proofErr w:type="spell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emeimage</w:t>
                      </w:r>
                      <w:proofErr w:type="spellEnd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gramStart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)</w:t>
                      </w:r>
                      <w:proofErr w:type="gramEnd"/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78DA4079" w14:textId="7025F9FB" w:rsidR="00BA279C" w:rsidRPr="004659CC" w:rsidRDefault="00BA279C" w:rsidP="00BA279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7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slide.php</w:t>
      </w:r>
      <w:proofErr w:type="spellEnd"/>
    </w:p>
    <w:p w14:paraId="47A9E0EA" w14:textId="1A1CA51C" w:rsidR="00BA279C" w:rsidRDefault="00BA279C" w:rsidP="00BA279C">
      <w:pPr>
        <w:pStyle w:val="Bullet0"/>
        <w:numPr>
          <w:ilvl w:val="0"/>
          <w:numId w:val="0"/>
        </w:numPr>
        <w:ind w:left="720" w:hanging="360"/>
      </w:pPr>
    </w:p>
    <w:p w14:paraId="42489B76" w14:textId="5BF71542" w:rsidR="00CA502A" w:rsidRDefault="00CA502A" w:rsidP="00596AB3">
      <w:pPr>
        <w:pStyle w:val="Bullet0"/>
      </w:pPr>
      <w:r>
        <w:t xml:space="preserve">Single post </w:t>
      </w:r>
      <w:r w:rsidRPr="00CA502A">
        <w:t>placeholder</w:t>
      </w:r>
      <w:r>
        <w:t xml:space="preserve"> // simple like others</w:t>
      </w:r>
    </w:p>
    <w:p w14:paraId="7ED409C0" w14:textId="777F49AC" w:rsidR="008245D6" w:rsidRDefault="00CA502A" w:rsidP="008245D6">
      <w:pPr>
        <w:pStyle w:val="Bullet0"/>
      </w:pPr>
      <w:r>
        <w:t xml:space="preserve">There is a hierarchy for chosen files, for any slug that does not have </w:t>
      </w:r>
      <w:r w:rsidR="00FD002B">
        <w:t xml:space="preserve">a </w:t>
      </w:r>
      <w:r>
        <w:t>template</w:t>
      </w:r>
    </w:p>
    <w:p w14:paraId="660754AF" w14:textId="338103E5" w:rsidR="00CA502A" w:rsidRDefault="008245D6" w:rsidP="008245D6">
      <w:pPr>
        <w:pStyle w:val="Style3"/>
      </w:pPr>
      <w:r>
        <w:t>Restrict different block</w:t>
      </w:r>
      <w:r w:rsidR="00FD002B">
        <w:t xml:space="preserve"> </w:t>
      </w:r>
      <w:r>
        <w:t>types</w:t>
      </w:r>
    </w:p>
    <w:p w14:paraId="7BCB6685" w14:textId="55A594CE" w:rsidR="008245D6" w:rsidRDefault="00AB34BE" w:rsidP="008245D6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4624" behindDoc="1" locked="0" layoutInCell="1" allowOverlap="1" wp14:anchorId="089A7E38" wp14:editId="4C4A8404">
                <wp:simplePos x="0" y="0"/>
                <wp:positionH relativeFrom="margin">
                  <wp:align>center</wp:align>
                </wp:positionH>
                <wp:positionV relativeFrom="paragraph">
                  <wp:posOffset>365760</wp:posOffset>
                </wp:positionV>
                <wp:extent cx="5936615" cy="2809240"/>
                <wp:effectExtent l="114300" t="0" r="6985" b="0"/>
                <wp:wrapTopAndBottom/>
                <wp:docPr id="345" name="Text Box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8092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28F5C4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yallowedblocks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owed_block_types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$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_context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14:paraId="6C690404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$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_context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post-&gt;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_type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 "professor</w:t>
                            </w:r>
                            <w:proofErr w:type="gram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{</w:t>
                            </w:r>
                            <w:proofErr w:type="gramEnd"/>
                          </w:p>
                          <w:p w14:paraId="13CC06EA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</w:t>
                            </w:r>
                            <w:proofErr w:type="gram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core/paragraph', 'core/list')</w:t>
                            </w:r>
                          </w:p>
                          <w:p w14:paraId="1532036C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AB9F37E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ABEF787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afutl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block types allowed =&gt; 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owed_block_types_all</w:t>
                            </w:r>
                            <w:proofErr w:type="spellEnd"/>
                          </w:p>
                          <w:p w14:paraId="5B2AA5D9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page/post editor screen</w:t>
                            </w:r>
                          </w:p>
                          <w:p w14:paraId="0E294B54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</w:t>
                            </w:r>
                            <w:proofErr w:type="gram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empty</w:t>
                            </w:r>
                            <w:proofErr w:type="gram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ditor_context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&gt;post)){</w:t>
                            </w:r>
                          </w:p>
                          <w:p w14:paraId="613B92A8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return $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owed_block_types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5761943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 </w:t>
                            </w:r>
                          </w:p>
                          <w:p w14:paraId="5EB3FE33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A2BC2B8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FSE Screen</w:t>
                            </w:r>
                          </w:p>
                          <w:p w14:paraId="3BD9DEAB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</w:t>
                            </w:r>
                            <w:proofErr w:type="gram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rray(</w:t>
                            </w:r>
                            <w:proofErr w:type="gram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header', '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rblocktheme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footer')</w:t>
                            </w:r>
                          </w:p>
                          <w:p w14:paraId="30400716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35C9CFA" w14:textId="77777777" w:rsidR="00AB34BE" w:rsidRPr="00AB34BE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D197551" w14:textId="77AEF4E3" w:rsidR="00AB34BE" w:rsidRPr="004659CC" w:rsidRDefault="00AB34BE" w:rsidP="00AB34B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llowed_block_types_all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, '</w:t>
                            </w:r>
                            <w:proofErr w:type="spellStart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yallowedblocks</w:t>
                            </w:r>
                            <w:proofErr w:type="spellEnd"/>
                            <w:r w:rsidRPr="00AB34B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10, 2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A7E38" id="Text Box 345" o:spid="_x0000_s1312" type="#_x0000_t202" style="position:absolute;left:0;text-align:left;margin-left:0;margin-top:28.8pt;width:467.45pt;height:221.2pt;z-index:-251001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628F5C4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yallowedblocks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owed_block_types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$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_context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{</w:t>
                      </w:r>
                    </w:p>
                    <w:p w14:paraId="6C690404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$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_context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post-&gt;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_type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 "professor</w:t>
                      </w:r>
                      <w:proofErr w:type="gram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{</w:t>
                      </w:r>
                      <w:proofErr w:type="gramEnd"/>
                    </w:p>
                    <w:p w14:paraId="13CC06EA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</w:t>
                      </w:r>
                      <w:proofErr w:type="gram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core/paragraph', 'core/list')</w:t>
                      </w:r>
                    </w:p>
                    <w:p w14:paraId="1532036C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AB9F37E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ABEF787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afutl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block types allowed =&gt; 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owed_block_types_all</w:t>
                      </w:r>
                      <w:proofErr w:type="spellEnd"/>
                    </w:p>
                    <w:p w14:paraId="5B2AA5D9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page/post editor screen</w:t>
                      </w:r>
                    </w:p>
                    <w:p w14:paraId="0E294B54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</w:t>
                      </w:r>
                      <w:proofErr w:type="gram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empty</w:t>
                      </w:r>
                      <w:proofErr w:type="gram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ditor_context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&gt;post)){</w:t>
                      </w:r>
                    </w:p>
                    <w:p w14:paraId="613B92A8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return $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owed_block_types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45761943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 </w:t>
                      </w:r>
                    </w:p>
                    <w:p w14:paraId="5EB3FE33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A2BC2B8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FSE Screen</w:t>
                      </w:r>
                    </w:p>
                    <w:p w14:paraId="3BD9DEAB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</w:t>
                      </w:r>
                      <w:proofErr w:type="gram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rray(</w:t>
                      </w:r>
                      <w:proofErr w:type="gram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header', '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rblocktheme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footer')</w:t>
                      </w:r>
                    </w:p>
                    <w:p w14:paraId="30400716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35C9CFA" w14:textId="77777777" w:rsidR="00AB34BE" w:rsidRPr="00AB34BE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D197551" w14:textId="77AEF4E3" w:rsidR="00AB34BE" w:rsidRPr="004659CC" w:rsidRDefault="00AB34BE" w:rsidP="00AB34B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llowed_block_types_all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, '</w:t>
                      </w:r>
                      <w:proofErr w:type="spellStart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yallowedblocks</w:t>
                      </w:r>
                      <w:proofErr w:type="spellEnd"/>
                      <w:r w:rsidRPr="00AB34B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10, 2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245D6">
        <w:t>In blog editor vs Full-site editor</w:t>
      </w:r>
    </w:p>
    <w:p w14:paraId="0D6E39B9" w14:textId="61B77DD8" w:rsidR="00922CE8" w:rsidRDefault="00922CE8" w:rsidP="00922CE8">
      <w:pPr>
        <w:pStyle w:val="Bullet0"/>
        <w:numPr>
          <w:ilvl w:val="0"/>
          <w:numId w:val="0"/>
        </w:numPr>
        <w:ind w:left="720" w:hanging="360"/>
      </w:pPr>
    </w:p>
    <w:p w14:paraId="5763B2FD" w14:textId="7B4AFD0C" w:rsidR="00AB34BE" w:rsidRDefault="00AB34BE" w:rsidP="00AB34BE">
      <w:pPr>
        <w:pStyle w:val="Style3"/>
      </w:pPr>
      <w:r>
        <w:t>Blank Template</w:t>
      </w:r>
    </w:p>
    <w:p w14:paraId="06DAB664" w14:textId="0F93C5B7" w:rsidR="00592FFB" w:rsidRDefault="00592FFB" w:rsidP="00AB6547"/>
    <w:p w14:paraId="3314B77A" w14:textId="3CCF8D6D" w:rsidR="00592FFB" w:rsidRDefault="00592FFB" w:rsidP="00AB6547"/>
    <w:p w14:paraId="01715ABB" w14:textId="1E60B5A4" w:rsidR="00592FFB" w:rsidRDefault="00592FFB" w:rsidP="00592FFB">
      <w:pPr>
        <w:pStyle w:val="Style1"/>
      </w:pPr>
      <w:r>
        <w:lastRenderedPageBreak/>
        <w:t>Security</w:t>
      </w:r>
    </w:p>
    <w:p w14:paraId="5FEF8CE2" w14:textId="279896A0" w:rsidR="00592FFB" w:rsidRDefault="00592FFB" w:rsidP="00592FFB">
      <w:pPr>
        <w:pStyle w:val="Bullet0"/>
      </w:pPr>
      <w:r>
        <w:t>Updated //</w:t>
      </w:r>
      <w:r w:rsidR="00FD002B">
        <w:t>K</w:t>
      </w:r>
      <w:r>
        <w:t xml:space="preserve">eep the </w:t>
      </w:r>
      <w:r w:rsidR="00FD002B">
        <w:t>WordP</w:t>
      </w:r>
      <w:r>
        <w:t>ress updated</w:t>
      </w:r>
    </w:p>
    <w:p w14:paraId="5C5C1B8F" w14:textId="45522BAE" w:rsidR="00592FFB" w:rsidRDefault="00592FFB" w:rsidP="00C86475">
      <w:pPr>
        <w:pStyle w:val="Bullet0"/>
        <w:numPr>
          <w:ilvl w:val="1"/>
          <w:numId w:val="1"/>
        </w:numPr>
      </w:pPr>
      <w:r>
        <w:t>Automatic updates</w:t>
      </w:r>
      <w:r w:rsidR="00C86475">
        <w:t xml:space="preserve"> // this is always better</w:t>
      </w:r>
    </w:p>
    <w:p w14:paraId="2D61C6C1" w14:textId="23D74993" w:rsidR="00592FFB" w:rsidRDefault="00592FFB" w:rsidP="00C86475">
      <w:pPr>
        <w:pStyle w:val="Bullet0"/>
        <w:numPr>
          <w:ilvl w:val="1"/>
          <w:numId w:val="1"/>
        </w:numPr>
      </w:pPr>
      <w:r>
        <w:t xml:space="preserve">Disable auto-update // test local, someone needs </w:t>
      </w:r>
      <w:r w:rsidR="00E457DA">
        <w:t xml:space="preserve">to </w:t>
      </w:r>
      <w:r>
        <w:t xml:space="preserve">test everything </w:t>
      </w:r>
      <w:r w:rsidR="00B77C9E">
        <w:t>in a short period.</w:t>
      </w:r>
    </w:p>
    <w:p w14:paraId="69F473CB" w14:textId="0BE03F05" w:rsidR="00C86475" w:rsidRDefault="00C86475" w:rsidP="00C86475">
      <w:pPr>
        <w:pStyle w:val="Bullet0"/>
      </w:pPr>
      <w:r>
        <w:t xml:space="preserve">By </w:t>
      </w:r>
      <w:proofErr w:type="gramStart"/>
      <w:r>
        <w:t>default</w:t>
      </w:r>
      <w:proofErr w:type="gramEnd"/>
      <w:r>
        <w:t xml:space="preserve"> </w:t>
      </w:r>
      <w:r w:rsidR="00FD002B">
        <w:t>WordP</w:t>
      </w:r>
      <w:r>
        <w:t>ress only enables minor updated</w:t>
      </w:r>
    </w:p>
    <w:p w14:paraId="33450D44" w14:textId="689A647D" w:rsidR="00C86475" w:rsidRDefault="00C86475" w:rsidP="00C86475">
      <w:pPr>
        <w:pStyle w:val="Bullet0"/>
      </w:pPr>
      <w:r>
        <w:t>Major updates Automatically</w:t>
      </w:r>
    </w:p>
    <w:p w14:paraId="5E421165" w14:textId="167AB52C" w:rsidR="00C86475" w:rsidRDefault="00C86475" w:rsidP="00C86475">
      <w:pPr>
        <w:pStyle w:val="Bullet0"/>
      </w:pPr>
      <w:r>
        <w:t>How to make that happen with git</w:t>
      </w:r>
    </w:p>
    <w:p w14:paraId="7C85068A" w14:textId="6C959AFF" w:rsidR="00C86475" w:rsidRDefault="00C86475" w:rsidP="00C86475">
      <w:pPr>
        <w:pStyle w:val="Bullet0"/>
        <w:numPr>
          <w:ilvl w:val="1"/>
          <w:numId w:val="1"/>
        </w:numPr>
      </w:pPr>
      <w:r>
        <w:t xml:space="preserve">Only keep </w:t>
      </w:r>
      <w:r w:rsidR="005557A1">
        <w:t xml:space="preserve">the </w:t>
      </w:r>
      <w:r>
        <w:t>theme folder in your repo</w:t>
      </w:r>
    </w:p>
    <w:p w14:paraId="24F3EDB5" w14:textId="34DE5E9C" w:rsidR="00C86475" w:rsidRDefault="00C86475" w:rsidP="00C86475">
      <w:pPr>
        <w:pStyle w:val="Bullet0"/>
        <w:numPr>
          <w:ilvl w:val="1"/>
          <w:numId w:val="1"/>
        </w:numPr>
      </w:pPr>
      <w:r>
        <w:t xml:space="preserve">Or deploy certain folders by setting </w:t>
      </w:r>
      <w:r w:rsidR="00FD002B">
        <w:t xml:space="preserve">the </w:t>
      </w:r>
      <w:r>
        <w:t>deploy service</w:t>
      </w:r>
    </w:p>
    <w:p w14:paraId="577DE1EC" w14:textId="3B780347" w:rsidR="00C86475" w:rsidRDefault="00FD7FDE" w:rsidP="00C86475">
      <w:pPr>
        <w:pStyle w:val="Bullet0"/>
        <w:numPr>
          <w:ilvl w:val="1"/>
          <w:numId w:val="1"/>
        </w:numPr>
      </w:pPr>
      <w:proofErr w:type="gramStart"/>
      <w:r>
        <w:t>.</w:t>
      </w:r>
      <w:proofErr w:type="spellStart"/>
      <w:r>
        <w:t>g</w:t>
      </w:r>
      <w:r w:rsidR="00C86475">
        <w:t>itingnore</w:t>
      </w:r>
      <w:proofErr w:type="spellEnd"/>
      <w:proofErr w:type="gramEnd"/>
    </w:p>
    <w:p w14:paraId="03CFC8BA" w14:textId="77777777" w:rsidR="00CE1D25" w:rsidRDefault="00CE1D25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7CF29FB4" w14:textId="7BDD9CDB" w:rsidR="00CE1D25" w:rsidRDefault="00CE1D25" w:rsidP="00CE1D25">
      <w:pPr>
        <w:pStyle w:val="Style1"/>
      </w:pPr>
      <w:r>
        <w:lastRenderedPageBreak/>
        <w:t>Custom Query Vars</w:t>
      </w:r>
    </w:p>
    <w:p w14:paraId="7FD78ADF" w14:textId="152E50E4" w:rsidR="00CE1D25" w:rsidRDefault="00CE1D25" w:rsidP="00CE1D25">
      <w:pPr>
        <w:pStyle w:val="Bullet0"/>
      </w:pPr>
      <w:proofErr w:type="spellStart"/>
      <w:r>
        <w:t>Wordpress</w:t>
      </w:r>
      <w:proofErr w:type="spellEnd"/>
      <w:r>
        <w:t xml:space="preserve"> by default ignores any custom properties in the </w:t>
      </w:r>
      <w:proofErr w:type="spellStart"/>
      <w:r>
        <w:t>url</w:t>
      </w:r>
      <w:proofErr w:type="spellEnd"/>
      <w:r>
        <w:t>. It looks for s(search) and ….</w:t>
      </w:r>
    </w:p>
    <w:p w14:paraId="68D7306E" w14:textId="189AB0E6" w:rsidR="00CE1D25" w:rsidRDefault="00CE1D25" w:rsidP="00CE1D25">
      <w:pPr>
        <w:pStyle w:val="Bullet0"/>
      </w:pPr>
      <w:r>
        <w:t>We need to register them to be able to use them.</w:t>
      </w:r>
    </w:p>
    <w:p w14:paraId="25942A50" w14:textId="018121DA" w:rsidR="00F20665" w:rsidRDefault="00F20665" w:rsidP="00CE1D25">
      <w:pPr>
        <w:pStyle w:val="Bulle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6672" behindDoc="1" locked="0" layoutInCell="1" allowOverlap="1" wp14:anchorId="21CDA41D" wp14:editId="0181A044">
                <wp:simplePos x="0" y="0"/>
                <wp:positionH relativeFrom="margin">
                  <wp:align>center</wp:align>
                </wp:positionH>
                <wp:positionV relativeFrom="paragraph">
                  <wp:posOffset>320919</wp:posOffset>
                </wp:positionV>
                <wp:extent cx="5936615" cy="1381125"/>
                <wp:effectExtent l="114300" t="0" r="6985" b="9525"/>
                <wp:wrapTopAndBottom/>
                <wp:docPr id="347" name="Text Box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81328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D2515" w14:textId="77777777" w:rsidR="00F20665" w:rsidRPr="00F20665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QueryVars</w:t>
                            </w:r>
                            <w:proofErr w:type="spell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$</w:t>
                            </w:r>
                            <w:proofErr w:type="gram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s){</w:t>
                            </w:r>
                            <w:proofErr w:type="gramEnd"/>
                          </w:p>
                          <w:p w14:paraId="2F546395" w14:textId="77777777" w:rsidR="00F20665" w:rsidRPr="00F20665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register a new query var</w:t>
                            </w:r>
                          </w:p>
                          <w:p w14:paraId="537D1382" w14:textId="77777777" w:rsidR="00F20665" w:rsidRPr="00F20665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gram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s[</w:t>
                            </w:r>
                            <w:proofErr w:type="gram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= '</w:t>
                            </w:r>
                            <w:proofErr w:type="spell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kyColor</w:t>
                            </w:r>
                            <w:proofErr w:type="spell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00624DE7" w14:textId="77777777" w:rsidR="00F20665" w:rsidRPr="00F20665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$</w:t>
                            </w:r>
                            <w:proofErr w:type="gram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rs[</w:t>
                            </w:r>
                            <w:proofErr w:type="gram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 = '</w:t>
                            </w:r>
                            <w:proofErr w:type="spell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rassColor</w:t>
                            </w:r>
                            <w:proofErr w:type="spell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;</w:t>
                            </w:r>
                          </w:p>
                          <w:p w14:paraId="56534B11" w14:textId="77777777" w:rsidR="00F20665" w:rsidRPr="00F20665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return $vars;</w:t>
                            </w:r>
                          </w:p>
                          <w:p w14:paraId="45025091" w14:textId="77777777" w:rsidR="00F20665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010D1ED" w14:textId="75FB4E93" w:rsidR="00F20665" w:rsidRPr="004659CC" w:rsidRDefault="00F20665" w:rsidP="00F2066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_</w:t>
                            </w:r>
                            <w:proofErr w:type="gram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  <w:proofErr w:type="spell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ery_vars</w:t>
                            </w:r>
                            <w:proofErr w:type="spell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, '</w:t>
                            </w:r>
                            <w:proofErr w:type="spellStart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niversityQueryVars</w:t>
                            </w:r>
                            <w:proofErr w:type="spellEnd"/>
                            <w:r w:rsidRPr="00F2066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DA41D" id="Text Box 347" o:spid="_x0000_s1313" type="#_x0000_t202" style="position:absolute;left:0;text-align:left;margin-left:0;margin-top:25.25pt;width:467.45pt;height:108.75pt;z-index:-2509998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C0D2515" w14:textId="77777777" w:rsidR="00F20665" w:rsidRPr="00F20665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QueryVars</w:t>
                      </w:r>
                      <w:proofErr w:type="spell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$</w:t>
                      </w:r>
                      <w:proofErr w:type="gram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s){</w:t>
                      </w:r>
                      <w:proofErr w:type="gramEnd"/>
                    </w:p>
                    <w:p w14:paraId="2F546395" w14:textId="77777777" w:rsidR="00F20665" w:rsidRPr="00F20665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register a new query var</w:t>
                      </w:r>
                    </w:p>
                    <w:p w14:paraId="537D1382" w14:textId="77777777" w:rsidR="00F20665" w:rsidRPr="00F20665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gram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s[</w:t>
                      </w:r>
                      <w:proofErr w:type="gram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= '</w:t>
                      </w:r>
                      <w:proofErr w:type="spell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kyColor</w:t>
                      </w:r>
                      <w:proofErr w:type="spell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00624DE7" w14:textId="77777777" w:rsidR="00F20665" w:rsidRPr="00F20665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$</w:t>
                      </w:r>
                      <w:proofErr w:type="gram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rs[</w:t>
                      </w:r>
                      <w:proofErr w:type="gram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 = '</w:t>
                      </w:r>
                      <w:proofErr w:type="spell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rassColor</w:t>
                      </w:r>
                      <w:proofErr w:type="spell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;</w:t>
                      </w:r>
                    </w:p>
                    <w:p w14:paraId="56534B11" w14:textId="77777777" w:rsidR="00F20665" w:rsidRPr="00F20665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return $vars;</w:t>
                      </w:r>
                    </w:p>
                    <w:p w14:paraId="45025091" w14:textId="77777777" w:rsidR="00F20665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010D1ED" w14:textId="75FB4E93" w:rsidR="00F20665" w:rsidRPr="004659CC" w:rsidRDefault="00F20665" w:rsidP="00F2066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_</w:t>
                      </w:r>
                      <w:proofErr w:type="gram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  <w:proofErr w:type="spell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ery_vars</w:t>
                      </w:r>
                      <w:proofErr w:type="spell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, '</w:t>
                      </w:r>
                      <w:proofErr w:type="spellStart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niversityQueryVars</w:t>
                      </w:r>
                      <w:proofErr w:type="spellEnd"/>
                      <w:r w:rsidRPr="00F2066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function.php</w:t>
      </w:r>
      <w:proofErr w:type="spellEnd"/>
    </w:p>
    <w:p w14:paraId="48CCC665" w14:textId="763297B4" w:rsidR="00F20665" w:rsidRDefault="00F20665" w:rsidP="00F20665">
      <w:pPr>
        <w:pStyle w:val="Bullet0"/>
        <w:numPr>
          <w:ilvl w:val="0"/>
          <w:numId w:val="0"/>
        </w:numPr>
        <w:ind w:left="720" w:hanging="360"/>
      </w:pPr>
    </w:p>
    <w:p w14:paraId="333EBDF8" w14:textId="30A1066F" w:rsidR="009D11F3" w:rsidRDefault="00F20665" w:rsidP="00410696">
      <w:pPr>
        <w:pStyle w:val="Bullet0"/>
      </w:pPr>
      <w:proofErr w:type="spellStart"/>
      <w:r w:rsidRPr="00F20665">
        <w:t>Sanitize_text_field</w:t>
      </w:r>
      <w:proofErr w:type="spellEnd"/>
      <w:r w:rsidRPr="009D11F3">
        <w:rPr>
          <w:b/>
          <w:bCs/>
        </w:rPr>
        <w:t>(</w:t>
      </w:r>
      <w:proofErr w:type="spellStart"/>
      <w:r w:rsidRPr="009D11F3">
        <w:rPr>
          <w:b/>
          <w:bCs/>
        </w:rPr>
        <w:t>get_query_var</w:t>
      </w:r>
      <w:proofErr w:type="spellEnd"/>
      <w:r w:rsidRPr="009D11F3">
        <w:rPr>
          <w:b/>
          <w:bCs/>
        </w:rPr>
        <w:t>('</w:t>
      </w:r>
      <w:proofErr w:type="spellStart"/>
      <w:r w:rsidRPr="009D11F3">
        <w:rPr>
          <w:b/>
          <w:bCs/>
        </w:rPr>
        <w:t>skyColor</w:t>
      </w:r>
      <w:proofErr w:type="spellEnd"/>
      <w:r w:rsidRPr="009D11F3">
        <w:rPr>
          <w:b/>
          <w:bCs/>
        </w:rPr>
        <w:t>'))</w:t>
      </w:r>
      <w:r>
        <w:t xml:space="preserve"> == 'blue' // To use </w:t>
      </w:r>
    </w:p>
    <w:p w14:paraId="3AFA6699" w14:textId="5C568F25" w:rsidR="009D11F3" w:rsidRDefault="009D11F3" w:rsidP="00F20665">
      <w:pPr>
        <w:pStyle w:val="Bullet0"/>
      </w:pPr>
      <w:r>
        <w:t>We can use this to have forms that have actions on the same page</w:t>
      </w:r>
    </w:p>
    <w:p w14:paraId="7FBE6C6F" w14:textId="729CB6B6" w:rsidR="00BA489C" w:rsidRDefault="00BA489C" w:rsidP="00BA489C">
      <w:pPr>
        <w:pStyle w:val="Bullet0"/>
        <w:numPr>
          <w:ilvl w:val="1"/>
          <w:numId w:val="1"/>
        </w:numPr>
      </w:pPr>
      <w:r>
        <w:t xml:space="preserve">Get // to share the </w:t>
      </w:r>
      <w:r w:rsidR="00FD002B">
        <w:t>URL</w:t>
      </w:r>
      <w:r>
        <w:t xml:space="preserve"> with parameters</w:t>
      </w:r>
    </w:p>
    <w:p w14:paraId="531116C0" w14:textId="306EFA71" w:rsidR="00BA489C" w:rsidRDefault="00BA489C" w:rsidP="00BA489C">
      <w:pPr>
        <w:pStyle w:val="Bullet0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2317696" behindDoc="1" locked="0" layoutInCell="1" allowOverlap="1" wp14:anchorId="75E3AAF1" wp14:editId="2C8A9A84">
            <wp:simplePos x="0" y="0"/>
            <wp:positionH relativeFrom="margin">
              <wp:align>center</wp:align>
            </wp:positionH>
            <wp:positionV relativeFrom="paragraph">
              <wp:posOffset>119380</wp:posOffset>
            </wp:positionV>
            <wp:extent cx="3708400" cy="649605"/>
            <wp:effectExtent l="0" t="0" r="6350" b="0"/>
            <wp:wrapTight wrapText="bothSides">
              <wp:wrapPolygon edited="0">
                <wp:start x="0" y="0"/>
                <wp:lineTo x="0" y="20903"/>
                <wp:lineTo x="21526" y="20903"/>
                <wp:lineTo x="21526" y="0"/>
                <wp:lineTo x="0" y="0"/>
              </wp:wrapPolygon>
            </wp:wrapTight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B7E2FF" w14:textId="7C25EB43" w:rsidR="00BA489C" w:rsidRDefault="00BA489C" w:rsidP="00BA489C">
      <w:pPr>
        <w:pStyle w:val="Bullet0"/>
        <w:numPr>
          <w:ilvl w:val="0"/>
          <w:numId w:val="0"/>
        </w:numPr>
        <w:ind w:left="720" w:hanging="360"/>
      </w:pPr>
    </w:p>
    <w:p w14:paraId="55BF565C" w14:textId="77777777" w:rsidR="00BA489C" w:rsidRDefault="00BA489C" w:rsidP="00BA489C">
      <w:pPr>
        <w:pStyle w:val="Bullet0"/>
        <w:numPr>
          <w:ilvl w:val="0"/>
          <w:numId w:val="0"/>
        </w:numPr>
        <w:ind w:left="720" w:hanging="360"/>
      </w:pPr>
    </w:p>
    <w:p w14:paraId="68A982D3" w14:textId="77777777" w:rsidR="00BA489C" w:rsidRDefault="00BA489C" w:rsidP="00BA489C">
      <w:pPr>
        <w:pStyle w:val="Bullet0"/>
        <w:numPr>
          <w:ilvl w:val="0"/>
          <w:numId w:val="0"/>
        </w:numPr>
        <w:ind w:left="720" w:hanging="360"/>
      </w:pPr>
    </w:p>
    <w:p w14:paraId="313480D8" w14:textId="74DAEBBE" w:rsidR="00BA489C" w:rsidRDefault="00BA489C" w:rsidP="00F20665">
      <w:pPr>
        <w:pStyle w:val="Bullet0"/>
      </w:pPr>
      <w:r>
        <w:t>It can be used in custom queries</w:t>
      </w:r>
    </w:p>
    <w:p w14:paraId="0914A29C" w14:textId="5BE42D69" w:rsidR="00AB34BE" w:rsidRDefault="00AB34BE" w:rsidP="00F20665">
      <w:pPr>
        <w:pStyle w:val="Bullet0"/>
        <w:numPr>
          <w:ilvl w:val="0"/>
          <w:numId w:val="0"/>
        </w:numPr>
        <w:ind w:left="720"/>
      </w:pPr>
    </w:p>
    <w:sectPr w:rsidR="00AB34BE">
      <w:footerReference w:type="default" r:id="rId7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59439" w14:textId="77777777" w:rsidR="000B03C3" w:rsidRDefault="000B03C3" w:rsidP="00DF5689">
      <w:pPr>
        <w:spacing w:after="0" w:line="240" w:lineRule="auto"/>
      </w:pPr>
      <w:r>
        <w:separator/>
      </w:r>
    </w:p>
  </w:endnote>
  <w:endnote w:type="continuationSeparator" w:id="0">
    <w:p w14:paraId="44D6E9AF" w14:textId="77777777" w:rsidR="000B03C3" w:rsidRDefault="000B03C3" w:rsidP="00DF5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4BB1E" w14:textId="7FA7A830" w:rsidR="00723C25" w:rsidRDefault="00723C25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19E87" w14:textId="77777777" w:rsidR="000B03C3" w:rsidRDefault="000B03C3" w:rsidP="00DF5689">
      <w:pPr>
        <w:spacing w:after="0" w:line="240" w:lineRule="auto"/>
      </w:pPr>
      <w:r>
        <w:separator/>
      </w:r>
    </w:p>
  </w:footnote>
  <w:footnote w:type="continuationSeparator" w:id="0">
    <w:p w14:paraId="7A551DE4" w14:textId="77777777" w:rsidR="000B03C3" w:rsidRDefault="000B03C3" w:rsidP="00DF5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EE4"/>
    <w:multiLevelType w:val="hybridMultilevel"/>
    <w:tmpl w:val="A5623C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573BD7"/>
    <w:multiLevelType w:val="hybridMultilevel"/>
    <w:tmpl w:val="CFFEFFDC"/>
    <w:lvl w:ilvl="0" w:tplc="D714D7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E5AE8"/>
    <w:multiLevelType w:val="hybridMultilevel"/>
    <w:tmpl w:val="7F8C9A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330A72"/>
    <w:multiLevelType w:val="hybridMultilevel"/>
    <w:tmpl w:val="D76A77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4D02F3"/>
    <w:multiLevelType w:val="hybridMultilevel"/>
    <w:tmpl w:val="D214CB26"/>
    <w:lvl w:ilvl="0" w:tplc="1CE01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3B0017"/>
    <w:multiLevelType w:val="hybridMultilevel"/>
    <w:tmpl w:val="9E247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920B2B"/>
    <w:multiLevelType w:val="hybridMultilevel"/>
    <w:tmpl w:val="21C86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A9505C"/>
    <w:multiLevelType w:val="hybridMultilevel"/>
    <w:tmpl w:val="BEE2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1915F6"/>
    <w:multiLevelType w:val="hybridMultilevel"/>
    <w:tmpl w:val="78665AFE"/>
    <w:lvl w:ilvl="0" w:tplc="D714D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4322B"/>
    <w:multiLevelType w:val="hybridMultilevel"/>
    <w:tmpl w:val="5A249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22E0C"/>
    <w:multiLevelType w:val="hybridMultilevel"/>
    <w:tmpl w:val="DE8E7E88"/>
    <w:lvl w:ilvl="0" w:tplc="30BCE82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4B3FC7"/>
    <w:multiLevelType w:val="hybridMultilevel"/>
    <w:tmpl w:val="CD1A0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C4F331B"/>
    <w:multiLevelType w:val="hybridMultilevel"/>
    <w:tmpl w:val="95263D08"/>
    <w:lvl w:ilvl="0" w:tplc="D714D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D4697"/>
    <w:multiLevelType w:val="hybridMultilevel"/>
    <w:tmpl w:val="C8FCF5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957700"/>
    <w:multiLevelType w:val="hybridMultilevel"/>
    <w:tmpl w:val="275C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B47703"/>
    <w:multiLevelType w:val="hybridMultilevel"/>
    <w:tmpl w:val="F3C43F80"/>
    <w:lvl w:ilvl="0" w:tplc="D714D7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2BB1551C"/>
    <w:multiLevelType w:val="hybridMultilevel"/>
    <w:tmpl w:val="83CA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04536A"/>
    <w:multiLevelType w:val="hybridMultilevel"/>
    <w:tmpl w:val="74E8850A"/>
    <w:lvl w:ilvl="0" w:tplc="64B63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AB6E23C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3B92D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  <w:sz w:val="24"/>
        <w:szCs w:val="24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B641BD"/>
    <w:multiLevelType w:val="hybridMultilevel"/>
    <w:tmpl w:val="ABF8C884"/>
    <w:lvl w:ilvl="0" w:tplc="64B63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29F62B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402BF"/>
    <w:multiLevelType w:val="hybridMultilevel"/>
    <w:tmpl w:val="96DACA0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191A15"/>
    <w:multiLevelType w:val="hybridMultilevel"/>
    <w:tmpl w:val="8AA09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3C0E6C"/>
    <w:multiLevelType w:val="hybridMultilevel"/>
    <w:tmpl w:val="EA76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342A2"/>
    <w:multiLevelType w:val="hybridMultilevel"/>
    <w:tmpl w:val="34144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B25CD8"/>
    <w:multiLevelType w:val="hybridMultilevel"/>
    <w:tmpl w:val="1BCA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BD5155"/>
    <w:multiLevelType w:val="hybridMultilevel"/>
    <w:tmpl w:val="C0B45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B76A8A"/>
    <w:multiLevelType w:val="hybridMultilevel"/>
    <w:tmpl w:val="FA88E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4C2686"/>
    <w:multiLevelType w:val="hybridMultilevel"/>
    <w:tmpl w:val="4ACA76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CBB6BA1"/>
    <w:multiLevelType w:val="hybridMultilevel"/>
    <w:tmpl w:val="C9265CD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04090017">
      <w:start w:val="1"/>
      <w:numFmt w:val="lowerLetter"/>
      <w:lvlText w:val="%3)"/>
      <w:lvlJc w:val="left"/>
      <w:pPr>
        <w:ind w:left="21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76D2B"/>
    <w:multiLevelType w:val="hybridMultilevel"/>
    <w:tmpl w:val="B876240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6B454C2"/>
    <w:multiLevelType w:val="hybridMultilevel"/>
    <w:tmpl w:val="C12C6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7C241AC"/>
    <w:multiLevelType w:val="hybridMultilevel"/>
    <w:tmpl w:val="C9ECE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81836"/>
    <w:multiLevelType w:val="hybridMultilevel"/>
    <w:tmpl w:val="2A00CA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E7D75CE"/>
    <w:multiLevelType w:val="hybridMultilevel"/>
    <w:tmpl w:val="C09A4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4521F3"/>
    <w:multiLevelType w:val="hybridMultilevel"/>
    <w:tmpl w:val="1B98DBFC"/>
    <w:lvl w:ilvl="0" w:tplc="8EE804B4">
      <w:start w:val="1"/>
      <w:numFmt w:val="bullet"/>
      <w:pStyle w:val="Bullet0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DE32CF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33603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B1820"/>
    <w:multiLevelType w:val="hybridMultilevel"/>
    <w:tmpl w:val="AC56E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77EAC"/>
    <w:multiLevelType w:val="hybridMultilevel"/>
    <w:tmpl w:val="AEEAB6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FB2314"/>
    <w:multiLevelType w:val="hybridMultilevel"/>
    <w:tmpl w:val="75A25F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FFFFFFFF">
      <w:start w:val="1"/>
      <w:numFmt w:val="lowerLetter"/>
      <w:lvlText w:val="%3)"/>
      <w:lvlJc w:val="left"/>
      <w:pPr>
        <w:ind w:left="2160" w:hanging="36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826ABE"/>
    <w:multiLevelType w:val="hybridMultilevel"/>
    <w:tmpl w:val="B61CF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25976"/>
    <w:multiLevelType w:val="hybridMultilevel"/>
    <w:tmpl w:val="2A60195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A9046E4"/>
    <w:multiLevelType w:val="hybridMultilevel"/>
    <w:tmpl w:val="AEEAF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8A258B"/>
    <w:multiLevelType w:val="hybridMultilevel"/>
    <w:tmpl w:val="E79036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38A6B468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779487">
    <w:abstractNumId w:val="33"/>
  </w:num>
  <w:num w:numId="2" w16cid:durableId="1298073152">
    <w:abstractNumId w:val="30"/>
  </w:num>
  <w:num w:numId="3" w16cid:durableId="749497951">
    <w:abstractNumId w:val="9"/>
  </w:num>
  <w:num w:numId="4" w16cid:durableId="1853370229">
    <w:abstractNumId w:val="25"/>
  </w:num>
  <w:num w:numId="5" w16cid:durableId="609776826">
    <w:abstractNumId w:val="21"/>
  </w:num>
  <w:num w:numId="6" w16cid:durableId="1388262252">
    <w:abstractNumId w:val="37"/>
  </w:num>
  <w:num w:numId="7" w16cid:durableId="412242210">
    <w:abstractNumId w:val="28"/>
  </w:num>
  <w:num w:numId="8" w16cid:durableId="560168838">
    <w:abstractNumId w:val="4"/>
  </w:num>
  <w:num w:numId="9" w16cid:durableId="613514392">
    <w:abstractNumId w:val="14"/>
  </w:num>
  <w:num w:numId="10" w16cid:durableId="937836268">
    <w:abstractNumId w:val="15"/>
  </w:num>
  <w:num w:numId="11" w16cid:durableId="1911772378">
    <w:abstractNumId w:val="1"/>
  </w:num>
  <w:num w:numId="12" w16cid:durableId="1503473343">
    <w:abstractNumId w:val="12"/>
  </w:num>
  <w:num w:numId="13" w16cid:durableId="2091199380">
    <w:abstractNumId w:val="8"/>
  </w:num>
  <w:num w:numId="14" w16cid:durableId="1784032691">
    <w:abstractNumId w:val="34"/>
  </w:num>
  <w:num w:numId="15" w16cid:durableId="1907304131">
    <w:abstractNumId w:val="18"/>
  </w:num>
  <w:num w:numId="16" w16cid:durableId="1403675155">
    <w:abstractNumId w:val="17"/>
  </w:num>
  <w:num w:numId="17" w16cid:durableId="379595411">
    <w:abstractNumId w:val="6"/>
  </w:num>
  <w:num w:numId="18" w16cid:durableId="68424305">
    <w:abstractNumId w:val="11"/>
  </w:num>
  <w:num w:numId="19" w16cid:durableId="535777228">
    <w:abstractNumId w:val="10"/>
  </w:num>
  <w:num w:numId="20" w16cid:durableId="2051610147">
    <w:abstractNumId w:val="32"/>
  </w:num>
  <w:num w:numId="21" w16cid:durableId="1660887371">
    <w:abstractNumId w:val="5"/>
  </w:num>
  <w:num w:numId="22" w16cid:durableId="349063363">
    <w:abstractNumId w:val="16"/>
  </w:num>
  <w:num w:numId="23" w16cid:durableId="576597897">
    <w:abstractNumId w:val="23"/>
  </w:num>
  <w:num w:numId="24" w16cid:durableId="497352938">
    <w:abstractNumId w:val="10"/>
  </w:num>
  <w:num w:numId="25" w16cid:durableId="1535000816">
    <w:abstractNumId w:val="7"/>
  </w:num>
  <w:num w:numId="26" w16cid:durableId="659770542">
    <w:abstractNumId w:val="39"/>
  </w:num>
  <w:num w:numId="27" w16cid:durableId="787620748">
    <w:abstractNumId w:val="29"/>
  </w:num>
  <w:num w:numId="28" w16cid:durableId="1359351355">
    <w:abstractNumId w:val="38"/>
  </w:num>
  <w:num w:numId="29" w16cid:durableId="79955183">
    <w:abstractNumId w:val="3"/>
  </w:num>
  <w:num w:numId="30" w16cid:durableId="1042822690">
    <w:abstractNumId w:val="2"/>
  </w:num>
  <w:num w:numId="31" w16cid:durableId="1560701447">
    <w:abstractNumId w:val="31"/>
  </w:num>
  <w:num w:numId="32" w16cid:durableId="15733672">
    <w:abstractNumId w:val="19"/>
  </w:num>
  <w:num w:numId="33" w16cid:durableId="1577934232">
    <w:abstractNumId w:val="0"/>
  </w:num>
  <w:num w:numId="34" w16cid:durableId="1059673836">
    <w:abstractNumId w:val="27"/>
  </w:num>
  <w:num w:numId="35" w16cid:durableId="1673608737">
    <w:abstractNumId w:val="36"/>
  </w:num>
  <w:num w:numId="36" w16cid:durableId="1114010264">
    <w:abstractNumId w:val="35"/>
  </w:num>
  <w:num w:numId="37" w16cid:durableId="351304332">
    <w:abstractNumId w:val="13"/>
  </w:num>
  <w:num w:numId="38" w16cid:durableId="2113435514">
    <w:abstractNumId w:val="24"/>
  </w:num>
  <w:num w:numId="39" w16cid:durableId="1535145970">
    <w:abstractNumId w:val="26"/>
  </w:num>
  <w:num w:numId="40" w16cid:durableId="690304294">
    <w:abstractNumId w:val="20"/>
  </w:num>
  <w:num w:numId="41" w16cid:durableId="310449057">
    <w:abstractNumId w:val="22"/>
  </w:num>
  <w:num w:numId="42" w16cid:durableId="1904372135">
    <w:abstractNumId w:val="40"/>
  </w:num>
  <w:num w:numId="43" w16cid:durableId="83580166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jEwNjM2tTQ2NrJQ0lEKTi0uzszPAykwtKwFAPfu3GUtAAAA"/>
  </w:docVars>
  <w:rsids>
    <w:rsidRoot w:val="00CE3031"/>
    <w:rsid w:val="00003434"/>
    <w:rsid w:val="0000474D"/>
    <w:rsid w:val="000069D8"/>
    <w:rsid w:val="00010AEC"/>
    <w:rsid w:val="00011198"/>
    <w:rsid w:val="00015FF9"/>
    <w:rsid w:val="0002108B"/>
    <w:rsid w:val="00021ACA"/>
    <w:rsid w:val="000239B1"/>
    <w:rsid w:val="000255EF"/>
    <w:rsid w:val="000276EA"/>
    <w:rsid w:val="00034A70"/>
    <w:rsid w:val="00035C25"/>
    <w:rsid w:val="000377CB"/>
    <w:rsid w:val="00042E0A"/>
    <w:rsid w:val="00045AA3"/>
    <w:rsid w:val="00045DD4"/>
    <w:rsid w:val="000461F6"/>
    <w:rsid w:val="00046D20"/>
    <w:rsid w:val="00047619"/>
    <w:rsid w:val="00054F4A"/>
    <w:rsid w:val="00057080"/>
    <w:rsid w:val="00060130"/>
    <w:rsid w:val="00071A7C"/>
    <w:rsid w:val="00071E0C"/>
    <w:rsid w:val="000737F2"/>
    <w:rsid w:val="00073F55"/>
    <w:rsid w:val="000762E4"/>
    <w:rsid w:val="000764C7"/>
    <w:rsid w:val="0007776C"/>
    <w:rsid w:val="00077F96"/>
    <w:rsid w:val="00095B05"/>
    <w:rsid w:val="00096AED"/>
    <w:rsid w:val="000A0705"/>
    <w:rsid w:val="000A65CD"/>
    <w:rsid w:val="000B03C3"/>
    <w:rsid w:val="000B211F"/>
    <w:rsid w:val="000B7238"/>
    <w:rsid w:val="000B7A59"/>
    <w:rsid w:val="000C081C"/>
    <w:rsid w:val="000C09F2"/>
    <w:rsid w:val="000C0F17"/>
    <w:rsid w:val="000C19CC"/>
    <w:rsid w:val="000C258E"/>
    <w:rsid w:val="000C3A22"/>
    <w:rsid w:val="000C4702"/>
    <w:rsid w:val="000C4F7C"/>
    <w:rsid w:val="000C7CB8"/>
    <w:rsid w:val="000D4E3B"/>
    <w:rsid w:val="000D7BBA"/>
    <w:rsid w:val="000E3B0B"/>
    <w:rsid w:val="000E3C42"/>
    <w:rsid w:val="000E3DBB"/>
    <w:rsid w:val="000F4316"/>
    <w:rsid w:val="000F511D"/>
    <w:rsid w:val="00110A05"/>
    <w:rsid w:val="00111C51"/>
    <w:rsid w:val="00113421"/>
    <w:rsid w:val="0011541A"/>
    <w:rsid w:val="0011658F"/>
    <w:rsid w:val="00116C16"/>
    <w:rsid w:val="00122B04"/>
    <w:rsid w:val="0012412B"/>
    <w:rsid w:val="00131ADD"/>
    <w:rsid w:val="001440B9"/>
    <w:rsid w:val="001447D1"/>
    <w:rsid w:val="00146529"/>
    <w:rsid w:val="001465BC"/>
    <w:rsid w:val="00146D2A"/>
    <w:rsid w:val="0014746C"/>
    <w:rsid w:val="001474C1"/>
    <w:rsid w:val="001474F0"/>
    <w:rsid w:val="00150234"/>
    <w:rsid w:val="00150421"/>
    <w:rsid w:val="001510B9"/>
    <w:rsid w:val="00152023"/>
    <w:rsid w:val="0015491F"/>
    <w:rsid w:val="0016088D"/>
    <w:rsid w:val="00163811"/>
    <w:rsid w:val="00163916"/>
    <w:rsid w:val="00166408"/>
    <w:rsid w:val="0017066F"/>
    <w:rsid w:val="00173E4C"/>
    <w:rsid w:val="001760F2"/>
    <w:rsid w:val="00177EBD"/>
    <w:rsid w:val="00184F85"/>
    <w:rsid w:val="0018727D"/>
    <w:rsid w:val="00187B93"/>
    <w:rsid w:val="0019432E"/>
    <w:rsid w:val="00195329"/>
    <w:rsid w:val="001A20A2"/>
    <w:rsid w:val="001A69F8"/>
    <w:rsid w:val="001B2040"/>
    <w:rsid w:val="001B22D2"/>
    <w:rsid w:val="001B4B1B"/>
    <w:rsid w:val="001C1228"/>
    <w:rsid w:val="001C2B49"/>
    <w:rsid w:val="001C4B00"/>
    <w:rsid w:val="001D24D9"/>
    <w:rsid w:val="001D3C5B"/>
    <w:rsid w:val="001E1886"/>
    <w:rsid w:val="001E370A"/>
    <w:rsid w:val="001E6C64"/>
    <w:rsid w:val="001E6CFF"/>
    <w:rsid w:val="001E709D"/>
    <w:rsid w:val="001F6B7B"/>
    <w:rsid w:val="00206590"/>
    <w:rsid w:val="00206946"/>
    <w:rsid w:val="00222700"/>
    <w:rsid w:val="00235DEC"/>
    <w:rsid w:val="002364C9"/>
    <w:rsid w:val="00241D12"/>
    <w:rsid w:val="002423F6"/>
    <w:rsid w:val="002443E8"/>
    <w:rsid w:val="0024655D"/>
    <w:rsid w:val="002509C8"/>
    <w:rsid w:val="002566C0"/>
    <w:rsid w:val="002609DD"/>
    <w:rsid w:val="002615B0"/>
    <w:rsid w:val="0027332D"/>
    <w:rsid w:val="00275FB2"/>
    <w:rsid w:val="00277302"/>
    <w:rsid w:val="00277900"/>
    <w:rsid w:val="00280C55"/>
    <w:rsid w:val="00296B36"/>
    <w:rsid w:val="002A2721"/>
    <w:rsid w:val="002B1306"/>
    <w:rsid w:val="002B4C68"/>
    <w:rsid w:val="002B7F76"/>
    <w:rsid w:val="002C2C6E"/>
    <w:rsid w:val="002C4BD4"/>
    <w:rsid w:val="002C5E98"/>
    <w:rsid w:val="002C65D5"/>
    <w:rsid w:val="002D0315"/>
    <w:rsid w:val="002D0DF9"/>
    <w:rsid w:val="002D5B3B"/>
    <w:rsid w:val="002E4799"/>
    <w:rsid w:val="002E67B3"/>
    <w:rsid w:val="002F32DF"/>
    <w:rsid w:val="002F580B"/>
    <w:rsid w:val="002F6392"/>
    <w:rsid w:val="002F6D24"/>
    <w:rsid w:val="002F6DA6"/>
    <w:rsid w:val="003017F2"/>
    <w:rsid w:val="003056A0"/>
    <w:rsid w:val="00305777"/>
    <w:rsid w:val="00306E94"/>
    <w:rsid w:val="00306FC9"/>
    <w:rsid w:val="00307EFD"/>
    <w:rsid w:val="0031020A"/>
    <w:rsid w:val="00311942"/>
    <w:rsid w:val="00313B27"/>
    <w:rsid w:val="0031569E"/>
    <w:rsid w:val="00315FA3"/>
    <w:rsid w:val="00317B0E"/>
    <w:rsid w:val="003213F6"/>
    <w:rsid w:val="00321A87"/>
    <w:rsid w:val="003229C4"/>
    <w:rsid w:val="00322E64"/>
    <w:rsid w:val="00327F65"/>
    <w:rsid w:val="0033130B"/>
    <w:rsid w:val="00332A3D"/>
    <w:rsid w:val="00340AF4"/>
    <w:rsid w:val="00341C39"/>
    <w:rsid w:val="00343633"/>
    <w:rsid w:val="00350973"/>
    <w:rsid w:val="00354688"/>
    <w:rsid w:val="0035496F"/>
    <w:rsid w:val="00356CE5"/>
    <w:rsid w:val="00357255"/>
    <w:rsid w:val="00357B96"/>
    <w:rsid w:val="003600FC"/>
    <w:rsid w:val="00361221"/>
    <w:rsid w:val="0036590F"/>
    <w:rsid w:val="003666D1"/>
    <w:rsid w:val="003742C4"/>
    <w:rsid w:val="00374CFB"/>
    <w:rsid w:val="0037775D"/>
    <w:rsid w:val="00382AAD"/>
    <w:rsid w:val="00383D7D"/>
    <w:rsid w:val="003844B7"/>
    <w:rsid w:val="00390CDC"/>
    <w:rsid w:val="00391505"/>
    <w:rsid w:val="00394DA2"/>
    <w:rsid w:val="003956FD"/>
    <w:rsid w:val="00395F17"/>
    <w:rsid w:val="00396164"/>
    <w:rsid w:val="003A0040"/>
    <w:rsid w:val="003A1C6A"/>
    <w:rsid w:val="003A7B81"/>
    <w:rsid w:val="003C1337"/>
    <w:rsid w:val="003C13F4"/>
    <w:rsid w:val="003C2A04"/>
    <w:rsid w:val="003D3240"/>
    <w:rsid w:val="003D4DDF"/>
    <w:rsid w:val="003D529A"/>
    <w:rsid w:val="003E0467"/>
    <w:rsid w:val="003E42EB"/>
    <w:rsid w:val="003E4F81"/>
    <w:rsid w:val="003E548D"/>
    <w:rsid w:val="003E70DC"/>
    <w:rsid w:val="003F1020"/>
    <w:rsid w:val="003F133E"/>
    <w:rsid w:val="003F1D56"/>
    <w:rsid w:val="003F260E"/>
    <w:rsid w:val="003F4342"/>
    <w:rsid w:val="003F54A9"/>
    <w:rsid w:val="003F5D4F"/>
    <w:rsid w:val="004000D9"/>
    <w:rsid w:val="00403FAB"/>
    <w:rsid w:val="0041305C"/>
    <w:rsid w:val="00416012"/>
    <w:rsid w:val="00416550"/>
    <w:rsid w:val="004207AF"/>
    <w:rsid w:val="004229E7"/>
    <w:rsid w:val="00423E9C"/>
    <w:rsid w:val="00426EF1"/>
    <w:rsid w:val="00430DCA"/>
    <w:rsid w:val="00431142"/>
    <w:rsid w:val="004346DA"/>
    <w:rsid w:val="00440FA0"/>
    <w:rsid w:val="00441AB6"/>
    <w:rsid w:val="00444899"/>
    <w:rsid w:val="00445026"/>
    <w:rsid w:val="004452BE"/>
    <w:rsid w:val="004460F6"/>
    <w:rsid w:val="0044718F"/>
    <w:rsid w:val="004479A3"/>
    <w:rsid w:val="00450D69"/>
    <w:rsid w:val="004517CA"/>
    <w:rsid w:val="00451FAE"/>
    <w:rsid w:val="00454469"/>
    <w:rsid w:val="00457554"/>
    <w:rsid w:val="00461698"/>
    <w:rsid w:val="004626BB"/>
    <w:rsid w:val="00462B17"/>
    <w:rsid w:val="00462CE8"/>
    <w:rsid w:val="0046460C"/>
    <w:rsid w:val="004667E0"/>
    <w:rsid w:val="0047041F"/>
    <w:rsid w:val="00471289"/>
    <w:rsid w:val="00474048"/>
    <w:rsid w:val="0047738F"/>
    <w:rsid w:val="004776FC"/>
    <w:rsid w:val="004823DE"/>
    <w:rsid w:val="00484531"/>
    <w:rsid w:val="004910A1"/>
    <w:rsid w:val="0049133B"/>
    <w:rsid w:val="00491F3F"/>
    <w:rsid w:val="004A0F9A"/>
    <w:rsid w:val="004A2767"/>
    <w:rsid w:val="004A3F4B"/>
    <w:rsid w:val="004B0D6F"/>
    <w:rsid w:val="004B2130"/>
    <w:rsid w:val="004B3F5B"/>
    <w:rsid w:val="004B5DC4"/>
    <w:rsid w:val="004C0DF2"/>
    <w:rsid w:val="004C3D47"/>
    <w:rsid w:val="004C7FA3"/>
    <w:rsid w:val="004D07F7"/>
    <w:rsid w:val="004E3234"/>
    <w:rsid w:val="004F52C2"/>
    <w:rsid w:val="004F5AC5"/>
    <w:rsid w:val="0050003C"/>
    <w:rsid w:val="00501BD1"/>
    <w:rsid w:val="0050257A"/>
    <w:rsid w:val="00503FAE"/>
    <w:rsid w:val="005043A1"/>
    <w:rsid w:val="005076A0"/>
    <w:rsid w:val="00507B47"/>
    <w:rsid w:val="005100FE"/>
    <w:rsid w:val="00511382"/>
    <w:rsid w:val="00511E62"/>
    <w:rsid w:val="00513199"/>
    <w:rsid w:val="005134B0"/>
    <w:rsid w:val="00513D6A"/>
    <w:rsid w:val="00514379"/>
    <w:rsid w:val="00537CDE"/>
    <w:rsid w:val="00540696"/>
    <w:rsid w:val="0054598F"/>
    <w:rsid w:val="005477D2"/>
    <w:rsid w:val="005503D6"/>
    <w:rsid w:val="00550F46"/>
    <w:rsid w:val="005539EB"/>
    <w:rsid w:val="005557A1"/>
    <w:rsid w:val="005569FF"/>
    <w:rsid w:val="00557BA5"/>
    <w:rsid w:val="00561D31"/>
    <w:rsid w:val="00563029"/>
    <w:rsid w:val="00564465"/>
    <w:rsid w:val="00564E19"/>
    <w:rsid w:val="00565F86"/>
    <w:rsid w:val="00566963"/>
    <w:rsid w:val="00566DE3"/>
    <w:rsid w:val="00567A32"/>
    <w:rsid w:val="0057434F"/>
    <w:rsid w:val="005747FC"/>
    <w:rsid w:val="00575246"/>
    <w:rsid w:val="00576A94"/>
    <w:rsid w:val="0058501F"/>
    <w:rsid w:val="00592311"/>
    <w:rsid w:val="00592FFB"/>
    <w:rsid w:val="00593E17"/>
    <w:rsid w:val="00595309"/>
    <w:rsid w:val="005962F8"/>
    <w:rsid w:val="005A0C2C"/>
    <w:rsid w:val="005A582B"/>
    <w:rsid w:val="005B1C80"/>
    <w:rsid w:val="005B7F0B"/>
    <w:rsid w:val="005C0AA2"/>
    <w:rsid w:val="005C2C9C"/>
    <w:rsid w:val="005C32CB"/>
    <w:rsid w:val="005D15FD"/>
    <w:rsid w:val="005D30B5"/>
    <w:rsid w:val="005D4DE1"/>
    <w:rsid w:val="005D78A9"/>
    <w:rsid w:val="005D7F5B"/>
    <w:rsid w:val="005E4DFA"/>
    <w:rsid w:val="005E6757"/>
    <w:rsid w:val="005F01DD"/>
    <w:rsid w:val="005F205D"/>
    <w:rsid w:val="005F21E2"/>
    <w:rsid w:val="005F6BCF"/>
    <w:rsid w:val="005F7688"/>
    <w:rsid w:val="00602829"/>
    <w:rsid w:val="00604F2A"/>
    <w:rsid w:val="006119C2"/>
    <w:rsid w:val="0061405D"/>
    <w:rsid w:val="00614838"/>
    <w:rsid w:val="00616447"/>
    <w:rsid w:val="00625097"/>
    <w:rsid w:val="006262C7"/>
    <w:rsid w:val="00626A7C"/>
    <w:rsid w:val="00626D2C"/>
    <w:rsid w:val="00630493"/>
    <w:rsid w:val="006314A7"/>
    <w:rsid w:val="00633A9F"/>
    <w:rsid w:val="006348B8"/>
    <w:rsid w:val="0063506C"/>
    <w:rsid w:val="006402AC"/>
    <w:rsid w:val="00641A88"/>
    <w:rsid w:val="00647923"/>
    <w:rsid w:val="00647F64"/>
    <w:rsid w:val="0065087A"/>
    <w:rsid w:val="006516CD"/>
    <w:rsid w:val="0065673D"/>
    <w:rsid w:val="0065696C"/>
    <w:rsid w:val="00657A77"/>
    <w:rsid w:val="00660B03"/>
    <w:rsid w:val="006627FA"/>
    <w:rsid w:val="006634EE"/>
    <w:rsid w:val="00665FB0"/>
    <w:rsid w:val="0067148E"/>
    <w:rsid w:val="00673549"/>
    <w:rsid w:val="006747CB"/>
    <w:rsid w:val="0067652B"/>
    <w:rsid w:val="00681C10"/>
    <w:rsid w:val="006865A3"/>
    <w:rsid w:val="0068753B"/>
    <w:rsid w:val="0069714C"/>
    <w:rsid w:val="0069761B"/>
    <w:rsid w:val="006A1D6A"/>
    <w:rsid w:val="006A2282"/>
    <w:rsid w:val="006A37A3"/>
    <w:rsid w:val="006A42E8"/>
    <w:rsid w:val="006B3B2F"/>
    <w:rsid w:val="006B5460"/>
    <w:rsid w:val="006B7CD7"/>
    <w:rsid w:val="006C2F45"/>
    <w:rsid w:val="006C3ADA"/>
    <w:rsid w:val="006C3C55"/>
    <w:rsid w:val="006C5CFF"/>
    <w:rsid w:val="006C5F19"/>
    <w:rsid w:val="006C78B4"/>
    <w:rsid w:val="006D5EA2"/>
    <w:rsid w:val="006D749B"/>
    <w:rsid w:val="006D7E42"/>
    <w:rsid w:val="006E0094"/>
    <w:rsid w:val="006E0420"/>
    <w:rsid w:val="006E3A6C"/>
    <w:rsid w:val="006E5921"/>
    <w:rsid w:val="006E62CA"/>
    <w:rsid w:val="006E6B86"/>
    <w:rsid w:val="006E6F5E"/>
    <w:rsid w:val="006E7F56"/>
    <w:rsid w:val="006F01B7"/>
    <w:rsid w:val="006F338E"/>
    <w:rsid w:val="006F459F"/>
    <w:rsid w:val="006F461C"/>
    <w:rsid w:val="006F7DAF"/>
    <w:rsid w:val="0070123A"/>
    <w:rsid w:val="00704301"/>
    <w:rsid w:val="00706E6A"/>
    <w:rsid w:val="00710217"/>
    <w:rsid w:val="00713277"/>
    <w:rsid w:val="00716329"/>
    <w:rsid w:val="007174D2"/>
    <w:rsid w:val="007174EF"/>
    <w:rsid w:val="007175B7"/>
    <w:rsid w:val="007235CF"/>
    <w:rsid w:val="00723C25"/>
    <w:rsid w:val="00731F69"/>
    <w:rsid w:val="00732BB8"/>
    <w:rsid w:val="00733BFD"/>
    <w:rsid w:val="00735BCA"/>
    <w:rsid w:val="00735EE6"/>
    <w:rsid w:val="0073603E"/>
    <w:rsid w:val="00737D55"/>
    <w:rsid w:val="00737E9C"/>
    <w:rsid w:val="00741B55"/>
    <w:rsid w:val="00742855"/>
    <w:rsid w:val="00744689"/>
    <w:rsid w:val="0074788A"/>
    <w:rsid w:val="00751016"/>
    <w:rsid w:val="00754552"/>
    <w:rsid w:val="00757B07"/>
    <w:rsid w:val="00765074"/>
    <w:rsid w:val="0076660D"/>
    <w:rsid w:val="00766827"/>
    <w:rsid w:val="00766FB1"/>
    <w:rsid w:val="0076729B"/>
    <w:rsid w:val="00767E6C"/>
    <w:rsid w:val="00772750"/>
    <w:rsid w:val="00773951"/>
    <w:rsid w:val="00774D3F"/>
    <w:rsid w:val="0077634D"/>
    <w:rsid w:val="00777812"/>
    <w:rsid w:val="00777BA2"/>
    <w:rsid w:val="00781DF6"/>
    <w:rsid w:val="007827D9"/>
    <w:rsid w:val="007843F6"/>
    <w:rsid w:val="00790223"/>
    <w:rsid w:val="007915F7"/>
    <w:rsid w:val="007A16FB"/>
    <w:rsid w:val="007A1922"/>
    <w:rsid w:val="007A4BA2"/>
    <w:rsid w:val="007A4D1C"/>
    <w:rsid w:val="007A5FA5"/>
    <w:rsid w:val="007A6E6F"/>
    <w:rsid w:val="007A78AF"/>
    <w:rsid w:val="007B1500"/>
    <w:rsid w:val="007B1A76"/>
    <w:rsid w:val="007B731D"/>
    <w:rsid w:val="007C0F14"/>
    <w:rsid w:val="007C4E1A"/>
    <w:rsid w:val="007C553A"/>
    <w:rsid w:val="007D1A58"/>
    <w:rsid w:val="007E081B"/>
    <w:rsid w:val="007E5F3B"/>
    <w:rsid w:val="007F1A60"/>
    <w:rsid w:val="007F6DBC"/>
    <w:rsid w:val="00800537"/>
    <w:rsid w:val="0080160A"/>
    <w:rsid w:val="00802059"/>
    <w:rsid w:val="00803EAC"/>
    <w:rsid w:val="00810573"/>
    <w:rsid w:val="00811415"/>
    <w:rsid w:val="00813B29"/>
    <w:rsid w:val="00816777"/>
    <w:rsid w:val="0081744F"/>
    <w:rsid w:val="008203D0"/>
    <w:rsid w:val="00821B52"/>
    <w:rsid w:val="008235AF"/>
    <w:rsid w:val="008245D6"/>
    <w:rsid w:val="00824F9D"/>
    <w:rsid w:val="00831CF9"/>
    <w:rsid w:val="00831E34"/>
    <w:rsid w:val="008366EE"/>
    <w:rsid w:val="00837020"/>
    <w:rsid w:val="0084092E"/>
    <w:rsid w:val="00841688"/>
    <w:rsid w:val="00844077"/>
    <w:rsid w:val="00844482"/>
    <w:rsid w:val="00846BF2"/>
    <w:rsid w:val="0085265C"/>
    <w:rsid w:val="00852D4F"/>
    <w:rsid w:val="00853DFE"/>
    <w:rsid w:val="008554C1"/>
    <w:rsid w:val="008576F9"/>
    <w:rsid w:val="0086045E"/>
    <w:rsid w:val="0086180A"/>
    <w:rsid w:val="00861879"/>
    <w:rsid w:val="00863969"/>
    <w:rsid w:val="00864431"/>
    <w:rsid w:val="00864ADA"/>
    <w:rsid w:val="00866C1C"/>
    <w:rsid w:val="008670E3"/>
    <w:rsid w:val="00870531"/>
    <w:rsid w:val="008733D5"/>
    <w:rsid w:val="008736C0"/>
    <w:rsid w:val="008748E1"/>
    <w:rsid w:val="00875DDB"/>
    <w:rsid w:val="00877580"/>
    <w:rsid w:val="00880C47"/>
    <w:rsid w:val="008839E7"/>
    <w:rsid w:val="00885D05"/>
    <w:rsid w:val="00890431"/>
    <w:rsid w:val="00891556"/>
    <w:rsid w:val="0089520B"/>
    <w:rsid w:val="008A3253"/>
    <w:rsid w:val="008A49F1"/>
    <w:rsid w:val="008B02E1"/>
    <w:rsid w:val="008B0C5F"/>
    <w:rsid w:val="008B38EB"/>
    <w:rsid w:val="008B7EBE"/>
    <w:rsid w:val="008C090D"/>
    <w:rsid w:val="008C4AEA"/>
    <w:rsid w:val="008C4E4F"/>
    <w:rsid w:val="008C57B3"/>
    <w:rsid w:val="008C67DD"/>
    <w:rsid w:val="008D01BF"/>
    <w:rsid w:val="008D1413"/>
    <w:rsid w:val="008D2CC3"/>
    <w:rsid w:val="008D3E4F"/>
    <w:rsid w:val="008D4C14"/>
    <w:rsid w:val="008D5619"/>
    <w:rsid w:val="008D6B14"/>
    <w:rsid w:val="008D6DC8"/>
    <w:rsid w:val="008E0643"/>
    <w:rsid w:val="008E342C"/>
    <w:rsid w:val="008E41CD"/>
    <w:rsid w:val="008E6D9F"/>
    <w:rsid w:val="008E7B34"/>
    <w:rsid w:val="008F10D9"/>
    <w:rsid w:val="008F41EA"/>
    <w:rsid w:val="008F601A"/>
    <w:rsid w:val="008F6418"/>
    <w:rsid w:val="009005B7"/>
    <w:rsid w:val="00901FAD"/>
    <w:rsid w:val="00905C5D"/>
    <w:rsid w:val="0090742E"/>
    <w:rsid w:val="00910B3E"/>
    <w:rsid w:val="00910C82"/>
    <w:rsid w:val="00917354"/>
    <w:rsid w:val="00920E53"/>
    <w:rsid w:val="00922CE8"/>
    <w:rsid w:val="00927806"/>
    <w:rsid w:val="00930583"/>
    <w:rsid w:val="0093063D"/>
    <w:rsid w:val="009347EE"/>
    <w:rsid w:val="00934E4B"/>
    <w:rsid w:val="009418B3"/>
    <w:rsid w:val="00941BD1"/>
    <w:rsid w:val="00941C05"/>
    <w:rsid w:val="009537DD"/>
    <w:rsid w:val="009567CC"/>
    <w:rsid w:val="00961518"/>
    <w:rsid w:val="00961AFF"/>
    <w:rsid w:val="0096215E"/>
    <w:rsid w:val="00966F88"/>
    <w:rsid w:val="009761E1"/>
    <w:rsid w:val="00976584"/>
    <w:rsid w:val="00980567"/>
    <w:rsid w:val="009834CD"/>
    <w:rsid w:val="009909FA"/>
    <w:rsid w:val="00995D97"/>
    <w:rsid w:val="009A7AA3"/>
    <w:rsid w:val="009B424E"/>
    <w:rsid w:val="009B7A0C"/>
    <w:rsid w:val="009B7A20"/>
    <w:rsid w:val="009C202F"/>
    <w:rsid w:val="009C6609"/>
    <w:rsid w:val="009C75DC"/>
    <w:rsid w:val="009D0FD3"/>
    <w:rsid w:val="009D11F3"/>
    <w:rsid w:val="009D2492"/>
    <w:rsid w:val="009D424A"/>
    <w:rsid w:val="009D7ED5"/>
    <w:rsid w:val="009E5567"/>
    <w:rsid w:val="009E59C3"/>
    <w:rsid w:val="009E62EE"/>
    <w:rsid w:val="009E6D96"/>
    <w:rsid w:val="009E6F26"/>
    <w:rsid w:val="009E7908"/>
    <w:rsid w:val="009F25E8"/>
    <w:rsid w:val="009F2B94"/>
    <w:rsid w:val="009F3717"/>
    <w:rsid w:val="009F59EE"/>
    <w:rsid w:val="009F605F"/>
    <w:rsid w:val="009F7CB6"/>
    <w:rsid w:val="00A00186"/>
    <w:rsid w:val="00A010C9"/>
    <w:rsid w:val="00A022A1"/>
    <w:rsid w:val="00A03945"/>
    <w:rsid w:val="00A10588"/>
    <w:rsid w:val="00A142CD"/>
    <w:rsid w:val="00A16ED5"/>
    <w:rsid w:val="00A17497"/>
    <w:rsid w:val="00A210D9"/>
    <w:rsid w:val="00A26178"/>
    <w:rsid w:val="00A27746"/>
    <w:rsid w:val="00A30132"/>
    <w:rsid w:val="00A31F59"/>
    <w:rsid w:val="00A36226"/>
    <w:rsid w:val="00A41B54"/>
    <w:rsid w:val="00A43295"/>
    <w:rsid w:val="00A45DA7"/>
    <w:rsid w:val="00A47F21"/>
    <w:rsid w:val="00A47F60"/>
    <w:rsid w:val="00A5027A"/>
    <w:rsid w:val="00A51610"/>
    <w:rsid w:val="00A521F8"/>
    <w:rsid w:val="00A529A9"/>
    <w:rsid w:val="00A5612F"/>
    <w:rsid w:val="00A566A2"/>
    <w:rsid w:val="00A56D0C"/>
    <w:rsid w:val="00A63D00"/>
    <w:rsid w:val="00A6402D"/>
    <w:rsid w:val="00A6596C"/>
    <w:rsid w:val="00A71D4D"/>
    <w:rsid w:val="00A71FF6"/>
    <w:rsid w:val="00A733D7"/>
    <w:rsid w:val="00A73DD2"/>
    <w:rsid w:val="00A753EE"/>
    <w:rsid w:val="00A7668D"/>
    <w:rsid w:val="00A80A3B"/>
    <w:rsid w:val="00A8269D"/>
    <w:rsid w:val="00A8436C"/>
    <w:rsid w:val="00A8537F"/>
    <w:rsid w:val="00A86F32"/>
    <w:rsid w:val="00A91D6C"/>
    <w:rsid w:val="00A927D0"/>
    <w:rsid w:val="00A929CC"/>
    <w:rsid w:val="00A94807"/>
    <w:rsid w:val="00A975C2"/>
    <w:rsid w:val="00AA2C1D"/>
    <w:rsid w:val="00AA3C6A"/>
    <w:rsid w:val="00AA473F"/>
    <w:rsid w:val="00AA7993"/>
    <w:rsid w:val="00AB090C"/>
    <w:rsid w:val="00AB0970"/>
    <w:rsid w:val="00AB18E2"/>
    <w:rsid w:val="00AB34BE"/>
    <w:rsid w:val="00AB6547"/>
    <w:rsid w:val="00AB74F4"/>
    <w:rsid w:val="00AC78BD"/>
    <w:rsid w:val="00AC7F15"/>
    <w:rsid w:val="00AD1924"/>
    <w:rsid w:val="00AD5019"/>
    <w:rsid w:val="00AE1365"/>
    <w:rsid w:val="00AE2218"/>
    <w:rsid w:val="00AE43FA"/>
    <w:rsid w:val="00AE4EF0"/>
    <w:rsid w:val="00AF1DF7"/>
    <w:rsid w:val="00AF216D"/>
    <w:rsid w:val="00AF4D67"/>
    <w:rsid w:val="00AF6577"/>
    <w:rsid w:val="00B06887"/>
    <w:rsid w:val="00B12E20"/>
    <w:rsid w:val="00B16618"/>
    <w:rsid w:val="00B22349"/>
    <w:rsid w:val="00B25A11"/>
    <w:rsid w:val="00B25AB7"/>
    <w:rsid w:val="00B305CA"/>
    <w:rsid w:val="00B33B0C"/>
    <w:rsid w:val="00B357A2"/>
    <w:rsid w:val="00B35A96"/>
    <w:rsid w:val="00B35C3E"/>
    <w:rsid w:val="00B413C2"/>
    <w:rsid w:val="00B413DA"/>
    <w:rsid w:val="00B42A71"/>
    <w:rsid w:val="00B4485D"/>
    <w:rsid w:val="00B4519E"/>
    <w:rsid w:val="00B46249"/>
    <w:rsid w:val="00B5084B"/>
    <w:rsid w:val="00B52436"/>
    <w:rsid w:val="00B55C5A"/>
    <w:rsid w:val="00B57E0E"/>
    <w:rsid w:val="00B57ED3"/>
    <w:rsid w:val="00B7075F"/>
    <w:rsid w:val="00B7500D"/>
    <w:rsid w:val="00B777FA"/>
    <w:rsid w:val="00B77C9E"/>
    <w:rsid w:val="00B821F7"/>
    <w:rsid w:val="00B83A9B"/>
    <w:rsid w:val="00B83CB5"/>
    <w:rsid w:val="00B8553F"/>
    <w:rsid w:val="00B86722"/>
    <w:rsid w:val="00B91CBD"/>
    <w:rsid w:val="00BA193B"/>
    <w:rsid w:val="00BA279C"/>
    <w:rsid w:val="00BA489C"/>
    <w:rsid w:val="00BA60DC"/>
    <w:rsid w:val="00BB4D7B"/>
    <w:rsid w:val="00BB5150"/>
    <w:rsid w:val="00BB5A34"/>
    <w:rsid w:val="00BC0BDF"/>
    <w:rsid w:val="00BC67EB"/>
    <w:rsid w:val="00BC6AC5"/>
    <w:rsid w:val="00BC6D71"/>
    <w:rsid w:val="00BC710E"/>
    <w:rsid w:val="00BC7C66"/>
    <w:rsid w:val="00BD1096"/>
    <w:rsid w:val="00BD3BCB"/>
    <w:rsid w:val="00BD5331"/>
    <w:rsid w:val="00BD766A"/>
    <w:rsid w:val="00BE4066"/>
    <w:rsid w:val="00BE75AB"/>
    <w:rsid w:val="00BF18CE"/>
    <w:rsid w:val="00BF1BCA"/>
    <w:rsid w:val="00C005B2"/>
    <w:rsid w:val="00C02520"/>
    <w:rsid w:val="00C02EC9"/>
    <w:rsid w:val="00C07314"/>
    <w:rsid w:val="00C121DB"/>
    <w:rsid w:val="00C134AC"/>
    <w:rsid w:val="00C15B59"/>
    <w:rsid w:val="00C17214"/>
    <w:rsid w:val="00C17C5A"/>
    <w:rsid w:val="00C21F94"/>
    <w:rsid w:val="00C32C2F"/>
    <w:rsid w:val="00C33675"/>
    <w:rsid w:val="00C33B81"/>
    <w:rsid w:val="00C33C16"/>
    <w:rsid w:val="00C35526"/>
    <w:rsid w:val="00C4544B"/>
    <w:rsid w:val="00C45E15"/>
    <w:rsid w:val="00C47A7A"/>
    <w:rsid w:val="00C5104F"/>
    <w:rsid w:val="00C52BC0"/>
    <w:rsid w:val="00C549FD"/>
    <w:rsid w:val="00C55BE7"/>
    <w:rsid w:val="00C71FB0"/>
    <w:rsid w:val="00C74B66"/>
    <w:rsid w:val="00C74D31"/>
    <w:rsid w:val="00C768AD"/>
    <w:rsid w:val="00C83666"/>
    <w:rsid w:val="00C85290"/>
    <w:rsid w:val="00C85684"/>
    <w:rsid w:val="00C86475"/>
    <w:rsid w:val="00C905E4"/>
    <w:rsid w:val="00C961D6"/>
    <w:rsid w:val="00C9754F"/>
    <w:rsid w:val="00C97E47"/>
    <w:rsid w:val="00CA2EB0"/>
    <w:rsid w:val="00CA3C61"/>
    <w:rsid w:val="00CA502A"/>
    <w:rsid w:val="00CA61B3"/>
    <w:rsid w:val="00CB02E4"/>
    <w:rsid w:val="00CB52AD"/>
    <w:rsid w:val="00CC1686"/>
    <w:rsid w:val="00CC5656"/>
    <w:rsid w:val="00CC585B"/>
    <w:rsid w:val="00CC7A56"/>
    <w:rsid w:val="00CD021A"/>
    <w:rsid w:val="00CD6695"/>
    <w:rsid w:val="00CD77C0"/>
    <w:rsid w:val="00CD7F7D"/>
    <w:rsid w:val="00CE128D"/>
    <w:rsid w:val="00CE1D25"/>
    <w:rsid w:val="00CE3031"/>
    <w:rsid w:val="00CE32E6"/>
    <w:rsid w:val="00CE401F"/>
    <w:rsid w:val="00CF0052"/>
    <w:rsid w:val="00CF0EA5"/>
    <w:rsid w:val="00CF2EAC"/>
    <w:rsid w:val="00CF4001"/>
    <w:rsid w:val="00CF437F"/>
    <w:rsid w:val="00CF43A8"/>
    <w:rsid w:val="00D00F3F"/>
    <w:rsid w:val="00D037EB"/>
    <w:rsid w:val="00D04207"/>
    <w:rsid w:val="00D105AB"/>
    <w:rsid w:val="00D13626"/>
    <w:rsid w:val="00D15BDD"/>
    <w:rsid w:val="00D15FE9"/>
    <w:rsid w:val="00D22293"/>
    <w:rsid w:val="00D24398"/>
    <w:rsid w:val="00D27242"/>
    <w:rsid w:val="00D31FC3"/>
    <w:rsid w:val="00D32A17"/>
    <w:rsid w:val="00D37510"/>
    <w:rsid w:val="00D37E4E"/>
    <w:rsid w:val="00D37FAB"/>
    <w:rsid w:val="00D40A14"/>
    <w:rsid w:val="00D41577"/>
    <w:rsid w:val="00D45ED8"/>
    <w:rsid w:val="00D50398"/>
    <w:rsid w:val="00D50669"/>
    <w:rsid w:val="00D530D2"/>
    <w:rsid w:val="00D55A6D"/>
    <w:rsid w:val="00D6519F"/>
    <w:rsid w:val="00D72099"/>
    <w:rsid w:val="00D76261"/>
    <w:rsid w:val="00D76520"/>
    <w:rsid w:val="00D80129"/>
    <w:rsid w:val="00D812DC"/>
    <w:rsid w:val="00D84BF0"/>
    <w:rsid w:val="00D85650"/>
    <w:rsid w:val="00D85EB5"/>
    <w:rsid w:val="00D8656C"/>
    <w:rsid w:val="00D935F2"/>
    <w:rsid w:val="00D95E6C"/>
    <w:rsid w:val="00D96372"/>
    <w:rsid w:val="00D968C1"/>
    <w:rsid w:val="00DA72B2"/>
    <w:rsid w:val="00DB03E0"/>
    <w:rsid w:val="00DB0B29"/>
    <w:rsid w:val="00DB1416"/>
    <w:rsid w:val="00DB2580"/>
    <w:rsid w:val="00DB411F"/>
    <w:rsid w:val="00DB585C"/>
    <w:rsid w:val="00DB5A1B"/>
    <w:rsid w:val="00DB7BEF"/>
    <w:rsid w:val="00DC126F"/>
    <w:rsid w:val="00DC7D76"/>
    <w:rsid w:val="00DC7DEF"/>
    <w:rsid w:val="00DD1CFB"/>
    <w:rsid w:val="00DD3A46"/>
    <w:rsid w:val="00DE2537"/>
    <w:rsid w:val="00DE5443"/>
    <w:rsid w:val="00DE58F0"/>
    <w:rsid w:val="00DE731E"/>
    <w:rsid w:val="00DE7FFB"/>
    <w:rsid w:val="00DF3AD2"/>
    <w:rsid w:val="00DF3D14"/>
    <w:rsid w:val="00DF4DFC"/>
    <w:rsid w:val="00DF5546"/>
    <w:rsid w:val="00DF5689"/>
    <w:rsid w:val="00DF5839"/>
    <w:rsid w:val="00DF653C"/>
    <w:rsid w:val="00E003FE"/>
    <w:rsid w:val="00E0174C"/>
    <w:rsid w:val="00E05BA2"/>
    <w:rsid w:val="00E07434"/>
    <w:rsid w:val="00E1294D"/>
    <w:rsid w:val="00E17DB4"/>
    <w:rsid w:val="00E215E3"/>
    <w:rsid w:val="00E236DA"/>
    <w:rsid w:val="00E263B6"/>
    <w:rsid w:val="00E36FAA"/>
    <w:rsid w:val="00E407C9"/>
    <w:rsid w:val="00E409F4"/>
    <w:rsid w:val="00E44EE6"/>
    <w:rsid w:val="00E457DA"/>
    <w:rsid w:val="00E46440"/>
    <w:rsid w:val="00E47A11"/>
    <w:rsid w:val="00E5188E"/>
    <w:rsid w:val="00E523BF"/>
    <w:rsid w:val="00E559C5"/>
    <w:rsid w:val="00E64F3F"/>
    <w:rsid w:val="00E6775A"/>
    <w:rsid w:val="00E702A2"/>
    <w:rsid w:val="00E71061"/>
    <w:rsid w:val="00E71882"/>
    <w:rsid w:val="00E75E70"/>
    <w:rsid w:val="00E767B2"/>
    <w:rsid w:val="00E77FD0"/>
    <w:rsid w:val="00E808DF"/>
    <w:rsid w:val="00E82950"/>
    <w:rsid w:val="00E83EC5"/>
    <w:rsid w:val="00E86D2E"/>
    <w:rsid w:val="00E87625"/>
    <w:rsid w:val="00E9128D"/>
    <w:rsid w:val="00E92E71"/>
    <w:rsid w:val="00EA5876"/>
    <w:rsid w:val="00EA5FF6"/>
    <w:rsid w:val="00EA6951"/>
    <w:rsid w:val="00EA722A"/>
    <w:rsid w:val="00EB0191"/>
    <w:rsid w:val="00EB41DF"/>
    <w:rsid w:val="00EC05D7"/>
    <w:rsid w:val="00EC1963"/>
    <w:rsid w:val="00EC2B2F"/>
    <w:rsid w:val="00EC425E"/>
    <w:rsid w:val="00EC4BE1"/>
    <w:rsid w:val="00ED4B8E"/>
    <w:rsid w:val="00ED4D21"/>
    <w:rsid w:val="00ED5E5C"/>
    <w:rsid w:val="00EE7ECB"/>
    <w:rsid w:val="00EF058A"/>
    <w:rsid w:val="00EF2263"/>
    <w:rsid w:val="00EF3718"/>
    <w:rsid w:val="00EF5695"/>
    <w:rsid w:val="00EF61D8"/>
    <w:rsid w:val="00F006D4"/>
    <w:rsid w:val="00F00FF6"/>
    <w:rsid w:val="00F13A23"/>
    <w:rsid w:val="00F20665"/>
    <w:rsid w:val="00F30774"/>
    <w:rsid w:val="00F34A45"/>
    <w:rsid w:val="00F369C8"/>
    <w:rsid w:val="00F37E5F"/>
    <w:rsid w:val="00F416F5"/>
    <w:rsid w:val="00F43429"/>
    <w:rsid w:val="00F47019"/>
    <w:rsid w:val="00F523E1"/>
    <w:rsid w:val="00F52B62"/>
    <w:rsid w:val="00F54522"/>
    <w:rsid w:val="00F54926"/>
    <w:rsid w:val="00F55978"/>
    <w:rsid w:val="00F56139"/>
    <w:rsid w:val="00F63C14"/>
    <w:rsid w:val="00F64EE2"/>
    <w:rsid w:val="00F72FC5"/>
    <w:rsid w:val="00F74471"/>
    <w:rsid w:val="00F74EF0"/>
    <w:rsid w:val="00F75D61"/>
    <w:rsid w:val="00F81EAF"/>
    <w:rsid w:val="00F8434E"/>
    <w:rsid w:val="00F90986"/>
    <w:rsid w:val="00F92377"/>
    <w:rsid w:val="00F92938"/>
    <w:rsid w:val="00F9700D"/>
    <w:rsid w:val="00FA2F37"/>
    <w:rsid w:val="00FA4C80"/>
    <w:rsid w:val="00FA5B70"/>
    <w:rsid w:val="00FA7FC0"/>
    <w:rsid w:val="00FB10EB"/>
    <w:rsid w:val="00FB29E2"/>
    <w:rsid w:val="00FB4186"/>
    <w:rsid w:val="00FB5842"/>
    <w:rsid w:val="00FB5ACB"/>
    <w:rsid w:val="00FC0E72"/>
    <w:rsid w:val="00FC1743"/>
    <w:rsid w:val="00FC40A3"/>
    <w:rsid w:val="00FD002B"/>
    <w:rsid w:val="00FD155A"/>
    <w:rsid w:val="00FD359C"/>
    <w:rsid w:val="00FD5D35"/>
    <w:rsid w:val="00FD7BDC"/>
    <w:rsid w:val="00FD7F8A"/>
    <w:rsid w:val="00FD7FDE"/>
    <w:rsid w:val="00FE1A13"/>
    <w:rsid w:val="00FE4FD4"/>
    <w:rsid w:val="00FF1C40"/>
    <w:rsid w:val="00FF314F"/>
    <w:rsid w:val="00FF3836"/>
    <w:rsid w:val="00FF4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position-horizontal-relative:margin;mso-width-relative:margin;mso-height-relative:margin;v-text-anchor:middle" fillcolor="#f1f8e8" stroke="f">
      <v:fill color="#f1f8e8"/>
      <v:stroke weight=".5pt" on="f"/>
      <v:shadow on="t" color="#a4d16d" offset="-9pt,0"/>
      <v:textbox inset="2mm"/>
    </o:shapedefaults>
    <o:shapelayout v:ext="edit">
      <o:idmap v:ext="edit" data="1"/>
    </o:shapelayout>
  </w:shapeDefaults>
  <w:decimalSymbol w:val="."/>
  <w:listSeparator w:val=","/>
  <w14:docId w14:val="417754F5"/>
  <w15:docId w15:val="{59854570-DE26-4BF5-845C-867EC844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9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72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19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F369C8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F369C8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369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F369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3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30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3029"/>
    <w:rPr>
      <w:color w:val="954F72" w:themeColor="followedHyperlink"/>
      <w:u w:val="single"/>
    </w:rPr>
  </w:style>
  <w:style w:type="paragraph" w:customStyle="1" w:styleId="Style2">
    <w:name w:val="Style2"/>
    <w:basedOn w:val="Heading2"/>
    <w:link w:val="Style2Char"/>
    <w:qFormat/>
    <w:rsid w:val="00DA72B2"/>
    <w:pPr>
      <w:spacing w:before="120" w:after="120"/>
    </w:pPr>
    <w:rPr>
      <w:rFonts w:asciiTheme="minorBidi" w:hAnsiTheme="minorBidi"/>
      <w:b/>
      <w:bCs/>
      <w:color w:val="3FBF17"/>
    </w:rPr>
  </w:style>
  <w:style w:type="character" w:customStyle="1" w:styleId="Style2Char">
    <w:name w:val="Style2 Char"/>
    <w:basedOn w:val="DefaultParagraphFont"/>
    <w:link w:val="Style2"/>
    <w:rsid w:val="00DA72B2"/>
    <w:rPr>
      <w:rFonts w:asciiTheme="minorBidi" w:eastAsiaTheme="majorEastAsia" w:hAnsiTheme="minorBidi" w:cstheme="majorBidi"/>
      <w:b/>
      <w:bCs/>
      <w:color w:val="3FBF17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72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F5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689"/>
  </w:style>
  <w:style w:type="paragraph" w:styleId="Footer">
    <w:name w:val="footer"/>
    <w:basedOn w:val="Normal"/>
    <w:link w:val="FooterChar"/>
    <w:uiPriority w:val="99"/>
    <w:unhideWhenUsed/>
    <w:rsid w:val="00DF5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689"/>
  </w:style>
  <w:style w:type="paragraph" w:customStyle="1" w:styleId="bullet">
    <w:name w:val="bullet"/>
    <w:basedOn w:val="ListParagraph"/>
    <w:link w:val="bulletChar"/>
    <w:rsid w:val="00235DEC"/>
    <w:pPr>
      <w:numPr>
        <w:numId w:val="19"/>
      </w:numPr>
    </w:pPr>
    <w:rPr>
      <w:rFonts w:asciiTheme="minorBidi" w:hAnsiTheme="minorBidi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35DEC"/>
  </w:style>
  <w:style w:type="character" w:customStyle="1" w:styleId="bulletChar">
    <w:name w:val="bullet Char"/>
    <w:basedOn w:val="ListParagraphChar"/>
    <w:link w:val="bullet"/>
    <w:rsid w:val="00235DEC"/>
    <w:rPr>
      <w:rFonts w:asciiTheme="minorBidi" w:hAnsiTheme="minorBidi"/>
      <w:sz w:val="24"/>
      <w:szCs w:val="24"/>
    </w:rPr>
  </w:style>
  <w:style w:type="paragraph" w:customStyle="1" w:styleId="Bullet0">
    <w:name w:val="Bullet"/>
    <w:basedOn w:val="ListParagraph"/>
    <w:link w:val="BulletChar0"/>
    <w:qFormat/>
    <w:rsid w:val="007A78AF"/>
    <w:pPr>
      <w:numPr>
        <w:numId w:val="1"/>
      </w:numPr>
      <w:spacing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BulletChar0">
    <w:name w:val="Bullet Char"/>
    <w:basedOn w:val="ListParagraphChar"/>
    <w:link w:val="Bullet0"/>
    <w:rsid w:val="007A78AF"/>
    <w:rPr>
      <w:rFonts w:asciiTheme="minorBidi" w:hAnsiTheme="minorBid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F37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7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7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7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717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37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371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F3717"/>
    <w:rPr>
      <w:rFonts w:ascii="Courier New" w:eastAsia="Times New Roman" w:hAnsi="Courier New" w:cs="Courier New"/>
      <w:sz w:val="20"/>
      <w:szCs w:val="20"/>
    </w:rPr>
  </w:style>
  <w:style w:type="character" w:customStyle="1" w:styleId="hljs-variable">
    <w:name w:val="hljs-variable"/>
    <w:basedOn w:val="DefaultParagraphFont"/>
    <w:rsid w:val="009F3717"/>
  </w:style>
  <w:style w:type="character" w:customStyle="1" w:styleId="hljs-title">
    <w:name w:val="hljs-title"/>
    <w:basedOn w:val="DefaultParagraphFont"/>
    <w:rsid w:val="009F3717"/>
  </w:style>
  <w:style w:type="paragraph" w:customStyle="1" w:styleId="Style3">
    <w:name w:val="Style3"/>
    <w:basedOn w:val="Heading3"/>
    <w:link w:val="Style3Char"/>
    <w:qFormat/>
    <w:rsid w:val="007A1922"/>
    <w:pPr>
      <w:spacing w:before="240" w:after="240"/>
    </w:pPr>
    <w:rPr>
      <w:rFonts w:asciiTheme="minorBidi" w:hAnsiTheme="minorBidi"/>
      <w:b/>
      <w:bCs/>
      <w:color w:val="C000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19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tyle3Char">
    <w:name w:val="Style3 Char"/>
    <w:basedOn w:val="Heading3Char"/>
    <w:link w:val="Style3"/>
    <w:rsid w:val="007A1922"/>
    <w:rPr>
      <w:rFonts w:asciiTheme="minorBidi" w:eastAsiaTheme="majorEastAsia" w:hAnsiTheme="minorBidi" w:cstheme="majorBidi"/>
      <w:b/>
      <w:bCs/>
      <w:color w:val="C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8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52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4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4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63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8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3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6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9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9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44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8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7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4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0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7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0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6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2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2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1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5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9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9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6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9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6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0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1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4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2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4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2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3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8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9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4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8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8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3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4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1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00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1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3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5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7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1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7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75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8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9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5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0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7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3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1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2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9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8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0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9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6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5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7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3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2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1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3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8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24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50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7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7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2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8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1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0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58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5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2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7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5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7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6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6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1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33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7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2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1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0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0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0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6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6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1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8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6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5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5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55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5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6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9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9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8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1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6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3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3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1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6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1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0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5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3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3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8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6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2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1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6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9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0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4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9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3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1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7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6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7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9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26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3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9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6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4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4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5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4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6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7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0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7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3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8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5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hyperlink" Target="https://youtu.be/HafkLf1EPdw" TargetMode="External"/><Relationship Id="rId42" Type="http://schemas.openxmlformats.org/officeDocument/2006/relationships/image" Target="media/image23.png"/><Relationship Id="rId47" Type="http://schemas.openxmlformats.org/officeDocument/2006/relationships/image" Target="media/image28.pn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16" Type="http://schemas.openxmlformats.org/officeDocument/2006/relationships/hyperlink" Target="http://localhost/wreact/wp-json/wp/v2/professor" TargetMode="External"/><Relationship Id="rId11" Type="http://schemas.openxmlformats.org/officeDocument/2006/relationships/hyperlink" Target="http://10.19.0.4:3000/wreact/" TargetMode="External"/><Relationship Id="rId24" Type="http://schemas.openxmlformats.org/officeDocument/2006/relationships/image" Target="media/image6.png"/><Relationship Id="rId32" Type="http://schemas.openxmlformats.org/officeDocument/2006/relationships/hyperlink" Target="https://api.wordpress.org/secret-key/1.1/salt/" TargetMode="External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6.png"/><Relationship Id="rId53" Type="http://schemas.openxmlformats.org/officeDocument/2006/relationships/image" Target="media/image34.png"/><Relationship Id="rId58" Type="http://schemas.openxmlformats.org/officeDocument/2006/relationships/image" Target="media/image39.png"/><Relationship Id="rId66" Type="http://schemas.openxmlformats.org/officeDocument/2006/relationships/image" Target="media/image47.jpeg"/><Relationship Id="rId74" Type="http://schemas.openxmlformats.org/officeDocument/2006/relationships/image" Target="media/image55.pn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2.png"/><Relationship Id="rId19" Type="http://schemas.openxmlformats.org/officeDocument/2006/relationships/image" Target="media/image4.png"/><Relationship Id="rId14" Type="http://schemas.openxmlformats.org/officeDocument/2006/relationships/hyperlink" Target="http://localhost/wreact/wp-json/wp/v2/posts/" TargetMode="External"/><Relationship Id="rId22" Type="http://schemas.openxmlformats.org/officeDocument/2006/relationships/hyperlink" Target="http://localhost:3000/wreact/wp-json/wp/v2/note/166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jpeg"/><Relationship Id="rId35" Type="http://schemas.openxmlformats.org/officeDocument/2006/relationships/image" Target="media/image16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image" Target="media/image37.png"/><Relationship Id="rId64" Type="http://schemas.openxmlformats.org/officeDocument/2006/relationships/image" Target="media/image45.jpeg"/><Relationship Id="rId69" Type="http://schemas.openxmlformats.org/officeDocument/2006/relationships/image" Target="media/image50.png"/><Relationship Id="rId77" Type="http://schemas.openxmlformats.org/officeDocument/2006/relationships/footer" Target="footer1.xml"/><Relationship Id="rId8" Type="http://schemas.openxmlformats.org/officeDocument/2006/relationships/hyperlink" Target="https://codex.wordpress.org/" TargetMode="External"/><Relationship Id="rId51" Type="http://schemas.openxmlformats.org/officeDocument/2006/relationships/image" Target="media/image32.png"/><Relationship Id="rId72" Type="http://schemas.openxmlformats.org/officeDocument/2006/relationships/image" Target="media/image53.png"/><Relationship Id="rId3" Type="http://schemas.openxmlformats.org/officeDocument/2006/relationships/styles" Target="styles.xml"/><Relationship Id="rId12" Type="http://schemas.openxmlformats.org/officeDocument/2006/relationships/hyperlink" Target="https://developer.wordpress.org/resource/dashicons/" TargetMode="External"/><Relationship Id="rId17" Type="http://schemas.openxmlformats.org/officeDocument/2006/relationships/hyperlink" Target="http://localhost:3000/wreact/?s=biology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7.png"/><Relationship Id="rId59" Type="http://schemas.openxmlformats.org/officeDocument/2006/relationships/image" Target="media/image40.jpeg"/><Relationship Id="rId67" Type="http://schemas.openxmlformats.org/officeDocument/2006/relationships/image" Target="media/image48.png"/><Relationship Id="rId20" Type="http://schemas.openxmlformats.org/officeDocument/2006/relationships/hyperlink" Target="http://localhost:3000/wreact/wp-signup.php%20//" TargetMode="External"/><Relationship Id="rId41" Type="http://schemas.openxmlformats.org/officeDocument/2006/relationships/image" Target="media/image22.png"/><Relationship Id="rId54" Type="http://schemas.openxmlformats.org/officeDocument/2006/relationships/image" Target="media/image35.png"/><Relationship Id="rId62" Type="http://schemas.openxmlformats.org/officeDocument/2006/relationships/image" Target="media/image43.png"/><Relationship Id="rId70" Type="http://schemas.openxmlformats.org/officeDocument/2006/relationships/image" Target="media/image51.png"/><Relationship Id="rId75" Type="http://schemas.openxmlformats.org/officeDocument/2006/relationships/image" Target="media/image5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7.png"/><Relationship Id="rId49" Type="http://schemas.openxmlformats.org/officeDocument/2006/relationships/image" Target="media/image30.png"/><Relationship Id="rId57" Type="http://schemas.openxmlformats.org/officeDocument/2006/relationships/image" Target="media/image38.png"/><Relationship Id="rId10" Type="http://schemas.openxmlformats.org/officeDocument/2006/relationships/hyperlink" Target="https://stackoverflow.com/questions/38103889/local-gulp-not-found-try-running-npm-install-gulp" TargetMode="External"/><Relationship Id="rId31" Type="http://schemas.openxmlformats.org/officeDocument/2006/relationships/image" Target="media/image13.png"/><Relationship Id="rId44" Type="http://schemas.openxmlformats.org/officeDocument/2006/relationships/image" Target="media/image25.png"/><Relationship Id="rId52" Type="http://schemas.openxmlformats.org/officeDocument/2006/relationships/image" Target="media/image33.png"/><Relationship Id="rId60" Type="http://schemas.openxmlformats.org/officeDocument/2006/relationships/image" Target="media/image41.png"/><Relationship Id="rId65" Type="http://schemas.openxmlformats.org/officeDocument/2006/relationships/image" Target="media/image46.png"/><Relationship Id="rId73" Type="http://schemas.openxmlformats.org/officeDocument/2006/relationships/image" Target="media/image54.jpeg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yperlink" Target="http://localhost:3000/wreact/?s=%3Cscript%3Ealert%28%22haha%22%29%3C%2Fscript%3E" TargetMode="External"/><Relationship Id="rId39" Type="http://schemas.openxmlformats.org/officeDocument/2006/relationships/image" Target="media/image20.png"/><Relationship Id="rId34" Type="http://schemas.openxmlformats.org/officeDocument/2006/relationships/image" Target="media/image15.png"/><Relationship Id="rId50" Type="http://schemas.openxmlformats.org/officeDocument/2006/relationships/image" Target="media/image31.png"/><Relationship Id="rId55" Type="http://schemas.openxmlformats.org/officeDocument/2006/relationships/image" Target="media/image36.png"/><Relationship Id="rId76" Type="http://schemas.openxmlformats.org/officeDocument/2006/relationships/image" Target="media/image57.png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2" Type="http://schemas.openxmlformats.org/officeDocument/2006/relationships/numbering" Target="numbering.xml"/><Relationship Id="rId2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2FFFB-7F90-46B5-A12F-5947752F9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64</TotalTime>
  <Pages>162</Pages>
  <Words>11530</Words>
  <Characters>65726</Characters>
  <Application>Microsoft Office Word</Application>
  <DocSecurity>0</DocSecurity>
  <Lines>547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506</cp:revision>
  <dcterms:created xsi:type="dcterms:W3CDTF">2023-02-04T01:24:00Z</dcterms:created>
  <dcterms:modified xsi:type="dcterms:W3CDTF">2023-04-09T20:14:00Z</dcterms:modified>
</cp:coreProperties>
</file>